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3B3B99" w14:textId="77777777" w:rsidR="00EA25A9" w:rsidRDefault="00EA25A9" w:rsidP="00EA25A9">
      <w:pPr>
        <w:shd w:val="clear" w:color="auto" w:fill="FFFFFF"/>
        <w:spacing w:after="0" w:line="240" w:lineRule="auto"/>
        <w:rPr>
          <w:rFonts w:ascii="var(--font-stack-heading)" w:eastAsia="Times New Roman" w:hAnsi="var(--font-stack-heading)" w:cs="Times New Roman"/>
          <w:b/>
          <w:bCs/>
          <w:color w:val="1C1D1F"/>
          <w:sz w:val="24"/>
          <w:szCs w:val="24"/>
          <w:lang w:eastAsia="pl-PL"/>
        </w:rPr>
      </w:pPr>
      <w:bookmarkStart w:id="0" w:name="_GoBack"/>
      <w:bookmarkEnd w:id="0"/>
      <w:r w:rsidRPr="00EA25A9">
        <w:rPr>
          <w:rFonts w:ascii="var(--font-stack-heading)" w:eastAsia="Times New Roman" w:hAnsi="var(--font-stack-heading)" w:cs="Times New Roman"/>
          <w:b/>
          <w:bCs/>
          <w:color w:val="1C1D1F"/>
          <w:sz w:val="24"/>
          <w:szCs w:val="24"/>
          <w:lang w:eastAsia="pl-PL"/>
        </w:rPr>
        <w:t>Zwróć element listy bez p</w:t>
      </w:r>
      <w:r>
        <w:rPr>
          <w:rFonts w:ascii="var(--font-stack-heading)" w:eastAsia="Times New Roman" w:hAnsi="var(--font-stack-heading)" w:cs="Times New Roman"/>
          <w:b/>
          <w:bCs/>
          <w:color w:val="1C1D1F"/>
          <w:sz w:val="24"/>
          <w:szCs w:val="24"/>
          <w:lang w:eastAsia="pl-PL"/>
        </w:rPr>
        <w:t>ierwszego i ostatniego:</w:t>
      </w:r>
    </w:p>
    <w:p w14:paraId="3F6A1B99" w14:textId="77777777" w:rsidR="00EA25A9" w:rsidRPr="00EA25A9" w:rsidRDefault="00EA25A9" w:rsidP="00EA25A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EA25A9">
        <w:rPr>
          <w:rFonts w:ascii="Consolas" w:eastAsia="Times New Roman" w:hAnsi="Consolas" w:cs="Times New Roman"/>
          <w:color w:val="569CD6"/>
          <w:sz w:val="21"/>
          <w:szCs w:val="21"/>
          <w:lang w:val="en-US" w:eastAsia="pl-PL"/>
        </w:rPr>
        <w:t>def</w:t>
      </w:r>
      <w:r w:rsidRPr="00EA25A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A25A9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middle</w:t>
      </w:r>
      <w:r w:rsidRPr="00EA25A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EA25A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ylist</w:t>
      </w:r>
      <w:r w:rsidRPr="00EA25A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:</w:t>
      </w:r>
    </w:p>
    <w:p w14:paraId="64B18D34" w14:textId="77777777" w:rsidR="00EA25A9" w:rsidRPr="00EA25A9" w:rsidRDefault="00EA25A9" w:rsidP="00EA25A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EA25A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EA25A9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return</w:t>
      </w:r>
      <w:r w:rsidRPr="00EA25A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A25A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ylist</w:t>
      </w:r>
      <w:r w:rsidRPr="00EA25A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[</w:t>
      </w:r>
      <w:r w:rsidRPr="00EA25A9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1</w:t>
      </w:r>
      <w:r w:rsidRPr="00EA25A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:</w:t>
      </w:r>
      <w:r w:rsidRPr="00EA25A9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-</w:t>
      </w:r>
      <w:r w:rsidRPr="00EA25A9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1</w:t>
      </w:r>
      <w:r w:rsidRPr="00EA25A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]</w:t>
      </w:r>
    </w:p>
    <w:p w14:paraId="0A82EED1" w14:textId="77777777" w:rsidR="00EA25A9" w:rsidRPr="00170C34" w:rsidRDefault="00EA25A9" w:rsidP="00EA25A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170C34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rint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170C34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middle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170C3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yList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)</w:t>
      </w:r>
    </w:p>
    <w:p w14:paraId="5C10831E" w14:textId="77777777" w:rsidR="00EA25A9" w:rsidRPr="00170C34" w:rsidRDefault="00EA25A9" w:rsidP="00EA25A9">
      <w:pPr>
        <w:shd w:val="clear" w:color="auto" w:fill="FFFFFF"/>
        <w:spacing w:after="0" w:line="240" w:lineRule="auto"/>
        <w:rPr>
          <w:rFonts w:ascii="var(--font-stack-heading)" w:eastAsia="Times New Roman" w:hAnsi="var(--font-stack-heading)" w:cs="Times New Roman"/>
          <w:b/>
          <w:bCs/>
          <w:color w:val="1C1D1F"/>
          <w:sz w:val="24"/>
          <w:szCs w:val="24"/>
          <w:lang w:val="en-US" w:eastAsia="pl-PL"/>
        </w:rPr>
      </w:pPr>
    </w:p>
    <w:p w14:paraId="008302C6" w14:textId="77777777" w:rsidR="00EA25A9" w:rsidRPr="00EA25A9" w:rsidRDefault="00EA25A9" w:rsidP="00EA25A9">
      <w:pPr>
        <w:shd w:val="clear" w:color="auto" w:fill="FFFFFF"/>
        <w:spacing w:after="0" w:line="240" w:lineRule="auto"/>
        <w:rPr>
          <w:rFonts w:ascii="var(--font-stack-heading)" w:eastAsia="Times New Roman" w:hAnsi="var(--font-stack-heading)" w:cs="Times New Roman"/>
          <w:b/>
          <w:bCs/>
          <w:color w:val="1C1D1F"/>
          <w:sz w:val="24"/>
          <w:szCs w:val="24"/>
          <w:lang w:val="en-US" w:eastAsia="pl-PL"/>
        </w:rPr>
      </w:pPr>
      <w:r w:rsidRPr="00EA25A9">
        <w:rPr>
          <w:rFonts w:ascii="var(--font-stack-heading)" w:eastAsia="Times New Roman" w:hAnsi="var(--font-stack-heading)" w:cs="Times New Roman"/>
          <w:b/>
          <w:bCs/>
          <w:color w:val="1C1D1F"/>
          <w:sz w:val="24"/>
          <w:szCs w:val="24"/>
          <w:lang w:val="en-US" w:eastAsia="pl-PL"/>
        </w:rPr>
        <w:t>2D Lists</w:t>
      </w:r>
    </w:p>
    <w:p w14:paraId="3D0E167C" w14:textId="77777777" w:rsidR="00EA25A9" w:rsidRPr="00EA25A9" w:rsidRDefault="00EA25A9" w:rsidP="00EA25A9">
      <w:pPr>
        <w:shd w:val="clear" w:color="auto" w:fill="FFFFFF"/>
        <w:spacing w:after="0" w:line="240" w:lineRule="auto"/>
        <w:rPr>
          <w:rFonts w:ascii="Roboto" w:eastAsia="Times New Roman" w:hAnsi="Roboto" w:cs="Times New Roman"/>
          <w:color w:val="1C1D1F"/>
          <w:sz w:val="24"/>
          <w:szCs w:val="24"/>
          <w:lang w:val="en-US" w:eastAsia="pl-PL"/>
        </w:rPr>
      </w:pPr>
      <w:r w:rsidRPr="00EA25A9">
        <w:rPr>
          <w:rFonts w:ascii="Roboto" w:eastAsia="Times New Roman" w:hAnsi="Roboto" w:cs="Times New Roman"/>
          <w:color w:val="1C1D1F"/>
          <w:sz w:val="24"/>
          <w:szCs w:val="24"/>
          <w:lang w:val="en-US" w:eastAsia="pl-PL"/>
        </w:rPr>
        <w:t>Given 2D list calculate the sum of diagonal elements.</w:t>
      </w:r>
    </w:p>
    <w:p w14:paraId="6081617F" w14:textId="77777777" w:rsidR="00EA25A9" w:rsidRPr="00EA25A9" w:rsidRDefault="00EA25A9" w:rsidP="00EA25A9">
      <w:pPr>
        <w:shd w:val="clear" w:color="auto" w:fill="FFFFFF"/>
        <w:spacing w:beforeAutospacing="1" w:after="0" w:afterAutospacing="1" w:line="240" w:lineRule="auto"/>
        <w:rPr>
          <w:rFonts w:ascii="Roboto" w:eastAsia="Times New Roman" w:hAnsi="Roboto" w:cs="Times New Roman"/>
          <w:color w:val="1C1D1F"/>
          <w:sz w:val="24"/>
          <w:szCs w:val="24"/>
          <w:lang w:eastAsia="pl-PL"/>
        </w:rPr>
      </w:pPr>
      <w:r w:rsidRPr="00EA25A9">
        <w:rPr>
          <w:rFonts w:ascii="Roboto" w:eastAsia="Times New Roman" w:hAnsi="Roboto" w:cs="Times New Roman"/>
          <w:b/>
          <w:bCs/>
          <w:color w:val="1C1D1F"/>
          <w:sz w:val="24"/>
          <w:szCs w:val="24"/>
          <w:lang w:eastAsia="pl-PL"/>
        </w:rPr>
        <w:t>Example</w:t>
      </w:r>
    </w:p>
    <w:p w14:paraId="5E863142" w14:textId="77777777" w:rsidR="00EA25A9" w:rsidRPr="00EA25A9" w:rsidRDefault="00EA25A9" w:rsidP="00EA25A9">
      <w:pPr>
        <w:numPr>
          <w:ilvl w:val="0"/>
          <w:numId w:val="1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afterAutospacing="1" w:line="240" w:lineRule="auto"/>
        <w:ind w:left="0"/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</w:pPr>
      <w:r w:rsidRPr="00EA25A9"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 xml:space="preserve">myList2D= [[1,2,3],[4,5,6],[7,8,9]] </w:t>
      </w:r>
    </w:p>
    <w:p w14:paraId="5D1C8EEF" w14:textId="77777777" w:rsidR="00EA25A9" w:rsidRPr="00EA25A9" w:rsidRDefault="00EA25A9" w:rsidP="00EA25A9">
      <w:pPr>
        <w:numPr>
          <w:ilvl w:val="0"/>
          <w:numId w:val="1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</w:pPr>
      <w:r w:rsidRPr="00EA25A9"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> </w:t>
      </w:r>
    </w:p>
    <w:p w14:paraId="2BA45E7C" w14:textId="77777777" w:rsidR="00EA25A9" w:rsidRPr="00EA25A9" w:rsidRDefault="00EA25A9" w:rsidP="00EA25A9">
      <w:pPr>
        <w:numPr>
          <w:ilvl w:val="0"/>
          <w:numId w:val="1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</w:pPr>
      <w:r w:rsidRPr="00EA25A9"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 xml:space="preserve">diagonal_sum(myList2D) </w:t>
      </w:r>
      <w:r w:rsidRPr="00EA25A9">
        <w:rPr>
          <w:rFonts w:ascii="Consolas" w:eastAsia="Times New Roman" w:hAnsi="Consolas" w:cs="Courier New"/>
          <w:color w:val="6A6F73"/>
          <w:sz w:val="20"/>
          <w:szCs w:val="20"/>
          <w:lang w:eastAsia="pl-PL"/>
        </w:rPr>
        <w:t># 15</w:t>
      </w:r>
    </w:p>
    <w:p w14:paraId="5BC997F5" w14:textId="77777777" w:rsidR="00EA25A9" w:rsidRPr="00EA25A9" w:rsidRDefault="00EA25A9" w:rsidP="00EA25A9">
      <w:pPr>
        <w:numPr>
          <w:ilvl w:val="0"/>
          <w:numId w:val="1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</w:pPr>
    </w:p>
    <w:p w14:paraId="5FD774D5" w14:textId="77777777" w:rsidR="00EA25A9" w:rsidRPr="00EA25A9" w:rsidRDefault="00EA25A9" w:rsidP="00EA25A9">
      <w:pPr>
        <w:pStyle w:val="Akapitzlist"/>
        <w:numPr>
          <w:ilvl w:val="0"/>
          <w:numId w:val="1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EA25A9">
        <w:rPr>
          <w:rFonts w:ascii="Consolas" w:eastAsia="Times New Roman" w:hAnsi="Consolas" w:cs="Times New Roman"/>
          <w:color w:val="569CD6"/>
          <w:sz w:val="21"/>
          <w:szCs w:val="21"/>
          <w:lang w:eastAsia="pl-PL"/>
        </w:rPr>
        <w:t>def</w:t>
      </w:r>
      <w:r w:rsidRPr="00EA25A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EA25A9">
        <w:rPr>
          <w:rFonts w:ascii="Consolas" w:eastAsia="Times New Roman" w:hAnsi="Consolas" w:cs="Times New Roman"/>
          <w:color w:val="DCDCAA"/>
          <w:sz w:val="21"/>
          <w:szCs w:val="21"/>
          <w:lang w:eastAsia="pl-PL"/>
        </w:rPr>
        <w:t>diagonal_sum</w:t>
      </w:r>
      <w:r w:rsidRPr="00EA25A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(</w:t>
      </w:r>
      <w:r w:rsidRPr="00EA25A9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matrix</w:t>
      </w:r>
      <w:r w:rsidRPr="00EA25A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):</w:t>
      </w:r>
    </w:p>
    <w:p w14:paraId="67A9FF9F" w14:textId="77777777" w:rsidR="00EA25A9" w:rsidRPr="00EA25A9" w:rsidRDefault="00EA25A9" w:rsidP="00EA25A9">
      <w:pPr>
        <w:pStyle w:val="Akapitzlist"/>
        <w:numPr>
          <w:ilvl w:val="0"/>
          <w:numId w:val="1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EA25A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    </w:t>
      </w:r>
      <w:r w:rsidRPr="00EA25A9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sumResult</w:t>
      </w:r>
      <w:r w:rsidRPr="00EA25A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EA25A9">
        <w:rPr>
          <w:rFonts w:ascii="Consolas" w:eastAsia="Times New Roman" w:hAnsi="Consolas" w:cs="Times New Roman"/>
          <w:color w:val="D4D4D4"/>
          <w:sz w:val="21"/>
          <w:szCs w:val="21"/>
          <w:lang w:eastAsia="pl-PL"/>
        </w:rPr>
        <w:t>=</w:t>
      </w:r>
      <w:r w:rsidRPr="00EA25A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EA25A9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0</w:t>
      </w:r>
    </w:p>
    <w:p w14:paraId="7FC05458" w14:textId="77777777" w:rsidR="00EA25A9" w:rsidRPr="00EA25A9" w:rsidRDefault="00EA25A9" w:rsidP="00EA25A9">
      <w:pPr>
        <w:pStyle w:val="Akapitzlist"/>
        <w:numPr>
          <w:ilvl w:val="0"/>
          <w:numId w:val="1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EA25A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EA25A9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for</w:t>
      </w:r>
      <w:r w:rsidRPr="00EA25A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A25A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i</w:t>
      </w:r>
      <w:r w:rsidRPr="00EA25A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A25A9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in</w:t>
      </w:r>
      <w:r w:rsidRPr="00EA25A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A25A9">
        <w:rPr>
          <w:rFonts w:ascii="Consolas" w:eastAsia="Times New Roman" w:hAnsi="Consolas" w:cs="Times New Roman"/>
          <w:color w:val="4EC9B0"/>
          <w:sz w:val="21"/>
          <w:szCs w:val="21"/>
          <w:lang w:val="en-US" w:eastAsia="pl-PL"/>
        </w:rPr>
        <w:t>range</w:t>
      </w:r>
      <w:r w:rsidRPr="00EA25A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EA25A9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len</w:t>
      </w:r>
      <w:r w:rsidRPr="00EA25A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EA25A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atrix</w:t>
      </w:r>
      <w:r w:rsidRPr="00EA25A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):</w:t>
      </w:r>
    </w:p>
    <w:p w14:paraId="1070AF27" w14:textId="77777777" w:rsidR="00EA25A9" w:rsidRPr="00EA25A9" w:rsidRDefault="00EA25A9" w:rsidP="00EA25A9">
      <w:pPr>
        <w:pStyle w:val="Akapitzlist"/>
        <w:numPr>
          <w:ilvl w:val="0"/>
          <w:numId w:val="1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EA25A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    </w:t>
      </w:r>
      <w:r w:rsidRPr="00EA25A9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sumResult</w:t>
      </w:r>
      <w:r w:rsidRPr="00EA25A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EA25A9">
        <w:rPr>
          <w:rFonts w:ascii="Consolas" w:eastAsia="Times New Roman" w:hAnsi="Consolas" w:cs="Times New Roman"/>
          <w:color w:val="D4D4D4"/>
          <w:sz w:val="21"/>
          <w:szCs w:val="21"/>
          <w:lang w:eastAsia="pl-PL"/>
        </w:rPr>
        <w:t>+=</w:t>
      </w:r>
      <w:r w:rsidRPr="00EA25A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EA25A9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matrix</w:t>
      </w:r>
      <w:r w:rsidRPr="00EA25A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[</w:t>
      </w:r>
      <w:r w:rsidRPr="00EA25A9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i</w:t>
      </w:r>
      <w:r w:rsidRPr="00EA25A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][</w:t>
      </w:r>
      <w:r w:rsidRPr="00EA25A9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i</w:t>
      </w:r>
      <w:r w:rsidRPr="00EA25A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]</w:t>
      </w:r>
    </w:p>
    <w:p w14:paraId="4DFC3652" w14:textId="77777777" w:rsidR="00EA25A9" w:rsidRPr="00EA25A9" w:rsidRDefault="00EA25A9" w:rsidP="00EA25A9">
      <w:pPr>
        <w:pStyle w:val="Akapitzlist"/>
        <w:numPr>
          <w:ilvl w:val="0"/>
          <w:numId w:val="1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EA25A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    </w:t>
      </w:r>
      <w:r w:rsidRPr="00EA25A9">
        <w:rPr>
          <w:rFonts w:ascii="Consolas" w:eastAsia="Times New Roman" w:hAnsi="Consolas" w:cs="Times New Roman"/>
          <w:color w:val="C586C0"/>
          <w:sz w:val="21"/>
          <w:szCs w:val="21"/>
          <w:lang w:eastAsia="pl-PL"/>
        </w:rPr>
        <w:t>return</w:t>
      </w:r>
      <w:r w:rsidRPr="00EA25A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EA25A9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sumResult</w:t>
      </w:r>
    </w:p>
    <w:p w14:paraId="5FBCC8BF" w14:textId="77777777" w:rsidR="00EA25A9" w:rsidRPr="00EA25A9" w:rsidRDefault="00EA25A9" w:rsidP="00EA25A9">
      <w:pPr>
        <w:pStyle w:val="Akapitzlist"/>
        <w:numPr>
          <w:ilvl w:val="0"/>
          <w:numId w:val="1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EA25A9">
        <w:rPr>
          <w:rFonts w:ascii="Consolas" w:eastAsia="Times New Roman" w:hAnsi="Consolas" w:cs="Times New Roman"/>
          <w:color w:val="DCDCAA"/>
          <w:sz w:val="21"/>
          <w:szCs w:val="21"/>
          <w:lang w:eastAsia="pl-PL"/>
        </w:rPr>
        <w:t>print</w:t>
      </w:r>
      <w:r w:rsidRPr="00EA25A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(</w:t>
      </w:r>
      <w:r w:rsidRPr="00EA25A9">
        <w:rPr>
          <w:rFonts w:ascii="Consolas" w:eastAsia="Times New Roman" w:hAnsi="Consolas" w:cs="Times New Roman"/>
          <w:color w:val="DCDCAA"/>
          <w:sz w:val="21"/>
          <w:szCs w:val="21"/>
          <w:lang w:eastAsia="pl-PL"/>
        </w:rPr>
        <w:t>diagonal_sum</w:t>
      </w:r>
      <w:r w:rsidRPr="00EA25A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(</w:t>
      </w:r>
      <w:r w:rsidRPr="00EA25A9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myList2D</w:t>
      </w:r>
      <w:r w:rsidRPr="00EA25A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))</w:t>
      </w:r>
    </w:p>
    <w:p w14:paraId="686E22DF" w14:textId="77777777" w:rsidR="00EA25A9" w:rsidRDefault="00EA25A9" w:rsidP="00EA25A9"/>
    <w:p w14:paraId="643CBCE5" w14:textId="77777777" w:rsidR="00222748" w:rsidRDefault="00222748" w:rsidP="00EA25A9"/>
    <w:p w14:paraId="09278F03" w14:textId="77777777" w:rsidR="00222748" w:rsidRDefault="008E6AF9" w:rsidP="00EA25A9">
      <w:pPr>
        <w:rPr>
          <w:rFonts w:ascii="Segoe UI" w:hAnsi="Segoe UI" w:cs="Segoe UI"/>
          <w:color w:val="0C0C0D"/>
          <w:sz w:val="20"/>
          <w:szCs w:val="20"/>
          <w:shd w:val="clear" w:color="auto" w:fill="FFFFFF"/>
        </w:rPr>
      </w:pPr>
      <w:r>
        <w:rPr>
          <w:rFonts w:ascii="Segoe UI" w:hAnsi="Segoe UI" w:cs="Segoe UI"/>
          <w:color w:val="0C0C0D"/>
          <w:sz w:val="20"/>
          <w:szCs w:val="20"/>
          <w:shd w:val="clear" w:color="auto" w:fill="FFFFFF"/>
        </w:rPr>
        <w:t xml:space="preserve">cw 5 </w:t>
      </w:r>
      <w:r w:rsidR="00222748">
        <w:rPr>
          <w:rFonts w:ascii="Segoe UI" w:hAnsi="Segoe UI" w:cs="Segoe UI"/>
          <w:color w:val="0C0C0D"/>
          <w:sz w:val="20"/>
          <w:szCs w:val="20"/>
          <w:shd w:val="clear" w:color="auto" w:fill="FFFFFF"/>
        </w:rPr>
        <w:t>Biorąc pod uwagę listę, napisz funkcję, która uzyska pierwszy, drugi najlepszy wynik z listy.</w:t>
      </w:r>
    </w:p>
    <w:p w14:paraId="4DA61631" w14:textId="77777777" w:rsidR="00E05979" w:rsidRPr="00E05979" w:rsidRDefault="00E05979" w:rsidP="00E0597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E0597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yList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5979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[</w:t>
      </w:r>
      <w:r w:rsidRPr="00E05979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84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E05979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85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E05979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86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E05979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87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E05979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85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E05979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90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E05979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85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E05979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83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E05979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23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E05979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45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E05979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84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E05979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1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E05979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2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E05979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0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]</w:t>
      </w:r>
    </w:p>
    <w:p w14:paraId="77AE472A" w14:textId="77777777" w:rsidR="00E05979" w:rsidRPr="00E05979" w:rsidRDefault="00E05979" w:rsidP="00E0597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E05979">
        <w:rPr>
          <w:rFonts w:ascii="Consolas" w:eastAsia="Times New Roman" w:hAnsi="Consolas" w:cs="Times New Roman"/>
          <w:color w:val="569CD6"/>
          <w:sz w:val="21"/>
          <w:szCs w:val="21"/>
          <w:lang w:val="en-US" w:eastAsia="pl-PL"/>
        </w:rPr>
        <w:t>def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5979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first_second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E0597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yList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:</w:t>
      </w:r>
    </w:p>
    <w:p w14:paraId="73ED0FA4" w14:textId="77777777" w:rsidR="00E05979" w:rsidRPr="00E05979" w:rsidRDefault="00E05979" w:rsidP="00E0597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E0597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SortedmyList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5979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5979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sorted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E0597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yList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687DEA4E" w14:textId="77777777" w:rsidR="00E05979" w:rsidRPr="00E05979" w:rsidRDefault="00E05979" w:rsidP="00E0597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E05979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return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597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SortedmyList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[</w:t>
      </w:r>
      <w:r w:rsidRPr="00E05979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-</w:t>
      </w:r>
      <w:r w:rsidRPr="00E05979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1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], </w:t>
      </w:r>
      <w:r w:rsidRPr="00E0597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SortedmyList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[</w:t>
      </w:r>
      <w:r w:rsidRPr="00E05979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-</w:t>
      </w:r>
      <w:r w:rsidRPr="00E05979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2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]</w:t>
      </w:r>
    </w:p>
    <w:p w14:paraId="4192A98C" w14:textId="77777777" w:rsidR="00222748" w:rsidRPr="00170C34" w:rsidRDefault="00E05979" w:rsidP="00EA25A9">
      <w:r w:rsidRPr="00170C34">
        <w:t>drugie rozwiązanie:</w:t>
      </w:r>
    </w:p>
    <w:p w14:paraId="327F3953" w14:textId="77777777" w:rsidR="00E05979" w:rsidRPr="00170C34" w:rsidRDefault="00E05979" w:rsidP="00E0597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170C34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myList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170C34">
        <w:rPr>
          <w:rFonts w:ascii="Consolas" w:eastAsia="Times New Roman" w:hAnsi="Consolas" w:cs="Times New Roman"/>
          <w:color w:val="D4D4D4"/>
          <w:sz w:val="21"/>
          <w:szCs w:val="21"/>
          <w:lang w:eastAsia="pl-PL"/>
        </w:rPr>
        <w:t>=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[</w:t>
      </w:r>
      <w:r w:rsidRPr="00170C34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84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170C34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85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170C34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86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170C34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87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170C34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85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170C34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90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170C34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85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170C34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83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170C34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23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170C34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45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170C34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84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170C34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1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170C34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2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170C34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0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]</w:t>
      </w:r>
    </w:p>
    <w:p w14:paraId="55C6FA58" w14:textId="77777777" w:rsidR="00E05979" w:rsidRPr="00170C34" w:rsidRDefault="00E05979" w:rsidP="00E0597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170C34">
        <w:rPr>
          <w:rFonts w:ascii="Consolas" w:eastAsia="Times New Roman" w:hAnsi="Consolas" w:cs="Times New Roman"/>
          <w:color w:val="569CD6"/>
          <w:sz w:val="21"/>
          <w:szCs w:val="21"/>
          <w:lang w:eastAsia="pl-PL"/>
        </w:rPr>
        <w:t>def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170C34">
        <w:rPr>
          <w:rFonts w:ascii="Consolas" w:eastAsia="Times New Roman" w:hAnsi="Consolas" w:cs="Times New Roman"/>
          <w:color w:val="DCDCAA"/>
          <w:sz w:val="21"/>
          <w:szCs w:val="21"/>
          <w:lang w:eastAsia="pl-PL"/>
        </w:rPr>
        <w:t>first_second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(</w:t>
      </w:r>
      <w:r w:rsidRPr="00170C34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mylist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):</w:t>
      </w:r>
    </w:p>
    <w:p w14:paraId="4D7EEFF7" w14:textId="77777777" w:rsidR="00E05979" w:rsidRPr="00E05979" w:rsidRDefault="00E05979" w:rsidP="00E0597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    </w:t>
      </w:r>
      <w:r w:rsidRPr="00E0597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first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5979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5979">
        <w:rPr>
          <w:rFonts w:ascii="Consolas" w:eastAsia="Times New Roman" w:hAnsi="Consolas" w:cs="Times New Roman"/>
          <w:color w:val="4EC9B0"/>
          <w:sz w:val="21"/>
          <w:szCs w:val="21"/>
          <w:lang w:val="en-US" w:eastAsia="pl-PL"/>
        </w:rPr>
        <w:t>float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E05979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-inf'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  </w:t>
      </w:r>
      <w:r w:rsidRPr="00E05979">
        <w:rPr>
          <w:rFonts w:ascii="Consolas" w:eastAsia="Times New Roman" w:hAnsi="Consolas" w:cs="Times New Roman"/>
          <w:color w:val="6A9955"/>
          <w:sz w:val="21"/>
          <w:szCs w:val="21"/>
          <w:lang w:val="en-US" w:eastAsia="pl-PL"/>
        </w:rPr>
        <w:t># Initialize first as negative infinity</w:t>
      </w:r>
    </w:p>
    <w:p w14:paraId="19C8A316" w14:textId="77777777" w:rsidR="00E05979" w:rsidRPr="00E05979" w:rsidRDefault="00E05979" w:rsidP="00E0597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E0597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second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5979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5979">
        <w:rPr>
          <w:rFonts w:ascii="Consolas" w:eastAsia="Times New Roman" w:hAnsi="Consolas" w:cs="Times New Roman"/>
          <w:color w:val="4EC9B0"/>
          <w:sz w:val="21"/>
          <w:szCs w:val="21"/>
          <w:lang w:val="en-US" w:eastAsia="pl-PL"/>
        </w:rPr>
        <w:t>float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E05979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-inf'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  </w:t>
      </w:r>
      <w:r w:rsidRPr="00E05979">
        <w:rPr>
          <w:rFonts w:ascii="Consolas" w:eastAsia="Times New Roman" w:hAnsi="Consolas" w:cs="Times New Roman"/>
          <w:color w:val="6A9955"/>
          <w:sz w:val="21"/>
          <w:szCs w:val="21"/>
          <w:lang w:val="en-US" w:eastAsia="pl-PL"/>
        </w:rPr>
        <w:t># Initialize second as negative infinity</w:t>
      </w:r>
    </w:p>
    <w:p w14:paraId="412539FD" w14:textId="77777777" w:rsidR="00E05979" w:rsidRPr="00E05979" w:rsidRDefault="00E05979" w:rsidP="00E0597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</w:p>
    <w:p w14:paraId="4C2E8530" w14:textId="77777777" w:rsidR="00E05979" w:rsidRPr="00E05979" w:rsidRDefault="00E05979" w:rsidP="00E0597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E05979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for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597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num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5979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in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597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ylist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:</w:t>
      </w:r>
    </w:p>
    <w:p w14:paraId="2FB859F4" w14:textId="77777777" w:rsidR="00E05979" w:rsidRPr="00E05979" w:rsidRDefault="00E05979" w:rsidP="00E0597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    </w:t>
      </w:r>
      <w:r w:rsidRPr="00E05979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if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597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num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5979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&gt;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597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first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:</w:t>
      </w:r>
    </w:p>
    <w:p w14:paraId="4E5FC579" w14:textId="77777777" w:rsidR="00E05979" w:rsidRPr="00E05979" w:rsidRDefault="00E05979" w:rsidP="00E0597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        </w:t>
      </w:r>
      <w:r w:rsidRPr="00E0597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second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5979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597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first</w:t>
      </w:r>
    </w:p>
    <w:p w14:paraId="4B279902" w14:textId="77777777" w:rsidR="00E05979" w:rsidRPr="00E05979" w:rsidRDefault="00E05979" w:rsidP="00E0597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        </w:t>
      </w:r>
      <w:r w:rsidRPr="00E0597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first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5979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597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num</w:t>
      </w:r>
    </w:p>
    <w:p w14:paraId="4925CAB3" w14:textId="77777777" w:rsidR="00E05979" w:rsidRPr="00E05979" w:rsidRDefault="00E05979" w:rsidP="00E0597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    </w:t>
      </w:r>
      <w:r w:rsidRPr="00E05979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elif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597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num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5979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&gt;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597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second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5979">
        <w:rPr>
          <w:rFonts w:ascii="Consolas" w:eastAsia="Times New Roman" w:hAnsi="Consolas" w:cs="Times New Roman"/>
          <w:color w:val="569CD6"/>
          <w:sz w:val="21"/>
          <w:szCs w:val="21"/>
          <w:lang w:val="en-US" w:eastAsia="pl-PL"/>
        </w:rPr>
        <w:t>and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597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num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5979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!=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597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first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:</w:t>
      </w:r>
    </w:p>
    <w:p w14:paraId="49DE2139" w14:textId="77777777" w:rsidR="00E05979" w:rsidRPr="00E05979" w:rsidRDefault="00E05979" w:rsidP="00E0597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        </w:t>
      </w:r>
      <w:r w:rsidRPr="00E0597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second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5979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597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num</w:t>
      </w:r>
    </w:p>
    <w:p w14:paraId="69AD6CA2" w14:textId="77777777" w:rsidR="00E05979" w:rsidRPr="00E05979" w:rsidRDefault="00E05979" w:rsidP="00E0597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</w:p>
    <w:p w14:paraId="3D2D7664" w14:textId="77777777" w:rsidR="00E05979" w:rsidRPr="00E05979" w:rsidRDefault="00E05979" w:rsidP="00E0597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E05979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return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597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first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E0597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second</w:t>
      </w:r>
    </w:p>
    <w:p w14:paraId="1423B79E" w14:textId="77777777" w:rsidR="00E05979" w:rsidRPr="00E05979" w:rsidRDefault="00E05979" w:rsidP="00E0597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</w:p>
    <w:p w14:paraId="3947E158" w14:textId="77777777" w:rsidR="00E05979" w:rsidRPr="00E05979" w:rsidRDefault="00E05979" w:rsidP="00E0597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E0597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result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5979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5979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first_second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E0597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yList</w:t>
      </w:r>
      <w:r w:rsidRPr="00E0597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159CC89C" w14:textId="77777777" w:rsidR="00E05979" w:rsidRPr="00170C34" w:rsidRDefault="00E05979" w:rsidP="00E0597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170C34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rint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170C3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result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3AC8C1C5" w14:textId="77777777" w:rsidR="00E05979" w:rsidRDefault="00E05979" w:rsidP="00EA25A9">
      <w:pPr>
        <w:rPr>
          <w:lang w:val="en-US"/>
        </w:rPr>
      </w:pPr>
    </w:p>
    <w:p w14:paraId="42BE65C7" w14:textId="77777777" w:rsidR="00B107AF" w:rsidRDefault="00B107AF" w:rsidP="00EA25A9">
      <w:pPr>
        <w:rPr>
          <w:lang w:val="en-US"/>
        </w:rPr>
      </w:pPr>
    </w:p>
    <w:p w14:paraId="1D535A83" w14:textId="77777777" w:rsidR="00B107AF" w:rsidRDefault="00B107AF" w:rsidP="00EA25A9">
      <w:pPr>
        <w:rPr>
          <w:lang w:val="en-US"/>
        </w:rPr>
      </w:pPr>
    </w:p>
    <w:p w14:paraId="21C4178D" w14:textId="77777777" w:rsidR="00B107AF" w:rsidRDefault="00B107AF" w:rsidP="00EA25A9">
      <w:pPr>
        <w:rPr>
          <w:lang w:val="en-US"/>
        </w:rPr>
      </w:pPr>
      <w:r>
        <w:rPr>
          <w:lang w:val="en-US"/>
        </w:rPr>
        <w:lastRenderedPageBreak/>
        <w:t>#CW 6</w:t>
      </w:r>
    </w:p>
    <w:p w14:paraId="7AC84C65" w14:textId="77777777" w:rsidR="00B107AF" w:rsidRPr="00B107AF" w:rsidRDefault="00B107AF" w:rsidP="00EA25A9">
      <w:pPr>
        <w:rPr>
          <w:lang w:val="en-US"/>
        </w:rPr>
      </w:pPr>
      <w:r w:rsidRPr="00B107AF">
        <w:rPr>
          <w:rFonts w:ascii="Roboto" w:hAnsi="Roboto"/>
          <w:color w:val="1C1D1F"/>
          <w:shd w:val="clear" w:color="auto" w:fill="FFFFFF"/>
          <w:lang w:val="en-US"/>
        </w:rPr>
        <w:t>Write a function to remove the duplicate numbers on given integer array/list.</w:t>
      </w:r>
    </w:p>
    <w:p w14:paraId="7127A62A" w14:textId="77777777" w:rsidR="00744DBF" w:rsidRPr="00744DBF" w:rsidRDefault="00744DBF" w:rsidP="00744DB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744DBF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arr</w:t>
      </w: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744DBF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[</w:t>
      </w:r>
      <w:r w:rsidRPr="00744DBF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1</w:t>
      </w: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744DBF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1</w:t>
      </w: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744DBF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2</w:t>
      </w: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744DBF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2</w:t>
      </w: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744DBF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3</w:t>
      </w: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744DBF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4</w:t>
      </w: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744DBF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5</w:t>
      </w: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]</w:t>
      </w:r>
    </w:p>
    <w:p w14:paraId="191E939E" w14:textId="77777777" w:rsidR="00744DBF" w:rsidRPr="00744DBF" w:rsidRDefault="00744DBF" w:rsidP="00744DBF">
      <w:pPr>
        <w:shd w:val="clear" w:color="auto" w:fill="1F1F1F"/>
        <w:spacing w:after="24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</w:p>
    <w:p w14:paraId="4511DFB4" w14:textId="77777777" w:rsidR="00744DBF" w:rsidRPr="00744DBF" w:rsidRDefault="00744DBF" w:rsidP="00744DB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744DBF">
        <w:rPr>
          <w:rFonts w:ascii="Consolas" w:eastAsia="Times New Roman" w:hAnsi="Consolas" w:cs="Times New Roman"/>
          <w:color w:val="569CD6"/>
          <w:sz w:val="21"/>
          <w:szCs w:val="21"/>
          <w:lang w:val="en-US" w:eastAsia="pl-PL"/>
        </w:rPr>
        <w:t>def</w:t>
      </w: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744DBF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remove_duplicates</w:t>
      </w: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744DBF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arr</w:t>
      </w: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:</w:t>
      </w:r>
    </w:p>
    <w:p w14:paraId="59BFC4EC" w14:textId="77777777" w:rsidR="00744DBF" w:rsidRPr="00744DBF" w:rsidRDefault="00744DBF" w:rsidP="00744DB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744DBF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rmDuplicates</w:t>
      </w: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744DBF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744DBF">
        <w:rPr>
          <w:rFonts w:ascii="Consolas" w:eastAsia="Times New Roman" w:hAnsi="Consolas" w:cs="Times New Roman"/>
          <w:color w:val="4EC9B0"/>
          <w:sz w:val="21"/>
          <w:szCs w:val="21"/>
          <w:lang w:val="en-US" w:eastAsia="pl-PL"/>
        </w:rPr>
        <w:t>set</w:t>
      </w: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744DBF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arr</w:t>
      </w: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2CF264FB" w14:textId="77777777" w:rsidR="00744DBF" w:rsidRPr="00744DBF" w:rsidRDefault="00744DBF" w:rsidP="00744DB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744DBF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return</w:t>
      </w: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744DBF">
        <w:rPr>
          <w:rFonts w:ascii="Consolas" w:eastAsia="Times New Roman" w:hAnsi="Consolas" w:cs="Times New Roman"/>
          <w:color w:val="4EC9B0"/>
          <w:sz w:val="21"/>
          <w:szCs w:val="21"/>
          <w:lang w:val="en-US" w:eastAsia="pl-PL"/>
        </w:rPr>
        <w:t>list</w:t>
      </w: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744DBF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rmDuplicates</w:t>
      </w: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6A18C374" w14:textId="77777777" w:rsidR="00744DBF" w:rsidRPr="00744DBF" w:rsidRDefault="00744DBF" w:rsidP="00744DB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</w:p>
    <w:p w14:paraId="530F23EA" w14:textId="77777777" w:rsidR="00744DBF" w:rsidRPr="00170C34" w:rsidRDefault="00744DBF" w:rsidP="00744DB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170C34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remove_duplicates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170C3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arr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06E19BA2" w14:textId="77777777" w:rsidR="00EA25A9" w:rsidRDefault="00EA25A9" w:rsidP="00EA25A9">
      <w:pPr>
        <w:rPr>
          <w:lang w:val="en-US"/>
        </w:rPr>
      </w:pPr>
    </w:p>
    <w:p w14:paraId="181C3E3E" w14:textId="77777777" w:rsidR="00744DBF" w:rsidRDefault="00744DBF" w:rsidP="00EA25A9">
      <w:pPr>
        <w:rPr>
          <w:lang w:val="en-US"/>
        </w:rPr>
      </w:pPr>
      <w:r>
        <w:rPr>
          <w:lang w:val="en-US"/>
        </w:rPr>
        <w:t xml:space="preserve">or </w:t>
      </w:r>
    </w:p>
    <w:p w14:paraId="0E8C8055" w14:textId="77777777" w:rsidR="00744DBF" w:rsidRPr="00744DBF" w:rsidRDefault="00744DBF" w:rsidP="00744DB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744DBF">
        <w:rPr>
          <w:rFonts w:ascii="Consolas" w:eastAsia="Times New Roman" w:hAnsi="Consolas" w:cs="Times New Roman"/>
          <w:color w:val="569CD6"/>
          <w:sz w:val="21"/>
          <w:szCs w:val="21"/>
          <w:lang w:val="en-US" w:eastAsia="pl-PL"/>
        </w:rPr>
        <w:t>def</w:t>
      </w: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744DBF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remove_duplicates</w:t>
      </w: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744DBF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arr</w:t>
      </w: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:</w:t>
      </w:r>
    </w:p>
    <w:p w14:paraId="3F23EC02" w14:textId="77777777" w:rsidR="00744DBF" w:rsidRPr="00744DBF" w:rsidRDefault="00744DBF" w:rsidP="00744DB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744DBF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new_arr</w:t>
      </w: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744DBF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[]</w:t>
      </w:r>
    </w:p>
    <w:p w14:paraId="6021EC3B" w14:textId="77777777" w:rsidR="00744DBF" w:rsidRPr="00744DBF" w:rsidRDefault="00744DBF" w:rsidP="00744DB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744DBF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for</w:t>
      </w: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744DBF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item</w:t>
      </w: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744DBF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in</w:t>
      </w: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744DBF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arr</w:t>
      </w: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:</w:t>
      </w:r>
    </w:p>
    <w:p w14:paraId="107075AB" w14:textId="77777777" w:rsidR="00744DBF" w:rsidRPr="00744DBF" w:rsidRDefault="00744DBF" w:rsidP="00744DB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    </w:t>
      </w:r>
      <w:r w:rsidRPr="00744DBF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if</w:t>
      </w: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744DBF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item</w:t>
      </w: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744DBF">
        <w:rPr>
          <w:rFonts w:ascii="Consolas" w:eastAsia="Times New Roman" w:hAnsi="Consolas" w:cs="Times New Roman"/>
          <w:color w:val="569CD6"/>
          <w:sz w:val="21"/>
          <w:szCs w:val="21"/>
          <w:lang w:val="en-US" w:eastAsia="pl-PL"/>
        </w:rPr>
        <w:t>not</w:t>
      </w: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744DBF">
        <w:rPr>
          <w:rFonts w:ascii="Consolas" w:eastAsia="Times New Roman" w:hAnsi="Consolas" w:cs="Times New Roman"/>
          <w:color w:val="569CD6"/>
          <w:sz w:val="21"/>
          <w:szCs w:val="21"/>
          <w:lang w:val="en-US" w:eastAsia="pl-PL"/>
        </w:rPr>
        <w:t>in</w:t>
      </w: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744DBF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new_arr</w:t>
      </w: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:</w:t>
      </w:r>
    </w:p>
    <w:p w14:paraId="455ED99E" w14:textId="77777777" w:rsidR="00744DBF" w:rsidRPr="00744DBF" w:rsidRDefault="00744DBF" w:rsidP="00744DB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        </w:t>
      </w:r>
      <w:r w:rsidRPr="00744DBF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new_arr</w:t>
      </w: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.</w:t>
      </w:r>
      <w:r w:rsidRPr="00744DBF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append</w:t>
      </w: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744DBF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item</w:t>
      </w: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62CF5A96" w14:textId="77777777" w:rsidR="00744DBF" w:rsidRPr="00744DBF" w:rsidRDefault="00744DBF" w:rsidP="00744DB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744DBF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return</w:t>
      </w: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744DBF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new_arr</w:t>
      </w:r>
    </w:p>
    <w:p w14:paraId="47D324AD" w14:textId="77777777" w:rsidR="00744DBF" w:rsidRPr="00744DBF" w:rsidRDefault="00744DBF" w:rsidP="00744DB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</w:p>
    <w:p w14:paraId="0A32E82D" w14:textId="77777777" w:rsidR="00744DBF" w:rsidRPr="00744DBF" w:rsidRDefault="00744DBF" w:rsidP="00744DB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744DBF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arr</w:t>
      </w: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744DBF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[</w:t>
      </w:r>
      <w:r w:rsidRPr="00744DBF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1</w:t>
      </w: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744DBF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1</w:t>
      </w: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744DBF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2</w:t>
      </w: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744DBF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2</w:t>
      </w: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744DBF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3</w:t>
      </w: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744DBF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4</w:t>
      </w: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744DBF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5</w:t>
      </w: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]</w:t>
      </w:r>
    </w:p>
    <w:p w14:paraId="5E01CC54" w14:textId="77777777" w:rsidR="00744DBF" w:rsidRPr="00744DBF" w:rsidRDefault="00744DBF" w:rsidP="00744DB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744DBF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result</w:t>
      </w: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744DBF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744DBF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remove_duplicates</w:t>
      </w: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744DBF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arr</w:t>
      </w: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0608A562" w14:textId="77777777" w:rsidR="00744DBF" w:rsidRPr="00744DBF" w:rsidRDefault="00744DBF" w:rsidP="00744DB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744DBF">
        <w:rPr>
          <w:rFonts w:ascii="Consolas" w:eastAsia="Times New Roman" w:hAnsi="Consolas" w:cs="Times New Roman"/>
          <w:color w:val="DCDCAA"/>
          <w:sz w:val="21"/>
          <w:szCs w:val="21"/>
          <w:lang w:eastAsia="pl-PL"/>
        </w:rPr>
        <w:t>print</w:t>
      </w: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(</w:t>
      </w:r>
      <w:r w:rsidRPr="00744DBF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result</w:t>
      </w:r>
      <w:r w:rsidRPr="00744DB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)</w:t>
      </w:r>
    </w:p>
    <w:p w14:paraId="14BD658A" w14:textId="77777777" w:rsidR="00744DBF" w:rsidRPr="00170C34" w:rsidRDefault="00744DBF" w:rsidP="00EA25A9"/>
    <w:p w14:paraId="40ED16CE" w14:textId="77777777" w:rsidR="00744DBF" w:rsidRDefault="00744DBF" w:rsidP="00EA25A9">
      <w:pPr>
        <w:rPr>
          <w:rFonts w:ascii="Segoe UI" w:hAnsi="Segoe UI" w:cs="Segoe UI"/>
          <w:color w:val="0C0C0D"/>
          <w:sz w:val="20"/>
          <w:szCs w:val="20"/>
          <w:shd w:val="clear" w:color="auto" w:fill="FFFFFF"/>
        </w:rPr>
      </w:pPr>
      <w:r>
        <w:rPr>
          <w:rFonts w:ascii="Segoe UI" w:hAnsi="Segoe UI" w:cs="Segoe UI"/>
          <w:color w:val="0C0C0D"/>
          <w:sz w:val="20"/>
          <w:szCs w:val="20"/>
          <w:shd w:val="clear" w:color="auto" w:fill="FFFFFF"/>
        </w:rPr>
        <w:t>Napisz funkcję, która znajdzie wszystkie pary w tablicy liczb całkowitych, których suma jest równa podanej liczbie. Nie bierz pod uwagę par przemiennych.</w:t>
      </w:r>
    </w:p>
    <w:p w14:paraId="6290B51A" w14:textId="77777777" w:rsidR="00744DBF" w:rsidRPr="00744DBF" w:rsidRDefault="00744DBF" w:rsidP="00744DBF">
      <w:pPr>
        <w:shd w:val="clear" w:color="auto" w:fill="FFFFFF"/>
        <w:spacing w:beforeAutospacing="1" w:after="0" w:afterAutospacing="1" w:line="240" w:lineRule="auto"/>
        <w:rPr>
          <w:rFonts w:ascii="Roboto" w:eastAsia="Times New Roman" w:hAnsi="Roboto" w:cs="Times New Roman"/>
          <w:color w:val="1C1D1F"/>
          <w:sz w:val="24"/>
          <w:szCs w:val="24"/>
          <w:lang w:eastAsia="pl-PL"/>
        </w:rPr>
      </w:pPr>
      <w:r w:rsidRPr="00744DBF">
        <w:rPr>
          <w:rFonts w:ascii="Roboto" w:eastAsia="Times New Roman" w:hAnsi="Roboto" w:cs="Times New Roman"/>
          <w:b/>
          <w:bCs/>
          <w:color w:val="1C1D1F"/>
          <w:sz w:val="24"/>
          <w:szCs w:val="24"/>
          <w:lang w:eastAsia="pl-PL"/>
        </w:rPr>
        <w:t>Example</w:t>
      </w:r>
    </w:p>
    <w:p w14:paraId="64807F3C" w14:textId="77777777" w:rsidR="00744DBF" w:rsidRPr="00744DBF" w:rsidRDefault="00744DBF" w:rsidP="00744DBF">
      <w:pPr>
        <w:numPr>
          <w:ilvl w:val="0"/>
          <w:numId w:val="2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afterAutospacing="1" w:line="240" w:lineRule="auto"/>
        <w:ind w:left="0"/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</w:pPr>
      <w:r w:rsidRPr="00744DBF"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>pair_sum([2, 4, 3, 5, 6, -2, 4, 7, 8, 9],7)</w:t>
      </w:r>
    </w:p>
    <w:p w14:paraId="309E0401" w14:textId="77777777" w:rsidR="00744DBF" w:rsidRDefault="00744DBF" w:rsidP="00744DBF">
      <w:pPr>
        <w:numPr>
          <w:ilvl w:val="0"/>
          <w:numId w:val="2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</w:pPr>
      <w:r w:rsidRPr="00744DBF"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  <w:t>Output : [</w:t>
      </w:r>
      <w:r w:rsidRPr="00744DBF">
        <w:rPr>
          <w:rFonts w:ascii="Consolas" w:eastAsia="Times New Roman" w:hAnsi="Consolas" w:cs="Courier New"/>
          <w:color w:val="2D907F"/>
          <w:sz w:val="20"/>
          <w:szCs w:val="20"/>
          <w:lang w:val="en-US" w:eastAsia="pl-PL"/>
        </w:rPr>
        <w:t>'2+5'</w:t>
      </w:r>
      <w:r w:rsidRPr="00744DBF"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  <w:t xml:space="preserve">, </w:t>
      </w:r>
      <w:r w:rsidRPr="00744DBF">
        <w:rPr>
          <w:rFonts w:ascii="Consolas" w:eastAsia="Times New Roman" w:hAnsi="Consolas" w:cs="Courier New"/>
          <w:color w:val="2D907F"/>
          <w:sz w:val="20"/>
          <w:szCs w:val="20"/>
          <w:lang w:val="en-US" w:eastAsia="pl-PL"/>
        </w:rPr>
        <w:t>'4+3'</w:t>
      </w:r>
      <w:r w:rsidRPr="00744DBF"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  <w:t xml:space="preserve">, </w:t>
      </w:r>
      <w:r w:rsidRPr="00744DBF">
        <w:rPr>
          <w:rFonts w:ascii="Consolas" w:eastAsia="Times New Roman" w:hAnsi="Consolas" w:cs="Courier New"/>
          <w:color w:val="2D907F"/>
          <w:sz w:val="20"/>
          <w:szCs w:val="20"/>
          <w:lang w:val="en-US" w:eastAsia="pl-PL"/>
        </w:rPr>
        <w:t>'3+4'</w:t>
      </w:r>
      <w:r w:rsidRPr="00744DBF"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  <w:t xml:space="preserve">, </w:t>
      </w:r>
      <w:r w:rsidRPr="00744DBF">
        <w:rPr>
          <w:rFonts w:ascii="Consolas" w:eastAsia="Times New Roman" w:hAnsi="Consolas" w:cs="Courier New"/>
          <w:color w:val="2D907F"/>
          <w:sz w:val="20"/>
          <w:szCs w:val="20"/>
          <w:lang w:val="en-US" w:eastAsia="pl-PL"/>
        </w:rPr>
        <w:t>'-2+9'</w:t>
      </w:r>
      <w:r w:rsidRPr="00744DBF"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  <w:t>]</w:t>
      </w:r>
    </w:p>
    <w:p w14:paraId="390C60B9" w14:textId="77777777" w:rsidR="00922E24" w:rsidRPr="00922E24" w:rsidRDefault="00922E24" w:rsidP="00922E24">
      <w:pPr>
        <w:pStyle w:val="Akapitzlist"/>
        <w:numPr>
          <w:ilvl w:val="0"/>
          <w:numId w:val="2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922E24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mylist</w:t>
      </w: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922E24">
        <w:rPr>
          <w:rFonts w:ascii="Consolas" w:eastAsia="Times New Roman" w:hAnsi="Consolas" w:cs="Times New Roman"/>
          <w:color w:val="D4D4D4"/>
          <w:sz w:val="21"/>
          <w:szCs w:val="21"/>
          <w:lang w:eastAsia="pl-PL"/>
        </w:rPr>
        <w:t>=</w:t>
      </w: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[</w:t>
      </w:r>
      <w:r w:rsidRPr="00922E24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2</w:t>
      </w: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922E24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4</w:t>
      </w: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922E24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3</w:t>
      </w: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922E24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5</w:t>
      </w: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922E24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6</w:t>
      </w: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922E24">
        <w:rPr>
          <w:rFonts w:ascii="Consolas" w:eastAsia="Times New Roman" w:hAnsi="Consolas" w:cs="Times New Roman"/>
          <w:color w:val="D4D4D4"/>
          <w:sz w:val="21"/>
          <w:szCs w:val="21"/>
          <w:lang w:eastAsia="pl-PL"/>
        </w:rPr>
        <w:t>-</w:t>
      </w:r>
      <w:r w:rsidRPr="00922E24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2</w:t>
      </w: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922E24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4</w:t>
      </w: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922E24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7</w:t>
      </w: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922E24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8</w:t>
      </w: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922E24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9</w:t>
      </w: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]</w:t>
      </w:r>
    </w:p>
    <w:p w14:paraId="2AE76230" w14:textId="77777777" w:rsidR="00922E24" w:rsidRPr="00922E24" w:rsidRDefault="00922E24" w:rsidP="00922E24">
      <w:pPr>
        <w:pStyle w:val="Akapitzlist"/>
        <w:numPr>
          <w:ilvl w:val="0"/>
          <w:numId w:val="2"/>
        </w:numPr>
        <w:shd w:val="clear" w:color="auto" w:fill="1F1F1F"/>
        <w:spacing w:after="24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</w:p>
    <w:p w14:paraId="09AEA222" w14:textId="77777777" w:rsidR="00922E24" w:rsidRPr="00922E24" w:rsidRDefault="00922E24" w:rsidP="00922E24">
      <w:pPr>
        <w:pStyle w:val="Akapitzlist"/>
        <w:numPr>
          <w:ilvl w:val="0"/>
          <w:numId w:val="2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922E24">
        <w:rPr>
          <w:rFonts w:ascii="Consolas" w:eastAsia="Times New Roman" w:hAnsi="Consolas" w:cs="Times New Roman"/>
          <w:color w:val="569CD6"/>
          <w:sz w:val="21"/>
          <w:szCs w:val="21"/>
          <w:lang w:val="en-US" w:eastAsia="pl-PL"/>
        </w:rPr>
        <w:t>def</w:t>
      </w: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922E24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air_sum</w:t>
      </w: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922E2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yList</w:t>
      </w: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922E2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sum</w:t>
      </w: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:</w:t>
      </w:r>
    </w:p>
    <w:p w14:paraId="0B8EABE6" w14:textId="77777777" w:rsidR="00922E24" w:rsidRPr="00922E24" w:rsidRDefault="00922E24" w:rsidP="00922E24">
      <w:pPr>
        <w:pStyle w:val="Akapitzlist"/>
        <w:numPr>
          <w:ilvl w:val="0"/>
          <w:numId w:val="2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922E24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pairs</w:t>
      </w: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922E24">
        <w:rPr>
          <w:rFonts w:ascii="Consolas" w:eastAsia="Times New Roman" w:hAnsi="Consolas" w:cs="Times New Roman"/>
          <w:color w:val="D4D4D4"/>
          <w:sz w:val="21"/>
          <w:szCs w:val="21"/>
          <w:lang w:eastAsia="pl-PL"/>
        </w:rPr>
        <w:t>=</w:t>
      </w: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[]</w:t>
      </w:r>
    </w:p>
    <w:p w14:paraId="7B655D35" w14:textId="77777777" w:rsidR="00922E24" w:rsidRPr="00922E24" w:rsidRDefault="00922E24" w:rsidP="00922E24">
      <w:pPr>
        <w:pStyle w:val="Akapitzlist"/>
        <w:numPr>
          <w:ilvl w:val="0"/>
          <w:numId w:val="2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    </w:t>
      </w:r>
      <w:r w:rsidRPr="00922E24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seen_numbers</w:t>
      </w: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922E24">
        <w:rPr>
          <w:rFonts w:ascii="Consolas" w:eastAsia="Times New Roman" w:hAnsi="Consolas" w:cs="Times New Roman"/>
          <w:color w:val="D4D4D4"/>
          <w:sz w:val="21"/>
          <w:szCs w:val="21"/>
          <w:lang w:eastAsia="pl-PL"/>
        </w:rPr>
        <w:t>=</w:t>
      </w: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{}</w:t>
      </w:r>
    </w:p>
    <w:p w14:paraId="7AB5C578" w14:textId="77777777" w:rsidR="00922E24" w:rsidRPr="00922E24" w:rsidRDefault="00922E24" w:rsidP="00922E24">
      <w:pPr>
        <w:pStyle w:val="Akapitzlist"/>
        <w:numPr>
          <w:ilvl w:val="0"/>
          <w:numId w:val="2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922E24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for</w:t>
      </w: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922E2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index</w:t>
      </w: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922E2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value</w:t>
      </w: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922E24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in</w:t>
      </w: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922E24">
        <w:rPr>
          <w:rFonts w:ascii="Consolas" w:eastAsia="Times New Roman" w:hAnsi="Consolas" w:cs="Times New Roman"/>
          <w:color w:val="4EC9B0"/>
          <w:sz w:val="21"/>
          <w:szCs w:val="21"/>
          <w:lang w:val="en-US" w:eastAsia="pl-PL"/>
        </w:rPr>
        <w:t>enumerate</w:t>
      </w: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922E2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yList</w:t>
      </w: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:</w:t>
      </w:r>
    </w:p>
    <w:p w14:paraId="2A657951" w14:textId="77777777" w:rsidR="00922E24" w:rsidRPr="00922E24" w:rsidRDefault="00922E24" w:rsidP="00922E24">
      <w:pPr>
        <w:pStyle w:val="Akapitzlist"/>
        <w:numPr>
          <w:ilvl w:val="0"/>
          <w:numId w:val="2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    </w:t>
      </w:r>
      <w:r w:rsidRPr="00922E24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missing_value</w:t>
      </w: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922E24">
        <w:rPr>
          <w:rFonts w:ascii="Consolas" w:eastAsia="Times New Roman" w:hAnsi="Consolas" w:cs="Times New Roman"/>
          <w:color w:val="D4D4D4"/>
          <w:sz w:val="21"/>
          <w:szCs w:val="21"/>
          <w:lang w:eastAsia="pl-PL"/>
        </w:rPr>
        <w:t>=</w:t>
      </w: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922E24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sum</w:t>
      </w: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922E24">
        <w:rPr>
          <w:rFonts w:ascii="Consolas" w:eastAsia="Times New Roman" w:hAnsi="Consolas" w:cs="Times New Roman"/>
          <w:color w:val="D4D4D4"/>
          <w:sz w:val="21"/>
          <w:szCs w:val="21"/>
          <w:lang w:eastAsia="pl-PL"/>
        </w:rPr>
        <w:t>-</w:t>
      </w: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922E24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value</w:t>
      </w:r>
    </w:p>
    <w:p w14:paraId="11EBE17C" w14:textId="77777777" w:rsidR="00922E24" w:rsidRPr="00922E24" w:rsidRDefault="00922E24" w:rsidP="00922E24">
      <w:pPr>
        <w:pStyle w:val="Akapitzlist"/>
        <w:numPr>
          <w:ilvl w:val="0"/>
          <w:numId w:val="2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        </w:t>
      </w:r>
      <w:r w:rsidRPr="00922E24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seen_numbers</w:t>
      </w: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[</w:t>
      </w:r>
      <w:r w:rsidRPr="00922E24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index</w:t>
      </w: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] </w:t>
      </w:r>
      <w:r w:rsidRPr="00922E24">
        <w:rPr>
          <w:rFonts w:ascii="Consolas" w:eastAsia="Times New Roman" w:hAnsi="Consolas" w:cs="Times New Roman"/>
          <w:color w:val="D4D4D4"/>
          <w:sz w:val="21"/>
          <w:szCs w:val="21"/>
          <w:lang w:eastAsia="pl-PL"/>
        </w:rPr>
        <w:t>=</w:t>
      </w: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922E24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value</w:t>
      </w:r>
    </w:p>
    <w:p w14:paraId="21360959" w14:textId="77777777" w:rsidR="00922E24" w:rsidRPr="00922E24" w:rsidRDefault="00922E24" w:rsidP="00922E24">
      <w:pPr>
        <w:pStyle w:val="Akapitzlist"/>
        <w:numPr>
          <w:ilvl w:val="0"/>
          <w:numId w:val="2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    </w:t>
      </w:r>
      <w:r w:rsidRPr="00922E24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if</w:t>
      </w: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922E2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issing_value</w:t>
      </w: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922E24">
        <w:rPr>
          <w:rFonts w:ascii="Consolas" w:eastAsia="Times New Roman" w:hAnsi="Consolas" w:cs="Times New Roman"/>
          <w:color w:val="569CD6"/>
          <w:sz w:val="21"/>
          <w:szCs w:val="21"/>
          <w:lang w:val="en-US" w:eastAsia="pl-PL"/>
        </w:rPr>
        <w:t>in</w:t>
      </w: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922E2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seen_numbers</w:t>
      </w: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.</w:t>
      </w:r>
      <w:r w:rsidRPr="00922E24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values</w:t>
      </w: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):</w:t>
      </w:r>
    </w:p>
    <w:p w14:paraId="311150C2" w14:textId="77777777" w:rsidR="00922E24" w:rsidRPr="00922E24" w:rsidRDefault="00922E24" w:rsidP="00922E24">
      <w:pPr>
        <w:pStyle w:val="Akapitzlist"/>
        <w:numPr>
          <w:ilvl w:val="0"/>
          <w:numId w:val="2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        </w:t>
      </w:r>
      <w:r w:rsidRPr="00922E2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pairs</w:t>
      </w: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.</w:t>
      </w:r>
      <w:r w:rsidRPr="00922E24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append</w:t>
      </w: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922E24">
        <w:rPr>
          <w:rFonts w:ascii="Consolas" w:eastAsia="Times New Roman" w:hAnsi="Consolas" w:cs="Times New Roman"/>
          <w:color w:val="4EC9B0"/>
          <w:sz w:val="21"/>
          <w:szCs w:val="21"/>
          <w:lang w:val="en-US" w:eastAsia="pl-PL"/>
        </w:rPr>
        <w:t>str</w:t>
      </w: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922E2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issing_value</w:t>
      </w: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) </w:t>
      </w:r>
      <w:r w:rsidRPr="00922E24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+</w:t>
      </w: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922E24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+'</w:t>
      </w: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922E24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+</w:t>
      </w: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922E24">
        <w:rPr>
          <w:rFonts w:ascii="Consolas" w:eastAsia="Times New Roman" w:hAnsi="Consolas" w:cs="Times New Roman"/>
          <w:color w:val="4EC9B0"/>
          <w:sz w:val="21"/>
          <w:szCs w:val="21"/>
          <w:lang w:val="en-US" w:eastAsia="pl-PL"/>
        </w:rPr>
        <w:t>str</w:t>
      </w: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922E2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value</w:t>
      </w: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)</w:t>
      </w:r>
    </w:p>
    <w:p w14:paraId="0053E983" w14:textId="77777777" w:rsidR="00922E24" w:rsidRPr="00922E24" w:rsidRDefault="00922E24" w:rsidP="00922E24">
      <w:pPr>
        <w:pStyle w:val="Akapitzlist"/>
        <w:numPr>
          <w:ilvl w:val="0"/>
          <w:numId w:val="2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922E24">
        <w:rPr>
          <w:rFonts w:ascii="Consolas" w:eastAsia="Times New Roman" w:hAnsi="Consolas" w:cs="Times New Roman"/>
          <w:color w:val="C586C0"/>
          <w:sz w:val="21"/>
          <w:szCs w:val="21"/>
          <w:lang w:eastAsia="pl-PL"/>
        </w:rPr>
        <w:t>return</w:t>
      </w: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922E24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pairs</w:t>
      </w:r>
    </w:p>
    <w:p w14:paraId="2E32018F" w14:textId="77777777" w:rsidR="00922E24" w:rsidRPr="00922E24" w:rsidRDefault="00922E24" w:rsidP="00922E24">
      <w:pPr>
        <w:pStyle w:val="Akapitzlist"/>
        <w:numPr>
          <w:ilvl w:val="0"/>
          <w:numId w:val="2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</w:p>
    <w:p w14:paraId="4F72A2EA" w14:textId="77777777" w:rsidR="00922E24" w:rsidRPr="00922E24" w:rsidRDefault="00922E24" w:rsidP="00922E24">
      <w:pPr>
        <w:pStyle w:val="Akapitzlist"/>
        <w:numPr>
          <w:ilvl w:val="0"/>
          <w:numId w:val="2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922E24">
        <w:rPr>
          <w:rFonts w:ascii="Consolas" w:eastAsia="Times New Roman" w:hAnsi="Consolas" w:cs="Times New Roman"/>
          <w:color w:val="DCDCAA"/>
          <w:sz w:val="21"/>
          <w:szCs w:val="21"/>
          <w:lang w:eastAsia="pl-PL"/>
        </w:rPr>
        <w:t>pair_sum</w:t>
      </w: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(</w:t>
      </w:r>
      <w:r w:rsidRPr="00922E24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mylist</w:t>
      </w: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922E24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7</w:t>
      </w:r>
      <w:r w:rsidRPr="00922E2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)</w:t>
      </w:r>
    </w:p>
    <w:p w14:paraId="7BE0DCAC" w14:textId="77777777" w:rsidR="00922E24" w:rsidRDefault="00E07310" w:rsidP="00922E2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="0" w:afterAutospacing="1" w:line="240" w:lineRule="auto"/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</w:pPr>
      <w:r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  <w:t>drugie rozwiązanie:</w:t>
      </w:r>
    </w:p>
    <w:p w14:paraId="7C7EA160" w14:textId="77777777" w:rsidR="00E07310" w:rsidRPr="00E07310" w:rsidRDefault="00E07310" w:rsidP="00E073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E07310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ylist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7310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[</w:t>
      </w:r>
      <w:r w:rsidRPr="00E07310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2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E07310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4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E07310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3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E07310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5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E07310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6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E07310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-</w:t>
      </w:r>
      <w:r w:rsidRPr="00E07310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2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E07310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4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E07310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7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E07310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8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E07310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9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]</w:t>
      </w:r>
    </w:p>
    <w:p w14:paraId="2101D97C" w14:textId="77777777" w:rsidR="00E07310" w:rsidRPr="00E07310" w:rsidRDefault="00E07310" w:rsidP="00E073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</w:p>
    <w:p w14:paraId="5F013C64" w14:textId="77777777" w:rsidR="00E07310" w:rsidRPr="00E07310" w:rsidRDefault="00E07310" w:rsidP="00E073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E07310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lastRenderedPageBreak/>
        <w:t>pair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7310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7310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'</w:t>
      </w:r>
    </w:p>
    <w:p w14:paraId="4D76BA12" w14:textId="77777777" w:rsidR="00E07310" w:rsidRPr="00E07310" w:rsidRDefault="00E07310" w:rsidP="00E073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E07310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pairs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7310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[]</w:t>
      </w:r>
    </w:p>
    <w:p w14:paraId="5ECD1409" w14:textId="77777777" w:rsidR="00E07310" w:rsidRPr="00E07310" w:rsidRDefault="00E07310" w:rsidP="00E073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E07310">
        <w:rPr>
          <w:rFonts w:ascii="Consolas" w:eastAsia="Times New Roman" w:hAnsi="Consolas" w:cs="Times New Roman"/>
          <w:color w:val="569CD6"/>
          <w:sz w:val="21"/>
          <w:szCs w:val="21"/>
          <w:lang w:val="en-US" w:eastAsia="pl-PL"/>
        </w:rPr>
        <w:t>def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7310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air_sum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E07310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arr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E07310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sum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:</w:t>
      </w:r>
    </w:p>
    <w:p w14:paraId="7C8692C1" w14:textId="77777777" w:rsidR="00E07310" w:rsidRPr="00E07310" w:rsidRDefault="00E07310" w:rsidP="00E073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E07310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for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7310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i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7310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in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7310">
        <w:rPr>
          <w:rFonts w:ascii="Consolas" w:eastAsia="Times New Roman" w:hAnsi="Consolas" w:cs="Times New Roman"/>
          <w:color w:val="4EC9B0"/>
          <w:sz w:val="21"/>
          <w:szCs w:val="21"/>
          <w:lang w:val="en-US" w:eastAsia="pl-PL"/>
        </w:rPr>
        <w:t>range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E07310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len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E07310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arr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):</w:t>
      </w:r>
    </w:p>
    <w:p w14:paraId="51B8EF1F" w14:textId="77777777" w:rsidR="00E07310" w:rsidRPr="00E07310" w:rsidRDefault="00E07310" w:rsidP="00E073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    </w:t>
      </w:r>
      <w:r w:rsidRPr="00E07310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for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7310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j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7310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in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7310">
        <w:rPr>
          <w:rFonts w:ascii="Consolas" w:eastAsia="Times New Roman" w:hAnsi="Consolas" w:cs="Times New Roman"/>
          <w:color w:val="4EC9B0"/>
          <w:sz w:val="21"/>
          <w:szCs w:val="21"/>
          <w:lang w:val="en-US" w:eastAsia="pl-PL"/>
        </w:rPr>
        <w:t>range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E07310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i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7310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+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7310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1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E07310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len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E07310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arr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):</w:t>
      </w:r>
    </w:p>
    <w:p w14:paraId="3EBA5F97" w14:textId="77777777" w:rsidR="00E07310" w:rsidRPr="00E07310" w:rsidRDefault="00E07310" w:rsidP="00E073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        </w:t>
      </w:r>
      <w:r w:rsidRPr="00E07310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if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7310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arr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[</w:t>
      </w:r>
      <w:r w:rsidRPr="00E07310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i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] </w:t>
      </w:r>
      <w:r w:rsidRPr="00E07310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+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7310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arr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[</w:t>
      </w:r>
      <w:r w:rsidRPr="00E07310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j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] </w:t>
      </w:r>
      <w:r w:rsidRPr="00E07310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=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7310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sum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:</w:t>
      </w:r>
    </w:p>
    <w:p w14:paraId="0EF1E9D8" w14:textId="77777777" w:rsidR="00E07310" w:rsidRPr="00E07310" w:rsidRDefault="00E07310" w:rsidP="00E073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            </w:t>
      </w:r>
      <w:r w:rsidRPr="00E07310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pair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7310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7310">
        <w:rPr>
          <w:rFonts w:ascii="Consolas" w:eastAsia="Times New Roman" w:hAnsi="Consolas" w:cs="Times New Roman"/>
          <w:color w:val="569CD6"/>
          <w:sz w:val="21"/>
          <w:szCs w:val="21"/>
          <w:lang w:val="en-US" w:eastAsia="pl-PL"/>
        </w:rPr>
        <w:t>f</w:t>
      </w:r>
      <w:r w:rsidRPr="00E07310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"</w:t>
      </w:r>
      <w:r w:rsidRPr="00E07310">
        <w:rPr>
          <w:rFonts w:ascii="Consolas" w:eastAsia="Times New Roman" w:hAnsi="Consolas" w:cs="Times New Roman"/>
          <w:color w:val="569CD6"/>
          <w:sz w:val="21"/>
          <w:szCs w:val="21"/>
          <w:lang w:val="en-US" w:eastAsia="pl-PL"/>
        </w:rPr>
        <w:t>{</w:t>
      </w:r>
      <w:r w:rsidRPr="00E07310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arr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[</w:t>
      </w:r>
      <w:r w:rsidRPr="00E07310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i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]</w:t>
      </w:r>
      <w:r w:rsidRPr="00E07310">
        <w:rPr>
          <w:rFonts w:ascii="Consolas" w:eastAsia="Times New Roman" w:hAnsi="Consolas" w:cs="Times New Roman"/>
          <w:color w:val="569CD6"/>
          <w:sz w:val="21"/>
          <w:szCs w:val="21"/>
          <w:lang w:val="en-US" w:eastAsia="pl-PL"/>
        </w:rPr>
        <w:t>}</w:t>
      </w:r>
      <w:r w:rsidRPr="00E07310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+</w:t>
      </w:r>
      <w:r w:rsidRPr="00E07310">
        <w:rPr>
          <w:rFonts w:ascii="Consolas" w:eastAsia="Times New Roman" w:hAnsi="Consolas" w:cs="Times New Roman"/>
          <w:color w:val="569CD6"/>
          <w:sz w:val="21"/>
          <w:szCs w:val="21"/>
          <w:lang w:val="en-US" w:eastAsia="pl-PL"/>
        </w:rPr>
        <w:t>{</w:t>
      </w:r>
      <w:r w:rsidRPr="00E07310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arr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[</w:t>
      </w:r>
      <w:r w:rsidRPr="00E07310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j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]</w:t>
      </w:r>
      <w:r w:rsidRPr="00E07310">
        <w:rPr>
          <w:rFonts w:ascii="Consolas" w:eastAsia="Times New Roman" w:hAnsi="Consolas" w:cs="Times New Roman"/>
          <w:color w:val="569CD6"/>
          <w:sz w:val="21"/>
          <w:szCs w:val="21"/>
          <w:lang w:val="en-US" w:eastAsia="pl-PL"/>
        </w:rPr>
        <w:t>}</w:t>
      </w:r>
      <w:r w:rsidRPr="00E07310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"</w:t>
      </w:r>
    </w:p>
    <w:p w14:paraId="71A4A99B" w14:textId="77777777" w:rsidR="00E07310" w:rsidRPr="00E07310" w:rsidRDefault="00E07310" w:rsidP="00E073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            </w:t>
      </w:r>
      <w:r w:rsidRPr="00E07310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if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7310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pair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7310">
        <w:rPr>
          <w:rFonts w:ascii="Consolas" w:eastAsia="Times New Roman" w:hAnsi="Consolas" w:cs="Times New Roman"/>
          <w:color w:val="569CD6"/>
          <w:sz w:val="21"/>
          <w:szCs w:val="21"/>
          <w:lang w:val="en-US" w:eastAsia="pl-PL"/>
        </w:rPr>
        <w:t>not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7310">
        <w:rPr>
          <w:rFonts w:ascii="Consolas" w:eastAsia="Times New Roman" w:hAnsi="Consolas" w:cs="Times New Roman"/>
          <w:color w:val="569CD6"/>
          <w:sz w:val="21"/>
          <w:szCs w:val="21"/>
          <w:lang w:val="en-US" w:eastAsia="pl-PL"/>
        </w:rPr>
        <w:t>in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7310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pairs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:</w:t>
      </w:r>
    </w:p>
    <w:p w14:paraId="550B8A9B" w14:textId="77777777" w:rsidR="00E07310" w:rsidRPr="00E07310" w:rsidRDefault="00E07310" w:rsidP="00E073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                </w:t>
      </w:r>
      <w:r w:rsidRPr="00E07310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pairs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.</w:t>
      </w:r>
      <w:r w:rsidRPr="00E07310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append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E07310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pair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36D13A58" w14:textId="77777777" w:rsidR="00E07310" w:rsidRPr="00E07310" w:rsidRDefault="00E07310" w:rsidP="00E073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E07310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return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07310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pairs</w:t>
      </w:r>
    </w:p>
    <w:p w14:paraId="13B81A3D" w14:textId="77777777" w:rsidR="00E07310" w:rsidRPr="00E07310" w:rsidRDefault="00E07310" w:rsidP="00E073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</w:p>
    <w:p w14:paraId="18D34897" w14:textId="77777777" w:rsidR="00E07310" w:rsidRPr="00E07310" w:rsidRDefault="00E07310" w:rsidP="00E073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E07310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air_sum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E07310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ylist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E07310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7</w:t>
      </w:r>
      <w:r w:rsidRPr="00E07310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7C9485B2" w14:textId="77777777" w:rsidR="00126903" w:rsidRPr="00126903" w:rsidRDefault="00126903" w:rsidP="001269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="0" w:afterAutospacing="1" w:line="240" w:lineRule="auto"/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</w:pPr>
      <w:r w:rsidRPr="00126903"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  <w:t>Given an integer array nums, return true if any value appears at least twice in the array, and return false if every element is distinct.</w:t>
      </w:r>
    </w:p>
    <w:p w14:paraId="68D9EA62" w14:textId="77777777" w:rsidR="00126903" w:rsidRPr="00126903" w:rsidRDefault="00126903" w:rsidP="001269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="0" w:afterAutospacing="1" w:line="240" w:lineRule="auto"/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</w:pPr>
      <w:r w:rsidRPr="00126903"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  <w:t>Example :</w:t>
      </w:r>
    </w:p>
    <w:p w14:paraId="0B01A106" w14:textId="77777777" w:rsidR="00126903" w:rsidRPr="00126903" w:rsidRDefault="00126903" w:rsidP="001269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="0" w:afterAutospacing="1" w:line="240" w:lineRule="auto"/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</w:pPr>
      <w:r w:rsidRPr="00126903"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  <w:t>Input: nums = [1,2,3,1]</w:t>
      </w:r>
    </w:p>
    <w:p w14:paraId="588B1A7A" w14:textId="77777777" w:rsidR="00E07310" w:rsidRDefault="00126903" w:rsidP="001269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="0" w:afterAutospacing="1" w:line="240" w:lineRule="auto"/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</w:pPr>
      <w:r w:rsidRPr="00126903"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  <w:t>Output: true</w:t>
      </w:r>
    </w:p>
    <w:p w14:paraId="6B83961B" w14:textId="77777777" w:rsidR="00126903" w:rsidRPr="00126903" w:rsidRDefault="00126903" w:rsidP="0012690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126903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nums</w:t>
      </w:r>
      <w:r w:rsidRPr="00126903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26903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126903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[</w:t>
      </w:r>
      <w:r w:rsidRPr="00126903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1</w:t>
      </w:r>
      <w:r w:rsidRPr="00126903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126903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2</w:t>
      </w:r>
      <w:r w:rsidRPr="00126903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126903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3</w:t>
      </w:r>
      <w:r w:rsidRPr="00126903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126903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4</w:t>
      </w:r>
      <w:r w:rsidRPr="00126903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126903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5</w:t>
      </w:r>
      <w:r w:rsidRPr="00126903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126903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6</w:t>
      </w:r>
      <w:r w:rsidRPr="00126903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126903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6</w:t>
      </w:r>
      <w:r w:rsidRPr="00126903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]</w:t>
      </w:r>
    </w:p>
    <w:p w14:paraId="32227734" w14:textId="77777777" w:rsidR="00126903" w:rsidRPr="00126903" w:rsidRDefault="00126903" w:rsidP="0012690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</w:p>
    <w:p w14:paraId="6F43E738" w14:textId="77777777" w:rsidR="00126903" w:rsidRPr="00126903" w:rsidRDefault="00126903" w:rsidP="0012690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126903">
        <w:rPr>
          <w:rFonts w:ascii="Consolas" w:eastAsia="Times New Roman" w:hAnsi="Consolas" w:cs="Times New Roman"/>
          <w:color w:val="569CD6"/>
          <w:sz w:val="21"/>
          <w:szCs w:val="21"/>
          <w:lang w:val="en-US" w:eastAsia="pl-PL"/>
        </w:rPr>
        <w:t>def</w:t>
      </w:r>
      <w:r w:rsidRPr="00126903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26903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contains_duplicate</w:t>
      </w:r>
      <w:r w:rsidRPr="00126903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126903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nums</w:t>
      </w:r>
      <w:r w:rsidRPr="00126903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:</w:t>
      </w:r>
    </w:p>
    <w:p w14:paraId="1B0A4DAD" w14:textId="77777777" w:rsidR="00126903" w:rsidRPr="00126903" w:rsidRDefault="00126903" w:rsidP="0012690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126903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126903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seen</w:t>
      </w:r>
      <w:r w:rsidRPr="00126903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26903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126903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26903">
        <w:rPr>
          <w:rFonts w:ascii="Consolas" w:eastAsia="Times New Roman" w:hAnsi="Consolas" w:cs="Times New Roman"/>
          <w:color w:val="4EC9B0"/>
          <w:sz w:val="21"/>
          <w:szCs w:val="21"/>
          <w:lang w:val="en-US" w:eastAsia="pl-PL"/>
        </w:rPr>
        <w:t>set</w:t>
      </w:r>
      <w:r w:rsidRPr="00126903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)</w:t>
      </w:r>
    </w:p>
    <w:p w14:paraId="7552A2E9" w14:textId="77777777" w:rsidR="00126903" w:rsidRPr="00126903" w:rsidRDefault="00126903" w:rsidP="0012690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126903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126903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for</w:t>
      </w:r>
      <w:r w:rsidRPr="00126903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26903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num</w:t>
      </w:r>
      <w:r w:rsidRPr="00126903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26903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in</w:t>
      </w:r>
      <w:r w:rsidRPr="00126903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26903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nums</w:t>
      </w:r>
      <w:r w:rsidRPr="00126903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:</w:t>
      </w:r>
    </w:p>
    <w:p w14:paraId="7E40C644" w14:textId="77777777" w:rsidR="00126903" w:rsidRPr="00126903" w:rsidRDefault="00126903" w:rsidP="0012690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126903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    </w:t>
      </w:r>
      <w:r w:rsidRPr="00126903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if</w:t>
      </w:r>
      <w:r w:rsidRPr="00126903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26903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num</w:t>
      </w:r>
      <w:r w:rsidRPr="00126903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26903">
        <w:rPr>
          <w:rFonts w:ascii="Consolas" w:eastAsia="Times New Roman" w:hAnsi="Consolas" w:cs="Times New Roman"/>
          <w:color w:val="569CD6"/>
          <w:sz w:val="21"/>
          <w:szCs w:val="21"/>
          <w:lang w:val="en-US" w:eastAsia="pl-PL"/>
        </w:rPr>
        <w:t>in</w:t>
      </w:r>
      <w:r w:rsidRPr="00126903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26903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seen</w:t>
      </w:r>
      <w:r w:rsidRPr="00126903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:</w:t>
      </w:r>
    </w:p>
    <w:p w14:paraId="16032833" w14:textId="77777777" w:rsidR="00126903" w:rsidRPr="00126903" w:rsidRDefault="00126903" w:rsidP="0012690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126903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        </w:t>
      </w:r>
      <w:r w:rsidRPr="00126903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return</w:t>
      </w:r>
      <w:r w:rsidRPr="00126903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26903">
        <w:rPr>
          <w:rFonts w:ascii="Consolas" w:eastAsia="Times New Roman" w:hAnsi="Consolas" w:cs="Times New Roman"/>
          <w:color w:val="569CD6"/>
          <w:sz w:val="21"/>
          <w:szCs w:val="21"/>
          <w:lang w:val="en-US" w:eastAsia="pl-PL"/>
        </w:rPr>
        <w:t>True</w:t>
      </w:r>
    </w:p>
    <w:p w14:paraId="1229EBFF" w14:textId="77777777" w:rsidR="00126903" w:rsidRPr="00126903" w:rsidRDefault="00126903" w:rsidP="0012690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126903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    </w:t>
      </w:r>
      <w:r w:rsidRPr="00126903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seen</w:t>
      </w:r>
      <w:r w:rsidRPr="00126903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.</w:t>
      </w:r>
      <w:r w:rsidRPr="00126903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add</w:t>
      </w:r>
      <w:r w:rsidRPr="00126903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126903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num</w:t>
      </w:r>
      <w:r w:rsidRPr="00126903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6D4F4357" w14:textId="77777777" w:rsidR="00126903" w:rsidRPr="00170C34" w:rsidRDefault="00126903" w:rsidP="0012690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126903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170C34">
        <w:rPr>
          <w:rFonts w:ascii="Consolas" w:eastAsia="Times New Roman" w:hAnsi="Consolas" w:cs="Times New Roman"/>
          <w:color w:val="C586C0"/>
          <w:sz w:val="21"/>
          <w:szCs w:val="21"/>
          <w:lang w:eastAsia="pl-PL"/>
        </w:rPr>
        <w:t>return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170C34">
        <w:rPr>
          <w:rFonts w:ascii="Consolas" w:eastAsia="Times New Roman" w:hAnsi="Consolas" w:cs="Times New Roman"/>
          <w:color w:val="569CD6"/>
          <w:sz w:val="21"/>
          <w:szCs w:val="21"/>
          <w:lang w:eastAsia="pl-PL"/>
        </w:rPr>
        <w:t>False</w:t>
      </w:r>
    </w:p>
    <w:p w14:paraId="14D7592B" w14:textId="77777777" w:rsidR="00126903" w:rsidRDefault="004E0114" w:rsidP="001269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="0" w:afterAutospacing="1" w:line="240" w:lineRule="auto"/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</w:pPr>
      <w:r w:rsidRPr="004E0114"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>czy dwie listy są p</w:t>
      </w:r>
      <w:r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>ermutacją jedna drugiej (czy są to te same elementy tylko wymieszane):</w:t>
      </w:r>
    </w:p>
    <w:p w14:paraId="24848424" w14:textId="77777777" w:rsidR="004E0114" w:rsidRPr="004E0114" w:rsidRDefault="004E0114" w:rsidP="004E011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E0114">
        <w:rPr>
          <w:rFonts w:ascii="Consolas" w:eastAsia="Times New Roman" w:hAnsi="Consolas" w:cs="Times New Roman"/>
          <w:color w:val="7F848E"/>
          <w:sz w:val="21"/>
          <w:szCs w:val="21"/>
          <w:lang w:val="en-US" w:eastAsia="pl-PL"/>
        </w:rPr>
        <w:t>#Permutation</w:t>
      </w:r>
    </w:p>
    <w:p w14:paraId="0ACE116E" w14:textId="77777777" w:rsidR="004E0114" w:rsidRPr="004E0114" w:rsidRDefault="004E0114" w:rsidP="004E011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1E7F4CDB" w14:textId="77777777" w:rsidR="004E0114" w:rsidRPr="004E0114" w:rsidRDefault="004E0114" w:rsidP="004E011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E011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4E011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E0114">
        <w:rPr>
          <w:rFonts w:ascii="Consolas" w:eastAsia="Times New Roman" w:hAnsi="Consolas" w:cs="Times New Roman"/>
          <w:b/>
          <w:bCs/>
          <w:color w:val="61AFEF"/>
          <w:sz w:val="21"/>
          <w:szCs w:val="21"/>
          <w:lang w:val="en-US" w:eastAsia="pl-PL"/>
        </w:rPr>
        <w:t>permuntation</w:t>
      </w:r>
      <w:r w:rsidRPr="004E011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4E011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st1</w:t>
      </w:r>
      <w:r w:rsidRPr="004E011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4E011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st2</w:t>
      </w:r>
      <w:r w:rsidRPr="004E011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14B42143" w14:textId="77777777" w:rsidR="004E0114" w:rsidRPr="004E0114" w:rsidRDefault="004E0114" w:rsidP="004E011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E011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4E011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4E011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E0114">
        <w:rPr>
          <w:rFonts w:ascii="Consolas" w:eastAsia="Times New Roman" w:hAnsi="Consolas" w:cs="Times New Roman"/>
          <w:b/>
          <w:bCs/>
          <w:color w:val="61AFEF"/>
          <w:sz w:val="21"/>
          <w:szCs w:val="21"/>
          <w:lang w:val="en-US" w:eastAsia="pl-PL"/>
        </w:rPr>
        <w:t>len</w:t>
      </w:r>
      <w:r w:rsidRPr="004E011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4E011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st1</w:t>
      </w:r>
      <w:r w:rsidRPr="004E011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</w:t>
      </w:r>
      <w:r w:rsidRPr="004E011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!=</w:t>
      </w:r>
      <w:r w:rsidRPr="004E011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E0114">
        <w:rPr>
          <w:rFonts w:ascii="Consolas" w:eastAsia="Times New Roman" w:hAnsi="Consolas" w:cs="Times New Roman"/>
          <w:b/>
          <w:bCs/>
          <w:color w:val="61AFEF"/>
          <w:sz w:val="21"/>
          <w:szCs w:val="21"/>
          <w:lang w:val="en-US" w:eastAsia="pl-PL"/>
        </w:rPr>
        <w:t>len</w:t>
      </w:r>
      <w:r w:rsidRPr="004E011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4E011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st2</w:t>
      </w:r>
      <w:r w:rsidRPr="004E011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5D6CC78D" w14:textId="77777777" w:rsidR="004E0114" w:rsidRPr="004E0114" w:rsidRDefault="004E0114" w:rsidP="004E011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E011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4E011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4E011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E011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False</w:t>
      </w:r>
    </w:p>
    <w:p w14:paraId="31305F9D" w14:textId="77777777" w:rsidR="004E0114" w:rsidRPr="004E0114" w:rsidRDefault="004E0114" w:rsidP="004E011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E011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4E011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st1</w:t>
      </w:r>
      <w:r w:rsidRPr="004E011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E011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sort</w:t>
      </w:r>
      <w:r w:rsidRPr="004E011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27D0D963" w14:textId="77777777" w:rsidR="004E0114" w:rsidRPr="004E0114" w:rsidRDefault="004E0114" w:rsidP="004E011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E011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4E011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st2</w:t>
      </w:r>
      <w:r w:rsidRPr="004E011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E011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sort</w:t>
      </w:r>
      <w:r w:rsidRPr="004E011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12306C28" w14:textId="77777777" w:rsidR="004E0114" w:rsidRPr="004E0114" w:rsidRDefault="004E0114" w:rsidP="004E011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E011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4E011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4E011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E011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st1</w:t>
      </w:r>
      <w:r w:rsidRPr="004E011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E011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4E011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E011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st2</w:t>
      </w:r>
      <w:r w:rsidRPr="004E011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  </w:t>
      </w:r>
    </w:p>
    <w:p w14:paraId="66B1EF0E" w14:textId="77777777" w:rsidR="004E0114" w:rsidRPr="004E0114" w:rsidRDefault="004E0114" w:rsidP="004E011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E011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4E011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4E011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E011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True</w:t>
      </w:r>
    </w:p>
    <w:p w14:paraId="532CD296" w14:textId="77777777" w:rsidR="004E0114" w:rsidRPr="004E0114" w:rsidRDefault="004E0114" w:rsidP="004E011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E011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4E011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4E011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E011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False</w:t>
      </w:r>
    </w:p>
    <w:p w14:paraId="7997B0E9" w14:textId="77777777" w:rsidR="004E0114" w:rsidRDefault="004E0114" w:rsidP="001269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="0" w:afterAutospacing="1" w:line="240" w:lineRule="auto"/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</w:pPr>
      <w:r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  <w:t>cwiczenie 9:</w:t>
      </w:r>
    </w:p>
    <w:p w14:paraId="4B6AD47A" w14:textId="77777777" w:rsidR="004E0114" w:rsidRPr="004E0114" w:rsidRDefault="004E0114" w:rsidP="004E0114">
      <w:pPr>
        <w:shd w:val="clear" w:color="auto" w:fill="FFFFFF"/>
        <w:spacing w:after="0" w:line="240" w:lineRule="auto"/>
        <w:rPr>
          <w:rFonts w:ascii="var(--font-stack-heading)" w:eastAsia="Times New Roman" w:hAnsi="var(--font-stack-heading)" w:cs="Times New Roman"/>
          <w:b/>
          <w:bCs/>
          <w:color w:val="1C1D1F"/>
          <w:sz w:val="24"/>
          <w:szCs w:val="24"/>
          <w:lang w:val="en-US" w:eastAsia="pl-PL"/>
        </w:rPr>
      </w:pPr>
      <w:r w:rsidRPr="004E0114">
        <w:rPr>
          <w:rFonts w:ascii="var(--font-stack-heading)" w:eastAsia="Times New Roman" w:hAnsi="var(--font-stack-heading)" w:cs="Times New Roman"/>
          <w:b/>
          <w:bCs/>
          <w:color w:val="1C1D1F"/>
          <w:sz w:val="24"/>
          <w:szCs w:val="24"/>
          <w:lang w:val="en-US" w:eastAsia="pl-PL"/>
        </w:rPr>
        <w:t>Rotate Matrix/ Image - LeetCode 48</w:t>
      </w:r>
    </w:p>
    <w:p w14:paraId="5C6633A5" w14:textId="77777777" w:rsidR="004E0114" w:rsidRPr="004E0114" w:rsidRDefault="004E0114" w:rsidP="004E0114">
      <w:pPr>
        <w:shd w:val="clear" w:color="auto" w:fill="FFFFFF"/>
        <w:spacing w:after="0" w:line="240" w:lineRule="auto"/>
        <w:rPr>
          <w:rFonts w:ascii="Roboto" w:eastAsia="Times New Roman" w:hAnsi="Roboto" w:cs="Times New Roman"/>
          <w:color w:val="1C1D1F"/>
          <w:sz w:val="24"/>
          <w:szCs w:val="24"/>
          <w:lang w:val="en-US" w:eastAsia="pl-PL"/>
        </w:rPr>
      </w:pPr>
      <w:r w:rsidRPr="004E0114">
        <w:rPr>
          <w:rFonts w:ascii="Roboto" w:eastAsia="Times New Roman" w:hAnsi="Roboto" w:cs="Times New Roman"/>
          <w:color w:val="1C1D1F"/>
          <w:sz w:val="24"/>
          <w:szCs w:val="24"/>
          <w:lang w:val="en-US" w:eastAsia="pl-PL"/>
        </w:rPr>
        <w:t>You are given an </w:t>
      </w:r>
      <w:r w:rsidRPr="004E0114">
        <w:rPr>
          <w:rFonts w:ascii="Consolas" w:eastAsia="Times New Roman" w:hAnsi="Consolas" w:cs="Courier New"/>
          <w:color w:val="B4690E"/>
          <w:bdr w:val="single" w:sz="6" w:space="0" w:color="D1D7DC" w:frame="1"/>
          <w:shd w:val="clear" w:color="auto" w:fill="FFFFFF"/>
          <w:lang w:val="en-US" w:eastAsia="pl-PL"/>
        </w:rPr>
        <w:t>n x n</w:t>
      </w:r>
      <w:r w:rsidRPr="004E0114">
        <w:rPr>
          <w:rFonts w:ascii="Roboto" w:eastAsia="Times New Roman" w:hAnsi="Roboto" w:cs="Times New Roman"/>
          <w:color w:val="1C1D1F"/>
          <w:sz w:val="24"/>
          <w:szCs w:val="24"/>
          <w:lang w:val="en-US" w:eastAsia="pl-PL"/>
        </w:rPr>
        <w:t> 2D </w:t>
      </w:r>
      <w:r w:rsidRPr="004E0114">
        <w:rPr>
          <w:rFonts w:ascii="Consolas" w:eastAsia="Times New Roman" w:hAnsi="Consolas" w:cs="Courier New"/>
          <w:color w:val="B4690E"/>
          <w:bdr w:val="single" w:sz="6" w:space="0" w:color="D1D7DC" w:frame="1"/>
          <w:shd w:val="clear" w:color="auto" w:fill="FFFFFF"/>
          <w:lang w:val="en-US" w:eastAsia="pl-PL"/>
        </w:rPr>
        <w:t>matrix</w:t>
      </w:r>
      <w:r w:rsidRPr="004E0114">
        <w:rPr>
          <w:rFonts w:ascii="Roboto" w:eastAsia="Times New Roman" w:hAnsi="Roboto" w:cs="Times New Roman"/>
          <w:color w:val="1C1D1F"/>
          <w:sz w:val="24"/>
          <w:szCs w:val="24"/>
          <w:lang w:val="en-US" w:eastAsia="pl-PL"/>
        </w:rPr>
        <w:t> representing an image, rotate the image by </w:t>
      </w:r>
      <w:r w:rsidRPr="004E0114">
        <w:rPr>
          <w:rFonts w:ascii="Roboto" w:eastAsia="Times New Roman" w:hAnsi="Roboto" w:cs="Times New Roman"/>
          <w:b/>
          <w:bCs/>
          <w:color w:val="1C1D1F"/>
          <w:sz w:val="24"/>
          <w:szCs w:val="24"/>
          <w:lang w:val="en-US" w:eastAsia="pl-PL"/>
        </w:rPr>
        <w:t>90</w:t>
      </w:r>
      <w:r w:rsidRPr="004E0114">
        <w:rPr>
          <w:rFonts w:ascii="Roboto" w:eastAsia="Times New Roman" w:hAnsi="Roboto" w:cs="Times New Roman"/>
          <w:color w:val="1C1D1F"/>
          <w:sz w:val="24"/>
          <w:szCs w:val="24"/>
          <w:lang w:val="en-US" w:eastAsia="pl-PL"/>
        </w:rPr>
        <w:t> degrees (clockwise).</w:t>
      </w:r>
    </w:p>
    <w:p w14:paraId="57D82D49" w14:textId="77777777" w:rsidR="004E0114" w:rsidRPr="004E0114" w:rsidRDefault="004E0114" w:rsidP="004E0114">
      <w:pPr>
        <w:shd w:val="clear" w:color="auto" w:fill="FFFFFF"/>
        <w:spacing w:beforeAutospacing="1" w:after="0" w:afterAutospacing="1" w:line="240" w:lineRule="auto"/>
        <w:rPr>
          <w:rFonts w:ascii="Roboto" w:eastAsia="Times New Roman" w:hAnsi="Roboto" w:cs="Times New Roman"/>
          <w:color w:val="1C1D1F"/>
          <w:sz w:val="24"/>
          <w:szCs w:val="24"/>
          <w:lang w:val="en-US" w:eastAsia="pl-PL"/>
        </w:rPr>
      </w:pPr>
      <w:r w:rsidRPr="004E0114">
        <w:rPr>
          <w:rFonts w:ascii="Roboto" w:eastAsia="Times New Roman" w:hAnsi="Roboto" w:cs="Times New Roman"/>
          <w:color w:val="1C1D1F"/>
          <w:sz w:val="24"/>
          <w:szCs w:val="24"/>
          <w:lang w:val="en-US" w:eastAsia="pl-PL"/>
        </w:rPr>
        <w:lastRenderedPageBreak/>
        <w:t>You have to rotate the image </w:t>
      </w:r>
      <w:r w:rsidRPr="004E0114">
        <w:rPr>
          <w:rFonts w:ascii="Roboto" w:eastAsia="Times New Roman" w:hAnsi="Roboto" w:cs="Times New Roman"/>
          <w:b/>
          <w:bCs/>
          <w:color w:val="1C1D1F"/>
          <w:sz w:val="24"/>
          <w:szCs w:val="24"/>
          <w:lang w:val="en-US" w:eastAsia="pl-PL"/>
        </w:rPr>
        <w:t>in-place</w:t>
      </w:r>
      <w:r w:rsidRPr="004E0114">
        <w:rPr>
          <w:rFonts w:ascii="Roboto" w:eastAsia="Times New Roman" w:hAnsi="Roboto" w:cs="Times New Roman"/>
          <w:color w:val="1C1D1F"/>
          <w:sz w:val="24"/>
          <w:szCs w:val="24"/>
          <w:lang w:val="en-US" w:eastAsia="pl-PL"/>
        </w:rPr>
        <w:t>, which means you have to modify the input 2D matrix directly.</w:t>
      </w:r>
    </w:p>
    <w:p w14:paraId="1B4E3C63" w14:textId="77777777" w:rsidR="004E0114" w:rsidRPr="004E0114" w:rsidRDefault="004E0114" w:rsidP="004E0114">
      <w:pPr>
        <w:shd w:val="clear" w:color="auto" w:fill="FFFFFF"/>
        <w:spacing w:beforeAutospacing="1" w:after="0" w:afterAutospacing="1" w:line="240" w:lineRule="auto"/>
        <w:rPr>
          <w:rFonts w:ascii="Roboto" w:eastAsia="Times New Roman" w:hAnsi="Roboto" w:cs="Times New Roman"/>
          <w:color w:val="1C1D1F"/>
          <w:sz w:val="24"/>
          <w:szCs w:val="24"/>
          <w:lang w:val="en-US" w:eastAsia="pl-PL"/>
        </w:rPr>
      </w:pPr>
      <w:r w:rsidRPr="004E0114">
        <w:rPr>
          <w:rFonts w:ascii="Roboto" w:eastAsia="Times New Roman" w:hAnsi="Roboto" w:cs="Times New Roman"/>
          <w:b/>
          <w:bCs/>
          <w:color w:val="1C1D1F"/>
          <w:sz w:val="24"/>
          <w:szCs w:val="24"/>
          <w:lang w:val="en-US" w:eastAsia="pl-PL"/>
        </w:rPr>
        <w:t>DO NOT</w:t>
      </w:r>
      <w:r w:rsidRPr="004E0114">
        <w:rPr>
          <w:rFonts w:ascii="Roboto" w:eastAsia="Times New Roman" w:hAnsi="Roboto" w:cs="Times New Roman"/>
          <w:color w:val="1C1D1F"/>
          <w:sz w:val="24"/>
          <w:szCs w:val="24"/>
          <w:lang w:val="en-US" w:eastAsia="pl-PL"/>
        </w:rPr>
        <w:t> allocate another 2D matrix and do the rotation.</w:t>
      </w:r>
    </w:p>
    <w:p w14:paraId="236F66E7" w14:textId="77777777" w:rsidR="004E0114" w:rsidRPr="004E0114" w:rsidRDefault="004E0114" w:rsidP="004E0114">
      <w:p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1C1D1F"/>
          <w:sz w:val="24"/>
          <w:szCs w:val="24"/>
          <w:lang w:eastAsia="pl-PL"/>
        </w:rPr>
      </w:pPr>
      <w:r w:rsidRPr="004E0114">
        <w:rPr>
          <w:rFonts w:ascii="Roboto" w:eastAsia="Times New Roman" w:hAnsi="Roboto" w:cs="Times New Roman"/>
          <w:color w:val="1C1D1F"/>
          <w:sz w:val="24"/>
          <w:szCs w:val="24"/>
          <w:lang w:eastAsia="pl-PL"/>
        </w:rPr>
        <w:t>Example:</w:t>
      </w:r>
    </w:p>
    <w:p w14:paraId="03CB6398" w14:textId="77777777" w:rsidR="004E0114" w:rsidRPr="004E0114" w:rsidRDefault="004E0114" w:rsidP="004E0114">
      <w:pPr>
        <w:shd w:val="clear" w:color="auto" w:fill="FFFFFF"/>
        <w:spacing w:after="0" w:line="240" w:lineRule="auto"/>
        <w:rPr>
          <w:rFonts w:ascii="Roboto" w:eastAsia="Times New Roman" w:hAnsi="Roboto" w:cs="Times New Roman"/>
          <w:color w:val="1C1D1F"/>
          <w:sz w:val="24"/>
          <w:szCs w:val="24"/>
          <w:lang w:eastAsia="pl-PL"/>
        </w:rPr>
      </w:pPr>
      <w:r w:rsidRPr="004E0114">
        <w:rPr>
          <w:rFonts w:ascii="Roboto" w:eastAsia="Times New Roman" w:hAnsi="Roboto" w:cs="Times New Roman"/>
          <w:noProof/>
          <w:color w:val="1C1D1F"/>
          <w:sz w:val="24"/>
          <w:szCs w:val="24"/>
          <w:lang w:eastAsia="pl-PL"/>
        </w:rPr>
        <w:drawing>
          <wp:inline distT="0" distB="0" distL="0" distR="0" wp14:anchorId="51749A87" wp14:editId="0158FC2C">
            <wp:extent cx="6114415" cy="2306320"/>
            <wp:effectExtent l="0" t="0" r="635" b="0"/>
            <wp:docPr id="1" name="Obraz 1" descr="https://img-c.udemycdn.com/redactor/raw/coding_exercise_instructions/2023-05-01_18-45-50-715225fa6b5f82235759d8f9c9d06f2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mg-c.udemycdn.com/redactor/raw/coding_exercise_instructions/2023-05-01_18-45-50-715225fa6b5f82235759d8f9c9d06f26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4415" cy="230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B8701F" w14:textId="77777777" w:rsidR="004E0114" w:rsidRPr="004E0114" w:rsidRDefault="004E0114" w:rsidP="004E0114">
      <w:pPr>
        <w:numPr>
          <w:ilvl w:val="0"/>
          <w:numId w:val="3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afterAutospacing="1" w:line="240" w:lineRule="auto"/>
        <w:ind w:left="0"/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</w:pPr>
      <w:r w:rsidRPr="004E0114"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>Input: matrix = [[1,2,3],[4,5,6],[7,8,9]]</w:t>
      </w:r>
    </w:p>
    <w:p w14:paraId="3AB22E0D" w14:textId="77777777" w:rsidR="004E0114" w:rsidRPr="004E0114" w:rsidRDefault="004E0114" w:rsidP="004E0114">
      <w:pPr>
        <w:numPr>
          <w:ilvl w:val="0"/>
          <w:numId w:val="3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</w:pPr>
      <w:r w:rsidRPr="004E0114"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>Output: [[7,4,1],[8,5,2],[9,6,3]]</w:t>
      </w:r>
    </w:p>
    <w:p w14:paraId="609D8BED" w14:textId="77777777" w:rsidR="005A7FD2" w:rsidRPr="005A7FD2" w:rsidRDefault="005A7FD2" w:rsidP="005A7FD2">
      <w:pPr>
        <w:pStyle w:val="Akapitzlist"/>
        <w:numPr>
          <w:ilvl w:val="0"/>
          <w:numId w:val="3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5A7FD2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matrix</w:t>
      </w: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5A7FD2">
        <w:rPr>
          <w:rFonts w:ascii="Consolas" w:eastAsia="Times New Roman" w:hAnsi="Consolas" w:cs="Times New Roman"/>
          <w:color w:val="D4D4D4"/>
          <w:sz w:val="21"/>
          <w:szCs w:val="21"/>
          <w:lang w:eastAsia="pl-PL"/>
        </w:rPr>
        <w:t>=</w:t>
      </w: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[[</w:t>
      </w:r>
      <w:r w:rsidRPr="005A7FD2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1</w:t>
      </w: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,</w:t>
      </w:r>
      <w:r w:rsidRPr="005A7FD2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2</w:t>
      </w: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,</w:t>
      </w:r>
      <w:r w:rsidRPr="005A7FD2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3</w:t>
      </w: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],[</w:t>
      </w:r>
      <w:r w:rsidRPr="005A7FD2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4</w:t>
      </w: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,</w:t>
      </w:r>
      <w:r w:rsidRPr="005A7FD2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5</w:t>
      </w: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,</w:t>
      </w:r>
      <w:r w:rsidRPr="005A7FD2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6</w:t>
      </w: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],[</w:t>
      </w:r>
      <w:r w:rsidRPr="005A7FD2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7</w:t>
      </w: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,</w:t>
      </w:r>
      <w:r w:rsidRPr="005A7FD2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8</w:t>
      </w: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,</w:t>
      </w:r>
      <w:r w:rsidRPr="005A7FD2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9</w:t>
      </w: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]]</w:t>
      </w:r>
    </w:p>
    <w:p w14:paraId="170DEFD2" w14:textId="77777777" w:rsidR="005A7FD2" w:rsidRPr="005A7FD2" w:rsidRDefault="005A7FD2" w:rsidP="005A7FD2">
      <w:pPr>
        <w:pStyle w:val="Akapitzlist"/>
        <w:numPr>
          <w:ilvl w:val="0"/>
          <w:numId w:val="3"/>
        </w:numPr>
        <w:shd w:val="clear" w:color="auto" w:fill="1F1F1F"/>
        <w:spacing w:after="24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</w:p>
    <w:p w14:paraId="0CB61446" w14:textId="77777777" w:rsidR="005A7FD2" w:rsidRPr="005A7FD2" w:rsidRDefault="005A7FD2" w:rsidP="005A7FD2">
      <w:pPr>
        <w:pStyle w:val="Akapitzlist"/>
        <w:numPr>
          <w:ilvl w:val="0"/>
          <w:numId w:val="3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5A7FD2">
        <w:rPr>
          <w:rFonts w:ascii="Consolas" w:eastAsia="Times New Roman" w:hAnsi="Consolas" w:cs="Times New Roman"/>
          <w:color w:val="569CD6"/>
          <w:sz w:val="21"/>
          <w:szCs w:val="21"/>
          <w:lang w:eastAsia="pl-PL"/>
        </w:rPr>
        <w:t>def</w:t>
      </w: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5A7FD2">
        <w:rPr>
          <w:rFonts w:ascii="Consolas" w:eastAsia="Times New Roman" w:hAnsi="Consolas" w:cs="Times New Roman"/>
          <w:color w:val="DCDCAA"/>
          <w:sz w:val="21"/>
          <w:szCs w:val="21"/>
          <w:lang w:eastAsia="pl-PL"/>
        </w:rPr>
        <w:t>rotate</w:t>
      </w: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(</w:t>
      </w:r>
      <w:r w:rsidRPr="005A7FD2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matrix</w:t>
      </w: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):</w:t>
      </w:r>
    </w:p>
    <w:p w14:paraId="403471C2" w14:textId="77777777" w:rsidR="005A7FD2" w:rsidRPr="005A7FD2" w:rsidRDefault="005A7FD2" w:rsidP="005A7FD2">
      <w:pPr>
        <w:pStyle w:val="Akapitzlist"/>
        <w:numPr>
          <w:ilvl w:val="0"/>
          <w:numId w:val="3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</w:p>
    <w:p w14:paraId="36FCFF63" w14:textId="77777777" w:rsidR="005A7FD2" w:rsidRPr="005A7FD2" w:rsidRDefault="005A7FD2" w:rsidP="005A7FD2">
      <w:pPr>
        <w:pStyle w:val="Akapitzlist"/>
        <w:numPr>
          <w:ilvl w:val="0"/>
          <w:numId w:val="3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5A7FD2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for</w:t>
      </w: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5A7FD2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i</w:t>
      </w: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5A7FD2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in</w:t>
      </w: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5A7FD2">
        <w:rPr>
          <w:rFonts w:ascii="Consolas" w:eastAsia="Times New Roman" w:hAnsi="Consolas" w:cs="Times New Roman"/>
          <w:color w:val="4EC9B0"/>
          <w:sz w:val="21"/>
          <w:szCs w:val="21"/>
          <w:lang w:val="en-US" w:eastAsia="pl-PL"/>
        </w:rPr>
        <w:t>range</w:t>
      </w: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5A7FD2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len</w:t>
      </w: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5A7FD2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atrix</w:t>
      </w: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):</w:t>
      </w:r>
    </w:p>
    <w:p w14:paraId="22DE3FA0" w14:textId="77777777" w:rsidR="005A7FD2" w:rsidRPr="005A7FD2" w:rsidRDefault="005A7FD2" w:rsidP="005A7FD2">
      <w:pPr>
        <w:pStyle w:val="Akapitzlist"/>
        <w:numPr>
          <w:ilvl w:val="0"/>
          <w:numId w:val="3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    </w:t>
      </w:r>
      <w:r w:rsidRPr="005A7FD2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for</w:t>
      </w: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5A7FD2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j</w:t>
      </w: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5A7FD2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in</w:t>
      </w: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5A7FD2">
        <w:rPr>
          <w:rFonts w:ascii="Consolas" w:eastAsia="Times New Roman" w:hAnsi="Consolas" w:cs="Times New Roman"/>
          <w:color w:val="4EC9B0"/>
          <w:sz w:val="21"/>
          <w:szCs w:val="21"/>
          <w:lang w:val="en-US" w:eastAsia="pl-PL"/>
        </w:rPr>
        <w:t>range</w:t>
      </w: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5A7FD2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i</w:t>
      </w: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5A7FD2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len</w:t>
      </w: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5A7FD2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atrix</w:t>
      </w: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):</w:t>
      </w:r>
    </w:p>
    <w:p w14:paraId="433B9B9E" w14:textId="77777777" w:rsidR="005A7FD2" w:rsidRPr="005A7FD2" w:rsidRDefault="005A7FD2" w:rsidP="005A7FD2">
      <w:pPr>
        <w:pStyle w:val="Akapitzlist"/>
        <w:numPr>
          <w:ilvl w:val="0"/>
          <w:numId w:val="3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        </w:t>
      </w:r>
      <w:r w:rsidRPr="005A7FD2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matrix</w:t>
      </w: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[</w:t>
      </w:r>
      <w:r w:rsidRPr="005A7FD2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i</w:t>
      </w: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][</w:t>
      </w:r>
      <w:r w:rsidRPr="005A7FD2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j</w:t>
      </w: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], </w:t>
      </w:r>
      <w:r w:rsidRPr="005A7FD2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matrix</w:t>
      </w: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[</w:t>
      </w:r>
      <w:r w:rsidRPr="005A7FD2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j</w:t>
      </w: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][</w:t>
      </w:r>
      <w:r w:rsidRPr="005A7FD2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i</w:t>
      </w: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] </w:t>
      </w:r>
      <w:r w:rsidRPr="005A7FD2">
        <w:rPr>
          <w:rFonts w:ascii="Consolas" w:eastAsia="Times New Roman" w:hAnsi="Consolas" w:cs="Times New Roman"/>
          <w:color w:val="D4D4D4"/>
          <w:sz w:val="21"/>
          <w:szCs w:val="21"/>
          <w:lang w:eastAsia="pl-PL"/>
        </w:rPr>
        <w:t>=</w:t>
      </w: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5A7FD2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matrix</w:t>
      </w: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[</w:t>
      </w:r>
      <w:r w:rsidRPr="005A7FD2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j</w:t>
      </w: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][</w:t>
      </w:r>
      <w:r w:rsidRPr="005A7FD2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i</w:t>
      </w: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], </w:t>
      </w:r>
      <w:r w:rsidRPr="005A7FD2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matrix</w:t>
      </w: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[</w:t>
      </w:r>
      <w:r w:rsidRPr="005A7FD2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i</w:t>
      </w: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][</w:t>
      </w:r>
      <w:r w:rsidRPr="005A7FD2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j</w:t>
      </w: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]</w:t>
      </w:r>
    </w:p>
    <w:p w14:paraId="60CDC29B" w14:textId="77777777" w:rsidR="005A7FD2" w:rsidRPr="005A7FD2" w:rsidRDefault="005A7FD2" w:rsidP="005A7FD2">
      <w:pPr>
        <w:pStyle w:val="Akapitzlist"/>
        <w:numPr>
          <w:ilvl w:val="0"/>
          <w:numId w:val="3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     </w:t>
      </w:r>
      <w:r w:rsidRPr="005A7FD2">
        <w:rPr>
          <w:rFonts w:ascii="Consolas" w:eastAsia="Times New Roman" w:hAnsi="Consolas" w:cs="Times New Roman"/>
          <w:color w:val="6A9955"/>
          <w:sz w:val="21"/>
          <w:szCs w:val="21"/>
          <w:lang w:eastAsia="pl-PL"/>
        </w:rPr>
        <w:t># Reverse each row</w:t>
      </w:r>
    </w:p>
    <w:p w14:paraId="50AF95B7" w14:textId="77777777" w:rsidR="005A7FD2" w:rsidRPr="005A7FD2" w:rsidRDefault="005A7FD2" w:rsidP="005A7FD2">
      <w:pPr>
        <w:pStyle w:val="Akapitzlist"/>
        <w:numPr>
          <w:ilvl w:val="0"/>
          <w:numId w:val="3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5A7FD2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for</w:t>
      </w: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5A7FD2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row</w:t>
      </w: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5A7FD2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in</w:t>
      </w: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5A7FD2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atrix</w:t>
      </w: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:  </w:t>
      </w:r>
      <w:r w:rsidRPr="005A7FD2">
        <w:rPr>
          <w:rFonts w:ascii="Consolas" w:eastAsia="Times New Roman" w:hAnsi="Consolas" w:cs="Times New Roman"/>
          <w:color w:val="6A9955"/>
          <w:sz w:val="21"/>
          <w:szCs w:val="21"/>
          <w:lang w:val="en-US" w:eastAsia="pl-PL"/>
        </w:rPr>
        <w:t># Iterate over each row in the matrix</w:t>
      </w:r>
    </w:p>
    <w:p w14:paraId="7B0F6C69" w14:textId="77777777" w:rsidR="005A7FD2" w:rsidRPr="005A7FD2" w:rsidRDefault="005A7FD2" w:rsidP="005A7FD2">
      <w:pPr>
        <w:pStyle w:val="Akapitzlist"/>
        <w:numPr>
          <w:ilvl w:val="0"/>
          <w:numId w:val="3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    </w:t>
      </w:r>
      <w:r w:rsidRPr="005A7FD2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row</w:t>
      </w: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.reverse()  </w:t>
      </w:r>
      <w:r w:rsidRPr="005A7FD2">
        <w:rPr>
          <w:rFonts w:ascii="Consolas" w:eastAsia="Times New Roman" w:hAnsi="Consolas" w:cs="Times New Roman"/>
          <w:color w:val="6A9955"/>
          <w:sz w:val="21"/>
          <w:szCs w:val="21"/>
          <w:lang w:val="en-US" w:eastAsia="pl-PL"/>
        </w:rPr>
        <w:t># Reverse the elements in the current row</w:t>
      </w:r>
    </w:p>
    <w:p w14:paraId="19BEFDAB" w14:textId="77777777" w:rsidR="005A7FD2" w:rsidRPr="005A7FD2" w:rsidRDefault="005A7FD2" w:rsidP="005A7FD2">
      <w:pPr>
        <w:pStyle w:val="Akapitzlist"/>
        <w:numPr>
          <w:ilvl w:val="0"/>
          <w:numId w:val="3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</w:p>
    <w:p w14:paraId="4F1656F9" w14:textId="77777777" w:rsidR="005A7FD2" w:rsidRPr="005A7FD2" w:rsidRDefault="005A7FD2" w:rsidP="005A7FD2">
      <w:pPr>
        <w:pStyle w:val="Akapitzlist"/>
        <w:numPr>
          <w:ilvl w:val="0"/>
          <w:numId w:val="3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5A7FD2">
        <w:rPr>
          <w:rFonts w:ascii="Consolas" w:eastAsia="Times New Roman" w:hAnsi="Consolas" w:cs="Times New Roman"/>
          <w:color w:val="C586C0"/>
          <w:sz w:val="21"/>
          <w:szCs w:val="21"/>
          <w:lang w:eastAsia="pl-PL"/>
        </w:rPr>
        <w:t>return</w:t>
      </w: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5A7FD2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matrix</w:t>
      </w:r>
    </w:p>
    <w:p w14:paraId="27135DBC" w14:textId="77777777" w:rsidR="005A7FD2" w:rsidRPr="005A7FD2" w:rsidRDefault="005A7FD2" w:rsidP="005A7FD2">
      <w:pPr>
        <w:pStyle w:val="Akapitzlist"/>
        <w:numPr>
          <w:ilvl w:val="0"/>
          <w:numId w:val="3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</w:p>
    <w:p w14:paraId="2CFFAF85" w14:textId="77777777" w:rsidR="005A7FD2" w:rsidRPr="005A7FD2" w:rsidRDefault="005A7FD2" w:rsidP="005A7FD2">
      <w:pPr>
        <w:pStyle w:val="Akapitzlist"/>
        <w:numPr>
          <w:ilvl w:val="0"/>
          <w:numId w:val="3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5A7FD2">
        <w:rPr>
          <w:rFonts w:ascii="Consolas" w:eastAsia="Times New Roman" w:hAnsi="Consolas" w:cs="Times New Roman"/>
          <w:color w:val="DCDCAA"/>
          <w:sz w:val="21"/>
          <w:szCs w:val="21"/>
          <w:lang w:eastAsia="pl-PL"/>
        </w:rPr>
        <w:t>print</w:t>
      </w: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(</w:t>
      </w:r>
      <w:r w:rsidRPr="005A7FD2">
        <w:rPr>
          <w:rFonts w:ascii="Consolas" w:eastAsia="Times New Roman" w:hAnsi="Consolas" w:cs="Times New Roman"/>
          <w:color w:val="DCDCAA"/>
          <w:sz w:val="21"/>
          <w:szCs w:val="21"/>
          <w:lang w:eastAsia="pl-PL"/>
        </w:rPr>
        <w:t>rotate</w:t>
      </w: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(</w:t>
      </w:r>
      <w:r w:rsidRPr="005A7FD2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matrix</w:t>
      </w:r>
      <w:r w:rsidRPr="005A7FD2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))</w:t>
      </w:r>
    </w:p>
    <w:p w14:paraId="67FD39F6" w14:textId="77777777" w:rsidR="004E0114" w:rsidRDefault="005A7FD2" w:rsidP="001269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="0" w:afterAutospacing="1" w:line="240" w:lineRule="auto"/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</w:pPr>
      <w:r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  <w:t>drugi sposób:</w:t>
      </w:r>
    </w:p>
    <w:p w14:paraId="78A5787E" w14:textId="77777777" w:rsidR="008B3C64" w:rsidRPr="008B3C64" w:rsidRDefault="008B3C64" w:rsidP="008B3C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8B3C6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atrix</w:t>
      </w:r>
      <w:r w:rsidRPr="008B3C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8B3C64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8B3C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[[</w:t>
      </w:r>
      <w:r w:rsidRPr="008B3C6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1</w:t>
      </w:r>
      <w:r w:rsidRPr="008B3C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8B3C6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2</w:t>
      </w:r>
      <w:r w:rsidRPr="008B3C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8B3C6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3</w:t>
      </w:r>
      <w:r w:rsidRPr="008B3C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],[</w:t>
      </w:r>
      <w:r w:rsidRPr="008B3C6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4</w:t>
      </w:r>
      <w:r w:rsidRPr="008B3C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8B3C6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5</w:t>
      </w:r>
      <w:r w:rsidRPr="008B3C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8B3C6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6</w:t>
      </w:r>
      <w:r w:rsidRPr="008B3C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],[</w:t>
      </w:r>
      <w:r w:rsidRPr="008B3C6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7</w:t>
      </w:r>
      <w:r w:rsidRPr="008B3C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8B3C6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8</w:t>
      </w:r>
      <w:r w:rsidRPr="008B3C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8B3C6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9</w:t>
      </w:r>
      <w:r w:rsidRPr="008B3C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]]</w:t>
      </w:r>
    </w:p>
    <w:p w14:paraId="7F0C69B6" w14:textId="77777777" w:rsidR="008B3C64" w:rsidRPr="008B3C64" w:rsidRDefault="008B3C64" w:rsidP="008B3C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8B3C6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atrix2</w:t>
      </w:r>
      <w:r w:rsidRPr="008B3C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8B3C64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8B3C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8B3C64">
        <w:rPr>
          <w:rFonts w:ascii="Consolas" w:eastAsia="Times New Roman" w:hAnsi="Consolas" w:cs="Times New Roman"/>
          <w:color w:val="4EC9B0"/>
          <w:sz w:val="21"/>
          <w:szCs w:val="21"/>
          <w:lang w:val="en-US" w:eastAsia="pl-PL"/>
        </w:rPr>
        <w:t>np</w:t>
      </w:r>
      <w:r w:rsidRPr="008B3C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.</w:t>
      </w:r>
      <w:r w:rsidRPr="008B3C64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array</w:t>
      </w:r>
      <w:r w:rsidRPr="008B3C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8B3C6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atrix</w:t>
      </w:r>
      <w:r w:rsidRPr="008B3C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.</w:t>
      </w:r>
      <w:r w:rsidRPr="008B3C6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T</w:t>
      </w:r>
    </w:p>
    <w:p w14:paraId="1A4079B5" w14:textId="77777777" w:rsidR="008B3C64" w:rsidRPr="008B3C64" w:rsidRDefault="008B3C64" w:rsidP="008B3C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8B3C6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atrix2</w:t>
      </w:r>
      <w:r w:rsidRPr="008B3C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[:, ::</w:t>
      </w:r>
      <w:r w:rsidRPr="008B3C64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-</w:t>
      </w:r>
      <w:r w:rsidRPr="008B3C6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1</w:t>
      </w:r>
      <w:r w:rsidRPr="008B3C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] </w:t>
      </w:r>
      <w:r w:rsidRPr="008B3C64">
        <w:rPr>
          <w:rFonts w:ascii="Consolas" w:eastAsia="Times New Roman" w:hAnsi="Consolas" w:cs="Times New Roman"/>
          <w:color w:val="6A9955"/>
          <w:sz w:val="21"/>
          <w:szCs w:val="21"/>
          <w:lang w:val="en-US" w:eastAsia="pl-PL"/>
        </w:rPr>
        <w:t>#odwrócenie</w:t>
      </w:r>
    </w:p>
    <w:p w14:paraId="3689E1B5" w14:textId="77777777" w:rsidR="008B3C64" w:rsidRPr="008B3C64" w:rsidRDefault="008B3C64" w:rsidP="008B3C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8B3C64">
        <w:rPr>
          <w:rFonts w:ascii="Consolas" w:eastAsia="Times New Roman" w:hAnsi="Consolas" w:cs="Times New Roman"/>
          <w:color w:val="6A9955"/>
          <w:sz w:val="21"/>
          <w:szCs w:val="21"/>
          <w:lang w:val="en-US" w:eastAsia="pl-PL"/>
        </w:rPr>
        <w:t>#lub</w:t>
      </w:r>
    </w:p>
    <w:p w14:paraId="62A4A522" w14:textId="77777777" w:rsidR="008B3C64" w:rsidRPr="008B3C64" w:rsidRDefault="008B3C64" w:rsidP="008B3C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8B3C6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reversed_arr</w:t>
      </w:r>
      <w:r w:rsidRPr="008B3C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8B3C64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8B3C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8B3C64">
        <w:rPr>
          <w:rFonts w:ascii="Consolas" w:eastAsia="Times New Roman" w:hAnsi="Consolas" w:cs="Times New Roman"/>
          <w:color w:val="4EC9B0"/>
          <w:sz w:val="21"/>
          <w:szCs w:val="21"/>
          <w:lang w:val="en-US" w:eastAsia="pl-PL"/>
        </w:rPr>
        <w:t>np</w:t>
      </w:r>
      <w:r w:rsidRPr="008B3C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.</w:t>
      </w:r>
      <w:r w:rsidRPr="008B3C64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array</w:t>
      </w:r>
      <w:r w:rsidRPr="008B3C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[</w:t>
      </w:r>
      <w:r w:rsidRPr="008B3C6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row</w:t>
      </w:r>
      <w:r w:rsidRPr="008B3C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[::</w:t>
      </w:r>
      <w:r w:rsidRPr="008B3C64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-</w:t>
      </w:r>
      <w:r w:rsidRPr="008B3C6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1</w:t>
      </w:r>
      <w:r w:rsidRPr="008B3C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] </w:t>
      </w:r>
      <w:r w:rsidRPr="008B3C64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for</w:t>
      </w:r>
      <w:r w:rsidRPr="008B3C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8B3C6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row</w:t>
      </w:r>
      <w:r w:rsidRPr="008B3C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8B3C64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in</w:t>
      </w:r>
      <w:r w:rsidRPr="008B3C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8B3C6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atrix2</w:t>
      </w:r>
      <w:r w:rsidRPr="008B3C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]) </w:t>
      </w:r>
      <w:r w:rsidRPr="008B3C64">
        <w:rPr>
          <w:rFonts w:ascii="Consolas" w:eastAsia="Times New Roman" w:hAnsi="Consolas" w:cs="Times New Roman"/>
          <w:color w:val="6A9955"/>
          <w:sz w:val="21"/>
          <w:szCs w:val="21"/>
          <w:lang w:val="en-US" w:eastAsia="pl-PL"/>
        </w:rPr>
        <w:t>#odwrócenie</w:t>
      </w:r>
    </w:p>
    <w:p w14:paraId="615FF506" w14:textId="77777777" w:rsidR="008B3C64" w:rsidRPr="00170C34" w:rsidRDefault="008B3C64" w:rsidP="008B3C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170C3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reversed_arr</w:t>
      </w:r>
    </w:p>
    <w:p w14:paraId="3947C1B2" w14:textId="77777777" w:rsidR="005A7FD2" w:rsidRPr="00744DBF" w:rsidRDefault="005A7FD2" w:rsidP="001269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="0" w:afterAutospacing="1" w:line="240" w:lineRule="auto"/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</w:pPr>
    </w:p>
    <w:p w14:paraId="10DE8D54" w14:textId="77777777" w:rsidR="00064C1C" w:rsidRDefault="00064C1C" w:rsidP="00EA25A9">
      <w:pPr>
        <w:rPr>
          <w:lang w:val="en-US"/>
        </w:rPr>
      </w:pPr>
    </w:p>
    <w:p w14:paraId="44E083D1" w14:textId="77777777" w:rsidR="00064C1C" w:rsidRDefault="00064C1C" w:rsidP="00EA25A9">
      <w:pPr>
        <w:rPr>
          <w:lang w:val="en-US"/>
        </w:rPr>
      </w:pPr>
    </w:p>
    <w:p w14:paraId="742DBA85" w14:textId="77777777" w:rsidR="00064C1C" w:rsidRDefault="00064C1C" w:rsidP="00EA25A9">
      <w:pPr>
        <w:rPr>
          <w:lang w:val="en-US"/>
        </w:rPr>
      </w:pPr>
    </w:p>
    <w:p w14:paraId="1959791A" w14:textId="77777777" w:rsidR="00744DBF" w:rsidRPr="00E378DA" w:rsidRDefault="00064C1C" w:rsidP="00EA25A9">
      <w:pPr>
        <w:rPr>
          <w:lang w:val="en-US"/>
        </w:rPr>
      </w:pPr>
      <w:r w:rsidRPr="00E378DA">
        <w:rPr>
          <w:lang w:val="en-US"/>
        </w:rPr>
        <w:lastRenderedPageBreak/>
        <w:t>Pytania z FANG:</w:t>
      </w:r>
      <w:r w:rsidR="00E378DA" w:rsidRPr="00E378DA">
        <w:rPr>
          <w:lang w:val="en-US"/>
        </w:rPr>
        <w:t xml:space="preserve"> What is th</w:t>
      </w:r>
      <w:r w:rsidR="00E378DA">
        <w:rPr>
          <w:lang w:val="en-US"/>
        </w:rPr>
        <w:t>e runtime of the following code?</w:t>
      </w:r>
    </w:p>
    <w:p w14:paraId="1887ACCB" w14:textId="77777777" w:rsidR="00064C1C" w:rsidRPr="00064C1C" w:rsidRDefault="00064C1C" w:rsidP="00064C1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64C1C">
        <w:rPr>
          <w:rFonts w:ascii="Consolas" w:eastAsia="Times New Roman" w:hAnsi="Consolas" w:cs="Times New Roman"/>
          <w:color w:val="7F848E"/>
          <w:sz w:val="21"/>
          <w:szCs w:val="21"/>
          <w:lang w:val="en-US" w:eastAsia="pl-PL"/>
        </w:rPr>
        <w:t>#Question1</w:t>
      </w:r>
    </w:p>
    <w:p w14:paraId="27FCB320" w14:textId="77777777" w:rsidR="00064C1C" w:rsidRPr="00064C1C" w:rsidRDefault="00064C1C" w:rsidP="00064C1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64C1C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064C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64C1C">
        <w:rPr>
          <w:rFonts w:ascii="Consolas" w:eastAsia="Times New Roman" w:hAnsi="Consolas" w:cs="Times New Roman"/>
          <w:b/>
          <w:bCs/>
          <w:color w:val="61AFEF"/>
          <w:sz w:val="21"/>
          <w:szCs w:val="21"/>
          <w:lang w:val="en-US" w:eastAsia="pl-PL"/>
        </w:rPr>
        <w:t>foo</w:t>
      </w:r>
      <w:r w:rsidRPr="00064C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064C1C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array</w:t>
      </w:r>
      <w:r w:rsidRPr="00064C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2470A220" w14:textId="77777777" w:rsidR="00064C1C" w:rsidRPr="00064C1C" w:rsidRDefault="00064C1C" w:rsidP="00064C1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64C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064C1C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um</w:t>
      </w:r>
      <w:r w:rsidRPr="00064C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64C1C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064C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64C1C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</w:p>
    <w:p w14:paraId="100874C1" w14:textId="77777777" w:rsidR="00064C1C" w:rsidRPr="00064C1C" w:rsidRDefault="00064C1C" w:rsidP="00064C1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64C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064C1C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product</w:t>
      </w:r>
      <w:r w:rsidRPr="00064C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64C1C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064C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64C1C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="00E378DA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 xml:space="preserve">  </w:t>
      </w:r>
    </w:p>
    <w:p w14:paraId="2F73BC66" w14:textId="77777777" w:rsidR="00064C1C" w:rsidRPr="00064C1C" w:rsidRDefault="00064C1C" w:rsidP="00064C1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64C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064C1C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or</w:t>
      </w:r>
      <w:r w:rsidRPr="00064C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64C1C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</w:t>
      </w:r>
      <w:r w:rsidRPr="00064C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64C1C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n</w:t>
      </w:r>
      <w:r w:rsidRPr="00064C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64C1C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array</w:t>
      </w:r>
      <w:r w:rsidRPr="00064C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  <w:r w:rsidR="00E378D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="00E378D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ab/>
      </w:r>
      <w:r w:rsidR="00E378D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ab/>
      </w:r>
      <w:r w:rsidR="00E378D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ab/>
      </w:r>
      <w:r w:rsidR="00E378D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ab/>
      </w:r>
      <w:r w:rsidR="00E378D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ab/>
      </w:r>
      <w:r w:rsidR="00E378D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ab/>
      </w:r>
      <w:r w:rsidR="00E378D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ab/>
      </w:r>
      <w:r w:rsidR="00E378DA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O(n)</w:t>
      </w:r>
    </w:p>
    <w:p w14:paraId="060F55F2" w14:textId="77777777" w:rsidR="00064C1C" w:rsidRPr="00064C1C" w:rsidRDefault="00064C1C" w:rsidP="00064C1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64C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064C1C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um</w:t>
      </w:r>
      <w:r w:rsidRPr="00064C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64C1C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+=</w:t>
      </w:r>
      <w:r w:rsidRPr="00064C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="00E378D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 xml:space="preserve">I     </w:t>
      </w:r>
    </w:p>
    <w:p w14:paraId="1560E3EF" w14:textId="77777777" w:rsidR="00064C1C" w:rsidRPr="00064C1C" w:rsidRDefault="00064C1C" w:rsidP="00064C1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64C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064C1C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or</w:t>
      </w:r>
      <w:r w:rsidRPr="00064C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64C1C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</w:t>
      </w:r>
      <w:r w:rsidRPr="00064C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64C1C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n</w:t>
      </w:r>
      <w:r w:rsidRPr="00064C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64C1C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array</w:t>
      </w:r>
      <w:r w:rsidRPr="00064C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  <w:r w:rsidR="00E378D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ab/>
      </w:r>
      <w:r w:rsidR="00E378D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ab/>
      </w:r>
      <w:r w:rsidR="00E378D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ab/>
      </w:r>
      <w:r w:rsidR="00E378D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ab/>
      </w:r>
      <w:r w:rsidR="00E378D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ab/>
      </w:r>
      <w:r w:rsidR="00E378D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ab/>
      </w:r>
      <w:r w:rsidR="00E378D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ab/>
      </w:r>
    </w:p>
    <w:p w14:paraId="4114F216" w14:textId="77777777" w:rsidR="00064C1C" w:rsidRPr="00064C1C" w:rsidRDefault="00064C1C" w:rsidP="00064C1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64C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064C1C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product</w:t>
      </w:r>
      <w:r w:rsidRPr="00064C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64C1C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*=</w:t>
      </w:r>
      <w:r w:rsidRPr="00064C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64C1C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</w:t>
      </w:r>
    </w:p>
    <w:p w14:paraId="5B97FA8D" w14:textId="77777777" w:rsidR="00064C1C" w:rsidRPr="00064C1C" w:rsidRDefault="00064C1C" w:rsidP="00064C1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64C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064C1C">
        <w:rPr>
          <w:rFonts w:ascii="Consolas" w:eastAsia="Times New Roman" w:hAnsi="Consolas" w:cs="Times New Roman"/>
          <w:b/>
          <w:bCs/>
          <w:color w:val="61AFEF"/>
          <w:sz w:val="21"/>
          <w:szCs w:val="21"/>
          <w:lang w:val="en-US" w:eastAsia="pl-PL"/>
        </w:rPr>
        <w:t>print</w:t>
      </w:r>
      <w:r w:rsidRPr="00064C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064C1C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Sum = "</w:t>
      </w:r>
      <w:r w:rsidRPr="00064C1C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+</w:t>
      </w:r>
      <w:r w:rsidRPr="00064C1C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tr</w:t>
      </w:r>
      <w:r w:rsidRPr="00064C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064C1C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um</w:t>
      </w:r>
      <w:r w:rsidRPr="00064C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  <w:r w:rsidRPr="00064C1C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+</w:t>
      </w:r>
      <w:r w:rsidRPr="00064C1C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, Product = "</w:t>
      </w:r>
      <w:r w:rsidRPr="00064C1C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+</w:t>
      </w:r>
      <w:r w:rsidRPr="00064C1C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tr</w:t>
      </w:r>
      <w:r w:rsidRPr="00064C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064C1C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product</w:t>
      </w:r>
      <w:r w:rsidRPr="00064C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)</w:t>
      </w:r>
    </w:p>
    <w:p w14:paraId="7073D4C7" w14:textId="77777777" w:rsidR="00064C1C" w:rsidRPr="00064C1C" w:rsidRDefault="00064C1C" w:rsidP="00064C1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26B6C32A" w14:textId="77777777" w:rsidR="00064C1C" w:rsidRPr="00064C1C" w:rsidRDefault="00064C1C" w:rsidP="00064C1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064C1C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ar1</w:t>
      </w:r>
      <w:r w:rsidRPr="00064C1C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064C1C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=</w:t>
      </w:r>
      <w:r w:rsidRPr="00064C1C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[</w:t>
      </w:r>
      <w:r w:rsidRPr="00064C1C">
        <w:rPr>
          <w:rFonts w:ascii="Consolas" w:eastAsia="Times New Roman" w:hAnsi="Consolas" w:cs="Times New Roman"/>
          <w:color w:val="D19A66"/>
          <w:sz w:val="21"/>
          <w:szCs w:val="21"/>
          <w:lang w:eastAsia="pl-PL"/>
        </w:rPr>
        <w:t>1</w:t>
      </w:r>
      <w:r w:rsidRPr="00064C1C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,</w:t>
      </w:r>
      <w:r w:rsidRPr="00064C1C">
        <w:rPr>
          <w:rFonts w:ascii="Consolas" w:eastAsia="Times New Roman" w:hAnsi="Consolas" w:cs="Times New Roman"/>
          <w:color w:val="D19A66"/>
          <w:sz w:val="21"/>
          <w:szCs w:val="21"/>
          <w:lang w:eastAsia="pl-PL"/>
        </w:rPr>
        <w:t>2</w:t>
      </w:r>
      <w:r w:rsidRPr="00064C1C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,</w:t>
      </w:r>
      <w:r w:rsidRPr="00064C1C">
        <w:rPr>
          <w:rFonts w:ascii="Consolas" w:eastAsia="Times New Roman" w:hAnsi="Consolas" w:cs="Times New Roman"/>
          <w:color w:val="D19A66"/>
          <w:sz w:val="21"/>
          <w:szCs w:val="21"/>
          <w:lang w:eastAsia="pl-PL"/>
        </w:rPr>
        <w:t>3</w:t>
      </w:r>
      <w:r w:rsidRPr="00064C1C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,</w:t>
      </w:r>
      <w:r w:rsidRPr="00064C1C">
        <w:rPr>
          <w:rFonts w:ascii="Consolas" w:eastAsia="Times New Roman" w:hAnsi="Consolas" w:cs="Times New Roman"/>
          <w:color w:val="D19A66"/>
          <w:sz w:val="21"/>
          <w:szCs w:val="21"/>
          <w:lang w:eastAsia="pl-PL"/>
        </w:rPr>
        <w:t>4</w:t>
      </w:r>
      <w:r w:rsidRPr="00064C1C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]</w:t>
      </w:r>
    </w:p>
    <w:p w14:paraId="4C69F940" w14:textId="77777777" w:rsidR="00064C1C" w:rsidRPr="00064C1C" w:rsidRDefault="00064C1C" w:rsidP="00064C1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064C1C">
        <w:rPr>
          <w:rFonts w:ascii="Consolas" w:eastAsia="Times New Roman" w:hAnsi="Consolas" w:cs="Times New Roman"/>
          <w:b/>
          <w:bCs/>
          <w:color w:val="61AFEF"/>
          <w:sz w:val="21"/>
          <w:szCs w:val="21"/>
          <w:lang w:eastAsia="pl-PL"/>
        </w:rPr>
        <w:t>foo</w:t>
      </w:r>
      <w:r w:rsidRPr="00064C1C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(</w:t>
      </w:r>
      <w:r w:rsidRPr="00064C1C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ar1</w:t>
      </w:r>
      <w:r w:rsidRPr="00064C1C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)</w:t>
      </w:r>
    </w:p>
    <w:p w14:paraId="188BE1AC" w14:textId="77777777" w:rsidR="00064C1C" w:rsidRDefault="00064C1C" w:rsidP="00EA25A9">
      <w:pPr>
        <w:rPr>
          <w:lang w:val="en-US"/>
        </w:rPr>
      </w:pPr>
    </w:p>
    <w:p w14:paraId="495D39A8" w14:textId="77777777" w:rsidR="00E378DA" w:rsidRDefault="00E378DA" w:rsidP="00EA25A9">
      <w:pPr>
        <w:rPr>
          <w:lang w:val="en-US"/>
        </w:rPr>
      </w:pPr>
      <w:r>
        <w:rPr>
          <w:noProof/>
        </w:rPr>
        <w:drawing>
          <wp:inline distT="0" distB="0" distL="0" distR="0" wp14:anchorId="4DCED044" wp14:editId="1218A7F5">
            <wp:extent cx="4308476" cy="1662137"/>
            <wp:effectExtent l="0" t="0" r="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40726" cy="1674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9C863" w14:textId="77777777" w:rsidR="00E378DA" w:rsidRDefault="00E378DA" w:rsidP="00EA25A9">
      <w:pPr>
        <w:rPr>
          <w:lang w:val="en-US"/>
        </w:rPr>
      </w:pPr>
      <w:r>
        <w:rPr>
          <w:noProof/>
        </w:rPr>
        <w:drawing>
          <wp:inline distT="0" distB="0" distL="0" distR="0" wp14:anchorId="56F02C7B" wp14:editId="56E759A7">
            <wp:extent cx="4391404" cy="1275408"/>
            <wp:effectExtent l="0" t="0" r="0" b="127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50269" cy="1292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93617" w14:textId="77777777" w:rsidR="00D05F8F" w:rsidRDefault="00D05F8F" w:rsidP="00EA25A9">
      <w:pPr>
        <w:rPr>
          <w:lang w:val="en-US"/>
        </w:rPr>
      </w:pPr>
      <w:r>
        <w:rPr>
          <w:noProof/>
        </w:rPr>
        <w:drawing>
          <wp:inline distT="0" distB="0" distL="0" distR="0" wp14:anchorId="046735E3" wp14:editId="068AED41">
            <wp:extent cx="3431350" cy="2292824"/>
            <wp:effectExtent l="0" t="0" r="0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48591" cy="2304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CC5B4" w14:textId="77777777" w:rsidR="00D05F8F" w:rsidRPr="00D05F8F" w:rsidRDefault="00D05F8F" w:rsidP="00D05F8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D05F8F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nums</w:t>
      </w:r>
      <w:r w:rsidRPr="00D05F8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D05F8F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D05F8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[</w:t>
      </w:r>
      <w:r w:rsidRPr="00D05F8F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1</w:t>
      </w:r>
      <w:r w:rsidRPr="00D05F8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D05F8F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2</w:t>
      </w:r>
      <w:r w:rsidRPr="00D05F8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D05F8F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3</w:t>
      </w:r>
      <w:r w:rsidRPr="00D05F8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D05F8F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4</w:t>
      </w:r>
      <w:r w:rsidRPr="00D05F8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D05F8F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5</w:t>
      </w:r>
      <w:r w:rsidRPr="00D05F8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D05F8F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6</w:t>
      </w:r>
      <w:r w:rsidRPr="00D05F8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D05F8F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7</w:t>
      </w:r>
      <w:r w:rsidRPr="00D05F8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D05F8F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8</w:t>
      </w:r>
      <w:r w:rsidRPr="00D05F8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D05F8F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9</w:t>
      </w:r>
      <w:r w:rsidRPr="00D05F8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D05F8F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10</w:t>
      </w:r>
      <w:r w:rsidRPr="00D05F8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]</w:t>
      </w:r>
    </w:p>
    <w:p w14:paraId="5EE970D1" w14:textId="77777777" w:rsidR="00D05F8F" w:rsidRPr="00D05F8F" w:rsidRDefault="00D05F8F" w:rsidP="00D05F8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D05F8F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x</w:t>
      </w:r>
      <w:r w:rsidRPr="00D05F8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D05F8F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D05F8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[]</w:t>
      </w:r>
    </w:p>
    <w:p w14:paraId="3C99E761" w14:textId="77777777" w:rsidR="00D05F8F" w:rsidRPr="00D05F8F" w:rsidRDefault="00D05F8F" w:rsidP="00D05F8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D05F8F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for</w:t>
      </w:r>
      <w:r w:rsidRPr="00D05F8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D05F8F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i</w:t>
      </w:r>
      <w:r w:rsidRPr="00D05F8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D05F8F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in</w:t>
      </w:r>
      <w:r w:rsidRPr="00D05F8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D05F8F">
        <w:rPr>
          <w:rFonts w:ascii="Consolas" w:eastAsia="Times New Roman" w:hAnsi="Consolas" w:cs="Times New Roman"/>
          <w:color w:val="4EC9B0"/>
          <w:sz w:val="21"/>
          <w:szCs w:val="21"/>
          <w:lang w:val="en-US" w:eastAsia="pl-PL"/>
        </w:rPr>
        <w:t>range</w:t>
      </w:r>
      <w:r w:rsidRPr="00D05F8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D05F8F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0</w:t>
      </w:r>
      <w:r w:rsidRPr="00D05F8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D05F8F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len</w:t>
      </w:r>
      <w:r w:rsidRPr="00D05F8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D05F8F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nums</w:t>
      </w:r>
      <w:r w:rsidRPr="00D05F8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):</w:t>
      </w:r>
    </w:p>
    <w:p w14:paraId="774E4BD4" w14:textId="77777777" w:rsidR="00D05F8F" w:rsidRPr="00D05F8F" w:rsidRDefault="00D05F8F" w:rsidP="00D05F8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D05F8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D05F8F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for</w:t>
      </w:r>
      <w:r w:rsidRPr="00D05F8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D05F8F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j</w:t>
      </w:r>
      <w:r w:rsidRPr="00D05F8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D05F8F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in</w:t>
      </w:r>
      <w:r w:rsidRPr="00D05F8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D05F8F">
        <w:rPr>
          <w:rFonts w:ascii="Consolas" w:eastAsia="Times New Roman" w:hAnsi="Consolas" w:cs="Times New Roman"/>
          <w:color w:val="4EC9B0"/>
          <w:sz w:val="21"/>
          <w:szCs w:val="21"/>
          <w:lang w:val="en-US" w:eastAsia="pl-PL"/>
        </w:rPr>
        <w:t>range</w:t>
      </w:r>
      <w:r w:rsidRPr="00D05F8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D05F8F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i</w:t>
      </w:r>
      <w:r w:rsidRPr="00D05F8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D05F8F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+</w:t>
      </w:r>
      <w:r w:rsidRPr="00D05F8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D05F8F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1</w:t>
      </w:r>
      <w:r w:rsidRPr="00D05F8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D05F8F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len</w:t>
      </w:r>
      <w:r w:rsidRPr="00D05F8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D05F8F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nums</w:t>
      </w:r>
      <w:r w:rsidRPr="00D05F8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):</w:t>
      </w:r>
    </w:p>
    <w:p w14:paraId="11BFEAD2" w14:textId="77777777" w:rsidR="00D05F8F" w:rsidRPr="00D05F8F" w:rsidRDefault="00D05F8F" w:rsidP="00D05F8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D05F8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    </w:t>
      </w:r>
      <w:r w:rsidRPr="00D05F8F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x</w:t>
      </w:r>
      <w:r w:rsidRPr="00D05F8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.</w:t>
      </w:r>
      <w:r w:rsidRPr="00D05F8F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append</w:t>
      </w:r>
      <w:r w:rsidRPr="00D05F8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D05F8F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j</w:t>
      </w:r>
      <w:r w:rsidRPr="00D05F8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0AA035DC" w14:textId="77777777" w:rsidR="00D05F8F" w:rsidRPr="00D05F8F" w:rsidRDefault="00D05F8F" w:rsidP="00D05F8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D05F8F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lastRenderedPageBreak/>
        <w:t>print</w:t>
      </w:r>
      <w:r w:rsidRPr="00D05F8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D05F8F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x</w:t>
      </w:r>
      <w:r w:rsidRPr="00D05F8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3F3EFBE8" w14:textId="77777777" w:rsidR="00D05F8F" w:rsidRDefault="00D05F8F" w:rsidP="00EA25A9">
      <w:pPr>
        <w:rPr>
          <w:lang w:val="en-US"/>
        </w:rPr>
      </w:pPr>
      <w:r>
        <w:rPr>
          <w:noProof/>
        </w:rPr>
        <w:drawing>
          <wp:inline distT="0" distB="0" distL="0" distR="0" wp14:anchorId="1ABC9B66" wp14:editId="50A26827">
            <wp:extent cx="4052959" cy="2108579"/>
            <wp:effectExtent l="0" t="0" r="5080" b="635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84470" cy="2124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2DBF4" w14:textId="77777777" w:rsidR="00D05F8F" w:rsidRDefault="00D05F8F" w:rsidP="00EA25A9">
      <w:pPr>
        <w:rPr>
          <w:lang w:val="en-US"/>
        </w:rPr>
      </w:pPr>
      <w:r>
        <w:rPr>
          <w:noProof/>
        </w:rPr>
        <w:drawing>
          <wp:inline distT="0" distB="0" distL="0" distR="0" wp14:anchorId="018280AE" wp14:editId="068F44E4">
            <wp:extent cx="4039737" cy="1817558"/>
            <wp:effectExtent l="0" t="0" r="0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64027" cy="1828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D1653" w14:textId="77777777" w:rsidR="00D05F8F" w:rsidRDefault="00D05F8F" w:rsidP="00EA25A9">
      <w:pPr>
        <w:rPr>
          <w:lang w:val="en-US"/>
        </w:rPr>
      </w:pPr>
      <w:r>
        <w:rPr>
          <w:lang w:val="en-US"/>
        </w:rPr>
        <w:t>K – to jest constant time operation</w:t>
      </w:r>
    </w:p>
    <w:p w14:paraId="05DE6392" w14:textId="77777777" w:rsidR="00D05F8F" w:rsidRDefault="00D05F8F" w:rsidP="00EA25A9">
      <w:pPr>
        <w:rPr>
          <w:lang w:val="en-US"/>
        </w:rPr>
      </w:pPr>
      <w:r>
        <w:rPr>
          <w:noProof/>
        </w:rPr>
        <w:drawing>
          <wp:inline distT="0" distB="0" distL="0" distR="0" wp14:anchorId="4152A2B7" wp14:editId="1A391B2F">
            <wp:extent cx="4026090" cy="1863062"/>
            <wp:effectExtent l="0" t="0" r="0" b="4445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41784" cy="1870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E7D6E" w14:textId="77777777" w:rsidR="00D05F8F" w:rsidRDefault="00D05F8F" w:rsidP="00EA25A9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1BD4A65B" wp14:editId="47FEA116">
            <wp:extent cx="5940425" cy="4020185"/>
            <wp:effectExtent l="0" t="0" r="3175" b="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020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EB0F0" w14:textId="77777777" w:rsidR="00D05F8F" w:rsidRDefault="00D05F8F" w:rsidP="00EA25A9">
      <w:r w:rsidRPr="000D265C">
        <w:t xml:space="preserve">Powyżej usuwamy non dominant therm. </w:t>
      </w:r>
      <w:r w:rsidR="000D265C" w:rsidRPr="000D265C">
        <w:t>W</w:t>
      </w:r>
      <w:r w:rsidR="000D265C">
        <w:t xml:space="preserve"> pierwszej P jest mniejsze niż N usuwamy i zostaje O(N)</w:t>
      </w:r>
    </w:p>
    <w:p w14:paraId="0616C813" w14:textId="77777777" w:rsidR="000D265C" w:rsidRDefault="000D265C" w:rsidP="00EA25A9">
      <w:r>
        <w:t>W drugim usuwamy constans czyli 2 i zostaje O(N) w trzecim O(N) jest dominant nad O(logN) – graf poniżej wiec usuwamy LogN i zostaje log(N). W trzecim NlogN jest na pomarańczowo jest gorsze niż O(N) wiec zostaje log N. W trzecim trudno powiedzieć które dominuje więc to nie jest O(n).</w:t>
      </w:r>
    </w:p>
    <w:p w14:paraId="33062F0F" w14:textId="77777777" w:rsidR="00B27F9A" w:rsidRDefault="00B27F9A" w:rsidP="00EA25A9"/>
    <w:p w14:paraId="0F482818" w14:textId="77777777" w:rsidR="00B27F9A" w:rsidRDefault="00B27F9A" w:rsidP="00EA25A9"/>
    <w:p w14:paraId="5E36EBCC" w14:textId="77777777" w:rsidR="00B27F9A" w:rsidRDefault="00B27F9A" w:rsidP="00EA25A9"/>
    <w:p w14:paraId="7C00CB18" w14:textId="77777777" w:rsidR="00B27F9A" w:rsidRPr="00170C34" w:rsidRDefault="00B27F9A" w:rsidP="00EA25A9">
      <w:pPr>
        <w:rPr>
          <w:b/>
          <w:sz w:val="36"/>
          <w:lang w:val="en-US"/>
        </w:rPr>
      </w:pPr>
      <w:r w:rsidRPr="00170C34">
        <w:rPr>
          <w:b/>
          <w:sz w:val="36"/>
          <w:lang w:val="en-US"/>
        </w:rPr>
        <w:t>DIctionaries</w:t>
      </w:r>
    </w:p>
    <w:p w14:paraId="457C5DB1" w14:textId="77777777" w:rsidR="00B27F9A" w:rsidRPr="00B27F9A" w:rsidRDefault="00B27F9A" w:rsidP="00B27F9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B27F9A">
        <w:rPr>
          <w:rFonts w:ascii="Consolas" w:eastAsia="Times New Roman" w:hAnsi="Consolas" w:cs="Times New Roman"/>
          <w:color w:val="6A9955"/>
          <w:sz w:val="21"/>
          <w:szCs w:val="21"/>
          <w:lang w:val="en-US" w:eastAsia="pl-PL"/>
        </w:rPr>
        <w:t xml:space="preserve">## Creation a dict </w:t>
      </w:r>
    </w:p>
    <w:p w14:paraId="4F232073" w14:textId="77777777" w:rsidR="00B27F9A" w:rsidRPr="00B27F9A" w:rsidRDefault="00B27F9A" w:rsidP="00B27F9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B27F9A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dict0</w:t>
      </w:r>
      <w:r w:rsidRPr="00B27F9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B27F9A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B27F9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B27F9A">
        <w:rPr>
          <w:rFonts w:ascii="Consolas" w:eastAsia="Times New Roman" w:hAnsi="Consolas" w:cs="Times New Roman"/>
          <w:color w:val="4EC9B0"/>
          <w:sz w:val="21"/>
          <w:szCs w:val="21"/>
          <w:lang w:val="en-US" w:eastAsia="pl-PL"/>
        </w:rPr>
        <w:t>dict</w:t>
      </w:r>
      <w:r w:rsidRPr="00B27F9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)  </w:t>
      </w:r>
      <w:r w:rsidRPr="00B27F9A">
        <w:rPr>
          <w:rFonts w:ascii="Consolas" w:eastAsia="Times New Roman" w:hAnsi="Consolas" w:cs="Times New Roman"/>
          <w:color w:val="6A9955"/>
          <w:sz w:val="21"/>
          <w:szCs w:val="21"/>
          <w:lang w:val="en-US" w:eastAsia="pl-PL"/>
        </w:rPr>
        <w:t>#complexity 0(1)</w:t>
      </w:r>
    </w:p>
    <w:p w14:paraId="11A0AAC1" w14:textId="77777777" w:rsidR="00B27F9A" w:rsidRPr="00B27F9A" w:rsidRDefault="00B27F9A" w:rsidP="00B27F9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</w:p>
    <w:p w14:paraId="5BC372D2" w14:textId="77777777" w:rsidR="00B27F9A" w:rsidRPr="00B27F9A" w:rsidRDefault="00B27F9A" w:rsidP="00B27F9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B27F9A">
        <w:rPr>
          <w:rFonts w:ascii="Consolas" w:eastAsia="Times New Roman" w:hAnsi="Consolas" w:cs="Times New Roman"/>
          <w:color w:val="6A9955"/>
          <w:sz w:val="21"/>
          <w:szCs w:val="21"/>
          <w:lang w:val="en-US" w:eastAsia="pl-PL"/>
        </w:rPr>
        <w:t>#complexity (On), space(On)</w:t>
      </w:r>
    </w:p>
    <w:p w14:paraId="7418D1C8" w14:textId="77777777" w:rsidR="00B27F9A" w:rsidRPr="00B27F9A" w:rsidRDefault="00B27F9A" w:rsidP="00B27F9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B27F9A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dict1</w:t>
      </w:r>
      <w:r w:rsidRPr="00B27F9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B27F9A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B27F9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B27F9A">
        <w:rPr>
          <w:rFonts w:ascii="Consolas" w:eastAsia="Times New Roman" w:hAnsi="Consolas" w:cs="Times New Roman"/>
          <w:color w:val="4EC9B0"/>
          <w:sz w:val="21"/>
          <w:szCs w:val="21"/>
          <w:lang w:val="en-US" w:eastAsia="pl-PL"/>
        </w:rPr>
        <w:t>dict</w:t>
      </w:r>
      <w:r w:rsidRPr="00B27F9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B27F9A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one</w:t>
      </w:r>
      <w:r w:rsidRPr="00B27F9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B27F9A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B27F9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B27F9A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"jeden"</w:t>
      </w:r>
      <w:r w:rsidRPr="00B27F9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B27F9A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two</w:t>
      </w:r>
      <w:r w:rsidRPr="00B27F9A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B27F9A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"dwa"</w:t>
      </w:r>
      <w:r w:rsidRPr="00B27F9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B27F9A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three</w:t>
      </w:r>
      <w:r w:rsidRPr="00B27F9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B27F9A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B27F9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B27F9A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"trzy"</w:t>
      </w:r>
      <w:r w:rsidRPr="00B27F9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7734CA48" w14:textId="77777777" w:rsidR="00B27F9A" w:rsidRPr="00B27F9A" w:rsidRDefault="00B27F9A" w:rsidP="00B27F9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B27F9A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rint</w:t>
      </w:r>
      <w:r w:rsidRPr="00B27F9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B27F9A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dict1</w:t>
      </w:r>
      <w:r w:rsidRPr="00B27F9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3F412A43" w14:textId="77777777" w:rsidR="00B27F9A" w:rsidRPr="00B27F9A" w:rsidRDefault="00B27F9A" w:rsidP="00B27F9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B27F9A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dict2</w:t>
      </w:r>
      <w:r w:rsidRPr="00B27F9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B27F9A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B27F9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{</w:t>
      </w:r>
      <w:r w:rsidRPr="00B27F9A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"one"</w:t>
      </w:r>
      <w:r w:rsidRPr="00B27F9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: </w:t>
      </w:r>
      <w:r w:rsidRPr="00B27F9A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"jeden"</w:t>
      </w:r>
      <w:r w:rsidRPr="00B27F9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B27F9A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"two"</w:t>
      </w:r>
      <w:r w:rsidRPr="00B27F9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: </w:t>
      </w:r>
      <w:r w:rsidRPr="00B27F9A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"dwa"</w:t>
      </w:r>
      <w:r w:rsidRPr="00B27F9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B27F9A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"three"</w:t>
      </w:r>
      <w:r w:rsidRPr="00B27F9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: </w:t>
      </w:r>
      <w:r w:rsidRPr="00B27F9A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"trzy"</w:t>
      </w:r>
      <w:r w:rsidRPr="00B27F9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}</w:t>
      </w:r>
    </w:p>
    <w:p w14:paraId="41FF1ACA" w14:textId="77777777" w:rsidR="00B27F9A" w:rsidRPr="00B27F9A" w:rsidRDefault="00B27F9A" w:rsidP="00B27F9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B27F9A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rint</w:t>
      </w:r>
      <w:r w:rsidRPr="00B27F9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B27F9A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dict2</w:t>
      </w:r>
      <w:r w:rsidRPr="00B27F9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72B3980A" w14:textId="77777777" w:rsidR="00B27F9A" w:rsidRPr="00B27F9A" w:rsidRDefault="00B27F9A" w:rsidP="00B27F9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B27F9A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ylist</w:t>
      </w:r>
      <w:r w:rsidRPr="00B27F9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B27F9A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B27F9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[(</w:t>
      </w:r>
      <w:r w:rsidRPr="00B27F9A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"one"</w:t>
      </w:r>
      <w:r w:rsidRPr="00B27F9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B27F9A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"jeden"</w:t>
      </w:r>
      <w:r w:rsidRPr="00B27F9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, (</w:t>
      </w:r>
      <w:r w:rsidRPr="00B27F9A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"two"</w:t>
      </w:r>
      <w:r w:rsidRPr="00B27F9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B27F9A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"dwa"</w:t>
      </w:r>
      <w:r w:rsidRPr="00B27F9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, (</w:t>
      </w:r>
      <w:r w:rsidRPr="00B27F9A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"three"</w:t>
      </w:r>
      <w:r w:rsidRPr="00B27F9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B27F9A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"trzy"</w:t>
      </w:r>
      <w:r w:rsidRPr="00B27F9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]</w:t>
      </w:r>
    </w:p>
    <w:p w14:paraId="6EDC9D9C" w14:textId="77777777" w:rsidR="00B27F9A" w:rsidRPr="00B27F9A" w:rsidRDefault="00B27F9A" w:rsidP="00B27F9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B27F9A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dict3</w:t>
      </w:r>
      <w:r w:rsidRPr="00B27F9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B27F9A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B27F9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B27F9A">
        <w:rPr>
          <w:rFonts w:ascii="Consolas" w:eastAsia="Times New Roman" w:hAnsi="Consolas" w:cs="Times New Roman"/>
          <w:color w:val="4EC9B0"/>
          <w:sz w:val="21"/>
          <w:szCs w:val="21"/>
          <w:lang w:val="en-US" w:eastAsia="pl-PL"/>
        </w:rPr>
        <w:t>dict</w:t>
      </w:r>
      <w:r w:rsidRPr="00B27F9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B27F9A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ylist</w:t>
      </w:r>
      <w:r w:rsidRPr="00B27F9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20974BC1" w14:textId="77777777" w:rsidR="00B27F9A" w:rsidRPr="00B27F9A" w:rsidRDefault="00B27F9A" w:rsidP="00B27F9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B27F9A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rint</w:t>
      </w:r>
      <w:r w:rsidRPr="00B27F9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B27F9A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dict3</w:t>
      </w:r>
      <w:r w:rsidRPr="00B27F9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6741FC1C" w14:textId="77777777" w:rsidR="00B27F9A" w:rsidRPr="00170C34" w:rsidRDefault="00446612" w:rsidP="00EA25A9">
      <w:r w:rsidRPr="00170C34">
        <w:t>przechowywanie w pamieci:</w:t>
      </w:r>
    </w:p>
    <w:p w14:paraId="6971A592" w14:textId="77777777" w:rsidR="00446612" w:rsidRDefault="00446612" w:rsidP="00EA25A9">
      <w:pPr>
        <w:rPr>
          <w:noProof/>
        </w:rPr>
      </w:pPr>
      <w:r w:rsidRPr="00446612">
        <w:lastRenderedPageBreak/>
        <w:t>każdy string ma swój hash:</w:t>
      </w:r>
      <w:r w:rsidRPr="00446612">
        <w:rPr>
          <w:noProof/>
        </w:rPr>
        <w:t xml:space="preserve"> </w:t>
      </w:r>
      <w:r>
        <w:rPr>
          <w:noProof/>
        </w:rPr>
        <w:drawing>
          <wp:inline distT="0" distB="0" distL="0" distR="0" wp14:anchorId="0E76B365" wp14:editId="7ACCDA77">
            <wp:extent cx="4876800" cy="1057275"/>
            <wp:effectExtent l="0" t="0" r="0" b="9525"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9C55B" w14:textId="77777777" w:rsidR="00446612" w:rsidRDefault="00446612" w:rsidP="00EA25A9"/>
    <w:p w14:paraId="6E44FC70" w14:textId="77777777" w:rsidR="00446612" w:rsidRDefault="00446612" w:rsidP="00EA25A9">
      <w:r>
        <w:t xml:space="preserve">jeśli znajdzie się jakiś inny element pod tym samym hashem czyli jest kolizja to zostanie dodany jako linked list czyli podczepiony </w:t>
      </w:r>
    </w:p>
    <w:p w14:paraId="6795405B" w14:textId="77777777" w:rsidR="00446612" w:rsidRDefault="00446612" w:rsidP="00EA25A9">
      <w:r>
        <w:rPr>
          <w:noProof/>
        </w:rPr>
        <w:drawing>
          <wp:inline distT="0" distB="0" distL="0" distR="0" wp14:anchorId="1FE610F3" wp14:editId="58250EB8">
            <wp:extent cx="5940425" cy="4230370"/>
            <wp:effectExtent l="0" t="0" r="3175" b="0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23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D2E402" w14:textId="77777777" w:rsidR="00446612" w:rsidRPr="00446612" w:rsidRDefault="00446612" w:rsidP="0044661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446612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moj_slownik</w:t>
      </w:r>
      <w:r w:rsidRPr="00446612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446612">
        <w:rPr>
          <w:rFonts w:ascii="Consolas" w:eastAsia="Times New Roman" w:hAnsi="Consolas" w:cs="Times New Roman"/>
          <w:color w:val="D4D4D4"/>
          <w:sz w:val="21"/>
          <w:szCs w:val="21"/>
          <w:lang w:eastAsia="pl-PL"/>
        </w:rPr>
        <w:t>=</w:t>
      </w:r>
      <w:r w:rsidRPr="00446612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{</w:t>
      </w:r>
      <w:r w:rsidRPr="00446612">
        <w:rPr>
          <w:rFonts w:ascii="Consolas" w:eastAsia="Times New Roman" w:hAnsi="Consolas" w:cs="Times New Roman"/>
          <w:color w:val="CE9178"/>
          <w:sz w:val="21"/>
          <w:szCs w:val="21"/>
          <w:lang w:eastAsia="pl-PL"/>
        </w:rPr>
        <w:t>'jabłko'</w:t>
      </w:r>
      <w:r w:rsidRPr="00446612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: </w:t>
      </w:r>
      <w:r w:rsidRPr="00446612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1</w:t>
      </w:r>
      <w:r w:rsidRPr="00446612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446612">
        <w:rPr>
          <w:rFonts w:ascii="Consolas" w:eastAsia="Times New Roman" w:hAnsi="Consolas" w:cs="Times New Roman"/>
          <w:color w:val="CE9178"/>
          <w:sz w:val="21"/>
          <w:szCs w:val="21"/>
          <w:lang w:eastAsia="pl-PL"/>
        </w:rPr>
        <w:t>'banan'</w:t>
      </w:r>
      <w:r w:rsidRPr="00446612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: </w:t>
      </w:r>
      <w:r w:rsidRPr="00446612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2</w:t>
      </w:r>
      <w:r w:rsidRPr="00446612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446612">
        <w:rPr>
          <w:rFonts w:ascii="Consolas" w:eastAsia="Times New Roman" w:hAnsi="Consolas" w:cs="Times New Roman"/>
          <w:color w:val="CE9178"/>
          <w:sz w:val="21"/>
          <w:szCs w:val="21"/>
          <w:lang w:eastAsia="pl-PL"/>
        </w:rPr>
        <w:t>'pomarańcza'</w:t>
      </w:r>
      <w:r w:rsidRPr="00446612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: </w:t>
      </w:r>
      <w:r w:rsidRPr="00446612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3</w:t>
      </w:r>
      <w:r w:rsidRPr="00446612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}</w:t>
      </w:r>
    </w:p>
    <w:p w14:paraId="2C8211B8" w14:textId="77777777" w:rsidR="00446612" w:rsidRPr="00446612" w:rsidRDefault="00446612" w:rsidP="0044661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</w:p>
    <w:p w14:paraId="14EE9664" w14:textId="77777777" w:rsidR="00446612" w:rsidRPr="00446612" w:rsidRDefault="00446612" w:rsidP="0044661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446612">
        <w:rPr>
          <w:rFonts w:ascii="Consolas" w:eastAsia="Times New Roman" w:hAnsi="Consolas" w:cs="Times New Roman"/>
          <w:color w:val="6A9955"/>
          <w:sz w:val="21"/>
          <w:szCs w:val="21"/>
          <w:lang w:eastAsia="pl-PL"/>
        </w:rPr>
        <w:t># Pobierz wartość skrótu klucza</w:t>
      </w:r>
    </w:p>
    <w:p w14:paraId="200C25F0" w14:textId="77777777" w:rsidR="00446612" w:rsidRPr="00446612" w:rsidRDefault="00446612" w:rsidP="0044661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446612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wartosc_skrótu</w:t>
      </w:r>
      <w:r w:rsidRPr="00446612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446612">
        <w:rPr>
          <w:rFonts w:ascii="Consolas" w:eastAsia="Times New Roman" w:hAnsi="Consolas" w:cs="Times New Roman"/>
          <w:color w:val="D4D4D4"/>
          <w:sz w:val="21"/>
          <w:szCs w:val="21"/>
          <w:lang w:eastAsia="pl-PL"/>
        </w:rPr>
        <w:t>=</w:t>
      </w:r>
      <w:r w:rsidRPr="00446612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446612">
        <w:rPr>
          <w:rFonts w:ascii="Consolas" w:eastAsia="Times New Roman" w:hAnsi="Consolas" w:cs="Times New Roman"/>
          <w:color w:val="DCDCAA"/>
          <w:sz w:val="21"/>
          <w:szCs w:val="21"/>
          <w:lang w:eastAsia="pl-PL"/>
        </w:rPr>
        <w:t>hash</w:t>
      </w:r>
      <w:r w:rsidRPr="00446612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(</w:t>
      </w:r>
      <w:r w:rsidRPr="00446612">
        <w:rPr>
          <w:rFonts w:ascii="Consolas" w:eastAsia="Times New Roman" w:hAnsi="Consolas" w:cs="Times New Roman"/>
          <w:color w:val="CE9178"/>
          <w:sz w:val="21"/>
          <w:szCs w:val="21"/>
          <w:lang w:eastAsia="pl-PL"/>
        </w:rPr>
        <w:t>'jabłko'</w:t>
      </w:r>
      <w:r w:rsidRPr="00446612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)</w:t>
      </w:r>
    </w:p>
    <w:p w14:paraId="0D183717" w14:textId="77777777" w:rsidR="00446612" w:rsidRPr="00446612" w:rsidRDefault="00446612" w:rsidP="0044661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446612">
        <w:rPr>
          <w:rFonts w:ascii="Consolas" w:eastAsia="Times New Roman" w:hAnsi="Consolas" w:cs="Times New Roman"/>
          <w:color w:val="DCDCAA"/>
          <w:sz w:val="21"/>
          <w:szCs w:val="21"/>
          <w:lang w:eastAsia="pl-PL"/>
        </w:rPr>
        <w:t>print</w:t>
      </w:r>
      <w:r w:rsidRPr="00446612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(</w:t>
      </w:r>
      <w:r w:rsidRPr="00446612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wartosc_skrótu</w:t>
      </w:r>
      <w:r w:rsidRPr="00446612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)  </w:t>
      </w:r>
      <w:r w:rsidRPr="00446612">
        <w:rPr>
          <w:rFonts w:ascii="Consolas" w:eastAsia="Times New Roman" w:hAnsi="Consolas" w:cs="Times New Roman"/>
          <w:color w:val="6A9955"/>
          <w:sz w:val="21"/>
          <w:szCs w:val="21"/>
          <w:lang w:eastAsia="pl-PL"/>
        </w:rPr>
        <w:t># Output: 1410195020767524888</w:t>
      </w:r>
    </w:p>
    <w:p w14:paraId="75062B18" w14:textId="77777777" w:rsidR="00446612" w:rsidRPr="00446612" w:rsidRDefault="00446612" w:rsidP="0044661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</w:p>
    <w:p w14:paraId="08B02B56" w14:textId="77777777" w:rsidR="00446612" w:rsidRPr="00446612" w:rsidRDefault="00446612" w:rsidP="0044661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446612">
        <w:rPr>
          <w:rFonts w:ascii="Consolas" w:eastAsia="Times New Roman" w:hAnsi="Consolas" w:cs="Times New Roman"/>
          <w:color w:val="6A9955"/>
          <w:sz w:val="21"/>
          <w:szCs w:val="21"/>
          <w:lang w:eastAsia="pl-PL"/>
        </w:rPr>
        <w:t># Pobierz wartość powiązaną z kluczem</w:t>
      </w:r>
    </w:p>
    <w:p w14:paraId="697B4035" w14:textId="77777777" w:rsidR="00446612" w:rsidRPr="00446612" w:rsidRDefault="00446612" w:rsidP="0044661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446612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wartość</w:t>
      </w:r>
      <w:r w:rsidRPr="00446612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446612">
        <w:rPr>
          <w:rFonts w:ascii="Consolas" w:eastAsia="Times New Roman" w:hAnsi="Consolas" w:cs="Times New Roman"/>
          <w:color w:val="D4D4D4"/>
          <w:sz w:val="21"/>
          <w:szCs w:val="21"/>
          <w:lang w:eastAsia="pl-PL"/>
        </w:rPr>
        <w:t>=</w:t>
      </w:r>
      <w:r w:rsidRPr="00446612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446612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moj_slownik</w:t>
      </w:r>
      <w:r w:rsidRPr="00446612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[</w:t>
      </w:r>
      <w:r w:rsidRPr="00446612">
        <w:rPr>
          <w:rFonts w:ascii="Consolas" w:eastAsia="Times New Roman" w:hAnsi="Consolas" w:cs="Times New Roman"/>
          <w:color w:val="CE9178"/>
          <w:sz w:val="21"/>
          <w:szCs w:val="21"/>
          <w:lang w:eastAsia="pl-PL"/>
        </w:rPr>
        <w:t>'jabłko'</w:t>
      </w:r>
      <w:r w:rsidRPr="00446612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]</w:t>
      </w:r>
    </w:p>
    <w:p w14:paraId="385B1369" w14:textId="77777777" w:rsidR="00446612" w:rsidRPr="00446612" w:rsidRDefault="00446612" w:rsidP="0044661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446612">
        <w:rPr>
          <w:rFonts w:ascii="Consolas" w:eastAsia="Times New Roman" w:hAnsi="Consolas" w:cs="Times New Roman"/>
          <w:color w:val="DCDCAA"/>
          <w:sz w:val="21"/>
          <w:szCs w:val="21"/>
          <w:lang w:eastAsia="pl-PL"/>
        </w:rPr>
        <w:t>print</w:t>
      </w:r>
      <w:r w:rsidRPr="00446612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(</w:t>
      </w:r>
      <w:r w:rsidRPr="00446612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wartość</w:t>
      </w:r>
      <w:r w:rsidRPr="00446612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)  </w:t>
      </w:r>
      <w:r w:rsidRPr="00446612">
        <w:rPr>
          <w:rFonts w:ascii="Consolas" w:eastAsia="Times New Roman" w:hAnsi="Consolas" w:cs="Times New Roman"/>
          <w:color w:val="6A9955"/>
          <w:sz w:val="21"/>
          <w:szCs w:val="21"/>
          <w:lang w:eastAsia="pl-PL"/>
        </w:rPr>
        <w:t># Output: 1</w:t>
      </w:r>
    </w:p>
    <w:p w14:paraId="19047B0A" w14:textId="77777777" w:rsidR="00446612" w:rsidRDefault="00446612" w:rsidP="00446612">
      <w:pPr>
        <w:pStyle w:val="Normalny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300" w:afterAutospacing="0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Kiedy w słowniku występuje kolizja (czyli dwa klucze mają ten sam skrót), Python korzysta z porównywania kluczy w procesie wyszukiwania. Python nie używa funkcji haszującej, gdy występuje kolizja.</w:t>
      </w:r>
    </w:p>
    <w:p w14:paraId="5BF0E494" w14:textId="77777777" w:rsidR="00446612" w:rsidRDefault="00446612" w:rsidP="00446612">
      <w:pPr>
        <w:pStyle w:val="Normalny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beforeAutospacing="0" w:after="300" w:afterAutospacing="0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lastRenderedPageBreak/>
        <w:t>W przypadku kolizji, w komórce tablicy skrótów przechowuje się listę powiązanych elementów. Ta lista działa jako "łańcuch powiązany", w którym kolejne elementy są połączone ze sobą. Python iteruje przez tę listę, porównując klucze, aby znaleźć element o dokładnym dopasowaniu klucza.</w:t>
      </w:r>
    </w:p>
    <w:p w14:paraId="437DF993" w14:textId="77777777" w:rsidR="00446612" w:rsidRDefault="00446612" w:rsidP="00446612">
      <w:pPr>
        <w:pStyle w:val="Normalny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beforeAutospacing="0" w:after="0" w:afterAutospacing="0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Dlatego w przypadku kolizji porównywane są bezpośrednio klucze, a nie skróty. Skróty są używane jako efektywne wskaźniki do lokalizacji komórki tablicy skrótów, a następnie iteracja przez listę powiązanych elementów pozwala na znalezienie odpowiedniego elementu.</w:t>
      </w:r>
    </w:p>
    <w:p w14:paraId="52DC6740" w14:textId="77777777" w:rsidR="00446612" w:rsidRDefault="00446612" w:rsidP="00EA25A9"/>
    <w:p w14:paraId="6C71DCD6" w14:textId="77777777" w:rsidR="00446612" w:rsidRDefault="00446612" w:rsidP="00EA25A9">
      <w:r>
        <w:t>Typowe funkcje:</w:t>
      </w:r>
    </w:p>
    <w:p w14:paraId="6731EEBB" w14:textId="77777777" w:rsidR="00FB3789" w:rsidRDefault="00FB3789" w:rsidP="00EA25A9">
      <w:r>
        <w:t>Dictionaries są również mutable jak arrays i lists</w:t>
      </w:r>
    </w:p>
    <w:p w14:paraId="01A078D8" w14:textId="77777777" w:rsidR="00FB3789" w:rsidRPr="00FB3789" w:rsidRDefault="00FB3789" w:rsidP="00FB3789">
      <w:pPr>
        <w:numPr>
          <w:ilvl w:val="0"/>
          <w:numId w:val="5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  <w:lang w:val="en-US" w:eastAsia="pl-PL"/>
        </w:rPr>
      </w:pPr>
      <w:r w:rsidRPr="00FB3789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val="en-US" w:eastAsia="pl-PL"/>
        </w:rPr>
        <w:t>len(dictionary)</w:t>
      </w:r>
      <w:r w:rsidRPr="00FB3789">
        <w:rPr>
          <w:rFonts w:ascii="Segoe UI" w:eastAsia="Times New Roman" w:hAnsi="Segoe UI" w:cs="Segoe UI"/>
          <w:color w:val="374151"/>
          <w:sz w:val="24"/>
          <w:szCs w:val="24"/>
          <w:lang w:val="en-US" w:eastAsia="pl-PL"/>
        </w:rPr>
        <w:t>: Returns the number of key-value pairs in the dictionary.</w:t>
      </w:r>
    </w:p>
    <w:p w14:paraId="0448A215" w14:textId="77777777" w:rsidR="00FB3789" w:rsidRPr="00FB3789" w:rsidRDefault="00FB3789" w:rsidP="00FB3789">
      <w:pPr>
        <w:numPr>
          <w:ilvl w:val="0"/>
          <w:numId w:val="5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FB3789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val="en-US" w:eastAsia="pl-PL"/>
        </w:rPr>
        <w:t>dictionary[key]</w:t>
      </w:r>
      <w:r w:rsidRPr="00FB3789">
        <w:rPr>
          <w:rFonts w:ascii="Segoe UI" w:eastAsia="Times New Roman" w:hAnsi="Segoe UI" w:cs="Segoe UI"/>
          <w:color w:val="374151"/>
          <w:sz w:val="24"/>
          <w:szCs w:val="24"/>
          <w:lang w:val="en-US" w:eastAsia="pl-PL"/>
        </w:rPr>
        <w:t xml:space="preserve">: Returns the value associated with the given key. </w:t>
      </w:r>
      <w:r w:rsidRPr="00FB3789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 xml:space="preserve">If the key doesn't exist, it raises a </w:t>
      </w:r>
      <w:r w:rsidRPr="00FB3789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KeyError</w:t>
      </w:r>
      <w:r w:rsidRPr="00FB3789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.</w:t>
      </w:r>
    </w:p>
    <w:p w14:paraId="717EA82A" w14:textId="77777777" w:rsidR="00FB3789" w:rsidRDefault="00FB3789" w:rsidP="00FB3789">
      <w:pPr>
        <w:numPr>
          <w:ilvl w:val="0"/>
          <w:numId w:val="5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b/>
          <w:color w:val="FF0000"/>
          <w:sz w:val="24"/>
          <w:szCs w:val="24"/>
          <w:lang w:val="en-US" w:eastAsia="pl-PL"/>
        </w:rPr>
      </w:pPr>
      <w:r w:rsidRPr="00FB3789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val="en-US" w:eastAsia="pl-PL"/>
        </w:rPr>
        <w:t>dictionary[key] = value</w:t>
      </w:r>
      <w:r w:rsidRPr="00FB3789">
        <w:rPr>
          <w:rFonts w:ascii="Segoe UI" w:eastAsia="Times New Roman" w:hAnsi="Segoe UI" w:cs="Segoe UI"/>
          <w:b/>
          <w:color w:val="374151"/>
          <w:sz w:val="24"/>
          <w:szCs w:val="24"/>
          <w:lang w:val="en-US" w:eastAsia="pl-PL"/>
        </w:rPr>
        <w:t>: Sets the value associated with the given key. If the key doesn't exist, it adds a new key-value pair to the dictionary</w:t>
      </w:r>
      <w:r w:rsidRPr="00FB3789">
        <w:rPr>
          <w:rFonts w:ascii="Segoe UI" w:eastAsia="Times New Roman" w:hAnsi="Segoe UI" w:cs="Segoe UI"/>
          <w:color w:val="374151"/>
          <w:sz w:val="24"/>
          <w:szCs w:val="24"/>
          <w:lang w:val="en-US" w:eastAsia="pl-PL"/>
        </w:rPr>
        <w:t>.</w:t>
      </w:r>
      <w:r>
        <w:rPr>
          <w:rFonts w:ascii="Segoe UI" w:eastAsia="Times New Roman" w:hAnsi="Segoe UI" w:cs="Segoe UI"/>
          <w:color w:val="374151"/>
          <w:sz w:val="24"/>
          <w:szCs w:val="24"/>
          <w:lang w:val="en-US" w:eastAsia="pl-PL"/>
        </w:rPr>
        <w:t xml:space="preserve"> – time </w:t>
      </w:r>
      <w:r w:rsidRPr="00FB3789">
        <w:rPr>
          <w:rFonts w:ascii="Segoe UI" w:eastAsia="Times New Roman" w:hAnsi="Segoe UI" w:cs="Segoe UI"/>
          <w:b/>
          <w:color w:val="FF0000"/>
          <w:sz w:val="24"/>
          <w:szCs w:val="24"/>
          <w:lang w:val="en-US" w:eastAsia="pl-PL"/>
        </w:rPr>
        <w:t>O(1)</w:t>
      </w:r>
      <w:r>
        <w:rPr>
          <w:rFonts w:ascii="Segoe UI" w:eastAsia="Times New Roman" w:hAnsi="Segoe UI" w:cs="Segoe UI"/>
          <w:b/>
          <w:color w:val="FF0000"/>
          <w:sz w:val="24"/>
          <w:szCs w:val="24"/>
          <w:lang w:val="en-US" w:eastAsia="pl-PL"/>
        </w:rPr>
        <w:t>, space O(1)</w:t>
      </w:r>
    </w:p>
    <w:p w14:paraId="230642DC" w14:textId="77777777" w:rsidR="00FB3789" w:rsidRPr="00FB3789" w:rsidRDefault="00FB3789" w:rsidP="00FB3789">
      <w:p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rPr>
          <w:rFonts w:ascii="Segoe UI" w:eastAsia="Times New Roman" w:hAnsi="Segoe UI" w:cs="Segoe UI"/>
          <w:b/>
          <w:color w:val="FF0000"/>
          <w:sz w:val="24"/>
          <w:szCs w:val="24"/>
          <w:lang w:eastAsia="pl-PL"/>
        </w:rPr>
      </w:pPr>
      <w:r w:rsidRPr="00FB3789">
        <w:rPr>
          <w:rFonts w:ascii="Courier New" w:eastAsia="Times New Roman" w:hAnsi="Courier New" w:cs="Courier New"/>
          <w:b/>
          <w:bCs/>
          <w:color w:val="FF0000"/>
          <w:sz w:val="21"/>
          <w:szCs w:val="21"/>
          <w:bdr w:val="single" w:sz="2" w:space="0" w:color="D9D9E3" w:frame="1"/>
          <w:lang w:eastAsia="pl-PL"/>
        </w:rPr>
        <w:t>w liście I array było O(n) bo przesuwało indexy</w:t>
      </w:r>
    </w:p>
    <w:p w14:paraId="423FC637" w14:textId="77777777" w:rsidR="00FB3789" w:rsidRPr="00FB3789" w:rsidRDefault="00FB3789" w:rsidP="00FB3789">
      <w:pPr>
        <w:numPr>
          <w:ilvl w:val="0"/>
          <w:numId w:val="5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b/>
          <w:color w:val="374151"/>
          <w:sz w:val="24"/>
          <w:szCs w:val="24"/>
          <w:lang w:val="en-US" w:eastAsia="pl-PL"/>
        </w:rPr>
      </w:pPr>
      <w:r w:rsidRPr="00296471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val="en-US" w:eastAsia="pl-PL"/>
        </w:rPr>
        <w:t>del dictionary[key]</w:t>
      </w:r>
      <w:r w:rsidRPr="00FB3789">
        <w:rPr>
          <w:rFonts w:ascii="Segoe UI" w:eastAsia="Times New Roman" w:hAnsi="Segoe UI" w:cs="Segoe UI"/>
          <w:b/>
          <w:color w:val="374151"/>
          <w:sz w:val="24"/>
          <w:szCs w:val="24"/>
          <w:lang w:val="en-US" w:eastAsia="pl-PL"/>
        </w:rPr>
        <w:t xml:space="preserve">: Removes the key-value pair with the specified key from the dictionary. If the key doesn't exist, it raises a </w:t>
      </w:r>
      <w:r w:rsidRPr="00296471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val="en-US" w:eastAsia="pl-PL"/>
        </w:rPr>
        <w:t>KeyError</w:t>
      </w:r>
      <w:r w:rsidRPr="00FB3789">
        <w:rPr>
          <w:rFonts w:ascii="Segoe UI" w:eastAsia="Times New Roman" w:hAnsi="Segoe UI" w:cs="Segoe UI"/>
          <w:b/>
          <w:color w:val="374151"/>
          <w:sz w:val="24"/>
          <w:szCs w:val="24"/>
          <w:lang w:val="en-US" w:eastAsia="pl-PL"/>
        </w:rPr>
        <w:t>.</w:t>
      </w:r>
    </w:p>
    <w:p w14:paraId="23A41315" w14:textId="77777777" w:rsidR="00FB3789" w:rsidRPr="00760761" w:rsidRDefault="00FB3789" w:rsidP="00FB3789">
      <w:pPr>
        <w:numPr>
          <w:ilvl w:val="0"/>
          <w:numId w:val="5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b/>
          <w:color w:val="374151"/>
          <w:sz w:val="24"/>
          <w:szCs w:val="24"/>
          <w:lang w:eastAsia="pl-PL"/>
        </w:rPr>
      </w:pPr>
      <w:r w:rsidRPr="00760761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val="en-US" w:eastAsia="pl-PL"/>
        </w:rPr>
        <w:t>key in dictionary</w:t>
      </w:r>
      <w:r w:rsidRPr="00760761">
        <w:rPr>
          <w:rFonts w:ascii="Segoe UI" w:eastAsia="Times New Roman" w:hAnsi="Segoe UI" w:cs="Segoe UI"/>
          <w:b/>
          <w:color w:val="374151"/>
          <w:sz w:val="24"/>
          <w:szCs w:val="24"/>
          <w:lang w:val="en-US" w:eastAsia="pl-PL"/>
        </w:rPr>
        <w:t xml:space="preserve">: Checks if the dictionary contains the specified key. </w:t>
      </w:r>
      <w:r w:rsidRPr="00760761">
        <w:rPr>
          <w:rFonts w:ascii="Segoe UI" w:eastAsia="Times New Roman" w:hAnsi="Segoe UI" w:cs="Segoe UI"/>
          <w:b/>
          <w:color w:val="374151"/>
          <w:sz w:val="24"/>
          <w:szCs w:val="24"/>
          <w:lang w:eastAsia="pl-PL"/>
        </w:rPr>
        <w:t xml:space="preserve">Returns </w:t>
      </w:r>
      <w:r w:rsidRPr="00760761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True</w:t>
      </w:r>
      <w:r w:rsidRPr="00760761">
        <w:rPr>
          <w:rFonts w:ascii="Segoe UI" w:eastAsia="Times New Roman" w:hAnsi="Segoe UI" w:cs="Segoe UI"/>
          <w:b/>
          <w:color w:val="374151"/>
          <w:sz w:val="24"/>
          <w:szCs w:val="24"/>
          <w:lang w:eastAsia="pl-PL"/>
        </w:rPr>
        <w:t xml:space="preserve"> if the key is found, </w:t>
      </w:r>
      <w:r w:rsidRPr="00760761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False</w:t>
      </w:r>
      <w:r w:rsidRPr="00760761">
        <w:rPr>
          <w:rFonts w:ascii="Segoe UI" w:eastAsia="Times New Roman" w:hAnsi="Segoe UI" w:cs="Segoe UI"/>
          <w:b/>
          <w:color w:val="374151"/>
          <w:sz w:val="24"/>
          <w:szCs w:val="24"/>
          <w:lang w:eastAsia="pl-PL"/>
        </w:rPr>
        <w:t xml:space="preserve"> otherwise.</w:t>
      </w:r>
    </w:p>
    <w:p w14:paraId="687CE411" w14:textId="77777777" w:rsidR="00FB3789" w:rsidRPr="00760761" w:rsidRDefault="00FB3789" w:rsidP="00FB3789">
      <w:pPr>
        <w:numPr>
          <w:ilvl w:val="0"/>
          <w:numId w:val="5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b/>
          <w:color w:val="374151"/>
          <w:sz w:val="24"/>
          <w:szCs w:val="24"/>
          <w:lang w:val="en-US" w:eastAsia="pl-PL"/>
        </w:rPr>
      </w:pPr>
      <w:r w:rsidRPr="00760761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val="en-US" w:eastAsia="pl-PL"/>
        </w:rPr>
        <w:t>dictionary.keys()</w:t>
      </w:r>
      <w:r w:rsidRPr="00760761">
        <w:rPr>
          <w:rFonts w:ascii="Segoe UI" w:eastAsia="Times New Roman" w:hAnsi="Segoe UI" w:cs="Segoe UI"/>
          <w:b/>
          <w:color w:val="374151"/>
          <w:sz w:val="24"/>
          <w:szCs w:val="24"/>
          <w:lang w:val="en-US" w:eastAsia="pl-PL"/>
        </w:rPr>
        <w:t>: Returns a view object that contains all the keys in the dictionary.</w:t>
      </w:r>
    </w:p>
    <w:p w14:paraId="1A465F68" w14:textId="77777777" w:rsidR="00FB3789" w:rsidRPr="00760761" w:rsidRDefault="00FB3789" w:rsidP="00FB3789">
      <w:pPr>
        <w:numPr>
          <w:ilvl w:val="0"/>
          <w:numId w:val="5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b/>
          <w:color w:val="374151"/>
          <w:sz w:val="24"/>
          <w:szCs w:val="24"/>
          <w:lang w:val="en-US" w:eastAsia="pl-PL"/>
        </w:rPr>
      </w:pPr>
      <w:r w:rsidRPr="00760761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val="en-US" w:eastAsia="pl-PL"/>
        </w:rPr>
        <w:t>dictionary.values()</w:t>
      </w:r>
      <w:r w:rsidRPr="00760761">
        <w:rPr>
          <w:rFonts w:ascii="Segoe UI" w:eastAsia="Times New Roman" w:hAnsi="Segoe UI" w:cs="Segoe UI"/>
          <w:b/>
          <w:color w:val="374151"/>
          <w:sz w:val="24"/>
          <w:szCs w:val="24"/>
          <w:lang w:val="en-US" w:eastAsia="pl-PL"/>
        </w:rPr>
        <w:t>: Returns a view object that contains all the values in the dictionary.</w:t>
      </w:r>
    </w:p>
    <w:p w14:paraId="18C6DC98" w14:textId="77777777" w:rsidR="00FB3789" w:rsidRPr="00FB3789" w:rsidRDefault="00FB3789" w:rsidP="00FB3789">
      <w:pPr>
        <w:numPr>
          <w:ilvl w:val="0"/>
          <w:numId w:val="5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  <w:lang w:val="en-US" w:eastAsia="pl-PL"/>
        </w:rPr>
      </w:pPr>
      <w:r w:rsidRPr="00760761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val="en-US" w:eastAsia="pl-PL"/>
        </w:rPr>
        <w:t>dictionary.items()</w:t>
      </w:r>
      <w:r w:rsidRPr="00760761">
        <w:rPr>
          <w:rFonts w:ascii="Segoe UI" w:eastAsia="Times New Roman" w:hAnsi="Segoe UI" w:cs="Segoe UI"/>
          <w:b/>
          <w:color w:val="374151"/>
          <w:sz w:val="24"/>
          <w:szCs w:val="24"/>
          <w:lang w:val="en-US" w:eastAsia="pl-PL"/>
        </w:rPr>
        <w:t>: Returns a view object that contains all the key-value pairs in the dictionary as tuples</w:t>
      </w:r>
      <w:r w:rsidRPr="00FB3789">
        <w:rPr>
          <w:rFonts w:ascii="Segoe UI" w:eastAsia="Times New Roman" w:hAnsi="Segoe UI" w:cs="Segoe UI"/>
          <w:color w:val="374151"/>
          <w:sz w:val="24"/>
          <w:szCs w:val="24"/>
          <w:lang w:val="en-US" w:eastAsia="pl-PL"/>
        </w:rPr>
        <w:t>.</w:t>
      </w:r>
    </w:p>
    <w:p w14:paraId="20097575" w14:textId="77777777" w:rsidR="00FB3789" w:rsidRPr="004D322C" w:rsidRDefault="00FB3789" w:rsidP="00FB3789">
      <w:pPr>
        <w:numPr>
          <w:ilvl w:val="0"/>
          <w:numId w:val="5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FF0000"/>
          <w:sz w:val="24"/>
          <w:szCs w:val="24"/>
          <w:lang w:val="en-US" w:eastAsia="pl-PL"/>
        </w:rPr>
      </w:pPr>
      <w:r w:rsidRPr="004D322C">
        <w:rPr>
          <w:rFonts w:ascii="Courier New" w:eastAsia="Times New Roman" w:hAnsi="Courier New" w:cs="Courier New"/>
          <w:b/>
          <w:bCs/>
          <w:color w:val="FF0000"/>
          <w:sz w:val="21"/>
          <w:szCs w:val="21"/>
          <w:bdr w:val="single" w:sz="2" w:space="0" w:color="D9D9E3" w:frame="1"/>
          <w:lang w:val="en-US" w:eastAsia="pl-PL"/>
        </w:rPr>
        <w:t>dictionary.get(key, default)</w:t>
      </w:r>
      <w:r w:rsidRPr="004D322C">
        <w:rPr>
          <w:rFonts w:ascii="Segoe UI" w:eastAsia="Times New Roman" w:hAnsi="Segoe UI" w:cs="Segoe UI"/>
          <w:color w:val="FF0000"/>
          <w:sz w:val="24"/>
          <w:szCs w:val="24"/>
          <w:lang w:val="en-US" w:eastAsia="pl-PL"/>
        </w:rPr>
        <w:t>: Returns the value associated with the given key. If the key doesn't exist, it returns the default value.</w:t>
      </w:r>
    </w:p>
    <w:p w14:paraId="25EBD2DC" w14:textId="77777777" w:rsidR="00FB3789" w:rsidRPr="00FB3789" w:rsidRDefault="00FB3789" w:rsidP="00FB3789">
      <w:pPr>
        <w:numPr>
          <w:ilvl w:val="0"/>
          <w:numId w:val="5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  <w:lang w:val="en-US" w:eastAsia="pl-PL"/>
        </w:rPr>
      </w:pPr>
      <w:r w:rsidRPr="00FB3789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val="en-US" w:eastAsia="pl-PL"/>
        </w:rPr>
        <w:t>dictionary.setdefault(key, default)</w:t>
      </w:r>
      <w:r w:rsidRPr="00FB3789">
        <w:rPr>
          <w:rFonts w:ascii="Segoe UI" w:eastAsia="Times New Roman" w:hAnsi="Segoe UI" w:cs="Segoe UI"/>
          <w:color w:val="374151"/>
          <w:sz w:val="24"/>
          <w:szCs w:val="24"/>
          <w:lang w:val="en-US" w:eastAsia="pl-PL"/>
        </w:rPr>
        <w:t>: Returns the value associated with the given key. If the key doesn't exist, it sets the key to the default value and returns it.</w:t>
      </w:r>
    </w:p>
    <w:p w14:paraId="63051517" w14:textId="77777777" w:rsidR="00FB3789" w:rsidRPr="00A41C14" w:rsidRDefault="00FB3789" w:rsidP="00FB3789">
      <w:pPr>
        <w:numPr>
          <w:ilvl w:val="0"/>
          <w:numId w:val="5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b/>
          <w:color w:val="FF0000"/>
          <w:sz w:val="24"/>
          <w:szCs w:val="24"/>
          <w:lang w:val="en-US" w:eastAsia="pl-PL"/>
        </w:rPr>
      </w:pPr>
      <w:r w:rsidRPr="00A41C14">
        <w:rPr>
          <w:rFonts w:ascii="Courier New" w:eastAsia="Times New Roman" w:hAnsi="Courier New" w:cs="Courier New"/>
          <w:b/>
          <w:bCs/>
          <w:color w:val="FF0000"/>
          <w:sz w:val="21"/>
          <w:szCs w:val="21"/>
          <w:bdr w:val="single" w:sz="2" w:space="0" w:color="D9D9E3" w:frame="1"/>
          <w:lang w:val="en-US" w:eastAsia="pl-PL"/>
        </w:rPr>
        <w:t>dictionary.pop(key, default)</w:t>
      </w:r>
      <w:r w:rsidRPr="00FB3789">
        <w:rPr>
          <w:rFonts w:ascii="Segoe UI" w:eastAsia="Times New Roman" w:hAnsi="Segoe UI" w:cs="Segoe UI"/>
          <w:b/>
          <w:color w:val="FF0000"/>
          <w:sz w:val="24"/>
          <w:szCs w:val="24"/>
          <w:lang w:val="en-US" w:eastAsia="pl-PL"/>
        </w:rPr>
        <w:t>: Removes and returns the value associated with the given key. If the key doesn't exist, it returns the default value.</w:t>
      </w:r>
      <w:r w:rsidR="00A41C14" w:rsidRPr="00A41C14">
        <w:rPr>
          <w:rFonts w:ascii="Segoe UI" w:eastAsia="Times New Roman" w:hAnsi="Segoe UI" w:cs="Segoe UI"/>
          <w:b/>
          <w:color w:val="FF0000"/>
          <w:sz w:val="24"/>
          <w:szCs w:val="24"/>
          <w:lang w:val="en-US" w:eastAsia="pl-PL"/>
        </w:rPr>
        <w:t xml:space="preserve"> – hash operation więc O(1) time comp, I O(1) space</w:t>
      </w:r>
    </w:p>
    <w:p w14:paraId="55070505" w14:textId="77777777" w:rsidR="00296471" w:rsidRPr="00FB3789" w:rsidRDefault="00296471" w:rsidP="00FB3789">
      <w:pPr>
        <w:numPr>
          <w:ilvl w:val="0"/>
          <w:numId w:val="5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b/>
          <w:color w:val="374151"/>
          <w:sz w:val="24"/>
          <w:szCs w:val="24"/>
          <w:lang w:val="en-US" w:eastAsia="pl-PL"/>
        </w:rPr>
      </w:pPr>
    </w:p>
    <w:p w14:paraId="09587FB7" w14:textId="77777777" w:rsidR="00FB3789" w:rsidRDefault="00FB3789" w:rsidP="00FB3789">
      <w:pPr>
        <w:numPr>
          <w:ilvl w:val="0"/>
          <w:numId w:val="5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b/>
          <w:color w:val="FF0000"/>
          <w:sz w:val="24"/>
          <w:szCs w:val="24"/>
          <w:lang w:val="en-US" w:eastAsia="pl-PL"/>
        </w:rPr>
      </w:pPr>
      <w:r w:rsidRPr="00296471">
        <w:rPr>
          <w:rFonts w:ascii="Courier New" w:eastAsia="Times New Roman" w:hAnsi="Courier New" w:cs="Courier New"/>
          <w:b/>
          <w:bCs/>
          <w:color w:val="FF0000"/>
          <w:sz w:val="21"/>
          <w:szCs w:val="21"/>
          <w:bdr w:val="single" w:sz="2" w:space="0" w:color="D9D9E3" w:frame="1"/>
          <w:lang w:val="en-US" w:eastAsia="pl-PL"/>
        </w:rPr>
        <w:t>dictionary.popitem()</w:t>
      </w:r>
      <w:r w:rsidRPr="00FB3789">
        <w:rPr>
          <w:rFonts w:ascii="Segoe UI" w:eastAsia="Times New Roman" w:hAnsi="Segoe UI" w:cs="Segoe UI"/>
          <w:b/>
          <w:color w:val="FF0000"/>
          <w:sz w:val="24"/>
          <w:szCs w:val="24"/>
          <w:lang w:val="en-US" w:eastAsia="pl-PL"/>
        </w:rPr>
        <w:t>: Removes and returns a key-value pair from the dictionary. The specific pair that gets removed is arbitrary and implementation-dependent.</w:t>
      </w:r>
    </w:p>
    <w:p w14:paraId="23283C5D" w14:textId="77777777" w:rsidR="00A41C14" w:rsidRPr="00FB3789" w:rsidRDefault="00A41C14" w:rsidP="00A41C14">
      <w:p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rPr>
          <w:rFonts w:ascii="Segoe UI" w:eastAsia="Times New Roman" w:hAnsi="Segoe UI" w:cs="Segoe UI"/>
          <w:b/>
          <w:color w:val="FF0000"/>
          <w:sz w:val="24"/>
          <w:szCs w:val="24"/>
          <w:lang w:val="en-US" w:eastAsia="pl-PL"/>
        </w:rPr>
      </w:pPr>
      <w:r>
        <w:rPr>
          <w:rFonts w:ascii="Courier New" w:eastAsia="Times New Roman" w:hAnsi="Courier New" w:cs="Courier New"/>
          <w:b/>
          <w:bCs/>
          <w:color w:val="FF0000"/>
          <w:sz w:val="21"/>
          <w:szCs w:val="21"/>
          <w:bdr w:val="single" w:sz="2" w:space="0" w:color="D9D9E3" w:frame="1"/>
          <w:lang w:val="en-US" w:eastAsia="pl-PL"/>
        </w:rPr>
        <w:t>Time and space jest )O(1)</w:t>
      </w:r>
    </w:p>
    <w:p w14:paraId="59A08E0E" w14:textId="77777777" w:rsidR="00FB3789" w:rsidRPr="00FB3789" w:rsidRDefault="00FB3789" w:rsidP="00FB3789">
      <w:pPr>
        <w:numPr>
          <w:ilvl w:val="0"/>
          <w:numId w:val="5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b/>
          <w:color w:val="FF0000"/>
          <w:sz w:val="24"/>
          <w:szCs w:val="24"/>
          <w:lang w:val="en-US" w:eastAsia="pl-PL"/>
        </w:rPr>
      </w:pPr>
      <w:r w:rsidRPr="00A41C14">
        <w:rPr>
          <w:rFonts w:ascii="Courier New" w:eastAsia="Times New Roman" w:hAnsi="Courier New" w:cs="Courier New"/>
          <w:b/>
          <w:bCs/>
          <w:color w:val="FF0000"/>
          <w:sz w:val="21"/>
          <w:szCs w:val="21"/>
          <w:bdr w:val="single" w:sz="2" w:space="0" w:color="D9D9E3" w:frame="1"/>
          <w:lang w:val="en-US" w:eastAsia="pl-PL"/>
        </w:rPr>
        <w:t>dictionary.copy()</w:t>
      </w:r>
      <w:r w:rsidRPr="00FB3789">
        <w:rPr>
          <w:rFonts w:ascii="Segoe UI" w:eastAsia="Times New Roman" w:hAnsi="Segoe UI" w:cs="Segoe UI"/>
          <w:b/>
          <w:color w:val="FF0000"/>
          <w:sz w:val="24"/>
          <w:szCs w:val="24"/>
          <w:lang w:val="en-US" w:eastAsia="pl-PL"/>
        </w:rPr>
        <w:t>: Returns a shallow copy of the dictionary.</w:t>
      </w:r>
    </w:p>
    <w:p w14:paraId="7F7699DB" w14:textId="77777777" w:rsidR="00FB3789" w:rsidRPr="00FB3789" w:rsidRDefault="00FB3789" w:rsidP="00FB3789">
      <w:pPr>
        <w:numPr>
          <w:ilvl w:val="0"/>
          <w:numId w:val="5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FF0000"/>
          <w:sz w:val="24"/>
          <w:szCs w:val="24"/>
          <w:lang w:val="en-US" w:eastAsia="pl-PL"/>
        </w:rPr>
      </w:pPr>
      <w:r w:rsidRPr="00A41C14">
        <w:rPr>
          <w:rFonts w:ascii="Courier New" w:eastAsia="Times New Roman" w:hAnsi="Courier New" w:cs="Courier New"/>
          <w:bCs/>
          <w:color w:val="FF0000"/>
          <w:sz w:val="21"/>
          <w:szCs w:val="21"/>
          <w:bdr w:val="single" w:sz="2" w:space="0" w:color="D9D9E3" w:frame="1"/>
          <w:lang w:val="en-US" w:eastAsia="pl-PL"/>
        </w:rPr>
        <w:t>dictionary.fromkeys(keys, value)</w:t>
      </w:r>
      <w:r w:rsidRPr="00FB3789">
        <w:rPr>
          <w:rFonts w:ascii="Segoe UI" w:eastAsia="Times New Roman" w:hAnsi="Segoe UI" w:cs="Segoe UI"/>
          <w:color w:val="FF0000"/>
          <w:sz w:val="24"/>
          <w:szCs w:val="24"/>
          <w:lang w:val="en-US" w:eastAsia="pl-PL"/>
        </w:rPr>
        <w:t>: Creates a new dictionary with the specified keys and the same default value for all keys.</w:t>
      </w:r>
    </w:p>
    <w:p w14:paraId="03F9608C" w14:textId="77777777" w:rsidR="00FB3789" w:rsidRPr="00FB3789" w:rsidRDefault="00FB3789" w:rsidP="00FB3789">
      <w:pPr>
        <w:numPr>
          <w:ilvl w:val="0"/>
          <w:numId w:val="5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  <w:lang w:val="en-US" w:eastAsia="pl-PL"/>
        </w:rPr>
      </w:pPr>
      <w:r w:rsidRPr="00FB3789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val="en-US" w:eastAsia="pl-PL"/>
        </w:rPr>
        <w:t>dictionary.update(other_dictionary)</w:t>
      </w:r>
      <w:r w:rsidRPr="00FB3789">
        <w:rPr>
          <w:rFonts w:ascii="Segoe UI" w:eastAsia="Times New Roman" w:hAnsi="Segoe UI" w:cs="Segoe UI"/>
          <w:color w:val="374151"/>
          <w:sz w:val="24"/>
          <w:szCs w:val="24"/>
          <w:lang w:val="en-US" w:eastAsia="pl-PL"/>
        </w:rPr>
        <w:t>: Updates the dictionary with the key-value pairs from another dictionary.</w:t>
      </w:r>
    </w:p>
    <w:p w14:paraId="10F98340" w14:textId="77777777" w:rsidR="00FB3789" w:rsidRPr="00FB3789" w:rsidRDefault="00FB3789" w:rsidP="00FB3789">
      <w:pPr>
        <w:numPr>
          <w:ilvl w:val="0"/>
          <w:numId w:val="5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  <w:lang w:val="en-US" w:eastAsia="pl-PL"/>
        </w:rPr>
      </w:pPr>
      <w:r w:rsidRPr="00FB3789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val="en-US" w:eastAsia="pl-PL"/>
        </w:rPr>
        <w:lastRenderedPageBreak/>
        <w:t>dictionary.update(key1=value1, key2=value2, ...)</w:t>
      </w:r>
      <w:r w:rsidRPr="00FB3789">
        <w:rPr>
          <w:rFonts w:ascii="Segoe UI" w:eastAsia="Times New Roman" w:hAnsi="Segoe UI" w:cs="Segoe UI"/>
          <w:color w:val="374151"/>
          <w:sz w:val="24"/>
          <w:szCs w:val="24"/>
          <w:lang w:val="en-US" w:eastAsia="pl-PL"/>
        </w:rPr>
        <w:t>: Updates the dictionary with the given key-value pairs specified as arguments.</w:t>
      </w:r>
    </w:p>
    <w:p w14:paraId="4F2CDE0E" w14:textId="77777777" w:rsidR="00FB3789" w:rsidRPr="00A41C14" w:rsidRDefault="00FB3789" w:rsidP="00FB3789">
      <w:pPr>
        <w:numPr>
          <w:ilvl w:val="0"/>
          <w:numId w:val="5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b/>
          <w:color w:val="FF0000"/>
          <w:sz w:val="24"/>
          <w:szCs w:val="24"/>
          <w:lang w:val="en-US" w:eastAsia="pl-PL"/>
        </w:rPr>
      </w:pPr>
      <w:r w:rsidRPr="00A41C14">
        <w:rPr>
          <w:rFonts w:ascii="Courier New" w:eastAsia="Times New Roman" w:hAnsi="Courier New" w:cs="Courier New"/>
          <w:b/>
          <w:bCs/>
          <w:color w:val="FF0000"/>
          <w:sz w:val="24"/>
          <w:szCs w:val="24"/>
          <w:bdr w:val="single" w:sz="2" w:space="0" w:color="D9D9E3" w:frame="1"/>
          <w:lang w:val="en-US" w:eastAsia="pl-PL"/>
        </w:rPr>
        <w:t>dictionary.clear()</w:t>
      </w:r>
      <w:r w:rsidRPr="00FB3789">
        <w:rPr>
          <w:rFonts w:ascii="Segoe UI" w:eastAsia="Times New Roman" w:hAnsi="Segoe UI" w:cs="Segoe UI"/>
          <w:b/>
          <w:color w:val="FF0000"/>
          <w:sz w:val="24"/>
          <w:szCs w:val="24"/>
          <w:lang w:val="en-US" w:eastAsia="pl-PL"/>
        </w:rPr>
        <w:t>: Removes all the key-value pairs from the dictionary.</w:t>
      </w:r>
    </w:p>
    <w:p w14:paraId="074F9495" w14:textId="77777777" w:rsidR="00A41C14" w:rsidRPr="00FB3789" w:rsidRDefault="00A41C14" w:rsidP="00A41C14">
      <w:p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rPr>
          <w:rFonts w:ascii="Segoe UI" w:eastAsia="Times New Roman" w:hAnsi="Segoe UI" w:cs="Segoe UI"/>
          <w:b/>
          <w:color w:val="FF0000"/>
          <w:sz w:val="24"/>
          <w:szCs w:val="24"/>
          <w:lang w:eastAsia="pl-PL"/>
        </w:rPr>
      </w:pPr>
      <w:r w:rsidRPr="00A41C14">
        <w:rPr>
          <w:rFonts w:ascii="Courier New" w:eastAsia="Times New Roman" w:hAnsi="Courier New" w:cs="Courier New"/>
          <w:b/>
          <w:bCs/>
          <w:color w:val="FF0000"/>
          <w:sz w:val="24"/>
          <w:szCs w:val="24"/>
          <w:bdr w:val="single" w:sz="2" w:space="0" w:color="D9D9E3" w:frame="1"/>
          <w:lang w:eastAsia="pl-PL"/>
        </w:rPr>
        <w:t>Time complexity O(n) bo musi usunąc wszystkie elementy</w:t>
      </w:r>
      <w:r>
        <w:rPr>
          <w:rFonts w:ascii="Courier New" w:eastAsia="Times New Roman" w:hAnsi="Courier New" w:cs="Courier New"/>
          <w:b/>
          <w:bCs/>
          <w:color w:val="FF0000"/>
          <w:sz w:val="24"/>
          <w:szCs w:val="24"/>
          <w:bdr w:val="single" w:sz="2" w:space="0" w:color="D9D9E3" w:frame="1"/>
          <w:lang w:eastAsia="pl-PL"/>
        </w:rPr>
        <w:t xml:space="preserve"> space O(1)</w:t>
      </w:r>
    </w:p>
    <w:p w14:paraId="1303D546" w14:textId="77777777" w:rsidR="00FB3789" w:rsidRPr="00A41C14" w:rsidRDefault="00FB3789" w:rsidP="00FB3789">
      <w:pPr>
        <w:pStyle w:val="Akapitzlist"/>
        <w:numPr>
          <w:ilvl w:val="0"/>
          <w:numId w:val="5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</w:p>
    <w:p w14:paraId="15199A4D" w14:textId="77777777" w:rsidR="00FB3789" w:rsidRPr="00FB3789" w:rsidRDefault="00FB3789" w:rsidP="00FB3789">
      <w:pPr>
        <w:pStyle w:val="Akapitzlist"/>
        <w:numPr>
          <w:ilvl w:val="0"/>
          <w:numId w:val="5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FB3789">
        <w:rPr>
          <w:rFonts w:ascii="Consolas" w:eastAsia="Times New Roman" w:hAnsi="Consolas" w:cs="Times New Roman"/>
          <w:color w:val="6A9955"/>
          <w:sz w:val="21"/>
          <w:szCs w:val="21"/>
          <w:lang w:eastAsia="pl-PL"/>
        </w:rPr>
        <w:t>#  Traverse through a dictionary</w:t>
      </w:r>
    </w:p>
    <w:p w14:paraId="12413479" w14:textId="77777777" w:rsidR="00FB3789" w:rsidRPr="00FB3789" w:rsidRDefault="00FB3789" w:rsidP="00FB3789">
      <w:pPr>
        <w:pStyle w:val="Akapitzlist"/>
        <w:numPr>
          <w:ilvl w:val="0"/>
          <w:numId w:val="5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FB3789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moj_slownik</w:t>
      </w:r>
      <w:r w:rsidRPr="00FB378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FB3789">
        <w:rPr>
          <w:rFonts w:ascii="Consolas" w:eastAsia="Times New Roman" w:hAnsi="Consolas" w:cs="Times New Roman"/>
          <w:color w:val="D4D4D4"/>
          <w:sz w:val="21"/>
          <w:szCs w:val="21"/>
          <w:lang w:eastAsia="pl-PL"/>
        </w:rPr>
        <w:t>=</w:t>
      </w:r>
      <w:r w:rsidRPr="00FB378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{</w:t>
      </w:r>
      <w:r w:rsidRPr="00FB3789">
        <w:rPr>
          <w:rFonts w:ascii="Consolas" w:eastAsia="Times New Roman" w:hAnsi="Consolas" w:cs="Times New Roman"/>
          <w:color w:val="CE9178"/>
          <w:sz w:val="21"/>
          <w:szCs w:val="21"/>
          <w:lang w:eastAsia="pl-PL"/>
        </w:rPr>
        <w:t>'jabłko'</w:t>
      </w:r>
      <w:r w:rsidRPr="00FB378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: </w:t>
      </w:r>
      <w:r w:rsidRPr="00FB3789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1</w:t>
      </w:r>
      <w:r w:rsidRPr="00FB378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FB3789">
        <w:rPr>
          <w:rFonts w:ascii="Consolas" w:eastAsia="Times New Roman" w:hAnsi="Consolas" w:cs="Times New Roman"/>
          <w:color w:val="CE9178"/>
          <w:sz w:val="21"/>
          <w:szCs w:val="21"/>
          <w:lang w:eastAsia="pl-PL"/>
        </w:rPr>
        <w:t>'banan'</w:t>
      </w:r>
      <w:r w:rsidRPr="00FB378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: </w:t>
      </w:r>
      <w:r w:rsidRPr="00FB3789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2</w:t>
      </w:r>
      <w:r w:rsidRPr="00FB378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FB3789">
        <w:rPr>
          <w:rFonts w:ascii="Consolas" w:eastAsia="Times New Roman" w:hAnsi="Consolas" w:cs="Times New Roman"/>
          <w:color w:val="CE9178"/>
          <w:sz w:val="21"/>
          <w:szCs w:val="21"/>
          <w:lang w:eastAsia="pl-PL"/>
        </w:rPr>
        <w:t>'pomarańcza'</w:t>
      </w:r>
      <w:r w:rsidRPr="00FB378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: </w:t>
      </w:r>
      <w:r w:rsidRPr="00FB3789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3</w:t>
      </w:r>
      <w:r w:rsidRPr="00FB378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}</w:t>
      </w:r>
    </w:p>
    <w:p w14:paraId="6A86B7C8" w14:textId="77777777" w:rsidR="00FB3789" w:rsidRPr="00FB3789" w:rsidRDefault="00FB3789" w:rsidP="00FB3789">
      <w:pPr>
        <w:pStyle w:val="Akapitzlist"/>
        <w:numPr>
          <w:ilvl w:val="0"/>
          <w:numId w:val="5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FB3789">
        <w:rPr>
          <w:rFonts w:ascii="Consolas" w:eastAsia="Times New Roman" w:hAnsi="Consolas" w:cs="Times New Roman"/>
          <w:color w:val="569CD6"/>
          <w:sz w:val="21"/>
          <w:szCs w:val="21"/>
          <w:lang w:eastAsia="pl-PL"/>
        </w:rPr>
        <w:t>def</w:t>
      </w:r>
      <w:r w:rsidRPr="00FB378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FB3789">
        <w:rPr>
          <w:rFonts w:ascii="Consolas" w:eastAsia="Times New Roman" w:hAnsi="Consolas" w:cs="Times New Roman"/>
          <w:color w:val="DCDCAA"/>
          <w:sz w:val="21"/>
          <w:szCs w:val="21"/>
          <w:lang w:eastAsia="pl-PL"/>
        </w:rPr>
        <w:t>traverseDict</w:t>
      </w:r>
      <w:r w:rsidRPr="00FB378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(</w:t>
      </w:r>
      <w:r w:rsidRPr="00FB3789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dict</w:t>
      </w:r>
      <w:r w:rsidRPr="00FB378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):</w:t>
      </w:r>
    </w:p>
    <w:p w14:paraId="4D456BD7" w14:textId="77777777" w:rsidR="00FB3789" w:rsidRPr="00FB3789" w:rsidRDefault="00FB3789" w:rsidP="00FB3789">
      <w:pPr>
        <w:pStyle w:val="Akapitzlist"/>
        <w:numPr>
          <w:ilvl w:val="0"/>
          <w:numId w:val="5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FB378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FB3789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for</w:t>
      </w:r>
      <w:r w:rsidRPr="00FB378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FB378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key</w:t>
      </w:r>
      <w:r w:rsidRPr="00FB378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FB3789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in</w:t>
      </w:r>
      <w:r w:rsidRPr="00FB378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FB378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dict</w:t>
      </w:r>
      <w:r w:rsidRPr="00FB378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:          </w:t>
      </w:r>
      <w:r w:rsidRPr="00FB3789">
        <w:rPr>
          <w:rFonts w:ascii="Consolas" w:eastAsia="Times New Roman" w:hAnsi="Consolas" w:cs="Times New Roman"/>
          <w:color w:val="6A9955"/>
          <w:sz w:val="21"/>
          <w:szCs w:val="21"/>
          <w:lang w:val="en-US" w:eastAsia="pl-PL"/>
        </w:rPr>
        <w:t>#(On) time w sumie O(n)</w:t>
      </w:r>
    </w:p>
    <w:p w14:paraId="7B46FE6E" w14:textId="77777777" w:rsidR="00FB3789" w:rsidRPr="00FB3789" w:rsidRDefault="00FB3789" w:rsidP="00FB3789">
      <w:pPr>
        <w:pStyle w:val="Akapitzlist"/>
        <w:numPr>
          <w:ilvl w:val="0"/>
          <w:numId w:val="5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FB378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    </w:t>
      </w:r>
      <w:r w:rsidRPr="00FB3789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rint</w:t>
      </w:r>
      <w:r w:rsidRPr="00FB378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FB378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key</w:t>
      </w:r>
      <w:r w:rsidRPr="00FB378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FB378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dict</w:t>
      </w:r>
      <w:r w:rsidRPr="00FB378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[</w:t>
      </w:r>
      <w:r w:rsidRPr="00FB378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key</w:t>
      </w:r>
      <w:r w:rsidRPr="00FB378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]) </w:t>
      </w:r>
      <w:r w:rsidRPr="00FB3789">
        <w:rPr>
          <w:rFonts w:ascii="Consolas" w:eastAsia="Times New Roman" w:hAnsi="Consolas" w:cs="Times New Roman"/>
          <w:color w:val="6A9955"/>
          <w:sz w:val="21"/>
          <w:szCs w:val="21"/>
          <w:lang w:val="en-US" w:eastAsia="pl-PL"/>
        </w:rPr>
        <w:t>#O(1) time</w:t>
      </w:r>
    </w:p>
    <w:p w14:paraId="6D9BAE4E" w14:textId="77777777" w:rsidR="00FB3789" w:rsidRPr="00FB3789" w:rsidRDefault="00FB3789" w:rsidP="00FB3789">
      <w:pPr>
        <w:pStyle w:val="Akapitzlist"/>
        <w:numPr>
          <w:ilvl w:val="0"/>
          <w:numId w:val="5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</w:p>
    <w:p w14:paraId="087AD95B" w14:textId="77777777" w:rsidR="00FB3789" w:rsidRPr="00FB3789" w:rsidRDefault="00FB3789" w:rsidP="00FB3789">
      <w:pPr>
        <w:pStyle w:val="Akapitzlist"/>
        <w:numPr>
          <w:ilvl w:val="0"/>
          <w:numId w:val="5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FB3789">
        <w:rPr>
          <w:rFonts w:ascii="Consolas" w:eastAsia="Times New Roman" w:hAnsi="Consolas" w:cs="Times New Roman"/>
          <w:color w:val="DCDCAA"/>
          <w:sz w:val="21"/>
          <w:szCs w:val="21"/>
          <w:lang w:eastAsia="pl-PL"/>
        </w:rPr>
        <w:t>traverseDict</w:t>
      </w:r>
      <w:r w:rsidRPr="00FB378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(</w:t>
      </w:r>
      <w:r w:rsidRPr="00FB3789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moj_slownik</w:t>
      </w:r>
      <w:r w:rsidRPr="00FB378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)</w:t>
      </w:r>
    </w:p>
    <w:p w14:paraId="6BF124A3" w14:textId="77777777" w:rsidR="00FB3789" w:rsidRPr="00FB3789" w:rsidRDefault="00FB3789" w:rsidP="00FB3789">
      <w:pPr>
        <w:pStyle w:val="Akapitzlist"/>
        <w:numPr>
          <w:ilvl w:val="0"/>
          <w:numId w:val="5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FB3789">
        <w:rPr>
          <w:rFonts w:ascii="Consolas" w:eastAsia="Times New Roman" w:hAnsi="Consolas" w:cs="Times New Roman"/>
          <w:color w:val="6A9955"/>
          <w:sz w:val="21"/>
          <w:szCs w:val="21"/>
          <w:lang w:eastAsia="pl-PL"/>
        </w:rPr>
        <w:t>#space(O(1)) - constant</w:t>
      </w:r>
    </w:p>
    <w:p w14:paraId="1D178458" w14:textId="77777777" w:rsidR="00446612" w:rsidRDefault="00446612" w:rsidP="00EA25A9">
      <w:pPr>
        <w:rPr>
          <w:lang w:val="en-US"/>
        </w:rPr>
      </w:pPr>
    </w:p>
    <w:p w14:paraId="2A3CD2A7" w14:textId="77777777" w:rsidR="00FB3789" w:rsidRPr="00FB3789" w:rsidRDefault="00FB3789" w:rsidP="00FB378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FB3789">
        <w:rPr>
          <w:rFonts w:ascii="Consolas" w:eastAsia="Times New Roman" w:hAnsi="Consolas" w:cs="Times New Roman"/>
          <w:color w:val="6A9955"/>
          <w:sz w:val="21"/>
          <w:szCs w:val="21"/>
          <w:lang w:val="en-US" w:eastAsia="pl-PL"/>
        </w:rPr>
        <w:t># Traversing</w:t>
      </w:r>
    </w:p>
    <w:p w14:paraId="7A6A0A5C" w14:textId="77777777" w:rsidR="00FB3789" w:rsidRPr="00FB3789" w:rsidRDefault="00FB3789" w:rsidP="00FB378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FB3789">
        <w:rPr>
          <w:rFonts w:ascii="Consolas" w:eastAsia="Times New Roman" w:hAnsi="Consolas" w:cs="Times New Roman"/>
          <w:color w:val="6A9955"/>
          <w:sz w:val="21"/>
          <w:szCs w:val="21"/>
          <w:lang w:val="en-US" w:eastAsia="pl-PL"/>
        </w:rPr>
        <w:t># linear search</w:t>
      </w:r>
    </w:p>
    <w:p w14:paraId="511C6661" w14:textId="77777777" w:rsidR="00FB3789" w:rsidRPr="00FB3789" w:rsidRDefault="00FB3789" w:rsidP="00FB378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</w:p>
    <w:p w14:paraId="499073ED" w14:textId="77777777" w:rsidR="00FB3789" w:rsidRPr="00FB3789" w:rsidRDefault="00FB3789" w:rsidP="00FB378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FB3789">
        <w:rPr>
          <w:rFonts w:ascii="Consolas" w:eastAsia="Times New Roman" w:hAnsi="Consolas" w:cs="Times New Roman"/>
          <w:color w:val="569CD6"/>
          <w:sz w:val="21"/>
          <w:szCs w:val="21"/>
          <w:lang w:val="en-US" w:eastAsia="pl-PL"/>
        </w:rPr>
        <w:t>def</w:t>
      </w:r>
      <w:r w:rsidRPr="00FB378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FB3789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searchDict</w:t>
      </w:r>
      <w:r w:rsidRPr="00FB378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FB378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dict</w:t>
      </w:r>
      <w:r w:rsidRPr="00FB378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FB378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value</w:t>
      </w:r>
      <w:r w:rsidRPr="00FB378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:</w:t>
      </w:r>
      <w:r w:rsidR="0029647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 </w:t>
      </w:r>
    </w:p>
    <w:p w14:paraId="45BC1906" w14:textId="77777777" w:rsidR="00FB3789" w:rsidRPr="00FB3789" w:rsidRDefault="00FB3789" w:rsidP="00FB378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FB378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FB3789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for</w:t>
      </w:r>
      <w:r w:rsidRPr="00FB378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FB378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key</w:t>
      </w:r>
      <w:r w:rsidRPr="00FB378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FB3789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in</w:t>
      </w:r>
      <w:r w:rsidRPr="00FB378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FB378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dict</w:t>
      </w:r>
      <w:r w:rsidRPr="00FB378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.keys():</w:t>
      </w:r>
    </w:p>
    <w:p w14:paraId="5C18D16C" w14:textId="77777777" w:rsidR="00FB3789" w:rsidRPr="00FB3789" w:rsidRDefault="00FB3789" w:rsidP="00FB378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FB378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    </w:t>
      </w:r>
      <w:r w:rsidRPr="00FB3789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if</w:t>
      </w:r>
      <w:r w:rsidRPr="00FB378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FB378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dict</w:t>
      </w:r>
      <w:r w:rsidRPr="00FB378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[</w:t>
      </w:r>
      <w:r w:rsidRPr="00FB378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key</w:t>
      </w:r>
      <w:r w:rsidRPr="00FB378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] </w:t>
      </w:r>
      <w:r w:rsidRPr="00FB3789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=</w:t>
      </w:r>
      <w:r w:rsidRPr="00FB378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FB378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value</w:t>
      </w:r>
      <w:r w:rsidRPr="00FB378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:</w:t>
      </w:r>
    </w:p>
    <w:p w14:paraId="3F26F8B2" w14:textId="77777777" w:rsidR="00FB3789" w:rsidRPr="00FB3789" w:rsidRDefault="00FB3789" w:rsidP="00FB378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FB378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        </w:t>
      </w:r>
      <w:r w:rsidRPr="00FB3789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return</w:t>
      </w:r>
      <w:r w:rsidRPr="00FB378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FB378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key</w:t>
      </w:r>
    </w:p>
    <w:p w14:paraId="551FA40C" w14:textId="77777777" w:rsidR="00FB3789" w:rsidRPr="00FB3789" w:rsidRDefault="00FB3789" w:rsidP="00FB378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</w:p>
    <w:p w14:paraId="39E542F7" w14:textId="77777777" w:rsidR="00FB3789" w:rsidRPr="00170C34" w:rsidRDefault="00FB3789" w:rsidP="00FB378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170C34">
        <w:rPr>
          <w:rFonts w:ascii="Consolas" w:eastAsia="Times New Roman" w:hAnsi="Consolas" w:cs="Times New Roman"/>
          <w:color w:val="DCDCAA"/>
          <w:sz w:val="21"/>
          <w:szCs w:val="21"/>
          <w:lang w:eastAsia="pl-PL"/>
        </w:rPr>
        <w:t>print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(</w:t>
      </w:r>
      <w:r w:rsidRPr="00170C34">
        <w:rPr>
          <w:rFonts w:ascii="Consolas" w:eastAsia="Times New Roman" w:hAnsi="Consolas" w:cs="Times New Roman"/>
          <w:color w:val="DCDCAA"/>
          <w:sz w:val="21"/>
          <w:szCs w:val="21"/>
          <w:lang w:eastAsia="pl-PL"/>
        </w:rPr>
        <w:t>searchDict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(</w:t>
      </w:r>
      <w:r w:rsidRPr="00170C34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moj_slownik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170C34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2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))</w:t>
      </w:r>
    </w:p>
    <w:p w14:paraId="2B46D912" w14:textId="77777777" w:rsidR="00FB3789" w:rsidRPr="00170C34" w:rsidRDefault="00FB3789" w:rsidP="00FB378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</w:p>
    <w:p w14:paraId="58024B20" w14:textId="77777777" w:rsidR="00FB3789" w:rsidRDefault="00FB3789" w:rsidP="00EA25A9">
      <w:r w:rsidRPr="00FB3789">
        <w:t>ale domyślnie już są keys:</w:t>
      </w:r>
    </w:p>
    <w:p w14:paraId="6B08DE51" w14:textId="77777777" w:rsidR="00296471" w:rsidRPr="00296471" w:rsidRDefault="00296471" w:rsidP="0029647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296471">
        <w:rPr>
          <w:rFonts w:ascii="Consolas" w:eastAsia="Times New Roman" w:hAnsi="Consolas" w:cs="Times New Roman"/>
          <w:color w:val="569CD6"/>
          <w:sz w:val="21"/>
          <w:szCs w:val="21"/>
          <w:lang w:val="en-US" w:eastAsia="pl-PL"/>
        </w:rPr>
        <w:t>def</w:t>
      </w:r>
      <w:r w:rsidRPr="0029647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296471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searchDict</w:t>
      </w:r>
      <w:r w:rsidRPr="0029647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29647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dict</w:t>
      </w:r>
      <w:r w:rsidRPr="0029647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29647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value</w:t>
      </w:r>
      <w:r w:rsidRPr="0029647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:</w:t>
      </w:r>
    </w:p>
    <w:p w14:paraId="4E45C582" w14:textId="77777777" w:rsidR="00296471" w:rsidRPr="00296471" w:rsidRDefault="00296471" w:rsidP="0029647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29647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296471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for</w:t>
      </w:r>
      <w:r w:rsidRPr="0029647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29647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key</w:t>
      </w:r>
      <w:r w:rsidRPr="0029647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296471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in</w:t>
      </w:r>
      <w:r w:rsidRPr="0029647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29647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dict</w:t>
      </w:r>
      <w:r w:rsidRPr="0029647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:                    </w:t>
      </w:r>
      <w:r w:rsidRPr="00296471">
        <w:rPr>
          <w:rFonts w:ascii="Consolas" w:eastAsia="Times New Roman" w:hAnsi="Consolas" w:cs="Times New Roman"/>
          <w:color w:val="6A9955"/>
          <w:sz w:val="21"/>
          <w:szCs w:val="21"/>
          <w:lang w:val="en-US" w:eastAsia="pl-PL"/>
        </w:rPr>
        <w:t>#O(n) time</w:t>
      </w:r>
    </w:p>
    <w:p w14:paraId="65B6DE45" w14:textId="77777777" w:rsidR="00296471" w:rsidRPr="00296471" w:rsidRDefault="00296471" w:rsidP="0029647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29647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    </w:t>
      </w:r>
      <w:r w:rsidRPr="00296471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if</w:t>
      </w:r>
      <w:r w:rsidRPr="0029647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29647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dict</w:t>
      </w:r>
      <w:r w:rsidRPr="0029647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[</w:t>
      </w:r>
      <w:r w:rsidRPr="0029647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key</w:t>
      </w:r>
      <w:r w:rsidRPr="0029647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] </w:t>
      </w:r>
      <w:r w:rsidRPr="00296471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=</w:t>
      </w:r>
      <w:r w:rsidRPr="0029647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29647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value</w:t>
      </w:r>
      <w:r w:rsidRPr="0029647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:          </w:t>
      </w:r>
      <w:r w:rsidRPr="00296471">
        <w:rPr>
          <w:rFonts w:ascii="Consolas" w:eastAsia="Times New Roman" w:hAnsi="Consolas" w:cs="Times New Roman"/>
          <w:color w:val="6A9955"/>
          <w:sz w:val="21"/>
          <w:szCs w:val="21"/>
          <w:lang w:val="en-US" w:eastAsia="pl-PL"/>
        </w:rPr>
        <w:t>#O(1) time</w:t>
      </w:r>
    </w:p>
    <w:p w14:paraId="3379F94C" w14:textId="77777777" w:rsidR="00296471" w:rsidRPr="00296471" w:rsidRDefault="00296471" w:rsidP="0029647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29647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        </w:t>
      </w:r>
      <w:r w:rsidRPr="00296471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return</w:t>
      </w:r>
      <w:r w:rsidRPr="0029647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29647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key</w:t>
      </w:r>
      <w:r w:rsidRPr="0029647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29647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value</w:t>
      </w:r>
      <w:r w:rsidRPr="0029647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          </w:t>
      </w:r>
      <w:r w:rsidRPr="00296471">
        <w:rPr>
          <w:rFonts w:ascii="Consolas" w:eastAsia="Times New Roman" w:hAnsi="Consolas" w:cs="Times New Roman"/>
          <w:color w:val="6A9955"/>
          <w:sz w:val="21"/>
          <w:szCs w:val="21"/>
          <w:lang w:val="en-US" w:eastAsia="pl-PL"/>
        </w:rPr>
        <w:t xml:space="preserve">#O(1) time </w:t>
      </w:r>
    </w:p>
    <w:p w14:paraId="695DB897" w14:textId="77777777" w:rsidR="00296471" w:rsidRPr="00296471" w:rsidRDefault="00296471" w:rsidP="0029647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29647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296471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return</w:t>
      </w:r>
      <w:r w:rsidRPr="0029647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296471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"The value do not exist"</w:t>
      </w:r>
    </w:p>
    <w:p w14:paraId="4B7F6CD8" w14:textId="77777777" w:rsidR="00296471" w:rsidRPr="00296471" w:rsidRDefault="00296471" w:rsidP="0029647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</w:p>
    <w:p w14:paraId="727F7B33" w14:textId="77777777" w:rsidR="00296471" w:rsidRPr="00296471" w:rsidRDefault="00296471" w:rsidP="0029647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296471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rint</w:t>
      </w:r>
      <w:r w:rsidRPr="0029647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296471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searchDict</w:t>
      </w:r>
      <w:r w:rsidRPr="0029647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29647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oj_slownik</w:t>
      </w:r>
      <w:r w:rsidRPr="0029647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296471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2</w:t>
      </w:r>
      <w:r w:rsidRPr="0029647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)</w:t>
      </w:r>
    </w:p>
    <w:p w14:paraId="1FA6407A" w14:textId="77777777" w:rsidR="00296471" w:rsidRPr="00296471" w:rsidRDefault="00296471" w:rsidP="0029647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296471">
        <w:rPr>
          <w:rFonts w:ascii="Consolas" w:eastAsia="Times New Roman" w:hAnsi="Consolas" w:cs="Times New Roman"/>
          <w:color w:val="6A9955"/>
          <w:sz w:val="21"/>
          <w:szCs w:val="21"/>
          <w:lang w:val="en-US" w:eastAsia="pl-PL"/>
        </w:rPr>
        <w:t>#O(1) space</w:t>
      </w:r>
    </w:p>
    <w:p w14:paraId="48043FFE" w14:textId="77777777" w:rsidR="00FB3789" w:rsidRDefault="00FB3789" w:rsidP="00EA25A9">
      <w:pPr>
        <w:rPr>
          <w:lang w:val="en-US"/>
        </w:rPr>
      </w:pPr>
    </w:p>
    <w:p w14:paraId="6617CB89" w14:textId="77777777" w:rsidR="00A41C14" w:rsidRPr="00A41C14" w:rsidRDefault="00A41C14" w:rsidP="00A41C1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A41C1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oj_slownik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A41C14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{</w:t>
      </w:r>
      <w:r w:rsidRPr="00A41C14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jabłko'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: </w:t>
      </w:r>
      <w:r w:rsidRPr="00A41C1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1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A41C14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banan'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: </w:t>
      </w:r>
      <w:r w:rsidRPr="00A41C1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2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A41C14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pomarańcza'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: </w:t>
      </w:r>
      <w:r w:rsidRPr="00A41C1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3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}</w:t>
      </w:r>
    </w:p>
    <w:p w14:paraId="39E845EC" w14:textId="77777777" w:rsidR="00A41C14" w:rsidRPr="00A41C14" w:rsidRDefault="00A41C14" w:rsidP="00A41C1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</w:p>
    <w:p w14:paraId="1ECF51F1" w14:textId="77777777" w:rsidR="00A41C14" w:rsidRPr="00A41C14" w:rsidRDefault="00A41C14" w:rsidP="00A41C1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A41C1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removed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A41C14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A41C1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oj_slownik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.</w:t>
      </w:r>
      <w:r w:rsidRPr="00A41C14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opitem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)</w:t>
      </w:r>
    </w:p>
    <w:p w14:paraId="128750E9" w14:textId="77777777" w:rsidR="00A41C14" w:rsidRPr="00A41C14" w:rsidRDefault="00A41C14" w:rsidP="00A41C1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A41C14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rint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A41C1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oj_slownik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6C37C39F" w14:textId="77777777" w:rsidR="00A41C14" w:rsidRPr="00170C34" w:rsidRDefault="00A41C14" w:rsidP="00A41C1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170C34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rint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170C3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removed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3258A7D1" w14:textId="77777777" w:rsidR="00A41C14" w:rsidRDefault="00A41C14" w:rsidP="00EA25A9">
      <w:pPr>
        <w:rPr>
          <w:lang w:val="en-US"/>
        </w:rPr>
      </w:pPr>
    </w:p>
    <w:p w14:paraId="0E2ADCEA" w14:textId="77777777" w:rsidR="00A41C14" w:rsidRDefault="00A41C14" w:rsidP="00EA25A9">
      <w:pPr>
        <w:rPr>
          <w:lang w:val="en-US"/>
        </w:rPr>
      </w:pPr>
    </w:p>
    <w:p w14:paraId="1D69A446" w14:textId="77777777" w:rsidR="00A41C14" w:rsidRDefault="00A41C14" w:rsidP="00EA25A9">
      <w:pPr>
        <w:rPr>
          <w:lang w:val="en-US"/>
        </w:rPr>
      </w:pPr>
    </w:p>
    <w:p w14:paraId="78CFCBCC" w14:textId="77777777" w:rsidR="00A41C14" w:rsidRDefault="00A41C14" w:rsidP="00EA25A9">
      <w:pPr>
        <w:rPr>
          <w:lang w:val="en-US"/>
        </w:rPr>
      </w:pPr>
    </w:p>
    <w:p w14:paraId="56CA3E0E" w14:textId="77777777" w:rsidR="00A41C14" w:rsidRDefault="00A41C14" w:rsidP="00EA25A9">
      <w:pPr>
        <w:rPr>
          <w:lang w:val="en-US"/>
        </w:rPr>
      </w:pPr>
    </w:p>
    <w:p w14:paraId="27BB7D1F" w14:textId="77777777" w:rsidR="00A41C14" w:rsidRDefault="00A41C14" w:rsidP="00EA25A9">
      <w:pPr>
        <w:rPr>
          <w:lang w:val="en-US"/>
        </w:rPr>
      </w:pPr>
    </w:p>
    <w:p w14:paraId="5EBBE687" w14:textId="77777777" w:rsidR="00A41C14" w:rsidRDefault="00A41C14" w:rsidP="00EA25A9">
      <w:pPr>
        <w:rPr>
          <w:lang w:val="en-US"/>
        </w:rPr>
      </w:pPr>
      <w:r>
        <w:rPr>
          <w:lang w:val="en-US"/>
        </w:rPr>
        <w:lastRenderedPageBreak/>
        <w:t>Methods:</w:t>
      </w:r>
    </w:p>
    <w:p w14:paraId="6987A1D5" w14:textId="77777777" w:rsidR="00A41C14" w:rsidRDefault="00A41C14" w:rsidP="00EA25A9">
      <w:pPr>
        <w:rPr>
          <w:lang w:val="en-US"/>
        </w:rPr>
      </w:pPr>
      <w:r w:rsidRPr="00A41C14">
        <w:rPr>
          <w:b/>
          <w:lang w:val="en-US"/>
        </w:rPr>
        <w:t>Dictionaty.clear()</w:t>
      </w:r>
      <w:r>
        <w:rPr>
          <w:lang w:val="en-US"/>
        </w:rPr>
        <w:t xml:space="preserve"> – zwraca None</w:t>
      </w:r>
    </w:p>
    <w:p w14:paraId="13584B96" w14:textId="77777777" w:rsidR="00A41C14" w:rsidRPr="00A41C14" w:rsidRDefault="00A41C14" w:rsidP="00A41C1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A41C1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oj_slownik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A41C14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{</w:t>
      </w:r>
      <w:r w:rsidRPr="00A41C14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jabłko'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: </w:t>
      </w:r>
      <w:r w:rsidRPr="00A41C1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1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A41C14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banan'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: </w:t>
      </w:r>
      <w:r w:rsidRPr="00A41C1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2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A41C14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pomarańcza'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: </w:t>
      </w:r>
      <w:r w:rsidRPr="00A41C1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3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}</w:t>
      </w:r>
    </w:p>
    <w:p w14:paraId="3D587FDA" w14:textId="77777777" w:rsidR="00A41C14" w:rsidRPr="00A41C14" w:rsidRDefault="00A41C14" w:rsidP="00A41C1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A41C14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rint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A41C1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oj_slownik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.</w:t>
      </w:r>
      <w:r w:rsidRPr="00A41C14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clear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))</w:t>
      </w:r>
    </w:p>
    <w:p w14:paraId="072D972E" w14:textId="77777777" w:rsidR="00A41C14" w:rsidRPr="00A41C14" w:rsidRDefault="00A41C14" w:rsidP="00A41C1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A41C14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rint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A41C1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oj_slownik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7B0D7009" w14:textId="77777777" w:rsidR="00A41C14" w:rsidRPr="00170C34" w:rsidRDefault="00A41C14" w:rsidP="00A41C14">
      <w:pPr>
        <w:spacing w:after="0" w:line="240" w:lineRule="auto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{'jabłko': 1, 'pomarańcza': 3}</w:t>
      </w:r>
    </w:p>
    <w:p w14:paraId="4D900F8A" w14:textId="77777777" w:rsidR="00A41C14" w:rsidRDefault="00A41C14" w:rsidP="00A41C14">
      <w:pPr>
        <w:rPr>
          <w:lang w:val="en-US"/>
        </w:rPr>
      </w:pP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{'jabłko': 1, 'pomarańcza': 3</w:t>
      </w:r>
    </w:p>
    <w:p w14:paraId="2AB10E28" w14:textId="77777777" w:rsidR="00A41C14" w:rsidRPr="00A41C14" w:rsidRDefault="00A41C14" w:rsidP="00EA25A9">
      <w:pPr>
        <w:rPr>
          <w:b/>
          <w:lang w:val="en-US"/>
        </w:rPr>
      </w:pPr>
      <w:r w:rsidRPr="00A41C14">
        <w:rPr>
          <w:b/>
          <w:lang w:val="en-US"/>
        </w:rPr>
        <w:t>.copy()</w:t>
      </w:r>
    </w:p>
    <w:p w14:paraId="6578D305" w14:textId="77777777" w:rsidR="00A41C14" w:rsidRPr="00A41C14" w:rsidRDefault="00A41C14" w:rsidP="00A41C1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A41C1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oj_slownik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A41C14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{</w:t>
      </w:r>
      <w:r w:rsidRPr="00A41C14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jabłko'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: </w:t>
      </w:r>
      <w:r w:rsidRPr="00A41C1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1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A41C14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banan'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: </w:t>
      </w:r>
      <w:r w:rsidRPr="00A41C1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2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A41C14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pomarańcza'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: </w:t>
      </w:r>
      <w:r w:rsidRPr="00A41C1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3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}</w:t>
      </w:r>
    </w:p>
    <w:p w14:paraId="67445363" w14:textId="77777777" w:rsidR="00A41C14" w:rsidRPr="00A41C14" w:rsidRDefault="00A41C14" w:rsidP="00A41C1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A41C14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moj_slownik2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A41C14">
        <w:rPr>
          <w:rFonts w:ascii="Consolas" w:eastAsia="Times New Roman" w:hAnsi="Consolas" w:cs="Times New Roman"/>
          <w:color w:val="D4D4D4"/>
          <w:sz w:val="21"/>
          <w:szCs w:val="21"/>
          <w:lang w:eastAsia="pl-PL"/>
        </w:rPr>
        <w:t>=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A41C14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moj_slownik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.</w:t>
      </w:r>
      <w:r w:rsidRPr="00A41C14">
        <w:rPr>
          <w:rFonts w:ascii="Consolas" w:eastAsia="Times New Roman" w:hAnsi="Consolas" w:cs="Times New Roman"/>
          <w:color w:val="DCDCAA"/>
          <w:sz w:val="21"/>
          <w:szCs w:val="21"/>
          <w:lang w:eastAsia="pl-PL"/>
        </w:rPr>
        <w:t>copy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()</w:t>
      </w:r>
    </w:p>
    <w:p w14:paraId="433FDE5F" w14:textId="77777777" w:rsidR="00A41C14" w:rsidRPr="00A41C14" w:rsidRDefault="00A41C14" w:rsidP="00A41C1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A41C14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rint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A41C1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oj_slownik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0442C173" w14:textId="77777777" w:rsidR="00A41C14" w:rsidRPr="00A41C14" w:rsidRDefault="00A41C14" w:rsidP="00A41C1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A41C14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rint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A41C1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oj_slownik2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10041194" w14:textId="77777777" w:rsidR="00A41C14" w:rsidRPr="00A41C14" w:rsidRDefault="00A41C14" w:rsidP="00A41C14">
      <w:pPr>
        <w:spacing w:after="0" w:line="240" w:lineRule="auto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{'jabłko': 1, 'banan': 2, 'pomarańcza': 3}</w:t>
      </w:r>
    </w:p>
    <w:p w14:paraId="0723021B" w14:textId="77777777" w:rsidR="00A41C14" w:rsidRDefault="00A41C14" w:rsidP="00A41C14">
      <w:pPr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{'jabłko': 1, 'banan': 2, 'pomarańcza': 3}</w:t>
      </w:r>
    </w:p>
    <w:p w14:paraId="65148725" w14:textId="77777777" w:rsidR="00A41C14" w:rsidRPr="00A41C14" w:rsidRDefault="00A41C14" w:rsidP="00A41C14">
      <w:pPr>
        <w:rPr>
          <w:b/>
          <w:lang w:val="en-US"/>
        </w:rPr>
      </w:pPr>
      <w:r w:rsidRPr="00A41C14">
        <w:rPr>
          <w:b/>
          <w:lang w:val="en-US"/>
        </w:rPr>
        <w:t>.fromkeys()</w:t>
      </w:r>
    </w:p>
    <w:p w14:paraId="5F917F44" w14:textId="77777777" w:rsidR="00A41C14" w:rsidRPr="00A41C14" w:rsidRDefault="00A41C14" w:rsidP="00A41C1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A41C1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newdict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A41C14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{}.</w:t>
      </w:r>
      <w:r w:rsidRPr="00A41C14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fromkeys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[</w:t>
      </w:r>
      <w:r w:rsidRPr="00A41C1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1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A41C1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2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A41C1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3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A41C1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4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], </w:t>
      </w:r>
      <w:r w:rsidRPr="00A41C14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"jabłko"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6BCC31F6" w14:textId="77777777" w:rsidR="00A41C14" w:rsidRPr="00A41C14" w:rsidRDefault="00A41C14" w:rsidP="00A41C1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A41C1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newdict2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A41C14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{}.</w:t>
      </w:r>
      <w:r w:rsidRPr="00A41C14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fromkeys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[</w:t>
      </w:r>
      <w:r w:rsidRPr="00A41C1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1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A41C1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2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A41C1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3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A41C1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4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], [</w:t>
      </w:r>
      <w:r w:rsidRPr="00A41C14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"jabłko"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A41C14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"pomarańcza"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])</w:t>
      </w:r>
    </w:p>
    <w:p w14:paraId="13A5978A" w14:textId="77777777" w:rsidR="00A41C14" w:rsidRPr="00A41C14" w:rsidRDefault="00A41C14" w:rsidP="00A41C1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A41C1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newdict3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A41C14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{}.</w:t>
      </w:r>
      <w:r w:rsidRPr="00A41C14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fromkeys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[</w:t>
      </w:r>
      <w:r w:rsidRPr="00A41C1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1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A41C1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2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A41C1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3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A41C1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4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])</w:t>
      </w:r>
    </w:p>
    <w:p w14:paraId="52B355A2" w14:textId="77777777" w:rsidR="00A41C14" w:rsidRPr="00A41C14" w:rsidRDefault="00A41C14" w:rsidP="00A41C1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A41C14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rint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A41C1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newdict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44E91326" w14:textId="77777777" w:rsidR="00A41C14" w:rsidRPr="00A41C14" w:rsidRDefault="00A41C14" w:rsidP="00A41C1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A41C14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rint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A41C1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newdict2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3C9076D7" w14:textId="77777777" w:rsidR="00A41C14" w:rsidRPr="00A41C14" w:rsidRDefault="00A41C14" w:rsidP="00A41C1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A41C14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rint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A41C1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newdict3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0D2BEE60" w14:textId="77777777" w:rsidR="00A41C14" w:rsidRPr="00A41C14" w:rsidRDefault="00A41C14" w:rsidP="00A41C14">
      <w:pPr>
        <w:spacing w:after="0" w:line="240" w:lineRule="auto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{1: 'jabłko', 2: 'jabłko', 3: 'jabłko', 4: 'jabłko'}</w:t>
      </w:r>
    </w:p>
    <w:p w14:paraId="69648B4D" w14:textId="77777777" w:rsidR="00A41C14" w:rsidRPr="00A41C14" w:rsidRDefault="00A41C14" w:rsidP="00A41C14">
      <w:pPr>
        <w:spacing w:after="0" w:line="240" w:lineRule="auto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{1: ['jabłko', 'pomarańcza'], 2: ['jabłko', 'pomarańcza'], 3: ['jabłko', 'pomarańcza'], 4: ['jabłko', 'pomarańcza']}</w:t>
      </w:r>
    </w:p>
    <w:p w14:paraId="5140EC2D" w14:textId="77777777" w:rsidR="00A41C14" w:rsidRPr="00170C34" w:rsidRDefault="00A41C14" w:rsidP="00A41C14">
      <w:pPr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{1: None, 2: None, 3: None, 4: None}</w:t>
      </w:r>
    </w:p>
    <w:p w14:paraId="42B16712" w14:textId="77777777" w:rsidR="00A41C14" w:rsidRDefault="00A41C14" w:rsidP="00A41C14">
      <w:pPr>
        <w:rPr>
          <w:lang w:val="en-US"/>
        </w:rPr>
      </w:pPr>
      <w:r>
        <w:rPr>
          <w:lang w:val="en-US"/>
        </w:rPr>
        <w:t>.get(key, value) – value optional when the key is not found</w:t>
      </w:r>
      <w:r w:rsidR="004D322C">
        <w:rPr>
          <w:lang w:val="en-US"/>
        </w:rPr>
        <w:t>, default jest none jesli brak</w:t>
      </w:r>
    </w:p>
    <w:p w14:paraId="2ACBE685" w14:textId="77777777" w:rsidR="00A41C14" w:rsidRPr="00A41C14" w:rsidRDefault="00A41C14" w:rsidP="00A41C1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A41C1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oj_slownik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A41C14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{</w:t>
      </w:r>
      <w:r w:rsidRPr="00A41C14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jabłko'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: </w:t>
      </w:r>
      <w:r w:rsidRPr="00A41C1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1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A41C14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banan'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: </w:t>
      </w:r>
      <w:r w:rsidRPr="00A41C1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2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A41C14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pomarańcza'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: </w:t>
      </w:r>
      <w:r w:rsidRPr="00A41C1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3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}</w:t>
      </w:r>
    </w:p>
    <w:p w14:paraId="6B575302" w14:textId="77777777" w:rsidR="00A41C14" w:rsidRPr="00A41C14" w:rsidRDefault="00A41C14" w:rsidP="00A41C1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</w:p>
    <w:p w14:paraId="101853A3" w14:textId="77777777" w:rsidR="00A41C14" w:rsidRPr="00A41C14" w:rsidRDefault="00A41C14" w:rsidP="00A41C1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A41C1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x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A41C14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A41C1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oj_slownik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.</w:t>
      </w:r>
      <w:r w:rsidRPr="00A41C14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get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A41C14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śledź'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104D5AE0" w14:textId="77777777" w:rsidR="00A41C14" w:rsidRPr="00A41C14" w:rsidRDefault="00A41C14" w:rsidP="00A41C1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A41C14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rint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A41C1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x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02A401DF" w14:textId="77777777" w:rsidR="00A41C14" w:rsidRPr="00A41C14" w:rsidRDefault="00A41C14" w:rsidP="00A41C1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A41C1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y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A41C14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A41C1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oj_slownik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.</w:t>
      </w:r>
      <w:r w:rsidRPr="00A41C14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get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A41C14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śledź'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A41C14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"brak"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68E867DB" w14:textId="77777777" w:rsidR="00A41C14" w:rsidRPr="00A41C14" w:rsidRDefault="00A41C14" w:rsidP="00A41C1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A41C14">
        <w:rPr>
          <w:rFonts w:ascii="Consolas" w:eastAsia="Times New Roman" w:hAnsi="Consolas" w:cs="Times New Roman"/>
          <w:color w:val="DCDCAA"/>
          <w:sz w:val="21"/>
          <w:szCs w:val="21"/>
          <w:lang w:eastAsia="pl-PL"/>
        </w:rPr>
        <w:t>print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(</w:t>
      </w:r>
      <w:r w:rsidRPr="00A41C14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y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)</w:t>
      </w:r>
    </w:p>
    <w:p w14:paraId="36E51DF8" w14:textId="77777777" w:rsidR="00A41C14" w:rsidRPr="00A41C14" w:rsidRDefault="00A41C14" w:rsidP="00A41C1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A41C14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z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A41C14">
        <w:rPr>
          <w:rFonts w:ascii="Consolas" w:eastAsia="Times New Roman" w:hAnsi="Consolas" w:cs="Times New Roman"/>
          <w:color w:val="D4D4D4"/>
          <w:sz w:val="21"/>
          <w:szCs w:val="21"/>
          <w:lang w:eastAsia="pl-PL"/>
        </w:rPr>
        <w:t>=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A41C14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moj_slownik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.</w:t>
      </w:r>
      <w:r w:rsidRPr="00A41C14">
        <w:rPr>
          <w:rFonts w:ascii="Consolas" w:eastAsia="Times New Roman" w:hAnsi="Consolas" w:cs="Times New Roman"/>
          <w:color w:val="DCDCAA"/>
          <w:sz w:val="21"/>
          <w:szCs w:val="21"/>
          <w:lang w:eastAsia="pl-PL"/>
        </w:rPr>
        <w:t>get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(</w:t>
      </w:r>
      <w:r w:rsidRPr="00A41C14">
        <w:rPr>
          <w:rFonts w:ascii="Consolas" w:eastAsia="Times New Roman" w:hAnsi="Consolas" w:cs="Times New Roman"/>
          <w:color w:val="CE9178"/>
          <w:sz w:val="21"/>
          <w:szCs w:val="21"/>
          <w:lang w:eastAsia="pl-PL"/>
        </w:rPr>
        <w:t>'banan'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A41C14">
        <w:rPr>
          <w:rFonts w:ascii="Consolas" w:eastAsia="Times New Roman" w:hAnsi="Consolas" w:cs="Times New Roman"/>
          <w:color w:val="CE9178"/>
          <w:sz w:val="21"/>
          <w:szCs w:val="21"/>
          <w:lang w:eastAsia="pl-PL"/>
        </w:rPr>
        <w:t>"brak"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)</w:t>
      </w:r>
    </w:p>
    <w:p w14:paraId="0EBB82AC" w14:textId="77777777" w:rsidR="00A41C14" w:rsidRPr="00A41C14" w:rsidRDefault="00A41C14" w:rsidP="00A41C1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A41C14">
        <w:rPr>
          <w:rFonts w:ascii="Consolas" w:eastAsia="Times New Roman" w:hAnsi="Consolas" w:cs="Times New Roman"/>
          <w:color w:val="DCDCAA"/>
          <w:sz w:val="21"/>
          <w:szCs w:val="21"/>
          <w:lang w:eastAsia="pl-PL"/>
        </w:rPr>
        <w:t>print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(</w:t>
      </w:r>
      <w:r w:rsidRPr="00A41C14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z</w:t>
      </w: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)</w:t>
      </w:r>
    </w:p>
    <w:p w14:paraId="4A90B037" w14:textId="77777777" w:rsidR="00A41C14" w:rsidRPr="00A41C14" w:rsidRDefault="00A41C14" w:rsidP="00A41C14">
      <w:pPr>
        <w:spacing w:after="0" w:line="240" w:lineRule="auto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None</w:t>
      </w:r>
    </w:p>
    <w:p w14:paraId="2BC4FC82" w14:textId="77777777" w:rsidR="00A41C14" w:rsidRPr="00A41C14" w:rsidRDefault="00A41C14" w:rsidP="00A41C14">
      <w:pPr>
        <w:spacing w:after="0" w:line="240" w:lineRule="auto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brak</w:t>
      </w:r>
    </w:p>
    <w:p w14:paraId="3F17C87D" w14:textId="77777777" w:rsidR="00A41C14" w:rsidRDefault="00A41C14" w:rsidP="00A41C14">
      <w:pPr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A41C1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2</w:t>
      </w:r>
    </w:p>
    <w:p w14:paraId="0E734545" w14:textId="77777777" w:rsidR="004D322C" w:rsidRPr="00170C34" w:rsidRDefault="004D322C" w:rsidP="00A41C14">
      <w:pPr>
        <w:rPr>
          <w:b/>
        </w:rPr>
      </w:pPr>
      <w:r w:rsidRPr="00170C34">
        <w:rPr>
          <w:b/>
        </w:rPr>
        <w:t>.items()</w:t>
      </w:r>
    </w:p>
    <w:p w14:paraId="77352415" w14:textId="77777777" w:rsidR="004D322C" w:rsidRPr="00170C34" w:rsidRDefault="004D322C" w:rsidP="004D322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170C34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moj_slownik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170C34">
        <w:rPr>
          <w:rFonts w:ascii="Consolas" w:eastAsia="Times New Roman" w:hAnsi="Consolas" w:cs="Times New Roman"/>
          <w:color w:val="D4D4D4"/>
          <w:sz w:val="21"/>
          <w:szCs w:val="21"/>
          <w:lang w:eastAsia="pl-PL"/>
        </w:rPr>
        <w:t>=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{</w:t>
      </w:r>
      <w:r w:rsidRPr="00170C34">
        <w:rPr>
          <w:rFonts w:ascii="Consolas" w:eastAsia="Times New Roman" w:hAnsi="Consolas" w:cs="Times New Roman"/>
          <w:color w:val="CE9178"/>
          <w:sz w:val="21"/>
          <w:szCs w:val="21"/>
          <w:lang w:eastAsia="pl-PL"/>
        </w:rPr>
        <w:t>'jabłko'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: </w:t>
      </w:r>
      <w:r w:rsidRPr="00170C34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1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170C34">
        <w:rPr>
          <w:rFonts w:ascii="Consolas" w:eastAsia="Times New Roman" w:hAnsi="Consolas" w:cs="Times New Roman"/>
          <w:color w:val="CE9178"/>
          <w:sz w:val="21"/>
          <w:szCs w:val="21"/>
          <w:lang w:eastAsia="pl-PL"/>
        </w:rPr>
        <w:t>'banan'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: </w:t>
      </w:r>
      <w:r w:rsidRPr="00170C34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2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170C34">
        <w:rPr>
          <w:rFonts w:ascii="Consolas" w:eastAsia="Times New Roman" w:hAnsi="Consolas" w:cs="Times New Roman"/>
          <w:color w:val="CE9178"/>
          <w:sz w:val="21"/>
          <w:szCs w:val="21"/>
          <w:lang w:eastAsia="pl-PL"/>
        </w:rPr>
        <w:t>'pomarańcza'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: </w:t>
      </w:r>
      <w:r w:rsidRPr="00170C34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3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}</w:t>
      </w:r>
    </w:p>
    <w:p w14:paraId="4CB6266D" w14:textId="77777777" w:rsidR="004D322C" w:rsidRPr="00170C34" w:rsidRDefault="004D322C" w:rsidP="004D322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</w:p>
    <w:p w14:paraId="02ECF38D" w14:textId="77777777" w:rsidR="004D322C" w:rsidRPr="004D322C" w:rsidRDefault="004D322C" w:rsidP="004D322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4D322C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x</w:t>
      </w:r>
      <w:r w:rsidRPr="004D322C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4D322C">
        <w:rPr>
          <w:rFonts w:ascii="Consolas" w:eastAsia="Times New Roman" w:hAnsi="Consolas" w:cs="Times New Roman"/>
          <w:color w:val="D4D4D4"/>
          <w:sz w:val="21"/>
          <w:szCs w:val="21"/>
          <w:lang w:eastAsia="pl-PL"/>
        </w:rPr>
        <w:t>=</w:t>
      </w:r>
      <w:r w:rsidRPr="004D322C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4D322C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moj_slownik</w:t>
      </w:r>
      <w:r w:rsidRPr="004D322C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.</w:t>
      </w:r>
      <w:r w:rsidRPr="004D322C">
        <w:rPr>
          <w:rFonts w:ascii="Consolas" w:eastAsia="Times New Roman" w:hAnsi="Consolas" w:cs="Times New Roman"/>
          <w:color w:val="DCDCAA"/>
          <w:sz w:val="21"/>
          <w:szCs w:val="21"/>
          <w:lang w:eastAsia="pl-PL"/>
        </w:rPr>
        <w:t>items</w:t>
      </w:r>
      <w:r w:rsidRPr="004D322C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()  </w:t>
      </w:r>
      <w:r w:rsidRPr="004D322C">
        <w:rPr>
          <w:rFonts w:ascii="Consolas" w:eastAsia="Times New Roman" w:hAnsi="Consolas" w:cs="Times New Roman"/>
          <w:color w:val="6A9955"/>
          <w:sz w:val="21"/>
          <w:szCs w:val="21"/>
          <w:lang w:eastAsia="pl-PL"/>
        </w:rPr>
        <w:t>#zwraca listę zawierającą (key, value) tuple</w:t>
      </w:r>
    </w:p>
    <w:p w14:paraId="5748146E" w14:textId="77777777" w:rsidR="004D322C" w:rsidRPr="004D322C" w:rsidRDefault="004D322C" w:rsidP="004D322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4D322C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rint</w:t>
      </w:r>
      <w:r w:rsidRPr="004D322C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4D322C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x</w:t>
      </w:r>
      <w:r w:rsidRPr="004D322C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0344A040" w14:textId="77777777" w:rsidR="004D322C" w:rsidRDefault="004D322C" w:rsidP="00A41C14">
      <w:pPr>
        <w:rPr>
          <w:rFonts w:ascii="Consolas" w:hAnsi="Consolas"/>
          <w:color w:val="CCCCCC"/>
          <w:sz w:val="21"/>
          <w:szCs w:val="21"/>
          <w:lang w:val="en-US"/>
        </w:rPr>
      </w:pPr>
      <w:r w:rsidRPr="004D322C">
        <w:rPr>
          <w:rFonts w:ascii="Consolas" w:hAnsi="Consolas"/>
          <w:color w:val="CCCCCC"/>
          <w:sz w:val="21"/>
          <w:szCs w:val="21"/>
          <w:lang w:val="en-US"/>
        </w:rPr>
        <w:t>dict_items([('jabłko', 1), ('banan', 2), ('pomarańcza', 3)])</w:t>
      </w:r>
    </w:p>
    <w:p w14:paraId="7AC46B06" w14:textId="77777777" w:rsidR="004D322C" w:rsidRDefault="004D322C" w:rsidP="00A41C14">
      <w:pPr>
        <w:rPr>
          <w:b/>
          <w:lang w:val="en-US"/>
        </w:rPr>
      </w:pPr>
    </w:p>
    <w:p w14:paraId="5C4AB2BA" w14:textId="77777777" w:rsidR="004D322C" w:rsidRDefault="004D322C" w:rsidP="00A41C14">
      <w:pPr>
        <w:rPr>
          <w:b/>
          <w:lang w:val="en-US"/>
        </w:rPr>
      </w:pPr>
    </w:p>
    <w:p w14:paraId="38B7698E" w14:textId="77777777" w:rsidR="004D322C" w:rsidRPr="004D322C" w:rsidRDefault="004D322C" w:rsidP="00A41C14">
      <w:pPr>
        <w:rPr>
          <w:b/>
          <w:lang w:val="en-US"/>
        </w:rPr>
      </w:pPr>
      <w:r w:rsidRPr="004D322C">
        <w:rPr>
          <w:b/>
          <w:lang w:val="en-US"/>
        </w:rPr>
        <w:lastRenderedPageBreak/>
        <w:t>.keys()</w:t>
      </w:r>
    </w:p>
    <w:p w14:paraId="6F593A36" w14:textId="77777777" w:rsidR="004D322C" w:rsidRPr="004D322C" w:rsidRDefault="004D322C" w:rsidP="004D322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4D322C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oj_slownik</w:t>
      </w:r>
      <w:r w:rsidRPr="004D322C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4D322C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4D322C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{</w:t>
      </w:r>
      <w:r w:rsidRPr="004D322C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jabłko'</w:t>
      </w:r>
      <w:r w:rsidRPr="004D322C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: </w:t>
      </w:r>
      <w:r w:rsidRPr="004D322C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1</w:t>
      </w:r>
      <w:r w:rsidRPr="004D322C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4D322C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banan'</w:t>
      </w:r>
      <w:r w:rsidRPr="004D322C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: </w:t>
      </w:r>
      <w:r w:rsidRPr="004D322C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2</w:t>
      </w:r>
      <w:r w:rsidRPr="004D322C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4D322C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pomarańcza'</w:t>
      </w:r>
      <w:r w:rsidRPr="004D322C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: </w:t>
      </w:r>
      <w:r w:rsidRPr="004D322C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3</w:t>
      </w:r>
      <w:r w:rsidRPr="004D322C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}</w:t>
      </w:r>
    </w:p>
    <w:p w14:paraId="4D1B0A59" w14:textId="77777777" w:rsidR="004D322C" w:rsidRPr="004D322C" w:rsidRDefault="004D322C" w:rsidP="004D322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</w:p>
    <w:p w14:paraId="2168E55B" w14:textId="77777777" w:rsidR="004D322C" w:rsidRPr="004D322C" w:rsidRDefault="004D322C" w:rsidP="004D322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4D322C">
        <w:rPr>
          <w:rFonts w:ascii="Consolas" w:eastAsia="Times New Roman" w:hAnsi="Consolas" w:cs="Times New Roman"/>
          <w:color w:val="DCDCAA"/>
          <w:sz w:val="21"/>
          <w:szCs w:val="21"/>
          <w:lang w:eastAsia="pl-PL"/>
        </w:rPr>
        <w:t>print</w:t>
      </w:r>
      <w:r w:rsidRPr="004D322C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(</w:t>
      </w:r>
      <w:r w:rsidRPr="004D322C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moj_slownik</w:t>
      </w:r>
      <w:r w:rsidRPr="004D322C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.</w:t>
      </w:r>
      <w:r w:rsidRPr="004D322C">
        <w:rPr>
          <w:rFonts w:ascii="Consolas" w:eastAsia="Times New Roman" w:hAnsi="Consolas" w:cs="Times New Roman"/>
          <w:color w:val="DCDCAA"/>
          <w:sz w:val="21"/>
          <w:szCs w:val="21"/>
          <w:lang w:eastAsia="pl-PL"/>
        </w:rPr>
        <w:t>keys</w:t>
      </w:r>
      <w:r w:rsidRPr="004D322C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()) </w:t>
      </w:r>
      <w:r w:rsidRPr="004D322C">
        <w:rPr>
          <w:rFonts w:ascii="Consolas" w:eastAsia="Times New Roman" w:hAnsi="Consolas" w:cs="Times New Roman"/>
          <w:color w:val="6A9955"/>
          <w:sz w:val="21"/>
          <w:szCs w:val="21"/>
          <w:lang w:eastAsia="pl-PL"/>
        </w:rPr>
        <w:t>#zwraca listę zawierającą klucze</w:t>
      </w:r>
    </w:p>
    <w:p w14:paraId="5033928C" w14:textId="77777777" w:rsidR="004D322C" w:rsidRDefault="004D322C" w:rsidP="00A41C14">
      <w:pPr>
        <w:rPr>
          <w:rFonts w:ascii="Consolas" w:hAnsi="Consolas"/>
          <w:color w:val="CCCCCC"/>
          <w:sz w:val="21"/>
          <w:szCs w:val="21"/>
        </w:rPr>
      </w:pPr>
      <w:r>
        <w:rPr>
          <w:rFonts w:ascii="Consolas" w:hAnsi="Consolas"/>
          <w:color w:val="CCCCCC"/>
          <w:sz w:val="21"/>
          <w:szCs w:val="21"/>
        </w:rPr>
        <w:t>dict_keys(['jabłko', 'banan', 'pomarańcza'])</w:t>
      </w:r>
    </w:p>
    <w:p w14:paraId="6589F16E" w14:textId="77777777" w:rsidR="004D322C" w:rsidRDefault="004D322C" w:rsidP="00A41C14">
      <w:pPr>
        <w:rPr>
          <w:b/>
        </w:rPr>
      </w:pPr>
      <w:r w:rsidRPr="004D322C">
        <w:rPr>
          <w:b/>
        </w:rPr>
        <w:t>.popitem()</w:t>
      </w:r>
      <w:r>
        <w:rPr>
          <w:b/>
        </w:rPr>
        <w:t xml:space="preserve"> usuwa losowy elementzwraca (parę klucz wartość)</w:t>
      </w:r>
    </w:p>
    <w:p w14:paraId="77FFEA5D" w14:textId="77777777" w:rsidR="004D322C" w:rsidRPr="004D322C" w:rsidRDefault="004D322C" w:rsidP="004D322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4D322C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moj_slownik</w:t>
      </w:r>
      <w:r w:rsidRPr="004D322C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4D322C">
        <w:rPr>
          <w:rFonts w:ascii="Consolas" w:eastAsia="Times New Roman" w:hAnsi="Consolas" w:cs="Times New Roman"/>
          <w:color w:val="D4D4D4"/>
          <w:sz w:val="21"/>
          <w:szCs w:val="21"/>
          <w:lang w:eastAsia="pl-PL"/>
        </w:rPr>
        <w:t>=</w:t>
      </w:r>
      <w:r w:rsidRPr="004D322C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{</w:t>
      </w:r>
      <w:r w:rsidRPr="004D322C">
        <w:rPr>
          <w:rFonts w:ascii="Consolas" w:eastAsia="Times New Roman" w:hAnsi="Consolas" w:cs="Times New Roman"/>
          <w:color w:val="CE9178"/>
          <w:sz w:val="21"/>
          <w:szCs w:val="21"/>
          <w:lang w:eastAsia="pl-PL"/>
        </w:rPr>
        <w:t>'jabłko'</w:t>
      </w:r>
      <w:r w:rsidRPr="004D322C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: </w:t>
      </w:r>
      <w:r w:rsidRPr="004D322C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1</w:t>
      </w:r>
      <w:r w:rsidRPr="004D322C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4D322C">
        <w:rPr>
          <w:rFonts w:ascii="Consolas" w:eastAsia="Times New Roman" w:hAnsi="Consolas" w:cs="Times New Roman"/>
          <w:color w:val="CE9178"/>
          <w:sz w:val="21"/>
          <w:szCs w:val="21"/>
          <w:lang w:eastAsia="pl-PL"/>
        </w:rPr>
        <w:t>'banan'</w:t>
      </w:r>
      <w:r w:rsidRPr="004D322C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: </w:t>
      </w:r>
      <w:r w:rsidRPr="004D322C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2</w:t>
      </w:r>
      <w:r w:rsidRPr="004D322C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4D322C">
        <w:rPr>
          <w:rFonts w:ascii="Consolas" w:eastAsia="Times New Roman" w:hAnsi="Consolas" w:cs="Times New Roman"/>
          <w:color w:val="CE9178"/>
          <w:sz w:val="21"/>
          <w:szCs w:val="21"/>
          <w:lang w:eastAsia="pl-PL"/>
        </w:rPr>
        <w:t>'pomarańcza'</w:t>
      </w:r>
      <w:r w:rsidRPr="004D322C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: </w:t>
      </w:r>
      <w:r w:rsidRPr="004D322C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3</w:t>
      </w:r>
      <w:r w:rsidRPr="004D322C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}</w:t>
      </w:r>
    </w:p>
    <w:p w14:paraId="2FCEF715" w14:textId="77777777" w:rsidR="004D322C" w:rsidRPr="004D322C" w:rsidRDefault="004D322C" w:rsidP="004D322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</w:p>
    <w:p w14:paraId="31E9BFDD" w14:textId="77777777" w:rsidR="004D322C" w:rsidRPr="004D322C" w:rsidRDefault="004D322C" w:rsidP="004D322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4D322C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removed</w:t>
      </w:r>
      <w:r w:rsidRPr="004D322C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4D322C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4D322C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4D322C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oj_slownik</w:t>
      </w:r>
      <w:r w:rsidRPr="004D322C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.</w:t>
      </w:r>
      <w:r w:rsidRPr="004D322C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opitem</w:t>
      </w:r>
      <w:r w:rsidRPr="004D322C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)</w:t>
      </w:r>
    </w:p>
    <w:p w14:paraId="6F7255F4" w14:textId="77777777" w:rsidR="004D322C" w:rsidRPr="004D322C" w:rsidRDefault="004D322C" w:rsidP="004D322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4D322C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rint</w:t>
      </w:r>
      <w:r w:rsidRPr="004D322C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4D322C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oj_slownik</w:t>
      </w:r>
      <w:r w:rsidRPr="004D322C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10585539" w14:textId="77777777" w:rsidR="004D322C" w:rsidRPr="004D322C" w:rsidRDefault="004D322C" w:rsidP="004D322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4D322C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rint</w:t>
      </w:r>
      <w:r w:rsidRPr="004D322C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4D322C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removed</w:t>
      </w:r>
      <w:r w:rsidRPr="004D322C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27CA2E9F" w14:textId="77777777" w:rsidR="004D322C" w:rsidRPr="004D322C" w:rsidRDefault="004D322C" w:rsidP="004D322C">
      <w:pPr>
        <w:spacing w:after="0" w:line="240" w:lineRule="auto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4D322C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{'jabłko': 1, 'banan': 2}</w:t>
      </w:r>
    </w:p>
    <w:p w14:paraId="126B451C" w14:textId="77777777" w:rsidR="004D322C" w:rsidRDefault="004D322C" w:rsidP="004D322C">
      <w:pPr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4D322C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'pomarańcza', 3)</w:t>
      </w:r>
    </w:p>
    <w:p w14:paraId="3846F141" w14:textId="77777777" w:rsidR="003E57D8" w:rsidRDefault="003E57D8" w:rsidP="004D322C">
      <w:pPr>
        <w:rPr>
          <w:b/>
          <w:lang w:val="en-US"/>
        </w:rPr>
      </w:pPr>
      <w:r>
        <w:rPr>
          <w:b/>
          <w:lang w:val="en-US"/>
        </w:rPr>
        <w:t>.setdefault()</w:t>
      </w:r>
    </w:p>
    <w:p w14:paraId="14A2194A" w14:textId="77777777" w:rsidR="00760761" w:rsidRPr="00760761" w:rsidRDefault="00760761" w:rsidP="0076076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76076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oj_slownik</w:t>
      </w:r>
      <w:r w:rsidRPr="0076076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760761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76076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{</w:t>
      </w:r>
      <w:r w:rsidRPr="00760761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jabłko'</w:t>
      </w:r>
      <w:r w:rsidRPr="0076076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: </w:t>
      </w:r>
      <w:r w:rsidRPr="00760761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1</w:t>
      </w:r>
      <w:r w:rsidRPr="0076076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760761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banan'</w:t>
      </w:r>
      <w:r w:rsidRPr="0076076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: </w:t>
      </w:r>
      <w:r w:rsidRPr="00760761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2</w:t>
      </w:r>
      <w:r w:rsidRPr="0076076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760761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pomarańcza'</w:t>
      </w:r>
      <w:r w:rsidRPr="0076076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: </w:t>
      </w:r>
      <w:r w:rsidRPr="00760761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3</w:t>
      </w:r>
      <w:r w:rsidRPr="0076076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}</w:t>
      </w:r>
    </w:p>
    <w:p w14:paraId="29B0FB15" w14:textId="77777777" w:rsidR="00760761" w:rsidRPr="00760761" w:rsidRDefault="00760761" w:rsidP="0076076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</w:p>
    <w:p w14:paraId="059D2E3F" w14:textId="77777777" w:rsidR="00760761" w:rsidRPr="00760761" w:rsidRDefault="00760761" w:rsidP="0076076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760761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moj_slownik</w:t>
      </w:r>
      <w:r w:rsidRPr="00760761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.</w:t>
      </w:r>
      <w:r w:rsidRPr="00760761">
        <w:rPr>
          <w:rFonts w:ascii="Consolas" w:eastAsia="Times New Roman" w:hAnsi="Consolas" w:cs="Times New Roman"/>
          <w:color w:val="DCDCAA"/>
          <w:sz w:val="21"/>
          <w:szCs w:val="21"/>
          <w:lang w:eastAsia="pl-PL"/>
        </w:rPr>
        <w:t>setdefault</w:t>
      </w:r>
      <w:r w:rsidRPr="00760761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(</w:t>
      </w:r>
      <w:r w:rsidRPr="00760761">
        <w:rPr>
          <w:rFonts w:ascii="Consolas" w:eastAsia="Times New Roman" w:hAnsi="Consolas" w:cs="Times New Roman"/>
          <w:color w:val="CE9178"/>
          <w:sz w:val="21"/>
          <w:szCs w:val="21"/>
          <w:lang w:eastAsia="pl-PL"/>
        </w:rPr>
        <w:t>"gruszka"</w:t>
      </w:r>
      <w:r w:rsidRPr="00760761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760761">
        <w:rPr>
          <w:rFonts w:ascii="Consolas" w:eastAsia="Times New Roman" w:hAnsi="Consolas" w:cs="Times New Roman"/>
          <w:color w:val="CE9178"/>
          <w:sz w:val="21"/>
          <w:szCs w:val="21"/>
          <w:lang w:eastAsia="pl-PL"/>
        </w:rPr>
        <w:t>"owoc"</w:t>
      </w:r>
      <w:r w:rsidRPr="00760761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)</w:t>
      </w:r>
    </w:p>
    <w:p w14:paraId="7A03E3A6" w14:textId="77777777" w:rsidR="00760761" w:rsidRPr="00760761" w:rsidRDefault="00760761" w:rsidP="0076076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760761">
        <w:rPr>
          <w:rFonts w:ascii="Consolas" w:eastAsia="Times New Roman" w:hAnsi="Consolas" w:cs="Times New Roman"/>
          <w:color w:val="DCDCAA"/>
          <w:sz w:val="21"/>
          <w:szCs w:val="21"/>
          <w:lang w:eastAsia="pl-PL"/>
        </w:rPr>
        <w:t>print</w:t>
      </w:r>
      <w:r w:rsidRPr="00760761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(</w:t>
      </w:r>
      <w:r w:rsidRPr="00760761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moj_slownik</w:t>
      </w:r>
      <w:r w:rsidRPr="00760761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)</w:t>
      </w:r>
    </w:p>
    <w:p w14:paraId="0241636D" w14:textId="77777777" w:rsidR="003E57D8" w:rsidRPr="00170C34" w:rsidRDefault="003E57D8" w:rsidP="004D322C">
      <w:pPr>
        <w:rPr>
          <w:b/>
        </w:rPr>
      </w:pPr>
    </w:p>
    <w:p w14:paraId="218FF37D" w14:textId="77777777" w:rsidR="00760761" w:rsidRDefault="00760761" w:rsidP="004D322C">
      <w:pPr>
        <w:rPr>
          <w:b/>
        </w:rPr>
      </w:pPr>
      <w:r w:rsidRPr="00760761">
        <w:rPr>
          <w:b/>
        </w:rPr>
        <w:t>dodaje wartość default jesli brak w</w:t>
      </w:r>
      <w:r>
        <w:rPr>
          <w:b/>
        </w:rPr>
        <w:t>artości jeśli jest to nic nie robi</w:t>
      </w:r>
    </w:p>
    <w:p w14:paraId="2A7CC04E" w14:textId="77777777" w:rsidR="00760761" w:rsidRDefault="00760761" w:rsidP="004D322C">
      <w:pPr>
        <w:rPr>
          <w:rFonts w:ascii="Consolas" w:hAnsi="Consolas"/>
          <w:color w:val="CCCCCC"/>
          <w:sz w:val="21"/>
          <w:szCs w:val="21"/>
        </w:rPr>
      </w:pPr>
      <w:r>
        <w:rPr>
          <w:rFonts w:ascii="Consolas" w:hAnsi="Consolas"/>
          <w:color w:val="CCCCCC"/>
          <w:sz w:val="21"/>
          <w:szCs w:val="21"/>
        </w:rPr>
        <w:t>{'jabłko': 1, 'banan': 2, 'pomarańcza': 3, 'gruszka': 'owoc'}</w:t>
      </w:r>
    </w:p>
    <w:p w14:paraId="0EEA3C2B" w14:textId="77777777" w:rsidR="00760761" w:rsidRDefault="00760761" w:rsidP="004D322C">
      <w:pPr>
        <w:rPr>
          <w:b/>
        </w:rPr>
      </w:pPr>
      <w:r>
        <w:rPr>
          <w:b/>
        </w:rPr>
        <w:t>.pop()</w:t>
      </w:r>
    </w:p>
    <w:p w14:paraId="4B12EA34" w14:textId="77777777" w:rsidR="00760761" w:rsidRDefault="00760761" w:rsidP="004D322C">
      <w:pPr>
        <w:rPr>
          <w:b/>
        </w:rPr>
      </w:pPr>
      <w:r>
        <w:rPr>
          <w:b/>
        </w:rPr>
        <w:t xml:space="preserve">Usuwa a jak nie ma drugiej wartości i brak klucza to error ale można podać drugą wartość: </w:t>
      </w:r>
    </w:p>
    <w:p w14:paraId="2FAFA9A7" w14:textId="77777777" w:rsidR="00760761" w:rsidRPr="00760761" w:rsidRDefault="00760761" w:rsidP="0076076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760761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moj_slownik</w:t>
      </w:r>
      <w:r w:rsidRPr="00760761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760761">
        <w:rPr>
          <w:rFonts w:ascii="Consolas" w:eastAsia="Times New Roman" w:hAnsi="Consolas" w:cs="Times New Roman"/>
          <w:color w:val="D4D4D4"/>
          <w:sz w:val="21"/>
          <w:szCs w:val="21"/>
          <w:lang w:eastAsia="pl-PL"/>
        </w:rPr>
        <w:t>=</w:t>
      </w:r>
      <w:r w:rsidRPr="00760761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{</w:t>
      </w:r>
      <w:r w:rsidRPr="00760761">
        <w:rPr>
          <w:rFonts w:ascii="Consolas" w:eastAsia="Times New Roman" w:hAnsi="Consolas" w:cs="Times New Roman"/>
          <w:color w:val="CE9178"/>
          <w:sz w:val="21"/>
          <w:szCs w:val="21"/>
          <w:lang w:eastAsia="pl-PL"/>
        </w:rPr>
        <w:t>'jabłko'</w:t>
      </w:r>
      <w:r w:rsidRPr="00760761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: </w:t>
      </w:r>
      <w:r w:rsidRPr="00760761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1</w:t>
      </w:r>
      <w:r w:rsidRPr="00760761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760761">
        <w:rPr>
          <w:rFonts w:ascii="Consolas" w:eastAsia="Times New Roman" w:hAnsi="Consolas" w:cs="Times New Roman"/>
          <w:color w:val="CE9178"/>
          <w:sz w:val="21"/>
          <w:szCs w:val="21"/>
          <w:lang w:eastAsia="pl-PL"/>
        </w:rPr>
        <w:t>'banan'</w:t>
      </w:r>
      <w:r w:rsidRPr="00760761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: </w:t>
      </w:r>
      <w:r w:rsidRPr="00760761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2</w:t>
      </w:r>
      <w:r w:rsidRPr="00760761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760761">
        <w:rPr>
          <w:rFonts w:ascii="Consolas" w:eastAsia="Times New Roman" w:hAnsi="Consolas" w:cs="Times New Roman"/>
          <w:color w:val="CE9178"/>
          <w:sz w:val="21"/>
          <w:szCs w:val="21"/>
          <w:lang w:eastAsia="pl-PL"/>
        </w:rPr>
        <w:t>'pomarańcza'</w:t>
      </w:r>
      <w:r w:rsidRPr="00760761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: </w:t>
      </w:r>
      <w:r w:rsidRPr="00760761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3</w:t>
      </w:r>
      <w:r w:rsidRPr="00760761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}</w:t>
      </w:r>
    </w:p>
    <w:p w14:paraId="010C4091" w14:textId="77777777" w:rsidR="00760761" w:rsidRPr="00760761" w:rsidRDefault="00760761" w:rsidP="0076076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76076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removed_value</w:t>
      </w:r>
      <w:r w:rsidRPr="0076076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760761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76076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76076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oj_slownik</w:t>
      </w:r>
      <w:r w:rsidRPr="0076076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.</w:t>
      </w:r>
      <w:r w:rsidRPr="00760761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op</w:t>
      </w:r>
      <w:r w:rsidRPr="0076076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760761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gruszka'</w:t>
      </w:r>
      <w:r w:rsidRPr="0076076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760761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brak'</w:t>
      </w:r>
      <w:r w:rsidRPr="0076076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4E15A66F" w14:textId="77777777" w:rsidR="00760761" w:rsidRPr="00760761" w:rsidRDefault="00760761" w:rsidP="0076076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</w:p>
    <w:p w14:paraId="2F9ECD2A" w14:textId="77777777" w:rsidR="00760761" w:rsidRPr="00760761" w:rsidRDefault="00760761" w:rsidP="0076076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760761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rint</w:t>
      </w:r>
      <w:r w:rsidRPr="0076076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76076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oj_slownik</w:t>
      </w:r>
      <w:r w:rsidRPr="0076076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7A318538" w14:textId="77777777" w:rsidR="00760761" w:rsidRPr="00760761" w:rsidRDefault="00760761" w:rsidP="0076076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760761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rint</w:t>
      </w:r>
      <w:r w:rsidRPr="0076076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76076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removed_value</w:t>
      </w:r>
      <w:r w:rsidRPr="0076076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58D0A1B0" w14:textId="77777777" w:rsidR="00760761" w:rsidRPr="00760761" w:rsidRDefault="00760761" w:rsidP="00760761">
      <w:pPr>
        <w:spacing w:after="0" w:line="240" w:lineRule="auto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760761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{'jabłko': 1, 'banan': 2, 'pomarańcza': 3}</w:t>
      </w:r>
    </w:p>
    <w:p w14:paraId="56D7CFF4" w14:textId="77777777" w:rsidR="00760761" w:rsidRDefault="00760761" w:rsidP="00760761">
      <w:pPr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760761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Brak</w:t>
      </w:r>
    </w:p>
    <w:p w14:paraId="30519683" w14:textId="77777777" w:rsidR="00760761" w:rsidRDefault="00760761" w:rsidP="00760761">
      <w:pPr>
        <w:rPr>
          <w:rFonts w:ascii="Segoe UI" w:eastAsia="Times New Roman" w:hAnsi="Segoe UI" w:cs="Segoe UI"/>
          <w:b/>
          <w:color w:val="FF0000"/>
          <w:sz w:val="24"/>
          <w:szCs w:val="24"/>
          <w:lang w:eastAsia="pl-PL"/>
        </w:rPr>
      </w:pPr>
      <w:r w:rsidRPr="00760761">
        <w:rPr>
          <w:b/>
        </w:rPr>
        <w:t>Z l</w:t>
      </w:r>
      <w:r>
        <w:rPr>
          <w:b/>
        </w:rPr>
        <w:t xml:space="preserve">olei </w:t>
      </w:r>
      <w:r w:rsidRPr="00760761">
        <w:rPr>
          <w:rFonts w:ascii="Courier New" w:eastAsia="Times New Roman" w:hAnsi="Courier New" w:cs="Courier New"/>
          <w:b/>
          <w:bCs/>
          <w:color w:val="FF0000"/>
          <w:sz w:val="21"/>
          <w:szCs w:val="21"/>
          <w:bdr w:val="single" w:sz="2" w:space="0" w:color="D9D9E3" w:frame="1"/>
          <w:lang w:eastAsia="pl-PL"/>
        </w:rPr>
        <w:t xml:space="preserve"> dictionary.popitem()</w:t>
      </w:r>
      <w:r w:rsidRPr="00760761">
        <w:rPr>
          <w:rFonts w:ascii="Segoe UI" w:eastAsia="Times New Roman" w:hAnsi="Segoe UI" w:cs="Segoe UI"/>
          <w:b/>
          <w:color w:val="FF0000"/>
          <w:sz w:val="24"/>
          <w:szCs w:val="24"/>
          <w:lang w:eastAsia="pl-PL"/>
        </w:rPr>
        <w:t xml:space="preserve">: zwróci całą pare </w:t>
      </w:r>
      <w:r>
        <w:rPr>
          <w:rFonts w:ascii="Segoe UI" w:eastAsia="Times New Roman" w:hAnsi="Segoe UI" w:cs="Segoe UI"/>
          <w:b/>
          <w:color w:val="FF0000"/>
          <w:sz w:val="24"/>
          <w:szCs w:val="24"/>
          <w:lang w:eastAsia="pl-PL"/>
        </w:rPr>
        <w:t>ale losowo i nie przyjmuje argumentów</w:t>
      </w:r>
    </w:p>
    <w:p w14:paraId="4507F562" w14:textId="77777777" w:rsidR="00760761" w:rsidRPr="00760761" w:rsidRDefault="00760761" w:rsidP="00760761">
      <w:pPr>
        <w:rPr>
          <w:b/>
          <w:lang w:val="en-US"/>
        </w:rPr>
      </w:pPr>
      <w:r w:rsidRPr="00760761">
        <w:rPr>
          <w:b/>
          <w:lang w:val="en-US"/>
        </w:rPr>
        <w:t>.values() list of value</w:t>
      </w:r>
    </w:p>
    <w:p w14:paraId="5D5D899D" w14:textId="77777777" w:rsidR="00760761" w:rsidRDefault="00760761" w:rsidP="00760761">
      <w:pPr>
        <w:rPr>
          <w:b/>
          <w:lang w:val="en-US"/>
        </w:rPr>
      </w:pPr>
      <w:r w:rsidRPr="00760761">
        <w:rPr>
          <w:b/>
          <w:lang w:val="en-US"/>
        </w:rPr>
        <w:t>.update(</w:t>
      </w:r>
      <w:r>
        <w:rPr>
          <w:b/>
          <w:lang w:val="en-US"/>
        </w:rPr>
        <w:t>)</w:t>
      </w:r>
    </w:p>
    <w:p w14:paraId="68754425" w14:textId="77777777" w:rsidR="00510B81" w:rsidRPr="00510B81" w:rsidRDefault="00510B81" w:rsidP="00510B8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510B8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oj_slownik</w:t>
      </w:r>
      <w:r w:rsidRPr="00510B8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510B81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510B8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{</w:t>
      </w:r>
      <w:r w:rsidRPr="00510B81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jabłko'</w:t>
      </w:r>
      <w:r w:rsidRPr="00510B8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: </w:t>
      </w:r>
      <w:r w:rsidRPr="00510B81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1</w:t>
      </w:r>
      <w:r w:rsidRPr="00510B8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510B81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banan'</w:t>
      </w:r>
      <w:r w:rsidRPr="00510B8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: </w:t>
      </w:r>
      <w:r w:rsidRPr="00510B81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2</w:t>
      </w:r>
      <w:r w:rsidRPr="00510B8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510B81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pomarańcza'</w:t>
      </w:r>
      <w:r w:rsidRPr="00510B8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: </w:t>
      </w:r>
      <w:r w:rsidRPr="00510B81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3</w:t>
      </w:r>
      <w:r w:rsidRPr="00510B8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}</w:t>
      </w:r>
    </w:p>
    <w:p w14:paraId="75C41FCC" w14:textId="77777777" w:rsidR="00510B81" w:rsidRPr="00510B81" w:rsidRDefault="00510B81" w:rsidP="00510B8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510B8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oj_slownik</w:t>
      </w:r>
      <w:r w:rsidRPr="00510B8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.</w:t>
      </w:r>
      <w:r w:rsidRPr="00510B81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update</w:t>
      </w:r>
      <w:r w:rsidRPr="00510B8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{</w:t>
      </w:r>
      <w:r w:rsidRPr="00510B81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jabłko'</w:t>
      </w:r>
      <w:r w:rsidRPr="00510B8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: </w:t>
      </w:r>
      <w:r w:rsidRPr="00510B81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2</w:t>
      </w:r>
      <w:r w:rsidRPr="00510B8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510B81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banan'</w:t>
      </w:r>
      <w:r w:rsidRPr="00510B8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: </w:t>
      </w:r>
      <w:r w:rsidRPr="00510B81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3</w:t>
      </w:r>
      <w:r w:rsidRPr="00510B8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510B81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pomarańcza'</w:t>
      </w:r>
      <w:r w:rsidRPr="00510B8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: </w:t>
      </w:r>
      <w:r w:rsidRPr="00510B81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4</w:t>
      </w:r>
      <w:r w:rsidRPr="00510B8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})</w:t>
      </w:r>
    </w:p>
    <w:p w14:paraId="0004C595" w14:textId="77777777" w:rsidR="00510B81" w:rsidRPr="00510B81" w:rsidRDefault="00510B81" w:rsidP="00510B8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510B8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oj_slownik2</w:t>
      </w:r>
      <w:r w:rsidRPr="00510B8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510B81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510B8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 </w:t>
      </w:r>
      <w:r w:rsidRPr="00510B8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oj_slownik</w:t>
      </w:r>
      <w:r w:rsidRPr="00510B8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.</w:t>
      </w:r>
      <w:r w:rsidRPr="00510B81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update</w:t>
      </w:r>
      <w:r w:rsidRPr="00510B8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{</w:t>
      </w:r>
      <w:r w:rsidRPr="00510B81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gruszka'</w:t>
      </w:r>
      <w:r w:rsidRPr="00510B8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: </w:t>
      </w:r>
      <w:r w:rsidRPr="00510B81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5</w:t>
      </w:r>
      <w:r w:rsidRPr="00510B8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510B81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malina'</w:t>
      </w:r>
      <w:r w:rsidRPr="00510B8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: </w:t>
      </w:r>
      <w:r w:rsidRPr="00510B81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6</w:t>
      </w:r>
      <w:r w:rsidRPr="00510B8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})</w:t>
      </w:r>
    </w:p>
    <w:p w14:paraId="521C8AF8" w14:textId="77777777" w:rsidR="00510B81" w:rsidRPr="00510B81" w:rsidRDefault="00510B81" w:rsidP="00510B8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</w:p>
    <w:p w14:paraId="2C0C1B85" w14:textId="77777777" w:rsidR="00510B81" w:rsidRPr="00510B81" w:rsidRDefault="00510B81" w:rsidP="00510B8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510B81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rint</w:t>
      </w:r>
      <w:r w:rsidRPr="00510B8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510B8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oj_slownik</w:t>
      </w:r>
      <w:r w:rsidRPr="00510B8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67889355" w14:textId="77777777" w:rsidR="00760761" w:rsidRDefault="00510B81" w:rsidP="00760761">
      <w:pPr>
        <w:rPr>
          <w:rFonts w:ascii="Consolas" w:hAnsi="Consolas"/>
          <w:color w:val="CCCCCC"/>
          <w:sz w:val="21"/>
          <w:szCs w:val="21"/>
          <w:lang w:val="en-US"/>
        </w:rPr>
      </w:pPr>
      <w:r w:rsidRPr="00510B81">
        <w:rPr>
          <w:rFonts w:ascii="Consolas" w:hAnsi="Consolas"/>
          <w:color w:val="CCCCCC"/>
          <w:sz w:val="21"/>
          <w:szCs w:val="21"/>
          <w:lang w:val="en-US"/>
        </w:rPr>
        <w:t>{'jabłko': 2, 'banan': 3, 'pomarańcza': 4, 'gruszka': 5, 'malina': 6}</w:t>
      </w:r>
    </w:p>
    <w:p w14:paraId="7D8911CC" w14:textId="77777777" w:rsidR="00510B81" w:rsidRDefault="00510B81" w:rsidP="00760761">
      <w:pPr>
        <w:rPr>
          <w:b/>
          <w:lang w:val="en-US"/>
        </w:rPr>
      </w:pPr>
    </w:p>
    <w:p w14:paraId="0E7CAADC" w14:textId="77777777" w:rsidR="00510B81" w:rsidRDefault="00510B81" w:rsidP="00760761">
      <w:pPr>
        <w:rPr>
          <w:b/>
          <w:lang w:val="en-US"/>
        </w:rPr>
      </w:pPr>
    </w:p>
    <w:p w14:paraId="5FB37530" w14:textId="77777777" w:rsidR="00510B81" w:rsidRDefault="00510B81" w:rsidP="00760761">
      <w:pPr>
        <w:rPr>
          <w:b/>
          <w:lang w:val="en-US"/>
        </w:rPr>
      </w:pPr>
      <w:r>
        <w:rPr>
          <w:b/>
          <w:lang w:val="en-US"/>
        </w:rPr>
        <w:lastRenderedPageBreak/>
        <w:t>Dictionary operations:</w:t>
      </w:r>
    </w:p>
    <w:p w14:paraId="02A3A648" w14:textId="77777777" w:rsidR="00510B81" w:rsidRPr="00510B81" w:rsidRDefault="00510B81" w:rsidP="00510B8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510B8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oj_slownik</w:t>
      </w:r>
      <w:r w:rsidRPr="00510B8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510B81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510B8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{</w:t>
      </w:r>
      <w:r w:rsidRPr="00510B81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jabłko'</w:t>
      </w:r>
      <w:r w:rsidRPr="00510B8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: </w:t>
      </w:r>
      <w:r w:rsidRPr="00510B81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1</w:t>
      </w:r>
      <w:r w:rsidRPr="00510B8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510B81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banan'</w:t>
      </w:r>
      <w:r w:rsidRPr="00510B8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: </w:t>
      </w:r>
      <w:r w:rsidRPr="00510B81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2</w:t>
      </w:r>
      <w:r w:rsidRPr="00510B8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510B81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pomarańcza'</w:t>
      </w:r>
      <w:r w:rsidRPr="00510B8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: </w:t>
      </w:r>
      <w:r w:rsidRPr="00510B81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3</w:t>
      </w:r>
      <w:r w:rsidRPr="00510B8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}</w:t>
      </w:r>
    </w:p>
    <w:p w14:paraId="5B2EC496" w14:textId="77777777" w:rsidR="00510B81" w:rsidRPr="00510B81" w:rsidRDefault="00510B81" w:rsidP="00510B8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510B81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rint</w:t>
      </w:r>
      <w:r w:rsidRPr="00510B8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510B81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jabłko'</w:t>
      </w:r>
      <w:r w:rsidRPr="00510B8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510B81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in</w:t>
      </w:r>
      <w:r w:rsidRPr="00510B8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510B8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oj_slownik</w:t>
      </w:r>
      <w:r w:rsidRPr="00510B8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2C38A3AF" w14:textId="77777777" w:rsidR="00510B81" w:rsidRDefault="00510B81" w:rsidP="00760761">
      <w:pPr>
        <w:rPr>
          <w:rFonts w:ascii="Consolas" w:hAnsi="Consolas"/>
          <w:color w:val="CCCCCC"/>
          <w:sz w:val="21"/>
          <w:szCs w:val="21"/>
        </w:rPr>
      </w:pPr>
      <w:r>
        <w:rPr>
          <w:rFonts w:ascii="Consolas" w:hAnsi="Consolas"/>
          <w:color w:val="CCCCCC"/>
          <w:sz w:val="21"/>
          <w:szCs w:val="21"/>
        </w:rPr>
        <w:t>True</w:t>
      </w:r>
    </w:p>
    <w:p w14:paraId="13EC3E5A" w14:textId="77777777" w:rsidR="00510B81" w:rsidRDefault="00510B81" w:rsidP="00760761">
      <w:pPr>
        <w:rPr>
          <w:b/>
        </w:rPr>
      </w:pPr>
      <w:r w:rsidRPr="00510B81">
        <w:rPr>
          <w:b/>
        </w:rPr>
        <w:t>A jak czy jest wartość?</w:t>
      </w:r>
    </w:p>
    <w:p w14:paraId="6920CB00" w14:textId="77777777" w:rsidR="00510B81" w:rsidRPr="00510B81" w:rsidRDefault="00510B81" w:rsidP="00510B8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510B81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rint</w:t>
      </w:r>
      <w:r w:rsidRPr="00510B8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510B81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1</w:t>
      </w:r>
      <w:r w:rsidRPr="00510B8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510B81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in</w:t>
      </w:r>
      <w:r w:rsidRPr="00510B8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510B8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oj_slownik</w:t>
      </w:r>
      <w:r w:rsidRPr="00510B8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.</w:t>
      </w:r>
      <w:r w:rsidRPr="00510B81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values</w:t>
      </w:r>
      <w:r w:rsidRPr="00510B8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))</w:t>
      </w:r>
    </w:p>
    <w:p w14:paraId="2A18A3B5" w14:textId="77777777" w:rsidR="00C0492F" w:rsidRPr="00170C34" w:rsidRDefault="00C0492F" w:rsidP="00C0492F">
      <w:pPr>
        <w:rPr>
          <w:rFonts w:ascii="Consolas" w:hAnsi="Consolas"/>
          <w:color w:val="CCCCCC"/>
          <w:sz w:val="21"/>
          <w:szCs w:val="21"/>
        </w:rPr>
      </w:pPr>
      <w:r w:rsidRPr="00170C34">
        <w:rPr>
          <w:rFonts w:ascii="Consolas" w:hAnsi="Consolas"/>
          <w:color w:val="CCCCCC"/>
          <w:sz w:val="21"/>
          <w:szCs w:val="21"/>
        </w:rPr>
        <w:t>True</w:t>
      </w:r>
    </w:p>
    <w:p w14:paraId="0E4D0F07" w14:textId="77777777" w:rsidR="00C0492F" w:rsidRPr="00C0492F" w:rsidRDefault="00C0492F" w:rsidP="00760761">
      <w:pPr>
        <w:rPr>
          <w:b/>
        </w:rPr>
      </w:pPr>
      <w:r w:rsidRPr="00C0492F">
        <w:rPr>
          <w:b/>
        </w:rPr>
        <w:t>all(dict): - czy wszystkie s</w:t>
      </w:r>
      <w:r>
        <w:rPr>
          <w:b/>
        </w:rPr>
        <w:t>ą true, wystarczy ze jedna nie jest czyli 0, Flase albo None i będzie False</w:t>
      </w:r>
    </w:p>
    <w:p w14:paraId="3D4642D4" w14:textId="77777777" w:rsidR="00C0492F" w:rsidRPr="00C0492F" w:rsidRDefault="00C0492F" w:rsidP="00C0492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C0492F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moj_slownik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C0492F">
        <w:rPr>
          <w:rFonts w:ascii="Consolas" w:eastAsia="Times New Roman" w:hAnsi="Consolas" w:cs="Times New Roman"/>
          <w:color w:val="D4D4D4"/>
          <w:sz w:val="21"/>
          <w:szCs w:val="21"/>
          <w:lang w:eastAsia="pl-PL"/>
        </w:rPr>
        <w:t>=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{</w:t>
      </w:r>
      <w:r w:rsidRPr="00C0492F">
        <w:rPr>
          <w:rFonts w:ascii="Consolas" w:eastAsia="Times New Roman" w:hAnsi="Consolas" w:cs="Times New Roman"/>
          <w:color w:val="CE9178"/>
          <w:sz w:val="21"/>
          <w:szCs w:val="21"/>
          <w:lang w:eastAsia="pl-PL"/>
        </w:rPr>
        <w:t>'jabłko'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: </w:t>
      </w:r>
      <w:r w:rsidRPr="00C0492F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1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C0492F">
        <w:rPr>
          <w:rFonts w:ascii="Consolas" w:eastAsia="Times New Roman" w:hAnsi="Consolas" w:cs="Times New Roman"/>
          <w:color w:val="CE9178"/>
          <w:sz w:val="21"/>
          <w:szCs w:val="21"/>
          <w:lang w:eastAsia="pl-PL"/>
        </w:rPr>
        <w:t>'banan'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: </w:t>
      </w:r>
      <w:r w:rsidRPr="00C0492F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2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C0492F">
        <w:rPr>
          <w:rFonts w:ascii="Consolas" w:eastAsia="Times New Roman" w:hAnsi="Consolas" w:cs="Times New Roman"/>
          <w:color w:val="CE9178"/>
          <w:sz w:val="21"/>
          <w:szCs w:val="21"/>
          <w:lang w:eastAsia="pl-PL"/>
        </w:rPr>
        <w:t>'pomarańcza'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: </w:t>
      </w:r>
      <w:r w:rsidRPr="00C0492F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3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}</w:t>
      </w:r>
    </w:p>
    <w:p w14:paraId="4B7E9D33" w14:textId="77777777" w:rsidR="00C0492F" w:rsidRPr="00C0492F" w:rsidRDefault="00C0492F" w:rsidP="00C0492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C0492F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moj_slownik2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C0492F">
        <w:rPr>
          <w:rFonts w:ascii="Consolas" w:eastAsia="Times New Roman" w:hAnsi="Consolas" w:cs="Times New Roman"/>
          <w:color w:val="D4D4D4"/>
          <w:sz w:val="21"/>
          <w:szCs w:val="21"/>
          <w:lang w:eastAsia="pl-PL"/>
        </w:rPr>
        <w:t>=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{</w:t>
      </w:r>
      <w:r w:rsidRPr="00C0492F">
        <w:rPr>
          <w:rFonts w:ascii="Consolas" w:eastAsia="Times New Roman" w:hAnsi="Consolas" w:cs="Times New Roman"/>
          <w:color w:val="CE9178"/>
          <w:sz w:val="21"/>
          <w:szCs w:val="21"/>
          <w:lang w:eastAsia="pl-PL"/>
        </w:rPr>
        <w:t>'jabłko'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: </w:t>
      </w:r>
      <w:r w:rsidRPr="00C0492F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1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C0492F">
        <w:rPr>
          <w:rFonts w:ascii="Consolas" w:eastAsia="Times New Roman" w:hAnsi="Consolas" w:cs="Times New Roman"/>
          <w:color w:val="569CD6"/>
          <w:sz w:val="21"/>
          <w:szCs w:val="21"/>
          <w:lang w:eastAsia="pl-PL"/>
        </w:rPr>
        <w:t>None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: </w:t>
      </w:r>
      <w:r w:rsidRPr="00C0492F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2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C0492F">
        <w:rPr>
          <w:rFonts w:ascii="Consolas" w:eastAsia="Times New Roman" w:hAnsi="Consolas" w:cs="Times New Roman"/>
          <w:color w:val="CE9178"/>
          <w:sz w:val="21"/>
          <w:szCs w:val="21"/>
          <w:lang w:eastAsia="pl-PL"/>
        </w:rPr>
        <w:t>'pomarańcza'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: </w:t>
      </w:r>
      <w:r w:rsidRPr="00C0492F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3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} </w:t>
      </w:r>
      <w:r w:rsidRPr="00C0492F">
        <w:rPr>
          <w:rFonts w:ascii="Consolas" w:eastAsia="Times New Roman" w:hAnsi="Consolas" w:cs="Times New Roman"/>
          <w:color w:val="6A9955"/>
          <w:sz w:val="21"/>
          <w:szCs w:val="21"/>
          <w:lang w:eastAsia="pl-PL"/>
        </w:rPr>
        <w:t>#tak samo 0 i False zwróci false</w:t>
      </w:r>
    </w:p>
    <w:p w14:paraId="536193BB" w14:textId="77777777" w:rsidR="00C0492F" w:rsidRPr="00C0492F" w:rsidRDefault="00C0492F" w:rsidP="00C0492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C0492F">
        <w:rPr>
          <w:rFonts w:ascii="Consolas" w:eastAsia="Times New Roman" w:hAnsi="Consolas" w:cs="Times New Roman"/>
          <w:color w:val="DCDCAA"/>
          <w:sz w:val="21"/>
          <w:szCs w:val="21"/>
          <w:lang w:eastAsia="pl-PL"/>
        </w:rPr>
        <w:t>print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(</w:t>
      </w:r>
      <w:r w:rsidRPr="00C0492F">
        <w:rPr>
          <w:rFonts w:ascii="Consolas" w:eastAsia="Times New Roman" w:hAnsi="Consolas" w:cs="Times New Roman"/>
          <w:color w:val="DCDCAA"/>
          <w:sz w:val="21"/>
          <w:szCs w:val="21"/>
          <w:lang w:eastAsia="pl-PL"/>
        </w:rPr>
        <w:t>all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(</w:t>
      </w:r>
      <w:r w:rsidRPr="00C0492F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moj_slownik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))</w:t>
      </w:r>
    </w:p>
    <w:p w14:paraId="616D3D7B" w14:textId="77777777" w:rsidR="00C0492F" w:rsidRPr="00C0492F" w:rsidRDefault="00C0492F" w:rsidP="00C0492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C0492F">
        <w:rPr>
          <w:rFonts w:ascii="Consolas" w:eastAsia="Times New Roman" w:hAnsi="Consolas" w:cs="Times New Roman"/>
          <w:color w:val="DCDCAA"/>
          <w:sz w:val="21"/>
          <w:szCs w:val="21"/>
          <w:lang w:eastAsia="pl-PL"/>
        </w:rPr>
        <w:t>print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(</w:t>
      </w:r>
      <w:r w:rsidRPr="00C0492F">
        <w:rPr>
          <w:rFonts w:ascii="Consolas" w:eastAsia="Times New Roman" w:hAnsi="Consolas" w:cs="Times New Roman"/>
          <w:color w:val="DCDCAA"/>
          <w:sz w:val="21"/>
          <w:szCs w:val="21"/>
          <w:lang w:eastAsia="pl-PL"/>
        </w:rPr>
        <w:t>all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(</w:t>
      </w:r>
      <w:r w:rsidRPr="00C0492F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moj_slownik2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)) </w:t>
      </w:r>
      <w:r w:rsidRPr="00C0492F">
        <w:rPr>
          <w:rFonts w:ascii="Consolas" w:eastAsia="Times New Roman" w:hAnsi="Consolas" w:cs="Times New Roman"/>
          <w:color w:val="6A9955"/>
          <w:sz w:val="21"/>
          <w:szCs w:val="21"/>
          <w:lang w:eastAsia="pl-PL"/>
        </w:rPr>
        <w:t>#czy wszystkie klucze są True</w:t>
      </w:r>
    </w:p>
    <w:p w14:paraId="36DC7BA4" w14:textId="77777777" w:rsidR="00C0492F" w:rsidRPr="00C0492F" w:rsidRDefault="00C0492F" w:rsidP="00C0492F">
      <w:pPr>
        <w:spacing w:after="0" w:line="240" w:lineRule="auto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True</w:t>
      </w:r>
    </w:p>
    <w:p w14:paraId="438001E5" w14:textId="77777777" w:rsidR="00C0492F" w:rsidRDefault="00C0492F" w:rsidP="00C0492F">
      <w:pPr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False</w:t>
      </w:r>
    </w:p>
    <w:p w14:paraId="20D57454" w14:textId="77777777" w:rsidR="00C0492F" w:rsidRDefault="00C0492F" w:rsidP="00C0492F">
      <w:pPr>
        <w:rPr>
          <w:b/>
        </w:rPr>
      </w:pPr>
      <w:r>
        <w:rPr>
          <w:b/>
        </w:rPr>
        <w:t>Any(dict) – czy chociaż jedna jest true:</w:t>
      </w:r>
    </w:p>
    <w:p w14:paraId="37DC6E97" w14:textId="77777777" w:rsidR="00C0492F" w:rsidRPr="00C0492F" w:rsidRDefault="00C0492F" w:rsidP="00C0492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C0492F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moj_slownik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C0492F">
        <w:rPr>
          <w:rFonts w:ascii="Consolas" w:eastAsia="Times New Roman" w:hAnsi="Consolas" w:cs="Times New Roman"/>
          <w:color w:val="D4D4D4"/>
          <w:sz w:val="21"/>
          <w:szCs w:val="21"/>
          <w:lang w:eastAsia="pl-PL"/>
        </w:rPr>
        <w:t>=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{</w:t>
      </w:r>
      <w:r w:rsidRPr="00C0492F">
        <w:rPr>
          <w:rFonts w:ascii="Consolas" w:eastAsia="Times New Roman" w:hAnsi="Consolas" w:cs="Times New Roman"/>
          <w:color w:val="569CD6"/>
          <w:sz w:val="21"/>
          <w:szCs w:val="21"/>
          <w:lang w:eastAsia="pl-PL"/>
        </w:rPr>
        <w:t>None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: </w:t>
      </w:r>
      <w:r w:rsidRPr="00C0492F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1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C0492F">
        <w:rPr>
          <w:rFonts w:ascii="Consolas" w:eastAsia="Times New Roman" w:hAnsi="Consolas" w:cs="Times New Roman"/>
          <w:color w:val="CE9178"/>
          <w:sz w:val="21"/>
          <w:szCs w:val="21"/>
          <w:lang w:eastAsia="pl-PL"/>
        </w:rPr>
        <w:t>'banan'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: </w:t>
      </w:r>
      <w:r w:rsidRPr="00C0492F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2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C0492F">
        <w:rPr>
          <w:rFonts w:ascii="Consolas" w:eastAsia="Times New Roman" w:hAnsi="Consolas" w:cs="Times New Roman"/>
          <w:color w:val="CE9178"/>
          <w:sz w:val="21"/>
          <w:szCs w:val="21"/>
          <w:lang w:eastAsia="pl-PL"/>
        </w:rPr>
        <w:t>'pomarańcza'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: </w:t>
      </w:r>
      <w:r w:rsidRPr="00C0492F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3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}</w:t>
      </w:r>
    </w:p>
    <w:p w14:paraId="1E8B79EA" w14:textId="77777777" w:rsidR="00C0492F" w:rsidRPr="00C0492F" w:rsidRDefault="00C0492F" w:rsidP="00C0492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C0492F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moj_slownik2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C0492F">
        <w:rPr>
          <w:rFonts w:ascii="Consolas" w:eastAsia="Times New Roman" w:hAnsi="Consolas" w:cs="Times New Roman"/>
          <w:color w:val="D4D4D4"/>
          <w:sz w:val="21"/>
          <w:szCs w:val="21"/>
          <w:lang w:eastAsia="pl-PL"/>
        </w:rPr>
        <w:t>=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{ </w:t>
      </w:r>
      <w:r w:rsidRPr="00C0492F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0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: </w:t>
      </w:r>
      <w:r w:rsidRPr="00C0492F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1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C0492F">
        <w:rPr>
          <w:rFonts w:ascii="Consolas" w:eastAsia="Times New Roman" w:hAnsi="Consolas" w:cs="Times New Roman"/>
          <w:color w:val="569CD6"/>
          <w:sz w:val="21"/>
          <w:szCs w:val="21"/>
          <w:lang w:eastAsia="pl-PL"/>
        </w:rPr>
        <w:t>None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: </w:t>
      </w:r>
      <w:r w:rsidRPr="00C0492F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2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C0492F">
        <w:rPr>
          <w:rFonts w:ascii="Consolas" w:eastAsia="Times New Roman" w:hAnsi="Consolas" w:cs="Times New Roman"/>
          <w:color w:val="569CD6"/>
          <w:sz w:val="21"/>
          <w:szCs w:val="21"/>
          <w:lang w:eastAsia="pl-PL"/>
        </w:rPr>
        <w:t>False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: </w:t>
      </w:r>
      <w:r w:rsidRPr="00C0492F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3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} </w:t>
      </w:r>
      <w:r w:rsidRPr="00C0492F">
        <w:rPr>
          <w:rFonts w:ascii="Consolas" w:eastAsia="Times New Roman" w:hAnsi="Consolas" w:cs="Times New Roman"/>
          <w:color w:val="6A9955"/>
          <w:sz w:val="21"/>
          <w:szCs w:val="21"/>
          <w:lang w:eastAsia="pl-PL"/>
        </w:rPr>
        <w:t>#tak samo 0 i False zwróci false</w:t>
      </w:r>
    </w:p>
    <w:p w14:paraId="67D0BE6D" w14:textId="77777777" w:rsidR="00C0492F" w:rsidRPr="00C0492F" w:rsidRDefault="00C0492F" w:rsidP="00C0492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C0492F">
        <w:rPr>
          <w:rFonts w:ascii="Consolas" w:eastAsia="Times New Roman" w:hAnsi="Consolas" w:cs="Times New Roman"/>
          <w:color w:val="DCDCAA"/>
          <w:sz w:val="21"/>
          <w:szCs w:val="21"/>
          <w:lang w:eastAsia="pl-PL"/>
        </w:rPr>
        <w:t>print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(</w:t>
      </w:r>
      <w:r w:rsidRPr="00C0492F">
        <w:rPr>
          <w:rFonts w:ascii="Consolas" w:eastAsia="Times New Roman" w:hAnsi="Consolas" w:cs="Times New Roman"/>
          <w:color w:val="DCDCAA"/>
          <w:sz w:val="21"/>
          <w:szCs w:val="21"/>
          <w:lang w:eastAsia="pl-PL"/>
        </w:rPr>
        <w:t>any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(</w:t>
      </w:r>
      <w:r w:rsidRPr="00C0492F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moj_slownik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))</w:t>
      </w:r>
    </w:p>
    <w:p w14:paraId="4E26532F" w14:textId="77777777" w:rsidR="00C0492F" w:rsidRPr="00C0492F" w:rsidRDefault="00C0492F" w:rsidP="00C0492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C0492F">
        <w:rPr>
          <w:rFonts w:ascii="Consolas" w:eastAsia="Times New Roman" w:hAnsi="Consolas" w:cs="Times New Roman"/>
          <w:color w:val="DCDCAA"/>
          <w:sz w:val="21"/>
          <w:szCs w:val="21"/>
          <w:lang w:eastAsia="pl-PL"/>
        </w:rPr>
        <w:t>print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(</w:t>
      </w:r>
      <w:r w:rsidRPr="00C0492F">
        <w:rPr>
          <w:rFonts w:ascii="Consolas" w:eastAsia="Times New Roman" w:hAnsi="Consolas" w:cs="Times New Roman"/>
          <w:color w:val="DCDCAA"/>
          <w:sz w:val="21"/>
          <w:szCs w:val="21"/>
          <w:lang w:eastAsia="pl-PL"/>
        </w:rPr>
        <w:t>any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(</w:t>
      </w:r>
      <w:r w:rsidRPr="00C0492F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moj_slownik2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)) </w:t>
      </w:r>
      <w:r w:rsidRPr="00C0492F">
        <w:rPr>
          <w:rFonts w:ascii="Consolas" w:eastAsia="Times New Roman" w:hAnsi="Consolas" w:cs="Times New Roman"/>
          <w:color w:val="6A9955"/>
          <w:sz w:val="21"/>
          <w:szCs w:val="21"/>
          <w:lang w:eastAsia="pl-PL"/>
        </w:rPr>
        <w:t>#czy wszystkie klucze są True</w:t>
      </w:r>
    </w:p>
    <w:p w14:paraId="2F520805" w14:textId="77777777" w:rsidR="00C0492F" w:rsidRPr="00C0492F" w:rsidRDefault="00C0492F" w:rsidP="00C0492F">
      <w:pPr>
        <w:spacing w:after="0" w:line="240" w:lineRule="auto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True</w:t>
      </w:r>
    </w:p>
    <w:p w14:paraId="790A6867" w14:textId="77777777" w:rsidR="00C0492F" w:rsidRDefault="00C0492F" w:rsidP="00C0492F">
      <w:pPr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False</w:t>
      </w:r>
    </w:p>
    <w:p w14:paraId="1F54274A" w14:textId="77777777" w:rsidR="00C0492F" w:rsidRDefault="00C0492F" w:rsidP="00C0492F">
      <w:pPr>
        <w:rPr>
          <w:b/>
        </w:rPr>
      </w:pPr>
      <w:r>
        <w:rPr>
          <w:b/>
        </w:rPr>
        <w:t>sorted(dict):</w:t>
      </w:r>
    </w:p>
    <w:p w14:paraId="7A73FCB3" w14:textId="77777777" w:rsidR="00C0492F" w:rsidRDefault="00C0492F" w:rsidP="00C0492F">
      <w:pPr>
        <w:rPr>
          <w:b/>
        </w:rPr>
      </w:pPr>
      <w:r>
        <w:rPr>
          <w:b/>
        </w:rPr>
        <w:t>zwraca posortowane klucze w formie listy</w:t>
      </w:r>
    </w:p>
    <w:p w14:paraId="4EB24F6B" w14:textId="77777777" w:rsidR="00C0492F" w:rsidRPr="00C0492F" w:rsidRDefault="00C0492F" w:rsidP="00C0492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C0492F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moj_slownik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C0492F">
        <w:rPr>
          <w:rFonts w:ascii="Consolas" w:eastAsia="Times New Roman" w:hAnsi="Consolas" w:cs="Times New Roman"/>
          <w:color w:val="D4D4D4"/>
          <w:sz w:val="21"/>
          <w:szCs w:val="21"/>
          <w:lang w:eastAsia="pl-PL"/>
        </w:rPr>
        <w:t>=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{</w:t>
      </w:r>
      <w:r w:rsidRPr="00C0492F">
        <w:rPr>
          <w:rFonts w:ascii="Consolas" w:eastAsia="Times New Roman" w:hAnsi="Consolas" w:cs="Times New Roman"/>
          <w:color w:val="CE9178"/>
          <w:sz w:val="21"/>
          <w:szCs w:val="21"/>
          <w:lang w:eastAsia="pl-PL"/>
        </w:rPr>
        <w:t>'jabłko'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: </w:t>
      </w:r>
      <w:r w:rsidRPr="00C0492F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1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C0492F">
        <w:rPr>
          <w:rFonts w:ascii="Consolas" w:eastAsia="Times New Roman" w:hAnsi="Consolas" w:cs="Times New Roman"/>
          <w:color w:val="CE9178"/>
          <w:sz w:val="21"/>
          <w:szCs w:val="21"/>
          <w:lang w:eastAsia="pl-PL"/>
        </w:rPr>
        <w:t>'banan'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: </w:t>
      </w:r>
      <w:r w:rsidRPr="00C0492F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2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C0492F">
        <w:rPr>
          <w:rFonts w:ascii="Consolas" w:eastAsia="Times New Roman" w:hAnsi="Consolas" w:cs="Times New Roman"/>
          <w:color w:val="CE9178"/>
          <w:sz w:val="21"/>
          <w:szCs w:val="21"/>
          <w:lang w:eastAsia="pl-PL"/>
        </w:rPr>
        <w:t>'pomarańcza'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: </w:t>
      </w:r>
      <w:r w:rsidRPr="00C0492F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3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}</w:t>
      </w:r>
    </w:p>
    <w:p w14:paraId="299DA765" w14:textId="77777777" w:rsidR="00C0492F" w:rsidRPr="00C0492F" w:rsidRDefault="00C0492F" w:rsidP="00C0492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C0492F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rint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C0492F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sorted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C0492F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oj_slownik</w:t>
      </w:r>
      <w:r w:rsidRPr="00C0492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)</w:t>
      </w:r>
    </w:p>
    <w:p w14:paraId="202B9A45" w14:textId="77777777" w:rsidR="00C0492F" w:rsidRDefault="00C0492F" w:rsidP="00C0492F">
      <w:pPr>
        <w:rPr>
          <w:rFonts w:ascii="Consolas" w:hAnsi="Consolas"/>
          <w:color w:val="CCCCCC"/>
          <w:sz w:val="21"/>
          <w:szCs w:val="21"/>
          <w:lang w:val="en-US"/>
        </w:rPr>
      </w:pPr>
      <w:r w:rsidRPr="00C0492F">
        <w:rPr>
          <w:rFonts w:ascii="Consolas" w:hAnsi="Consolas"/>
          <w:color w:val="CCCCCC"/>
          <w:sz w:val="21"/>
          <w:szCs w:val="21"/>
          <w:lang w:val="en-US"/>
        </w:rPr>
        <w:t>['banan', 'jabłko', 'pomarańcza']</w:t>
      </w:r>
    </w:p>
    <w:p w14:paraId="43CA14F8" w14:textId="77777777" w:rsidR="00C0492F" w:rsidRDefault="00C0492F" w:rsidP="00C0492F">
      <w:pPr>
        <w:rPr>
          <w:b/>
          <w:lang w:val="en-US"/>
        </w:rPr>
      </w:pPr>
      <w:r>
        <w:rPr>
          <w:noProof/>
        </w:rPr>
        <w:drawing>
          <wp:inline distT="0" distB="0" distL="0" distR="0" wp14:anchorId="20B29DE2" wp14:editId="7F5FB64C">
            <wp:extent cx="5940425" cy="2397125"/>
            <wp:effectExtent l="0" t="0" r="3175" b="3175"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39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34802" w14:textId="77777777" w:rsidR="00151F00" w:rsidRDefault="00151F00" w:rsidP="00C0492F">
      <w:pPr>
        <w:rPr>
          <w:b/>
          <w:lang w:val="en-US"/>
        </w:rPr>
      </w:pPr>
      <w:r>
        <w:rPr>
          <w:noProof/>
        </w:rPr>
        <w:lastRenderedPageBreak/>
        <w:drawing>
          <wp:inline distT="0" distB="0" distL="0" distR="0" wp14:anchorId="15E18197" wp14:editId="07353AA0">
            <wp:extent cx="5940425" cy="2291080"/>
            <wp:effectExtent l="0" t="0" r="3175" b="0"/>
            <wp:docPr id="1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29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E4D5E" w14:textId="77777777" w:rsidR="00151F00" w:rsidRDefault="00151F00" w:rsidP="00C0492F">
      <w:pPr>
        <w:rPr>
          <w:b/>
          <w:lang w:val="en-US"/>
        </w:rPr>
      </w:pPr>
      <w:r>
        <w:rPr>
          <w:b/>
          <w:lang w:val="en-US"/>
        </w:rPr>
        <w:t>Dict comprehension:</w:t>
      </w:r>
    </w:p>
    <w:p w14:paraId="542AE46A" w14:textId="77777777" w:rsidR="00151F00" w:rsidRPr="00170C34" w:rsidRDefault="00151F00" w:rsidP="00151F0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{klucz: </w:t>
      </w:r>
      <w:r w:rsidRPr="00170C3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wartość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70C34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for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70C3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element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70C34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in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sekwencja}</w:t>
      </w:r>
    </w:p>
    <w:p w14:paraId="0C89AB79" w14:textId="77777777" w:rsidR="00151F00" w:rsidRPr="00170C34" w:rsidRDefault="00151F00" w:rsidP="00C0492F">
      <w:pPr>
        <w:rPr>
          <w:b/>
          <w:lang w:val="en-US"/>
        </w:rPr>
      </w:pPr>
    </w:p>
    <w:p w14:paraId="18840931" w14:textId="77777777" w:rsidR="00151F00" w:rsidRPr="00151F00" w:rsidRDefault="00151F00" w:rsidP="00151F0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151F00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liczby</w:t>
      </w:r>
      <w:r w:rsidRPr="00151F00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151F00">
        <w:rPr>
          <w:rFonts w:ascii="Consolas" w:eastAsia="Times New Roman" w:hAnsi="Consolas" w:cs="Times New Roman"/>
          <w:color w:val="D4D4D4"/>
          <w:sz w:val="21"/>
          <w:szCs w:val="21"/>
          <w:lang w:eastAsia="pl-PL"/>
        </w:rPr>
        <w:t>=</w:t>
      </w:r>
      <w:r w:rsidRPr="00151F00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[</w:t>
      </w:r>
      <w:r w:rsidRPr="00151F00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1</w:t>
      </w:r>
      <w:r w:rsidRPr="00151F00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151F00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2</w:t>
      </w:r>
      <w:r w:rsidRPr="00151F00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151F00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3</w:t>
      </w:r>
      <w:r w:rsidRPr="00151F00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151F00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4</w:t>
      </w:r>
      <w:r w:rsidRPr="00151F00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151F00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5</w:t>
      </w:r>
      <w:r w:rsidRPr="00151F00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]</w:t>
      </w:r>
    </w:p>
    <w:p w14:paraId="1C61542D" w14:textId="77777777" w:rsidR="00151F00" w:rsidRPr="00151F00" w:rsidRDefault="00151F00" w:rsidP="00151F0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151F00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kwadraty</w:t>
      </w:r>
      <w:r w:rsidRPr="00151F00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151F00">
        <w:rPr>
          <w:rFonts w:ascii="Consolas" w:eastAsia="Times New Roman" w:hAnsi="Consolas" w:cs="Times New Roman"/>
          <w:color w:val="D4D4D4"/>
          <w:sz w:val="21"/>
          <w:szCs w:val="21"/>
          <w:lang w:eastAsia="pl-PL"/>
        </w:rPr>
        <w:t>=</w:t>
      </w:r>
      <w:r w:rsidRPr="00151F00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{</w:t>
      </w:r>
      <w:r w:rsidRPr="00151F00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x</w:t>
      </w:r>
      <w:r w:rsidRPr="00151F00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: </w:t>
      </w:r>
      <w:r w:rsidRPr="00151F00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x</w:t>
      </w:r>
      <w:r w:rsidRPr="00151F00">
        <w:rPr>
          <w:rFonts w:ascii="Consolas" w:eastAsia="Times New Roman" w:hAnsi="Consolas" w:cs="Times New Roman"/>
          <w:color w:val="D4D4D4"/>
          <w:sz w:val="21"/>
          <w:szCs w:val="21"/>
          <w:lang w:eastAsia="pl-PL"/>
        </w:rPr>
        <w:t>**</w:t>
      </w:r>
      <w:r w:rsidRPr="00151F00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2</w:t>
      </w:r>
      <w:r w:rsidRPr="00151F00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151F00">
        <w:rPr>
          <w:rFonts w:ascii="Consolas" w:eastAsia="Times New Roman" w:hAnsi="Consolas" w:cs="Times New Roman"/>
          <w:color w:val="C586C0"/>
          <w:sz w:val="21"/>
          <w:szCs w:val="21"/>
          <w:lang w:eastAsia="pl-PL"/>
        </w:rPr>
        <w:t>for</w:t>
      </w:r>
      <w:r w:rsidRPr="00151F00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151F00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x</w:t>
      </w:r>
      <w:r w:rsidRPr="00151F00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151F00">
        <w:rPr>
          <w:rFonts w:ascii="Consolas" w:eastAsia="Times New Roman" w:hAnsi="Consolas" w:cs="Times New Roman"/>
          <w:color w:val="C586C0"/>
          <w:sz w:val="21"/>
          <w:szCs w:val="21"/>
          <w:lang w:eastAsia="pl-PL"/>
        </w:rPr>
        <w:t>in</w:t>
      </w:r>
      <w:r w:rsidRPr="00151F00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151F00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liczby</w:t>
      </w:r>
      <w:r w:rsidRPr="00151F00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}</w:t>
      </w:r>
    </w:p>
    <w:p w14:paraId="5CE6FEBD" w14:textId="77777777" w:rsidR="00151F00" w:rsidRPr="00151F00" w:rsidRDefault="00151F00" w:rsidP="00151F0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</w:p>
    <w:p w14:paraId="24C781F0" w14:textId="77777777" w:rsidR="00151F00" w:rsidRPr="00151F00" w:rsidRDefault="00151F00" w:rsidP="00151F0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151F00">
        <w:rPr>
          <w:rFonts w:ascii="Consolas" w:eastAsia="Times New Roman" w:hAnsi="Consolas" w:cs="Times New Roman"/>
          <w:color w:val="DCDCAA"/>
          <w:sz w:val="21"/>
          <w:szCs w:val="21"/>
          <w:lang w:eastAsia="pl-PL"/>
        </w:rPr>
        <w:t>print</w:t>
      </w:r>
      <w:r w:rsidRPr="00151F00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(</w:t>
      </w:r>
      <w:r w:rsidRPr="00151F00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kwadraty</w:t>
      </w:r>
      <w:r w:rsidRPr="00151F00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)</w:t>
      </w:r>
    </w:p>
    <w:p w14:paraId="14D08F89" w14:textId="77777777" w:rsidR="00151F00" w:rsidRDefault="00151F00" w:rsidP="00C0492F">
      <w:pPr>
        <w:rPr>
          <w:rFonts w:ascii="Consolas" w:hAnsi="Consolas"/>
          <w:color w:val="CCCCCC"/>
          <w:sz w:val="21"/>
          <w:szCs w:val="21"/>
        </w:rPr>
      </w:pPr>
      <w:r>
        <w:rPr>
          <w:rFonts w:ascii="Consolas" w:hAnsi="Consolas"/>
          <w:color w:val="CCCCCC"/>
          <w:sz w:val="21"/>
          <w:szCs w:val="21"/>
        </w:rPr>
        <w:t>{1: 1, 2: 4, 3: 9, 4: 16, 5: 25}</w:t>
      </w:r>
    </w:p>
    <w:p w14:paraId="201F28DA" w14:textId="77777777" w:rsidR="00151F00" w:rsidRDefault="00151F00" w:rsidP="00C0492F">
      <w:pPr>
        <w:rPr>
          <w:b/>
        </w:rPr>
      </w:pPr>
      <w:r>
        <w:rPr>
          <w:b/>
        </w:rPr>
        <w:t>Z if :</w:t>
      </w:r>
    </w:p>
    <w:p w14:paraId="666F01DE" w14:textId="77777777" w:rsidR="00151F00" w:rsidRPr="00151F00" w:rsidRDefault="00151F00" w:rsidP="00151F0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151F00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{klucz: </w:t>
      </w:r>
      <w:r w:rsidRPr="00151F00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wartość</w:t>
      </w:r>
      <w:r w:rsidRPr="00151F00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151F00">
        <w:rPr>
          <w:rFonts w:ascii="Consolas" w:eastAsia="Times New Roman" w:hAnsi="Consolas" w:cs="Times New Roman"/>
          <w:color w:val="C586C0"/>
          <w:sz w:val="21"/>
          <w:szCs w:val="21"/>
          <w:lang w:eastAsia="pl-PL"/>
        </w:rPr>
        <w:t>for</w:t>
      </w:r>
      <w:r w:rsidRPr="00151F00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151F00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element</w:t>
      </w:r>
      <w:r w:rsidRPr="00151F00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151F00">
        <w:rPr>
          <w:rFonts w:ascii="Consolas" w:eastAsia="Times New Roman" w:hAnsi="Consolas" w:cs="Times New Roman"/>
          <w:color w:val="C586C0"/>
          <w:sz w:val="21"/>
          <w:szCs w:val="21"/>
          <w:lang w:eastAsia="pl-PL"/>
        </w:rPr>
        <w:t>in</w:t>
      </w:r>
      <w:r w:rsidRPr="00151F00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sekwencja </w:t>
      </w:r>
      <w:r w:rsidRPr="00151F00">
        <w:rPr>
          <w:rFonts w:ascii="Consolas" w:eastAsia="Times New Roman" w:hAnsi="Consolas" w:cs="Times New Roman"/>
          <w:color w:val="C586C0"/>
          <w:sz w:val="21"/>
          <w:szCs w:val="21"/>
          <w:lang w:eastAsia="pl-PL"/>
        </w:rPr>
        <w:t>if</w:t>
      </w:r>
      <w:r w:rsidRPr="00151F00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warunek}</w:t>
      </w:r>
    </w:p>
    <w:p w14:paraId="4BA79736" w14:textId="77777777" w:rsidR="00151F00" w:rsidRDefault="00151F00" w:rsidP="00C0492F">
      <w:pPr>
        <w:rPr>
          <w:b/>
        </w:rPr>
      </w:pPr>
    </w:p>
    <w:p w14:paraId="7760CC3A" w14:textId="77777777" w:rsidR="00A170AB" w:rsidRPr="00A170AB" w:rsidRDefault="00A170AB" w:rsidP="00A170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A170AB">
        <w:rPr>
          <w:rFonts w:ascii="Consolas" w:eastAsia="Times New Roman" w:hAnsi="Consolas" w:cs="Times New Roman"/>
          <w:color w:val="C586C0"/>
          <w:sz w:val="21"/>
          <w:szCs w:val="21"/>
          <w:lang w:eastAsia="pl-PL"/>
        </w:rPr>
        <w:t>import</w:t>
      </w:r>
      <w:r w:rsidRPr="00A170AB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A170AB">
        <w:rPr>
          <w:rFonts w:ascii="Consolas" w:eastAsia="Times New Roman" w:hAnsi="Consolas" w:cs="Times New Roman"/>
          <w:color w:val="4EC9B0"/>
          <w:sz w:val="21"/>
          <w:szCs w:val="21"/>
          <w:lang w:eastAsia="pl-PL"/>
        </w:rPr>
        <w:t>random</w:t>
      </w:r>
    </w:p>
    <w:p w14:paraId="5787D690" w14:textId="77777777" w:rsidR="00A170AB" w:rsidRPr="00A170AB" w:rsidRDefault="00A170AB" w:rsidP="00A170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</w:p>
    <w:p w14:paraId="113F3825" w14:textId="77777777" w:rsidR="00A170AB" w:rsidRPr="00A170AB" w:rsidRDefault="00A170AB" w:rsidP="00A170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A170AB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miasta</w:t>
      </w:r>
      <w:r w:rsidRPr="00A170AB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A170AB">
        <w:rPr>
          <w:rFonts w:ascii="Consolas" w:eastAsia="Times New Roman" w:hAnsi="Consolas" w:cs="Times New Roman"/>
          <w:color w:val="D4D4D4"/>
          <w:sz w:val="21"/>
          <w:szCs w:val="21"/>
          <w:lang w:eastAsia="pl-PL"/>
        </w:rPr>
        <w:t>=</w:t>
      </w:r>
      <w:r w:rsidRPr="00A170AB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[</w:t>
      </w:r>
      <w:r w:rsidRPr="00A170AB">
        <w:rPr>
          <w:rFonts w:ascii="Consolas" w:eastAsia="Times New Roman" w:hAnsi="Consolas" w:cs="Times New Roman"/>
          <w:color w:val="CE9178"/>
          <w:sz w:val="21"/>
          <w:szCs w:val="21"/>
          <w:lang w:eastAsia="pl-PL"/>
        </w:rPr>
        <w:t>"biłgoraj"</w:t>
      </w:r>
      <w:r w:rsidRPr="00A170AB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A170AB">
        <w:rPr>
          <w:rFonts w:ascii="Consolas" w:eastAsia="Times New Roman" w:hAnsi="Consolas" w:cs="Times New Roman"/>
          <w:color w:val="CE9178"/>
          <w:sz w:val="21"/>
          <w:szCs w:val="21"/>
          <w:lang w:eastAsia="pl-PL"/>
        </w:rPr>
        <w:t>"kraków"</w:t>
      </w:r>
      <w:r w:rsidRPr="00A170AB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A170AB">
        <w:rPr>
          <w:rFonts w:ascii="Consolas" w:eastAsia="Times New Roman" w:hAnsi="Consolas" w:cs="Times New Roman"/>
          <w:color w:val="CE9178"/>
          <w:sz w:val="21"/>
          <w:szCs w:val="21"/>
          <w:lang w:eastAsia="pl-PL"/>
        </w:rPr>
        <w:t>"warszawa"</w:t>
      </w:r>
      <w:r w:rsidRPr="00A170AB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A170AB">
        <w:rPr>
          <w:rFonts w:ascii="Consolas" w:eastAsia="Times New Roman" w:hAnsi="Consolas" w:cs="Times New Roman"/>
          <w:color w:val="CE9178"/>
          <w:sz w:val="21"/>
          <w:szCs w:val="21"/>
          <w:lang w:eastAsia="pl-PL"/>
        </w:rPr>
        <w:t>"łódź"</w:t>
      </w:r>
      <w:r w:rsidRPr="00A170AB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]</w:t>
      </w:r>
    </w:p>
    <w:p w14:paraId="41599126" w14:textId="77777777" w:rsidR="00A170AB" w:rsidRPr="00A170AB" w:rsidRDefault="00A170AB" w:rsidP="00A170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</w:p>
    <w:p w14:paraId="24223101" w14:textId="77777777" w:rsidR="00A170AB" w:rsidRPr="00A170AB" w:rsidRDefault="00A170AB" w:rsidP="00A170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A170AB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temperatury</w:t>
      </w:r>
      <w:r w:rsidRPr="00A170A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A170AB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A170A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{</w:t>
      </w:r>
      <w:r w:rsidRPr="00A170AB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iasto</w:t>
      </w:r>
      <w:r w:rsidRPr="00A170A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: </w:t>
      </w:r>
      <w:r w:rsidRPr="00A170AB">
        <w:rPr>
          <w:rFonts w:ascii="Consolas" w:eastAsia="Times New Roman" w:hAnsi="Consolas" w:cs="Times New Roman"/>
          <w:color w:val="4EC9B0"/>
          <w:sz w:val="21"/>
          <w:szCs w:val="21"/>
          <w:lang w:val="en-US" w:eastAsia="pl-PL"/>
        </w:rPr>
        <w:t>random</w:t>
      </w:r>
      <w:r w:rsidRPr="00A170A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.</w:t>
      </w:r>
      <w:r w:rsidRPr="00A170AB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randint</w:t>
      </w:r>
      <w:r w:rsidRPr="00A170A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A170AB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20</w:t>
      </w:r>
      <w:r w:rsidRPr="00A170A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A170AB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30</w:t>
      </w:r>
      <w:r w:rsidRPr="00A170A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) </w:t>
      </w:r>
      <w:r w:rsidRPr="00A170AB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for</w:t>
      </w:r>
      <w:r w:rsidRPr="00A170A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A170AB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iasto</w:t>
      </w:r>
      <w:r w:rsidRPr="00A170A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A170AB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in</w:t>
      </w:r>
      <w:r w:rsidRPr="00A170A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A170AB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iasta</w:t>
      </w:r>
      <w:r w:rsidRPr="00A170A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}</w:t>
      </w:r>
    </w:p>
    <w:p w14:paraId="4EBEB0CE" w14:textId="77777777" w:rsidR="00A170AB" w:rsidRPr="00A170AB" w:rsidRDefault="00A170AB" w:rsidP="00A170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A170AB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rint</w:t>
      </w:r>
      <w:r w:rsidRPr="00A170A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A170AB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temperatury</w:t>
      </w:r>
      <w:r w:rsidRPr="00A170A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0491A695" w14:textId="77777777" w:rsidR="00A170AB" w:rsidRPr="00A170AB" w:rsidRDefault="00A170AB" w:rsidP="00A170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</w:p>
    <w:p w14:paraId="62B04A24" w14:textId="77777777" w:rsidR="00A170AB" w:rsidRPr="00A170AB" w:rsidRDefault="00A170AB" w:rsidP="00A170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A170AB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wysokie_temperatury</w:t>
      </w:r>
      <w:r w:rsidRPr="00A170A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A170AB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A170A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{</w:t>
      </w:r>
      <w:r w:rsidRPr="00A170AB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iasto</w:t>
      </w:r>
      <w:r w:rsidRPr="00A170A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: </w:t>
      </w:r>
      <w:r w:rsidRPr="00A170AB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temperatura</w:t>
      </w:r>
      <w:r w:rsidRPr="00A170A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A170AB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for</w:t>
      </w:r>
      <w:r w:rsidRPr="00A170A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A170AB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iasto</w:t>
      </w:r>
      <w:r w:rsidRPr="00A170A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A170AB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temperatura</w:t>
      </w:r>
      <w:r w:rsidRPr="00A170A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A170AB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in</w:t>
      </w:r>
      <w:r w:rsidRPr="00A170A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A170AB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temperatury</w:t>
      </w:r>
      <w:r w:rsidRPr="00A170A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.</w:t>
      </w:r>
      <w:r w:rsidRPr="00A170AB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items</w:t>
      </w:r>
      <w:r w:rsidRPr="00A170A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() </w:t>
      </w:r>
      <w:r w:rsidRPr="00A170AB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if</w:t>
      </w:r>
      <w:r w:rsidRPr="00A170A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A170AB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temperatura</w:t>
      </w:r>
      <w:r w:rsidRPr="00A170A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A170AB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&gt;</w:t>
      </w:r>
      <w:r w:rsidRPr="00A170A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A170AB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25</w:t>
      </w:r>
      <w:r w:rsidRPr="00A170A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}</w:t>
      </w:r>
    </w:p>
    <w:p w14:paraId="201920C5" w14:textId="77777777" w:rsidR="00A170AB" w:rsidRPr="00A170AB" w:rsidRDefault="00A170AB" w:rsidP="00A170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A170AB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rint</w:t>
      </w:r>
      <w:r w:rsidRPr="00A170A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A170AB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wysokie_temperatury</w:t>
      </w:r>
      <w:r w:rsidRPr="00A170A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7F0AE94C" w14:textId="77777777" w:rsidR="00A170AB" w:rsidRPr="00A170AB" w:rsidRDefault="00A170AB" w:rsidP="00A170AB">
      <w:pPr>
        <w:spacing w:after="0" w:line="240" w:lineRule="auto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A170A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{'biłgoraj': 26, 'kraków': 26, 'warszawa': 30, 'łódź': 20}</w:t>
      </w:r>
    </w:p>
    <w:p w14:paraId="60A5109A" w14:textId="77777777" w:rsidR="00A170AB" w:rsidRPr="00170C34" w:rsidRDefault="00A170AB" w:rsidP="00A170AB">
      <w:pPr>
        <w:rPr>
          <w:b/>
          <w:lang w:val="en-US"/>
        </w:rPr>
      </w:pP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{'biłgoraj': 26, 'kraków': 26, 'warszawa': 30}</w:t>
      </w:r>
    </w:p>
    <w:p w14:paraId="377AD7DC" w14:textId="77777777" w:rsidR="00151F00" w:rsidRPr="00170C34" w:rsidRDefault="001027F4" w:rsidP="00C0492F">
      <w:pPr>
        <w:rPr>
          <w:b/>
          <w:lang w:val="en-US"/>
        </w:rPr>
      </w:pPr>
      <w:r w:rsidRPr="00170C34">
        <w:rPr>
          <w:b/>
          <w:lang w:val="en-US"/>
        </w:rPr>
        <w:t>Zadania:</w:t>
      </w:r>
    </w:p>
    <w:p w14:paraId="7EB7ECAF" w14:textId="77777777" w:rsidR="00BE2A24" w:rsidRPr="00BE2A24" w:rsidRDefault="00BE2A24" w:rsidP="00BE2A24">
      <w:pPr>
        <w:shd w:val="clear" w:color="auto" w:fill="FFFFFF"/>
        <w:spacing w:after="0" w:line="240" w:lineRule="auto"/>
        <w:rPr>
          <w:rFonts w:ascii="var(--font-stack-heading)" w:eastAsia="Times New Roman" w:hAnsi="var(--font-stack-heading)" w:cs="Times New Roman"/>
          <w:b/>
          <w:bCs/>
          <w:color w:val="1C1D1F"/>
          <w:sz w:val="24"/>
          <w:szCs w:val="24"/>
          <w:lang w:val="en-US" w:eastAsia="pl-PL"/>
        </w:rPr>
      </w:pPr>
      <w:r w:rsidRPr="00BE2A24">
        <w:rPr>
          <w:rFonts w:ascii="var(--font-stack-heading)" w:eastAsia="Times New Roman" w:hAnsi="var(--font-stack-heading)" w:cs="Times New Roman"/>
          <w:b/>
          <w:bCs/>
          <w:color w:val="1C1D1F"/>
          <w:sz w:val="24"/>
          <w:szCs w:val="24"/>
          <w:lang w:val="en-US" w:eastAsia="pl-PL"/>
        </w:rPr>
        <w:t>Count Word Frequency</w:t>
      </w:r>
    </w:p>
    <w:p w14:paraId="70FFE6A3" w14:textId="77777777" w:rsidR="00BE2A24" w:rsidRPr="00BE2A24" w:rsidRDefault="00BE2A24" w:rsidP="00BE2A24">
      <w:pPr>
        <w:shd w:val="clear" w:color="auto" w:fill="FFFFFF"/>
        <w:spacing w:after="0" w:line="240" w:lineRule="auto"/>
        <w:rPr>
          <w:rFonts w:ascii="Roboto" w:eastAsia="Times New Roman" w:hAnsi="Roboto" w:cs="Times New Roman"/>
          <w:color w:val="1C1D1F"/>
          <w:sz w:val="24"/>
          <w:szCs w:val="24"/>
          <w:lang w:val="en-US" w:eastAsia="pl-PL"/>
        </w:rPr>
      </w:pPr>
      <w:r w:rsidRPr="00BE2A24">
        <w:rPr>
          <w:rFonts w:ascii="Roboto" w:eastAsia="Times New Roman" w:hAnsi="Roboto" w:cs="Times New Roman"/>
          <w:color w:val="1C1D1F"/>
          <w:sz w:val="24"/>
          <w:szCs w:val="24"/>
          <w:lang w:val="en-US" w:eastAsia="pl-PL"/>
        </w:rPr>
        <w:t>Define a function to count the frequency of words in a given list of words.</w:t>
      </w:r>
    </w:p>
    <w:p w14:paraId="243FFF2A" w14:textId="77777777" w:rsidR="00BE2A24" w:rsidRPr="00BE2A24" w:rsidRDefault="00BE2A24" w:rsidP="00BE2A24">
      <w:pPr>
        <w:shd w:val="clear" w:color="auto" w:fill="FFFFFF"/>
        <w:spacing w:beforeAutospacing="1" w:after="0" w:afterAutospacing="1" w:line="240" w:lineRule="auto"/>
        <w:rPr>
          <w:rFonts w:ascii="Roboto" w:eastAsia="Times New Roman" w:hAnsi="Roboto" w:cs="Times New Roman"/>
          <w:color w:val="1C1D1F"/>
          <w:sz w:val="24"/>
          <w:szCs w:val="24"/>
          <w:lang w:eastAsia="pl-PL"/>
        </w:rPr>
      </w:pPr>
      <w:r w:rsidRPr="00BE2A24">
        <w:rPr>
          <w:rFonts w:ascii="Roboto" w:eastAsia="Times New Roman" w:hAnsi="Roboto" w:cs="Times New Roman"/>
          <w:b/>
          <w:bCs/>
          <w:color w:val="1C1D1F"/>
          <w:sz w:val="24"/>
          <w:szCs w:val="24"/>
          <w:lang w:eastAsia="pl-PL"/>
        </w:rPr>
        <w:t>Example:</w:t>
      </w:r>
    </w:p>
    <w:p w14:paraId="462CC327" w14:textId="77777777" w:rsidR="00BE2A24" w:rsidRPr="00BE2A24" w:rsidRDefault="00BE2A24" w:rsidP="00BE2A24">
      <w:pPr>
        <w:numPr>
          <w:ilvl w:val="0"/>
          <w:numId w:val="7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afterAutospacing="1" w:line="240" w:lineRule="auto"/>
        <w:ind w:left="0"/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</w:pPr>
      <w:r w:rsidRPr="00BE2A24"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  <w:t>words = [</w:t>
      </w:r>
      <w:r w:rsidRPr="00BE2A24">
        <w:rPr>
          <w:rFonts w:ascii="Consolas" w:eastAsia="Times New Roman" w:hAnsi="Consolas" w:cs="Courier New"/>
          <w:color w:val="2D907F"/>
          <w:sz w:val="20"/>
          <w:szCs w:val="20"/>
          <w:lang w:val="en-US" w:eastAsia="pl-PL"/>
        </w:rPr>
        <w:t>'apple'</w:t>
      </w:r>
      <w:r w:rsidRPr="00BE2A24"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  <w:t xml:space="preserve">, </w:t>
      </w:r>
      <w:r w:rsidRPr="00BE2A24">
        <w:rPr>
          <w:rFonts w:ascii="Consolas" w:eastAsia="Times New Roman" w:hAnsi="Consolas" w:cs="Courier New"/>
          <w:color w:val="2D907F"/>
          <w:sz w:val="20"/>
          <w:szCs w:val="20"/>
          <w:lang w:val="en-US" w:eastAsia="pl-PL"/>
        </w:rPr>
        <w:t>'orange'</w:t>
      </w:r>
      <w:r w:rsidRPr="00BE2A24"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  <w:t xml:space="preserve">, </w:t>
      </w:r>
      <w:r w:rsidRPr="00BE2A24">
        <w:rPr>
          <w:rFonts w:ascii="Consolas" w:eastAsia="Times New Roman" w:hAnsi="Consolas" w:cs="Courier New"/>
          <w:color w:val="2D907F"/>
          <w:sz w:val="20"/>
          <w:szCs w:val="20"/>
          <w:lang w:val="en-US" w:eastAsia="pl-PL"/>
        </w:rPr>
        <w:t>'banana'</w:t>
      </w:r>
      <w:r w:rsidRPr="00BE2A24"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  <w:t xml:space="preserve">, </w:t>
      </w:r>
      <w:r w:rsidRPr="00BE2A24">
        <w:rPr>
          <w:rFonts w:ascii="Consolas" w:eastAsia="Times New Roman" w:hAnsi="Consolas" w:cs="Courier New"/>
          <w:color w:val="2D907F"/>
          <w:sz w:val="20"/>
          <w:szCs w:val="20"/>
          <w:lang w:val="en-US" w:eastAsia="pl-PL"/>
        </w:rPr>
        <w:t>'apple'</w:t>
      </w:r>
      <w:r w:rsidRPr="00BE2A24"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  <w:t xml:space="preserve">, </w:t>
      </w:r>
      <w:r w:rsidRPr="00BE2A24">
        <w:rPr>
          <w:rFonts w:ascii="Consolas" w:eastAsia="Times New Roman" w:hAnsi="Consolas" w:cs="Courier New"/>
          <w:color w:val="2D907F"/>
          <w:sz w:val="20"/>
          <w:szCs w:val="20"/>
          <w:lang w:val="en-US" w:eastAsia="pl-PL"/>
        </w:rPr>
        <w:t>'orange'</w:t>
      </w:r>
      <w:r w:rsidRPr="00BE2A24"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  <w:t xml:space="preserve">, </w:t>
      </w:r>
      <w:r w:rsidRPr="00BE2A24">
        <w:rPr>
          <w:rFonts w:ascii="Consolas" w:eastAsia="Times New Roman" w:hAnsi="Consolas" w:cs="Courier New"/>
          <w:color w:val="2D907F"/>
          <w:sz w:val="20"/>
          <w:szCs w:val="20"/>
          <w:lang w:val="en-US" w:eastAsia="pl-PL"/>
        </w:rPr>
        <w:t>'apple'</w:t>
      </w:r>
      <w:r w:rsidRPr="00BE2A24"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  <w:t xml:space="preserve">] </w:t>
      </w:r>
    </w:p>
    <w:p w14:paraId="3E47814A" w14:textId="77777777" w:rsidR="00BE2A24" w:rsidRPr="00BE2A24" w:rsidRDefault="00BE2A24" w:rsidP="00BE2A24">
      <w:pPr>
        <w:numPr>
          <w:ilvl w:val="0"/>
          <w:numId w:val="7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</w:pPr>
      <w:r w:rsidRPr="00BE2A24"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 xml:space="preserve">count_word_frequency(words) </w:t>
      </w:r>
    </w:p>
    <w:p w14:paraId="5837D0B8" w14:textId="77777777" w:rsidR="00BE2A24" w:rsidRPr="00BE2A24" w:rsidRDefault="00BE2A24" w:rsidP="00BE2A24">
      <w:pPr>
        <w:shd w:val="clear" w:color="auto" w:fill="FFFFFF"/>
        <w:spacing w:after="0" w:line="240" w:lineRule="auto"/>
        <w:rPr>
          <w:rFonts w:ascii="Roboto" w:eastAsia="Times New Roman" w:hAnsi="Roboto" w:cs="Times New Roman"/>
          <w:color w:val="1C1D1F"/>
          <w:sz w:val="24"/>
          <w:szCs w:val="24"/>
          <w:lang w:eastAsia="pl-PL"/>
        </w:rPr>
      </w:pPr>
      <w:r w:rsidRPr="00BE2A24">
        <w:rPr>
          <w:rFonts w:ascii="Roboto" w:eastAsia="Times New Roman" w:hAnsi="Roboto" w:cs="Times New Roman"/>
          <w:b/>
          <w:bCs/>
          <w:color w:val="1C1D1F"/>
          <w:sz w:val="24"/>
          <w:szCs w:val="24"/>
          <w:lang w:eastAsia="pl-PL"/>
        </w:rPr>
        <w:t>Output:</w:t>
      </w:r>
    </w:p>
    <w:p w14:paraId="704EFEB4" w14:textId="77777777" w:rsidR="00BE2A24" w:rsidRPr="00BE2A24" w:rsidRDefault="00BE2A24" w:rsidP="00BE2A24">
      <w:pPr>
        <w:numPr>
          <w:ilvl w:val="0"/>
          <w:numId w:val="8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afterAutospacing="1" w:line="240" w:lineRule="auto"/>
        <w:ind w:left="0"/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</w:pPr>
      <w:r w:rsidRPr="00BE2A24"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 xml:space="preserve"> {</w:t>
      </w:r>
      <w:r w:rsidRPr="00BE2A24">
        <w:rPr>
          <w:rFonts w:ascii="Consolas" w:eastAsia="Times New Roman" w:hAnsi="Consolas" w:cs="Courier New"/>
          <w:color w:val="2D907F"/>
          <w:sz w:val="20"/>
          <w:szCs w:val="20"/>
          <w:lang w:eastAsia="pl-PL"/>
        </w:rPr>
        <w:t>'apple'</w:t>
      </w:r>
      <w:r w:rsidRPr="00BE2A24"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 xml:space="preserve">: 3, </w:t>
      </w:r>
      <w:r w:rsidRPr="00BE2A24">
        <w:rPr>
          <w:rFonts w:ascii="Consolas" w:eastAsia="Times New Roman" w:hAnsi="Consolas" w:cs="Courier New"/>
          <w:color w:val="2D907F"/>
          <w:sz w:val="20"/>
          <w:szCs w:val="20"/>
          <w:lang w:eastAsia="pl-PL"/>
        </w:rPr>
        <w:t>'orange'</w:t>
      </w:r>
      <w:r w:rsidRPr="00BE2A24"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 xml:space="preserve">: 2, </w:t>
      </w:r>
      <w:r w:rsidRPr="00BE2A24">
        <w:rPr>
          <w:rFonts w:ascii="Consolas" w:eastAsia="Times New Roman" w:hAnsi="Consolas" w:cs="Courier New"/>
          <w:color w:val="2D907F"/>
          <w:sz w:val="20"/>
          <w:szCs w:val="20"/>
          <w:lang w:eastAsia="pl-PL"/>
        </w:rPr>
        <w:t>'banana'</w:t>
      </w:r>
      <w:r w:rsidRPr="00BE2A24"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>: 1}</w:t>
      </w:r>
    </w:p>
    <w:p w14:paraId="218E33C2" w14:textId="77777777" w:rsidR="00BE2A24" w:rsidRDefault="00BE2A24" w:rsidP="00C0492F">
      <w:pPr>
        <w:rPr>
          <w:b/>
        </w:rPr>
      </w:pPr>
      <w:r>
        <w:rPr>
          <w:b/>
        </w:rPr>
        <w:lastRenderedPageBreak/>
        <w:t>Rozwiązanie</w:t>
      </w:r>
    </w:p>
    <w:p w14:paraId="67645066" w14:textId="77777777" w:rsidR="00350C5E" w:rsidRPr="00350C5E" w:rsidRDefault="00350C5E" w:rsidP="00350C5E">
      <w:pPr>
        <w:numPr>
          <w:ilvl w:val="0"/>
          <w:numId w:val="6"/>
        </w:numPr>
        <w:shd w:val="clear" w:color="auto" w:fill="FFFFFF"/>
        <w:spacing w:after="0" w:afterAutospacing="1" w:line="240" w:lineRule="auto"/>
        <w:ind w:left="0"/>
        <w:rPr>
          <w:rFonts w:ascii="Consolas" w:eastAsia="Times New Roman" w:hAnsi="Consolas" w:cs="Times New Roman"/>
          <w:color w:val="1C1D1F"/>
          <w:sz w:val="18"/>
          <w:szCs w:val="18"/>
          <w:lang w:val="en-US" w:eastAsia="pl-PL"/>
        </w:rPr>
      </w:pPr>
      <w:r w:rsidRPr="00350C5E">
        <w:rPr>
          <w:rFonts w:ascii="Consolas" w:eastAsia="Times New Roman" w:hAnsi="Consolas" w:cs="Times New Roman"/>
          <w:color w:val="B4690E"/>
          <w:sz w:val="18"/>
          <w:szCs w:val="18"/>
          <w:lang w:val="en-US" w:eastAsia="pl-PL"/>
        </w:rPr>
        <w:t>def</w:t>
      </w:r>
      <w:r w:rsidRPr="00350C5E">
        <w:rPr>
          <w:rFonts w:ascii="Consolas" w:eastAsia="Times New Roman" w:hAnsi="Consolas" w:cs="Times New Roman"/>
          <w:color w:val="1C1D1F"/>
          <w:sz w:val="18"/>
          <w:szCs w:val="18"/>
          <w:lang w:val="en-US" w:eastAsia="pl-PL"/>
        </w:rPr>
        <w:t xml:space="preserve"> count_word_frequency(words):</w:t>
      </w:r>
    </w:p>
    <w:p w14:paraId="0E6D385E" w14:textId="77777777" w:rsidR="00350C5E" w:rsidRPr="00350C5E" w:rsidRDefault="00350C5E" w:rsidP="00350C5E">
      <w:pPr>
        <w:numPr>
          <w:ilvl w:val="0"/>
          <w:numId w:val="6"/>
        </w:numPr>
        <w:shd w:val="clear" w:color="auto" w:fill="FFFFFF"/>
        <w:spacing w:beforeAutospacing="1" w:after="0" w:afterAutospacing="1" w:line="240" w:lineRule="auto"/>
        <w:ind w:left="0"/>
        <w:rPr>
          <w:rFonts w:ascii="Consolas" w:eastAsia="Times New Roman" w:hAnsi="Consolas" w:cs="Times New Roman"/>
          <w:color w:val="1C1D1F"/>
          <w:sz w:val="18"/>
          <w:szCs w:val="18"/>
          <w:lang w:eastAsia="pl-PL"/>
        </w:rPr>
      </w:pPr>
      <w:r w:rsidRPr="00350C5E">
        <w:rPr>
          <w:rFonts w:ascii="Consolas" w:eastAsia="Times New Roman" w:hAnsi="Consolas" w:cs="Times New Roman"/>
          <w:color w:val="1C1D1F"/>
          <w:sz w:val="18"/>
          <w:szCs w:val="18"/>
          <w:lang w:val="en-US" w:eastAsia="pl-PL"/>
        </w:rPr>
        <w:t xml:space="preserve">    </w:t>
      </w:r>
      <w:r w:rsidRPr="00350C5E">
        <w:rPr>
          <w:rFonts w:ascii="Consolas" w:eastAsia="Times New Roman" w:hAnsi="Consolas" w:cs="Times New Roman"/>
          <w:color w:val="1C1D1F"/>
          <w:sz w:val="18"/>
          <w:szCs w:val="18"/>
          <w:lang w:eastAsia="pl-PL"/>
        </w:rPr>
        <w:t>word_count = {}</w:t>
      </w:r>
    </w:p>
    <w:p w14:paraId="0F18236D" w14:textId="77777777" w:rsidR="00350C5E" w:rsidRPr="00350C5E" w:rsidRDefault="00350C5E" w:rsidP="00350C5E">
      <w:pPr>
        <w:numPr>
          <w:ilvl w:val="0"/>
          <w:numId w:val="6"/>
        </w:numPr>
        <w:shd w:val="clear" w:color="auto" w:fill="FFFFFF"/>
        <w:spacing w:beforeAutospacing="1" w:after="0" w:afterAutospacing="1" w:line="240" w:lineRule="auto"/>
        <w:ind w:left="0"/>
        <w:rPr>
          <w:rFonts w:ascii="Consolas" w:eastAsia="Times New Roman" w:hAnsi="Consolas" w:cs="Times New Roman"/>
          <w:color w:val="1C1D1F"/>
          <w:sz w:val="18"/>
          <w:szCs w:val="18"/>
          <w:lang w:eastAsia="pl-PL"/>
        </w:rPr>
      </w:pPr>
      <w:r w:rsidRPr="00350C5E">
        <w:rPr>
          <w:rFonts w:ascii="Consolas" w:eastAsia="Times New Roman" w:hAnsi="Consolas" w:cs="Times New Roman"/>
          <w:color w:val="1C1D1F"/>
          <w:sz w:val="18"/>
          <w:szCs w:val="18"/>
          <w:lang w:eastAsia="pl-PL"/>
        </w:rPr>
        <w:t xml:space="preserve">    </w:t>
      </w:r>
      <w:r w:rsidRPr="00350C5E">
        <w:rPr>
          <w:rFonts w:ascii="Consolas" w:eastAsia="Times New Roman" w:hAnsi="Consolas" w:cs="Times New Roman"/>
          <w:color w:val="B4690E"/>
          <w:sz w:val="18"/>
          <w:szCs w:val="18"/>
          <w:lang w:eastAsia="pl-PL"/>
        </w:rPr>
        <w:t>for</w:t>
      </w:r>
      <w:r w:rsidRPr="00350C5E">
        <w:rPr>
          <w:rFonts w:ascii="Consolas" w:eastAsia="Times New Roman" w:hAnsi="Consolas" w:cs="Times New Roman"/>
          <w:color w:val="1C1D1F"/>
          <w:sz w:val="18"/>
          <w:szCs w:val="18"/>
          <w:lang w:eastAsia="pl-PL"/>
        </w:rPr>
        <w:t xml:space="preserve"> word </w:t>
      </w:r>
      <w:r w:rsidRPr="00350C5E">
        <w:rPr>
          <w:rFonts w:ascii="Consolas" w:eastAsia="Times New Roman" w:hAnsi="Consolas" w:cs="Times New Roman"/>
          <w:color w:val="B4690E"/>
          <w:sz w:val="18"/>
          <w:szCs w:val="18"/>
          <w:lang w:eastAsia="pl-PL"/>
        </w:rPr>
        <w:t>in</w:t>
      </w:r>
      <w:r w:rsidRPr="00350C5E">
        <w:rPr>
          <w:rFonts w:ascii="Consolas" w:eastAsia="Times New Roman" w:hAnsi="Consolas" w:cs="Times New Roman"/>
          <w:color w:val="1C1D1F"/>
          <w:sz w:val="18"/>
          <w:szCs w:val="18"/>
          <w:lang w:eastAsia="pl-PL"/>
        </w:rPr>
        <w:t xml:space="preserve"> words:</w:t>
      </w:r>
    </w:p>
    <w:p w14:paraId="2C13C5B2" w14:textId="77777777" w:rsidR="00350C5E" w:rsidRPr="00350C5E" w:rsidRDefault="00350C5E" w:rsidP="00350C5E">
      <w:pPr>
        <w:numPr>
          <w:ilvl w:val="0"/>
          <w:numId w:val="6"/>
        </w:numPr>
        <w:shd w:val="clear" w:color="auto" w:fill="FFFFFF"/>
        <w:spacing w:beforeAutospacing="1" w:after="0" w:afterAutospacing="1" w:line="240" w:lineRule="auto"/>
        <w:ind w:left="0"/>
        <w:rPr>
          <w:rFonts w:ascii="Consolas" w:eastAsia="Times New Roman" w:hAnsi="Consolas" w:cs="Times New Roman"/>
          <w:color w:val="1C1D1F"/>
          <w:sz w:val="18"/>
          <w:szCs w:val="18"/>
          <w:lang w:val="en-US" w:eastAsia="pl-PL"/>
        </w:rPr>
      </w:pPr>
      <w:r w:rsidRPr="00350C5E">
        <w:rPr>
          <w:rFonts w:ascii="Consolas" w:eastAsia="Times New Roman" w:hAnsi="Consolas" w:cs="Times New Roman"/>
          <w:color w:val="1C1D1F"/>
          <w:sz w:val="18"/>
          <w:szCs w:val="18"/>
          <w:lang w:val="en-US" w:eastAsia="pl-PL"/>
        </w:rPr>
        <w:t xml:space="preserve">        word_count[word] = word_count.</w:t>
      </w:r>
      <w:r w:rsidRPr="00350C5E">
        <w:rPr>
          <w:rFonts w:ascii="Consolas" w:eastAsia="Times New Roman" w:hAnsi="Consolas" w:cs="Times New Roman"/>
          <w:color w:val="B4690E"/>
          <w:sz w:val="18"/>
          <w:szCs w:val="18"/>
          <w:lang w:val="en-US" w:eastAsia="pl-PL"/>
        </w:rPr>
        <w:t>get</w:t>
      </w:r>
      <w:r w:rsidRPr="00350C5E">
        <w:rPr>
          <w:rFonts w:ascii="Consolas" w:eastAsia="Times New Roman" w:hAnsi="Consolas" w:cs="Times New Roman"/>
          <w:color w:val="1C1D1F"/>
          <w:sz w:val="18"/>
          <w:szCs w:val="18"/>
          <w:lang w:val="en-US" w:eastAsia="pl-PL"/>
        </w:rPr>
        <w:t>(word, 0) + 1</w:t>
      </w:r>
    </w:p>
    <w:p w14:paraId="0D9400E1" w14:textId="77777777" w:rsidR="00350C5E" w:rsidRDefault="00350C5E" w:rsidP="00C0492F">
      <w:pPr>
        <w:numPr>
          <w:ilvl w:val="0"/>
          <w:numId w:val="6"/>
        </w:numPr>
        <w:shd w:val="clear" w:color="auto" w:fill="FFFFFF"/>
        <w:spacing w:beforeAutospacing="1" w:after="0" w:afterAutospacing="1" w:line="240" w:lineRule="auto"/>
        <w:ind w:left="0"/>
        <w:rPr>
          <w:rFonts w:ascii="Consolas" w:eastAsia="Times New Roman" w:hAnsi="Consolas" w:cs="Times New Roman"/>
          <w:color w:val="1C1D1F"/>
          <w:sz w:val="18"/>
          <w:szCs w:val="18"/>
          <w:lang w:eastAsia="pl-PL"/>
        </w:rPr>
      </w:pPr>
      <w:r w:rsidRPr="00350C5E">
        <w:rPr>
          <w:rFonts w:ascii="Consolas" w:eastAsia="Times New Roman" w:hAnsi="Consolas" w:cs="Times New Roman"/>
          <w:color w:val="1C1D1F"/>
          <w:sz w:val="18"/>
          <w:szCs w:val="18"/>
          <w:lang w:val="en-US" w:eastAsia="pl-PL"/>
        </w:rPr>
        <w:t xml:space="preserve">    </w:t>
      </w:r>
      <w:r w:rsidRPr="00350C5E">
        <w:rPr>
          <w:rFonts w:ascii="Consolas" w:eastAsia="Times New Roman" w:hAnsi="Consolas" w:cs="Times New Roman"/>
          <w:color w:val="B4690E"/>
          <w:sz w:val="18"/>
          <w:szCs w:val="18"/>
          <w:lang w:eastAsia="pl-PL"/>
        </w:rPr>
        <w:t>return</w:t>
      </w:r>
      <w:r w:rsidRPr="00350C5E">
        <w:rPr>
          <w:rFonts w:ascii="Consolas" w:eastAsia="Times New Roman" w:hAnsi="Consolas" w:cs="Times New Roman"/>
          <w:color w:val="1C1D1F"/>
          <w:sz w:val="18"/>
          <w:szCs w:val="18"/>
          <w:lang w:eastAsia="pl-PL"/>
        </w:rPr>
        <w:t xml:space="preserve"> word_count</w:t>
      </w:r>
    </w:p>
    <w:p w14:paraId="01F26898" w14:textId="77777777" w:rsidR="00BE2A24" w:rsidRPr="00350C5E" w:rsidRDefault="00BE2A24" w:rsidP="00BE2A24">
      <w:pPr>
        <w:shd w:val="clear" w:color="auto" w:fill="FFFFFF"/>
        <w:spacing w:beforeAutospacing="1" w:after="0" w:afterAutospacing="1" w:line="240" w:lineRule="auto"/>
        <w:rPr>
          <w:rFonts w:ascii="Consolas" w:eastAsia="Times New Roman" w:hAnsi="Consolas" w:cs="Times New Roman"/>
          <w:color w:val="1C1D1F"/>
          <w:sz w:val="18"/>
          <w:szCs w:val="18"/>
          <w:lang w:eastAsia="pl-PL"/>
        </w:rPr>
      </w:pPr>
      <w:r>
        <w:rPr>
          <w:rFonts w:ascii="Consolas" w:eastAsia="Times New Roman" w:hAnsi="Consolas" w:cs="Times New Roman"/>
          <w:color w:val="1C1D1F"/>
          <w:sz w:val="18"/>
          <w:szCs w:val="18"/>
          <w:lang w:eastAsia="pl-PL"/>
        </w:rPr>
        <w:t>Moje rozwiązanie</w:t>
      </w:r>
    </w:p>
    <w:p w14:paraId="4BA3532E" w14:textId="77777777" w:rsidR="00350C5E" w:rsidRPr="00350C5E" w:rsidRDefault="00350C5E" w:rsidP="00350C5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350C5E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words</w:t>
      </w:r>
      <w:r w:rsidRPr="00350C5E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350C5E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350C5E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[</w:t>
      </w:r>
      <w:r w:rsidRPr="00350C5E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apple'</w:t>
      </w:r>
      <w:r w:rsidRPr="00350C5E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350C5E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orange'</w:t>
      </w:r>
      <w:r w:rsidRPr="00350C5E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350C5E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banana'</w:t>
      </w:r>
      <w:r w:rsidRPr="00350C5E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350C5E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apple'</w:t>
      </w:r>
      <w:r w:rsidRPr="00350C5E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350C5E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orange'</w:t>
      </w:r>
      <w:r w:rsidRPr="00350C5E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350C5E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apple'</w:t>
      </w:r>
      <w:r w:rsidRPr="00350C5E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] </w:t>
      </w:r>
    </w:p>
    <w:p w14:paraId="53BADBE3" w14:textId="77777777" w:rsidR="00350C5E" w:rsidRPr="00350C5E" w:rsidRDefault="00350C5E" w:rsidP="00350C5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</w:p>
    <w:p w14:paraId="42926B95" w14:textId="77777777" w:rsidR="00350C5E" w:rsidRPr="00350C5E" w:rsidRDefault="00350C5E" w:rsidP="00350C5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350C5E">
        <w:rPr>
          <w:rFonts w:ascii="Consolas" w:eastAsia="Times New Roman" w:hAnsi="Consolas" w:cs="Times New Roman"/>
          <w:color w:val="569CD6"/>
          <w:sz w:val="21"/>
          <w:szCs w:val="21"/>
          <w:lang w:val="en-US" w:eastAsia="pl-PL"/>
        </w:rPr>
        <w:t>def</w:t>
      </w:r>
      <w:r w:rsidRPr="00350C5E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350C5E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count_word_frequency</w:t>
      </w:r>
      <w:r w:rsidRPr="00350C5E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350C5E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words</w:t>
      </w:r>
      <w:r w:rsidRPr="00350C5E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:</w:t>
      </w:r>
    </w:p>
    <w:p w14:paraId="0635FDFC" w14:textId="77777777" w:rsidR="00350C5E" w:rsidRPr="00350C5E" w:rsidRDefault="00350C5E" w:rsidP="00350C5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350C5E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350C5E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ydict</w:t>
      </w:r>
      <w:r w:rsidRPr="00350C5E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350C5E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350C5E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{</w:t>
      </w:r>
      <w:r w:rsidRPr="00350C5E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key</w:t>
      </w:r>
      <w:r w:rsidRPr="00350C5E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: </w:t>
      </w:r>
      <w:r w:rsidRPr="00350C5E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0</w:t>
      </w:r>
      <w:r w:rsidRPr="00350C5E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350C5E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for</w:t>
      </w:r>
      <w:r w:rsidRPr="00350C5E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350C5E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key</w:t>
      </w:r>
      <w:r w:rsidRPr="00350C5E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350C5E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in</w:t>
      </w:r>
      <w:r w:rsidRPr="00350C5E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350C5E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words</w:t>
      </w:r>
      <w:r w:rsidRPr="00350C5E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}</w:t>
      </w:r>
    </w:p>
    <w:p w14:paraId="605D71A1" w14:textId="77777777" w:rsidR="00350C5E" w:rsidRPr="00350C5E" w:rsidRDefault="00350C5E" w:rsidP="00350C5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350C5E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350C5E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for</w:t>
      </w:r>
      <w:r w:rsidRPr="00350C5E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350C5E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element</w:t>
      </w:r>
      <w:r w:rsidRPr="00350C5E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350C5E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in</w:t>
      </w:r>
      <w:r w:rsidRPr="00350C5E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350C5E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words</w:t>
      </w:r>
      <w:r w:rsidRPr="00350C5E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:</w:t>
      </w:r>
    </w:p>
    <w:p w14:paraId="7BDD1975" w14:textId="77777777" w:rsidR="00350C5E" w:rsidRPr="00350C5E" w:rsidRDefault="00350C5E" w:rsidP="00350C5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350C5E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    </w:t>
      </w:r>
      <w:r w:rsidRPr="00350C5E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if</w:t>
      </w:r>
      <w:r w:rsidRPr="00350C5E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350C5E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element</w:t>
      </w:r>
      <w:r w:rsidRPr="00350C5E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350C5E">
        <w:rPr>
          <w:rFonts w:ascii="Consolas" w:eastAsia="Times New Roman" w:hAnsi="Consolas" w:cs="Times New Roman"/>
          <w:color w:val="569CD6"/>
          <w:sz w:val="21"/>
          <w:szCs w:val="21"/>
          <w:lang w:val="en-US" w:eastAsia="pl-PL"/>
        </w:rPr>
        <w:t>in</w:t>
      </w:r>
      <w:r w:rsidRPr="00350C5E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350C5E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ydict</w:t>
      </w:r>
      <w:r w:rsidRPr="00350C5E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:</w:t>
      </w:r>
    </w:p>
    <w:p w14:paraId="6C2693E3" w14:textId="77777777" w:rsidR="00350C5E" w:rsidRPr="00170C34" w:rsidRDefault="00350C5E" w:rsidP="00350C5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350C5E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        </w:t>
      </w:r>
      <w:r w:rsidRPr="00170C3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ydict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[</w:t>
      </w:r>
      <w:r w:rsidRPr="00170C3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element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] </w:t>
      </w:r>
      <w:r w:rsidRPr="00170C34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+=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70C3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1</w:t>
      </w:r>
    </w:p>
    <w:p w14:paraId="1F046B5F" w14:textId="77777777" w:rsidR="001027F4" w:rsidRPr="00170C34" w:rsidRDefault="00350C5E" w:rsidP="00350C5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170C34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return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70C3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ydict</w:t>
      </w:r>
    </w:p>
    <w:p w14:paraId="0797D164" w14:textId="77777777" w:rsidR="00350C5E" w:rsidRDefault="00BE2A24" w:rsidP="00350C5E">
      <w:pPr>
        <w:shd w:val="clear" w:color="auto" w:fill="1F1F1F"/>
        <w:spacing w:after="0" w:line="285" w:lineRule="atLeast"/>
        <w:rPr>
          <w:rFonts w:ascii="Roboto" w:hAnsi="Roboto"/>
          <w:color w:val="1C1D1F"/>
          <w:sz w:val="29"/>
          <w:szCs w:val="29"/>
          <w:shd w:val="clear" w:color="auto" w:fill="FFFFFF"/>
          <w:lang w:val="en-US"/>
        </w:rPr>
      </w:pPr>
      <w:r w:rsidRPr="00BE2A24">
        <w:rPr>
          <w:rFonts w:ascii="Roboto" w:hAnsi="Roboto"/>
          <w:color w:val="1C1D1F"/>
          <w:sz w:val="29"/>
          <w:szCs w:val="29"/>
          <w:shd w:val="clear" w:color="auto" w:fill="FFFFFF"/>
          <w:lang w:val="en-US"/>
        </w:rPr>
        <w:t> exercise is O(n),  time, O(1)</w:t>
      </w:r>
    </w:p>
    <w:p w14:paraId="66488D71" w14:textId="77777777" w:rsidR="00BE2A24" w:rsidRDefault="00BE2A24" w:rsidP="00BE2A24">
      <w:pPr>
        <w:rPr>
          <w:lang w:val="en-US" w:eastAsia="pl-PL"/>
        </w:rPr>
      </w:pPr>
    </w:p>
    <w:p w14:paraId="08671706" w14:textId="77777777" w:rsidR="00E323BF" w:rsidRPr="00E323BF" w:rsidRDefault="00E323BF" w:rsidP="00E323BF">
      <w:pPr>
        <w:shd w:val="clear" w:color="auto" w:fill="FFFFFF"/>
        <w:spacing w:after="0" w:line="240" w:lineRule="auto"/>
        <w:rPr>
          <w:rFonts w:ascii="var(--font-stack-heading)" w:eastAsia="Times New Roman" w:hAnsi="var(--font-stack-heading)" w:cs="Times New Roman"/>
          <w:b/>
          <w:bCs/>
          <w:color w:val="1C1D1F"/>
          <w:sz w:val="24"/>
          <w:szCs w:val="24"/>
          <w:lang w:val="en-US" w:eastAsia="pl-PL"/>
        </w:rPr>
      </w:pPr>
      <w:r w:rsidRPr="00E323BF">
        <w:rPr>
          <w:rFonts w:ascii="var(--font-stack-heading)" w:eastAsia="Times New Roman" w:hAnsi="var(--font-stack-heading)" w:cs="Times New Roman"/>
          <w:b/>
          <w:bCs/>
          <w:color w:val="1C1D1F"/>
          <w:sz w:val="24"/>
          <w:szCs w:val="24"/>
          <w:lang w:val="en-US" w:eastAsia="pl-PL"/>
        </w:rPr>
        <w:t>Common Keys</w:t>
      </w:r>
    </w:p>
    <w:p w14:paraId="75EAF507" w14:textId="77777777" w:rsidR="00E323BF" w:rsidRPr="00E323BF" w:rsidRDefault="00E323BF" w:rsidP="00E323BF">
      <w:pPr>
        <w:shd w:val="clear" w:color="auto" w:fill="FFFFFF"/>
        <w:spacing w:after="0" w:line="240" w:lineRule="auto"/>
        <w:rPr>
          <w:rFonts w:ascii="Roboto" w:eastAsia="Times New Roman" w:hAnsi="Roboto" w:cs="Times New Roman"/>
          <w:color w:val="1C1D1F"/>
          <w:sz w:val="24"/>
          <w:szCs w:val="24"/>
          <w:lang w:val="en-US" w:eastAsia="pl-PL"/>
        </w:rPr>
      </w:pPr>
      <w:r w:rsidRPr="00E323BF">
        <w:rPr>
          <w:rFonts w:ascii="Roboto" w:eastAsia="Times New Roman" w:hAnsi="Roboto" w:cs="Times New Roman"/>
          <w:color w:val="1C1D1F"/>
          <w:sz w:val="24"/>
          <w:szCs w:val="24"/>
          <w:lang w:val="en-US" w:eastAsia="pl-PL"/>
        </w:rPr>
        <w:t>Define a function with takes two dictionaries as parameters and merge them and sum the values of common keys.</w:t>
      </w:r>
    </w:p>
    <w:p w14:paraId="51C7020E" w14:textId="77777777" w:rsidR="00E323BF" w:rsidRPr="00E323BF" w:rsidRDefault="00E323BF" w:rsidP="00E323BF">
      <w:pPr>
        <w:shd w:val="clear" w:color="auto" w:fill="FFFFFF"/>
        <w:spacing w:beforeAutospacing="1" w:after="0" w:afterAutospacing="1" w:line="240" w:lineRule="auto"/>
        <w:rPr>
          <w:rFonts w:ascii="Roboto" w:eastAsia="Times New Roman" w:hAnsi="Roboto" w:cs="Times New Roman"/>
          <w:color w:val="1C1D1F"/>
          <w:sz w:val="24"/>
          <w:szCs w:val="24"/>
          <w:lang w:eastAsia="pl-PL"/>
        </w:rPr>
      </w:pPr>
      <w:r w:rsidRPr="00E323BF">
        <w:rPr>
          <w:rFonts w:ascii="Roboto" w:eastAsia="Times New Roman" w:hAnsi="Roboto" w:cs="Times New Roman"/>
          <w:b/>
          <w:bCs/>
          <w:color w:val="1C1D1F"/>
          <w:sz w:val="24"/>
          <w:szCs w:val="24"/>
          <w:lang w:eastAsia="pl-PL"/>
        </w:rPr>
        <w:t>Example:</w:t>
      </w:r>
    </w:p>
    <w:p w14:paraId="5AA6BE4F" w14:textId="77777777" w:rsidR="00E323BF" w:rsidRPr="00E323BF" w:rsidRDefault="00E323BF" w:rsidP="00E323BF">
      <w:pPr>
        <w:numPr>
          <w:ilvl w:val="0"/>
          <w:numId w:val="9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afterAutospacing="1" w:line="240" w:lineRule="auto"/>
        <w:ind w:left="0"/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</w:pPr>
      <w:r w:rsidRPr="00E323BF"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>dict1 = {</w:t>
      </w:r>
      <w:r w:rsidRPr="00E323BF">
        <w:rPr>
          <w:rFonts w:ascii="Consolas" w:eastAsia="Times New Roman" w:hAnsi="Consolas" w:cs="Courier New"/>
          <w:color w:val="2D907F"/>
          <w:sz w:val="20"/>
          <w:szCs w:val="20"/>
          <w:lang w:eastAsia="pl-PL"/>
        </w:rPr>
        <w:t>'a'</w:t>
      </w:r>
      <w:r w:rsidRPr="00E323BF"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 xml:space="preserve">: 1, </w:t>
      </w:r>
      <w:r w:rsidRPr="00E323BF">
        <w:rPr>
          <w:rFonts w:ascii="Consolas" w:eastAsia="Times New Roman" w:hAnsi="Consolas" w:cs="Courier New"/>
          <w:color w:val="2D907F"/>
          <w:sz w:val="20"/>
          <w:szCs w:val="20"/>
          <w:lang w:eastAsia="pl-PL"/>
        </w:rPr>
        <w:t>'b'</w:t>
      </w:r>
      <w:r w:rsidRPr="00E323BF"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 xml:space="preserve">: 2, </w:t>
      </w:r>
      <w:r w:rsidRPr="00E323BF">
        <w:rPr>
          <w:rFonts w:ascii="Consolas" w:eastAsia="Times New Roman" w:hAnsi="Consolas" w:cs="Courier New"/>
          <w:color w:val="2D907F"/>
          <w:sz w:val="20"/>
          <w:szCs w:val="20"/>
          <w:lang w:eastAsia="pl-PL"/>
        </w:rPr>
        <w:t>'c'</w:t>
      </w:r>
      <w:r w:rsidRPr="00E323BF"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>: 3}</w:t>
      </w:r>
    </w:p>
    <w:p w14:paraId="49DFB3C4" w14:textId="77777777" w:rsidR="00E323BF" w:rsidRPr="00E323BF" w:rsidRDefault="00E323BF" w:rsidP="00E323BF">
      <w:pPr>
        <w:numPr>
          <w:ilvl w:val="0"/>
          <w:numId w:val="9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</w:pPr>
      <w:r w:rsidRPr="00E323BF"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>dict2 = {</w:t>
      </w:r>
      <w:r w:rsidRPr="00E323BF">
        <w:rPr>
          <w:rFonts w:ascii="Consolas" w:eastAsia="Times New Roman" w:hAnsi="Consolas" w:cs="Courier New"/>
          <w:color w:val="2D907F"/>
          <w:sz w:val="20"/>
          <w:szCs w:val="20"/>
          <w:lang w:eastAsia="pl-PL"/>
        </w:rPr>
        <w:t>'b'</w:t>
      </w:r>
      <w:r w:rsidRPr="00E323BF"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 xml:space="preserve">: 3, </w:t>
      </w:r>
      <w:r w:rsidRPr="00E323BF">
        <w:rPr>
          <w:rFonts w:ascii="Consolas" w:eastAsia="Times New Roman" w:hAnsi="Consolas" w:cs="Courier New"/>
          <w:color w:val="2D907F"/>
          <w:sz w:val="20"/>
          <w:szCs w:val="20"/>
          <w:lang w:eastAsia="pl-PL"/>
        </w:rPr>
        <w:t>'c'</w:t>
      </w:r>
      <w:r w:rsidRPr="00E323BF"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 xml:space="preserve">: 4, </w:t>
      </w:r>
      <w:r w:rsidRPr="00E323BF">
        <w:rPr>
          <w:rFonts w:ascii="Consolas" w:eastAsia="Times New Roman" w:hAnsi="Consolas" w:cs="Courier New"/>
          <w:color w:val="2D907F"/>
          <w:sz w:val="20"/>
          <w:szCs w:val="20"/>
          <w:lang w:eastAsia="pl-PL"/>
        </w:rPr>
        <w:t>'d'</w:t>
      </w:r>
      <w:r w:rsidRPr="00E323BF"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>: 5}</w:t>
      </w:r>
    </w:p>
    <w:p w14:paraId="26004297" w14:textId="77777777" w:rsidR="00E323BF" w:rsidRPr="00E323BF" w:rsidRDefault="00E323BF" w:rsidP="00E323BF">
      <w:pPr>
        <w:numPr>
          <w:ilvl w:val="0"/>
          <w:numId w:val="9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</w:pPr>
      <w:r w:rsidRPr="00E323BF"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>merge_dicts(dict1, dict2)</w:t>
      </w:r>
    </w:p>
    <w:p w14:paraId="73077345" w14:textId="77777777" w:rsidR="00E323BF" w:rsidRPr="00E323BF" w:rsidRDefault="00E323BF" w:rsidP="00E323BF">
      <w:pPr>
        <w:shd w:val="clear" w:color="auto" w:fill="FFFFFF"/>
        <w:spacing w:after="0" w:line="240" w:lineRule="auto"/>
        <w:rPr>
          <w:rFonts w:ascii="Roboto" w:eastAsia="Times New Roman" w:hAnsi="Roboto" w:cs="Times New Roman"/>
          <w:color w:val="1C1D1F"/>
          <w:sz w:val="24"/>
          <w:szCs w:val="24"/>
          <w:lang w:eastAsia="pl-PL"/>
        </w:rPr>
      </w:pPr>
      <w:r w:rsidRPr="00E323BF">
        <w:rPr>
          <w:rFonts w:ascii="Roboto" w:eastAsia="Times New Roman" w:hAnsi="Roboto" w:cs="Times New Roman"/>
          <w:b/>
          <w:bCs/>
          <w:color w:val="1C1D1F"/>
          <w:sz w:val="24"/>
          <w:szCs w:val="24"/>
          <w:lang w:eastAsia="pl-PL"/>
        </w:rPr>
        <w:t>Output:</w:t>
      </w:r>
    </w:p>
    <w:p w14:paraId="7FDE04CA" w14:textId="77777777" w:rsidR="00E323BF" w:rsidRDefault="00E323BF" w:rsidP="00E323BF">
      <w:pPr>
        <w:numPr>
          <w:ilvl w:val="0"/>
          <w:numId w:val="10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afterAutospacing="1" w:line="240" w:lineRule="auto"/>
        <w:ind w:left="0"/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</w:pPr>
      <w:r w:rsidRPr="00E323BF"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>{</w:t>
      </w:r>
      <w:r w:rsidRPr="00E323BF">
        <w:rPr>
          <w:rFonts w:ascii="Consolas" w:eastAsia="Times New Roman" w:hAnsi="Consolas" w:cs="Courier New"/>
          <w:color w:val="2D907F"/>
          <w:sz w:val="20"/>
          <w:szCs w:val="20"/>
          <w:lang w:eastAsia="pl-PL"/>
        </w:rPr>
        <w:t>'a'</w:t>
      </w:r>
      <w:r w:rsidRPr="00E323BF"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 xml:space="preserve">: 1, </w:t>
      </w:r>
      <w:r w:rsidRPr="00E323BF">
        <w:rPr>
          <w:rFonts w:ascii="Consolas" w:eastAsia="Times New Roman" w:hAnsi="Consolas" w:cs="Courier New"/>
          <w:color w:val="2D907F"/>
          <w:sz w:val="20"/>
          <w:szCs w:val="20"/>
          <w:lang w:eastAsia="pl-PL"/>
        </w:rPr>
        <w:t>'b'</w:t>
      </w:r>
      <w:r w:rsidRPr="00E323BF"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 xml:space="preserve">: 5, </w:t>
      </w:r>
      <w:r w:rsidRPr="00E323BF">
        <w:rPr>
          <w:rFonts w:ascii="Consolas" w:eastAsia="Times New Roman" w:hAnsi="Consolas" w:cs="Courier New"/>
          <w:color w:val="2D907F"/>
          <w:sz w:val="20"/>
          <w:szCs w:val="20"/>
          <w:lang w:eastAsia="pl-PL"/>
        </w:rPr>
        <w:t>'c'</w:t>
      </w:r>
      <w:r w:rsidRPr="00E323BF"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 xml:space="preserve">: 7, </w:t>
      </w:r>
      <w:r w:rsidRPr="00E323BF">
        <w:rPr>
          <w:rFonts w:ascii="Consolas" w:eastAsia="Times New Roman" w:hAnsi="Consolas" w:cs="Courier New"/>
          <w:color w:val="2D907F"/>
          <w:sz w:val="20"/>
          <w:szCs w:val="20"/>
          <w:lang w:eastAsia="pl-PL"/>
        </w:rPr>
        <w:t>'d'</w:t>
      </w:r>
      <w:r w:rsidRPr="00E323BF"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>: 5}</w:t>
      </w:r>
    </w:p>
    <w:p w14:paraId="036ABACA" w14:textId="77777777" w:rsidR="00244E29" w:rsidRDefault="00244E29" w:rsidP="00244E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afterAutospacing="1" w:line="240" w:lineRule="auto"/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</w:pPr>
      <w:r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>Rozwiązanie:</w:t>
      </w:r>
    </w:p>
    <w:p w14:paraId="308C7F2C" w14:textId="77777777" w:rsidR="00244E29" w:rsidRPr="00244E29" w:rsidRDefault="00244E29" w:rsidP="00244E29">
      <w:pPr>
        <w:pStyle w:val="Akapitzlist"/>
        <w:numPr>
          <w:ilvl w:val="0"/>
          <w:numId w:val="10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244E29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dict1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244E29">
        <w:rPr>
          <w:rFonts w:ascii="Consolas" w:eastAsia="Times New Roman" w:hAnsi="Consolas" w:cs="Times New Roman"/>
          <w:color w:val="D4D4D4"/>
          <w:sz w:val="21"/>
          <w:szCs w:val="21"/>
          <w:lang w:eastAsia="pl-PL"/>
        </w:rPr>
        <w:t>=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{</w:t>
      </w:r>
      <w:r w:rsidRPr="00244E29">
        <w:rPr>
          <w:rFonts w:ascii="Consolas" w:eastAsia="Times New Roman" w:hAnsi="Consolas" w:cs="Times New Roman"/>
          <w:color w:val="CE9178"/>
          <w:sz w:val="21"/>
          <w:szCs w:val="21"/>
          <w:lang w:eastAsia="pl-PL"/>
        </w:rPr>
        <w:t>'a'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: </w:t>
      </w:r>
      <w:r w:rsidRPr="00244E29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1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244E29">
        <w:rPr>
          <w:rFonts w:ascii="Consolas" w:eastAsia="Times New Roman" w:hAnsi="Consolas" w:cs="Times New Roman"/>
          <w:color w:val="CE9178"/>
          <w:sz w:val="21"/>
          <w:szCs w:val="21"/>
          <w:lang w:eastAsia="pl-PL"/>
        </w:rPr>
        <w:t>'b'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: </w:t>
      </w:r>
      <w:r w:rsidRPr="00244E29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2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244E29">
        <w:rPr>
          <w:rFonts w:ascii="Consolas" w:eastAsia="Times New Roman" w:hAnsi="Consolas" w:cs="Times New Roman"/>
          <w:color w:val="CE9178"/>
          <w:sz w:val="21"/>
          <w:szCs w:val="21"/>
          <w:lang w:eastAsia="pl-PL"/>
        </w:rPr>
        <w:t>'c'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: </w:t>
      </w:r>
      <w:r w:rsidRPr="00244E29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3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}</w:t>
      </w:r>
    </w:p>
    <w:p w14:paraId="18F77FC5" w14:textId="77777777" w:rsidR="00244E29" w:rsidRPr="00244E29" w:rsidRDefault="00244E29" w:rsidP="00244E29">
      <w:pPr>
        <w:pStyle w:val="Akapitzlist"/>
        <w:numPr>
          <w:ilvl w:val="0"/>
          <w:numId w:val="10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244E29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dict2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244E29">
        <w:rPr>
          <w:rFonts w:ascii="Consolas" w:eastAsia="Times New Roman" w:hAnsi="Consolas" w:cs="Times New Roman"/>
          <w:color w:val="D4D4D4"/>
          <w:sz w:val="21"/>
          <w:szCs w:val="21"/>
          <w:lang w:eastAsia="pl-PL"/>
        </w:rPr>
        <w:t>=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{</w:t>
      </w:r>
      <w:r w:rsidRPr="00244E29">
        <w:rPr>
          <w:rFonts w:ascii="Consolas" w:eastAsia="Times New Roman" w:hAnsi="Consolas" w:cs="Times New Roman"/>
          <w:color w:val="CE9178"/>
          <w:sz w:val="21"/>
          <w:szCs w:val="21"/>
          <w:lang w:eastAsia="pl-PL"/>
        </w:rPr>
        <w:t>'b'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: </w:t>
      </w:r>
      <w:r w:rsidRPr="00244E29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3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244E29">
        <w:rPr>
          <w:rFonts w:ascii="Consolas" w:eastAsia="Times New Roman" w:hAnsi="Consolas" w:cs="Times New Roman"/>
          <w:color w:val="CE9178"/>
          <w:sz w:val="21"/>
          <w:szCs w:val="21"/>
          <w:lang w:eastAsia="pl-PL"/>
        </w:rPr>
        <w:t>'c'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: </w:t>
      </w:r>
      <w:r w:rsidRPr="00244E29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4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244E29">
        <w:rPr>
          <w:rFonts w:ascii="Consolas" w:eastAsia="Times New Roman" w:hAnsi="Consolas" w:cs="Times New Roman"/>
          <w:color w:val="CE9178"/>
          <w:sz w:val="21"/>
          <w:szCs w:val="21"/>
          <w:lang w:eastAsia="pl-PL"/>
        </w:rPr>
        <w:t>'d'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: </w:t>
      </w:r>
      <w:r w:rsidRPr="00244E29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5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}</w:t>
      </w:r>
    </w:p>
    <w:p w14:paraId="69ED78AA" w14:textId="77777777" w:rsidR="00244E29" w:rsidRPr="00244E29" w:rsidRDefault="00244E29" w:rsidP="00244E29">
      <w:pPr>
        <w:pStyle w:val="Akapitzlist"/>
        <w:numPr>
          <w:ilvl w:val="0"/>
          <w:numId w:val="10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</w:p>
    <w:p w14:paraId="563AF244" w14:textId="77777777" w:rsidR="00244E29" w:rsidRPr="00244E29" w:rsidRDefault="00244E29" w:rsidP="00244E29">
      <w:pPr>
        <w:pStyle w:val="Akapitzlist"/>
        <w:numPr>
          <w:ilvl w:val="0"/>
          <w:numId w:val="10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244E29">
        <w:rPr>
          <w:rFonts w:ascii="Consolas" w:eastAsia="Times New Roman" w:hAnsi="Consolas" w:cs="Times New Roman"/>
          <w:color w:val="569CD6"/>
          <w:sz w:val="21"/>
          <w:szCs w:val="21"/>
          <w:lang w:val="en-US" w:eastAsia="pl-PL"/>
        </w:rPr>
        <w:t>def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244E29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merge_dicts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244E2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dict1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244E2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dict2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:</w:t>
      </w:r>
    </w:p>
    <w:p w14:paraId="2E6CF2BF" w14:textId="77777777" w:rsidR="00244E29" w:rsidRPr="00244E29" w:rsidRDefault="00244E29" w:rsidP="00244E29">
      <w:pPr>
        <w:pStyle w:val="Akapitzlist"/>
        <w:numPr>
          <w:ilvl w:val="0"/>
          <w:numId w:val="10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244E29">
        <w:rPr>
          <w:rFonts w:ascii="Consolas" w:eastAsia="Times New Roman" w:hAnsi="Consolas" w:cs="Times New Roman"/>
          <w:color w:val="C586C0"/>
          <w:sz w:val="21"/>
          <w:szCs w:val="21"/>
          <w:lang w:eastAsia="pl-PL"/>
        </w:rPr>
        <w:t>for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244E29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key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244E29">
        <w:rPr>
          <w:rFonts w:ascii="Consolas" w:eastAsia="Times New Roman" w:hAnsi="Consolas" w:cs="Times New Roman"/>
          <w:color w:val="C586C0"/>
          <w:sz w:val="21"/>
          <w:szCs w:val="21"/>
          <w:lang w:eastAsia="pl-PL"/>
        </w:rPr>
        <w:t>in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244E29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dict2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:</w:t>
      </w:r>
    </w:p>
    <w:p w14:paraId="24A94D46" w14:textId="77777777" w:rsidR="00244E29" w:rsidRPr="00244E29" w:rsidRDefault="00244E29" w:rsidP="00244E29">
      <w:pPr>
        <w:pStyle w:val="Akapitzlist"/>
        <w:numPr>
          <w:ilvl w:val="0"/>
          <w:numId w:val="10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        </w:t>
      </w:r>
      <w:r w:rsidRPr="00244E29">
        <w:rPr>
          <w:rFonts w:ascii="Consolas" w:eastAsia="Times New Roman" w:hAnsi="Consolas" w:cs="Times New Roman"/>
          <w:color w:val="C586C0"/>
          <w:sz w:val="21"/>
          <w:szCs w:val="21"/>
          <w:lang w:eastAsia="pl-PL"/>
        </w:rPr>
        <w:t>if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244E29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key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244E29">
        <w:rPr>
          <w:rFonts w:ascii="Consolas" w:eastAsia="Times New Roman" w:hAnsi="Consolas" w:cs="Times New Roman"/>
          <w:color w:val="569CD6"/>
          <w:sz w:val="21"/>
          <w:szCs w:val="21"/>
          <w:lang w:eastAsia="pl-PL"/>
        </w:rPr>
        <w:t>in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244E29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dict1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:</w:t>
      </w:r>
    </w:p>
    <w:p w14:paraId="0E063FA3" w14:textId="77777777" w:rsidR="00244E29" w:rsidRPr="00244E29" w:rsidRDefault="00244E29" w:rsidP="00244E29">
      <w:pPr>
        <w:pStyle w:val="Akapitzlist"/>
        <w:numPr>
          <w:ilvl w:val="0"/>
          <w:numId w:val="10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            </w:t>
      </w:r>
      <w:r w:rsidRPr="00244E29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dict1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[</w:t>
      </w:r>
      <w:r w:rsidRPr="00244E29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key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] </w:t>
      </w:r>
      <w:r w:rsidRPr="00244E29">
        <w:rPr>
          <w:rFonts w:ascii="Consolas" w:eastAsia="Times New Roman" w:hAnsi="Consolas" w:cs="Times New Roman"/>
          <w:color w:val="D4D4D4"/>
          <w:sz w:val="21"/>
          <w:szCs w:val="21"/>
          <w:lang w:eastAsia="pl-PL"/>
        </w:rPr>
        <w:t>+=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244E29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dict2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[</w:t>
      </w:r>
      <w:r w:rsidRPr="00244E29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key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]</w:t>
      </w:r>
    </w:p>
    <w:p w14:paraId="20C41573" w14:textId="77777777" w:rsidR="00244E29" w:rsidRPr="00244E29" w:rsidRDefault="00244E29" w:rsidP="00244E29">
      <w:pPr>
        <w:pStyle w:val="Akapitzlist"/>
        <w:numPr>
          <w:ilvl w:val="0"/>
          <w:numId w:val="10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        </w:t>
      </w:r>
      <w:r w:rsidRPr="00244E29">
        <w:rPr>
          <w:rFonts w:ascii="Consolas" w:eastAsia="Times New Roman" w:hAnsi="Consolas" w:cs="Times New Roman"/>
          <w:color w:val="C586C0"/>
          <w:sz w:val="21"/>
          <w:szCs w:val="21"/>
          <w:lang w:eastAsia="pl-PL"/>
        </w:rPr>
        <w:t>else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:</w:t>
      </w:r>
    </w:p>
    <w:p w14:paraId="1D77B053" w14:textId="77777777" w:rsidR="00244E29" w:rsidRPr="00244E29" w:rsidRDefault="00244E29" w:rsidP="00244E29">
      <w:pPr>
        <w:pStyle w:val="Akapitzlist"/>
        <w:numPr>
          <w:ilvl w:val="0"/>
          <w:numId w:val="10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            </w:t>
      </w:r>
      <w:r w:rsidRPr="00244E29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dict1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[</w:t>
      </w:r>
      <w:r w:rsidRPr="00244E29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key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] </w:t>
      </w:r>
      <w:r w:rsidRPr="00244E29">
        <w:rPr>
          <w:rFonts w:ascii="Consolas" w:eastAsia="Times New Roman" w:hAnsi="Consolas" w:cs="Times New Roman"/>
          <w:color w:val="D4D4D4"/>
          <w:sz w:val="21"/>
          <w:szCs w:val="21"/>
          <w:lang w:eastAsia="pl-PL"/>
        </w:rPr>
        <w:t>=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244E29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dict2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[</w:t>
      </w:r>
      <w:r w:rsidRPr="00244E29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key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]</w:t>
      </w:r>
    </w:p>
    <w:p w14:paraId="13B427F0" w14:textId="77777777" w:rsidR="00244E29" w:rsidRPr="00244E29" w:rsidRDefault="00244E29" w:rsidP="00244E29">
      <w:pPr>
        <w:pStyle w:val="Akapitzlist"/>
        <w:numPr>
          <w:ilvl w:val="0"/>
          <w:numId w:val="10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    </w:t>
      </w:r>
      <w:r w:rsidRPr="00244E29">
        <w:rPr>
          <w:rFonts w:ascii="Consolas" w:eastAsia="Times New Roman" w:hAnsi="Consolas" w:cs="Times New Roman"/>
          <w:color w:val="C586C0"/>
          <w:sz w:val="21"/>
          <w:szCs w:val="21"/>
          <w:lang w:eastAsia="pl-PL"/>
        </w:rPr>
        <w:t>return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244E29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dict1</w:t>
      </w:r>
    </w:p>
    <w:p w14:paraId="016CD61E" w14:textId="77777777" w:rsidR="00244E29" w:rsidRPr="00244E29" w:rsidRDefault="00244E29" w:rsidP="00244E29">
      <w:pPr>
        <w:pStyle w:val="Akapitzlist"/>
        <w:numPr>
          <w:ilvl w:val="0"/>
          <w:numId w:val="10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</w:p>
    <w:p w14:paraId="475EEBA7" w14:textId="77777777" w:rsidR="00244E29" w:rsidRPr="00E323BF" w:rsidRDefault="00244E29" w:rsidP="00244E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afterAutospacing="1" w:line="240" w:lineRule="auto"/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</w:pPr>
    </w:p>
    <w:p w14:paraId="1F834CB3" w14:textId="77777777" w:rsidR="00244E29" w:rsidRDefault="00244E29" w:rsidP="00E323BF">
      <w:pPr>
        <w:rPr>
          <w:lang w:val="en-US" w:eastAsia="pl-PL"/>
        </w:rPr>
      </w:pPr>
      <w:r>
        <w:rPr>
          <w:lang w:val="en-US" w:eastAsia="pl-PL"/>
        </w:rPr>
        <w:t>drugie rozwiązanie:</w:t>
      </w:r>
    </w:p>
    <w:p w14:paraId="0B22249B" w14:textId="77777777" w:rsidR="00244E29" w:rsidRPr="00244E29" w:rsidRDefault="00244E29" w:rsidP="00244E2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244E29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dict1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244E29">
        <w:rPr>
          <w:rFonts w:ascii="Consolas" w:eastAsia="Times New Roman" w:hAnsi="Consolas" w:cs="Times New Roman"/>
          <w:color w:val="D4D4D4"/>
          <w:sz w:val="21"/>
          <w:szCs w:val="21"/>
          <w:lang w:eastAsia="pl-PL"/>
        </w:rPr>
        <w:t>=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{</w:t>
      </w:r>
      <w:r w:rsidRPr="00244E29">
        <w:rPr>
          <w:rFonts w:ascii="Consolas" w:eastAsia="Times New Roman" w:hAnsi="Consolas" w:cs="Times New Roman"/>
          <w:color w:val="CE9178"/>
          <w:sz w:val="21"/>
          <w:szCs w:val="21"/>
          <w:lang w:eastAsia="pl-PL"/>
        </w:rPr>
        <w:t>'a'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: </w:t>
      </w:r>
      <w:r w:rsidRPr="00244E29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1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244E29">
        <w:rPr>
          <w:rFonts w:ascii="Consolas" w:eastAsia="Times New Roman" w:hAnsi="Consolas" w:cs="Times New Roman"/>
          <w:color w:val="CE9178"/>
          <w:sz w:val="21"/>
          <w:szCs w:val="21"/>
          <w:lang w:eastAsia="pl-PL"/>
        </w:rPr>
        <w:t>'b'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: </w:t>
      </w:r>
      <w:r w:rsidRPr="00244E29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2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244E29">
        <w:rPr>
          <w:rFonts w:ascii="Consolas" w:eastAsia="Times New Roman" w:hAnsi="Consolas" w:cs="Times New Roman"/>
          <w:color w:val="CE9178"/>
          <w:sz w:val="21"/>
          <w:szCs w:val="21"/>
          <w:lang w:eastAsia="pl-PL"/>
        </w:rPr>
        <w:t>'c'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: </w:t>
      </w:r>
      <w:r w:rsidRPr="00244E29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3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}</w:t>
      </w:r>
    </w:p>
    <w:p w14:paraId="37E2FCEA" w14:textId="77777777" w:rsidR="00244E29" w:rsidRPr="00244E29" w:rsidRDefault="00244E29" w:rsidP="00244E2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244E29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dict2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244E29">
        <w:rPr>
          <w:rFonts w:ascii="Consolas" w:eastAsia="Times New Roman" w:hAnsi="Consolas" w:cs="Times New Roman"/>
          <w:color w:val="D4D4D4"/>
          <w:sz w:val="21"/>
          <w:szCs w:val="21"/>
          <w:lang w:eastAsia="pl-PL"/>
        </w:rPr>
        <w:t>=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{</w:t>
      </w:r>
      <w:r w:rsidRPr="00244E29">
        <w:rPr>
          <w:rFonts w:ascii="Consolas" w:eastAsia="Times New Roman" w:hAnsi="Consolas" w:cs="Times New Roman"/>
          <w:color w:val="CE9178"/>
          <w:sz w:val="21"/>
          <w:szCs w:val="21"/>
          <w:lang w:eastAsia="pl-PL"/>
        </w:rPr>
        <w:t>'b'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: </w:t>
      </w:r>
      <w:r w:rsidRPr="00244E29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3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244E29">
        <w:rPr>
          <w:rFonts w:ascii="Consolas" w:eastAsia="Times New Roman" w:hAnsi="Consolas" w:cs="Times New Roman"/>
          <w:color w:val="CE9178"/>
          <w:sz w:val="21"/>
          <w:szCs w:val="21"/>
          <w:lang w:eastAsia="pl-PL"/>
        </w:rPr>
        <w:t>'c'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: </w:t>
      </w:r>
      <w:r w:rsidRPr="00244E29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4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244E29">
        <w:rPr>
          <w:rFonts w:ascii="Consolas" w:eastAsia="Times New Roman" w:hAnsi="Consolas" w:cs="Times New Roman"/>
          <w:color w:val="CE9178"/>
          <w:sz w:val="21"/>
          <w:szCs w:val="21"/>
          <w:lang w:eastAsia="pl-PL"/>
        </w:rPr>
        <w:t>'d'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: </w:t>
      </w:r>
      <w:r w:rsidRPr="00244E29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5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}</w:t>
      </w:r>
    </w:p>
    <w:p w14:paraId="1A0D761A" w14:textId="77777777" w:rsidR="00244E29" w:rsidRPr="00244E29" w:rsidRDefault="00244E29" w:rsidP="00244E29">
      <w:pPr>
        <w:shd w:val="clear" w:color="auto" w:fill="1F1F1F"/>
        <w:spacing w:after="24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</w:p>
    <w:p w14:paraId="117875CD" w14:textId="77777777" w:rsidR="00244E29" w:rsidRPr="00244E29" w:rsidRDefault="00244E29" w:rsidP="00244E2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244E29">
        <w:rPr>
          <w:rFonts w:ascii="Consolas" w:eastAsia="Times New Roman" w:hAnsi="Consolas" w:cs="Times New Roman"/>
          <w:color w:val="569CD6"/>
          <w:sz w:val="21"/>
          <w:szCs w:val="21"/>
          <w:lang w:val="en-US" w:eastAsia="pl-PL"/>
        </w:rPr>
        <w:lastRenderedPageBreak/>
        <w:t>def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244E29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merge_dicts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244E2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dict1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244E2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dict2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:</w:t>
      </w:r>
    </w:p>
    <w:p w14:paraId="554BEF58" w14:textId="77777777" w:rsidR="00244E29" w:rsidRPr="00244E29" w:rsidRDefault="00244E29" w:rsidP="00244E2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244E2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result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244E29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244E2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dict1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.copy()</w:t>
      </w:r>
    </w:p>
    <w:p w14:paraId="5D29F3CF" w14:textId="77777777" w:rsidR="00244E29" w:rsidRPr="00244E29" w:rsidRDefault="00244E29" w:rsidP="00244E2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244E29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for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244E2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key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244E2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value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244E29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in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244E2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dict2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.items():</w:t>
      </w:r>
    </w:p>
    <w:p w14:paraId="2D7B3B2B" w14:textId="77777777" w:rsidR="00244E29" w:rsidRPr="00244E29" w:rsidRDefault="00244E29" w:rsidP="00244E2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    </w:t>
      </w:r>
      <w:r w:rsidRPr="00244E2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result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[</w:t>
      </w:r>
      <w:r w:rsidRPr="00244E2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key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] </w:t>
      </w:r>
      <w:r w:rsidRPr="00244E29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244E2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result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.get(</w:t>
      </w:r>
      <w:r w:rsidRPr="00244E2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key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244E29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0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) </w:t>
      </w:r>
      <w:r w:rsidRPr="00244E29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+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244E2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value</w:t>
      </w:r>
    </w:p>
    <w:p w14:paraId="6B99BAD5" w14:textId="77777777" w:rsidR="00244E29" w:rsidRPr="00244E29" w:rsidRDefault="00244E29" w:rsidP="00244E2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244E29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return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244E2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result</w:t>
      </w:r>
    </w:p>
    <w:p w14:paraId="03A171E5" w14:textId="77777777" w:rsidR="00244E29" w:rsidRPr="00244E29" w:rsidRDefault="00244E29" w:rsidP="00244E29">
      <w:pPr>
        <w:shd w:val="clear" w:color="auto" w:fill="1F1F1F"/>
        <w:spacing w:after="24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</w:p>
    <w:p w14:paraId="639B230C" w14:textId="77777777" w:rsidR="00244E29" w:rsidRPr="00244E29" w:rsidRDefault="00244E29" w:rsidP="00244E2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244E29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rint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244E29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merge_dicts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244E2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dict1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244E29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dict2</w:t>
      </w:r>
      <w:r w:rsidRPr="00244E29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)</w:t>
      </w:r>
    </w:p>
    <w:p w14:paraId="519C80CA" w14:textId="77777777" w:rsidR="00244E29" w:rsidRDefault="00244E29" w:rsidP="00E323BF">
      <w:pPr>
        <w:rPr>
          <w:lang w:eastAsia="pl-PL"/>
        </w:rPr>
      </w:pPr>
      <w:r w:rsidRPr="00244E29">
        <w:rPr>
          <w:lang w:eastAsia="pl-PL"/>
        </w:rPr>
        <w:t>Całkowita złożoność czasowa tej funkcji wynosi O(n + m), gdzie n to liczba elementów w dict1, a m to liczba elementów w dict2. Metoda copy() zajmuje O(n) czasu, a pętla wykonuje iterację m razy z operacjami O(1) wewnątrz pętli</w:t>
      </w:r>
    </w:p>
    <w:p w14:paraId="7C05A1C4" w14:textId="77777777" w:rsidR="00244E29" w:rsidRDefault="00244E29" w:rsidP="00E323BF">
      <w:pPr>
        <w:rPr>
          <w:rFonts w:ascii="Segoe UI" w:hAnsi="Segoe UI" w:cs="Segoe UI"/>
          <w:color w:val="0C0C0D"/>
          <w:sz w:val="20"/>
          <w:szCs w:val="20"/>
          <w:shd w:val="clear" w:color="auto" w:fill="FFFFFF"/>
        </w:rPr>
      </w:pPr>
      <w:r>
        <w:rPr>
          <w:rFonts w:ascii="Segoe UI" w:hAnsi="Segoe UI" w:cs="Segoe UI"/>
          <w:color w:val="0C0C0D"/>
          <w:sz w:val="20"/>
          <w:szCs w:val="20"/>
          <w:shd w:val="clear" w:color="auto" w:fill="FFFFFF"/>
        </w:rPr>
        <w:t>Złożoność przestrzenna tej funkcji wynosi O(n + m) w najgorszym przypadku, gdzie wszystkie klucze w dict1 i dict2 są różne, a połączony słownik ma n + m elementów.</w:t>
      </w:r>
    </w:p>
    <w:p w14:paraId="7F1BDAFA" w14:textId="77777777" w:rsidR="00244E29" w:rsidRPr="00244E29" w:rsidRDefault="00244E29" w:rsidP="00244E29">
      <w:pPr>
        <w:shd w:val="clear" w:color="auto" w:fill="FFFFFF"/>
        <w:spacing w:after="0" w:line="240" w:lineRule="auto"/>
        <w:rPr>
          <w:rFonts w:ascii="var(--font-stack-heading)" w:eastAsia="Times New Roman" w:hAnsi="var(--font-stack-heading)" w:cs="Times New Roman"/>
          <w:b/>
          <w:bCs/>
          <w:color w:val="1C1D1F"/>
          <w:sz w:val="24"/>
          <w:szCs w:val="24"/>
          <w:lang w:val="en-US" w:eastAsia="pl-PL"/>
        </w:rPr>
      </w:pPr>
      <w:r w:rsidRPr="00244E29">
        <w:rPr>
          <w:rFonts w:ascii="var(--font-stack-heading)" w:eastAsia="Times New Roman" w:hAnsi="var(--font-stack-heading)" w:cs="Times New Roman"/>
          <w:b/>
          <w:bCs/>
          <w:color w:val="1C1D1F"/>
          <w:sz w:val="24"/>
          <w:szCs w:val="24"/>
          <w:lang w:val="en-US" w:eastAsia="pl-PL"/>
        </w:rPr>
        <w:t>Key with the Highest Value</w:t>
      </w:r>
    </w:p>
    <w:p w14:paraId="6AACB5E8" w14:textId="77777777" w:rsidR="00244E29" w:rsidRPr="00244E29" w:rsidRDefault="00244E29" w:rsidP="00244E29">
      <w:pPr>
        <w:shd w:val="clear" w:color="auto" w:fill="FFFFFF"/>
        <w:spacing w:after="0" w:line="240" w:lineRule="auto"/>
        <w:rPr>
          <w:rFonts w:ascii="Roboto" w:eastAsia="Times New Roman" w:hAnsi="Roboto" w:cs="Times New Roman"/>
          <w:color w:val="1C1D1F"/>
          <w:sz w:val="24"/>
          <w:szCs w:val="24"/>
          <w:lang w:val="en-US" w:eastAsia="pl-PL"/>
        </w:rPr>
      </w:pPr>
      <w:r w:rsidRPr="00244E29">
        <w:rPr>
          <w:rFonts w:ascii="Roboto" w:eastAsia="Times New Roman" w:hAnsi="Roboto" w:cs="Times New Roman"/>
          <w:color w:val="1C1D1F"/>
          <w:sz w:val="24"/>
          <w:szCs w:val="24"/>
          <w:lang w:val="en-US" w:eastAsia="pl-PL"/>
        </w:rPr>
        <w:t>Define a function which takes a dictionary as a parameter and returns the key with the highest value in a dictionary.</w:t>
      </w:r>
    </w:p>
    <w:p w14:paraId="7ECB86AE" w14:textId="77777777" w:rsidR="00244E29" w:rsidRPr="00244E29" w:rsidRDefault="00244E29" w:rsidP="00244E29">
      <w:pPr>
        <w:shd w:val="clear" w:color="auto" w:fill="FFFFFF"/>
        <w:spacing w:beforeAutospacing="1" w:after="0" w:afterAutospacing="1" w:line="240" w:lineRule="auto"/>
        <w:rPr>
          <w:rFonts w:ascii="Roboto" w:eastAsia="Times New Roman" w:hAnsi="Roboto" w:cs="Times New Roman"/>
          <w:color w:val="1C1D1F"/>
          <w:sz w:val="24"/>
          <w:szCs w:val="24"/>
          <w:lang w:eastAsia="pl-PL"/>
        </w:rPr>
      </w:pPr>
      <w:r w:rsidRPr="00244E29">
        <w:rPr>
          <w:rFonts w:ascii="Roboto" w:eastAsia="Times New Roman" w:hAnsi="Roboto" w:cs="Times New Roman"/>
          <w:b/>
          <w:bCs/>
          <w:color w:val="1C1D1F"/>
          <w:sz w:val="24"/>
          <w:szCs w:val="24"/>
          <w:lang w:eastAsia="pl-PL"/>
        </w:rPr>
        <w:t>Example:</w:t>
      </w:r>
    </w:p>
    <w:p w14:paraId="60FAB5A6" w14:textId="77777777" w:rsidR="00244E29" w:rsidRPr="00244E29" w:rsidRDefault="00244E29" w:rsidP="00244E29">
      <w:pPr>
        <w:numPr>
          <w:ilvl w:val="0"/>
          <w:numId w:val="12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afterAutospacing="1" w:line="240" w:lineRule="auto"/>
        <w:ind w:left="0"/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</w:pPr>
      <w:r w:rsidRPr="00244E29"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  <w:t>my_dict = {</w:t>
      </w:r>
      <w:r w:rsidRPr="00244E29">
        <w:rPr>
          <w:rFonts w:ascii="Consolas" w:eastAsia="Times New Roman" w:hAnsi="Consolas" w:cs="Courier New"/>
          <w:color w:val="2D907F"/>
          <w:sz w:val="20"/>
          <w:szCs w:val="20"/>
          <w:lang w:val="en-US" w:eastAsia="pl-PL"/>
        </w:rPr>
        <w:t>'a'</w:t>
      </w:r>
      <w:r w:rsidRPr="00244E29"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  <w:t xml:space="preserve">: 5, </w:t>
      </w:r>
      <w:r w:rsidRPr="00244E29">
        <w:rPr>
          <w:rFonts w:ascii="Consolas" w:eastAsia="Times New Roman" w:hAnsi="Consolas" w:cs="Courier New"/>
          <w:color w:val="2D907F"/>
          <w:sz w:val="20"/>
          <w:szCs w:val="20"/>
          <w:lang w:val="en-US" w:eastAsia="pl-PL"/>
        </w:rPr>
        <w:t>'b'</w:t>
      </w:r>
      <w:r w:rsidRPr="00244E29"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  <w:t xml:space="preserve">: 9, </w:t>
      </w:r>
      <w:r w:rsidRPr="00244E29">
        <w:rPr>
          <w:rFonts w:ascii="Consolas" w:eastAsia="Times New Roman" w:hAnsi="Consolas" w:cs="Courier New"/>
          <w:color w:val="2D907F"/>
          <w:sz w:val="20"/>
          <w:szCs w:val="20"/>
          <w:lang w:val="en-US" w:eastAsia="pl-PL"/>
        </w:rPr>
        <w:t>'c'</w:t>
      </w:r>
      <w:r w:rsidRPr="00244E29"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  <w:t>: 2}</w:t>
      </w:r>
    </w:p>
    <w:p w14:paraId="0D1785A3" w14:textId="77777777" w:rsidR="00244E29" w:rsidRPr="00244E29" w:rsidRDefault="00244E29" w:rsidP="00244E29">
      <w:pPr>
        <w:numPr>
          <w:ilvl w:val="0"/>
          <w:numId w:val="12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</w:pPr>
      <w:r w:rsidRPr="00244E29"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  <w:t>max_value_key(my_dict))</w:t>
      </w:r>
    </w:p>
    <w:p w14:paraId="5A6E7A02" w14:textId="77777777" w:rsidR="00244E29" w:rsidRPr="00244E29" w:rsidRDefault="00244E29" w:rsidP="00244E29">
      <w:pPr>
        <w:shd w:val="clear" w:color="auto" w:fill="FFFFFF"/>
        <w:spacing w:after="0" w:line="240" w:lineRule="auto"/>
        <w:rPr>
          <w:rFonts w:ascii="Roboto" w:eastAsia="Times New Roman" w:hAnsi="Roboto" w:cs="Times New Roman"/>
          <w:color w:val="1C1D1F"/>
          <w:sz w:val="24"/>
          <w:szCs w:val="24"/>
          <w:lang w:val="en-US" w:eastAsia="pl-PL"/>
        </w:rPr>
      </w:pPr>
      <w:r w:rsidRPr="00244E29">
        <w:rPr>
          <w:rFonts w:ascii="Roboto" w:eastAsia="Times New Roman" w:hAnsi="Roboto" w:cs="Times New Roman"/>
          <w:b/>
          <w:bCs/>
          <w:color w:val="1C1D1F"/>
          <w:sz w:val="24"/>
          <w:szCs w:val="24"/>
          <w:lang w:val="en-US" w:eastAsia="pl-PL"/>
        </w:rPr>
        <w:t>Output:</w:t>
      </w:r>
    </w:p>
    <w:p w14:paraId="5B4B769E" w14:textId="77777777" w:rsidR="00244E29" w:rsidRPr="00244E29" w:rsidRDefault="00244E29" w:rsidP="00E323BF">
      <w:pPr>
        <w:rPr>
          <w:rFonts w:ascii="Consolas" w:hAnsi="Consolas"/>
          <w:color w:val="B4690E"/>
          <w:shd w:val="clear" w:color="auto" w:fill="FFFFFF"/>
          <w:lang w:val="en-US"/>
        </w:rPr>
      </w:pPr>
      <w:r w:rsidRPr="00244E29">
        <w:rPr>
          <w:rFonts w:ascii="Consolas" w:hAnsi="Consolas"/>
          <w:color w:val="B4690E"/>
          <w:shd w:val="clear" w:color="auto" w:fill="FFFFFF"/>
          <w:lang w:val="en-US"/>
        </w:rPr>
        <w:t>B</w:t>
      </w:r>
    </w:p>
    <w:p w14:paraId="791267B5" w14:textId="77777777" w:rsidR="00244E29" w:rsidRDefault="00E23B01" w:rsidP="00E323BF">
      <w:pPr>
        <w:rPr>
          <w:lang w:val="en-US" w:eastAsia="pl-PL"/>
        </w:rPr>
      </w:pPr>
      <w:r>
        <w:rPr>
          <w:lang w:val="en-US" w:eastAsia="pl-PL"/>
        </w:rPr>
        <w:t>#my result 1</w:t>
      </w:r>
    </w:p>
    <w:p w14:paraId="52218290" w14:textId="77777777" w:rsidR="00E23B01" w:rsidRPr="00E23B01" w:rsidRDefault="00E23B01" w:rsidP="00E23B0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E23B01">
        <w:rPr>
          <w:rFonts w:ascii="Consolas" w:eastAsia="Times New Roman" w:hAnsi="Consolas" w:cs="Times New Roman"/>
          <w:color w:val="569CD6"/>
          <w:sz w:val="21"/>
          <w:szCs w:val="21"/>
          <w:lang w:val="en-US" w:eastAsia="pl-PL"/>
        </w:rPr>
        <w:t>def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23B01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max_value_key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E23B0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y_dict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:</w:t>
      </w:r>
    </w:p>
    <w:p w14:paraId="6A9AB93C" w14:textId="77777777" w:rsidR="00E23B01" w:rsidRPr="00E23B01" w:rsidRDefault="00E23B01" w:rsidP="00E23B0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E23B0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ax_key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E23B0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ax_item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23B01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23B01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'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E23B01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0</w:t>
      </w:r>
    </w:p>
    <w:p w14:paraId="4CC1145A" w14:textId="77777777" w:rsidR="00E23B01" w:rsidRPr="00E23B01" w:rsidRDefault="00E23B01" w:rsidP="00E23B0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E23B01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for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23B0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key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E23B0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value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23B01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in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23B0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y_dict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.items():</w:t>
      </w:r>
    </w:p>
    <w:p w14:paraId="2636AD91" w14:textId="77777777" w:rsidR="00E23B01" w:rsidRPr="00E23B01" w:rsidRDefault="00E23B01" w:rsidP="00E23B0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    </w:t>
      </w:r>
      <w:r w:rsidRPr="00E23B01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if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23B0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ax_item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23B01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&lt;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23B0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value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:</w:t>
      </w:r>
    </w:p>
    <w:p w14:paraId="1AAD6A98" w14:textId="77777777" w:rsidR="00E23B01" w:rsidRPr="00E23B01" w:rsidRDefault="00E23B01" w:rsidP="00E23B0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        </w:t>
      </w:r>
      <w:r w:rsidRPr="00E23B0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ax_item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23B01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23B0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value</w:t>
      </w:r>
    </w:p>
    <w:p w14:paraId="09DF17AC" w14:textId="77777777" w:rsidR="00E23B01" w:rsidRPr="00E23B01" w:rsidRDefault="00E23B01" w:rsidP="00E23B0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        </w:t>
      </w:r>
      <w:r w:rsidRPr="00E23B0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ax_key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23B01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23B0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key</w:t>
      </w:r>
    </w:p>
    <w:p w14:paraId="4E9BDBC7" w14:textId="77777777" w:rsidR="00E23B01" w:rsidRPr="00E23B01" w:rsidRDefault="00E23B01" w:rsidP="00E23B0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    </w:t>
      </w:r>
      <w:r w:rsidRPr="00E23B01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else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:</w:t>
      </w:r>
    </w:p>
    <w:p w14:paraId="4C4B4745" w14:textId="77777777" w:rsidR="00E23B01" w:rsidRPr="00E23B01" w:rsidRDefault="00E23B01" w:rsidP="00E23B0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        </w:t>
      </w:r>
      <w:r w:rsidRPr="00E23B01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continue</w:t>
      </w:r>
    </w:p>
    <w:p w14:paraId="7EFA0412" w14:textId="77777777" w:rsidR="00E23B01" w:rsidRPr="00E23B01" w:rsidRDefault="00E23B01" w:rsidP="00E23B0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E23B01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return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23B0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ax_key</w:t>
      </w:r>
    </w:p>
    <w:p w14:paraId="587B16DB" w14:textId="77777777" w:rsidR="00E23B01" w:rsidRDefault="00E23B01" w:rsidP="00E323BF">
      <w:pPr>
        <w:rPr>
          <w:lang w:val="en-US" w:eastAsia="pl-PL"/>
        </w:rPr>
      </w:pPr>
      <w:r>
        <w:rPr>
          <w:lang w:val="en-US" w:eastAsia="pl-PL"/>
        </w:rPr>
        <w:t>myresult 2:</w:t>
      </w:r>
    </w:p>
    <w:p w14:paraId="0528B431" w14:textId="77777777" w:rsidR="00E23B01" w:rsidRPr="00E23B01" w:rsidRDefault="00E23B01" w:rsidP="00E23B0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E23B01">
        <w:rPr>
          <w:rFonts w:ascii="Consolas" w:eastAsia="Times New Roman" w:hAnsi="Consolas" w:cs="Times New Roman"/>
          <w:color w:val="569CD6"/>
          <w:sz w:val="21"/>
          <w:szCs w:val="21"/>
          <w:lang w:val="en-US" w:eastAsia="pl-PL"/>
        </w:rPr>
        <w:t>def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23B01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max_value_key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E23B0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y_dict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:</w:t>
      </w:r>
    </w:p>
    <w:p w14:paraId="05956D1C" w14:textId="77777777" w:rsidR="00E23B01" w:rsidRPr="00E23B01" w:rsidRDefault="00E23B01" w:rsidP="00E23B0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E23B0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result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23B01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{</w:t>
      </w:r>
      <w:r w:rsidRPr="00E23B0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key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23B01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for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23B0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key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E23B0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value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23B01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in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23B0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y_dict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.items() </w:t>
      </w:r>
      <w:r w:rsidRPr="00E23B01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if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23B0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value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23B01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=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23B01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max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E23B01">
        <w:rPr>
          <w:rFonts w:ascii="Consolas" w:eastAsia="Times New Roman" w:hAnsi="Consolas" w:cs="Times New Roman"/>
          <w:color w:val="4EC9B0"/>
          <w:sz w:val="21"/>
          <w:szCs w:val="21"/>
          <w:lang w:val="en-US" w:eastAsia="pl-PL"/>
        </w:rPr>
        <w:t>list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E23B0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y_dict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.values()))}</w:t>
      </w:r>
    </w:p>
    <w:p w14:paraId="50876C37" w14:textId="77777777" w:rsidR="00E23B01" w:rsidRPr="00E23B01" w:rsidRDefault="00E23B01" w:rsidP="00E23B0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E23B01">
        <w:rPr>
          <w:rFonts w:ascii="Consolas" w:eastAsia="Times New Roman" w:hAnsi="Consolas" w:cs="Times New Roman"/>
          <w:color w:val="C586C0"/>
          <w:sz w:val="21"/>
          <w:szCs w:val="21"/>
          <w:lang w:eastAsia="pl-PL"/>
        </w:rPr>
        <w:t>return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E23B01">
        <w:rPr>
          <w:rFonts w:ascii="Consolas" w:eastAsia="Times New Roman" w:hAnsi="Consolas" w:cs="Times New Roman"/>
          <w:color w:val="4EC9B0"/>
          <w:sz w:val="21"/>
          <w:szCs w:val="21"/>
          <w:lang w:eastAsia="pl-PL"/>
        </w:rPr>
        <w:t>list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(</w:t>
      </w:r>
      <w:r w:rsidRPr="00E23B01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result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)[</w:t>
      </w:r>
      <w:r w:rsidRPr="00E23B01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0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]</w:t>
      </w:r>
    </w:p>
    <w:p w14:paraId="764F57CA" w14:textId="77777777" w:rsidR="00E23B01" w:rsidRPr="00170C34" w:rsidRDefault="00E23B01" w:rsidP="00E323BF">
      <w:pPr>
        <w:rPr>
          <w:lang w:eastAsia="pl-PL"/>
        </w:rPr>
      </w:pPr>
    </w:p>
    <w:p w14:paraId="5CE7CA1B" w14:textId="77777777" w:rsidR="00E23B01" w:rsidRPr="00170C34" w:rsidRDefault="00E23B01" w:rsidP="00E323BF">
      <w:pPr>
        <w:rPr>
          <w:lang w:eastAsia="pl-PL"/>
        </w:rPr>
      </w:pPr>
      <w:r w:rsidRPr="00170C34">
        <w:rPr>
          <w:lang w:eastAsia="pl-PL"/>
        </w:rPr>
        <w:t>Cwiczenie:</w:t>
      </w:r>
    </w:p>
    <w:p w14:paraId="43415309" w14:textId="77777777" w:rsidR="00E23B01" w:rsidRDefault="00E23B01" w:rsidP="00E323BF">
      <w:pPr>
        <w:rPr>
          <w:rFonts w:ascii="Segoe UI" w:hAnsi="Segoe UI" w:cs="Segoe UI"/>
          <w:color w:val="0C0C0D"/>
          <w:sz w:val="20"/>
          <w:szCs w:val="20"/>
          <w:shd w:val="clear" w:color="auto" w:fill="FFFFFF"/>
        </w:rPr>
      </w:pPr>
      <w:r>
        <w:rPr>
          <w:rFonts w:ascii="Segoe UI" w:hAnsi="Segoe UI" w:cs="Segoe UI"/>
          <w:color w:val="0C0C0D"/>
          <w:sz w:val="20"/>
          <w:szCs w:val="20"/>
          <w:shd w:val="clear" w:color="auto" w:fill="FFFFFF"/>
        </w:rPr>
        <w:t>Zdefiniuj funkcję, która przyjmuje jako parametr słownik i zwraca słownik, w którym pary klucz-wartość są odwrócone.</w:t>
      </w:r>
    </w:p>
    <w:p w14:paraId="3C1B6952" w14:textId="77777777" w:rsidR="00E23B01" w:rsidRPr="00E23B01" w:rsidRDefault="00E23B01" w:rsidP="00E23B0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E23B0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y_dict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23B01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{</w:t>
      </w:r>
      <w:r w:rsidRPr="00E23B01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a'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: </w:t>
      </w:r>
      <w:r w:rsidRPr="00E23B01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1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E23B01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b'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: </w:t>
      </w:r>
      <w:r w:rsidRPr="00E23B01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2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E23B01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c'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: </w:t>
      </w:r>
      <w:r w:rsidRPr="00E23B01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3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}</w:t>
      </w:r>
    </w:p>
    <w:p w14:paraId="02A43B98" w14:textId="77777777" w:rsidR="00E23B01" w:rsidRPr="00E23B01" w:rsidRDefault="00E23B01" w:rsidP="00E23B0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</w:p>
    <w:p w14:paraId="718EF0A9" w14:textId="77777777" w:rsidR="00E23B01" w:rsidRPr="00E23B01" w:rsidRDefault="00E23B01" w:rsidP="00E23B0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E23B01">
        <w:rPr>
          <w:rFonts w:ascii="Consolas" w:eastAsia="Times New Roman" w:hAnsi="Consolas" w:cs="Times New Roman"/>
          <w:color w:val="569CD6"/>
          <w:sz w:val="21"/>
          <w:szCs w:val="21"/>
          <w:lang w:val="en-US" w:eastAsia="pl-PL"/>
        </w:rPr>
        <w:t>def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23B01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reverse_dict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E23B0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y_dict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:</w:t>
      </w:r>
    </w:p>
    <w:p w14:paraId="13B37750" w14:textId="77777777" w:rsidR="00E23B01" w:rsidRPr="00E23B01" w:rsidRDefault="00E23B01" w:rsidP="00E23B0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E23B0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reversed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23B01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{</w:t>
      </w:r>
      <w:r w:rsidRPr="00E23B0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value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: </w:t>
      </w:r>
      <w:r w:rsidRPr="00E23B0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key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23B01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for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(</w:t>
      </w:r>
      <w:r w:rsidRPr="00E23B0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key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E23B0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value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) </w:t>
      </w:r>
      <w:r w:rsidRPr="00E23B01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in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23B0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y_dict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.items()}</w:t>
      </w:r>
    </w:p>
    <w:p w14:paraId="66F50277" w14:textId="77777777" w:rsidR="00E23B01" w:rsidRPr="00E23B01" w:rsidRDefault="00E23B01" w:rsidP="00E23B0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lastRenderedPageBreak/>
        <w:t xml:space="preserve">    </w:t>
      </w:r>
      <w:r w:rsidRPr="00E23B01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return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E23B0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reversed</w:t>
      </w:r>
    </w:p>
    <w:p w14:paraId="606C773B" w14:textId="77777777" w:rsidR="00E23B01" w:rsidRPr="00E23B01" w:rsidRDefault="00E23B01" w:rsidP="00E23B0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E23B01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rint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E23B01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reverse_dict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E23B0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y_dict</w:t>
      </w:r>
      <w:r w:rsidRPr="00E23B0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)</w:t>
      </w:r>
    </w:p>
    <w:p w14:paraId="3C26F0C5" w14:textId="77777777" w:rsidR="00E23B01" w:rsidRDefault="00E23B01" w:rsidP="00E323BF">
      <w:pPr>
        <w:rPr>
          <w:rFonts w:ascii="Consolas" w:hAnsi="Consolas"/>
          <w:color w:val="CCCCCC"/>
          <w:sz w:val="21"/>
          <w:szCs w:val="21"/>
        </w:rPr>
      </w:pPr>
      <w:r>
        <w:rPr>
          <w:rFonts w:ascii="Consolas" w:hAnsi="Consolas"/>
          <w:color w:val="CCCCCC"/>
          <w:sz w:val="21"/>
          <w:szCs w:val="21"/>
        </w:rPr>
        <w:t>{1: 'a', 2: 'b', 3: 'c'}</w:t>
      </w:r>
    </w:p>
    <w:p w14:paraId="3CEF8358" w14:textId="77777777" w:rsidR="00E23B01" w:rsidRDefault="00E23B01" w:rsidP="00E323BF">
      <w:pPr>
        <w:rPr>
          <w:rFonts w:ascii="Segoe UI" w:hAnsi="Segoe UI" w:cs="Segoe UI"/>
          <w:color w:val="0C0C0D"/>
          <w:sz w:val="20"/>
          <w:szCs w:val="20"/>
          <w:shd w:val="clear" w:color="auto" w:fill="FFFFFF"/>
        </w:rPr>
      </w:pPr>
      <w:r>
        <w:rPr>
          <w:rFonts w:ascii="Segoe UI" w:hAnsi="Segoe UI" w:cs="Segoe UI"/>
          <w:color w:val="0C0C0D"/>
          <w:sz w:val="20"/>
          <w:szCs w:val="20"/>
          <w:shd w:val="clear" w:color="auto" w:fill="FFFFFF"/>
        </w:rPr>
        <w:t xml:space="preserve">Całkowita złożoność czasowa tej funkcji wynosi </w:t>
      </w:r>
      <w:r w:rsidRPr="00E23B01">
        <w:rPr>
          <w:rFonts w:ascii="Segoe UI" w:hAnsi="Segoe UI" w:cs="Segoe UI"/>
          <w:b/>
          <w:color w:val="FF0000"/>
          <w:sz w:val="20"/>
          <w:szCs w:val="20"/>
          <w:shd w:val="clear" w:color="auto" w:fill="FFFFFF"/>
        </w:rPr>
        <w:t>O(n),</w:t>
      </w:r>
      <w:r w:rsidRPr="00E23B01">
        <w:rPr>
          <w:rFonts w:ascii="Segoe UI" w:hAnsi="Segoe UI" w:cs="Segoe UI"/>
          <w:color w:val="FF0000"/>
          <w:sz w:val="20"/>
          <w:szCs w:val="20"/>
          <w:shd w:val="clear" w:color="auto" w:fill="FFFFFF"/>
        </w:rPr>
        <w:t xml:space="preserve"> </w:t>
      </w:r>
      <w:r>
        <w:rPr>
          <w:rFonts w:ascii="Segoe UI" w:hAnsi="Segoe UI" w:cs="Segoe UI"/>
          <w:color w:val="0C0C0D"/>
          <w:sz w:val="20"/>
          <w:szCs w:val="20"/>
          <w:shd w:val="clear" w:color="auto" w:fill="FFFFFF"/>
        </w:rPr>
        <w:t>gdzie n to liczba elementów w słowniku my_dict. Jest to określane przez rozumienie słownika, które wykonuje iterację przez wszystkie pary klucz-wartość w słowniku wejściowym.</w:t>
      </w:r>
    </w:p>
    <w:p w14:paraId="4B8E8F46" w14:textId="77777777" w:rsidR="00E23B01" w:rsidRDefault="00E23B01" w:rsidP="00E323BF">
      <w:pPr>
        <w:rPr>
          <w:rFonts w:ascii="Segoe UI" w:hAnsi="Segoe UI" w:cs="Segoe UI"/>
          <w:color w:val="0C0C0D"/>
          <w:sz w:val="20"/>
          <w:szCs w:val="20"/>
          <w:shd w:val="clear" w:color="auto" w:fill="FFFFFF"/>
        </w:rPr>
      </w:pPr>
      <w:r>
        <w:rPr>
          <w:rFonts w:ascii="Segoe UI" w:hAnsi="Segoe UI" w:cs="Segoe UI"/>
          <w:color w:val="0C0C0D"/>
          <w:sz w:val="20"/>
          <w:szCs w:val="20"/>
          <w:shd w:val="clear" w:color="auto" w:fill="FFFFFF"/>
        </w:rPr>
        <w:t xml:space="preserve">Złożoność przestrzenna tej funkcji to </w:t>
      </w:r>
      <w:r w:rsidRPr="00E23B01">
        <w:rPr>
          <w:rFonts w:ascii="Segoe UI" w:hAnsi="Segoe UI" w:cs="Segoe UI"/>
          <w:b/>
          <w:color w:val="FF0000"/>
          <w:sz w:val="20"/>
          <w:szCs w:val="20"/>
          <w:shd w:val="clear" w:color="auto" w:fill="FFFFFF"/>
        </w:rPr>
        <w:t>O(n),</w:t>
      </w:r>
      <w:r w:rsidRPr="00E23B01">
        <w:rPr>
          <w:rFonts w:ascii="Segoe UI" w:hAnsi="Segoe UI" w:cs="Segoe UI"/>
          <w:color w:val="FF0000"/>
          <w:sz w:val="20"/>
          <w:szCs w:val="20"/>
          <w:shd w:val="clear" w:color="auto" w:fill="FFFFFF"/>
        </w:rPr>
        <w:t xml:space="preserve"> </w:t>
      </w:r>
      <w:r>
        <w:rPr>
          <w:rFonts w:ascii="Segoe UI" w:hAnsi="Segoe UI" w:cs="Segoe UI"/>
          <w:color w:val="0C0C0D"/>
          <w:sz w:val="20"/>
          <w:szCs w:val="20"/>
          <w:shd w:val="clear" w:color="auto" w:fill="FFFFFF"/>
        </w:rPr>
        <w:t>gdzie n to liczba elementów w słowniku my_dict. Dzieje się tak, ponieważ funkcja tworzy nowy słownik z taką samą liczbą elementów jak słownik wejściowy, ale z odwróconymi parami klucz-wartość.</w:t>
      </w:r>
    </w:p>
    <w:p w14:paraId="371B5522" w14:textId="77777777" w:rsidR="00E23B01" w:rsidRPr="00E23B01" w:rsidRDefault="00E23B01" w:rsidP="00E23B01">
      <w:pPr>
        <w:shd w:val="clear" w:color="auto" w:fill="FFFFFF"/>
        <w:spacing w:after="0" w:line="240" w:lineRule="auto"/>
        <w:rPr>
          <w:rFonts w:ascii="var(--font-stack-heading)" w:eastAsia="Times New Roman" w:hAnsi="var(--font-stack-heading)" w:cs="Times New Roman"/>
          <w:b/>
          <w:bCs/>
          <w:color w:val="1C1D1F"/>
          <w:sz w:val="24"/>
          <w:szCs w:val="24"/>
          <w:lang w:val="en-US" w:eastAsia="pl-PL"/>
        </w:rPr>
      </w:pPr>
      <w:r w:rsidRPr="00E23B01">
        <w:rPr>
          <w:rFonts w:ascii="var(--font-stack-heading)" w:eastAsia="Times New Roman" w:hAnsi="var(--font-stack-heading)" w:cs="Times New Roman"/>
          <w:b/>
          <w:bCs/>
          <w:color w:val="1C1D1F"/>
          <w:sz w:val="24"/>
          <w:szCs w:val="24"/>
          <w:lang w:val="en-US" w:eastAsia="pl-PL"/>
        </w:rPr>
        <w:t>Conditional Filter</w:t>
      </w:r>
    </w:p>
    <w:p w14:paraId="2E9DD7FD" w14:textId="77777777" w:rsidR="00E23B01" w:rsidRPr="00E23B01" w:rsidRDefault="00E23B01" w:rsidP="00E23B01">
      <w:pPr>
        <w:shd w:val="clear" w:color="auto" w:fill="FFFFFF"/>
        <w:spacing w:after="0" w:line="240" w:lineRule="auto"/>
        <w:rPr>
          <w:rFonts w:ascii="Roboto" w:eastAsia="Times New Roman" w:hAnsi="Roboto" w:cs="Times New Roman"/>
          <w:color w:val="1C1D1F"/>
          <w:sz w:val="24"/>
          <w:szCs w:val="24"/>
          <w:lang w:val="en-US" w:eastAsia="pl-PL"/>
        </w:rPr>
      </w:pPr>
      <w:r w:rsidRPr="00E23B01">
        <w:rPr>
          <w:rFonts w:ascii="Roboto" w:eastAsia="Times New Roman" w:hAnsi="Roboto" w:cs="Times New Roman"/>
          <w:color w:val="1C1D1F"/>
          <w:sz w:val="24"/>
          <w:szCs w:val="24"/>
          <w:lang w:val="en-US" w:eastAsia="pl-PL"/>
        </w:rPr>
        <w:t>Define a function that takes a dictionary as a parameter and returns a dictionary with elements based on a condition.</w:t>
      </w:r>
    </w:p>
    <w:p w14:paraId="7873C831" w14:textId="77777777" w:rsidR="00E23B01" w:rsidRPr="00E23B01" w:rsidRDefault="00E23B01" w:rsidP="00E23B01">
      <w:pPr>
        <w:shd w:val="clear" w:color="auto" w:fill="FFFFFF"/>
        <w:spacing w:beforeAutospacing="1" w:after="0" w:afterAutospacing="1" w:line="240" w:lineRule="auto"/>
        <w:rPr>
          <w:rFonts w:ascii="Roboto" w:eastAsia="Times New Roman" w:hAnsi="Roboto" w:cs="Times New Roman"/>
          <w:color w:val="1C1D1F"/>
          <w:sz w:val="24"/>
          <w:szCs w:val="24"/>
          <w:lang w:eastAsia="pl-PL"/>
        </w:rPr>
      </w:pPr>
      <w:r w:rsidRPr="00E23B01">
        <w:rPr>
          <w:rFonts w:ascii="Roboto" w:eastAsia="Times New Roman" w:hAnsi="Roboto" w:cs="Times New Roman"/>
          <w:b/>
          <w:bCs/>
          <w:color w:val="1C1D1F"/>
          <w:sz w:val="24"/>
          <w:szCs w:val="24"/>
          <w:lang w:eastAsia="pl-PL"/>
        </w:rPr>
        <w:t>Example:</w:t>
      </w:r>
    </w:p>
    <w:p w14:paraId="0CD4045A" w14:textId="77777777" w:rsidR="00E23B01" w:rsidRPr="00E23B01" w:rsidRDefault="00E23B01" w:rsidP="00E23B01">
      <w:pPr>
        <w:numPr>
          <w:ilvl w:val="0"/>
          <w:numId w:val="13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afterAutospacing="1" w:line="240" w:lineRule="auto"/>
        <w:ind w:left="0"/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</w:pPr>
      <w:r w:rsidRPr="00E23B01"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  <w:t>my_dict = {</w:t>
      </w:r>
      <w:r w:rsidRPr="00E23B01">
        <w:rPr>
          <w:rFonts w:ascii="Consolas" w:eastAsia="Times New Roman" w:hAnsi="Consolas" w:cs="Courier New"/>
          <w:color w:val="2D907F"/>
          <w:sz w:val="20"/>
          <w:szCs w:val="20"/>
          <w:lang w:val="en-US" w:eastAsia="pl-PL"/>
        </w:rPr>
        <w:t>'a'</w:t>
      </w:r>
      <w:r w:rsidRPr="00E23B01"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  <w:t xml:space="preserve">: 1, </w:t>
      </w:r>
      <w:r w:rsidRPr="00E23B01">
        <w:rPr>
          <w:rFonts w:ascii="Consolas" w:eastAsia="Times New Roman" w:hAnsi="Consolas" w:cs="Courier New"/>
          <w:color w:val="2D907F"/>
          <w:sz w:val="20"/>
          <w:szCs w:val="20"/>
          <w:lang w:val="en-US" w:eastAsia="pl-PL"/>
        </w:rPr>
        <w:t>'b'</w:t>
      </w:r>
      <w:r w:rsidRPr="00E23B01"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  <w:t xml:space="preserve">: 2, </w:t>
      </w:r>
      <w:r w:rsidRPr="00E23B01">
        <w:rPr>
          <w:rFonts w:ascii="Consolas" w:eastAsia="Times New Roman" w:hAnsi="Consolas" w:cs="Courier New"/>
          <w:color w:val="2D907F"/>
          <w:sz w:val="20"/>
          <w:szCs w:val="20"/>
          <w:lang w:val="en-US" w:eastAsia="pl-PL"/>
        </w:rPr>
        <w:t>'c'</w:t>
      </w:r>
      <w:r w:rsidRPr="00E23B01"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  <w:t xml:space="preserve">: 3, </w:t>
      </w:r>
      <w:r w:rsidRPr="00E23B01">
        <w:rPr>
          <w:rFonts w:ascii="Consolas" w:eastAsia="Times New Roman" w:hAnsi="Consolas" w:cs="Courier New"/>
          <w:color w:val="2D907F"/>
          <w:sz w:val="20"/>
          <w:szCs w:val="20"/>
          <w:lang w:val="en-US" w:eastAsia="pl-PL"/>
        </w:rPr>
        <w:t>'d'</w:t>
      </w:r>
      <w:r w:rsidRPr="00E23B01"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  <w:t xml:space="preserve">: 4} </w:t>
      </w:r>
    </w:p>
    <w:p w14:paraId="3CB7B09C" w14:textId="77777777" w:rsidR="00E23B01" w:rsidRPr="00E23B01" w:rsidRDefault="00E23B01" w:rsidP="00E23B01">
      <w:pPr>
        <w:numPr>
          <w:ilvl w:val="0"/>
          <w:numId w:val="13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</w:pPr>
      <w:r w:rsidRPr="00E23B01"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  <w:t xml:space="preserve">filtered_dict = filter_dict(my_dict, </w:t>
      </w:r>
      <w:r w:rsidRPr="00E23B01">
        <w:rPr>
          <w:rFonts w:ascii="Consolas" w:eastAsia="Times New Roman" w:hAnsi="Consolas" w:cs="Courier New"/>
          <w:color w:val="B4690E"/>
          <w:sz w:val="20"/>
          <w:szCs w:val="20"/>
          <w:lang w:val="en-US" w:eastAsia="pl-PL"/>
        </w:rPr>
        <w:t>lambda</w:t>
      </w:r>
      <w:r w:rsidRPr="00E23B01"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  <w:t xml:space="preserve"> k, v: v % 2 == 0) </w:t>
      </w:r>
    </w:p>
    <w:p w14:paraId="6DFF2830" w14:textId="77777777" w:rsidR="00E23B01" w:rsidRPr="00E23B01" w:rsidRDefault="00E23B01" w:rsidP="00E23B01">
      <w:pPr>
        <w:shd w:val="clear" w:color="auto" w:fill="FFFFFF"/>
        <w:spacing w:after="0" w:line="240" w:lineRule="auto"/>
        <w:rPr>
          <w:rFonts w:ascii="Roboto" w:eastAsia="Times New Roman" w:hAnsi="Roboto" w:cs="Times New Roman"/>
          <w:color w:val="1C1D1F"/>
          <w:sz w:val="24"/>
          <w:szCs w:val="24"/>
          <w:lang w:eastAsia="pl-PL"/>
        </w:rPr>
      </w:pPr>
      <w:r w:rsidRPr="00E23B01">
        <w:rPr>
          <w:rFonts w:ascii="Roboto" w:eastAsia="Times New Roman" w:hAnsi="Roboto" w:cs="Times New Roman"/>
          <w:b/>
          <w:bCs/>
          <w:color w:val="1C1D1F"/>
          <w:sz w:val="24"/>
          <w:szCs w:val="24"/>
          <w:lang w:eastAsia="pl-PL"/>
        </w:rPr>
        <w:t>Output:</w:t>
      </w:r>
    </w:p>
    <w:p w14:paraId="70B59945" w14:textId="77777777" w:rsidR="00E23B01" w:rsidRPr="00E23B01" w:rsidRDefault="00E23B01" w:rsidP="00E23B01">
      <w:pPr>
        <w:numPr>
          <w:ilvl w:val="0"/>
          <w:numId w:val="14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afterAutospacing="1" w:line="240" w:lineRule="auto"/>
        <w:ind w:left="0"/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</w:pPr>
      <w:r w:rsidRPr="00E23B01"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>{</w:t>
      </w:r>
      <w:r w:rsidRPr="00E23B01">
        <w:rPr>
          <w:rFonts w:ascii="Consolas" w:eastAsia="Times New Roman" w:hAnsi="Consolas" w:cs="Courier New"/>
          <w:color w:val="2D907F"/>
          <w:sz w:val="20"/>
          <w:szCs w:val="20"/>
          <w:lang w:eastAsia="pl-PL"/>
        </w:rPr>
        <w:t>'b'</w:t>
      </w:r>
      <w:r w:rsidRPr="00E23B01"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 xml:space="preserve">: 2, </w:t>
      </w:r>
      <w:r w:rsidRPr="00E23B01">
        <w:rPr>
          <w:rFonts w:ascii="Consolas" w:eastAsia="Times New Roman" w:hAnsi="Consolas" w:cs="Courier New"/>
          <w:color w:val="2D907F"/>
          <w:sz w:val="20"/>
          <w:szCs w:val="20"/>
          <w:lang w:eastAsia="pl-PL"/>
        </w:rPr>
        <w:t>'d'</w:t>
      </w:r>
      <w:r w:rsidRPr="00E23B01"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>: 4}</w:t>
      </w:r>
    </w:p>
    <w:p w14:paraId="01C5D233" w14:textId="77777777" w:rsidR="000F7744" w:rsidRPr="000F7744" w:rsidRDefault="000F7744" w:rsidP="000F7744">
      <w:pPr>
        <w:pStyle w:val="Akapitzlist"/>
        <w:numPr>
          <w:ilvl w:val="0"/>
          <w:numId w:val="1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0F774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y_dict</w:t>
      </w:r>
      <w:r w:rsidRPr="000F774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0F7744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0F774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{</w:t>
      </w:r>
      <w:r w:rsidRPr="000F7744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a'</w:t>
      </w:r>
      <w:r w:rsidRPr="000F774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: </w:t>
      </w:r>
      <w:r w:rsidRPr="000F774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1</w:t>
      </w:r>
      <w:r w:rsidRPr="000F774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0F7744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b'</w:t>
      </w:r>
      <w:r w:rsidRPr="000F774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: </w:t>
      </w:r>
      <w:r w:rsidRPr="000F774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2</w:t>
      </w:r>
      <w:r w:rsidRPr="000F774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0F7744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c'</w:t>
      </w:r>
      <w:r w:rsidRPr="000F774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: </w:t>
      </w:r>
      <w:r w:rsidRPr="000F774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3</w:t>
      </w:r>
      <w:r w:rsidRPr="000F774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0F7744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d'</w:t>
      </w:r>
      <w:r w:rsidRPr="000F774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: </w:t>
      </w:r>
      <w:r w:rsidRPr="000F774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4</w:t>
      </w:r>
      <w:r w:rsidRPr="000F774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} </w:t>
      </w:r>
    </w:p>
    <w:p w14:paraId="1D1D91D2" w14:textId="77777777" w:rsidR="000F7744" w:rsidRPr="000F7744" w:rsidRDefault="000F7744" w:rsidP="000F7744">
      <w:pPr>
        <w:pStyle w:val="Akapitzlist"/>
        <w:numPr>
          <w:ilvl w:val="0"/>
          <w:numId w:val="14"/>
        </w:numPr>
        <w:shd w:val="clear" w:color="auto" w:fill="1F1F1F"/>
        <w:spacing w:after="24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</w:p>
    <w:p w14:paraId="126FEDFA" w14:textId="77777777" w:rsidR="000F7744" w:rsidRPr="000F7744" w:rsidRDefault="000F7744" w:rsidP="000F7744">
      <w:pPr>
        <w:pStyle w:val="Akapitzlist"/>
        <w:numPr>
          <w:ilvl w:val="0"/>
          <w:numId w:val="1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0F7744">
        <w:rPr>
          <w:rFonts w:ascii="Consolas" w:eastAsia="Times New Roman" w:hAnsi="Consolas" w:cs="Times New Roman"/>
          <w:color w:val="569CD6"/>
          <w:sz w:val="21"/>
          <w:szCs w:val="21"/>
          <w:lang w:val="en-US" w:eastAsia="pl-PL"/>
        </w:rPr>
        <w:t>def</w:t>
      </w:r>
      <w:r w:rsidRPr="000F774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0F7744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filter_dict</w:t>
      </w:r>
      <w:r w:rsidRPr="000F774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0F774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y_dict</w:t>
      </w:r>
      <w:r w:rsidRPr="000F774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 ):</w:t>
      </w:r>
    </w:p>
    <w:p w14:paraId="6B093B47" w14:textId="77777777" w:rsidR="000F7744" w:rsidRPr="000F7744" w:rsidRDefault="000F7744" w:rsidP="000F7744">
      <w:pPr>
        <w:pStyle w:val="Akapitzlist"/>
        <w:numPr>
          <w:ilvl w:val="0"/>
          <w:numId w:val="1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0F774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0F774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filtered</w:t>
      </w:r>
      <w:r w:rsidRPr="000F774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0F7744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0F774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{</w:t>
      </w:r>
      <w:r w:rsidRPr="000F774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key</w:t>
      </w:r>
      <w:r w:rsidRPr="000F774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: </w:t>
      </w:r>
      <w:r w:rsidRPr="000F774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value</w:t>
      </w:r>
      <w:r w:rsidRPr="000F774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0F7744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for</w:t>
      </w:r>
      <w:r w:rsidRPr="000F774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(</w:t>
      </w:r>
      <w:r w:rsidRPr="000F774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key</w:t>
      </w:r>
      <w:r w:rsidRPr="000F774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0F774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value</w:t>
      </w:r>
      <w:r w:rsidRPr="000F774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) </w:t>
      </w:r>
      <w:r w:rsidRPr="000F7744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in</w:t>
      </w:r>
      <w:r w:rsidRPr="000F774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0F774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y_dict</w:t>
      </w:r>
      <w:r w:rsidRPr="000F774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.items() </w:t>
      </w:r>
      <w:r w:rsidRPr="000F7744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if</w:t>
      </w:r>
      <w:r w:rsidRPr="000F774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condition(</w:t>
      </w:r>
      <w:r w:rsidRPr="000F774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key</w:t>
      </w:r>
      <w:r w:rsidRPr="000F774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0F774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value</w:t>
      </w:r>
      <w:r w:rsidRPr="000F774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}</w:t>
      </w:r>
    </w:p>
    <w:p w14:paraId="5C33FA1E" w14:textId="77777777" w:rsidR="00764276" w:rsidRPr="00764276" w:rsidRDefault="000F7744" w:rsidP="00E323BF">
      <w:pPr>
        <w:pStyle w:val="Akapitzlist"/>
        <w:numPr>
          <w:ilvl w:val="0"/>
          <w:numId w:val="1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0F774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0F7744">
        <w:rPr>
          <w:rFonts w:ascii="Consolas" w:eastAsia="Times New Roman" w:hAnsi="Consolas" w:cs="Times New Roman"/>
          <w:color w:val="C586C0"/>
          <w:sz w:val="21"/>
          <w:szCs w:val="21"/>
          <w:lang w:eastAsia="pl-PL"/>
        </w:rPr>
        <w:t>return</w:t>
      </w:r>
      <w:r w:rsidRPr="000F774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0F7744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filtered</w:t>
      </w:r>
    </w:p>
    <w:p w14:paraId="510F3D52" w14:textId="77777777" w:rsidR="00764276" w:rsidRPr="00764276" w:rsidRDefault="00764276" w:rsidP="00764276">
      <w:pPr>
        <w:shd w:val="clear" w:color="auto" w:fill="FFFFFF"/>
        <w:spacing w:after="0" w:line="240" w:lineRule="auto"/>
        <w:rPr>
          <w:rFonts w:ascii="var(--font-stack-heading)" w:eastAsia="Times New Roman" w:hAnsi="var(--font-stack-heading)" w:cs="Times New Roman"/>
          <w:b/>
          <w:bCs/>
          <w:color w:val="1C1D1F"/>
          <w:sz w:val="24"/>
          <w:szCs w:val="24"/>
          <w:lang w:val="en-US" w:eastAsia="pl-PL"/>
        </w:rPr>
      </w:pPr>
      <w:r w:rsidRPr="00764276">
        <w:rPr>
          <w:rFonts w:ascii="var(--font-stack-heading)" w:eastAsia="Times New Roman" w:hAnsi="var(--font-stack-heading)" w:cs="Times New Roman"/>
          <w:b/>
          <w:bCs/>
          <w:color w:val="1C1D1F"/>
          <w:sz w:val="24"/>
          <w:szCs w:val="24"/>
          <w:lang w:val="en-US" w:eastAsia="pl-PL"/>
        </w:rPr>
        <w:t>Same Frequency</w:t>
      </w:r>
    </w:p>
    <w:p w14:paraId="50B04642" w14:textId="77777777" w:rsidR="00764276" w:rsidRPr="00764276" w:rsidRDefault="00764276" w:rsidP="00764276">
      <w:pPr>
        <w:shd w:val="clear" w:color="auto" w:fill="FFFFFF"/>
        <w:spacing w:after="0" w:line="240" w:lineRule="auto"/>
        <w:rPr>
          <w:rFonts w:ascii="Roboto" w:eastAsia="Times New Roman" w:hAnsi="Roboto" w:cs="Times New Roman"/>
          <w:color w:val="1C1D1F"/>
          <w:sz w:val="24"/>
          <w:szCs w:val="24"/>
          <w:lang w:val="en-US" w:eastAsia="pl-PL"/>
        </w:rPr>
      </w:pPr>
      <w:r w:rsidRPr="00764276">
        <w:rPr>
          <w:rFonts w:ascii="Roboto" w:eastAsia="Times New Roman" w:hAnsi="Roboto" w:cs="Times New Roman"/>
          <w:color w:val="1C1D1F"/>
          <w:sz w:val="24"/>
          <w:szCs w:val="24"/>
          <w:lang w:val="en-US" w:eastAsia="pl-PL"/>
        </w:rPr>
        <w:t>Define a function which takes two lists as parameters and check if two given lists have the same frequency of elements.</w:t>
      </w:r>
    </w:p>
    <w:p w14:paraId="15843928" w14:textId="77777777" w:rsidR="00764276" w:rsidRPr="00764276" w:rsidRDefault="00764276" w:rsidP="00764276">
      <w:pPr>
        <w:shd w:val="clear" w:color="auto" w:fill="FFFFFF"/>
        <w:spacing w:beforeAutospacing="1" w:after="0" w:afterAutospacing="1" w:line="240" w:lineRule="auto"/>
        <w:rPr>
          <w:rFonts w:ascii="Roboto" w:eastAsia="Times New Roman" w:hAnsi="Roboto" w:cs="Times New Roman"/>
          <w:color w:val="1C1D1F"/>
          <w:sz w:val="24"/>
          <w:szCs w:val="24"/>
          <w:lang w:eastAsia="pl-PL"/>
        </w:rPr>
      </w:pPr>
      <w:r w:rsidRPr="00764276">
        <w:rPr>
          <w:rFonts w:ascii="Roboto" w:eastAsia="Times New Roman" w:hAnsi="Roboto" w:cs="Times New Roman"/>
          <w:b/>
          <w:bCs/>
          <w:color w:val="1C1D1F"/>
          <w:sz w:val="24"/>
          <w:szCs w:val="24"/>
          <w:lang w:eastAsia="pl-PL"/>
        </w:rPr>
        <w:t>Example:</w:t>
      </w:r>
    </w:p>
    <w:p w14:paraId="0C916B95" w14:textId="77777777" w:rsidR="00764276" w:rsidRPr="00764276" w:rsidRDefault="00764276" w:rsidP="00764276">
      <w:pPr>
        <w:numPr>
          <w:ilvl w:val="0"/>
          <w:numId w:val="15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afterAutospacing="1" w:line="240" w:lineRule="auto"/>
        <w:ind w:left="0"/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</w:pPr>
      <w:r w:rsidRPr="00764276"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>list1 = [</w:t>
      </w:r>
      <w:r w:rsidRPr="00764276">
        <w:rPr>
          <w:rFonts w:ascii="Consolas" w:eastAsia="Times New Roman" w:hAnsi="Consolas" w:cs="Times New Roman"/>
          <w:color w:val="1C1D1F"/>
          <w:sz w:val="24"/>
          <w:szCs w:val="24"/>
          <w:lang w:eastAsia="pl-PL"/>
        </w:rPr>
        <w:t>1</w:t>
      </w:r>
      <w:r w:rsidRPr="00764276"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 xml:space="preserve">, </w:t>
      </w:r>
      <w:r w:rsidRPr="00764276">
        <w:rPr>
          <w:rFonts w:ascii="Consolas" w:eastAsia="Times New Roman" w:hAnsi="Consolas" w:cs="Times New Roman"/>
          <w:color w:val="1C1D1F"/>
          <w:sz w:val="24"/>
          <w:szCs w:val="24"/>
          <w:lang w:eastAsia="pl-PL"/>
        </w:rPr>
        <w:t>2</w:t>
      </w:r>
      <w:r w:rsidRPr="00764276"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 xml:space="preserve">, </w:t>
      </w:r>
      <w:r w:rsidRPr="00764276">
        <w:rPr>
          <w:rFonts w:ascii="Consolas" w:eastAsia="Times New Roman" w:hAnsi="Consolas" w:cs="Times New Roman"/>
          <w:color w:val="1C1D1F"/>
          <w:sz w:val="24"/>
          <w:szCs w:val="24"/>
          <w:lang w:eastAsia="pl-PL"/>
        </w:rPr>
        <w:t>3</w:t>
      </w:r>
      <w:r w:rsidRPr="00764276"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 xml:space="preserve">, </w:t>
      </w:r>
      <w:r w:rsidRPr="00764276">
        <w:rPr>
          <w:rFonts w:ascii="Consolas" w:eastAsia="Times New Roman" w:hAnsi="Consolas" w:cs="Times New Roman"/>
          <w:color w:val="1C1D1F"/>
          <w:sz w:val="24"/>
          <w:szCs w:val="24"/>
          <w:lang w:eastAsia="pl-PL"/>
        </w:rPr>
        <w:t>2</w:t>
      </w:r>
      <w:r w:rsidRPr="00764276"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 xml:space="preserve">, </w:t>
      </w:r>
      <w:r w:rsidRPr="00764276">
        <w:rPr>
          <w:rFonts w:ascii="Consolas" w:eastAsia="Times New Roman" w:hAnsi="Consolas" w:cs="Times New Roman"/>
          <w:color w:val="1C1D1F"/>
          <w:sz w:val="24"/>
          <w:szCs w:val="24"/>
          <w:lang w:eastAsia="pl-PL"/>
        </w:rPr>
        <w:t>1</w:t>
      </w:r>
      <w:r w:rsidRPr="00764276"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>]</w:t>
      </w:r>
    </w:p>
    <w:p w14:paraId="41D8E182" w14:textId="77777777" w:rsidR="00764276" w:rsidRPr="00764276" w:rsidRDefault="00764276" w:rsidP="00764276">
      <w:pPr>
        <w:numPr>
          <w:ilvl w:val="0"/>
          <w:numId w:val="15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</w:pPr>
      <w:r w:rsidRPr="00764276"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>list2 = [</w:t>
      </w:r>
      <w:r w:rsidRPr="00764276">
        <w:rPr>
          <w:rFonts w:ascii="Consolas" w:eastAsia="Times New Roman" w:hAnsi="Consolas" w:cs="Times New Roman"/>
          <w:color w:val="1C1D1F"/>
          <w:sz w:val="24"/>
          <w:szCs w:val="24"/>
          <w:lang w:eastAsia="pl-PL"/>
        </w:rPr>
        <w:t>3</w:t>
      </w:r>
      <w:r w:rsidRPr="00764276"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 xml:space="preserve">, </w:t>
      </w:r>
      <w:r w:rsidRPr="00764276">
        <w:rPr>
          <w:rFonts w:ascii="Consolas" w:eastAsia="Times New Roman" w:hAnsi="Consolas" w:cs="Times New Roman"/>
          <w:color w:val="1C1D1F"/>
          <w:sz w:val="24"/>
          <w:szCs w:val="24"/>
          <w:lang w:eastAsia="pl-PL"/>
        </w:rPr>
        <w:t>1</w:t>
      </w:r>
      <w:r w:rsidRPr="00764276"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 xml:space="preserve">, </w:t>
      </w:r>
      <w:r w:rsidRPr="00764276">
        <w:rPr>
          <w:rFonts w:ascii="Consolas" w:eastAsia="Times New Roman" w:hAnsi="Consolas" w:cs="Times New Roman"/>
          <w:color w:val="1C1D1F"/>
          <w:sz w:val="24"/>
          <w:szCs w:val="24"/>
          <w:lang w:eastAsia="pl-PL"/>
        </w:rPr>
        <w:t>2</w:t>
      </w:r>
      <w:r w:rsidRPr="00764276"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 xml:space="preserve">, </w:t>
      </w:r>
      <w:r w:rsidRPr="00764276">
        <w:rPr>
          <w:rFonts w:ascii="Consolas" w:eastAsia="Times New Roman" w:hAnsi="Consolas" w:cs="Times New Roman"/>
          <w:color w:val="1C1D1F"/>
          <w:sz w:val="24"/>
          <w:szCs w:val="24"/>
          <w:lang w:eastAsia="pl-PL"/>
        </w:rPr>
        <w:t>1</w:t>
      </w:r>
      <w:r w:rsidRPr="00764276"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 xml:space="preserve">, </w:t>
      </w:r>
      <w:r w:rsidRPr="00764276">
        <w:rPr>
          <w:rFonts w:ascii="Consolas" w:eastAsia="Times New Roman" w:hAnsi="Consolas" w:cs="Times New Roman"/>
          <w:color w:val="1C1D1F"/>
          <w:sz w:val="24"/>
          <w:szCs w:val="24"/>
          <w:lang w:eastAsia="pl-PL"/>
        </w:rPr>
        <w:t>3</w:t>
      </w:r>
      <w:r w:rsidRPr="00764276"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>]</w:t>
      </w:r>
    </w:p>
    <w:p w14:paraId="385022C6" w14:textId="77777777" w:rsidR="00764276" w:rsidRPr="00764276" w:rsidRDefault="00764276" w:rsidP="00764276">
      <w:pPr>
        <w:numPr>
          <w:ilvl w:val="0"/>
          <w:numId w:val="15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</w:pPr>
      <w:r w:rsidRPr="00764276"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  <w:t>check_same_frequency(list1, list2)</w:t>
      </w:r>
    </w:p>
    <w:p w14:paraId="7552EB01" w14:textId="77777777" w:rsidR="00764276" w:rsidRPr="00170C34" w:rsidRDefault="00764276" w:rsidP="00764276">
      <w:pPr>
        <w:shd w:val="clear" w:color="auto" w:fill="FFFFFF"/>
        <w:spacing w:after="0" w:line="240" w:lineRule="auto"/>
        <w:rPr>
          <w:rFonts w:ascii="Roboto" w:eastAsia="Times New Roman" w:hAnsi="Roboto" w:cs="Times New Roman"/>
          <w:color w:val="1C1D1F"/>
          <w:sz w:val="24"/>
          <w:szCs w:val="24"/>
          <w:lang w:val="en-US" w:eastAsia="pl-PL"/>
        </w:rPr>
      </w:pPr>
      <w:r w:rsidRPr="00170C34">
        <w:rPr>
          <w:rFonts w:ascii="Roboto" w:eastAsia="Times New Roman" w:hAnsi="Roboto" w:cs="Times New Roman"/>
          <w:b/>
          <w:bCs/>
          <w:color w:val="1C1D1F"/>
          <w:sz w:val="24"/>
          <w:szCs w:val="24"/>
          <w:lang w:val="en-US" w:eastAsia="pl-PL"/>
        </w:rPr>
        <w:t>Output:</w:t>
      </w:r>
    </w:p>
    <w:p w14:paraId="090E86D8" w14:textId="77777777" w:rsidR="00764276" w:rsidRPr="00170C34" w:rsidRDefault="00764276" w:rsidP="00764276">
      <w:pPr>
        <w:shd w:val="clear" w:color="auto" w:fill="FFFFFF"/>
        <w:spacing w:beforeAutospacing="1" w:after="0" w:afterAutospacing="1" w:line="240" w:lineRule="auto"/>
        <w:rPr>
          <w:rFonts w:ascii="Roboto" w:eastAsia="Times New Roman" w:hAnsi="Roboto" w:cs="Times New Roman"/>
          <w:color w:val="1C1D1F"/>
          <w:sz w:val="24"/>
          <w:szCs w:val="24"/>
          <w:lang w:val="en-US" w:eastAsia="pl-PL"/>
        </w:rPr>
      </w:pPr>
      <w:r w:rsidRPr="00170C34">
        <w:rPr>
          <w:rFonts w:ascii="Consolas" w:eastAsia="Times New Roman" w:hAnsi="Consolas" w:cs="Courier New"/>
          <w:color w:val="B4690E"/>
          <w:bdr w:val="single" w:sz="6" w:space="0" w:color="D1D7DC" w:frame="1"/>
          <w:shd w:val="clear" w:color="auto" w:fill="FFFFFF"/>
          <w:lang w:val="en-US" w:eastAsia="pl-PL"/>
        </w:rPr>
        <w:t>False</w:t>
      </w:r>
    </w:p>
    <w:p w14:paraId="0D57BB27" w14:textId="77777777" w:rsidR="00747A7D" w:rsidRPr="00747A7D" w:rsidRDefault="00747A7D" w:rsidP="00747A7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747A7D">
        <w:rPr>
          <w:rFonts w:ascii="Consolas" w:eastAsia="Times New Roman" w:hAnsi="Consolas" w:cs="Times New Roman"/>
          <w:color w:val="569CD6"/>
          <w:sz w:val="21"/>
          <w:szCs w:val="21"/>
          <w:lang w:val="en-US" w:eastAsia="pl-PL"/>
        </w:rPr>
        <w:t>def</w:t>
      </w:r>
      <w:r w:rsidRPr="00747A7D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747A7D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check_same_frequency</w:t>
      </w:r>
      <w:r w:rsidRPr="00747A7D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747A7D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list1</w:t>
      </w:r>
      <w:r w:rsidRPr="00747A7D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747A7D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list2</w:t>
      </w:r>
      <w:r w:rsidRPr="00747A7D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:</w:t>
      </w:r>
    </w:p>
    <w:p w14:paraId="79B380DC" w14:textId="77777777" w:rsidR="00747A7D" w:rsidRPr="00747A7D" w:rsidRDefault="00747A7D" w:rsidP="00747A7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747A7D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747A7D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for</w:t>
      </w:r>
      <w:r w:rsidRPr="00747A7D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747A7D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element</w:t>
      </w:r>
      <w:r w:rsidRPr="00747A7D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747A7D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in</w:t>
      </w:r>
      <w:r w:rsidRPr="00747A7D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747A7D">
        <w:rPr>
          <w:rFonts w:ascii="Consolas" w:eastAsia="Times New Roman" w:hAnsi="Consolas" w:cs="Times New Roman"/>
          <w:color w:val="4EC9B0"/>
          <w:sz w:val="21"/>
          <w:szCs w:val="21"/>
          <w:lang w:val="en-US" w:eastAsia="pl-PL"/>
        </w:rPr>
        <w:t>set</w:t>
      </w:r>
      <w:r w:rsidRPr="00747A7D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747A7D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list1</w:t>
      </w:r>
      <w:r w:rsidRPr="00747A7D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:</w:t>
      </w:r>
    </w:p>
    <w:p w14:paraId="766372E0" w14:textId="77777777" w:rsidR="00747A7D" w:rsidRPr="00747A7D" w:rsidRDefault="00747A7D" w:rsidP="00747A7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747A7D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    </w:t>
      </w:r>
      <w:r w:rsidRPr="00747A7D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if</w:t>
      </w:r>
      <w:r w:rsidRPr="00747A7D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747A7D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list1</w:t>
      </w:r>
      <w:r w:rsidRPr="00747A7D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.count(</w:t>
      </w:r>
      <w:r w:rsidRPr="00747A7D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element</w:t>
      </w:r>
      <w:r w:rsidRPr="00747A7D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) </w:t>
      </w:r>
      <w:r w:rsidRPr="00747A7D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!=</w:t>
      </w:r>
      <w:r w:rsidRPr="00747A7D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747A7D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list2</w:t>
      </w:r>
      <w:r w:rsidRPr="00747A7D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.count(</w:t>
      </w:r>
      <w:r w:rsidRPr="00747A7D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element</w:t>
      </w:r>
      <w:r w:rsidRPr="00747A7D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:</w:t>
      </w:r>
    </w:p>
    <w:p w14:paraId="603AFE6C" w14:textId="77777777" w:rsidR="00747A7D" w:rsidRPr="00747A7D" w:rsidRDefault="00747A7D" w:rsidP="00747A7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747A7D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        </w:t>
      </w:r>
      <w:r w:rsidRPr="00747A7D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return</w:t>
      </w:r>
      <w:r w:rsidRPr="00747A7D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747A7D">
        <w:rPr>
          <w:rFonts w:ascii="Consolas" w:eastAsia="Times New Roman" w:hAnsi="Consolas" w:cs="Times New Roman"/>
          <w:color w:val="569CD6"/>
          <w:sz w:val="21"/>
          <w:szCs w:val="21"/>
          <w:lang w:val="en-US" w:eastAsia="pl-PL"/>
        </w:rPr>
        <w:t>False</w:t>
      </w:r>
    </w:p>
    <w:p w14:paraId="523F6999" w14:textId="77777777" w:rsidR="00747A7D" w:rsidRPr="00747A7D" w:rsidRDefault="00747A7D" w:rsidP="00747A7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747A7D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747A7D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return</w:t>
      </w:r>
      <w:r w:rsidRPr="00747A7D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747A7D">
        <w:rPr>
          <w:rFonts w:ascii="Consolas" w:eastAsia="Times New Roman" w:hAnsi="Consolas" w:cs="Times New Roman"/>
          <w:color w:val="569CD6"/>
          <w:sz w:val="21"/>
          <w:szCs w:val="21"/>
          <w:lang w:val="en-US" w:eastAsia="pl-PL"/>
        </w:rPr>
        <w:t>True</w:t>
      </w:r>
    </w:p>
    <w:p w14:paraId="65C2EFCA" w14:textId="77777777" w:rsidR="00747A7D" w:rsidRPr="00747A7D" w:rsidRDefault="00747A7D" w:rsidP="00747A7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747A7D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    </w:t>
      </w:r>
    </w:p>
    <w:p w14:paraId="02761717" w14:textId="77777777" w:rsidR="00747A7D" w:rsidRPr="00747A7D" w:rsidRDefault="00747A7D" w:rsidP="00747A7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747A7D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rint</w:t>
      </w:r>
      <w:r w:rsidRPr="00747A7D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747A7D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check_same_frequency</w:t>
      </w:r>
      <w:r w:rsidRPr="00747A7D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747A7D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list1</w:t>
      </w:r>
      <w:r w:rsidRPr="00747A7D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747A7D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list2</w:t>
      </w:r>
      <w:r w:rsidRPr="00747A7D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)</w:t>
      </w:r>
    </w:p>
    <w:p w14:paraId="076086C1" w14:textId="77777777" w:rsidR="00747A7D" w:rsidRDefault="00747A7D" w:rsidP="00E323BF">
      <w:pPr>
        <w:rPr>
          <w:lang w:val="en-US" w:eastAsia="pl-PL"/>
        </w:rPr>
      </w:pPr>
    </w:p>
    <w:p w14:paraId="1D1E52D7" w14:textId="77777777" w:rsidR="00764276" w:rsidRDefault="00764276" w:rsidP="00E323BF">
      <w:pPr>
        <w:rPr>
          <w:lang w:val="en-US" w:eastAsia="pl-PL"/>
        </w:rPr>
      </w:pPr>
    </w:p>
    <w:p w14:paraId="2F5CB978" w14:textId="77777777" w:rsidR="00764276" w:rsidRPr="00170C34" w:rsidRDefault="00764276" w:rsidP="00E323BF">
      <w:pPr>
        <w:rPr>
          <w:sz w:val="36"/>
          <w:szCs w:val="36"/>
          <w:lang w:eastAsia="pl-PL"/>
        </w:rPr>
      </w:pPr>
      <w:r w:rsidRPr="00170C34">
        <w:rPr>
          <w:sz w:val="36"/>
          <w:szCs w:val="36"/>
          <w:lang w:eastAsia="pl-PL"/>
        </w:rPr>
        <w:lastRenderedPageBreak/>
        <w:t>TUPLE:</w:t>
      </w:r>
    </w:p>
    <w:p w14:paraId="1344041B" w14:textId="77777777" w:rsidR="00764276" w:rsidRPr="002E3864" w:rsidRDefault="00764276" w:rsidP="00E323BF">
      <w:pPr>
        <w:rPr>
          <w:sz w:val="36"/>
          <w:szCs w:val="36"/>
          <w:lang w:eastAsia="pl-PL"/>
        </w:rPr>
      </w:pPr>
      <w:r w:rsidRPr="00170C34">
        <w:rPr>
          <w:sz w:val="36"/>
          <w:szCs w:val="36"/>
          <w:lang w:eastAsia="pl-PL"/>
        </w:rPr>
        <w:t>IMMUTABE!</w:t>
      </w:r>
      <w:r w:rsidR="002E3864" w:rsidRPr="00170C34">
        <w:rPr>
          <w:sz w:val="36"/>
          <w:szCs w:val="36"/>
          <w:lang w:eastAsia="pl-PL"/>
        </w:rPr>
        <w:t xml:space="preserve"> </w:t>
      </w:r>
      <w:r w:rsidR="002E3864" w:rsidRPr="002E3864">
        <w:rPr>
          <w:sz w:val="36"/>
          <w:szCs w:val="36"/>
          <w:lang w:eastAsia="pl-PL"/>
        </w:rPr>
        <w:t>Tuple[0] = ‘a’ = error nie można</w:t>
      </w:r>
      <w:r w:rsidR="002E3864">
        <w:rPr>
          <w:sz w:val="36"/>
          <w:szCs w:val="36"/>
          <w:lang w:eastAsia="pl-PL"/>
        </w:rPr>
        <w:t xml:space="preserve"> zupdatować</w:t>
      </w:r>
    </w:p>
    <w:p w14:paraId="335E30ED" w14:textId="77777777" w:rsidR="00764276" w:rsidRPr="00170C34" w:rsidRDefault="00764276" w:rsidP="00E323BF">
      <w:pPr>
        <w:rPr>
          <w:sz w:val="36"/>
          <w:szCs w:val="36"/>
          <w:lang w:eastAsia="pl-PL"/>
        </w:rPr>
      </w:pPr>
      <w:r w:rsidRPr="00170C34">
        <w:rPr>
          <w:sz w:val="36"/>
          <w:szCs w:val="36"/>
          <w:lang w:eastAsia="pl-PL"/>
        </w:rPr>
        <w:t>Comparable and hashable</w:t>
      </w:r>
    </w:p>
    <w:p w14:paraId="3F87BD44" w14:textId="77777777" w:rsidR="00764276" w:rsidRDefault="00764276" w:rsidP="00764276">
      <w:pPr>
        <w:rPr>
          <w:lang w:eastAsia="pl-PL"/>
        </w:rPr>
      </w:pPr>
      <w:r w:rsidRPr="00764276">
        <w:rPr>
          <w:lang w:eastAsia="pl-PL"/>
        </w:rPr>
        <w:t>Żeby tuple powstała z jednym e</w:t>
      </w:r>
      <w:r>
        <w:rPr>
          <w:lang w:eastAsia="pl-PL"/>
        </w:rPr>
        <w:t>lementem musi być przecinek</w:t>
      </w:r>
    </w:p>
    <w:p w14:paraId="5574AEA2" w14:textId="77777777" w:rsidR="002E3864" w:rsidRDefault="002E3864" w:rsidP="00764276">
      <w:pPr>
        <w:rPr>
          <w:lang w:eastAsia="pl-PL"/>
        </w:rPr>
      </w:pPr>
    </w:p>
    <w:p w14:paraId="785C6599" w14:textId="77777777" w:rsidR="00764276" w:rsidRPr="00764276" w:rsidRDefault="00764276" w:rsidP="0076427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764276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ytuple</w:t>
      </w:r>
      <w:r w:rsidRPr="00764276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764276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764276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(</w:t>
      </w:r>
      <w:r w:rsidRPr="00764276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"a"</w:t>
      </w:r>
      <w:r w:rsidRPr="00764276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)</w:t>
      </w:r>
    </w:p>
    <w:p w14:paraId="0BB29C3E" w14:textId="77777777" w:rsidR="00764276" w:rsidRPr="00764276" w:rsidRDefault="00764276" w:rsidP="0076427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764276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rint</w:t>
      </w:r>
      <w:r w:rsidRPr="00764276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764276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ytuple</w:t>
      </w:r>
      <w:r w:rsidRPr="00764276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5E209B29" w14:textId="77777777" w:rsidR="00764276" w:rsidRPr="00764276" w:rsidRDefault="00764276" w:rsidP="0076427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764276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ytuple</w:t>
      </w:r>
      <w:r w:rsidRPr="00764276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764276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764276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(</w:t>
      </w:r>
      <w:r w:rsidRPr="00764276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"a"</w:t>
      </w:r>
      <w:r w:rsidRPr="00764276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23ED6D48" w14:textId="77777777" w:rsidR="00764276" w:rsidRPr="00764276" w:rsidRDefault="00764276" w:rsidP="0076427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764276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rint</w:t>
      </w:r>
      <w:r w:rsidRPr="00764276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764276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ytuple</w:t>
      </w:r>
      <w:r w:rsidRPr="00764276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66862085" w14:textId="77777777" w:rsidR="00764276" w:rsidRPr="00764276" w:rsidRDefault="00764276" w:rsidP="00764276">
      <w:pPr>
        <w:spacing w:after="0" w:line="240" w:lineRule="auto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764276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'a',)</w:t>
      </w:r>
    </w:p>
    <w:p w14:paraId="429A8574" w14:textId="77777777" w:rsidR="00764276" w:rsidRPr="00764276" w:rsidRDefault="00764276" w:rsidP="00764276">
      <w:pPr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764276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A</w:t>
      </w:r>
    </w:p>
    <w:p w14:paraId="3CFE85A3" w14:textId="77777777" w:rsidR="00764276" w:rsidRPr="00764276" w:rsidRDefault="00764276" w:rsidP="0076427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764276">
        <w:rPr>
          <w:rFonts w:ascii="Consolas" w:eastAsia="Times New Roman" w:hAnsi="Consolas" w:cs="Times New Roman"/>
          <w:color w:val="6A9955"/>
          <w:sz w:val="21"/>
          <w:szCs w:val="21"/>
          <w:lang w:val="en-US" w:eastAsia="pl-PL"/>
        </w:rPr>
        <w:t>#w listach</w:t>
      </w:r>
    </w:p>
    <w:p w14:paraId="0B599788" w14:textId="77777777" w:rsidR="00764276" w:rsidRPr="00764276" w:rsidRDefault="00764276" w:rsidP="0076427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764276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a</w:t>
      </w:r>
      <w:r w:rsidRPr="00764276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764276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764276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764276">
        <w:rPr>
          <w:rFonts w:ascii="Consolas" w:eastAsia="Times New Roman" w:hAnsi="Consolas" w:cs="Times New Roman"/>
          <w:color w:val="4EC9B0"/>
          <w:sz w:val="21"/>
          <w:szCs w:val="21"/>
          <w:lang w:val="en-US" w:eastAsia="pl-PL"/>
        </w:rPr>
        <w:t>list</w:t>
      </w:r>
      <w:r w:rsidRPr="00764276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764276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abcde'</w:t>
      </w:r>
      <w:r w:rsidRPr="00764276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071703AB" w14:textId="77777777" w:rsidR="00764276" w:rsidRPr="00764276" w:rsidRDefault="00764276" w:rsidP="0076427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764276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rint</w:t>
      </w:r>
      <w:r w:rsidRPr="00764276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764276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a</w:t>
      </w:r>
      <w:r w:rsidRPr="00764276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18F460A2" w14:textId="77777777" w:rsidR="00764276" w:rsidRPr="00764276" w:rsidRDefault="00764276" w:rsidP="0076427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764276">
        <w:rPr>
          <w:rFonts w:ascii="Consolas" w:eastAsia="Times New Roman" w:hAnsi="Consolas" w:cs="Times New Roman"/>
          <w:color w:val="6A9955"/>
          <w:sz w:val="21"/>
          <w:szCs w:val="21"/>
          <w:lang w:eastAsia="pl-PL"/>
        </w:rPr>
        <w:t># w tuplach tak samo</w:t>
      </w:r>
    </w:p>
    <w:p w14:paraId="722BF274" w14:textId="77777777" w:rsidR="00764276" w:rsidRPr="00764276" w:rsidRDefault="00764276" w:rsidP="0076427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764276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a</w:t>
      </w:r>
      <w:r w:rsidRPr="00764276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764276">
        <w:rPr>
          <w:rFonts w:ascii="Consolas" w:eastAsia="Times New Roman" w:hAnsi="Consolas" w:cs="Times New Roman"/>
          <w:color w:val="D4D4D4"/>
          <w:sz w:val="21"/>
          <w:szCs w:val="21"/>
          <w:lang w:eastAsia="pl-PL"/>
        </w:rPr>
        <w:t>=</w:t>
      </w:r>
      <w:r w:rsidRPr="00764276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764276">
        <w:rPr>
          <w:rFonts w:ascii="Consolas" w:eastAsia="Times New Roman" w:hAnsi="Consolas" w:cs="Times New Roman"/>
          <w:color w:val="4EC9B0"/>
          <w:sz w:val="21"/>
          <w:szCs w:val="21"/>
          <w:lang w:eastAsia="pl-PL"/>
        </w:rPr>
        <w:t>tuple</w:t>
      </w:r>
      <w:r w:rsidRPr="00764276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()</w:t>
      </w:r>
    </w:p>
    <w:p w14:paraId="1B01308C" w14:textId="77777777" w:rsidR="00764276" w:rsidRPr="00764276" w:rsidRDefault="00764276" w:rsidP="0076427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764276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rint</w:t>
      </w:r>
      <w:r w:rsidRPr="00764276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764276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a</w:t>
      </w:r>
      <w:r w:rsidRPr="00764276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17B02DA0" w14:textId="77777777" w:rsidR="00764276" w:rsidRPr="00764276" w:rsidRDefault="00764276" w:rsidP="0076427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764276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a</w:t>
      </w:r>
      <w:r w:rsidRPr="00764276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764276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764276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764276">
        <w:rPr>
          <w:rFonts w:ascii="Consolas" w:eastAsia="Times New Roman" w:hAnsi="Consolas" w:cs="Times New Roman"/>
          <w:color w:val="4EC9B0"/>
          <w:sz w:val="21"/>
          <w:szCs w:val="21"/>
          <w:lang w:val="en-US" w:eastAsia="pl-PL"/>
        </w:rPr>
        <w:t>tuple</w:t>
      </w:r>
      <w:r w:rsidRPr="00764276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764276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abcde'</w:t>
      </w:r>
      <w:r w:rsidRPr="00764276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5CD30088" w14:textId="77777777" w:rsidR="00764276" w:rsidRPr="00764276" w:rsidRDefault="00764276" w:rsidP="0076427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0D0D0D" w:themeColor="text1" w:themeTint="F2"/>
          <w:sz w:val="21"/>
          <w:szCs w:val="21"/>
          <w:lang w:val="en-US" w:eastAsia="pl-PL"/>
        </w:rPr>
      </w:pPr>
      <w:r w:rsidRPr="00764276">
        <w:rPr>
          <w:rFonts w:ascii="Consolas" w:eastAsia="Times New Roman" w:hAnsi="Consolas" w:cs="Times New Roman"/>
          <w:color w:val="0D0D0D" w:themeColor="text1" w:themeTint="F2"/>
          <w:sz w:val="21"/>
          <w:szCs w:val="21"/>
          <w:lang w:val="en-US" w:eastAsia="pl-PL"/>
        </w:rPr>
        <w:t>a</w:t>
      </w:r>
    </w:p>
    <w:p w14:paraId="25C83E18" w14:textId="77777777" w:rsidR="00764276" w:rsidRPr="00764276" w:rsidRDefault="00764276" w:rsidP="00764276">
      <w:pPr>
        <w:spacing w:after="0" w:line="240" w:lineRule="auto"/>
        <w:rPr>
          <w:rFonts w:ascii="Segoe UI" w:eastAsia="Times New Roman" w:hAnsi="Segoe UI" w:cs="Segoe UI"/>
          <w:color w:val="0D0D0D" w:themeColor="text1" w:themeTint="F2"/>
          <w:sz w:val="20"/>
          <w:szCs w:val="20"/>
          <w:lang w:val="en-US" w:eastAsia="pl-PL"/>
        </w:rPr>
      </w:pPr>
      <w:r w:rsidRPr="00764276">
        <w:rPr>
          <w:rFonts w:ascii="Segoe UI" w:eastAsia="Times New Roman" w:hAnsi="Segoe UI" w:cs="Segoe UI"/>
          <w:color w:val="0D0D0D" w:themeColor="text1" w:themeTint="F2"/>
          <w:sz w:val="20"/>
          <w:szCs w:val="20"/>
          <w:lang w:val="en-US" w:eastAsia="pl-PL"/>
        </w:rPr>
        <w:t>['a', 'b', 'c', 'd', 'e']</w:t>
      </w:r>
    </w:p>
    <w:p w14:paraId="0E02ECA6" w14:textId="77777777" w:rsidR="00764276" w:rsidRPr="00764276" w:rsidRDefault="00764276" w:rsidP="00764276">
      <w:pPr>
        <w:spacing w:after="0" w:line="240" w:lineRule="auto"/>
        <w:rPr>
          <w:rFonts w:ascii="Segoe UI" w:eastAsia="Times New Roman" w:hAnsi="Segoe UI" w:cs="Segoe UI"/>
          <w:color w:val="0D0D0D" w:themeColor="text1" w:themeTint="F2"/>
          <w:sz w:val="20"/>
          <w:szCs w:val="20"/>
          <w:lang w:val="en-US" w:eastAsia="pl-PL"/>
        </w:rPr>
      </w:pPr>
      <w:r w:rsidRPr="00764276">
        <w:rPr>
          <w:rFonts w:ascii="Segoe UI" w:eastAsia="Times New Roman" w:hAnsi="Segoe UI" w:cs="Segoe UI"/>
          <w:color w:val="0D0D0D" w:themeColor="text1" w:themeTint="F2"/>
          <w:sz w:val="20"/>
          <w:szCs w:val="20"/>
          <w:lang w:val="en-US" w:eastAsia="pl-PL"/>
        </w:rPr>
        <w:t>()</w:t>
      </w:r>
    </w:p>
    <w:p w14:paraId="213D4C30" w14:textId="77777777" w:rsidR="00764276" w:rsidRDefault="00764276" w:rsidP="00764276">
      <w:pPr>
        <w:spacing w:after="0" w:line="240" w:lineRule="auto"/>
        <w:rPr>
          <w:rFonts w:ascii="Segoe UI" w:eastAsia="Times New Roman" w:hAnsi="Segoe UI" w:cs="Segoe UI"/>
          <w:color w:val="0D0D0D" w:themeColor="text1" w:themeTint="F2"/>
          <w:sz w:val="20"/>
          <w:szCs w:val="20"/>
          <w:lang w:val="en-US" w:eastAsia="pl-PL"/>
        </w:rPr>
      </w:pPr>
      <w:r w:rsidRPr="00764276">
        <w:rPr>
          <w:rFonts w:ascii="Segoe UI" w:eastAsia="Times New Roman" w:hAnsi="Segoe UI" w:cs="Segoe UI"/>
          <w:color w:val="0D0D0D" w:themeColor="text1" w:themeTint="F2"/>
          <w:sz w:val="20"/>
          <w:szCs w:val="20"/>
          <w:lang w:val="en-US" w:eastAsia="pl-PL"/>
        </w:rPr>
        <w:t>('a', 'b', 'c', 'd', 'e')</w:t>
      </w:r>
    </w:p>
    <w:p w14:paraId="47A08389" w14:textId="77777777" w:rsidR="00764276" w:rsidRDefault="00764276" w:rsidP="00764276">
      <w:pPr>
        <w:spacing w:after="0" w:line="240" w:lineRule="auto"/>
        <w:rPr>
          <w:rFonts w:ascii="Segoe UI" w:eastAsia="Times New Roman" w:hAnsi="Segoe UI" w:cs="Segoe UI"/>
          <w:color w:val="FF0000"/>
          <w:sz w:val="20"/>
          <w:szCs w:val="20"/>
          <w:lang w:eastAsia="pl-PL"/>
        </w:rPr>
      </w:pPr>
      <w:r w:rsidRPr="00764276">
        <w:rPr>
          <w:rFonts w:ascii="Segoe UI" w:eastAsia="Times New Roman" w:hAnsi="Segoe UI" w:cs="Segoe UI"/>
          <w:color w:val="FF0000"/>
          <w:sz w:val="20"/>
          <w:szCs w:val="20"/>
          <w:lang w:val="en-US" w:eastAsia="pl-PL"/>
        </w:rPr>
        <w:t>Time complexity of tuple creation is (o1)</w:t>
      </w:r>
      <w:r>
        <w:rPr>
          <w:rFonts w:ascii="Segoe UI" w:eastAsia="Times New Roman" w:hAnsi="Segoe UI" w:cs="Segoe UI"/>
          <w:color w:val="FF0000"/>
          <w:sz w:val="20"/>
          <w:szCs w:val="20"/>
          <w:lang w:val="en-US" w:eastAsia="pl-PL"/>
        </w:rPr>
        <w:t xml:space="preserve"> – I to nie pustej! </w:t>
      </w:r>
      <w:r w:rsidRPr="00764276">
        <w:rPr>
          <w:rFonts w:ascii="Segoe UI" w:eastAsia="Times New Roman" w:hAnsi="Segoe UI" w:cs="Segoe UI"/>
          <w:color w:val="FF0000"/>
          <w:sz w:val="20"/>
          <w:szCs w:val="20"/>
          <w:lang w:eastAsia="pl-PL"/>
        </w:rPr>
        <w:t xml:space="preserve">Ale space O(n) </w:t>
      </w:r>
      <w:r>
        <w:rPr>
          <w:rFonts w:ascii="Segoe UI" w:eastAsia="Times New Roman" w:hAnsi="Segoe UI" w:cs="Segoe UI"/>
          <w:color w:val="FF0000"/>
          <w:sz w:val="20"/>
          <w:szCs w:val="20"/>
          <w:lang w:eastAsia="pl-PL"/>
        </w:rPr>
        <w:t>oczywiście</w:t>
      </w:r>
    </w:p>
    <w:p w14:paraId="73E2FE27" w14:textId="77777777" w:rsidR="00764276" w:rsidRDefault="00764276" w:rsidP="00764276">
      <w:pPr>
        <w:rPr>
          <w:lang w:eastAsia="pl-PL"/>
        </w:rPr>
      </w:pPr>
      <w:r>
        <w:rPr>
          <w:lang w:eastAsia="pl-PL"/>
        </w:rPr>
        <w:t>Każdy element tupli ma w pamięci zlokalizowane konkretne miejsce i komputer wie gdzie jest.</w:t>
      </w:r>
    </w:p>
    <w:p w14:paraId="663D00C6" w14:textId="77777777" w:rsidR="00764276" w:rsidRPr="00764276" w:rsidRDefault="00764276" w:rsidP="00764276">
      <w:pPr>
        <w:numPr>
          <w:ilvl w:val="0"/>
          <w:numId w:val="16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764276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len(</w:t>
      </w:r>
      <w:r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tuple</w:t>
      </w:r>
      <w:r w:rsidRPr="00764276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)</w:t>
      </w:r>
      <w:r w:rsidRPr="00764276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: Zwraca liczbę elementów w krotce.</w:t>
      </w:r>
    </w:p>
    <w:p w14:paraId="4D538744" w14:textId="77777777" w:rsidR="00764276" w:rsidRPr="00764276" w:rsidRDefault="00764276" w:rsidP="00764276">
      <w:pPr>
        <w:numPr>
          <w:ilvl w:val="0"/>
          <w:numId w:val="16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tuple</w:t>
      </w:r>
      <w:r w:rsidRPr="00764276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[indeks]</w:t>
      </w:r>
      <w:r w:rsidRPr="00764276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: Pozwala uzyskać dostęp do elementu o określonym indeksie w krotce. Indeksowanie zaczyna się od 0.</w:t>
      </w:r>
    </w:p>
    <w:p w14:paraId="187925A8" w14:textId="77777777" w:rsidR="00764276" w:rsidRPr="00764276" w:rsidRDefault="002E3864" w:rsidP="00764276">
      <w:pPr>
        <w:numPr>
          <w:ilvl w:val="0"/>
          <w:numId w:val="16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tuple</w:t>
      </w:r>
      <w:r w:rsidR="00764276" w:rsidRPr="00764276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.count(wartość)</w:t>
      </w:r>
      <w:r w:rsidR="00764276" w:rsidRPr="00764276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: Zwraca liczbę wystąpień określonej wartości w krotce.</w:t>
      </w:r>
    </w:p>
    <w:p w14:paraId="7AA64B5C" w14:textId="77777777" w:rsidR="00764276" w:rsidRPr="00764276" w:rsidRDefault="002E3864" w:rsidP="00764276">
      <w:pPr>
        <w:numPr>
          <w:ilvl w:val="0"/>
          <w:numId w:val="16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tuple</w:t>
      </w:r>
      <w:r w:rsidR="00764276" w:rsidRPr="00764276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.index(wartość)</w:t>
      </w:r>
      <w:r w:rsidR="00764276" w:rsidRPr="00764276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: Zwraca indeks pierwszego wystąpienia określonej wartości w krotce.</w:t>
      </w:r>
    </w:p>
    <w:p w14:paraId="58A60480" w14:textId="77777777" w:rsidR="00764276" w:rsidRPr="00764276" w:rsidRDefault="002E3864" w:rsidP="00764276">
      <w:pPr>
        <w:numPr>
          <w:ilvl w:val="0"/>
          <w:numId w:val="16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tuple</w:t>
      </w:r>
      <w:r w:rsidR="00764276" w:rsidRPr="00764276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 xml:space="preserve"> + inna_</w:t>
      </w:r>
      <w:r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tupla</w:t>
      </w:r>
      <w:r w:rsidR="00764276" w:rsidRPr="00764276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: Łączy dwie krotki, tworząc nową krotkę.</w:t>
      </w:r>
    </w:p>
    <w:p w14:paraId="74079AE8" w14:textId="77777777" w:rsidR="00764276" w:rsidRPr="00764276" w:rsidRDefault="002E3864" w:rsidP="00764276">
      <w:pPr>
        <w:numPr>
          <w:ilvl w:val="0"/>
          <w:numId w:val="16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tupla</w:t>
      </w:r>
      <w:r w:rsidR="00764276" w:rsidRPr="00764276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 xml:space="preserve"> * n</w:t>
      </w:r>
      <w:r w:rsidR="00764276" w:rsidRPr="00764276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 xml:space="preserve">: Tworzy nową krotkę przez powtórzenie elementów oryginalnej krotki </w:t>
      </w:r>
      <w:r w:rsidR="00764276" w:rsidRPr="00764276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n</w:t>
      </w:r>
      <w:r w:rsidR="00764276" w:rsidRPr="00764276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 xml:space="preserve"> razy.</w:t>
      </w:r>
    </w:p>
    <w:p w14:paraId="62CEB283" w14:textId="77777777" w:rsidR="00764276" w:rsidRPr="00764276" w:rsidRDefault="002E3864" w:rsidP="00764276">
      <w:pPr>
        <w:numPr>
          <w:ilvl w:val="0"/>
          <w:numId w:val="16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tuple</w:t>
      </w:r>
      <w:r w:rsidR="00764276" w:rsidRPr="00764276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[początek:koniec]</w:t>
      </w:r>
      <w:r w:rsidR="00764276" w:rsidRPr="00764276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 xml:space="preserve">: Wybiera fragment krotki, zaczynając od indeksu </w:t>
      </w:r>
      <w:r w:rsidR="00764276" w:rsidRPr="00764276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początek</w:t>
      </w:r>
      <w:r w:rsidR="00764276" w:rsidRPr="00764276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 xml:space="preserve"> i kończąc na indeksie </w:t>
      </w:r>
      <w:r w:rsidR="00764276" w:rsidRPr="00764276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koniec</w:t>
      </w:r>
      <w:r w:rsidR="00764276" w:rsidRPr="00764276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 xml:space="preserve"> (bez uwzględnienia).</w:t>
      </w:r>
    </w:p>
    <w:p w14:paraId="2EA32BB9" w14:textId="77777777" w:rsidR="00764276" w:rsidRPr="00764276" w:rsidRDefault="00764276" w:rsidP="00764276">
      <w:pPr>
        <w:numPr>
          <w:ilvl w:val="0"/>
          <w:numId w:val="16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764276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sorted(</w:t>
      </w:r>
      <w:r w:rsidR="002E3864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tuple</w:t>
      </w:r>
      <w:r w:rsidRPr="00764276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)</w:t>
      </w:r>
      <w:r w:rsidRPr="00764276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: Zwraca nową krotkę zawierającą posortowane rosnąco elementy oryginalnej krotki.</w:t>
      </w:r>
    </w:p>
    <w:p w14:paraId="44D133C5" w14:textId="77777777" w:rsidR="00764276" w:rsidRPr="00764276" w:rsidRDefault="00764276" w:rsidP="00764276">
      <w:pPr>
        <w:numPr>
          <w:ilvl w:val="0"/>
          <w:numId w:val="16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764276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min(krotka)</w:t>
      </w:r>
      <w:r w:rsidRPr="00764276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: Zwraca najmniejszy element w krotce.</w:t>
      </w:r>
    </w:p>
    <w:p w14:paraId="28BBE50F" w14:textId="77777777" w:rsidR="00764276" w:rsidRPr="00764276" w:rsidRDefault="00764276" w:rsidP="00764276">
      <w:pPr>
        <w:numPr>
          <w:ilvl w:val="0"/>
          <w:numId w:val="16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764276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max(krotka)</w:t>
      </w:r>
      <w:r w:rsidRPr="00764276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: Zwraca największy element w krotce.</w:t>
      </w:r>
    </w:p>
    <w:p w14:paraId="4B4F37C8" w14:textId="77777777" w:rsidR="00764276" w:rsidRPr="00764276" w:rsidRDefault="00764276" w:rsidP="00764276">
      <w:pPr>
        <w:rPr>
          <w:lang w:eastAsia="pl-PL"/>
        </w:rPr>
      </w:pPr>
    </w:p>
    <w:p w14:paraId="391BCA80" w14:textId="77777777" w:rsidR="002E3864" w:rsidRDefault="002E3864" w:rsidP="00764276">
      <w:pPr>
        <w:rPr>
          <w:lang w:eastAsia="pl-PL"/>
        </w:rPr>
      </w:pPr>
      <w:r>
        <w:rPr>
          <w:lang w:eastAsia="pl-PL"/>
        </w:rPr>
        <w:t>Tranversing tak jak w pozostałych z for jest time: O(n) space O(1)</w:t>
      </w:r>
    </w:p>
    <w:p w14:paraId="7A3457FA" w14:textId="77777777" w:rsidR="002E3864" w:rsidRDefault="002E3864" w:rsidP="00764276">
      <w:pPr>
        <w:rPr>
          <w:lang w:eastAsia="pl-PL"/>
        </w:rPr>
      </w:pPr>
    </w:p>
    <w:p w14:paraId="45201CF6" w14:textId="77777777" w:rsidR="002E3864" w:rsidRPr="002E3864" w:rsidRDefault="002E3864" w:rsidP="002E38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2E386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lastRenderedPageBreak/>
        <w:t>newTuple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2E3864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(</w:t>
      </w:r>
      <w:r w:rsidRPr="002E3864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a'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2E3864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b'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2E3864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c'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2E3864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d'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2E3864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e'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7C03EF0B" w14:textId="77777777" w:rsidR="002E3864" w:rsidRPr="002E3864" w:rsidRDefault="002E3864" w:rsidP="002E38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</w:p>
    <w:p w14:paraId="3DF6657E" w14:textId="77777777" w:rsidR="002E3864" w:rsidRPr="002E3864" w:rsidRDefault="002E3864" w:rsidP="002E38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2E3864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rint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2E3864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a'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2E3864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in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2E386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newTuple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  </w:t>
      </w:r>
      <w:r w:rsidRPr="002E3864">
        <w:rPr>
          <w:rFonts w:ascii="Consolas" w:eastAsia="Times New Roman" w:hAnsi="Consolas" w:cs="Times New Roman"/>
          <w:color w:val="6A9955"/>
          <w:sz w:val="21"/>
          <w:szCs w:val="21"/>
          <w:lang w:val="en-US" w:eastAsia="pl-PL"/>
        </w:rPr>
        <w:t># time O(n), space O(1)</w:t>
      </w:r>
    </w:p>
    <w:p w14:paraId="30A06D37" w14:textId="77777777" w:rsidR="002E3864" w:rsidRPr="002E3864" w:rsidRDefault="002E3864" w:rsidP="002E38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2E3864">
        <w:rPr>
          <w:rFonts w:ascii="Consolas" w:eastAsia="Times New Roman" w:hAnsi="Consolas" w:cs="Times New Roman"/>
          <w:color w:val="DCDCAA"/>
          <w:sz w:val="21"/>
          <w:szCs w:val="21"/>
          <w:lang w:eastAsia="pl-PL"/>
        </w:rPr>
        <w:t>print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(</w:t>
      </w:r>
      <w:r w:rsidRPr="002E3864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newTuple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.</w:t>
      </w:r>
      <w:r w:rsidRPr="002E3864">
        <w:rPr>
          <w:rFonts w:ascii="Consolas" w:eastAsia="Times New Roman" w:hAnsi="Consolas" w:cs="Times New Roman"/>
          <w:color w:val="DCDCAA"/>
          <w:sz w:val="21"/>
          <w:szCs w:val="21"/>
          <w:lang w:eastAsia="pl-PL"/>
        </w:rPr>
        <w:t>index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(</w:t>
      </w:r>
      <w:r w:rsidRPr="002E3864">
        <w:rPr>
          <w:rFonts w:ascii="Consolas" w:eastAsia="Times New Roman" w:hAnsi="Consolas" w:cs="Times New Roman"/>
          <w:color w:val="CE9178"/>
          <w:sz w:val="21"/>
          <w:szCs w:val="21"/>
          <w:lang w:eastAsia="pl-PL"/>
        </w:rPr>
        <w:t>"c"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)) </w:t>
      </w:r>
      <w:r w:rsidRPr="002E3864">
        <w:rPr>
          <w:rFonts w:ascii="Consolas" w:eastAsia="Times New Roman" w:hAnsi="Consolas" w:cs="Times New Roman"/>
          <w:color w:val="6A9955"/>
          <w:sz w:val="21"/>
          <w:szCs w:val="21"/>
          <w:lang w:eastAsia="pl-PL"/>
        </w:rPr>
        <w:t># time O(N) WAŻNE działa tak samo jak z wykorzystaniem for</w:t>
      </w:r>
    </w:p>
    <w:p w14:paraId="158A93AD" w14:textId="77777777" w:rsidR="002E3864" w:rsidRPr="002E3864" w:rsidRDefault="002E3864" w:rsidP="002E38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2E3864">
        <w:rPr>
          <w:rFonts w:ascii="Consolas" w:eastAsia="Times New Roman" w:hAnsi="Consolas" w:cs="Times New Roman"/>
          <w:color w:val="6A9955"/>
          <w:sz w:val="21"/>
          <w:szCs w:val="21"/>
          <w:lang w:eastAsia="pl-PL"/>
        </w:rPr>
        <w:t>#szuka przez wszystkie elementy</w:t>
      </w:r>
    </w:p>
    <w:p w14:paraId="00500C46" w14:textId="77777777" w:rsidR="002E3864" w:rsidRPr="002E3864" w:rsidRDefault="002E3864" w:rsidP="002E3864">
      <w:pPr>
        <w:spacing w:after="0" w:line="240" w:lineRule="auto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True</w:t>
      </w:r>
    </w:p>
    <w:p w14:paraId="19F3844B" w14:textId="77777777" w:rsidR="002E3864" w:rsidRDefault="002E3864" w:rsidP="002E3864">
      <w:pPr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2</w:t>
      </w:r>
    </w:p>
    <w:p w14:paraId="2E26E0D4" w14:textId="77777777" w:rsidR="002E3864" w:rsidRDefault="002E3864" w:rsidP="002E3864">
      <w:pPr>
        <w:rPr>
          <w:rFonts w:ascii="Consolas" w:eastAsia="Times New Roman" w:hAnsi="Consolas" w:cs="Times New Roman"/>
          <w:b/>
          <w:color w:val="000000" w:themeColor="text1"/>
          <w:sz w:val="21"/>
          <w:szCs w:val="21"/>
          <w:lang w:eastAsia="pl-PL"/>
        </w:rPr>
      </w:pPr>
      <w:r w:rsidRPr="002E3864">
        <w:rPr>
          <w:rFonts w:ascii="Consolas" w:eastAsia="Times New Roman" w:hAnsi="Consolas" w:cs="Times New Roman"/>
          <w:b/>
          <w:color w:val="000000" w:themeColor="text1"/>
          <w:sz w:val="21"/>
          <w:szCs w:val="21"/>
          <w:lang w:eastAsia="pl-PL"/>
        </w:rPr>
        <w:t>Dodawanie i mnożenie przez wartość</w:t>
      </w:r>
    </w:p>
    <w:p w14:paraId="248BF3F9" w14:textId="77777777" w:rsidR="002E3864" w:rsidRPr="00170C34" w:rsidRDefault="002E3864" w:rsidP="002E38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170C34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myList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170C34">
        <w:rPr>
          <w:rFonts w:ascii="Consolas" w:eastAsia="Times New Roman" w:hAnsi="Consolas" w:cs="Times New Roman"/>
          <w:color w:val="D4D4D4"/>
          <w:sz w:val="21"/>
          <w:szCs w:val="21"/>
          <w:lang w:eastAsia="pl-PL"/>
        </w:rPr>
        <w:t>=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(</w:t>
      </w:r>
      <w:r w:rsidRPr="00170C34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1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,</w:t>
      </w:r>
      <w:r w:rsidRPr="00170C34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4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,</w:t>
      </w:r>
      <w:r w:rsidRPr="00170C34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3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,</w:t>
      </w:r>
      <w:r w:rsidRPr="00170C34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2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,</w:t>
      </w:r>
      <w:r w:rsidRPr="00170C34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5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)</w:t>
      </w:r>
    </w:p>
    <w:p w14:paraId="281B6409" w14:textId="77777777" w:rsidR="002E3864" w:rsidRPr="002E3864" w:rsidRDefault="002E3864" w:rsidP="002E38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2E386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yList1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2E3864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(</w:t>
      </w:r>
      <w:r w:rsidRPr="002E386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1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2E386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2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2E386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6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2E386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9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2E386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8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2E386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7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3DD9792C" w14:textId="77777777" w:rsidR="002E3864" w:rsidRPr="002E3864" w:rsidRDefault="002E3864" w:rsidP="002E38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</w:p>
    <w:p w14:paraId="5B0A66E6" w14:textId="77777777" w:rsidR="002E3864" w:rsidRPr="002E3864" w:rsidRDefault="002E3864" w:rsidP="002E38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2E3864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rint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2E386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yList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2E3864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+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2E386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yList1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) </w:t>
      </w:r>
    </w:p>
    <w:p w14:paraId="391A5E32" w14:textId="77777777" w:rsidR="002E3864" w:rsidRPr="002E3864" w:rsidRDefault="002E3864" w:rsidP="002E38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2E3864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rint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2E386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yList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2E3864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*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2E386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4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      </w:t>
      </w:r>
    </w:p>
    <w:p w14:paraId="439C796F" w14:textId="77777777" w:rsidR="002E3864" w:rsidRPr="00170C34" w:rsidRDefault="002E3864" w:rsidP="002E38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170C34">
        <w:rPr>
          <w:rFonts w:ascii="Consolas" w:eastAsia="Times New Roman" w:hAnsi="Consolas" w:cs="Times New Roman"/>
          <w:color w:val="DCDCAA"/>
          <w:sz w:val="21"/>
          <w:szCs w:val="21"/>
          <w:lang w:eastAsia="pl-PL"/>
        </w:rPr>
        <w:t>print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(</w:t>
      </w:r>
      <w:r w:rsidRPr="00170C34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2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170C34">
        <w:rPr>
          <w:rFonts w:ascii="Consolas" w:eastAsia="Times New Roman" w:hAnsi="Consolas" w:cs="Times New Roman"/>
          <w:color w:val="C586C0"/>
          <w:sz w:val="21"/>
          <w:szCs w:val="21"/>
          <w:lang w:eastAsia="pl-PL"/>
        </w:rPr>
        <w:t>in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170C34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myList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)</w:t>
      </w:r>
    </w:p>
    <w:p w14:paraId="64EB65EC" w14:textId="77777777" w:rsidR="002E3864" w:rsidRDefault="002E3864" w:rsidP="002E3864">
      <w:pPr>
        <w:rPr>
          <w:lang w:eastAsia="pl-PL"/>
        </w:rPr>
      </w:pPr>
      <w:r w:rsidRPr="002E3864">
        <w:rPr>
          <w:lang w:eastAsia="pl-PL"/>
        </w:rPr>
        <w:t>ale w liście jest t</w:t>
      </w:r>
      <w:r>
        <w:rPr>
          <w:lang w:eastAsia="pl-PL"/>
        </w:rPr>
        <w:t>ak samo</w:t>
      </w:r>
    </w:p>
    <w:p w14:paraId="35B1FD54" w14:textId="77777777" w:rsidR="00F04104" w:rsidRPr="00170C34" w:rsidRDefault="00F04104" w:rsidP="00F04104">
      <w:pPr>
        <w:spacing w:after="0" w:line="240" w:lineRule="auto"/>
        <w:rPr>
          <w:rFonts w:ascii="Consolas" w:eastAsia="Times New Roman" w:hAnsi="Consolas" w:cs="Times New Roman"/>
          <w:b/>
          <w:color w:val="000000" w:themeColor="text1"/>
          <w:sz w:val="21"/>
          <w:szCs w:val="21"/>
          <w:lang w:val="en-US" w:eastAsia="pl-PL"/>
        </w:rPr>
      </w:pPr>
      <w:r w:rsidRPr="00170C34">
        <w:rPr>
          <w:rFonts w:ascii="Consolas" w:eastAsia="Times New Roman" w:hAnsi="Consolas" w:cs="Times New Roman"/>
          <w:b/>
          <w:color w:val="000000" w:themeColor="text1"/>
          <w:sz w:val="21"/>
          <w:szCs w:val="21"/>
          <w:lang w:val="en-US" w:eastAsia="pl-PL"/>
        </w:rPr>
        <w:t>[1, 4, 3, 2, 5, 1, 2, 6, 9, 8, 7]</w:t>
      </w:r>
    </w:p>
    <w:p w14:paraId="08505D41" w14:textId="77777777" w:rsidR="00F04104" w:rsidRPr="00170C34" w:rsidRDefault="00F04104" w:rsidP="00F04104">
      <w:pPr>
        <w:spacing w:after="0" w:line="240" w:lineRule="auto"/>
        <w:rPr>
          <w:rFonts w:ascii="Consolas" w:eastAsia="Times New Roman" w:hAnsi="Consolas" w:cs="Times New Roman"/>
          <w:b/>
          <w:color w:val="000000" w:themeColor="text1"/>
          <w:sz w:val="21"/>
          <w:szCs w:val="21"/>
          <w:lang w:val="en-US" w:eastAsia="pl-PL"/>
        </w:rPr>
      </w:pPr>
      <w:r w:rsidRPr="00170C34">
        <w:rPr>
          <w:rFonts w:ascii="Consolas" w:eastAsia="Times New Roman" w:hAnsi="Consolas" w:cs="Times New Roman"/>
          <w:b/>
          <w:color w:val="000000" w:themeColor="text1"/>
          <w:sz w:val="21"/>
          <w:szCs w:val="21"/>
          <w:lang w:val="en-US" w:eastAsia="pl-PL"/>
        </w:rPr>
        <w:t>[1, 4, 3, 2, 5, 1, 4, 3, 2, 5, 1, 4, 3, 2, 5, 1, 4, 3, 2, 5]</w:t>
      </w:r>
    </w:p>
    <w:p w14:paraId="0E164302" w14:textId="77777777" w:rsidR="00F04104" w:rsidRPr="00170C34" w:rsidRDefault="00F04104" w:rsidP="00F04104">
      <w:pPr>
        <w:rPr>
          <w:b/>
          <w:color w:val="000000" w:themeColor="text1"/>
          <w:lang w:val="en-US" w:eastAsia="pl-PL"/>
        </w:rPr>
      </w:pPr>
      <w:r w:rsidRPr="00170C34">
        <w:rPr>
          <w:rFonts w:ascii="Consolas" w:eastAsia="Times New Roman" w:hAnsi="Consolas" w:cs="Times New Roman"/>
          <w:b/>
          <w:color w:val="000000" w:themeColor="text1"/>
          <w:sz w:val="21"/>
          <w:szCs w:val="21"/>
          <w:lang w:val="en-US" w:eastAsia="pl-PL"/>
        </w:rPr>
        <w:t>True</w:t>
      </w:r>
    </w:p>
    <w:p w14:paraId="071566A4" w14:textId="77777777" w:rsidR="002E3864" w:rsidRPr="002E3864" w:rsidRDefault="002E3864" w:rsidP="002E38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2E386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yTuple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2E3864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[</w:t>
      </w:r>
      <w:r w:rsidRPr="002E386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1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2E386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4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2E386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3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2E386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2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2E386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5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]</w:t>
      </w:r>
    </w:p>
    <w:p w14:paraId="5B0F5CEC" w14:textId="77777777" w:rsidR="002E3864" w:rsidRPr="002E3864" w:rsidRDefault="002E3864" w:rsidP="002E38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2E386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yTuple1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2E3864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[</w:t>
      </w:r>
      <w:r w:rsidRPr="002E386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1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2E386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2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2E386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6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2E386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9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2E386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8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2E386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7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]</w:t>
      </w:r>
    </w:p>
    <w:p w14:paraId="776C9E2D" w14:textId="77777777" w:rsidR="002E3864" w:rsidRPr="002E3864" w:rsidRDefault="002E3864" w:rsidP="002E38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</w:p>
    <w:p w14:paraId="1CFD1963" w14:textId="77777777" w:rsidR="002E3864" w:rsidRPr="002E3864" w:rsidRDefault="002E3864" w:rsidP="002E38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2E3864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rint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2E386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yTuple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2E3864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+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2E386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yTuple1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) </w:t>
      </w:r>
    </w:p>
    <w:p w14:paraId="34C3BA51" w14:textId="77777777" w:rsidR="002E3864" w:rsidRPr="002E3864" w:rsidRDefault="002E3864" w:rsidP="002E38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2E3864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rint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2E386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yTuple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2E3864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*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2E386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4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      </w:t>
      </w:r>
    </w:p>
    <w:p w14:paraId="53CF769D" w14:textId="77777777" w:rsidR="002E3864" w:rsidRPr="002E3864" w:rsidRDefault="002E3864" w:rsidP="002E38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2E3864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rint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2E386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2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2E3864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in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2E386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yTuple1</w:t>
      </w:r>
      <w:r w:rsidRPr="002E386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59063FEC" w14:textId="77777777" w:rsidR="00F04104" w:rsidRPr="00170C34" w:rsidRDefault="002E3864" w:rsidP="00F04104">
      <w:pPr>
        <w:rPr>
          <w:rFonts w:ascii="Consolas" w:eastAsia="Times New Roman" w:hAnsi="Consolas" w:cs="Times New Roman"/>
          <w:color w:val="000000" w:themeColor="text1"/>
          <w:sz w:val="21"/>
          <w:szCs w:val="21"/>
          <w:lang w:val="en-US" w:eastAsia="pl-PL"/>
        </w:rPr>
      </w:pPr>
      <w:r w:rsidRPr="00F04104">
        <w:rPr>
          <w:color w:val="000000" w:themeColor="text1"/>
          <w:lang w:val="en-US" w:eastAsia="pl-PL"/>
        </w:rPr>
        <w:t xml:space="preserve"> </w:t>
      </w:r>
      <w:r w:rsidR="00F04104" w:rsidRPr="00170C34">
        <w:rPr>
          <w:rFonts w:ascii="Consolas" w:eastAsia="Times New Roman" w:hAnsi="Consolas" w:cs="Times New Roman"/>
          <w:color w:val="000000" w:themeColor="text1"/>
          <w:sz w:val="21"/>
          <w:szCs w:val="21"/>
          <w:lang w:val="en-US" w:eastAsia="pl-PL"/>
        </w:rPr>
        <w:t>[1, 4, 3, 2, 5, 1, 2, 6, 9, 8, 7]</w:t>
      </w:r>
    </w:p>
    <w:p w14:paraId="5FCF273C" w14:textId="77777777" w:rsidR="00F04104" w:rsidRPr="00170C34" w:rsidRDefault="00F04104" w:rsidP="00F04104">
      <w:pPr>
        <w:spacing w:after="0" w:line="240" w:lineRule="auto"/>
        <w:rPr>
          <w:rFonts w:ascii="Consolas" w:eastAsia="Times New Roman" w:hAnsi="Consolas" w:cs="Times New Roman"/>
          <w:color w:val="000000" w:themeColor="text1"/>
          <w:sz w:val="21"/>
          <w:szCs w:val="21"/>
          <w:lang w:val="en-US" w:eastAsia="pl-PL"/>
        </w:rPr>
      </w:pPr>
      <w:r w:rsidRPr="00170C34">
        <w:rPr>
          <w:rFonts w:ascii="Consolas" w:eastAsia="Times New Roman" w:hAnsi="Consolas" w:cs="Times New Roman"/>
          <w:color w:val="000000" w:themeColor="text1"/>
          <w:sz w:val="21"/>
          <w:szCs w:val="21"/>
          <w:lang w:val="en-US" w:eastAsia="pl-PL"/>
        </w:rPr>
        <w:t>[1, 4, 3, 2, 5, 1, 4, 3, 2, 5, 1, 4, 3, 2, 5, 1, 4, 3, 2, 5]</w:t>
      </w:r>
    </w:p>
    <w:p w14:paraId="29211538" w14:textId="77777777" w:rsidR="00764276" w:rsidRPr="00F04104" w:rsidRDefault="00F04104" w:rsidP="00F04104">
      <w:pPr>
        <w:rPr>
          <w:color w:val="000000" w:themeColor="text1"/>
          <w:lang w:val="en-US" w:eastAsia="pl-PL"/>
        </w:rPr>
      </w:pPr>
      <w:r w:rsidRPr="00170C34">
        <w:rPr>
          <w:rFonts w:ascii="Consolas" w:eastAsia="Times New Roman" w:hAnsi="Consolas" w:cs="Times New Roman"/>
          <w:color w:val="000000" w:themeColor="text1"/>
          <w:sz w:val="21"/>
          <w:szCs w:val="21"/>
          <w:lang w:val="en-US" w:eastAsia="pl-PL"/>
        </w:rPr>
        <w:t>True</w:t>
      </w:r>
    </w:p>
    <w:p w14:paraId="7537D8D0" w14:textId="77777777" w:rsidR="00F04104" w:rsidRPr="00170C34" w:rsidRDefault="00F04104" w:rsidP="00F0410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170C3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yTuple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70C34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(</w:t>
      </w:r>
      <w:r w:rsidRPr="00170C3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1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170C3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4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170C3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3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170C3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2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170C3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5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170C3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1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7A858ABC" w14:textId="77777777" w:rsidR="00F04104" w:rsidRPr="00170C34" w:rsidRDefault="00F04104" w:rsidP="00F0410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</w:p>
    <w:p w14:paraId="70285324" w14:textId="77777777" w:rsidR="00F04104" w:rsidRPr="00170C34" w:rsidRDefault="00F04104" w:rsidP="00F0410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170C3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yTuple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.</w:t>
      </w:r>
      <w:r w:rsidRPr="00170C34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count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170C3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1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560A8E3A" w14:textId="77777777" w:rsidR="002E3864" w:rsidRPr="00170C34" w:rsidRDefault="00F04104" w:rsidP="002E3864">
      <w:pPr>
        <w:rPr>
          <w:rFonts w:ascii="Consolas" w:hAnsi="Consolas"/>
          <w:color w:val="CCCCCC"/>
          <w:sz w:val="21"/>
          <w:szCs w:val="21"/>
          <w:lang w:val="en-US"/>
        </w:rPr>
      </w:pPr>
      <w:r w:rsidRPr="00170C34">
        <w:rPr>
          <w:rFonts w:ascii="Consolas" w:hAnsi="Consolas"/>
          <w:color w:val="CCCCCC"/>
          <w:sz w:val="21"/>
          <w:szCs w:val="21"/>
          <w:lang w:val="en-US"/>
        </w:rPr>
        <w:t>2</w:t>
      </w:r>
    </w:p>
    <w:p w14:paraId="6DFF348A" w14:textId="77777777" w:rsidR="00F04104" w:rsidRPr="00F04104" w:rsidRDefault="00F04104" w:rsidP="00F0410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F0410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ylist</w:t>
      </w:r>
      <w:r w:rsidRPr="00F0410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F04104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F0410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[</w:t>
      </w:r>
      <w:r w:rsidRPr="00F0410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1</w:t>
      </w:r>
      <w:r w:rsidRPr="00F0410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F0410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2</w:t>
      </w:r>
      <w:r w:rsidRPr="00F0410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F0410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6</w:t>
      </w:r>
      <w:r w:rsidRPr="00F0410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F0410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9</w:t>
      </w:r>
      <w:r w:rsidRPr="00F0410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F0410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8</w:t>
      </w:r>
      <w:r w:rsidRPr="00F0410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,</w:t>
      </w:r>
      <w:r w:rsidRPr="00F0410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7</w:t>
      </w:r>
      <w:r w:rsidRPr="00F0410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]</w:t>
      </w:r>
    </w:p>
    <w:p w14:paraId="728F7A6E" w14:textId="77777777" w:rsidR="00F04104" w:rsidRPr="00170C34" w:rsidRDefault="00F04104" w:rsidP="00F0410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170C34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myTuple1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170C34">
        <w:rPr>
          <w:rFonts w:ascii="Consolas" w:eastAsia="Times New Roman" w:hAnsi="Consolas" w:cs="Times New Roman"/>
          <w:color w:val="D4D4D4"/>
          <w:sz w:val="21"/>
          <w:szCs w:val="21"/>
          <w:lang w:eastAsia="pl-PL"/>
        </w:rPr>
        <w:t>=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170C34">
        <w:rPr>
          <w:rFonts w:ascii="Consolas" w:eastAsia="Times New Roman" w:hAnsi="Consolas" w:cs="Times New Roman"/>
          <w:color w:val="4EC9B0"/>
          <w:sz w:val="21"/>
          <w:szCs w:val="21"/>
          <w:lang w:eastAsia="pl-PL"/>
        </w:rPr>
        <w:t>tuple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(</w:t>
      </w:r>
      <w:r w:rsidRPr="00170C34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myTuple1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)</w:t>
      </w:r>
    </w:p>
    <w:p w14:paraId="0558C82C" w14:textId="77777777" w:rsidR="00F04104" w:rsidRPr="00170C34" w:rsidRDefault="00F04104" w:rsidP="00F0410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170C34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myTuple1</w:t>
      </w:r>
    </w:p>
    <w:p w14:paraId="3A03FD5A" w14:textId="77777777" w:rsidR="00F04104" w:rsidRPr="00170C34" w:rsidRDefault="00F04104" w:rsidP="002E3864">
      <w:pPr>
        <w:rPr>
          <w:rFonts w:ascii="Consolas" w:hAnsi="Consolas"/>
          <w:color w:val="CCCCCC"/>
          <w:sz w:val="21"/>
          <w:szCs w:val="21"/>
        </w:rPr>
      </w:pPr>
      <w:r w:rsidRPr="00170C34">
        <w:rPr>
          <w:rFonts w:ascii="Consolas" w:hAnsi="Consolas"/>
          <w:color w:val="CCCCCC"/>
          <w:sz w:val="21"/>
          <w:szCs w:val="21"/>
        </w:rPr>
        <w:t>(1, 2, 6, 9, 8, 7)</w:t>
      </w:r>
    </w:p>
    <w:p w14:paraId="461B3678" w14:textId="77777777" w:rsidR="00F04104" w:rsidRDefault="00F04104" w:rsidP="002E3864">
      <w:pPr>
        <w:rPr>
          <w:lang w:eastAsia="pl-PL"/>
        </w:rPr>
      </w:pPr>
      <w:r w:rsidRPr="00F04104">
        <w:rPr>
          <w:lang w:eastAsia="pl-PL"/>
        </w:rPr>
        <w:t>Nie możemy zmienic jednego e</w:t>
      </w:r>
      <w:r>
        <w:rPr>
          <w:lang w:eastAsia="pl-PL"/>
        </w:rPr>
        <w:t>lementu ale możemy reasign:</w:t>
      </w:r>
    </w:p>
    <w:p w14:paraId="1D056C18" w14:textId="77777777" w:rsidR="00F04104" w:rsidRPr="00F04104" w:rsidRDefault="00F04104" w:rsidP="00F0410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F04104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tuple1</w:t>
      </w:r>
      <w:r w:rsidRPr="00F0410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F04104">
        <w:rPr>
          <w:rFonts w:ascii="Consolas" w:eastAsia="Times New Roman" w:hAnsi="Consolas" w:cs="Times New Roman"/>
          <w:color w:val="D4D4D4"/>
          <w:sz w:val="21"/>
          <w:szCs w:val="21"/>
          <w:lang w:eastAsia="pl-PL"/>
        </w:rPr>
        <w:t>=</w:t>
      </w:r>
      <w:r w:rsidRPr="00F0410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F04104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1</w:t>
      </w:r>
      <w:r w:rsidRPr="00F0410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,</w:t>
      </w:r>
      <w:r w:rsidRPr="00F04104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2</w:t>
      </w:r>
      <w:r w:rsidRPr="00F0410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,</w:t>
      </w:r>
      <w:r w:rsidRPr="00F04104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6</w:t>
      </w:r>
      <w:r w:rsidRPr="00F0410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,</w:t>
      </w:r>
      <w:r w:rsidRPr="00F04104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9</w:t>
      </w:r>
      <w:r w:rsidRPr="00F0410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,</w:t>
      </w:r>
      <w:r w:rsidRPr="00F04104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8</w:t>
      </w:r>
      <w:r w:rsidRPr="00F0410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,</w:t>
      </w:r>
      <w:r w:rsidRPr="00F04104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7</w:t>
      </w:r>
    </w:p>
    <w:p w14:paraId="741087AB" w14:textId="77777777" w:rsidR="00F04104" w:rsidRPr="00F04104" w:rsidRDefault="00F04104" w:rsidP="00F0410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F04104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tuple1</w:t>
      </w:r>
      <w:r w:rsidRPr="00F0410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F04104">
        <w:rPr>
          <w:rFonts w:ascii="Consolas" w:eastAsia="Times New Roman" w:hAnsi="Consolas" w:cs="Times New Roman"/>
          <w:color w:val="D4D4D4"/>
          <w:sz w:val="21"/>
          <w:szCs w:val="21"/>
          <w:lang w:eastAsia="pl-PL"/>
        </w:rPr>
        <w:t>=</w:t>
      </w:r>
      <w:r w:rsidRPr="00F0410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F04104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1</w:t>
      </w:r>
      <w:r w:rsidRPr="00F0410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,</w:t>
      </w:r>
      <w:r w:rsidRPr="00F04104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2</w:t>
      </w:r>
      <w:r w:rsidRPr="00F0410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,</w:t>
      </w:r>
      <w:r w:rsidRPr="00F04104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3</w:t>
      </w:r>
    </w:p>
    <w:p w14:paraId="393198BE" w14:textId="77777777" w:rsidR="00F04104" w:rsidRPr="00F04104" w:rsidRDefault="00F04104" w:rsidP="00F0410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F04104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tuple1</w:t>
      </w:r>
    </w:p>
    <w:p w14:paraId="3EBD80F9" w14:textId="77777777" w:rsidR="00F04104" w:rsidRDefault="00F04104" w:rsidP="002E3864">
      <w:pPr>
        <w:rPr>
          <w:lang w:eastAsia="pl-PL"/>
        </w:rPr>
      </w:pPr>
    </w:p>
    <w:p w14:paraId="0709A308" w14:textId="77777777" w:rsidR="001D5C28" w:rsidRDefault="001D5C28" w:rsidP="002E3864">
      <w:pPr>
        <w:rPr>
          <w:lang w:eastAsia="pl-PL"/>
        </w:rPr>
      </w:pPr>
    </w:p>
    <w:p w14:paraId="17C023D4" w14:textId="77777777" w:rsidR="001D5C28" w:rsidRDefault="001D5C28" w:rsidP="002E3864">
      <w:pPr>
        <w:rPr>
          <w:lang w:eastAsia="pl-PL"/>
        </w:rPr>
      </w:pPr>
    </w:p>
    <w:p w14:paraId="412B3F27" w14:textId="77777777" w:rsidR="001D5C28" w:rsidRDefault="001D5C28" w:rsidP="002E3864">
      <w:pPr>
        <w:rPr>
          <w:lang w:eastAsia="pl-PL"/>
        </w:rPr>
      </w:pPr>
    </w:p>
    <w:p w14:paraId="33228B6B" w14:textId="77777777" w:rsidR="00F04104" w:rsidRDefault="00F04104" w:rsidP="002E3864">
      <w:pPr>
        <w:rPr>
          <w:lang w:eastAsia="pl-PL"/>
        </w:rPr>
      </w:pPr>
      <w:r>
        <w:rPr>
          <w:lang w:eastAsia="pl-PL"/>
        </w:rPr>
        <w:lastRenderedPageBreak/>
        <w:t>funkcje dla listy i dla tupli:</w:t>
      </w:r>
    </w:p>
    <w:p w14:paraId="4F4B4FF4" w14:textId="77777777" w:rsidR="001D5C28" w:rsidRPr="001D5C28" w:rsidRDefault="001D5C28" w:rsidP="002E3864">
      <w:pPr>
        <w:rPr>
          <w:lang w:val="en-US" w:eastAsia="pl-PL"/>
        </w:rPr>
      </w:pPr>
      <w:r w:rsidRPr="001D5C28">
        <w:rPr>
          <w:lang w:val="en-US" w:eastAsia="pl-PL"/>
        </w:rPr>
        <w:t>.max(), .min(), .len(), .sorted(), a</w:t>
      </w:r>
      <w:r>
        <w:rPr>
          <w:lang w:val="en-US" w:eastAsia="pl-PL"/>
        </w:rPr>
        <w:t>ll(), .any(), index(), .count()</w:t>
      </w:r>
    </w:p>
    <w:p w14:paraId="17471371" w14:textId="77777777" w:rsidR="001D5C28" w:rsidRPr="001D5C28" w:rsidRDefault="001D5C28" w:rsidP="001D5C2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1D5C28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y_tuple</w:t>
      </w:r>
      <w:r w:rsidRPr="001D5C28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D5C28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1D5C28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(</w:t>
      </w:r>
      <w:r w:rsidRPr="001D5C28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1</w:t>
      </w:r>
      <w:r w:rsidRPr="001D5C28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1D5C28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2</w:t>
      </w:r>
      <w:r w:rsidRPr="001D5C28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1D5C28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3</w:t>
      </w:r>
      <w:r w:rsidRPr="001D5C28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1D5C28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4</w:t>
      </w:r>
      <w:r w:rsidRPr="001D5C28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1D5C28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5</w:t>
      </w:r>
      <w:r w:rsidRPr="001D5C28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1CC19AB0" w14:textId="77777777" w:rsidR="001D5C28" w:rsidRPr="001D5C28" w:rsidRDefault="001D5C28" w:rsidP="001D5C2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1D5C28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total</w:t>
      </w:r>
      <w:r w:rsidRPr="001D5C28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D5C28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1D5C28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D5C28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sum</w:t>
      </w:r>
      <w:r w:rsidRPr="001D5C28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1D5C28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y_tuple</w:t>
      </w:r>
      <w:r w:rsidRPr="001D5C28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4A581419" w14:textId="77777777" w:rsidR="001D5C28" w:rsidRDefault="001D5C28" w:rsidP="001D5C2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6A9955"/>
          <w:sz w:val="21"/>
          <w:szCs w:val="21"/>
          <w:lang w:val="en-US" w:eastAsia="pl-PL"/>
        </w:rPr>
      </w:pPr>
      <w:r w:rsidRPr="001D5C28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rint</w:t>
      </w:r>
      <w:r w:rsidRPr="001D5C28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1D5C28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total</w:t>
      </w:r>
      <w:r w:rsidRPr="001D5C28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  </w:t>
      </w:r>
      <w:r w:rsidRPr="001D5C28">
        <w:rPr>
          <w:rFonts w:ascii="Consolas" w:eastAsia="Times New Roman" w:hAnsi="Consolas" w:cs="Times New Roman"/>
          <w:color w:val="6A9955"/>
          <w:sz w:val="21"/>
          <w:szCs w:val="21"/>
          <w:lang w:val="en-US" w:eastAsia="pl-PL"/>
        </w:rPr>
        <w:t># Output: 15</w:t>
      </w:r>
    </w:p>
    <w:p w14:paraId="3007EBD5" w14:textId="77777777" w:rsidR="001D5C28" w:rsidRPr="001D5C28" w:rsidRDefault="001D5C28" w:rsidP="001D5C2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</w:p>
    <w:p w14:paraId="3AEF21AC" w14:textId="77777777" w:rsidR="001D5C28" w:rsidRPr="001D5C28" w:rsidRDefault="001D5C28" w:rsidP="001D5C2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1D5C28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y_tuple</w:t>
      </w:r>
      <w:r w:rsidRPr="001D5C28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D5C28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1D5C28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(</w:t>
      </w:r>
      <w:r w:rsidRPr="001D5C28">
        <w:rPr>
          <w:rFonts w:ascii="Consolas" w:eastAsia="Times New Roman" w:hAnsi="Consolas" w:cs="Times New Roman"/>
          <w:color w:val="569CD6"/>
          <w:sz w:val="21"/>
          <w:szCs w:val="21"/>
          <w:lang w:val="en-US" w:eastAsia="pl-PL"/>
        </w:rPr>
        <w:t>False</w:t>
      </w:r>
      <w:r w:rsidRPr="001D5C28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1D5C28">
        <w:rPr>
          <w:rFonts w:ascii="Consolas" w:eastAsia="Times New Roman" w:hAnsi="Consolas" w:cs="Times New Roman"/>
          <w:color w:val="569CD6"/>
          <w:sz w:val="21"/>
          <w:szCs w:val="21"/>
          <w:lang w:val="en-US" w:eastAsia="pl-PL"/>
        </w:rPr>
        <w:t>True</w:t>
      </w:r>
      <w:r w:rsidRPr="001D5C28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1D5C28">
        <w:rPr>
          <w:rFonts w:ascii="Consolas" w:eastAsia="Times New Roman" w:hAnsi="Consolas" w:cs="Times New Roman"/>
          <w:color w:val="569CD6"/>
          <w:sz w:val="21"/>
          <w:szCs w:val="21"/>
          <w:lang w:val="en-US" w:eastAsia="pl-PL"/>
        </w:rPr>
        <w:t>False</w:t>
      </w:r>
      <w:r w:rsidRPr="001D5C28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1D5C28">
        <w:rPr>
          <w:rFonts w:ascii="Consolas" w:eastAsia="Times New Roman" w:hAnsi="Consolas" w:cs="Times New Roman"/>
          <w:color w:val="569CD6"/>
          <w:sz w:val="21"/>
          <w:szCs w:val="21"/>
          <w:lang w:val="en-US" w:eastAsia="pl-PL"/>
        </w:rPr>
        <w:t>True</w:t>
      </w:r>
      <w:r w:rsidRPr="001D5C28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02EB8E6B" w14:textId="77777777" w:rsidR="001D5C28" w:rsidRPr="001D5C28" w:rsidRDefault="001D5C28" w:rsidP="001D5C2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1D5C28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result</w:t>
      </w:r>
      <w:r w:rsidRPr="001D5C28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D5C28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1D5C28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D5C28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any</w:t>
      </w:r>
      <w:r w:rsidRPr="001D5C28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1D5C28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y_tuple</w:t>
      </w:r>
      <w:r w:rsidRPr="001D5C28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21C34490" w14:textId="77777777" w:rsidR="001D5C28" w:rsidRPr="001D5C28" w:rsidRDefault="001D5C28" w:rsidP="001D5C2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1D5C28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rint</w:t>
      </w:r>
      <w:r w:rsidRPr="001D5C28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1D5C28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result</w:t>
      </w:r>
      <w:r w:rsidRPr="001D5C28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  </w:t>
      </w:r>
      <w:r w:rsidRPr="001D5C28">
        <w:rPr>
          <w:rFonts w:ascii="Consolas" w:eastAsia="Times New Roman" w:hAnsi="Consolas" w:cs="Times New Roman"/>
          <w:color w:val="6A9955"/>
          <w:sz w:val="21"/>
          <w:szCs w:val="21"/>
          <w:lang w:val="en-US" w:eastAsia="pl-PL"/>
        </w:rPr>
        <w:t># Output: True</w:t>
      </w:r>
    </w:p>
    <w:p w14:paraId="5B2A09CD" w14:textId="77777777" w:rsidR="002E3864" w:rsidRDefault="002E3864" w:rsidP="00764276">
      <w:pPr>
        <w:rPr>
          <w:lang w:val="en-US" w:eastAsia="pl-PL"/>
        </w:rPr>
      </w:pPr>
    </w:p>
    <w:p w14:paraId="76C6E4DF" w14:textId="77777777" w:rsidR="001D5C28" w:rsidRDefault="001D5C28" w:rsidP="00764276">
      <w:pPr>
        <w:rPr>
          <w:lang w:val="en-US" w:eastAsia="pl-PL"/>
        </w:rPr>
      </w:pPr>
      <w:r>
        <w:rPr>
          <w:lang w:val="en-US" w:eastAsia="pl-PL"/>
        </w:rPr>
        <w:t>Niedozwolone na tuple:</w:t>
      </w:r>
    </w:p>
    <w:p w14:paraId="47473254" w14:textId="77777777" w:rsidR="001D5C28" w:rsidRDefault="001D5C28" w:rsidP="00764276">
      <w:pPr>
        <w:rPr>
          <w:lang w:val="en-US" w:eastAsia="pl-PL"/>
        </w:rPr>
      </w:pPr>
      <w:r>
        <w:rPr>
          <w:lang w:val="en-US" w:eastAsia="pl-PL"/>
        </w:rPr>
        <w:t>.append(), .insert(), remove(), .pop(), lcear(), sort(), reverse()</w:t>
      </w:r>
    </w:p>
    <w:p w14:paraId="116288F9" w14:textId="77777777" w:rsidR="001D5C28" w:rsidRDefault="001D5C28" w:rsidP="00764276">
      <w:pPr>
        <w:rPr>
          <w:lang w:val="en-US" w:eastAsia="pl-PL"/>
        </w:rPr>
      </w:pPr>
      <w:r>
        <w:rPr>
          <w:lang w:val="en-US" w:eastAsia="pl-PL"/>
        </w:rPr>
        <w:t>Iteration przez tuple jest szybsze</w:t>
      </w:r>
    </w:p>
    <w:p w14:paraId="0C2D84BD" w14:textId="77777777" w:rsidR="001D5C28" w:rsidRDefault="001D5C28" w:rsidP="00764276">
      <w:pPr>
        <w:rPr>
          <w:lang w:val="en-US" w:eastAsia="pl-PL"/>
        </w:rPr>
      </w:pPr>
      <w:r>
        <w:rPr>
          <w:noProof/>
        </w:rPr>
        <w:drawing>
          <wp:inline distT="0" distB="0" distL="0" distR="0" wp14:anchorId="2016CB84" wp14:editId="258A540E">
            <wp:extent cx="5940425" cy="1560195"/>
            <wp:effectExtent l="0" t="0" r="3175" b="1905"/>
            <wp:docPr id="14" name="Obraz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560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9F6B0" w14:textId="77777777" w:rsidR="00170C34" w:rsidRDefault="00170C34" w:rsidP="00764276">
      <w:pPr>
        <w:rPr>
          <w:lang w:val="en-US" w:eastAsia="pl-PL"/>
        </w:rPr>
      </w:pPr>
      <w:r>
        <w:rPr>
          <w:lang w:val="en-US" w:eastAsia="pl-PL"/>
        </w:rPr>
        <w:t>Zadania tuple:</w:t>
      </w:r>
    </w:p>
    <w:p w14:paraId="3589A856" w14:textId="77777777" w:rsidR="00170C34" w:rsidRPr="00170C34" w:rsidRDefault="00170C34" w:rsidP="00170C34">
      <w:pPr>
        <w:shd w:val="clear" w:color="auto" w:fill="FFFFFF"/>
        <w:spacing w:after="0" w:line="240" w:lineRule="auto"/>
        <w:rPr>
          <w:rFonts w:ascii="var(--font-stack-heading)" w:eastAsia="Times New Roman" w:hAnsi="var(--font-stack-heading)" w:cs="Times New Roman"/>
          <w:b/>
          <w:bCs/>
          <w:color w:val="1C1D1F"/>
          <w:sz w:val="24"/>
          <w:szCs w:val="24"/>
          <w:lang w:val="en-US" w:eastAsia="pl-PL"/>
        </w:rPr>
      </w:pPr>
      <w:r w:rsidRPr="00170C34">
        <w:rPr>
          <w:rFonts w:ascii="var(--font-stack-heading)" w:eastAsia="Times New Roman" w:hAnsi="var(--font-stack-heading)" w:cs="Times New Roman"/>
          <w:b/>
          <w:bCs/>
          <w:color w:val="1C1D1F"/>
          <w:sz w:val="24"/>
          <w:szCs w:val="24"/>
          <w:lang w:val="en-US" w:eastAsia="pl-PL"/>
        </w:rPr>
        <w:t>Elementwise Sum</w:t>
      </w:r>
    </w:p>
    <w:p w14:paraId="7D0BC261" w14:textId="77777777" w:rsidR="00170C34" w:rsidRPr="00170C34" w:rsidRDefault="00170C34" w:rsidP="00170C34">
      <w:pPr>
        <w:shd w:val="clear" w:color="auto" w:fill="FFFFFF"/>
        <w:spacing w:after="0" w:line="240" w:lineRule="auto"/>
        <w:rPr>
          <w:rFonts w:ascii="Roboto" w:eastAsia="Times New Roman" w:hAnsi="Roboto" w:cs="Times New Roman"/>
          <w:color w:val="1C1D1F"/>
          <w:sz w:val="24"/>
          <w:szCs w:val="24"/>
          <w:lang w:val="en-US" w:eastAsia="pl-PL"/>
        </w:rPr>
      </w:pPr>
      <w:r w:rsidRPr="00170C34">
        <w:rPr>
          <w:rFonts w:ascii="Roboto" w:eastAsia="Times New Roman" w:hAnsi="Roboto" w:cs="Times New Roman"/>
          <w:color w:val="1C1D1F"/>
          <w:sz w:val="24"/>
          <w:szCs w:val="24"/>
          <w:lang w:val="en-US" w:eastAsia="pl-PL"/>
        </w:rPr>
        <w:t>Create a function that takes two tuples and returns a tuple containing the element-wise sum of the input tuples.</w:t>
      </w:r>
    </w:p>
    <w:p w14:paraId="472D0CF5" w14:textId="77777777" w:rsidR="00170C34" w:rsidRPr="00170C34" w:rsidRDefault="00170C34" w:rsidP="00170C34">
      <w:pPr>
        <w:shd w:val="clear" w:color="auto" w:fill="FFFFFF"/>
        <w:spacing w:beforeAutospacing="1" w:after="0" w:afterAutospacing="1" w:line="240" w:lineRule="auto"/>
        <w:rPr>
          <w:rFonts w:ascii="Roboto" w:eastAsia="Times New Roman" w:hAnsi="Roboto" w:cs="Times New Roman"/>
          <w:color w:val="1C1D1F"/>
          <w:sz w:val="24"/>
          <w:szCs w:val="24"/>
          <w:lang w:eastAsia="pl-PL"/>
        </w:rPr>
      </w:pPr>
      <w:r w:rsidRPr="00170C34">
        <w:rPr>
          <w:rFonts w:ascii="Roboto" w:eastAsia="Times New Roman" w:hAnsi="Roboto" w:cs="Times New Roman"/>
          <w:b/>
          <w:bCs/>
          <w:color w:val="1C1D1F"/>
          <w:sz w:val="24"/>
          <w:szCs w:val="24"/>
          <w:lang w:eastAsia="pl-PL"/>
        </w:rPr>
        <w:t>Example</w:t>
      </w:r>
    </w:p>
    <w:p w14:paraId="2656E773" w14:textId="77777777" w:rsidR="00170C34" w:rsidRPr="00170C34" w:rsidRDefault="00170C34" w:rsidP="00170C34">
      <w:pPr>
        <w:numPr>
          <w:ilvl w:val="0"/>
          <w:numId w:val="17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afterAutospacing="1" w:line="240" w:lineRule="auto"/>
        <w:ind w:left="0"/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</w:pPr>
      <w:r w:rsidRPr="00170C34"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>tuple1 = (1, 2, 3)</w:t>
      </w:r>
    </w:p>
    <w:p w14:paraId="6EF9F573" w14:textId="77777777" w:rsidR="00170C34" w:rsidRPr="00170C34" w:rsidRDefault="00170C34" w:rsidP="00170C34">
      <w:pPr>
        <w:numPr>
          <w:ilvl w:val="0"/>
          <w:numId w:val="17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</w:pPr>
      <w:r w:rsidRPr="00170C34"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>tuple2 = (4, 5, 6)</w:t>
      </w:r>
    </w:p>
    <w:p w14:paraId="064A3258" w14:textId="77777777" w:rsidR="00170C34" w:rsidRPr="00170C34" w:rsidRDefault="00170C34" w:rsidP="00170C34">
      <w:pPr>
        <w:numPr>
          <w:ilvl w:val="0"/>
          <w:numId w:val="17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</w:pPr>
      <w:r w:rsidRPr="00170C34"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  <w:t>output_tuple = tuple_elementwise_sum(tuple1, tuple2)</w:t>
      </w:r>
    </w:p>
    <w:p w14:paraId="677A0D4B" w14:textId="77777777" w:rsidR="00170C34" w:rsidRPr="00170C34" w:rsidRDefault="00170C34" w:rsidP="00170C34">
      <w:pPr>
        <w:numPr>
          <w:ilvl w:val="0"/>
          <w:numId w:val="17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</w:pPr>
      <w:r w:rsidRPr="00170C34">
        <w:rPr>
          <w:rFonts w:ascii="Consolas" w:eastAsia="Times New Roman" w:hAnsi="Consolas" w:cs="Courier New"/>
          <w:color w:val="B4690E"/>
          <w:sz w:val="20"/>
          <w:szCs w:val="20"/>
          <w:lang w:val="en-US" w:eastAsia="pl-PL"/>
        </w:rPr>
        <w:t>print</w:t>
      </w:r>
      <w:r w:rsidRPr="00170C34"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  <w:t xml:space="preserve">(output_tuple)  </w:t>
      </w:r>
      <w:r w:rsidRPr="00170C34">
        <w:rPr>
          <w:rFonts w:ascii="Consolas" w:eastAsia="Times New Roman" w:hAnsi="Consolas" w:cs="Courier New"/>
          <w:color w:val="6A6F73"/>
          <w:sz w:val="20"/>
          <w:szCs w:val="20"/>
          <w:lang w:val="en-US" w:eastAsia="pl-PL"/>
        </w:rPr>
        <w:t># Expected output: (5, 7, 9)</w:t>
      </w:r>
    </w:p>
    <w:p w14:paraId="505CE058" w14:textId="77777777" w:rsidR="00170C34" w:rsidRPr="00170C34" w:rsidRDefault="00170C34" w:rsidP="00170C34">
      <w:pPr>
        <w:rPr>
          <w:lang w:val="en-US" w:eastAsia="pl-PL"/>
        </w:rPr>
      </w:pPr>
      <w:r w:rsidRPr="00170C34">
        <w:rPr>
          <w:lang w:val="en-US" w:eastAsia="pl-PL"/>
        </w:rPr>
        <w:t>def tuple_elementwise_sum(tuple1, tuple2):</w:t>
      </w:r>
    </w:p>
    <w:p w14:paraId="1617719A" w14:textId="77777777" w:rsidR="00170C34" w:rsidRDefault="00170C34" w:rsidP="00170C34">
      <w:pPr>
        <w:rPr>
          <w:lang w:val="en-US" w:eastAsia="pl-PL"/>
        </w:rPr>
      </w:pPr>
      <w:r w:rsidRPr="00170C34">
        <w:rPr>
          <w:lang w:val="en-US" w:eastAsia="pl-PL"/>
        </w:rPr>
        <w:t xml:space="preserve">    return tuple(map(sum, zip(tuple1, tuple2)))</w:t>
      </w:r>
    </w:p>
    <w:p w14:paraId="1C6DEE6C" w14:textId="77777777" w:rsidR="00170C34" w:rsidRDefault="00170C34" w:rsidP="00170C34">
      <w:pPr>
        <w:rPr>
          <w:lang w:val="en-US" w:eastAsia="pl-PL"/>
        </w:rPr>
      </w:pPr>
      <w:r>
        <w:rPr>
          <w:lang w:val="en-US" w:eastAsia="pl-PL"/>
        </w:rPr>
        <w:t>lub</w:t>
      </w:r>
    </w:p>
    <w:p w14:paraId="40607808" w14:textId="77777777" w:rsidR="00170C34" w:rsidRPr="00170C34" w:rsidRDefault="00170C34" w:rsidP="00170C3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170C34">
        <w:rPr>
          <w:rFonts w:ascii="Consolas" w:eastAsia="Times New Roman" w:hAnsi="Consolas" w:cs="Times New Roman"/>
          <w:color w:val="569CD6"/>
          <w:sz w:val="21"/>
          <w:szCs w:val="21"/>
          <w:lang w:val="en-US" w:eastAsia="pl-PL"/>
        </w:rPr>
        <w:t>def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70C34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tuple_elementwise_sum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170C3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tuple1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170C3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tuple2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:</w:t>
      </w:r>
    </w:p>
    <w:p w14:paraId="4FE999BB" w14:textId="77777777" w:rsidR="00170C34" w:rsidRPr="00170C34" w:rsidRDefault="00170C34" w:rsidP="00170C3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170C34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if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70C34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len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170C3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tuple1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) </w:t>
      </w:r>
      <w:r w:rsidRPr="00170C34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!=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70C34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len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170C3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tuple2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:</w:t>
      </w:r>
    </w:p>
    <w:p w14:paraId="4FBB7812" w14:textId="77777777" w:rsidR="00170C34" w:rsidRPr="00170C34" w:rsidRDefault="00170C34" w:rsidP="00170C3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    </w:t>
      </w:r>
      <w:r w:rsidRPr="00170C34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raise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70C34">
        <w:rPr>
          <w:rFonts w:ascii="Consolas" w:eastAsia="Times New Roman" w:hAnsi="Consolas" w:cs="Times New Roman"/>
          <w:color w:val="4EC9B0"/>
          <w:sz w:val="21"/>
          <w:szCs w:val="21"/>
          <w:lang w:val="en-US" w:eastAsia="pl-PL"/>
        </w:rPr>
        <w:t>ValueError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170C34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'tuple has to be the same size!'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65FA1BE9" w14:textId="77777777" w:rsidR="00170C34" w:rsidRPr="00170C34" w:rsidRDefault="00170C34" w:rsidP="00170C3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170C34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else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:</w:t>
      </w:r>
    </w:p>
    <w:p w14:paraId="470D9D86" w14:textId="77777777" w:rsidR="00170C34" w:rsidRPr="00170C34" w:rsidRDefault="00170C34" w:rsidP="00170C3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    </w:t>
      </w:r>
      <w:r w:rsidRPr="00170C3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tuple3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70C34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70C34">
        <w:rPr>
          <w:rFonts w:ascii="Consolas" w:eastAsia="Times New Roman" w:hAnsi="Consolas" w:cs="Times New Roman"/>
          <w:color w:val="4EC9B0"/>
          <w:sz w:val="21"/>
          <w:szCs w:val="21"/>
          <w:lang w:val="en-US" w:eastAsia="pl-PL"/>
        </w:rPr>
        <w:t>tuple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170C3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a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70C34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+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70C3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b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70C34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for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70C3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a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170C3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b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70C34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in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70C34">
        <w:rPr>
          <w:rFonts w:ascii="Consolas" w:eastAsia="Times New Roman" w:hAnsi="Consolas" w:cs="Times New Roman"/>
          <w:color w:val="4EC9B0"/>
          <w:sz w:val="21"/>
          <w:szCs w:val="21"/>
          <w:lang w:val="en-US" w:eastAsia="pl-PL"/>
        </w:rPr>
        <w:t>zip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170C3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tuple1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170C3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tuple2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)</w:t>
      </w:r>
    </w:p>
    <w:p w14:paraId="7060FC63" w14:textId="77777777" w:rsidR="00170C34" w:rsidRPr="00170C34" w:rsidRDefault="00170C34" w:rsidP="00170C3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    </w:t>
      </w:r>
      <w:r w:rsidRPr="00170C34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return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70C3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tuple3</w:t>
      </w:r>
    </w:p>
    <w:p w14:paraId="53BF5295" w14:textId="77777777" w:rsidR="00170C34" w:rsidRPr="00170C34" w:rsidRDefault="00170C34" w:rsidP="00170C3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</w:p>
    <w:p w14:paraId="6DCFF844" w14:textId="77777777" w:rsidR="00170C34" w:rsidRPr="00170C34" w:rsidRDefault="00170C34" w:rsidP="00170C3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170C3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output_tuple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70C34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70C34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tuple_elementwise_sum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170C3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tuple1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170C3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tuple2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5E74363F" w14:textId="77777777" w:rsidR="00170C34" w:rsidRPr="00170C34" w:rsidRDefault="00170C34" w:rsidP="00170C3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170C34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lastRenderedPageBreak/>
        <w:t>print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170C3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output_tuple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  </w:t>
      </w:r>
      <w:r w:rsidRPr="00170C34">
        <w:rPr>
          <w:rFonts w:ascii="Consolas" w:eastAsia="Times New Roman" w:hAnsi="Consolas" w:cs="Times New Roman"/>
          <w:color w:val="6A9955"/>
          <w:sz w:val="21"/>
          <w:szCs w:val="21"/>
          <w:lang w:val="en-US" w:eastAsia="pl-PL"/>
        </w:rPr>
        <w:t># Expected output: (5, 7, 9)</w:t>
      </w:r>
    </w:p>
    <w:p w14:paraId="2B51FE4F" w14:textId="77777777" w:rsidR="00170C34" w:rsidRDefault="00170C34" w:rsidP="00170C34">
      <w:pPr>
        <w:rPr>
          <w:lang w:val="en-US" w:eastAsia="pl-PL"/>
        </w:rPr>
      </w:pPr>
    </w:p>
    <w:p w14:paraId="0395D400" w14:textId="77777777" w:rsidR="008C6FEA" w:rsidRPr="008C6FEA" w:rsidRDefault="008C6FEA" w:rsidP="008C6FEA">
      <w:pPr>
        <w:shd w:val="clear" w:color="auto" w:fill="FFFFFF"/>
        <w:spacing w:after="0" w:line="240" w:lineRule="auto"/>
        <w:rPr>
          <w:rFonts w:ascii="var(--font-stack-heading)" w:eastAsia="Times New Roman" w:hAnsi="var(--font-stack-heading)" w:cs="Times New Roman"/>
          <w:b/>
          <w:bCs/>
          <w:color w:val="1C1D1F"/>
          <w:sz w:val="24"/>
          <w:szCs w:val="24"/>
          <w:lang w:val="en-US" w:eastAsia="pl-PL"/>
        </w:rPr>
      </w:pPr>
      <w:r w:rsidRPr="008C6FEA">
        <w:rPr>
          <w:rFonts w:ascii="var(--font-stack-heading)" w:eastAsia="Times New Roman" w:hAnsi="var(--font-stack-heading)" w:cs="Times New Roman"/>
          <w:b/>
          <w:bCs/>
          <w:color w:val="1C1D1F"/>
          <w:sz w:val="24"/>
          <w:szCs w:val="24"/>
          <w:lang w:val="en-US" w:eastAsia="pl-PL"/>
        </w:rPr>
        <w:t>Insert at the Beginning</w:t>
      </w:r>
    </w:p>
    <w:p w14:paraId="25F2B96D" w14:textId="77777777" w:rsidR="008C6FEA" w:rsidRPr="008C6FEA" w:rsidRDefault="008C6FEA" w:rsidP="008C6FEA">
      <w:pPr>
        <w:shd w:val="clear" w:color="auto" w:fill="FFFFFF"/>
        <w:spacing w:after="0" w:line="240" w:lineRule="auto"/>
        <w:rPr>
          <w:rFonts w:ascii="Roboto" w:eastAsia="Times New Roman" w:hAnsi="Roboto" w:cs="Times New Roman"/>
          <w:color w:val="1C1D1F"/>
          <w:sz w:val="24"/>
          <w:szCs w:val="24"/>
          <w:lang w:val="en-US" w:eastAsia="pl-PL"/>
        </w:rPr>
      </w:pPr>
      <w:r w:rsidRPr="008C6FEA">
        <w:rPr>
          <w:rFonts w:ascii="Roboto" w:eastAsia="Times New Roman" w:hAnsi="Roboto" w:cs="Times New Roman"/>
          <w:color w:val="1C1D1F"/>
          <w:sz w:val="24"/>
          <w:szCs w:val="24"/>
          <w:lang w:val="en-US" w:eastAsia="pl-PL"/>
        </w:rPr>
        <w:t>Write a function that takes a tuple and a value, and returns a new tuple with the value inserted at the beginning of the original tuple.</w:t>
      </w:r>
    </w:p>
    <w:p w14:paraId="6BC051A1" w14:textId="77777777" w:rsidR="008C6FEA" w:rsidRPr="008C6FEA" w:rsidRDefault="008C6FEA" w:rsidP="008C6FEA">
      <w:pPr>
        <w:shd w:val="clear" w:color="auto" w:fill="FFFFFF"/>
        <w:spacing w:beforeAutospacing="1" w:after="0" w:afterAutospacing="1" w:line="240" w:lineRule="auto"/>
        <w:rPr>
          <w:rFonts w:ascii="Roboto" w:eastAsia="Times New Roman" w:hAnsi="Roboto" w:cs="Times New Roman"/>
          <w:color w:val="1C1D1F"/>
          <w:sz w:val="24"/>
          <w:szCs w:val="24"/>
          <w:lang w:eastAsia="pl-PL"/>
        </w:rPr>
      </w:pPr>
      <w:r w:rsidRPr="008C6FEA">
        <w:rPr>
          <w:rFonts w:ascii="Roboto" w:eastAsia="Times New Roman" w:hAnsi="Roboto" w:cs="Times New Roman"/>
          <w:b/>
          <w:bCs/>
          <w:color w:val="1C1D1F"/>
          <w:sz w:val="24"/>
          <w:szCs w:val="24"/>
          <w:lang w:eastAsia="pl-PL"/>
        </w:rPr>
        <w:t>Example</w:t>
      </w:r>
    </w:p>
    <w:p w14:paraId="4C086ED2" w14:textId="77777777" w:rsidR="008C6FEA" w:rsidRPr="008C6FEA" w:rsidRDefault="008C6FEA" w:rsidP="008C6FEA">
      <w:pPr>
        <w:numPr>
          <w:ilvl w:val="0"/>
          <w:numId w:val="18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afterAutospacing="1" w:line="240" w:lineRule="auto"/>
        <w:ind w:left="0"/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</w:pPr>
      <w:r w:rsidRPr="008C6FEA"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>input_tuple = (2, 3, 4)</w:t>
      </w:r>
    </w:p>
    <w:p w14:paraId="7A904654" w14:textId="77777777" w:rsidR="008C6FEA" w:rsidRPr="008C6FEA" w:rsidRDefault="008C6FEA" w:rsidP="008C6FEA">
      <w:pPr>
        <w:numPr>
          <w:ilvl w:val="0"/>
          <w:numId w:val="18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</w:pPr>
      <w:r w:rsidRPr="008C6FEA"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>value_to_insert = 1</w:t>
      </w:r>
    </w:p>
    <w:p w14:paraId="0BE6EEC4" w14:textId="77777777" w:rsidR="008C6FEA" w:rsidRPr="008C6FEA" w:rsidRDefault="008C6FEA" w:rsidP="008C6FEA">
      <w:pPr>
        <w:numPr>
          <w:ilvl w:val="0"/>
          <w:numId w:val="18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</w:pPr>
      <w:r w:rsidRPr="008C6FEA"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  <w:t>output_tuple = insert_value_front(input_tuple, value_to_insert)</w:t>
      </w:r>
    </w:p>
    <w:p w14:paraId="35629E8F" w14:textId="77777777" w:rsidR="008C6FEA" w:rsidRPr="008C6FEA" w:rsidRDefault="008C6FEA" w:rsidP="008C6FEA">
      <w:pPr>
        <w:numPr>
          <w:ilvl w:val="0"/>
          <w:numId w:val="18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</w:pPr>
      <w:r w:rsidRPr="008C6FEA">
        <w:rPr>
          <w:rFonts w:ascii="Consolas" w:eastAsia="Times New Roman" w:hAnsi="Consolas" w:cs="Courier New"/>
          <w:color w:val="B4690E"/>
          <w:sz w:val="20"/>
          <w:szCs w:val="20"/>
          <w:lang w:val="en-US" w:eastAsia="pl-PL"/>
        </w:rPr>
        <w:t>print</w:t>
      </w:r>
      <w:r w:rsidRPr="008C6FEA"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  <w:t xml:space="preserve">(output_tuple)  </w:t>
      </w:r>
      <w:r w:rsidRPr="008C6FEA">
        <w:rPr>
          <w:rFonts w:ascii="Consolas" w:eastAsia="Times New Roman" w:hAnsi="Consolas" w:cs="Courier New"/>
          <w:color w:val="6A6F73"/>
          <w:sz w:val="20"/>
          <w:szCs w:val="20"/>
          <w:lang w:val="en-US" w:eastAsia="pl-PL"/>
        </w:rPr>
        <w:t># Expected output: (1, 2, 3, 4)</w:t>
      </w:r>
    </w:p>
    <w:p w14:paraId="2369A71F" w14:textId="77777777" w:rsidR="008C6FEA" w:rsidRDefault="008C6FEA" w:rsidP="00170C34">
      <w:pPr>
        <w:rPr>
          <w:lang w:val="en-US" w:eastAsia="pl-PL"/>
        </w:rPr>
      </w:pPr>
    </w:p>
    <w:p w14:paraId="273D1B91" w14:textId="77777777" w:rsidR="00170C34" w:rsidRPr="00170C34" w:rsidRDefault="00170C34" w:rsidP="00170C3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170C3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input_tuple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70C34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(</w:t>
      </w:r>
      <w:r w:rsidRPr="00170C3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2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170C3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3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170C3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4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6E575234" w14:textId="77777777" w:rsidR="00170C34" w:rsidRPr="00170C34" w:rsidRDefault="00170C34" w:rsidP="00170C3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</w:p>
    <w:p w14:paraId="26F98E80" w14:textId="77777777" w:rsidR="00170C34" w:rsidRPr="00170C34" w:rsidRDefault="00170C34" w:rsidP="00170C3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170C34">
        <w:rPr>
          <w:rFonts w:ascii="Consolas" w:eastAsia="Times New Roman" w:hAnsi="Consolas" w:cs="Times New Roman"/>
          <w:color w:val="569CD6"/>
          <w:sz w:val="21"/>
          <w:szCs w:val="21"/>
          <w:lang w:val="en-US" w:eastAsia="pl-PL"/>
        </w:rPr>
        <w:t>def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70C34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insert_value_front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170C3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input_tuple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170C3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value_to_insert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:</w:t>
      </w:r>
    </w:p>
    <w:p w14:paraId="4EDC96D8" w14:textId="77777777" w:rsidR="00170C34" w:rsidRPr="00170C34" w:rsidRDefault="00170C34" w:rsidP="00170C3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170C3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new_tuple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70C34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70C34">
        <w:rPr>
          <w:rFonts w:ascii="Consolas" w:eastAsia="Times New Roman" w:hAnsi="Consolas" w:cs="Times New Roman"/>
          <w:color w:val="4EC9B0"/>
          <w:sz w:val="21"/>
          <w:szCs w:val="21"/>
          <w:lang w:val="en-US" w:eastAsia="pl-PL"/>
        </w:rPr>
        <w:t>list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170C3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input_tuple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7F93CE35" w14:textId="77777777" w:rsidR="00170C34" w:rsidRPr="00170C34" w:rsidRDefault="00170C34" w:rsidP="00170C3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170C3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new_tuple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.</w:t>
      </w:r>
      <w:r w:rsidRPr="00170C34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insert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170C34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0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170C3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value_to_insert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645ABD1D" w14:textId="77777777" w:rsidR="00170C34" w:rsidRPr="00170C34" w:rsidRDefault="00170C34" w:rsidP="00170C3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170C3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new_tuple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70C34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70C34">
        <w:rPr>
          <w:rFonts w:ascii="Consolas" w:eastAsia="Times New Roman" w:hAnsi="Consolas" w:cs="Times New Roman"/>
          <w:color w:val="4EC9B0"/>
          <w:sz w:val="21"/>
          <w:szCs w:val="21"/>
          <w:lang w:val="en-US" w:eastAsia="pl-PL"/>
        </w:rPr>
        <w:t>tuple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170C34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new_tuple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0815F71A" w14:textId="77777777" w:rsidR="00170C34" w:rsidRPr="00170C34" w:rsidRDefault="00170C34" w:rsidP="00170C3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170C34">
        <w:rPr>
          <w:rFonts w:ascii="Consolas" w:eastAsia="Times New Roman" w:hAnsi="Consolas" w:cs="Times New Roman"/>
          <w:color w:val="C586C0"/>
          <w:sz w:val="21"/>
          <w:szCs w:val="21"/>
          <w:lang w:eastAsia="pl-PL"/>
        </w:rPr>
        <w:t>return</w:t>
      </w:r>
      <w:r w:rsidRPr="00170C34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170C34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new_tuple</w:t>
      </w:r>
    </w:p>
    <w:p w14:paraId="4DB553B2" w14:textId="77777777" w:rsidR="00170C34" w:rsidRPr="00825415" w:rsidRDefault="00170C34" w:rsidP="00170C34">
      <w:pPr>
        <w:rPr>
          <w:lang w:eastAsia="pl-PL"/>
        </w:rPr>
      </w:pPr>
    </w:p>
    <w:p w14:paraId="4058B6CB" w14:textId="77777777" w:rsidR="008C6FEA" w:rsidRPr="008C6FEA" w:rsidRDefault="008C6FEA" w:rsidP="00170C34">
      <w:pPr>
        <w:rPr>
          <w:lang w:eastAsia="pl-PL"/>
        </w:rPr>
      </w:pPr>
      <w:r w:rsidRPr="008C6FEA">
        <w:rPr>
          <w:lang w:eastAsia="pl-PL"/>
        </w:rPr>
        <w:t>ale łatwiej: wiec troche n</w:t>
      </w:r>
      <w:r>
        <w:rPr>
          <w:lang w:eastAsia="pl-PL"/>
        </w:rPr>
        <w:t>ieogarnałem</w:t>
      </w:r>
    </w:p>
    <w:p w14:paraId="26696F80" w14:textId="77777777" w:rsidR="008C6FEA" w:rsidRPr="008C6FEA" w:rsidRDefault="008C6FEA" w:rsidP="008C6F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8C6FEA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input_tuple</w:t>
      </w:r>
      <w:r w:rsidRPr="008C6FE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8C6FEA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8C6FE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(</w:t>
      </w:r>
      <w:r w:rsidRPr="008C6FEA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2</w:t>
      </w:r>
      <w:r w:rsidRPr="008C6FE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8C6FEA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3</w:t>
      </w:r>
      <w:r w:rsidRPr="008C6FE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8C6FEA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4</w:t>
      </w:r>
      <w:r w:rsidRPr="008C6FE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35E74E9A" w14:textId="77777777" w:rsidR="008C6FEA" w:rsidRPr="008C6FEA" w:rsidRDefault="008C6FEA" w:rsidP="008C6F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</w:p>
    <w:p w14:paraId="05BF4044" w14:textId="77777777" w:rsidR="008C6FEA" w:rsidRPr="008C6FEA" w:rsidRDefault="008C6FEA" w:rsidP="008C6F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8C6FEA">
        <w:rPr>
          <w:rFonts w:ascii="Consolas" w:eastAsia="Times New Roman" w:hAnsi="Consolas" w:cs="Times New Roman"/>
          <w:color w:val="569CD6"/>
          <w:sz w:val="21"/>
          <w:szCs w:val="21"/>
          <w:lang w:val="en-US" w:eastAsia="pl-PL"/>
        </w:rPr>
        <w:t>def</w:t>
      </w:r>
      <w:r w:rsidRPr="008C6FE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8C6FEA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insert_value_front</w:t>
      </w:r>
      <w:r w:rsidRPr="008C6FE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8C6FEA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input_tuple</w:t>
      </w:r>
      <w:r w:rsidRPr="008C6FE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8C6FEA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value_to_insert</w:t>
      </w:r>
      <w:r w:rsidRPr="008C6FE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:</w:t>
      </w:r>
    </w:p>
    <w:p w14:paraId="15112DC6" w14:textId="77777777" w:rsidR="008C6FEA" w:rsidRPr="008C6FEA" w:rsidRDefault="008C6FEA" w:rsidP="008C6F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8C6FE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8C6FEA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return</w:t>
      </w:r>
      <w:r w:rsidRPr="008C6FE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(</w:t>
      </w:r>
      <w:r w:rsidRPr="008C6FEA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value_to_insert</w:t>
      </w:r>
      <w:r w:rsidRPr="008C6FE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) </w:t>
      </w:r>
      <w:r w:rsidRPr="008C6FEA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+</w:t>
      </w:r>
      <w:r w:rsidRPr="008C6FE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8C6FEA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input_tuple</w:t>
      </w:r>
    </w:p>
    <w:p w14:paraId="4F15B9D4" w14:textId="77777777" w:rsidR="008C6FEA" w:rsidRPr="008C6FEA" w:rsidRDefault="008C6FEA" w:rsidP="008C6F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</w:p>
    <w:p w14:paraId="0F86DD00" w14:textId="77777777" w:rsidR="008C6FEA" w:rsidRPr="008C6FEA" w:rsidRDefault="008C6FEA" w:rsidP="008C6F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8C6FEA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rint</w:t>
      </w:r>
      <w:r w:rsidRPr="008C6FE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8C6FEA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insert_value_front</w:t>
      </w:r>
      <w:r w:rsidRPr="008C6FE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8C6FEA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input_tuple</w:t>
      </w:r>
      <w:r w:rsidRPr="008C6FE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8C6FEA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1</w:t>
      </w:r>
      <w:r w:rsidRPr="008C6FEA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)</w:t>
      </w:r>
    </w:p>
    <w:p w14:paraId="43D8FA74" w14:textId="77777777" w:rsidR="001B0BBB" w:rsidRPr="001B0BBB" w:rsidRDefault="001B0BBB" w:rsidP="001B0BBB">
      <w:pPr>
        <w:shd w:val="clear" w:color="auto" w:fill="FFFFFF"/>
        <w:spacing w:after="0" w:line="240" w:lineRule="auto"/>
        <w:rPr>
          <w:rFonts w:ascii="var(--font-stack-heading)" w:eastAsia="Times New Roman" w:hAnsi="var(--font-stack-heading)" w:cs="Times New Roman"/>
          <w:b/>
          <w:bCs/>
          <w:color w:val="1C1D1F"/>
          <w:sz w:val="24"/>
          <w:szCs w:val="24"/>
          <w:lang w:val="en-US" w:eastAsia="pl-PL"/>
        </w:rPr>
      </w:pPr>
      <w:r w:rsidRPr="001B0BBB">
        <w:rPr>
          <w:rFonts w:ascii="var(--font-stack-heading)" w:eastAsia="Times New Roman" w:hAnsi="var(--font-stack-heading)" w:cs="Times New Roman"/>
          <w:b/>
          <w:bCs/>
          <w:color w:val="1C1D1F"/>
          <w:sz w:val="24"/>
          <w:szCs w:val="24"/>
          <w:lang w:val="en-US" w:eastAsia="pl-PL"/>
        </w:rPr>
        <w:t>Diagonal</w:t>
      </w:r>
    </w:p>
    <w:p w14:paraId="760D097B" w14:textId="77777777" w:rsidR="001B0BBB" w:rsidRPr="001B0BBB" w:rsidRDefault="001B0BBB" w:rsidP="001B0BBB">
      <w:pPr>
        <w:shd w:val="clear" w:color="auto" w:fill="FFFFFF"/>
        <w:spacing w:after="0" w:line="240" w:lineRule="auto"/>
        <w:rPr>
          <w:rFonts w:ascii="Roboto" w:eastAsia="Times New Roman" w:hAnsi="Roboto" w:cs="Times New Roman"/>
          <w:color w:val="1C1D1F"/>
          <w:sz w:val="24"/>
          <w:szCs w:val="24"/>
          <w:lang w:val="en-US" w:eastAsia="pl-PL"/>
        </w:rPr>
      </w:pPr>
      <w:r w:rsidRPr="001B0BBB">
        <w:rPr>
          <w:rFonts w:ascii="Roboto" w:eastAsia="Times New Roman" w:hAnsi="Roboto" w:cs="Times New Roman"/>
          <w:color w:val="1C1D1F"/>
          <w:sz w:val="24"/>
          <w:szCs w:val="24"/>
          <w:lang w:val="en-US" w:eastAsia="pl-PL"/>
        </w:rPr>
        <w:t>Create a function that takes a tuple of tuples and returns a tuple containing the diagonal elements of the input.</w:t>
      </w:r>
    </w:p>
    <w:p w14:paraId="6D31AF9D" w14:textId="77777777" w:rsidR="001B0BBB" w:rsidRPr="001B0BBB" w:rsidRDefault="001B0BBB" w:rsidP="001B0BBB">
      <w:pPr>
        <w:shd w:val="clear" w:color="auto" w:fill="FFFFFF"/>
        <w:spacing w:beforeAutospacing="1" w:after="0" w:afterAutospacing="1" w:line="240" w:lineRule="auto"/>
        <w:rPr>
          <w:rFonts w:ascii="Roboto" w:eastAsia="Times New Roman" w:hAnsi="Roboto" w:cs="Times New Roman"/>
          <w:color w:val="1C1D1F"/>
          <w:sz w:val="24"/>
          <w:szCs w:val="24"/>
          <w:lang w:eastAsia="pl-PL"/>
        </w:rPr>
      </w:pPr>
      <w:r w:rsidRPr="001B0BBB">
        <w:rPr>
          <w:rFonts w:ascii="Roboto" w:eastAsia="Times New Roman" w:hAnsi="Roboto" w:cs="Times New Roman"/>
          <w:b/>
          <w:bCs/>
          <w:color w:val="1C1D1F"/>
          <w:sz w:val="24"/>
          <w:szCs w:val="24"/>
          <w:lang w:eastAsia="pl-PL"/>
        </w:rPr>
        <w:t>Example</w:t>
      </w:r>
    </w:p>
    <w:p w14:paraId="262B04A9" w14:textId="77777777" w:rsidR="001B0BBB" w:rsidRPr="001B0BBB" w:rsidRDefault="001B0BBB" w:rsidP="001B0BBB">
      <w:pPr>
        <w:numPr>
          <w:ilvl w:val="0"/>
          <w:numId w:val="19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afterAutospacing="1" w:line="240" w:lineRule="auto"/>
        <w:ind w:left="0"/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</w:pPr>
      <w:r w:rsidRPr="001B0BBB"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>input_tuple = (</w:t>
      </w:r>
    </w:p>
    <w:p w14:paraId="5B5E8D27" w14:textId="77777777" w:rsidR="001B0BBB" w:rsidRPr="001B0BBB" w:rsidRDefault="001B0BBB" w:rsidP="001B0BBB">
      <w:pPr>
        <w:numPr>
          <w:ilvl w:val="0"/>
          <w:numId w:val="19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</w:pPr>
      <w:r w:rsidRPr="001B0BBB"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 xml:space="preserve">    (1, 2, 3),</w:t>
      </w:r>
    </w:p>
    <w:p w14:paraId="5559EF21" w14:textId="77777777" w:rsidR="001B0BBB" w:rsidRPr="001B0BBB" w:rsidRDefault="001B0BBB" w:rsidP="001B0BBB">
      <w:pPr>
        <w:numPr>
          <w:ilvl w:val="0"/>
          <w:numId w:val="19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</w:pPr>
      <w:r w:rsidRPr="001B0BBB"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 xml:space="preserve">    (4, 5, 6),</w:t>
      </w:r>
    </w:p>
    <w:p w14:paraId="76379648" w14:textId="77777777" w:rsidR="001B0BBB" w:rsidRPr="001B0BBB" w:rsidRDefault="001B0BBB" w:rsidP="001B0BBB">
      <w:pPr>
        <w:numPr>
          <w:ilvl w:val="0"/>
          <w:numId w:val="19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</w:pPr>
      <w:r w:rsidRPr="001B0BBB"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 xml:space="preserve">    (7, 8, 9)</w:t>
      </w:r>
    </w:p>
    <w:p w14:paraId="4D8D4B6E" w14:textId="77777777" w:rsidR="001B0BBB" w:rsidRPr="001B0BBB" w:rsidRDefault="001B0BBB" w:rsidP="001B0BBB">
      <w:pPr>
        <w:numPr>
          <w:ilvl w:val="0"/>
          <w:numId w:val="19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</w:pPr>
      <w:r w:rsidRPr="001B0BBB"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>)</w:t>
      </w:r>
    </w:p>
    <w:p w14:paraId="40939DCB" w14:textId="77777777" w:rsidR="001B0BBB" w:rsidRPr="001B0BBB" w:rsidRDefault="001B0BBB" w:rsidP="001B0BBB">
      <w:pPr>
        <w:numPr>
          <w:ilvl w:val="0"/>
          <w:numId w:val="19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</w:pPr>
      <w:r w:rsidRPr="001B0BBB"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  <w:t>output_tuple = get_diagonal(input_tuple)</w:t>
      </w:r>
    </w:p>
    <w:p w14:paraId="7A193E9F" w14:textId="77777777" w:rsidR="001B0BBB" w:rsidRPr="001B0BBB" w:rsidRDefault="001B0BBB" w:rsidP="001B0BBB">
      <w:pPr>
        <w:numPr>
          <w:ilvl w:val="0"/>
          <w:numId w:val="19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</w:pPr>
      <w:r w:rsidRPr="001B0BBB">
        <w:rPr>
          <w:rFonts w:ascii="Consolas" w:eastAsia="Times New Roman" w:hAnsi="Consolas" w:cs="Courier New"/>
          <w:color w:val="B4690E"/>
          <w:sz w:val="20"/>
          <w:szCs w:val="20"/>
          <w:lang w:val="en-US" w:eastAsia="pl-PL"/>
        </w:rPr>
        <w:t>print</w:t>
      </w:r>
      <w:r w:rsidRPr="001B0BBB"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  <w:t xml:space="preserve">(output_tuple)  </w:t>
      </w:r>
      <w:r w:rsidRPr="001B0BBB">
        <w:rPr>
          <w:rFonts w:ascii="Consolas" w:eastAsia="Times New Roman" w:hAnsi="Consolas" w:cs="Courier New"/>
          <w:color w:val="6A6F73"/>
          <w:sz w:val="20"/>
          <w:szCs w:val="20"/>
          <w:lang w:val="en-US" w:eastAsia="pl-PL"/>
        </w:rPr>
        <w:t># Expected output: (1, 5, 9)</w:t>
      </w:r>
    </w:p>
    <w:p w14:paraId="35845DB6" w14:textId="77777777" w:rsidR="001B0BBB" w:rsidRPr="001B0BBB" w:rsidRDefault="001B0BBB" w:rsidP="001B0BBB">
      <w:pPr>
        <w:pStyle w:val="Akapitzlist"/>
        <w:numPr>
          <w:ilvl w:val="0"/>
          <w:numId w:val="19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1B0BBB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input_tuple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1B0BBB">
        <w:rPr>
          <w:rFonts w:ascii="Consolas" w:eastAsia="Times New Roman" w:hAnsi="Consolas" w:cs="Times New Roman"/>
          <w:color w:val="D4D4D4"/>
          <w:sz w:val="21"/>
          <w:szCs w:val="21"/>
          <w:lang w:eastAsia="pl-PL"/>
        </w:rPr>
        <w:t>=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(</w:t>
      </w:r>
    </w:p>
    <w:p w14:paraId="320BE403" w14:textId="77777777" w:rsidR="001B0BBB" w:rsidRPr="001B0BBB" w:rsidRDefault="001B0BBB" w:rsidP="001B0BBB">
      <w:pPr>
        <w:pStyle w:val="Akapitzlist"/>
        <w:numPr>
          <w:ilvl w:val="0"/>
          <w:numId w:val="19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    (</w:t>
      </w:r>
      <w:r w:rsidRPr="001B0BBB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1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1B0BBB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2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1B0BBB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3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),</w:t>
      </w:r>
    </w:p>
    <w:p w14:paraId="0D371937" w14:textId="77777777" w:rsidR="001B0BBB" w:rsidRPr="001B0BBB" w:rsidRDefault="001B0BBB" w:rsidP="001B0BBB">
      <w:pPr>
        <w:pStyle w:val="Akapitzlist"/>
        <w:numPr>
          <w:ilvl w:val="0"/>
          <w:numId w:val="19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    (</w:t>
      </w:r>
      <w:r w:rsidRPr="001B0BBB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4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1B0BBB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5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1B0BBB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6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),</w:t>
      </w:r>
    </w:p>
    <w:p w14:paraId="15CF0975" w14:textId="77777777" w:rsidR="001B0BBB" w:rsidRPr="001B0BBB" w:rsidRDefault="001B0BBB" w:rsidP="001B0BBB">
      <w:pPr>
        <w:pStyle w:val="Akapitzlist"/>
        <w:numPr>
          <w:ilvl w:val="0"/>
          <w:numId w:val="19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    (</w:t>
      </w:r>
      <w:r w:rsidRPr="001B0BBB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7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1B0BBB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8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1B0BBB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9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)</w:t>
      </w:r>
    </w:p>
    <w:p w14:paraId="42AA8301" w14:textId="77777777" w:rsidR="001B0BBB" w:rsidRPr="001B0BBB" w:rsidRDefault="001B0BBB" w:rsidP="001B0BBB">
      <w:pPr>
        <w:pStyle w:val="Akapitzlist"/>
        <w:numPr>
          <w:ilvl w:val="0"/>
          <w:numId w:val="19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)</w:t>
      </w:r>
    </w:p>
    <w:p w14:paraId="22708B5E" w14:textId="77777777" w:rsidR="001B0BBB" w:rsidRPr="001B0BBB" w:rsidRDefault="001B0BBB" w:rsidP="001B0BBB">
      <w:pPr>
        <w:pStyle w:val="Akapitzlist"/>
        <w:numPr>
          <w:ilvl w:val="0"/>
          <w:numId w:val="19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1B0BBB">
        <w:rPr>
          <w:rFonts w:ascii="Consolas" w:eastAsia="Times New Roman" w:hAnsi="Consolas" w:cs="Times New Roman"/>
          <w:color w:val="569CD6"/>
          <w:sz w:val="21"/>
          <w:szCs w:val="21"/>
          <w:lang w:eastAsia="pl-PL"/>
        </w:rPr>
        <w:t>def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1B0BBB">
        <w:rPr>
          <w:rFonts w:ascii="Consolas" w:eastAsia="Times New Roman" w:hAnsi="Consolas" w:cs="Times New Roman"/>
          <w:color w:val="DCDCAA"/>
          <w:sz w:val="21"/>
          <w:szCs w:val="21"/>
          <w:lang w:eastAsia="pl-PL"/>
        </w:rPr>
        <w:t>get_diagonal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(</w:t>
      </w:r>
      <w:r w:rsidRPr="001B0BBB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tup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):</w:t>
      </w:r>
    </w:p>
    <w:p w14:paraId="529F4BFF" w14:textId="77777777" w:rsidR="001B0BBB" w:rsidRPr="001B0BBB" w:rsidRDefault="001B0BBB" w:rsidP="001B0BBB">
      <w:pPr>
        <w:pStyle w:val="Akapitzlist"/>
        <w:numPr>
          <w:ilvl w:val="0"/>
          <w:numId w:val="19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    </w:t>
      </w:r>
      <w:r w:rsidRPr="001B0BBB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output_tuple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1B0BBB">
        <w:rPr>
          <w:rFonts w:ascii="Consolas" w:eastAsia="Times New Roman" w:hAnsi="Consolas" w:cs="Times New Roman"/>
          <w:color w:val="D4D4D4"/>
          <w:sz w:val="21"/>
          <w:szCs w:val="21"/>
          <w:lang w:eastAsia="pl-PL"/>
        </w:rPr>
        <w:t>=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()</w:t>
      </w:r>
    </w:p>
    <w:p w14:paraId="44334DFA" w14:textId="77777777" w:rsidR="001B0BBB" w:rsidRPr="001B0BBB" w:rsidRDefault="001B0BBB" w:rsidP="001B0BBB">
      <w:pPr>
        <w:pStyle w:val="Akapitzlist"/>
        <w:numPr>
          <w:ilvl w:val="0"/>
          <w:numId w:val="19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1B0BBB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for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B0BBB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i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B0BBB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in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B0BBB">
        <w:rPr>
          <w:rFonts w:ascii="Consolas" w:eastAsia="Times New Roman" w:hAnsi="Consolas" w:cs="Times New Roman"/>
          <w:color w:val="4EC9B0"/>
          <w:sz w:val="21"/>
          <w:szCs w:val="21"/>
          <w:lang w:val="en-US" w:eastAsia="pl-PL"/>
        </w:rPr>
        <w:t>range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1B0BBB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len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1B0BBB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input_tuple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):</w:t>
      </w:r>
    </w:p>
    <w:p w14:paraId="7F434F93" w14:textId="77777777" w:rsidR="001B0BBB" w:rsidRPr="001B0BBB" w:rsidRDefault="001B0BBB" w:rsidP="001B0BBB">
      <w:pPr>
        <w:pStyle w:val="Akapitzlist"/>
        <w:numPr>
          <w:ilvl w:val="0"/>
          <w:numId w:val="19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lastRenderedPageBreak/>
        <w:t xml:space="preserve">        </w:t>
      </w:r>
      <w:r w:rsidRPr="001B0BBB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output_tuple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B0BBB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+=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(</w:t>
      </w:r>
      <w:r w:rsidRPr="001B0BBB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input_tuple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[</w:t>
      </w:r>
      <w:r w:rsidRPr="001B0BBB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i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][</w:t>
      </w:r>
      <w:r w:rsidRPr="001B0BBB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i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],)</w:t>
      </w:r>
    </w:p>
    <w:p w14:paraId="5450BFD9" w14:textId="77777777" w:rsidR="001B0BBB" w:rsidRPr="001B0BBB" w:rsidRDefault="001B0BBB" w:rsidP="001B0BBB">
      <w:pPr>
        <w:pStyle w:val="Akapitzlist"/>
        <w:numPr>
          <w:ilvl w:val="0"/>
          <w:numId w:val="19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1B0BBB">
        <w:rPr>
          <w:rFonts w:ascii="Consolas" w:eastAsia="Times New Roman" w:hAnsi="Consolas" w:cs="Times New Roman"/>
          <w:color w:val="C586C0"/>
          <w:sz w:val="21"/>
          <w:szCs w:val="21"/>
          <w:lang w:eastAsia="pl-PL"/>
        </w:rPr>
        <w:t>return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1B0BBB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output_tuple</w:t>
      </w:r>
    </w:p>
    <w:p w14:paraId="38DCD501" w14:textId="77777777" w:rsidR="001B0BBB" w:rsidRPr="001B0BBB" w:rsidRDefault="001B0BBB" w:rsidP="001B0BBB">
      <w:pPr>
        <w:pStyle w:val="Akapitzlist"/>
        <w:numPr>
          <w:ilvl w:val="0"/>
          <w:numId w:val="19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</w:p>
    <w:p w14:paraId="0AE453CB" w14:textId="77777777" w:rsidR="001B0BBB" w:rsidRPr="001B0BBB" w:rsidRDefault="001B0BBB" w:rsidP="001B0BBB">
      <w:pPr>
        <w:pStyle w:val="Akapitzlist"/>
        <w:numPr>
          <w:ilvl w:val="0"/>
          <w:numId w:val="19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1B0BBB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output_tuple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</w:p>
    <w:p w14:paraId="746F50B5" w14:textId="77777777" w:rsidR="008C6FEA" w:rsidRDefault="008C6FEA" w:rsidP="00170C34">
      <w:pPr>
        <w:rPr>
          <w:lang w:val="en-US" w:eastAsia="pl-PL"/>
        </w:rPr>
      </w:pPr>
    </w:p>
    <w:p w14:paraId="6D783845" w14:textId="77777777" w:rsidR="001B0BBB" w:rsidRDefault="001B0BBB" w:rsidP="00170C34">
      <w:pPr>
        <w:rPr>
          <w:lang w:val="en-US" w:eastAsia="pl-PL"/>
        </w:rPr>
      </w:pPr>
      <w:r>
        <w:rPr>
          <w:lang w:val="en-US" w:eastAsia="pl-PL"/>
        </w:rPr>
        <w:t xml:space="preserve">lub </w:t>
      </w:r>
    </w:p>
    <w:p w14:paraId="3813AD79" w14:textId="77777777" w:rsidR="001B0BBB" w:rsidRPr="001B0BBB" w:rsidRDefault="001B0BBB" w:rsidP="001B0BB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1B0BBB">
        <w:rPr>
          <w:rFonts w:ascii="Consolas" w:eastAsia="Times New Roman" w:hAnsi="Consolas" w:cs="Times New Roman"/>
          <w:color w:val="569CD6"/>
          <w:sz w:val="21"/>
          <w:szCs w:val="21"/>
          <w:lang w:val="en-US" w:eastAsia="pl-PL"/>
        </w:rPr>
        <w:t>def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B0BBB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get_diagonal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1B0BBB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input_tuple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:</w:t>
      </w:r>
    </w:p>
    <w:p w14:paraId="65F2BEEA" w14:textId="77777777" w:rsidR="001B0BBB" w:rsidRPr="001B0BBB" w:rsidRDefault="001B0BBB" w:rsidP="001B0BB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1B0BBB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return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B0BBB">
        <w:rPr>
          <w:rFonts w:ascii="Consolas" w:eastAsia="Times New Roman" w:hAnsi="Consolas" w:cs="Times New Roman"/>
          <w:color w:val="4EC9B0"/>
          <w:sz w:val="21"/>
          <w:szCs w:val="21"/>
          <w:lang w:val="en-US" w:eastAsia="pl-PL"/>
        </w:rPr>
        <w:t>tuple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1B0BBB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input_tuple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[</w:t>
      </w:r>
      <w:r w:rsidRPr="001B0BBB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i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][</w:t>
      </w:r>
      <w:r w:rsidRPr="001B0BBB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i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] </w:t>
      </w:r>
      <w:r w:rsidRPr="001B0BBB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for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B0BBB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i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B0BBB">
        <w:rPr>
          <w:rFonts w:ascii="Consolas" w:eastAsia="Times New Roman" w:hAnsi="Consolas" w:cs="Times New Roman"/>
          <w:color w:val="C586C0"/>
          <w:sz w:val="21"/>
          <w:szCs w:val="21"/>
          <w:lang w:val="en-US" w:eastAsia="pl-PL"/>
        </w:rPr>
        <w:t>in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B0BBB">
        <w:rPr>
          <w:rFonts w:ascii="Consolas" w:eastAsia="Times New Roman" w:hAnsi="Consolas" w:cs="Times New Roman"/>
          <w:color w:val="4EC9B0"/>
          <w:sz w:val="21"/>
          <w:szCs w:val="21"/>
          <w:lang w:val="en-US" w:eastAsia="pl-PL"/>
        </w:rPr>
        <w:t>range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1B0BBB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len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1B0BBB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input_tuple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))</w:t>
      </w:r>
    </w:p>
    <w:p w14:paraId="2C930D8C" w14:textId="77777777" w:rsidR="001B0BBB" w:rsidRDefault="001B0BBB" w:rsidP="00170C34">
      <w:pPr>
        <w:rPr>
          <w:rFonts w:ascii="Roboto" w:hAnsi="Roboto"/>
          <w:color w:val="1C1D1F"/>
          <w:sz w:val="29"/>
          <w:szCs w:val="29"/>
          <w:shd w:val="clear" w:color="auto" w:fill="FFFFFF"/>
        </w:rPr>
      </w:pPr>
      <w:r w:rsidRPr="001B0BBB">
        <w:rPr>
          <w:rFonts w:ascii="Roboto" w:hAnsi="Roboto"/>
          <w:color w:val="1C1D1F"/>
          <w:sz w:val="29"/>
          <w:szCs w:val="29"/>
          <w:shd w:val="clear" w:color="auto" w:fill="FFFFFF"/>
          <w:lang w:val="en-US"/>
        </w:rPr>
        <w:t xml:space="preserve">The time complexity is O(n), where n is the length of the input tuple because it iterates through the indices once. </w:t>
      </w:r>
      <w:r>
        <w:rPr>
          <w:rFonts w:ascii="Roboto" w:hAnsi="Roboto"/>
          <w:color w:val="1C1D1F"/>
          <w:sz w:val="29"/>
          <w:szCs w:val="29"/>
          <w:shd w:val="clear" w:color="auto" w:fill="FFFFFF"/>
        </w:rPr>
        <w:t>The space complexity is O(n)</w:t>
      </w:r>
    </w:p>
    <w:p w14:paraId="207B74F9" w14:textId="77777777" w:rsidR="001B0BBB" w:rsidRDefault="001B0BBB" w:rsidP="00170C34">
      <w:pPr>
        <w:rPr>
          <w:b/>
          <w:color w:val="FF0000"/>
          <w:sz w:val="32"/>
          <w:szCs w:val="32"/>
          <w:lang w:eastAsia="pl-PL"/>
        </w:rPr>
      </w:pPr>
      <w:r w:rsidRPr="001B0BBB">
        <w:rPr>
          <w:b/>
          <w:color w:val="FF0000"/>
          <w:sz w:val="32"/>
          <w:szCs w:val="32"/>
          <w:lang w:eastAsia="pl-PL"/>
        </w:rPr>
        <w:t xml:space="preserve">Pamiętaj, że przy tworzeniu tuple przez comprehension trzeba powiedzieć że to tuple </w:t>
      </w:r>
      <w:r w:rsidRPr="001B0BBB">
        <w:rPr>
          <w:rFonts w:ascii="Consolas" w:eastAsia="Times New Roman" w:hAnsi="Consolas" w:cs="Times New Roman"/>
          <w:b/>
          <w:color w:val="FF0000"/>
          <w:sz w:val="32"/>
          <w:szCs w:val="32"/>
          <w:lang w:eastAsia="pl-PL"/>
        </w:rPr>
        <w:t>tuple(i for i in tuple</w:t>
      </w:r>
      <w:r w:rsidRPr="001B0BBB">
        <w:rPr>
          <w:b/>
          <w:color w:val="FF0000"/>
          <w:sz w:val="32"/>
          <w:szCs w:val="32"/>
          <w:lang w:eastAsia="pl-PL"/>
        </w:rPr>
        <w:t xml:space="preserve"> ) bo inaczej powstanie obiekt</w:t>
      </w:r>
    </w:p>
    <w:p w14:paraId="3B434861" w14:textId="77777777" w:rsidR="001B0BBB" w:rsidRPr="001B0BBB" w:rsidRDefault="001B0BBB" w:rsidP="001B0BBB">
      <w:pPr>
        <w:shd w:val="clear" w:color="auto" w:fill="FFFFFF"/>
        <w:spacing w:after="0" w:line="240" w:lineRule="auto"/>
        <w:rPr>
          <w:rFonts w:ascii="var(--font-stack-heading)" w:eastAsia="Times New Roman" w:hAnsi="var(--font-stack-heading)" w:cs="Times New Roman"/>
          <w:b/>
          <w:bCs/>
          <w:color w:val="1C1D1F"/>
          <w:sz w:val="24"/>
          <w:szCs w:val="24"/>
          <w:lang w:val="en-US" w:eastAsia="pl-PL"/>
        </w:rPr>
      </w:pPr>
      <w:r w:rsidRPr="001B0BBB">
        <w:rPr>
          <w:rFonts w:ascii="var(--font-stack-heading)" w:eastAsia="Times New Roman" w:hAnsi="var(--font-stack-heading)" w:cs="Times New Roman"/>
          <w:b/>
          <w:bCs/>
          <w:color w:val="1C1D1F"/>
          <w:sz w:val="24"/>
          <w:szCs w:val="24"/>
          <w:lang w:val="en-US" w:eastAsia="pl-PL"/>
        </w:rPr>
        <w:t>Common Elements</w:t>
      </w:r>
    </w:p>
    <w:p w14:paraId="1F3C7580" w14:textId="77777777" w:rsidR="001B0BBB" w:rsidRPr="001B0BBB" w:rsidRDefault="001B0BBB" w:rsidP="001B0BBB">
      <w:pPr>
        <w:shd w:val="clear" w:color="auto" w:fill="FFFFFF"/>
        <w:spacing w:after="0" w:line="240" w:lineRule="auto"/>
        <w:rPr>
          <w:rFonts w:ascii="Roboto" w:eastAsia="Times New Roman" w:hAnsi="Roboto" w:cs="Times New Roman"/>
          <w:color w:val="1C1D1F"/>
          <w:sz w:val="24"/>
          <w:szCs w:val="24"/>
          <w:lang w:val="en-US" w:eastAsia="pl-PL"/>
        </w:rPr>
      </w:pPr>
      <w:r w:rsidRPr="001B0BBB">
        <w:rPr>
          <w:rFonts w:ascii="Roboto" w:eastAsia="Times New Roman" w:hAnsi="Roboto" w:cs="Times New Roman"/>
          <w:color w:val="1C1D1F"/>
          <w:sz w:val="24"/>
          <w:szCs w:val="24"/>
          <w:lang w:val="en-US" w:eastAsia="pl-PL"/>
        </w:rPr>
        <w:t>Write a function that takes two tuples and returns a tuple containing the common elements of the input tuples.</w:t>
      </w:r>
    </w:p>
    <w:p w14:paraId="6D74752E" w14:textId="77777777" w:rsidR="001B0BBB" w:rsidRPr="001B0BBB" w:rsidRDefault="001B0BBB" w:rsidP="001B0BBB">
      <w:pPr>
        <w:shd w:val="clear" w:color="auto" w:fill="FFFFFF"/>
        <w:spacing w:beforeAutospacing="1" w:after="0" w:afterAutospacing="1" w:line="240" w:lineRule="auto"/>
        <w:rPr>
          <w:rFonts w:ascii="Roboto" w:eastAsia="Times New Roman" w:hAnsi="Roboto" w:cs="Times New Roman"/>
          <w:color w:val="1C1D1F"/>
          <w:sz w:val="24"/>
          <w:szCs w:val="24"/>
          <w:lang w:eastAsia="pl-PL"/>
        </w:rPr>
      </w:pPr>
      <w:r w:rsidRPr="001B0BBB">
        <w:rPr>
          <w:rFonts w:ascii="Roboto" w:eastAsia="Times New Roman" w:hAnsi="Roboto" w:cs="Times New Roman"/>
          <w:b/>
          <w:bCs/>
          <w:color w:val="1C1D1F"/>
          <w:sz w:val="24"/>
          <w:szCs w:val="24"/>
          <w:lang w:eastAsia="pl-PL"/>
        </w:rPr>
        <w:t>Example</w:t>
      </w:r>
    </w:p>
    <w:p w14:paraId="27C06311" w14:textId="77777777" w:rsidR="001B0BBB" w:rsidRPr="001B0BBB" w:rsidRDefault="001B0BBB" w:rsidP="001B0BBB">
      <w:pPr>
        <w:numPr>
          <w:ilvl w:val="0"/>
          <w:numId w:val="20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afterAutospacing="1" w:line="240" w:lineRule="auto"/>
        <w:ind w:left="0"/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</w:pPr>
      <w:r w:rsidRPr="001B0BBB"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>tuple1 = (1, 2, 3, 4, 5)</w:t>
      </w:r>
    </w:p>
    <w:p w14:paraId="1AA558AC" w14:textId="77777777" w:rsidR="001B0BBB" w:rsidRPr="001B0BBB" w:rsidRDefault="001B0BBB" w:rsidP="001B0BBB">
      <w:pPr>
        <w:numPr>
          <w:ilvl w:val="0"/>
          <w:numId w:val="20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</w:pPr>
      <w:r w:rsidRPr="001B0BBB">
        <w:rPr>
          <w:rFonts w:ascii="Consolas" w:eastAsia="Times New Roman" w:hAnsi="Consolas" w:cs="Courier New"/>
          <w:color w:val="1C1D1F"/>
          <w:sz w:val="20"/>
          <w:szCs w:val="20"/>
          <w:lang w:eastAsia="pl-PL"/>
        </w:rPr>
        <w:t>tuple2 = (4, 5, 6, 7, 8)</w:t>
      </w:r>
    </w:p>
    <w:p w14:paraId="54477BA0" w14:textId="77777777" w:rsidR="001B0BBB" w:rsidRPr="001B0BBB" w:rsidRDefault="001B0BBB" w:rsidP="001B0BBB">
      <w:pPr>
        <w:numPr>
          <w:ilvl w:val="0"/>
          <w:numId w:val="20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</w:pPr>
      <w:r w:rsidRPr="001B0BBB"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  <w:t>output_tuple = common_elements(tuple1, tuple2)</w:t>
      </w:r>
    </w:p>
    <w:p w14:paraId="555E8B5B" w14:textId="77777777" w:rsidR="001B0BBB" w:rsidRPr="001B0BBB" w:rsidRDefault="001B0BBB" w:rsidP="001B0BBB">
      <w:pPr>
        <w:numPr>
          <w:ilvl w:val="0"/>
          <w:numId w:val="20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</w:pPr>
      <w:r w:rsidRPr="001B0BBB">
        <w:rPr>
          <w:rFonts w:ascii="Consolas" w:eastAsia="Times New Roman" w:hAnsi="Consolas" w:cs="Courier New"/>
          <w:color w:val="B4690E"/>
          <w:sz w:val="20"/>
          <w:szCs w:val="20"/>
          <w:lang w:val="en-US" w:eastAsia="pl-PL"/>
        </w:rPr>
        <w:t>print</w:t>
      </w:r>
      <w:r w:rsidRPr="001B0BBB">
        <w:rPr>
          <w:rFonts w:ascii="Consolas" w:eastAsia="Times New Roman" w:hAnsi="Consolas" w:cs="Courier New"/>
          <w:color w:val="1C1D1F"/>
          <w:sz w:val="20"/>
          <w:szCs w:val="20"/>
          <w:lang w:val="en-US" w:eastAsia="pl-PL"/>
        </w:rPr>
        <w:t xml:space="preserve">(output_tuple)  </w:t>
      </w:r>
      <w:r w:rsidRPr="001B0BBB">
        <w:rPr>
          <w:rFonts w:ascii="Consolas" w:eastAsia="Times New Roman" w:hAnsi="Consolas" w:cs="Courier New"/>
          <w:color w:val="6A6F73"/>
          <w:sz w:val="20"/>
          <w:szCs w:val="20"/>
          <w:lang w:val="en-US" w:eastAsia="pl-PL"/>
        </w:rPr>
        <w:t># Expected output: (4, 5)</w:t>
      </w:r>
    </w:p>
    <w:p w14:paraId="271500EB" w14:textId="77777777" w:rsidR="001B0BBB" w:rsidRPr="001B0BBB" w:rsidRDefault="001B0BBB" w:rsidP="001B0BBB">
      <w:pPr>
        <w:pStyle w:val="Akapitzlist"/>
        <w:numPr>
          <w:ilvl w:val="0"/>
          <w:numId w:val="20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1B0BBB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tuple1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1B0BBB">
        <w:rPr>
          <w:rFonts w:ascii="Consolas" w:eastAsia="Times New Roman" w:hAnsi="Consolas" w:cs="Times New Roman"/>
          <w:color w:val="D4D4D4"/>
          <w:sz w:val="21"/>
          <w:szCs w:val="21"/>
          <w:lang w:eastAsia="pl-PL"/>
        </w:rPr>
        <w:t>=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(</w:t>
      </w:r>
      <w:r w:rsidRPr="001B0BBB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1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1B0BBB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2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1B0BBB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3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1B0BBB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4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1B0BBB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5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)</w:t>
      </w:r>
    </w:p>
    <w:p w14:paraId="6BD10F8F" w14:textId="77777777" w:rsidR="001B0BBB" w:rsidRPr="001B0BBB" w:rsidRDefault="001B0BBB" w:rsidP="001B0BBB">
      <w:pPr>
        <w:pStyle w:val="Akapitzlist"/>
        <w:numPr>
          <w:ilvl w:val="0"/>
          <w:numId w:val="20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1B0BBB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tuple2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1B0BBB">
        <w:rPr>
          <w:rFonts w:ascii="Consolas" w:eastAsia="Times New Roman" w:hAnsi="Consolas" w:cs="Times New Roman"/>
          <w:color w:val="D4D4D4"/>
          <w:sz w:val="21"/>
          <w:szCs w:val="21"/>
          <w:lang w:eastAsia="pl-PL"/>
        </w:rPr>
        <w:t>=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(</w:t>
      </w:r>
      <w:r w:rsidRPr="001B0BBB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4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1B0BBB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5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1B0BBB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6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1B0BBB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7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, </w:t>
      </w:r>
      <w:r w:rsidRPr="001B0BBB">
        <w:rPr>
          <w:rFonts w:ascii="Consolas" w:eastAsia="Times New Roman" w:hAnsi="Consolas" w:cs="Times New Roman"/>
          <w:color w:val="B5CEA8"/>
          <w:sz w:val="21"/>
          <w:szCs w:val="21"/>
          <w:lang w:eastAsia="pl-PL"/>
        </w:rPr>
        <w:t>8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)</w:t>
      </w:r>
    </w:p>
    <w:p w14:paraId="4E4ED922" w14:textId="77777777" w:rsidR="001B0BBB" w:rsidRPr="001B0BBB" w:rsidRDefault="001B0BBB" w:rsidP="001B0BBB">
      <w:pPr>
        <w:pStyle w:val="Akapitzlist"/>
        <w:numPr>
          <w:ilvl w:val="0"/>
          <w:numId w:val="20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</w:p>
    <w:p w14:paraId="41ECD4AE" w14:textId="77777777" w:rsidR="001B0BBB" w:rsidRPr="001B0BBB" w:rsidRDefault="001B0BBB" w:rsidP="001B0BBB">
      <w:pPr>
        <w:pStyle w:val="Akapitzlist"/>
        <w:numPr>
          <w:ilvl w:val="0"/>
          <w:numId w:val="20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1B0BBB">
        <w:rPr>
          <w:rFonts w:ascii="Consolas" w:eastAsia="Times New Roman" w:hAnsi="Consolas" w:cs="Times New Roman"/>
          <w:color w:val="569CD6"/>
          <w:sz w:val="21"/>
          <w:szCs w:val="21"/>
          <w:lang w:val="en-US" w:eastAsia="pl-PL"/>
        </w:rPr>
        <w:t>def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B0BBB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common_elements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1B0BBB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tuple1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1B0BBB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tuple2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:</w:t>
      </w:r>
    </w:p>
    <w:p w14:paraId="35A7DD32" w14:textId="77777777" w:rsidR="001B0BBB" w:rsidRPr="001B0BBB" w:rsidRDefault="001B0BBB" w:rsidP="001B0BBB">
      <w:pPr>
        <w:pStyle w:val="Akapitzlist"/>
        <w:numPr>
          <w:ilvl w:val="0"/>
          <w:numId w:val="20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1B0BBB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x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B0BBB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B0BBB">
        <w:rPr>
          <w:rFonts w:ascii="Consolas" w:eastAsia="Times New Roman" w:hAnsi="Consolas" w:cs="Times New Roman"/>
          <w:color w:val="4EC9B0"/>
          <w:sz w:val="21"/>
          <w:szCs w:val="21"/>
          <w:lang w:val="en-US" w:eastAsia="pl-PL"/>
        </w:rPr>
        <w:t>set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1B0BBB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tuple1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) </w:t>
      </w:r>
      <w:r w:rsidRPr="001B0BBB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&amp;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1B0BBB">
        <w:rPr>
          <w:rFonts w:ascii="Consolas" w:eastAsia="Times New Roman" w:hAnsi="Consolas" w:cs="Times New Roman"/>
          <w:color w:val="4EC9B0"/>
          <w:sz w:val="21"/>
          <w:szCs w:val="21"/>
          <w:lang w:val="en-US" w:eastAsia="pl-PL"/>
        </w:rPr>
        <w:t>set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1B0BBB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tuple2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03DD93AB" w14:textId="77777777" w:rsidR="001B0BBB" w:rsidRPr="001B0BBB" w:rsidRDefault="001B0BBB" w:rsidP="001B0BBB">
      <w:pPr>
        <w:pStyle w:val="Akapitzlist"/>
        <w:numPr>
          <w:ilvl w:val="0"/>
          <w:numId w:val="20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1B0BBB">
        <w:rPr>
          <w:rFonts w:ascii="Consolas" w:eastAsia="Times New Roman" w:hAnsi="Consolas" w:cs="Times New Roman"/>
          <w:color w:val="C586C0"/>
          <w:sz w:val="21"/>
          <w:szCs w:val="21"/>
          <w:lang w:eastAsia="pl-PL"/>
        </w:rPr>
        <w:t>return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 xml:space="preserve"> </w:t>
      </w:r>
      <w:r w:rsidRPr="001B0BBB">
        <w:rPr>
          <w:rFonts w:ascii="Consolas" w:eastAsia="Times New Roman" w:hAnsi="Consolas" w:cs="Times New Roman"/>
          <w:color w:val="4EC9B0"/>
          <w:sz w:val="21"/>
          <w:szCs w:val="21"/>
          <w:lang w:eastAsia="pl-PL"/>
        </w:rPr>
        <w:t>tuple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(</w:t>
      </w:r>
      <w:r w:rsidRPr="001B0BBB">
        <w:rPr>
          <w:rFonts w:ascii="Consolas" w:eastAsia="Times New Roman" w:hAnsi="Consolas" w:cs="Times New Roman"/>
          <w:color w:val="9CDCFE"/>
          <w:sz w:val="21"/>
          <w:szCs w:val="21"/>
          <w:lang w:eastAsia="pl-PL"/>
        </w:rPr>
        <w:t>x</w:t>
      </w:r>
      <w:r w:rsidRPr="001B0BBB"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  <w:t>)</w:t>
      </w:r>
    </w:p>
    <w:p w14:paraId="6676CC0E" w14:textId="77777777" w:rsidR="001B0BBB" w:rsidRDefault="001B0BBB" w:rsidP="00170C34">
      <w:pPr>
        <w:rPr>
          <w:b/>
          <w:color w:val="FF0000"/>
          <w:sz w:val="32"/>
          <w:szCs w:val="32"/>
          <w:lang w:val="en-US" w:eastAsia="pl-PL"/>
        </w:rPr>
      </w:pPr>
    </w:p>
    <w:p w14:paraId="767F131E" w14:textId="77777777" w:rsidR="00624E1C" w:rsidRDefault="00624E1C" w:rsidP="00170C34">
      <w:pPr>
        <w:rPr>
          <w:b/>
          <w:color w:val="FF0000"/>
          <w:sz w:val="32"/>
          <w:szCs w:val="32"/>
          <w:lang w:val="en-US" w:eastAsia="pl-PL"/>
        </w:rPr>
      </w:pPr>
    </w:p>
    <w:p w14:paraId="040D6488" w14:textId="77777777" w:rsidR="00BE284F" w:rsidRDefault="00BE284F" w:rsidP="00624E1C">
      <w:pPr>
        <w:rPr>
          <w:lang w:val="en-US" w:eastAsia="pl-PL"/>
        </w:rPr>
      </w:pPr>
    </w:p>
    <w:p w14:paraId="10D667FC" w14:textId="77777777" w:rsidR="00BE284F" w:rsidRDefault="00BE284F" w:rsidP="00624E1C">
      <w:pPr>
        <w:rPr>
          <w:lang w:val="en-US" w:eastAsia="pl-PL"/>
        </w:rPr>
      </w:pPr>
    </w:p>
    <w:p w14:paraId="0C5FF954" w14:textId="77777777" w:rsidR="00BE284F" w:rsidRDefault="00BE284F" w:rsidP="00624E1C">
      <w:pPr>
        <w:rPr>
          <w:lang w:val="en-US" w:eastAsia="pl-PL"/>
        </w:rPr>
      </w:pPr>
    </w:p>
    <w:p w14:paraId="58ECC9A1" w14:textId="77777777" w:rsidR="00BE284F" w:rsidRDefault="00BE284F" w:rsidP="00624E1C">
      <w:pPr>
        <w:rPr>
          <w:lang w:val="en-US" w:eastAsia="pl-PL"/>
        </w:rPr>
      </w:pPr>
    </w:p>
    <w:p w14:paraId="0F001596" w14:textId="77777777" w:rsidR="00BE284F" w:rsidRDefault="00BE284F" w:rsidP="00624E1C">
      <w:pPr>
        <w:rPr>
          <w:lang w:val="en-US" w:eastAsia="pl-PL"/>
        </w:rPr>
      </w:pPr>
    </w:p>
    <w:p w14:paraId="1148C4C8" w14:textId="77777777" w:rsidR="00BE284F" w:rsidRDefault="00BE284F" w:rsidP="00624E1C">
      <w:pPr>
        <w:rPr>
          <w:lang w:val="en-US" w:eastAsia="pl-PL"/>
        </w:rPr>
      </w:pPr>
    </w:p>
    <w:p w14:paraId="2FB1E35B" w14:textId="77777777" w:rsidR="00BE284F" w:rsidRDefault="00BE284F" w:rsidP="00624E1C">
      <w:pPr>
        <w:rPr>
          <w:lang w:val="en-US" w:eastAsia="pl-PL"/>
        </w:rPr>
      </w:pPr>
    </w:p>
    <w:p w14:paraId="566BE476" w14:textId="77777777" w:rsidR="00BE284F" w:rsidRDefault="00BE284F" w:rsidP="00624E1C">
      <w:pPr>
        <w:rPr>
          <w:lang w:val="en-US" w:eastAsia="pl-PL"/>
        </w:rPr>
      </w:pPr>
    </w:p>
    <w:p w14:paraId="04286ADF" w14:textId="77777777" w:rsidR="00624E1C" w:rsidRPr="00BE284F" w:rsidRDefault="00624E1C" w:rsidP="00624E1C">
      <w:pPr>
        <w:rPr>
          <w:lang w:eastAsia="pl-PL"/>
        </w:rPr>
      </w:pPr>
      <w:r w:rsidRPr="00BE284F">
        <w:rPr>
          <w:lang w:eastAsia="pl-PL"/>
        </w:rPr>
        <w:lastRenderedPageBreak/>
        <w:t>Object oriented programing :</w:t>
      </w:r>
    </w:p>
    <w:p w14:paraId="1D98A4FC" w14:textId="77777777" w:rsidR="00624E1C" w:rsidRDefault="00BE284F" w:rsidP="00624E1C">
      <w:pPr>
        <w:rPr>
          <w:lang w:eastAsia="pl-PL"/>
        </w:rPr>
      </w:pPr>
      <w:r w:rsidRPr="00BE284F">
        <w:rPr>
          <w:lang w:eastAsia="pl-PL"/>
        </w:rPr>
        <w:t>To czego nei wiedziałem to ż</w:t>
      </w:r>
      <w:r>
        <w:rPr>
          <w:lang w:eastAsia="pl-PL"/>
        </w:rPr>
        <w:t>e metodą __dict__ można wypointować argumenty klasy które były przekazane do konstruktora __init__ (ale nie te globalne poza konstruktorem)  ale zadziała jeśli wykorzystamy __dict__ bezpośrednio na klasie</w:t>
      </w:r>
    </w:p>
    <w:p w14:paraId="03FE2554" w14:textId="77777777" w:rsidR="00BE284F" w:rsidRPr="00BE284F" w:rsidRDefault="00BE284F" w:rsidP="00BE284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BE284F">
        <w:rPr>
          <w:rFonts w:ascii="Consolas" w:eastAsia="Times New Roman" w:hAnsi="Consolas" w:cs="Times New Roman"/>
          <w:color w:val="569CD6"/>
          <w:sz w:val="21"/>
          <w:szCs w:val="21"/>
          <w:lang w:val="en-US" w:eastAsia="pl-PL"/>
        </w:rPr>
        <w:t>class</w:t>
      </w:r>
      <w:r w:rsidRPr="00BE284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BE284F">
        <w:rPr>
          <w:rFonts w:ascii="Consolas" w:eastAsia="Times New Roman" w:hAnsi="Consolas" w:cs="Times New Roman"/>
          <w:color w:val="4EC9B0"/>
          <w:sz w:val="21"/>
          <w:szCs w:val="21"/>
          <w:lang w:val="en-US" w:eastAsia="pl-PL"/>
        </w:rPr>
        <w:t>Cookie</w:t>
      </w:r>
      <w:r w:rsidRPr="00BE284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):</w:t>
      </w:r>
    </w:p>
    <w:p w14:paraId="47EAA975" w14:textId="77777777" w:rsidR="00BE284F" w:rsidRPr="00BE284F" w:rsidRDefault="00BE284F" w:rsidP="00BE284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BE284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BE284F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ilk</w:t>
      </w:r>
      <w:r w:rsidRPr="00BE284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BE284F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BE284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BE284F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0.1</w:t>
      </w:r>
    </w:p>
    <w:p w14:paraId="1073D236" w14:textId="77777777" w:rsidR="00BE284F" w:rsidRPr="00BE284F" w:rsidRDefault="00BE284F" w:rsidP="00BE284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</w:p>
    <w:p w14:paraId="465419E3" w14:textId="77777777" w:rsidR="00BE284F" w:rsidRPr="00BE284F" w:rsidRDefault="00BE284F" w:rsidP="00BE284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BE284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</w:t>
      </w:r>
      <w:r w:rsidRPr="00BE284F">
        <w:rPr>
          <w:rFonts w:ascii="Consolas" w:eastAsia="Times New Roman" w:hAnsi="Consolas" w:cs="Times New Roman"/>
          <w:color w:val="569CD6"/>
          <w:sz w:val="21"/>
          <w:szCs w:val="21"/>
          <w:lang w:val="en-US" w:eastAsia="pl-PL"/>
        </w:rPr>
        <w:t>def</w:t>
      </w:r>
      <w:r w:rsidRPr="00BE284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BE284F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__init__</w:t>
      </w:r>
      <w:r w:rsidRPr="00BE284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BE284F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self</w:t>
      </w:r>
      <w:r w:rsidRPr="00BE284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BE284F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weight</w:t>
      </w:r>
      <w:r w:rsidRPr="00BE284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, </w:t>
      </w:r>
      <w:r w:rsidRPr="00BE284F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sugar</w:t>
      </w:r>
      <w:r w:rsidRPr="00BE284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BE284F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BE284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BE284F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"100g"</w:t>
      </w:r>
      <w:r w:rsidRPr="00BE284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:</w:t>
      </w:r>
    </w:p>
    <w:p w14:paraId="2372031E" w14:textId="77777777" w:rsidR="00BE284F" w:rsidRPr="00BE284F" w:rsidRDefault="00BE284F" w:rsidP="00BE284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BE284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    </w:t>
      </w:r>
      <w:r w:rsidRPr="00BE284F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self</w:t>
      </w:r>
      <w:r w:rsidRPr="00BE284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.</w:t>
      </w:r>
      <w:r w:rsidRPr="00BE284F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weight</w:t>
      </w:r>
      <w:r w:rsidRPr="00BE284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BE284F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BE284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BE284F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weight</w:t>
      </w:r>
    </w:p>
    <w:p w14:paraId="67EE4DB8" w14:textId="77777777" w:rsidR="00BE284F" w:rsidRPr="00BE284F" w:rsidRDefault="00BE284F" w:rsidP="00BE284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BE284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        </w:t>
      </w:r>
      <w:r w:rsidRPr="00BE284F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self</w:t>
      </w:r>
      <w:r w:rsidRPr="00BE284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.</w:t>
      </w:r>
      <w:r w:rsidRPr="00BE284F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surat</w:t>
      </w:r>
      <w:r w:rsidRPr="00BE284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BE284F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BE284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BE284F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sugar</w:t>
      </w:r>
    </w:p>
    <w:p w14:paraId="3C28720C" w14:textId="77777777" w:rsidR="00BE284F" w:rsidRPr="00BE284F" w:rsidRDefault="00BE284F" w:rsidP="00BE284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</w:p>
    <w:p w14:paraId="76AC06E7" w14:textId="77777777" w:rsidR="00BE284F" w:rsidRPr="00BE284F" w:rsidRDefault="00BE284F" w:rsidP="00BE284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BE284F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cookie1</w:t>
      </w:r>
      <w:r w:rsidRPr="00BE284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BE284F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BE284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BE284F">
        <w:rPr>
          <w:rFonts w:ascii="Consolas" w:eastAsia="Times New Roman" w:hAnsi="Consolas" w:cs="Times New Roman"/>
          <w:color w:val="4EC9B0"/>
          <w:sz w:val="21"/>
          <w:szCs w:val="21"/>
          <w:lang w:val="en-US" w:eastAsia="pl-PL"/>
        </w:rPr>
        <w:t>Cookie</w:t>
      </w:r>
      <w:r w:rsidRPr="00BE284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BE284F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weight</w:t>
      </w:r>
      <w:r w:rsidRPr="00BE284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BE284F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BE284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BE284F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80</w:t>
      </w:r>
      <w:r w:rsidRPr="00BE284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4091D63C" w14:textId="77777777" w:rsidR="00BE284F" w:rsidRPr="00BE284F" w:rsidRDefault="00BE284F" w:rsidP="00BE284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BE284F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rint</w:t>
      </w:r>
      <w:r w:rsidRPr="00BE284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BE284F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cookie1</w:t>
      </w:r>
      <w:r w:rsidRPr="00BE284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.</w:t>
      </w:r>
      <w:r w:rsidRPr="00BE284F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__dict__</w:t>
      </w:r>
      <w:r w:rsidRPr="00BE284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35D4A1A0" w14:textId="77777777" w:rsidR="00BE284F" w:rsidRPr="00BE284F" w:rsidRDefault="00BE284F" w:rsidP="00BE284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BE284F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rint</w:t>
      </w:r>
      <w:r w:rsidRPr="00BE284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BE284F">
        <w:rPr>
          <w:rFonts w:ascii="Consolas" w:eastAsia="Times New Roman" w:hAnsi="Consolas" w:cs="Times New Roman"/>
          <w:color w:val="4EC9B0"/>
          <w:sz w:val="21"/>
          <w:szCs w:val="21"/>
          <w:lang w:val="en-US" w:eastAsia="pl-PL"/>
        </w:rPr>
        <w:t>Cookie</w:t>
      </w:r>
      <w:r w:rsidRPr="00BE284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.</w:t>
      </w:r>
      <w:r w:rsidRPr="00BE284F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ilk</w:t>
      </w:r>
      <w:r w:rsidRPr="00BE284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39494B32" w14:textId="77777777" w:rsidR="00BE284F" w:rsidRPr="00BE284F" w:rsidRDefault="00BE284F" w:rsidP="00BE284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BE284F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rint</w:t>
      </w:r>
      <w:r w:rsidRPr="00BE284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BE284F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cookie1</w:t>
      </w:r>
      <w:r w:rsidRPr="00BE284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.</w:t>
      </w:r>
      <w:r w:rsidRPr="00BE284F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ilk</w:t>
      </w:r>
      <w:r w:rsidRPr="00BE284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4BD68F5C" w14:textId="77777777" w:rsidR="00BE284F" w:rsidRPr="00BE284F" w:rsidRDefault="00BE284F" w:rsidP="00BE284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BE284F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rint</w:t>
      </w:r>
      <w:r w:rsidRPr="00BE284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BE284F">
        <w:rPr>
          <w:rFonts w:ascii="Consolas" w:eastAsia="Times New Roman" w:hAnsi="Consolas" w:cs="Times New Roman"/>
          <w:color w:val="4EC9B0"/>
          <w:sz w:val="21"/>
          <w:szCs w:val="21"/>
          <w:lang w:val="en-US" w:eastAsia="pl-PL"/>
        </w:rPr>
        <w:t>Cookie</w:t>
      </w:r>
      <w:r w:rsidRPr="00BE284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.</w:t>
      </w:r>
      <w:r w:rsidRPr="00BE284F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__dict__</w:t>
      </w:r>
      <w:r w:rsidRPr="00BE284F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0146A03B" w14:textId="77777777" w:rsidR="00BE284F" w:rsidRPr="00BE284F" w:rsidRDefault="00BE284F" w:rsidP="00BE284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</w:p>
    <w:p w14:paraId="0D7DA8D1" w14:textId="77777777" w:rsidR="00BE284F" w:rsidRPr="00BE284F" w:rsidRDefault="00BE284F" w:rsidP="00BE284F">
      <w:pPr>
        <w:spacing w:after="0" w:line="240" w:lineRule="auto"/>
        <w:rPr>
          <w:rFonts w:ascii="Consolas" w:eastAsia="Times New Roman" w:hAnsi="Consolas" w:cs="Times New Roman"/>
          <w:sz w:val="21"/>
          <w:szCs w:val="21"/>
          <w:lang w:val="en-US" w:eastAsia="pl-PL"/>
        </w:rPr>
      </w:pPr>
      <w:r w:rsidRPr="00BE284F">
        <w:rPr>
          <w:rFonts w:ascii="Consolas" w:eastAsia="Times New Roman" w:hAnsi="Consolas" w:cs="Times New Roman"/>
          <w:sz w:val="21"/>
          <w:szCs w:val="21"/>
          <w:lang w:val="en-US" w:eastAsia="pl-PL"/>
        </w:rPr>
        <w:t>{'weight': 80, 'surat': '100g'}</w:t>
      </w:r>
    </w:p>
    <w:p w14:paraId="28C201F1" w14:textId="77777777" w:rsidR="00BE284F" w:rsidRPr="00BE284F" w:rsidRDefault="00BE284F" w:rsidP="00BE284F">
      <w:pPr>
        <w:spacing w:after="0" w:line="240" w:lineRule="auto"/>
        <w:rPr>
          <w:rFonts w:ascii="Consolas" w:eastAsia="Times New Roman" w:hAnsi="Consolas" w:cs="Times New Roman"/>
          <w:sz w:val="21"/>
          <w:szCs w:val="21"/>
          <w:lang w:val="en-US" w:eastAsia="pl-PL"/>
        </w:rPr>
      </w:pPr>
      <w:r w:rsidRPr="00BE284F">
        <w:rPr>
          <w:rFonts w:ascii="Consolas" w:eastAsia="Times New Roman" w:hAnsi="Consolas" w:cs="Times New Roman"/>
          <w:sz w:val="21"/>
          <w:szCs w:val="21"/>
          <w:lang w:val="en-US" w:eastAsia="pl-PL"/>
        </w:rPr>
        <w:t>0.1</w:t>
      </w:r>
    </w:p>
    <w:p w14:paraId="35D13961" w14:textId="77777777" w:rsidR="00BE284F" w:rsidRPr="00BE284F" w:rsidRDefault="00BE284F" w:rsidP="00BE284F">
      <w:pPr>
        <w:spacing w:after="0" w:line="240" w:lineRule="auto"/>
        <w:rPr>
          <w:rFonts w:ascii="Consolas" w:eastAsia="Times New Roman" w:hAnsi="Consolas" w:cs="Times New Roman"/>
          <w:sz w:val="21"/>
          <w:szCs w:val="21"/>
          <w:lang w:val="en-US" w:eastAsia="pl-PL"/>
        </w:rPr>
      </w:pPr>
      <w:r w:rsidRPr="00BE284F">
        <w:rPr>
          <w:rFonts w:ascii="Consolas" w:eastAsia="Times New Roman" w:hAnsi="Consolas" w:cs="Times New Roman"/>
          <w:sz w:val="21"/>
          <w:szCs w:val="21"/>
          <w:lang w:val="en-US" w:eastAsia="pl-PL"/>
        </w:rPr>
        <w:t>0.1</w:t>
      </w:r>
    </w:p>
    <w:p w14:paraId="3693109F" w14:textId="77777777" w:rsidR="00BE284F" w:rsidRPr="00BE284F" w:rsidRDefault="00BE284F" w:rsidP="00BE284F">
      <w:pPr>
        <w:spacing w:after="0" w:line="240" w:lineRule="auto"/>
        <w:rPr>
          <w:rFonts w:ascii="Consolas" w:eastAsia="Times New Roman" w:hAnsi="Consolas" w:cs="Times New Roman"/>
          <w:sz w:val="21"/>
          <w:szCs w:val="21"/>
          <w:lang w:val="en-US" w:eastAsia="pl-PL"/>
        </w:rPr>
      </w:pPr>
      <w:r w:rsidRPr="00BE284F">
        <w:rPr>
          <w:rFonts w:ascii="Consolas" w:eastAsia="Times New Roman" w:hAnsi="Consolas" w:cs="Times New Roman"/>
          <w:sz w:val="21"/>
          <w:szCs w:val="21"/>
          <w:lang w:val="en-US" w:eastAsia="pl-PL"/>
        </w:rPr>
        <w:t>{'__module__': '__main__', 'milk': 0.1, '__init__': &lt;function Cookie.__init__ at 0x00000145DDBA03A0&gt;, '__dict__': &lt;attribute '__dict__' of 'Cookie' objects&gt;, '__weakref__': &lt;attribute '__weakref__' of 'Cookie' objects&gt;, '__doc__': None}</w:t>
      </w:r>
    </w:p>
    <w:p w14:paraId="42F185C5" w14:textId="77777777" w:rsidR="00BE284F" w:rsidRDefault="00BE284F" w:rsidP="00BE284F">
      <w:pPr>
        <w:rPr>
          <w:rFonts w:ascii="Consolas" w:eastAsia="Times New Roman" w:hAnsi="Consolas" w:cs="Times New Roman"/>
          <w:sz w:val="21"/>
          <w:szCs w:val="21"/>
          <w:lang w:eastAsia="pl-PL"/>
        </w:rPr>
      </w:pPr>
      <w:r w:rsidRPr="00BE284F">
        <w:rPr>
          <w:rFonts w:ascii="Consolas" w:eastAsia="Times New Roman" w:hAnsi="Consolas" w:cs="Times New Roman"/>
          <w:sz w:val="21"/>
          <w:szCs w:val="21"/>
          <w:lang w:eastAsia="pl-PL"/>
        </w:rPr>
        <w:t>Cookie</w:t>
      </w:r>
    </w:p>
    <w:p w14:paraId="46A5A085" w14:textId="77777777" w:rsidR="00B51031" w:rsidRDefault="00B51031" w:rsidP="00BE284F">
      <w:pPr>
        <w:rPr>
          <w:lang w:eastAsia="pl-PL"/>
        </w:rPr>
      </w:pPr>
      <w:r w:rsidRPr="00B51031">
        <w:rPr>
          <w:lang w:eastAsia="pl-PL"/>
        </w:rPr>
        <w:t xml:space="preserve">Ale jeśli nadpiszemy milk to </w:t>
      </w:r>
      <w:r>
        <w:rPr>
          <w:lang w:eastAsia="pl-PL"/>
        </w:rPr>
        <w:t>już będzie printowany ale tylko dla tego jednego obiektu:</w:t>
      </w:r>
    </w:p>
    <w:p w14:paraId="5B0BF2DE" w14:textId="77777777" w:rsidR="00B51031" w:rsidRPr="00B51031" w:rsidRDefault="00B51031" w:rsidP="00B5103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B5103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cookie2</w:t>
      </w:r>
      <w:r w:rsidRPr="00B5103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B51031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B5103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B51031">
        <w:rPr>
          <w:rFonts w:ascii="Consolas" w:eastAsia="Times New Roman" w:hAnsi="Consolas" w:cs="Times New Roman"/>
          <w:color w:val="4EC9B0"/>
          <w:sz w:val="21"/>
          <w:szCs w:val="21"/>
          <w:lang w:val="en-US" w:eastAsia="pl-PL"/>
        </w:rPr>
        <w:t>Cookie</w:t>
      </w:r>
      <w:r w:rsidRPr="00B5103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B5103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weight</w:t>
      </w:r>
      <w:r w:rsidRPr="00B5103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B51031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B5103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B51031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100</w:t>
      </w:r>
      <w:r w:rsidRPr="00B5103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747125B5" w14:textId="77777777" w:rsidR="00B51031" w:rsidRPr="00B51031" w:rsidRDefault="00B51031" w:rsidP="00B5103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B51031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rint</w:t>
      </w:r>
      <w:r w:rsidRPr="00B5103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B5103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cookie1</w:t>
      </w:r>
      <w:r w:rsidRPr="00B5103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.</w:t>
      </w:r>
      <w:r w:rsidRPr="00B5103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__dict__</w:t>
      </w:r>
      <w:r w:rsidRPr="00B5103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33C082A5" w14:textId="77777777" w:rsidR="00B51031" w:rsidRPr="00B51031" w:rsidRDefault="00B51031" w:rsidP="00B5103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B51031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rint</w:t>
      </w:r>
      <w:r w:rsidRPr="00B5103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B5103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cookie2</w:t>
      </w:r>
      <w:r w:rsidRPr="00B5103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.</w:t>
      </w:r>
      <w:r w:rsidRPr="00B5103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__dict__</w:t>
      </w:r>
      <w:r w:rsidRPr="00B5103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7B60D160" w14:textId="77777777" w:rsidR="00B51031" w:rsidRDefault="00B51031" w:rsidP="00BE284F">
      <w:pPr>
        <w:rPr>
          <w:lang w:val="en-US" w:eastAsia="pl-PL"/>
        </w:rPr>
      </w:pPr>
    </w:p>
    <w:p w14:paraId="4C4D3D1F" w14:textId="77777777" w:rsidR="00B51031" w:rsidRPr="00B51031" w:rsidRDefault="00B51031" w:rsidP="00B5103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B5103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cookie1</w:t>
      </w:r>
      <w:r w:rsidRPr="00B5103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B51031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B5103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B51031">
        <w:rPr>
          <w:rFonts w:ascii="Consolas" w:eastAsia="Times New Roman" w:hAnsi="Consolas" w:cs="Times New Roman"/>
          <w:color w:val="4EC9B0"/>
          <w:sz w:val="21"/>
          <w:szCs w:val="21"/>
          <w:lang w:val="en-US" w:eastAsia="pl-PL"/>
        </w:rPr>
        <w:t>Cookie</w:t>
      </w:r>
      <w:r w:rsidRPr="00B5103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B5103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weight</w:t>
      </w:r>
      <w:r w:rsidRPr="00B5103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B51031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B5103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B51031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80</w:t>
      </w:r>
      <w:r w:rsidRPr="00B5103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4A2EA1CE" w14:textId="77777777" w:rsidR="00B51031" w:rsidRPr="00B51031" w:rsidRDefault="00B51031" w:rsidP="00B5103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B5103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cookie1</w:t>
      </w:r>
      <w:r w:rsidRPr="00B5103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.</w:t>
      </w:r>
      <w:r w:rsidRPr="00B5103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ilk</w:t>
      </w:r>
      <w:r w:rsidRPr="00B5103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B51031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B5103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B51031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0.2</w:t>
      </w:r>
    </w:p>
    <w:p w14:paraId="7A0249FA" w14:textId="77777777" w:rsidR="00B51031" w:rsidRPr="00825415" w:rsidRDefault="00B51031" w:rsidP="00B5103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825415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cookie2</w:t>
      </w:r>
      <w:r w:rsidRPr="00825415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825415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825415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825415">
        <w:rPr>
          <w:rFonts w:ascii="Consolas" w:eastAsia="Times New Roman" w:hAnsi="Consolas" w:cs="Times New Roman"/>
          <w:color w:val="4EC9B0"/>
          <w:sz w:val="21"/>
          <w:szCs w:val="21"/>
          <w:lang w:val="en-US" w:eastAsia="pl-PL"/>
        </w:rPr>
        <w:t>Cookie</w:t>
      </w:r>
      <w:r w:rsidRPr="00825415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825415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weight</w:t>
      </w:r>
      <w:r w:rsidRPr="00825415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825415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825415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825415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100</w:t>
      </w:r>
      <w:r w:rsidRPr="00825415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44DCFC79" w14:textId="77777777" w:rsidR="00B51031" w:rsidRPr="00825415" w:rsidRDefault="00B51031" w:rsidP="00B5103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</w:p>
    <w:p w14:paraId="6CCE8326" w14:textId="77777777" w:rsidR="00B51031" w:rsidRPr="00B51031" w:rsidRDefault="00B51031" w:rsidP="00B5103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B51031">
        <w:rPr>
          <w:rFonts w:ascii="Consolas" w:eastAsia="Times New Roman" w:hAnsi="Consolas" w:cs="Times New Roman"/>
          <w:color w:val="CE9178"/>
          <w:sz w:val="21"/>
          <w:szCs w:val="21"/>
          <w:lang w:eastAsia="pl-PL"/>
        </w:rPr>
        <w:t>"""ale jesli nadpiszę dla klasy to zmieni sie dla nich wszystkich</w:t>
      </w:r>
    </w:p>
    <w:p w14:paraId="498A36CD" w14:textId="77777777" w:rsidR="00B51031" w:rsidRPr="00B51031" w:rsidRDefault="00B51031" w:rsidP="00B5103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B51031">
        <w:rPr>
          <w:rFonts w:ascii="Consolas" w:eastAsia="Times New Roman" w:hAnsi="Consolas" w:cs="Times New Roman"/>
          <w:color w:val="CE9178"/>
          <w:sz w:val="21"/>
          <w:szCs w:val="21"/>
          <w:lang w:eastAsia="pl-PL"/>
        </w:rPr>
        <w:t>i już nie bedzie prinowana ale dla tego zapisanego wcześnie zostanie taka sama</w:t>
      </w:r>
    </w:p>
    <w:p w14:paraId="566522D3" w14:textId="77777777" w:rsidR="00B51031" w:rsidRPr="00B51031" w:rsidRDefault="00B51031" w:rsidP="00B5103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pl-PL"/>
        </w:rPr>
      </w:pPr>
      <w:r w:rsidRPr="00B51031">
        <w:rPr>
          <w:rFonts w:ascii="Consolas" w:eastAsia="Times New Roman" w:hAnsi="Consolas" w:cs="Times New Roman"/>
          <w:color w:val="CE9178"/>
          <w:sz w:val="21"/>
          <w:szCs w:val="21"/>
          <w:lang w:eastAsia="pl-PL"/>
        </w:rPr>
        <w:t>jak juz raz zmieniona zmiana zajdzie tylko dla tych które nie miały przypisanej</w:t>
      </w:r>
    </w:p>
    <w:p w14:paraId="00F5D604" w14:textId="77777777" w:rsidR="00B51031" w:rsidRPr="00B51031" w:rsidRDefault="00B51031" w:rsidP="00B5103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B51031">
        <w:rPr>
          <w:rFonts w:ascii="Consolas" w:eastAsia="Times New Roman" w:hAnsi="Consolas" w:cs="Times New Roman"/>
          <w:color w:val="CE9178"/>
          <w:sz w:val="21"/>
          <w:szCs w:val="21"/>
          <w:lang w:val="en-US" w:eastAsia="pl-PL"/>
        </w:rPr>
        <w:t>#wartości milk """</w:t>
      </w:r>
    </w:p>
    <w:p w14:paraId="7220175D" w14:textId="77777777" w:rsidR="00B51031" w:rsidRPr="00B51031" w:rsidRDefault="00B51031" w:rsidP="00B5103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B51031">
        <w:rPr>
          <w:rFonts w:ascii="Consolas" w:eastAsia="Times New Roman" w:hAnsi="Consolas" w:cs="Times New Roman"/>
          <w:color w:val="4EC9B0"/>
          <w:sz w:val="21"/>
          <w:szCs w:val="21"/>
          <w:lang w:val="en-US" w:eastAsia="pl-PL"/>
        </w:rPr>
        <w:t>Cookie</w:t>
      </w:r>
      <w:r w:rsidRPr="00B5103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.</w:t>
      </w:r>
      <w:r w:rsidRPr="00B5103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milk</w:t>
      </w:r>
      <w:r w:rsidRPr="00B5103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B51031">
        <w:rPr>
          <w:rFonts w:ascii="Consolas" w:eastAsia="Times New Roman" w:hAnsi="Consolas" w:cs="Times New Roman"/>
          <w:color w:val="D4D4D4"/>
          <w:sz w:val="21"/>
          <w:szCs w:val="21"/>
          <w:lang w:val="en-US" w:eastAsia="pl-PL"/>
        </w:rPr>
        <w:t>=</w:t>
      </w:r>
      <w:r w:rsidRPr="00B5103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 xml:space="preserve"> </w:t>
      </w:r>
      <w:r w:rsidRPr="00B51031">
        <w:rPr>
          <w:rFonts w:ascii="Consolas" w:eastAsia="Times New Roman" w:hAnsi="Consolas" w:cs="Times New Roman"/>
          <w:color w:val="B5CEA8"/>
          <w:sz w:val="21"/>
          <w:szCs w:val="21"/>
          <w:lang w:val="en-US" w:eastAsia="pl-PL"/>
        </w:rPr>
        <w:t>0.3</w:t>
      </w:r>
    </w:p>
    <w:p w14:paraId="542D48AA" w14:textId="77777777" w:rsidR="00B51031" w:rsidRPr="00B51031" w:rsidRDefault="00B51031" w:rsidP="00B5103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B51031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rint</w:t>
      </w:r>
      <w:r w:rsidRPr="00B5103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B5103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cookie1</w:t>
      </w:r>
      <w:r w:rsidRPr="00B5103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.</w:t>
      </w:r>
      <w:r w:rsidRPr="00B5103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__dict__</w:t>
      </w:r>
      <w:r w:rsidRPr="00B5103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68498D21" w14:textId="77777777" w:rsidR="00B51031" w:rsidRPr="00B51031" w:rsidRDefault="00B51031" w:rsidP="00B5103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B51031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rint</w:t>
      </w:r>
      <w:r w:rsidRPr="00B5103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B5103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cookie2</w:t>
      </w:r>
      <w:r w:rsidRPr="00B5103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.</w:t>
      </w:r>
      <w:r w:rsidRPr="00B5103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__dict__</w:t>
      </w:r>
      <w:r w:rsidRPr="00B5103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68B80FFD" w14:textId="77777777" w:rsidR="00B51031" w:rsidRPr="00B51031" w:rsidRDefault="00B51031" w:rsidP="00B5103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</w:pPr>
      <w:r w:rsidRPr="00B51031">
        <w:rPr>
          <w:rFonts w:ascii="Consolas" w:eastAsia="Times New Roman" w:hAnsi="Consolas" w:cs="Times New Roman"/>
          <w:color w:val="DCDCAA"/>
          <w:sz w:val="21"/>
          <w:szCs w:val="21"/>
          <w:lang w:val="en-US" w:eastAsia="pl-PL"/>
        </w:rPr>
        <w:t>print</w:t>
      </w:r>
      <w:r w:rsidRPr="00B5103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(</w:t>
      </w:r>
      <w:r w:rsidRPr="00B51031">
        <w:rPr>
          <w:rFonts w:ascii="Consolas" w:eastAsia="Times New Roman" w:hAnsi="Consolas" w:cs="Times New Roman"/>
          <w:color w:val="4EC9B0"/>
          <w:sz w:val="21"/>
          <w:szCs w:val="21"/>
          <w:lang w:val="en-US" w:eastAsia="pl-PL"/>
        </w:rPr>
        <w:t>Cookie</w:t>
      </w:r>
      <w:r w:rsidRPr="00B5103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.</w:t>
      </w:r>
      <w:r w:rsidRPr="00B51031">
        <w:rPr>
          <w:rFonts w:ascii="Consolas" w:eastAsia="Times New Roman" w:hAnsi="Consolas" w:cs="Times New Roman"/>
          <w:color w:val="9CDCFE"/>
          <w:sz w:val="21"/>
          <w:szCs w:val="21"/>
          <w:lang w:val="en-US" w:eastAsia="pl-PL"/>
        </w:rPr>
        <w:t>__dict__</w:t>
      </w:r>
      <w:r w:rsidRPr="00B51031">
        <w:rPr>
          <w:rFonts w:ascii="Consolas" w:eastAsia="Times New Roman" w:hAnsi="Consolas" w:cs="Times New Roman"/>
          <w:color w:val="CCCCCC"/>
          <w:sz w:val="21"/>
          <w:szCs w:val="21"/>
          <w:lang w:val="en-US" w:eastAsia="pl-PL"/>
        </w:rPr>
        <w:t>)</w:t>
      </w:r>
    </w:p>
    <w:p w14:paraId="784A576A" w14:textId="77777777" w:rsidR="00B51031" w:rsidRPr="00B51031" w:rsidRDefault="00B51031" w:rsidP="00B51031">
      <w:pPr>
        <w:spacing w:after="0" w:line="240" w:lineRule="auto"/>
        <w:rPr>
          <w:rFonts w:ascii="Consolas" w:eastAsia="Times New Roman" w:hAnsi="Consolas" w:cs="Times New Roman"/>
          <w:sz w:val="21"/>
          <w:szCs w:val="21"/>
          <w:lang w:val="en-US" w:eastAsia="pl-PL"/>
        </w:rPr>
      </w:pPr>
      <w:r w:rsidRPr="00B51031">
        <w:rPr>
          <w:rFonts w:ascii="Consolas" w:eastAsia="Times New Roman" w:hAnsi="Consolas" w:cs="Times New Roman"/>
          <w:sz w:val="21"/>
          <w:szCs w:val="21"/>
          <w:lang w:val="en-US" w:eastAsia="pl-PL"/>
        </w:rPr>
        <w:t>{'weight': 80, 'surat': '100g', 'milk': 0.2}</w:t>
      </w:r>
    </w:p>
    <w:p w14:paraId="57087D09" w14:textId="77777777" w:rsidR="00B51031" w:rsidRPr="00B51031" w:rsidRDefault="00B51031" w:rsidP="00B51031">
      <w:pPr>
        <w:spacing w:after="0" w:line="240" w:lineRule="auto"/>
        <w:rPr>
          <w:rFonts w:ascii="Consolas" w:eastAsia="Times New Roman" w:hAnsi="Consolas" w:cs="Times New Roman"/>
          <w:sz w:val="21"/>
          <w:szCs w:val="21"/>
          <w:lang w:val="en-US" w:eastAsia="pl-PL"/>
        </w:rPr>
      </w:pPr>
      <w:r w:rsidRPr="00B51031">
        <w:rPr>
          <w:rFonts w:ascii="Consolas" w:eastAsia="Times New Roman" w:hAnsi="Consolas" w:cs="Times New Roman"/>
          <w:sz w:val="21"/>
          <w:szCs w:val="21"/>
          <w:lang w:val="en-US" w:eastAsia="pl-PL"/>
        </w:rPr>
        <w:t>{'weight': 100, 'surat': '100g'}</w:t>
      </w:r>
    </w:p>
    <w:p w14:paraId="7BB1A219" w14:textId="77777777" w:rsidR="00B51031" w:rsidRDefault="00B51031" w:rsidP="00B51031">
      <w:pPr>
        <w:rPr>
          <w:rFonts w:ascii="Consolas" w:eastAsia="Times New Roman" w:hAnsi="Consolas" w:cs="Times New Roman"/>
          <w:sz w:val="21"/>
          <w:szCs w:val="21"/>
          <w:lang w:val="en-US" w:eastAsia="pl-PL"/>
        </w:rPr>
      </w:pPr>
      <w:r w:rsidRPr="00B51031">
        <w:rPr>
          <w:rFonts w:ascii="Consolas" w:eastAsia="Times New Roman" w:hAnsi="Consolas" w:cs="Times New Roman"/>
          <w:sz w:val="21"/>
          <w:szCs w:val="21"/>
          <w:lang w:val="en-US" w:eastAsia="pl-PL"/>
        </w:rPr>
        <w:t>{'__module__': '__main__', 'milk': 0.3, '__init__': &lt;function Cookie.__init__ at 0x00000145DDBA1A20&gt;, '__dict__': &lt;attribute '__dict__' of 'Cookie' objects&gt;, '__weakref__': &lt;attribute '__weakref__' of 'Cookie' objects&gt;, '__doc__': None}</w:t>
      </w:r>
    </w:p>
    <w:p w14:paraId="68A4A57F" w14:textId="77777777" w:rsidR="006C2992" w:rsidRDefault="006C2992" w:rsidP="00B51031">
      <w:pPr>
        <w:rPr>
          <w:lang w:val="en-US" w:eastAsia="pl-PL"/>
        </w:rPr>
      </w:pPr>
    </w:p>
    <w:p w14:paraId="0F6DE244" w14:textId="77777777" w:rsidR="006C2992" w:rsidRDefault="006C2992" w:rsidP="00B51031">
      <w:pPr>
        <w:rPr>
          <w:lang w:val="en-US" w:eastAsia="pl-PL"/>
        </w:rPr>
      </w:pPr>
    </w:p>
    <w:p w14:paraId="058DF81D" w14:textId="77777777" w:rsidR="00825415" w:rsidRDefault="00825415" w:rsidP="00B51031">
      <w:pPr>
        <w:rPr>
          <w:sz w:val="32"/>
          <w:szCs w:val="32"/>
          <w:lang w:eastAsia="pl-PL"/>
        </w:rPr>
      </w:pPr>
      <w:r w:rsidRPr="006C2992">
        <w:rPr>
          <w:sz w:val="32"/>
          <w:szCs w:val="32"/>
          <w:lang w:eastAsia="pl-PL"/>
        </w:rPr>
        <w:lastRenderedPageBreak/>
        <w:t>Różnice między listą I linkedlistą</w:t>
      </w:r>
      <w:r w:rsidR="006C2992" w:rsidRPr="006C2992">
        <w:rPr>
          <w:sz w:val="32"/>
          <w:szCs w:val="32"/>
          <w:lang w:eastAsia="pl-PL"/>
        </w:rPr>
        <w:t>:</w:t>
      </w:r>
    </w:p>
    <w:p w14:paraId="327426DC" w14:textId="77777777" w:rsidR="006C2992" w:rsidRDefault="006C2992" w:rsidP="00B51031">
      <w:pPr>
        <w:rPr>
          <w:sz w:val="32"/>
          <w:szCs w:val="32"/>
          <w:lang w:eastAsia="pl-PL"/>
        </w:rPr>
      </w:pPr>
      <w:r>
        <w:rPr>
          <w:sz w:val="32"/>
          <w:szCs w:val="32"/>
          <w:lang w:eastAsia="pl-PL"/>
        </w:rPr>
        <w:t>W liście są indksy w likned liscie nie ma. W linked liscie obiekty nei leżą jedne za drugim. Linked list na head z pierwszym nodem i tail tail jest związany z none:</w:t>
      </w:r>
    </w:p>
    <w:p w14:paraId="2D0393D9" w14:textId="77777777" w:rsidR="006C2992" w:rsidRDefault="006C2992" w:rsidP="00B51031">
      <w:pPr>
        <w:rPr>
          <w:sz w:val="32"/>
          <w:szCs w:val="32"/>
          <w:lang w:eastAsia="pl-PL"/>
        </w:rPr>
      </w:pPr>
      <w:r>
        <w:rPr>
          <w:noProof/>
        </w:rPr>
        <w:drawing>
          <wp:inline distT="0" distB="0" distL="0" distR="0" wp14:anchorId="46C77367" wp14:editId="6CA319D8">
            <wp:extent cx="3156282" cy="953801"/>
            <wp:effectExtent l="0" t="0" r="6350" b="0"/>
            <wp:docPr id="1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188837" cy="963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BC212" w14:textId="77777777" w:rsidR="006C2992" w:rsidRDefault="006C2992" w:rsidP="00B51031">
      <w:pPr>
        <w:rPr>
          <w:sz w:val="32"/>
          <w:szCs w:val="32"/>
          <w:lang w:eastAsia="pl-PL"/>
        </w:rPr>
      </w:pPr>
      <w:r>
        <w:rPr>
          <w:sz w:val="32"/>
          <w:szCs w:val="32"/>
          <w:lang w:eastAsia="pl-PL"/>
        </w:rPr>
        <w:t xml:space="preserve">Lista w pamięci jest umieszczona w posób ciągły </w:t>
      </w:r>
    </w:p>
    <w:p w14:paraId="5E612F5D" w14:textId="77777777" w:rsidR="006C2992" w:rsidRDefault="006C2992" w:rsidP="00B51031">
      <w:pPr>
        <w:rPr>
          <w:sz w:val="32"/>
          <w:szCs w:val="32"/>
          <w:lang w:eastAsia="pl-PL"/>
        </w:rPr>
      </w:pPr>
      <w:r>
        <w:rPr>
          <w:noProof/>
        </w:rPr>
        <w:drawing>
          <wp:inline distT="0" distB="0" distL="0" distR="0" wp14:anchorId="48237518" wp14:editId="134FFCDA">
            <wp:extent cx="2968738" cy="1071349"/>
            <wp:effectExtent l="0" t="0" r="3175" b="0"/>
            <wp:docPr id="15" name="Obraz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36505" cy="1095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2E251" w14:textId="77777777" w:rsidR="006C2992" w:rsidRDefault="006C2992" w:rsidP="00B51031">
      <w:pPr>
        <w:rPr>
          <w:sz w:val="32"/>
          <w:szCs w:val="32"/>
          <w:lang w:eastAsia="pl-PL"/>
        </w:rPr>
      </w:pPr>
      <w:r>
        <w:rPr>
          <w:sz w:val="32"/>
          <w:szCs w:val="32"/>
          <w:lang w:eastAsia="pl-PL"/>
        </w:rPr>
        <w:t>Linkedlist:</w:t>
      </w:r>
    </w:p>
    <w:p w14:paraId="59912DF8" w14:textId="77777777" w:rsidR="006C2992" w:rsidRDefault="006C2992" w:rsidP="00B51031">
      <w:pPr>
        <w:rPr>
          <w:sz w:val="32"/>
          <w:szCs w:val="32"/>
          <w:lang w:eastAsia="pl-PL"/>
        </w:rPr>
      </w:pPr>
      <w:r>
        <w:rPr>
          <w:noProof/>
        </w:rPr>
        <w:drawing>
          <wp:inline distT="0" distB="0" distL="0" distR="0" wp14:anchorId="7EA3F695" wp14:editId="7337A597">
            <wp:extent cx="2792885" cy="1385247"/>
            <wp:effectExtent l="0" t="0" r="7620" b="5715"/>
            <wp:docPr id="17" name="Obraz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830840" cy="1404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D5631" w14:textId="77777777" w:rsidR="006C2992" w:rsidRDefault="006C2992" w:rsidP="00B51031">
      <w:pPr>
        <w:rPr>
          <w:sz w:val="32"/>
          <w:szCs w:val="32"/>
          <w:lang w:eastAsia="pl-PL"/>
        </w:rPr>
      </w:pPr>
      <w:r>
        <w:rPr>
          <w:sz w:val="32"/>
          <w:szCs w:val="32"/>
          <w:lang w:eastAsia="pl-PL"/>
        </w:rPr>
        <w:t>Typy pinked list:</w:t>
      </w:r>
    </w:p>
    <w:p w14:paraId="7C005A22" w14:textId="77777777" w:rsidR="006C2992" w:rsidRDefault="006C2992" w:rsidP="00B51031">
      <w:pPr>
        <w:rPr>
          <w:sz w:val="24"/>
          <w:szCs w:val="24"/>
          <w:lang w:eastAsia="pl-PL"/>
        </w:rPr>
      </w:pPr>
      <w:r>
        <w:rPr>
          <w:sz w:val="24"/>
          <w:szCs w:val="24"/>
          <w:lang w:eastAsia="pl-PL"/>
        </w:rPr>
        <w:t>- Singly linked list,</w:t>
      </w:r>
      <w:r w:rsidR="007B6577">
        <w:rPr>
          <w:sz w:val="24"/>
          <w:szCs w:val="24"/>
          <w:lang w:eastAsia="pl-PL"/>
        </w:rPr>
        <w:t xml:space="preserve"> (</w:t>
      </w:r>
      <w:r w:rsidR="007B6577">
        <w:rPr>
          <w:rFonts w:ascii="Segoe UI" w:hAnsi="Segoe UI" w:cs="Segoe UI"/>
          <w:color w:val="0C0C0D"/>
          <w:sz w:val="20"/>
          <w:szCs w:val="20"/>
          <w:shd w:val="clear" w:color="auto" w:fill="FFFFFF"/>
        </w:rPr>
        <w:t>ostatnie odwołanie do węzła jest zawsze puste.)</w:t>
      </w:r>
    </w:p>
    <w:p w14:paraId="348EBD5E" w14:textId="77777777" w:rsidR="006C2992" w:rsidRPr="007B6577" w:rsidRDefault="006C2992" w:rsidP="00B51031">
      <w:pPr>
        <w:rPr>
          <w:sz w:val="24"/>
          <w:szCs w:val="24"/>
          <w:lang w:eastAsia="pl-PL"/>
        </w:rPr>
      </w:pPr>
      <w:r w:rsidRPr="006C2992">
        <w:rPr>
          <w:sz w:val="24"/>
          <w:szCs w:val="24"/>
          <w:lang w:eastAsia="pl-PL"/>
        </w:rPr>
        <w:t>-Circular Singly Linked list (</w:t>
      </w:r>
      <w:r>
        <w:rPr>
          <w:rFonts w:ascii="Segoe UI" w:hAnsi="Segoe UI" w:cs="Segoe UI"/>
          <w:color w:val="0C0C0D"/>
          <w:sz w:val="20"/>
          <w:szCs w:val="20"/>
          <w:shd w:val="clear" w:color="auto" w:fill="FFFFFF"/>
        </w:rPr>
        <w:t>ostatni węzeł tej listy przechowuje odniesienie do pierwszego węzła. W przypadku listy pojedynczo połączonej</w:t>
      </w:r>
      <w:r w:rsidR="007B6577">
        <w:rPr>
          <w:rFonts w:ascii="Segoe UI" w:hAnsi="Segoe UI" w:cs="Segoe UI"/>
          <w:color w:val="0C0C0D"/>
          <w:sz w:val="20"/>
          <w:szCs w:val="20"/>
          <w:shd w:val="clear" w:color="auto" w:fill="FFFFFF"/>
        </w:rPr>
        <w:t>) – kolejka kilku graczy w grze kto teraz się rusza pionkiem</w:t>
      </w:r>
    </w:p>
    <w:p w14:paraId="63039218" w14:textId="77777777" w:rsidR="006C2992" w:rsidRPr="007B6577" w:rsidRDefault="006C2992" w:rsidP="00B51031">
      <w:pPr>
        <w:rPr>
          <w:sz w:val="24"/>
          <w:szCs w:val="24"/>
          <w:lang w:eastAsia="pl-PL"/>
        </w:rPr>
      </w:pPr>
      <w:r w:rsidRPr="007B6577">
        <w:rPr>
          <w:sz w:val="24"/>
          <w:szCs w:val="24"/>
          <w:lang w:eastAsia="pl-PL"/>
        </w:rPr>
        <w:t>- Doubly linked list</w:t>
      </w:r>
      <w:r w:rsidR="007B6577" w:rsidRPr="007B6577">
        <w:rPr>
          <w:sz w:val="24"/>
          <w:szCs w:val="24"/>
          <w:lang w:eastAsia="pl-PL"/>
        </w:rPr>
        <w:t xml:space="preserve"> (</w:t>
      </w:r>
      <w:r w:rsidR="007B6577">
        <w:rPr>
          <w:rFonts w:ascii="Segoe UI" w:hAnsi="Segoe UI" w:cs="Segoe UI"/>
          <w:color w:val="0C0C0D"/>
          <w:sz w:val="20"/>
          <w:szCs w:val="20"/>
          <w:shd w:val="clear" w:color="auto" w:fill="FFFFFF"/>
        </w:rPr>
        <w:t>w przypadku listy podwójnie połączonej mamy możliwość cofnięcia się, ponieważ mamy odniesienie do poprzedniego węzła. Dzięki temu, że znamy fizyczną lokalizację zarówno poprzedniego, jak i następnego węzła. Stąd lista podwójnie powiązana) – przewijanie do poprzedniej lub następnej piosenki</w:t>
      </w:r>
    </w:p>
    <w:p w14:paraId="1B087F7C" w14:textId="77777777" w:rsidR="006C2992" w:rsidRPr="007B6577" w:rsidRDefault="006C2992" w:rsidP="00B51031">
      <w:pPr>
        <w:rPr>
          <w:sz w:val="24"/>
          <w:szCs w:val="24"/>
          <w:lang w:eastAsia="pl-PL"/>
        </w:rPr>
      </w:pPr>
      <w:r w:rsidRPr="007B6577">
        <w:rPr>
          <w:sz w:val="24"/>
          <w:szCs w:val="24"/>
          <w:lang w:eastAsia="pl-PL"/>
        </w:rPr>
        <w:t>- Circular Doubly linked list</w:t>
      </w:r>
    </w:p>
    <w:p w14:paraId="300F6694" w14:textId="77777777" w:rsidR="006C2992" w:rsidRDefault="006C2992" w:rsidP="00B51031">
      <w:pPr>
        <w:rPr>
          <w:sz w:val="24"/>
          <w:szCs w:val="24"/>
          <w:lang w:eastAsia="pl-PL"/>
        </w:rPr>
      </w:pPr>
      <w:r w:rsidRPr="006C2992">
        <w:rPr>
          <w:sz w:val="24"/>
          <w:szCs w:val="24"/>
          <w:lang w:eastAsia="pl-PL"/>
        </w:rPr>
        <w:t>W pojedynczej połączonej liście każdy węzeł na liście przechowuje wartość i odniesienia do następnego węzła na połączonej liście.</w:t>
      </w:r>
      <w:r>
        <w:rPr>
          <w:sz w:val="24"/>
          <w:szCs w:val="24"/>
          <w:lang w:eastAsia="pl-PL"/>
        </w:rPr>
        <w:t xml:space="preserve"> </w:t>
      </w:r>
      <w:r w:rsidRPr="006C2992">
        <w:rPr>
          <w:sz w:val="24"/>
          <w:szCs w:val="24"/>
          <w:lang w:eastAsia="pl-PL"/>
        </w:rPr>
        <w:t>Nie ma żadnego odniesienia do poprzedniego węzła.</w:t>
      </w:r>
      <w:r w:rsidR="008F4260">
        <w:rPr>
          <w:sz w:val="24"/>
          <w:szCs w:val="24"/>
          <w:lang w:eastAsia="pl-PL"/>
        </w:rPr>
        <w:t xml:space="preserve"> – np. w karuzeli z wyborem aplikacji</w:t>
      </w:r>
    </w:p>
    <w:p w14:paraId="59DF0DE3" w14:textId="77777777" w:rsidR="006C2992" w:rsidRDefault="007B6577" w:rsidP="00B51031">
      <w:pPr>
        <w:rPr>
          <w:sz w:val="24"/>
          <w:szCs w:val="24"/>
          <w:lang w:eastAsia="pl-PL"/>
        </w:rPr>
      </w:pPr>
      <w:r>
        <w:rPr>
          <w:noProof/>
        </w:rPr>
        <w:lastRenderedPageBreak/>
        <w:drawing>
          <wp:inline distT="0" distB="0" distL="0" distR="0" wp14:anchorId="38D88E9D" wp14:editId="66E3E125">
            <wp:extent cx="4718950" cy="2623545"/>
            <wp:effectExtent l="0" t="0" r="5715" b="5715"/>
            <wp:docPr id="18" name="Obraz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738711" cy="2634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49A4D" w14:textId="77777777" w:rsidR="007B6577" w:rsidRDefault="007B6577" w:rsidP="00B51031">
      <w:pPr>
        <w:rPr>
          <w:sz w:val="24"/>
          <w:szCs w:val="24"/>
          <w:lang w:eastAsia="pl-PL"/>
        </w:rPr>
      </w:pPr>
      <w:r>
        <w:rPr>
          <w:sz w:val="24"/>
          <w:szCs w:val="24"/>
          <w:lang w:eastAsia="pl-PL"/>
        </w:rPr>
        <w:t>Doubly linked list</w:t>
      </w:r>
    </w:p>
    <w:p w14:paraId="604057D5" w14:textId="77777777" w:rsidR="007B6577" w:rsidRDefault="007B6577" w:rsidP="00B51031">
      <w:pPr>
        <w:rPr>
          <w:sz w:val="24"/>
          <w:szCs w:val="24"/>
          <w:lang w:eastAsia="pl-PL"/>
        </w:rPr>
      </w:pPr>
      <w:r>
        <w:rPr>
          <w:noProof/>
        </w:rPr>
        <w:drawing>
          <wp:inline distT="0" distB="0" distL="0" distR="0" wp14:anchorId="4F41268D" wp14:editId="1170CE76">
            <wp:extent cx="4688006" cy="887489"/>
            <wp:effectExtent l="0" t="0" r="0" b="8255"/>
            <wp:docPr id="19" name="Obraz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776952" cy="904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67ABF" w14:textId="77777777" w:rsidR="007B6577" w:rsidRDefault="007B6577" w:rsidP="00B51031">
      <w:pPr>
        <w:rPr>
          <w:sz w:val="24"/>
          <w:szCs w:val="24"/>
          <w:lang w:eastAsia="pl-PL"/>
        </w:rPr>
      </w:pPr>
      <w:r>
        <w:rPr>
          <w:noProof/>
        </w:rPr>
        <w:drawing>
          <wp:inline distT="0" distB="0" distL="0" distR="0" wp14:anchorId="2FAD332D" wp14:editId="22910291">
            <wp:extent cx="4694830" cy="1410707"/>
            <wp:effectExtent l="0" t="0" r="0" b="0"/>
            <wp:docPr id="20" name="Obraz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741408" cy="1424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FA83D" w14:textId="77777777" w:rsidR="008F4260" w:rsidRDefault="008F4260" w:rsidP="00B51031">
      <w:pPr>
        <w:rPr>
          <w:sz w:val="24"/>
          <w:szCs w:val="24"/>
          <w:lang w:eastAsia="pl-PL"/>
        </w:rPr>
      </w:pPr>
    </w:p>
    <w:p w14:paraId="4DF5DE23" w14:textId="77777777" w:rsidR="008F4260" w:rsidRDefault="008F4260" w:rsidP="00B51031">
      <w:pPr>
        <w:rPr>
          <w:sz w:val="24"/>
          <w:szCs w:val="24"/>
          <w:lang w:eastAsia="pl-PL"/>
        </w:rPr>
      </w:pPr>
      <w:r>
        <w:rPr>
          <w:sz w:val="24"/>
          <w:szCs w:val="24"/>
          <w:lang w:eastAsia="pl-PL"/>
        </w:rPr>
        <w:t>Możemy dynamicznie zwiększać pamięć zajmowaną przez linked list nie jest ona przypisana przy stworzeniu, nie możemy mieć dostępu do wybranych elementó</w:t>
      </w:r>
      <w:r>
        <w:rPr>
          <w:sz w:val="24"/>
          <w:szCs w:val="24"/>
          <w:lang w:eastAsia="pl-PL"/>
        </w:rPr>
        <w:fldChar w:fldCharType="begin"/>
      </w:r>
      <w:r w:rsidRPr="003F7887">
        <w:rPr>
          <w:sz w:val="24"/>
          <w:szCs w:val="24"/>
          <w:lang w:eastAsia="pl-PL"/>
        </w:rPr>
        <w:instrText xml:space="preserve"> LISTNUM </w:instrText>
      </w:r>
      <w:r>
        <w:rPr>
          <w:sz w:val="24"/>
          <w:szCs w:val="24"/>
          <w:lang w:eastAsia="pl-PL"/>
        </w:rPr>
        <w:fldChar w:fldCharType="end"/>
      </w:r>
      <w:r>
        <w:rPr>
          <w:sz w:val="24"/>
          <w:szCs w:val="24"/>
          <w:lang w:eastAsia="pl-PL"/>
        </w:rPr>
        <w:t xml:space="preserve"> linked list. Wiec musimy się trawersować przez całość żeby dostać wybrany element. Czyli nie podamy sobie indeksu jak w zwyklej liscie.</w:t>
      </w:r>
    </w:p>
    <w:p w14:paraId="6C57C479" w14:textId="77777777" w:rsidR="008F4260" w:rsidRDefault="008F4260" w:rsidP="00B51031">
      <w:pPr>
        <w:rPr>
          <w:sz w:val="24"/>
          <w:szCs w:val="24"/>
          <w:lang w:eastAsia="pl-PL"/>
        </w:rPr>
      </w:pPr>
      <w:r>
        <w:rPr>
          <w:sz w:val="24"/>
          <w:szCs w:val="24"/>
          <w:lang w:eastAsia="pl-PL"/>
        </w:rPr>
        <w:t xml:space="preserve">Jeden node to nie tylko wartośc ale też pointer to next node(węzeł). Możemy myśleć o node jak o słowniku value, next </w:t>
      </w:r>
      <w:r w:rsidR="009E232E">
        <w:rPr>
          <w:sz w:val="24"/>
          <w:szCs w:val="24"/>
          <w:lang w:eastAsia="pl-PL"/>
        </w:rPr>
        <w:t>–</w:t>
      </w:r>
      <w:r>
        <w:rPr>
          <w:sz w:val="24"/>
          <w:szCs w:val="24"/>
          <w:lang w:eastAsia="pl-PL"/>
        </w:rPr>
        <w:t xml:space="preserve"> pointer</w:t>
      </w:r>
    </w:p>
    <w:p w14:paraId="7E19350A" w14:textId="77777777" w:rsidR="009E232E" w:rsidRDefault="009E232E" w:rsidP="00B51031">
      <w:pPr>
        <w:rPr>
          <w:sz w:val="24"/>
          <w:szCs w:val="24"/>
          <w:lang w:eastAsia="pl-PL"/>
        </w:rPr>
      </w:pPr>
      <w:r>
        <w:rPr>
          <w:noProof/>
        </w:rPr>
        <w:drawing>
          <wp:inline distT="0" distB="0" distL="0" distR="0" wp14:anchorId="301C3783" wp14:editId="458A7754">
            <wp:extent cx="5940425" cy="1376680"/>
            <wp:effectExtent l="0" t="0" r="3175" b="0"/>
            <wp:docPr id="21" name="Obraz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376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4ADCE" w14:textId="77777777" w:rsidR="009E232E" w:rsidRDefault="009E232E" w:rsidP="00B51031">
      <w:pPr>
        <w:rPr>
          <w:b/>
          <w:color w:val="FF0000"/>
          <w:sz w:val="24"/>
          <w:szCs w:val="24"/>
          <w:lang w:val="en-US" w:eastAsia="pl-PL"/>
        </w:rPr>
      </w:pPr>
      <w:r w:rsidRPr="00F631EB">
        <w:rPr>
          <w:b/>
          <w:color w:val="FF0000"/>
          <w:sz w:val="24"/>
          <w:szCs w:val="24"/>
          <w:lang w:val="en-US" w:eastAsia="pl-PL"/>
        </w:rPr>
        <w:t xml:space="preserve">Creation </w:t>
      </w:r>
      <w:r w:rsidR="00F631EB" w:rsidRPr="00F631EB">
        <w:rPr>
          <w:b/>
          <w:color w:val="FF0000"/>
          <w:sz w:val="24"/>
          <w:szCs w:val="24"/>
          <w:lang w:val="en-US" w:eastAsia="pl-PL"/>
        </w:rPr>
        <w:t>: time (O1) space (O1)</w:t>
      </w:r>
    </w:p>
    <w:p w14:paraId="3C5C8457" w14:textId="77777777" w:rsidR="00F631EB" w:rsidRDefault="00F631EB" w:rsidP="00F631EB">
      <w:pPr>
        <w:rPr>
          <w:lang w:val="en-US" w:eastAsia="pl-PL"/>
        </w:rPr>
      </w:pPr>
      <w:r>
        <w:rPr>
          <w:lang w:val="en-US" w:eastAsia="pl-PL"/>
        </w:rPr>
        <w:lastRenderedPageBreak/>
        <w:t>Linked list with one Node:</w:t>
      </w:r>
    </w:p>
    <w:p w14:paraId="444DC28A" w14:textId="77777777" w:rsidR="00F631EB" w:rsidRDefault="00F631EB" w:rsidP="00F631EB">
      <w:pPr>
        <w:rPr>
          <w:lang w:val="en-US" w:eastAsia="pl-PL"/>
        </w:rPr>
      </w:pPr>
      <w:r>
        <w:rPr>
          <w:noProof/>
        </w:rPr>
        <w:drawing>
          <wp:inline distT="0" distB="0" distL="0" distR="0" wp14:anchorId="6C10AA14" wp14:editId="5659B5EE">
            <wp:extent cx="3692373" cy="1487606"/>
            <wp:effectExtent l="0" t="0" r="3810" b="0"/>
            <wp:docPr id="22" name="Obraz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719408" cy="1498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2D062A" w14:textId="77777777" w:rsidR="00F631EB" w:rsidRPr="00F631EB" w:rsidRDefault="00F631EB" w:rsidP="00F631E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631E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class</w:t>
      </w:r>
      <w:r w:rsidRPr="00F631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631EB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Node</w:t>
      </w:r>
      <w:r w:rsidRPr="00F631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385277E3" w14:textId="77777777" w:rsidR="00F631EB" w:rsidRPr="00F631EB" w:rsidRDefault="00F631EB" w:rsidP="00F631E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631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</w:p>
    <w:p w14:paraId="4ECE1867" w14:textId="77777777" w:rsidR="00F631EB" w:rsidRPr="00F631EB" w:rsidRDefault="00F631EB" w:rsidP="00F631E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631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F631E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F631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631E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nit__</w:t>
      </w:r>
      <w:r w:rsidRPr="00F631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F631E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631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F631E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F631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538B188F" w14:textId="77777777" w:rsidR="00F631EB" w:rsidRPr="00F631EB" w:rsidRDefault="00F631EB" w:rsidP="00F631E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631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F631E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631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631E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  <w:r w:rsidRPr="00F631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631E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F631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631E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</w:p>
    <w:p w14:paraId="1A3A0A6E" w14:textId="77777777" w:rsidR="00F631EB" w:rsidRPr="00F631EB" w:rsidRDefault="00F631EB" w:rsidP="00F631E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631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F631E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631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631E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F631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631E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F631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631EB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3FAEE7B1" w14:textId="77777777" w:rsidR="00F631EB" w:rsidRPr="00F631EB" w:rsidRDefault="00F631EB" w:rsidP="00F631E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33FB40F3" w14:textId="77777777" w:rsidR="00F631EB" w:rsidRPr="00F631EB" w:rsidRDefault="00F631EB" w:rsidP="00F631E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631E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node</w:t>
      </w:r>
      <w:r w:rsidRPr="00F631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631E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F631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631EB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Node</w:t>
      </w:r>
      <w:r w:rsidRPr="00F631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F631EB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0</w:t>
      </w:r>
      <w:r w:rsidRPr="00F631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  <w:r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                    </w:t>
      </w:r>
    </w:p>
    <w:p w14:paraId="48F78757" w14:textId="77777777" w:rsidR="00F631EB" w:rsidRPr="00F631EB" w:rsidRDefault="00F631EB" w:rsidP="00F631E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631E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node</w:t>
      </w:r>
      <w:r w:rsidRPr="00F631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631E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</w:p>
    <w:p w14:paraId="5B0FDF02" w14:textId="77777777" w:rsidR="00F631EB" w:rsidRPr="00F631EB" w:rsidRDefault="00F631EB" w:rsidP="00F631E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0AEB37BB" w14:textId="77777777" w:rsidR="00F631EB" w:rsidRPr="00F631EB" w:rsidRDefault="00F631EB" w:rsidP="00F631E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631E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class</w:t>
      </w:r>
      <w:r w:rsidRPr="00F631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631EB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LinkedList</w:t>
      </w:r>
      <w:r w:rsidRPr="00F631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7CC5B8E7" w14:textId="77777777" w:rsidR="00F631EB" w:rsidRPr="00F631EB" w:rsidRDefault="00F631EB" w:rsidP="00F631E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48536A0F" w14:textId="77777777" w:rsidR="00F631EB" w:rsidRPr="00F631EB" w:rsidRDefault="00F631EB" w:rsidP="00F631E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631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F631E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F631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631E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nit__</w:t>
      </w:r>
      <w:r w:rsidRPr="00F631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F631E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631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F631E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F631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431889E8" w14:textId="77777777" w:rsidR="00F631EB" w:rsidRPr="00F631EB" w:rsidRDefault="00F631EB" w:rsidP="00F631E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631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F631E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node</w:t>
      </w:r>
      <w:r w:rsidRPr="00F631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631E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F631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631EB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Node</w:t>
      </w:r>
      <w:r w:rsidRPr="00F631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F631E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F631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1F6F5590" w14:textId="77777777" w:rsidR="00F631EB" w:rsidRPr="00F631EB" w:rsidRDefault="00F631EB" w:rsidP="00F631E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631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F631E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631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631E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F631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631E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F631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631E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node</w:t>
      </w:r>
    </w:p>
    <w:p w14:paraId="0D322558" w14:textId="77777777" w:rsidR="00F631EB" w:rsidRPr="00F631EB" w:rsidRDefault="00F631EB" w:rsidP="00F631E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631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F631E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631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631E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F631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631E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F631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631E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node</w:t>
      </w:r>
    </w:p>
    <w:p w14:paraId="57CF6501" w14:textId="77777777" w:rsidR="00F631EB" w:rsidRPr="00F631EB" w:rsidRDefault="00F631EB" w:rsidP="00F631E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631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F631E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631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631E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ength</w:t>
      </w:r>
      <w:r w:rsidRPr="00F631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631E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F631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631EB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</w:p>
    <w:p w14:paraId="4A62AE81" w14:textId="77777777" w:rsidR="00F631EB" w:rsidRPr="00F631EB" w:rsidRDefault="00F631EB" w:rsidP="00F631E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46CD6E38" w14:textId="77777777" w:rsidR="00F631EB" w:rsidRPr="00F631EB" w:rsidRDefault="00F631EB" w:rsidP="00F631E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631E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linked_list</w:t>
      </w:r>
      <w:r w:rsidRPr="00F631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631E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F631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631EB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LinkedList</w:t>
      </w:r>
      <w:r w:rsidRPr="00F631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F631EB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0</w:t>
      </w:r>
      <w:r w:rsidRPr="00F631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520A2EA3" w14:textId="77777777" w:rsidR="00F631EB" w:rsidRDefault="00F631EB" w:rsidP="00F631E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631EB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F631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F631E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linked_list</w:t>
      </w:r>
      <w:r w:rsidRPr="00F631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631E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F631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631E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  <w:r w:rsidRPr="00F631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6BAC0A50" w14:textId="77777777" w:rsidR="00B148C3" w:rsidRDefault="00B148C3" w:rsidP="00F631E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>
        <w:rPr>
          <w:rFonts w:ascii="Consolas" w:hAnsi="Consolas"/>
          <w:color w:val="ABB2BF"/>
          <w:sz w:val="21"/>
          <w:szCs w:val="21"/>
        </w:rPr>
        <w:t>10</w:t>
      </w:r>
    </w:p>
    <w:p w14:paraId="42149CDE" w14:textId="77777777" w:rsidR="00B148C3" w:rsidRPr="00F631EB" w:rsidRDefault="00B148C3" w:rsidP="00F631E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>
        <w:rPr>
          <w:noProof/>
        </w:rPr>
        <w:drawing>
          <wp:inline distT="0" distB="0" distL="0" distR="0" wp14:anchorId="4AA53E42" wp14:editId="405238CD">
            <wp:extent cx="1247550" cy="771099"/>
            <wp:effectExtent l="0" t="0" r="0" b="0"/>
            <wp:docPr id="24" name="Obraz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279257" cy="790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2C997" w14:textId="77777777" w:rsidR="00F631EB" w:rsidRDefault="00F631EB" w:rsidP="00F631EB">
      <w:pPr>
        <w:rPr>
          <w:lang w:val="en-US" w:eastAsia="pl-PL"/>
        </w:rPr>
      </w:pPr>
    </w:p>
    <w:p w14:paraId="508C70A2" w14:textId="77777777" w:rsidR="00B40A65" w:rsidRDefault="00B40A65" w:rsidP="00F631EB">
      <w:pPr>
        <w:rPr>
          <w:lang w:val="en-US" w:eastAsia="pl-PL"/>
        </w:rPr>
      </w:pPr>
      <w:r>
        <w:rPr>
          <w:lang w:val="en-US" w:eastAsia="pl-PL"/>
        </w:rPr>
        <w:t>Dodawanie na koniec linkedlist</w:t>
      </w:r>
    </w:p>
    <w:p w14:paraId="36C9DB55" w14:textId="77777777" w:rsidR="00B40A65" w:rsidRDefault="00B40A65" w:rsidP="00F631EB">
      <w:pPr>
        <w:rPr>
          <w:lang w:val="en-US" w:eastAsia="pl-PL"/>
        </w:rPr>
      </w:pPr>
      <w:r>
        <w:rPr>
          <w:noProof/>
        </w:rPr>
        <w:drawing>
          <wp:inline distT="0" distB="0" distL="0" distR="0" wp14:anchorId="2D59ED9C" wp14:editId="6DFD4B0B">
            <wp:extent cx="2753673" cy="1924186"/>
            <wp:effectExtent l="0" t="0" r="8890" b="0"/>
            <wp:docPr id="25" name="Obraz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778329" cy="194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0159B" w14:textId="77777777" w:rsidR="00B40A65" w:rsidRDefault="00B40A65" w:rsidP="00F631EB">
      <w:pPr>
        <w:rPr>
          <w:lang w:val="en-US" w:eastAsia="pl-PL"/>
        </w:rPr>
      </w:pPr>
    </w:p>
    <w:p w14:paraId="2D79D152" w14:textId="77777777" w:rsidR="00136F06" w:rsidRPr="00136F06" w:rsidRDefault="00136F06" w:rsidP="00136F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136F06">
        <w:rPr>
          <w:rFonts w:ascii="Consolas" w:eastAsia="Times New Roman" w:hAnsi="Consolas" w:cs="Times New Roman"/>
          <w:color w:val="98C379"/>
          <w:sz w:val="21"/>
          <w:szCs w:val="21"/>
          <w:lang w:eastAsia="pl-PL"/>
        </w:rPr>
        <w:lastRenderedPageBreak/>
        <w:t>"""Mozna też zrobić empty linked list"""</w:t>
      </w:r>
    </w:p>
    <w:p w14:paraId="356013ED" w14:textId="77777777" w:rsidR="00136F06" w:rsidRPr="00136F06" w:rsidRDefault="00136F06" w:rsidP="00136F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36F06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class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36F06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Node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41E93C78" w14:textId="77777777" w:rsidR="00136F06" w:rsidRPr="00136F06" w:rsidRDefault="00136F06" w:rsidP="00136F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</w:p>
    <w:p w14:paraId="2BC1AB7A" w14:textId="77777777" w:rsidR="00136F06" w:rsidRPr="00136F06" w:rsidRDefault="00136F06" w:rsidP="00136F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136F06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36F06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nit__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136F06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136F06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3FDC1FAB" w14:textId="77777777" w:rsidR="00136F06" w:rsidRPr="00136F06" w:rsidRDefault="00136F06" w:rsidP="00136F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136F06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136F0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36F06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36F06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</w:p>
    <w:p w14:paraId="7AB7AD5F" w14:textId="77777777" w:rsidR="00136F06" w:rsidRPr="00136F06" w:rsidRDefault="00136F06" w:rsidP="00136F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136F06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136F0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36F06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36F06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738315F0" w14:textId="77777777" w:rsidR="00136F06" w:rsidRPr="00136F06" w:rsidRDefault="00136F06" w:rsidP="00136F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06ED7EEB" w14:textId="77777777" w:rsidR="00136F06" w:rsidRPr="00136F06" w:rsidRDefault="00136F06" w:rsidP="00136F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36F06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class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36F06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LinkedList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602AB20B" w14:textId="77777777" w:rsidR="00136F06" w:rsidRPr="00136F06" w:rsidRDefault="00136F06" w:rsidP="00136F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60FD446F" w14:textId="77777777" w:rsidR="00136F06" w:rsidRPr="00136F06" w:rsidRDefault="00136F06" w:rsidP="00136F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136F06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36F06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nit__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136F06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6F373A80" w14:textId="77777777" w:rsidR="00136F06" w:rsidRPr="00136F06" w:rsidRDefault="00136F06" w:rsidP="00136F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136F06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136F0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36F06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36F06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34CC3B15" w14:textId="77777777" w:rsidR="00136F06" w:rsidRPr="00136F06" w:rsidRDefault="00136F06" w:rsidP="00136F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136F06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136F0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36F06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36F06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1A0374C4" w14:textId="77777777" w:rsidR="00136F06" w:rsidRPr="00136F06" w:rsidRDefault="00136F06" w:rsidP="00136F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136F06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eastAsia="pl-PL"/>
        </w:rPr>
        <w:t>self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.</w:t>
      </w:r>
      <w:r w:rsidRPr="00136F06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length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136F06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=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136F06">
        <w:rPr>
          <w:rFonts w:ascii="Consolas" w:eastAsia="Times New Roman" w:hAnsi="Consolas" w:cs="Times New Roman"/>
          <w:color w:val="D19A66"/>
          <w:sz w:val="21"/>
          <w:szCs w:val="21"/>
          <w:lang w:eastAsia="pl-PL"/>
        </w:rPr>
        <w:t>0</w:t>
      </w:r>
    </w:p>
    <w:p w14:paraId="11A33868" w14:textId="77777777" w:rsidR="00136F06" w:rsidRPr="00136F06" w:rsidRDefault="00136F06" w:rsidP="00136F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136F06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eastAsia="pl-PL"/>
        </w:rPr>
        <w:t>#dodanie elementu do linkedlist</w:t>
      </w:r>
    </w:p>
    <w:p w14:paraId="3DB79FE9" w14:textId="77777777" w:rsidR="00136F06" w:rsidRPr="00136F06" w:rsidRDefault="00136F06" w:rsidP="00136F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</w:p>
    <w:p w14:paraId="487E74FA" w14:textId="77777777" w:rsidR="00136F06" w:rsidRPr="00136F06" w:rsidRDefault="00136F06" w:rsidP="00136F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</w:t>
      </w:r>
      <w:r w:rsidRPr="00136F06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36F06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append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136F06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136F06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365A71AA" w14:textId="77777777" w:rsidR="00136F06" w:rsidRPr="00136F06" w:rsidRDefault="00136F06" w:rsidP="00136F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136F0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node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36F06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36F06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Node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136F06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46C74E3D" w14:textId="77777777" w:rsidR="00136F06" w:rsidRPr="00136F06" w:rsidRDefault="00136F06" w:rsidP="00136F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136F06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36F06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136F0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36F06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36F06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67115EF0" w14:textId="77777777" w:rsidR="00136F06" w:rsidRPr="00136F06" w:rsidRDefault="00136F06" w:rsidP="00136F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136F06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eastAsia="pl-PL"/>
        </w:rPr>
        <w:t>self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.</w:t>
      </w:r>
      <w:r w:rsidRPr="00136F06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head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136F06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=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136F06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new_node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136F06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eastAsia="pl-PL"/>
        </w:rPr>
        <w:t>#dodajemy head do nowego node</w:t>
      </w:r>
    </w:p>
    <w:p w14:paraId="207402CB" w14:textId="77777777" w:rsidR="00136F06" w:rsidRPr="00136F06" w:rsidRDefault="00136F06" w:rsidP="00136F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        </w:t>
      </w:r>
      <w:r w:rsidRPr="00136F06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eastAsia="pl-PL"/>
        </w:rPr>
        <w:t>self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.</w:t>
      </w:r>
      <w:r w:rsidRPr="00136F06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tail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136F06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=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136F06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new_node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136F06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eastAsia="pl-PL"/>
        </w:rPr>
        <w:t>#dodajemy tail do nowego node</w:t>
      </w:r>
    </w:p>
    <w:p w14:paraId="1D9BE4EA" w14:textId="77777777" w:rsidR="00136F06" w:rsidRPr="00136F06" w:rsidRDefault="00136F06" w:rsidP="00136F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    </w:t>
      </w:r>
      <w:r w:rsidRPr="00136F06">
        <w:rPr>
          <w:rFonts w:ascii="Consolas" w:eastAsia="Times New Roman" w:hAnsi="Consolas" w:cs="Times New Roman"/>
          <w:color w:val="C678DD"/>
          <w:sz w:val="21"/>
          <w:szCs w:val="21"/>
          <w:lang w:eastAsia="pl-PL"/>
        </w:rPr>
        <w:t>else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: </w:t>
      </w:r>
      <w:r w:rsidRPr="00136F06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eastAsia="pl-PL"/>
        </w:rPr>
        <w:t># jeśli nie jest pusta</w:t>
      </w:r>
    </w:p>
    <w:p w14:paraId="00A99D35" w14:textId="77777777" w:rsidR="00136F06" w:rsidRPr="00136F06" w:rsidRDefault="00136F06" w:rsidP="00136F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        </w:t>
      </w:r>
      <w:r w:rsidRPr="00136F06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eastAsia="pl-PL"/>
        </w:rPr>
        <w:t>self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.</w:t>
      </w:r>
      <w:r w:rsidRPr="00136F06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tail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.</w:t>
      </w:r>
      <w:r w:rsidRPr="00136F06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next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136F06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=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136F06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new_node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136F06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eastAsia="pl-PL"/>
        </w:rPr>
        <w:t>#wartość z ogona na nowy node</w:t>
      </w:r>
    </w:p>
    <w:p w14:paraId="0600B693" w14:textId="77777777" w:rsidR="00136F06" w:rsidRPr="00136F06" w:rsidRDefault="00136F06" w:rsidP="00136F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        </w:t>
      </w:r>
      <w:r w:rsidRPr="00136F06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eastAsia="pl-PL"/>
        </w:rPr>
        <w:t>self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.</w:t>
      </w:r>
      <w:r w:rsidRPr="00136F06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tail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136F06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=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136F06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new_node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136F06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eastAsia="pl-PL"/>
        </w:rPr>
        <w:t># ogona na nowy nide</w:t>
      </w:r>
    </w:p>
    <w:p w14:paraId="6468E158" w14:textId="77777777" w:rsidR="00136F06" w:rsidRPr="00136F06" w:rsidRDefault="00136F06" w:rsidP="00136F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    </w:t>
      </w:r>
      <w:r w:rsidRPr="00136F06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136F0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ength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36F06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+=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36F06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</w:p>
    <w:p w14:paraId="2699DE4C" w14:textId="77777777" w:rsidR="00136F06" w:rsidRPr="00136F06" w:rsidRDefault="00136F06" w:rsidP="00136F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77F1BE5B" w14:textId="77777777" w:rsidR="00136F06" w:rsidRPr="00136F06" w:rsidRDefault="00136F06" w:rsidP="00136F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</w:p>
    <w:p w14:paraId="1020A478" w14:textId="77777777" w:rsidR="00136F06" w:rsidRPr="00136F06" w:rsidRDefault="00136F06" w:rsidP="00136F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36F0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linked_list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36F06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36F06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LinkedList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4F52495D" w14:textId="77777777" w:rsidR="00136F06" w:rsidRPr="00136F06" w:rsidRDefault="00136F06" w:rsidP="00136F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36F0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linked_list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136F06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append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136F06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20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  </w:t>
      </w:r>
    </w:p>
    <w:p w14:paraId="22D5505A" w14:textId="77777777" w:rsidR="00136F06" w:rsidRPr="00136F06" w:rsidRDefault="00136F06" w:rsidP="00136F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36F0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linked_list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136F06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append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136F06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30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</w:t>
      </w:r>
    </w:p>
    <w:p w14:paraId="6C783ED2" w14:textId="77777777" w:rsidR="00136F06" w:rsidRPr="00136F06" w:rsidRDefault="00136F06" w:rsidP="00136F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36F06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136F0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linked_list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136F0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136F0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5C0EEBFC" w14:textId="77777777" w:rsidR="00136F06" w:rsidRPr="00136F06" w:rsidRDefault="00136F06" w:rsidP="00136F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36F06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136F0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linked_list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136F0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ength</w:t>
      </w: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437FF964" w14:textId="77777777" w:rsidR="00136F06" w:rsidRPr="00136F06" w:rsidRDefault="00136F06" w:rsidP="00136F06">
      <w:pPr>
        <w:spacing w:after="0" w:line="240" w:lineRule="auto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20</w:t>
      </w:r>
    </w:p>
    <w:p w14:paraId="1F8F38D0" w14:textId="77777777" w:rsidR="00B40A65" w:rsidRDefault="00136F06" w:rsidP="00136F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136F0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2</w:t>
      </w:r>
    </w:p>
    <w:p w14:paraId="548341FA" w14:textId="77777777" w:rsidR="00136F06" w:rsidRPr="00B40A65" w:rsidRDefault="00136F06" w:rsidP="00136F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>
        <w:rPr>
          <w:noProof/>
        </w:rPr>
        <w:drawing>
          <wp:inline distT="0" distB="0" distL="0" distR="0" wp14:anchorId="2934C8E1" wp14:editId="690B1828">
            <wp:extent cx="1331612" cy="883678"/>
            <wp:effectExtent l="0" t="0" r="1905" b="0"/>
            <wp:docPr id="26" name="Obraz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364545" cy="905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6F96C" w14:textId="77777777" w:rsidR="00B148C3" w:rsidRDefault="00B148C3" w:rsidP="00F631EB">
      <w:pPr>
        <w:rPr>
          <w:lang w:val="en-US" w:eastAsia="pl-PL"/>
        </w:rPr>
      </w:pPr>
    </w:p>
    <w:p w14:paraId="371B89C3" w14:textId="77777777" w:rsidR="00B148C3" w:rsidRDefault="003F1FC9" w:rsidP="00F631EB">
      <w:pPr>
        <w:rPr>
          <w:lang w:eastAsia="pl-PL"/>
        </w:rPr>
      </w:pPr>
      <w:r w:rsidRPr="003F1FC9">
        <w:rPr>
          <w:lang w:eastAsia="pl-PL"/>
        </w:rPr>
        <w:t>Można dodać taką metodę magiczną d</w:t>
      </w:r>
      <w:r>
        <w:rPr>
          <w:lang w:eastAsia="pl-PL"/>
        </w:rPr>
        <w:t xml:space="preserve">o naszej klasy LiknedList która pozwala na iterację poprzez obiekty </w:t>
      </w:r>
      <w:r w:rsidR="003B4F54">
        <w:rPr>
          <w:lang w:eastAsia="pl-PL"/>
        </w:rPr>
        <w:t>teh klasy:</w:t>
      </w:r>
    </w:p>
    <w:p w14:paraId="3680DC66" w14:textId="77777777" w:rsidR="003B4F54" w:rsidRPr="003B4F54" w:rsidRDefault="003B4F54" w:rsidP="003B4F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20FD8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</w:t>
      </w:r>
      <w:r w:rsidRPr="003B4F5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ter__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3B4F5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089417BD" w14:textId="77777777" w:rsidR="003B4F54" w:rsidRPr="003B4F54" w:rsidRDefault="003B4F54" w:rsidP="003B4F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B4F5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B4F5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</w:p>
    <w:p w14:paraId="345F699B" w14:textId="77777777" w:rsidR="003B4F54" w:rsidRPr="003B4F54" w:rsidRDefault="003B4F54" w:rsidP="003B4F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B4F5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while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4B631EC6" w14:textId="77777777" w:rsidR="003B4F54" w:rsidRPr="003B4F54" w:rsidRDefault="003B4F54" w:rsidP="003B4F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3B4F5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yield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</w:p>
    <w:p w14:paraId="34A06600" w14:textId="77777777" w:rsidR="003B4F54" w:rsidRPr="003B4F54" w:rsidRDefault="003B4F54" w:rsidP="003B4F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3B4F5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B4F5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</w:p>
    <w:p w14:paraId="0875E033" w14:textId="77777777" w:rsidR="003B4F54" w:rsidRDefault="003B4F54" w:rsidP="00F631EB">
      <w:pPr>
        <w:rPr>
          <w:lang w:val="en-US" w:eastAsia="pl-PL"/>
        </w:rPr>
      </w:pPr>
    </w:p>
    <w:p w14:paraId="2D26C1F8" w14:textId="77777777" w:rsidR="003B4F54" w:rsidRPr="003B4F54" w:rsidRDefault="003B4F54" w:rsidP="003B4F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B4F5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linked_list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LinkedList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42EC1ED6" w14:textId="77777777" w:rsidR="003B4F54" w:rsidRPr="003B4F54" w:rsidRDefault="003B4F54" w:rsidP="003B4F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B4F5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linked_list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B4F5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append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3B4F5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20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  </w:t>
      </w:r>
    </w:p>
    <w:p w14:paraId="7767C61D" w14:textId="77777777" w:rsidR="003B4F54" w:rsidRPr="003B4F54" w:rsidRDefault="003B4F54" w:rsidP="003B4F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B4F5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lastRenderedPageBreak/>
        <w:t>new_linked_list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B4F5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append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3B4F5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30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</w:t>
      </w:r>
    </w:p>
    <w:p w14:paraId="63284696" w14:textId="77777777" w:rsidR="003B4F54" w:rsidRPr="003B4F54" w:rsidRDefault="003B4F54" w:rsidP="003B4F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1B28D2AB" w14:textId="77777777" w:rsidR="003B4F54" w:rsidRPr="003B4F54" w:rsidRDefault="003B4F54" w:rsidP="003B4F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B4F5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or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n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linked_list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: </w:t>
      </w:r>
    </w:p>
    <w:p w14:paraId="0826AC5D" w14:textId="77777777" w:rsidR="003B4F54" w:rsidRPr="003B4F54" w:rsidRDefault="003B4F54" w:rsidP="003B4F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3B4F54">
        <w:rPr>
          <w:rFonts w:ascii="Consolas" w:eastAsia="Times New Roman" w:hAnsi="Consolas" w:cs="Times New Roman"/>
          <w:color w:val="61AFEF"/>
          <w:sz w:val="21"/>
          <w:szCs w:val="21"/>
          <w:lang w:eastAsia="pl-PL"/>
        </w:rPr>
        <w:t>print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(</w:t>
      </w:r>
      <w:r w:rsidRPr="003B4F54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node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.</w:t>
      </w:r>
      <w:r w:rsidRPr="003B4F54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value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)</w:t>
      </w:r>
    </w:p>
    <w:p w14:paraId="4EAF0EC7" w14:textId="77777777" w:rsidR="003B4F54" w:rsidRPr="00F20FD8" w:rsidRDefault="003B4F54" w:rsidP="00F631EB">
      <w:pPr>
        <w:rPr>
          <w:lang w:eastAsia="pl-PL"/>
        </w:rPr>
      </w:pPr>
    </w:p>
    <w:p w14:paraId="2CD6BB77" w14:textId="77777777" w:rsidR="003B4F54" w:rsidRPr="003B4F54" w:rsidRDefault="003B4F54" w:rsidP="003B4F54">
      <w:pPr>
        <w:shd w:val="clear" w:color="auto" w:fill="282C34"/>
        <w:spacing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3B4F54">
        <w:rPr>
          <w:lang w:eastAsia="pl-PL"/>
        </w:rPr>
        <w:t>całość:</w:t>
      </w:r>
      <w:r w:rsidRPr="003B4F54">
        <w:rPr>
          <w:rFonts w:ascii="Consolas" w:hAnsi="Consolas"/>
          <w:color w:val="98C379"/>
          <w:sz w:val="21"/>
          <w:szCs w:val="21"/>
        </w:rPr>
        <w:t xml:space="preserve"> </w:t>
      </w:r>
      <w:r w:rsidRPr="003B4F54">
        <w:rPr>
          <w:rFonts w:ascii="Consolas" w:eastAsia="Times New Roman" w:hAnsi="Consolas" w:cs="Times New Roman"/>
          <w:color w:val="98C379"/>
          <w:sz w:val="21"/>
          <w:szCs w:val="21"/>
          <w:lang w:eastAsia="pl-PL"/>
        </w:rPr>
        <w:t>"""Mozna też zrobić empty linked list"""</w:t>
      </w:r>
    </w:p>
    <w:p w14:paraId="44E28F89" w14:textId="77777777" w:rsidR="003B4F54" w:rsidRPr="003B4F54" w:rsidRDefault="003B4F54" w:rsidP="003B4F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B4F5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class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Node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42A9434D" w14:textId="77777777" w:rsidR="003B4F54" w:rsidRPr="003B4F54" w:rsidRDefault="003B4F54" w:rsidP="003B4F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</w:p>
    <w:p w14:paraId="7287B437" w14:textId="77777777" w:rsidR="003B4F54" w:rsidRPr="003B4F54" w:rsidRDefault="003B4F54" w:rsidP="003B4F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3B4F5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nit__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3B4F5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3B4F54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5B199A9D" w14:textId="77777777" w:rsidR="003B4F54" w:rsidRPr="003B4F54" w:rsidRDefault="003B4F54" w:rsidP="003B4F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B4F5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B4F5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</w:p>
    <w:p w14:paraId="004D63F6" w14:textId="77777777" w:rsidR="003B4F54" w:rsidRPr="003B4F54" w:rsidRDefault="003B4F54" w:rsidP="003B4F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B4F5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B4F5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34008F90" w14:textId="77777777" w:rsidR="003B4F54" w:rsidRPr="003B4F54" w:rsidRDefault="003B4F54" w:rsidP="003B4F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14904DD3" w14:textId="77777777" w:rsidR="003B4F54" w:rsidRPr="003B4F54" w:rsidRDefault="003B4F54" w:rsidP="003B4F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B4F5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class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LinkedList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7F065697" w14:textId="77777777" w:rsidR="003B4F54" w:rsidRPr="003B4F54" w:rsidRDefault="003B4F54" w:rsidP="003B4F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3134CEE0" w14:textId="77777777" w:rsidR="003B4F54" w:rsidRPr="003B4F54" w:rsidRDefault="003B4F54" w:rsidP="003B4F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3B4F5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nit__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3B4F5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51F13021" w14:textId="77777777" w:rsidR="003B4F54" w:rsidRPr="003B4F54" w:rsidRDefault="003B4F54" w:rsidP="003B4F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B4F5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B4F5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2CD04A24" w14:textId="77777777" w:rsidR="003B4F54" w:rsidRPr="003B4F54" w:rsidRDefault="003B4F54" w:rsidP="003B4F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B4F5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B4F5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4DB90CFC" w14:textId="77777777" w:rsidR="003B4F54" w:rsidRPr="003B4F54" w:rsidRDefault="003B4F54" w:rsidP="003B4F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B4F5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B4F5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ength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</w:p>
    <w:p w14:paraId="4F340B71" w14:textId="77777777" w:rsidR="003B4F54" w:rsidRPr="003B4F54" w:rsidRDefault="003B4F54" w:rsidP="003B4F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1AA7DD79" w14:textId="77777777" w:rsidR="003B4F54" w:rsidRPr="003B4F54" w:rsidRDefault="003B4F54" w:rsidP="003B4F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3B4F5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str__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3B4F5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34E82241" w14:textId="77777777" w:rsidR="003B4F54" w:rsidRPr="003B4F54" w:rsidRDefault="003B4F54" w:rsidP="003B4F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B4F5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B4F5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</w:p>
    <w:p w14:paraId="4876F366" w14:textId="77777777" w:rsidR="003B4F54" w:rsidRPr="003B4F54" w:rsidRDefault="003B4F54" w:rsidP="003B4F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B4F5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esult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' '</w:t>
      </w:r>
    </w:p>
    <w:p w14:paraId="16647D74" w14:textId="77777777" w:rsidR="003B4F54" w:rsidRPr="003B4F54" w:rsidRDefault="003B4F54" w:rsidP="003B4F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B4F5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while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not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82D861C" w14:textId="77777777" w:rsidR="003B4F54" w:rsidRPr="003B4F54" w:rsidRDefault="003B4F54" w:rsidP="003B4F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3B4F5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esult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+=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tr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3B4F5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B4F5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757EB822" w14:textId="77777777" w:rsidR="003B4F54" w:rsidRPr="003B4F54" w:rsidRDefault="003B4F54" w:rsidP="003B4F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3B4F5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B4F5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not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196AF9FF" w14:textId="77777777" w:rsidR="003B4F54" w:rsidRPr="003B4F54" w:rsidRDefault="003B4F54" w:rsidP="003B4F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3B4F5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esult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+=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' -&gt; '</w:t>
      </w:r>
    </w:p>
    <w:p w14:paraId="3805790A" w14:textId="77777777" w:rsidR="003B4F54" w:rsidRPr="003B4F54" w:rsidRDefault="003B4F54" w:rsidP="003B4F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3B4F5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B4F5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</w:p>
    <w:p w14:paraId="45014076" w14:textId="77777777" w:rsidR="003B4F54" w:rsidRPr="003B4F54" w:rsidRDefault="003B4F54" w:rsidP="003B4F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B4F5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esult</w:t>
      </w:r>
    </w:p>
    <w:p w14:paraId="5C12C1D0" w14:textId="77777777" w:rsidR="003B4F54" w:rsidRPr="003B4F54" w:rsidRDefault="003B4F54" w:rsidP="003B4F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</w:p>
    <w:p w14:paraId="56A22553" w14:textId="77777777" w:rsidR="003B4F54" w:rsidRPr="003B4F54" w:rsidRDefault="003B4F54" w:rsidP="003B4F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3B4F5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ter__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3B4F5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257EB60C" w14:textId="77777777" w:rsidR="003B4F54" w:rsidRPr="003B4F54" w:rsidRDefault="003B4F54" w:rsidP="003B4F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B4F5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B4F5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</w:p>
    <w:p w14:paraId="091ABC7C" w14:textId="77777777" w:rsidR="003B4F54" w:rsidRPr="003B4F54" w:rsidRDefault="003B4F54" w:rsidP="003B4F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B4F5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while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61BD9785" w14:textId="77777777" w:rsidR="003B4F54" w:rsidRPr="003B4F54" w:rsidRDefault="003B4F54" w:rsidP="003B4F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3B4F5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yield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</w:p>
    <w:p w14:paraId="416AA52E" w14:textId="77777777" w:rsidR="003B4F54" w:rsidRPr="003B4F54" w:rsidRDefault="003B4F54" w:rsidP="003B4F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3B4F5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B4F5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</w:p>
    <w:p w14:paraId="334FA3B6" w14:textId="77777777" w:rsidR="003B4F54" w:rsidRPr="003B4F54" w:rsidRDefault="003B4F54" w:rsidP="003B4F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B4F54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val="en-US" w:eastAsia="pl-PL"/>
        </w:rPr>
        <w:t>#dodanie elementu do linkedlist</w:t>
      </w:r>
    </w:p>
    <w:p w14:paraId="11485A55" w14:textId="77777777" w:rsidR="003B4F54" w:rsidRPr="003B4F54" w:rsidRDefault="003B4F54" w:rsidP="003B4F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1FBE20DC" w14:textId="77777777" w:rsidR="003B4F54" w:rsidRPr="003B4F54" w:rsidRDefault="003B4F54" w:rsidP="003B4F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3B4F5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append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3B4F5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3B4F54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5BFF5151" w14:textId="77777777" w:rsidR="003B4F54" w:rsidRPr="003B4F54" w:rsidRDefault="003B4F54" w:rsidP="003B4F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B4F5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node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Node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3B4F54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6CDF6F82" w14:textId="77777777" w:rsidR="003B4F54" w:rsidRPr="003B4F54" w:rsidRDefault="003B4F54" w:rsidP="003B4F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B4F5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B4F5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52C5BB52" w14:textId="77777777" w:rsidR="003B4F54" w:rsidRPr="003B4F54" w:rsidRDefault="003B4F54" w:rsidP="003B4F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3B4F5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eastAsia="pl-PL"/>
        </w:rPr>
        <w:t>self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.</w:t>
      </w:r>
      <w:r w:rsidRPr="003B4F54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head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=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new_node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3B4F54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eastAsia="pl-PL"/>
        </w:rPr>
        <w:t>#dodajemy head do nowego node</w:t>
      </w:r>
    </w:p>
    <w:p w14:paraId="06B0249D" w14:textId="77777777" w:rsidR="003B4F54" w:rsidRPr="003B4F54" w:rsidRDefault="003B4F54" w:rsidP="003B4F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        </w:t>
      </w:r>
      <w:r w:rsidRPr="003B4F5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eastAsia="pl-PL"/>
        </w:rPr>
        <w:t>self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.</w:t>
      </w:r>
      <w:r w:rsidRPr="003B4F54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tail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=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new_node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3B4F54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eastAsia="pl-PL"/>
        </w:rPr>
        <w:t>#dodajemy tail do nowego node</w:t>
      </w:r>
    </w:p>
    <w:p w14:paraId="2E795D20" w14:textId="77777777" w:rsidR="003B4F54" w:rsidRPr="003B4F54" w:rsidRDefault="003B4F54" w:rsidP="003B4F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    </w:t>
      </w:r>
      <w:r w:rsidRPr="003B4F54">
        <w:rPr>
          <w:rFonts w:ascii="Consolas" w:eastAsia="Times New Roman" w:hAnsi="Consolas" w:cs="Times New Roman"/>
          <w:color w:val="C678DD"/>
          <w:sz w:val="21"/>
          <w:szCs w:val="21"/>
          <w:lang w:eastAsia="pl-PL"/>
        </w:rPr>
        <w:t>else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: </w:t>
      </w:r>
      <w:r w:rsidRPr="003B4F54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eastAsia="pl-PL"/>
        </w:rPr>
        <w:t># jeśli nie jest pusta</w:t>
      </w:r>
    </w:p>
    <w:p w14:paraId="00F6500C" w14:textId="77777777" w:rsidR="003B4F54" w:rsidRPr="003B4F54" w:rsidRDefault="003B4F54" w:rsidP="003B4F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        </w:t>
      </w:r>
      <w:r w:rsidRPr="003B4F5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eastAsia="pl-PL"/>
        </w:rPr>
        <w:t>self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.</w:t>
      </w:r>
      <w:r w:rsidRPr="003B4F54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tail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.</w:t>
      </w:r>
      <w:r w:rsidRPr="003B4F54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next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=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new_node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3B4F54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eastAsia="pl-PL"/>
        </w:rPr>
        <w:t>#wartość z ogona na nowy node</w:t>
      </w:r>
    </w:p>
    <w:p w14:paraId="0469916A" w14:textId="77777777" w:rsidR="003B4F54" w:rsidRPr="003B4F54" w:rsidRDefault="003B4F54" w:rsidP="003B4F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        </w:t>
      </w:r>
      <w:r w:rsidRPr="003B4F5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eastAsia="pl-PL"/>
        </w:rPr>
        <w:t>self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.</w:t>
      </w:r>
      <w:r w:rsidRPr="003B4F54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tail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=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new_node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3B4F54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eastAsia="pl-PL"/>
        </w:rPr>
        <w:t># ogona na nowy nide</w:t>
      </w:r>
    </w:p>
    <w:p w14:paraId="60FC33B3" w14:textId="77777777" w:rsidR="003B4F54" w:rsidRPr="003B4F54" w:rsidRDefault="003B4F54" w:rsidP="003B4F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    </w:t>
      </w:r>
      <w:r w:rsidRPr="003B4F5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eastAsia="pl-PL"/>
        </w:rPr>
        <w:t>self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.</w:t>
      </w:r>
      <w:r w:rsidRPr="003B4F54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length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+=</w:t>
      </w:r>
      <w:r w:rsidRPr="003B4F54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3B4F54">
        <w:rPr>
          <w:rFonts w:ascii="Consolas" w:eastAsia="Times New Roman" w:hAnsi="Consolas" w:cs="Times New Roman"/>
          <w:color w:val="D19A66"/>
          <w:sz w:val="21"/>
          <w:szCs w:val="21"/>
          <w:lang w:eastAsia="pl-PL"/>
        </w:rPr>
        <w:t>1</w:t>
      </w:r>
    </w:p>
    <w:p w14:paraId="46583519" w14:textId="77777777" w:rsidR="003B4F54" w:rsidRPr="00F20FD8" w:rsidRDefault="003B4F54" w:rsidP="00F631EB">
      <w:pPr>
        <w:rPr>
          <w:lang w:eastAsia="pl-PL"/>
        </w:rPr>
      </w:pPr>
    </w:p>
    <w:p w14:paraId="40F9DD38" w14:textId="77777777" w:rsidR="003B4F54" w:rsidRDefault="003B4F54" w:rsidP="00F631EB">
      <w:pPr>
        <w:rPr>
          <w:lang w:eastAsia="pl-PL"/>
        </w:rPr>
      </w:pPr>
      <w:r w:rsidRPr="003B4F54">
        <w:rPr>
          <w:lang w:eastAsia="pl-PL"/>
        </w:rPr>
        <w:t>Dodawanie element na początek linkedlist:</w:t>
      </w:r>
    </w:p>
    <w:p w14:paraId="4CA87EB7" w14:textId="77777777" w:rsidR="003B4F54" w:rsidRDefault="003B4F54" w:rsidP="00F631EB">
      <w:pPr>
        <w:rPr>
          <w:lang w:eastAsia="pl-PL"/>
        </w:rPr>
      </w:pPr>
      <w:r>
        <w:rPr>
          <w:lang w:eastAsia="pl-PL"/>
        </w:rPr>
        <w:t>Pusta początkowo:</w:t>
      </w:r>
    </w:p>
    <w:p w14:paraId="7712165B" w14:textId="77777777" w:rsidR="003B4F54" w:rsidRDefault="003B4F54" w:rsidP="00F631EB">
      <w:pPr>
        <w:rPr>
          <w:lang w:eastAsia="pl-PL"/>
        </w:rPr>
      </w:pPr>
      <w:r>
        <w:rPr>
          <w:noProof/>
        </w:rPr>
        <w:lastRenderedPageBreak/>
        <w:drawing>
          <wp:inline distT="0" distB="0" distL="0" distR="0" wp14:anchorId="69AAAE1D" wp14:editId="53E68AD7">
            <wp:extent cx="3695368" cy="1639708"/>
            <wp:effectExtent l="0" t="0" r="635" b="0"/>
            <wp:docPr id="27" name="Obraz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715200" cy="1648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0A622" w14:textId="77777777" w:rsidR="003B4F54" w:rsidRDefault="003B4F54" w:rsidP="00F631EB">
      <w:pPr>
        <w:rPr>
          <w:lang w:eastAsia="pl-PL"/>
        </w:rPr>
      </w:pPr>
      <w:r>
        <w:rPr>
          <w:noProof/>
        </w:rPr>
        <w:drawing>
          <wp:inline distT="0" distB="0" distL="0" distR="0" wp14:anchorId="4E69410E" wp14:editId="36F1A5F4">
            <wp:extent cx="3320607" cy="2217761"/>
            <wp:effectExtent l="0" t="0" r="0" b="0"/>
            <wp:docPr id="28" name="Obraz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346692" cy="2235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2309B" w14:textId="77777777" w:rsidR="003B4F54" w:rsidRDefault="003B4F54" w:rsidP="00F631EB">
      <w:pPr>
        <w:rPr>
          <w:lang w:eastAsia="pl-PL"/>
        </w:rPr>
      </w:pPr>
      <w:r w:rsidRPr="003B4F54">
        <w:rPr>
          <w:noProof/>
        </w:rPr>
        <w:drawing>
          <wp:inline distT="0" distB="0" distL="0" distR="0" wp14:anchorId="6F7862BF" wp14:editId="787122CF">
            <wp:extent cx="2158905" cy="1488560"/>
            <wp:effectExtent l="0" t="0" r="0" b="0"/>
            <wp:docPr id="29" name="Obraz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177423" cy="1501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F845E" w14:textId="77777777" w:rsidR="00B34D87" w:rsidRDefault="00B34D87" w:rsidP="00F631EB">
      <w:pPr>
        <w:rPr>
          <w:b/>
          <w:sz w:val="28"/>
          <w:szCs w:val="28"/>
          <w:lang w:eastAsia="pl-PL"/>
        </w:rPr>
      </w:pPr>
      <w:r w:rsidRPr="00B34D87">
        <w:rPr>
          <w:b/>
          <w:sz w:val="28"/>
          <w:szCs w:val="28"/>
          <w:lang w:eastAsia="pl-PL"/>
        </w:rPr>
        <w:t>Teraz insert czyli do środka listy</w:t>
      </w:r>
    </w:p>
    <w:p w14:paraId="74761716" w14:textId="77777777" w:rsidR="00B34D87" w:rsidRDefault="00261C96" w:rsidP="00F631EB">
      <w:pPr>
        <w:rPr>
          <w:b/>
          <w:sz w:val="28"/>
          <w:szCs w:val="28"/>
          <w:lang w:eastAsia="pl-PL"/>
        </w:rPr>
      </w:pPr>
      <w:r>
        <w:rPr>
          <w:noProof/>
        </w:rPr>
        <w:drawing>
          <wp:inline distT="0" distB="0" distL="0" distR="0" wp14:anchorId="27514EEB" wp14:editId="754D609D">
            <wp:extent cx="3370997" cy="1814321"/>
            <wp:effectExtent l="0" t="0" r="1270" b="0"/>
            <wp:docPr id="31" name="Obraz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388278" cy="1823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609A74" w14:textId="77777777" w:rsidR="00261C96" w:rsidRPr="00261C96" w:rsidRDefault="00261C96" w:rsidP="00261C9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61C96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261C9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61C96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nsert</w:t>
      </w:r>
      <w:r w:rsidRPr="00261C9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261C96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261C9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261C96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index</w:t>
      </w:r>
      <w:r w:rsidRPr="00261C9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261C96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261C9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221250E6" w14:textId="77777777" w:rsidR="00261C96" w:rsidRPr="00261C96" w:rsidRDefault="00261C96" w:rsidP="00261C9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261C9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261C96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new_node</w:t>
      </w:r>
      <w:r w:rsidRPr="00261C9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261C96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=</w:t>
      </w:r>
      <w:r w:rsidRPr="00261C9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261C96">
        <w:rPr>
          <w:rFonts w:ascii="Consolas" w:eastAsia="Times New Roman" w:hAnsi="Consolas" w:cs="Times New Roman"/>
          <w:color w:val="E5C07B"/>
          <w:sz w:val="21"/>
          <w:szCs w:val="21"/>
          <w:lang w:eastAsia="pl-PL"/>
        </w:rPr>
        <w:t>Node</w:t>
      </w:r>
      <w:r w:rsidRPr="00261C9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(</w:t>
      </w:r>
      <w:r w:rsidRPr="00261C96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eastAsia="pl-PL"/>
        </w:rPr>
        <w:t>value</w:t>
      </w:r>
      <w:r w:rsidRPr="00261C9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)</w:t>
      </w:r>
    </w:p>
    <w:p w14:paraId="33B64BAA" w14:textId="77777777" w:rsidR="00261C96" w:rsidRPr="00261C96" w:rsidRDefault="00261C96" w:rsidP="00261C9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261C9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    </w:t>
      </w:r>
      <w:r w:rsidRPr="00261C96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temp_node</w:t>
      </w:r>
      <w:r w:rsidRPr="00261C9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261C96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=</w:t>
      </w:r>
      <w:r w:rsidRPr="00261C9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261C96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eastAsia="pl-PL"/>
        </w:rPr>
        <w:t>self</w:t>
      </w:r>
      <w:r w:rsidRPr="00261C9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.</w:t>
      </w:r>
      <w:r w:rsidRPr="00261C96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head</w:t>
      </w:r>
      <w:r w:rsidRPr="00261C9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261C96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eastAsia="pl-PL"/>
        </w:rPr>
        <w:t># wskazanie na pierwszy node</w:t>
      </w:r>
    </w:p>
    <w:p w14:paraId="738196DD" w14:textId="77777777" w:rsidR="00261C96" w:rsidRPr="00261C96" w:rsidRDefault="00261C96" w:rsidP="00261C9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261C9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    </w:t>
      </w:r>
      <w:r w:rsidRPr="00261C96">
        <w:rPr>
          <w:rFonts w:ascii="Consolas" w:eastAsia="Times New Roman" w:hAnsi="Consolas" w:cs="Times New Roman"/>
          <w:color w:val="C678DD"/>
          <w:sz w:val="21"/>
          <w:szCs w:val="21"/>
          <w:lang w:eastAsia="pl-PL"/>
        </w:rPr>
        <w:t>for</w:t>
      </w:r>
      <w:r w:rsidRPr="00261C9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261C96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_</w:t>
      </w:r>
      <w:r w:rsidRPr="00261C9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261C96">
        <w:rPr>
          <w:rFonts w:ascii="Consolas" w:eastAsia="Times New Roman" w:hAnsi="Consolas" w:cs="Times New Roman"/>
          <w:color w:val="C678DD"/>
          <w:sz w:val="21"/>
          <w:szCs w:val="21"/>
          <w:lang w:eastAsia="pl-PL"/>
        </w:rPr>
        <w:t>in</w:t>
      </w:r>
      <w:r w:rsidRPr="00261C9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261C96">
        <w:rPr>
          <w:rFonts w:ascii="Consolas" w:eastAsia="Times New Roman" w:hAnsi="Consolas" w:cs="Times New Roman"/>
          <w:color w:val="E5C07B"/>
          <w:sz w:val="21"/>
          <w:szCs w:val="21"/>
          <w:lang w:eastAsia="pl-PL"/>
        </w:rPr>
        <w:t>range</w:t>
      </w:r>
      <w:r w:rsidRPr="00261C9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(</w:t>
      </w:r>
      <w:r w:rsidRPr="00261C96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eastAsia="pl-PL"/>
        </w:rPr>
        <w:t>index</w:t>
      </w:r>
      <w:r w:rsidRPr="00261C9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261C96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-</w:t>
      </w:r>
      <w:r w:rsidRPr="00261C9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261C96">
        <w:rPr>
          <w:rFonts w:ascii="Consolas" w:eastAsia="Times New Roman" w:hAnsi="Consolas" w:cs="Times New Roman"/>
          <w:color w:val="D19A66"/>
          <w:sz w:val="21"/>
          <w:szCs w:val="21"/>
          <w:lang w:eastAsia="pl-PL"/>
        </w:rPr>
        <w:t>1</w:t>
      </w:r>
      <w:r w:rsidRPr="00261C9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):</w:t>
      </w:r>
    </w:p>
    <w:p w14:paraId="4D85A1E2" w14:textId="77777777" w:rsidR="00261C96" w:rsidRPr="00261C96" w:rsidRDefault="00261C96" w:rsidP="00261C9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261C9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        </w:t>
      </w:r>
      <w:r w:rsidRPr="00261C96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temp_node</w:t>
      </w:r>
      <w:r w:rsidRPr="00261C9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261C96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=</w:t>
      </w:r>
      <w:r w:rsidRPr="00261C9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261C96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temp_node</w:t>
      </w:r>
      <w:r w:rsidRPr="00261C9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.</w:t>
      </w:r>
      <w:r w:rsidRPr="00261C96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next</w:t>
      </w:r>
      <w:r w:rsidRPr="00261C9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261C96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eastAsia="pl-PL"/>
        </w:rPr>
        <w:t>#tymczasowy to następny</w:t>
      </w:r>
    </w:p>
    <w:p w14:paraId="1AA02FD9" w14:textId="77777777" w:rsidR="00261C96" w:rsidRPr="00261C96" w:rsidRDefault="00261C96" w:rsidP="00261C9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261C9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    </w:t>
      </w:r>
      <w:r w:rsidRPr="00261C96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new_node</w:t>
      </w:r>
      <w:r w:rsidRPr="00261C9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.</w:t>
      </w:r>
      <w:r w:rsidRPr="00261C96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next</w:t>
      </w:r>
      <w:r w:rsidRPr="00261C9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261C96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=</w:t>
      </w:r>
      <w:r w:rsidRPr="00261C9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261C96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temp_node</w:t>
      </w:r>
      <w:r w:rsidRPr="00261C9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.</w:t>
      </w:r>
      <w:r w:rsidRPr="00261C96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next</w:t>
      </w:r>
      <w:r w:rsidRPr="00261C9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261C96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eastAsia="pl-PL"/>
        </w:rPr>
        <w:t>#wskazanie nowego na następny za tymczasowym</w:t>
      </w:r>
    </w:p>
    <w:p w14:paraId="0E585C05" w14:textId="77777777" w:rsidR="00261C96" w:rsidRPr="00261C96" w:rsidRDefault="00261C96" w:rsidP="00261C9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261C9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lastRenderedPageBreak/>
        <w:t xml:space="preserve">        </w:t>
      </w:r>
      <w:r w:rsidRPr="00261C96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temp_node</w:t>
      </w:r>
      <w:r w:rsidRPr="00261C9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.</w:t>
      </w:r>
      <w:r w:rsidRPr="00261C96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next</w:t>
      </w:r>
      <w:r w:rsidRPr="00261C9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261C96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=</w:t>
      </w:r>
      <w:r w:rsidRPr="00261C9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261C96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new_node</w:t>
      </w:r>
      <w:r w:rsidRPr="00261C9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261C96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eastAsia="pl-PL"/>
        </w:rPr>
        <w:t>#czymczasowy wskazanie następnego to nowy</w:t>
      </w:r>
    </w:p>
    <w:p w14:paraId="6ECEEA87" w14:textId="77777777" w:rsidR="00261C96" w:rsidRPr="00261C96" w:rsidRDefault="00261C96" w:rsidP="00261C9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261C9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    </w:t>
      </w:r>
      <w:r w:rsidRPr="00261C96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eastAsia="pl-PL"/>
        </w:rPr>
        <w:t>self</w:t>
      </w:r>
      <w:r w:rsidRPr="00261C9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.</w:t>
      </w:r>
      <w:r w:rsidRPr="00261C96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length</w:t>
      </w:r>
      <w:r w:rsidRPr="00261C9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261C96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+=</w:t>
      </w:r>
      <w:r w:rsidRPr="00261C9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261C96">
        <w:rPr>
          <w:rFonts w:ascii="Consolas" w:eastAsia="Times New Roman" w:hAnsi="Consolas" w:cs="Times New Roman"/>
          <w:color w:val="D19A66"/>
          <w:sz w:val="21"/>
          <w:szCs w:val="21"/>
          <w:lang w:eastAsia="pl-PL"/>
        </w:rPr>
        <w:t>1</w:t>
      </w:r>
    </w:p>
    <w:p w14:paraId="13083E86" w14:textId="77777777" w:rsidR="00261C96" w:rsidRPr="00261C96" w:rsidRDefault="00261C96" w:rsidP="00261C96">
      <w:pPr>
        <w:rPr>
          <w:b/>
          <w:sz w:val="24"/>
          <w:szCs w:val="24"/>
          <w:lang w:eastAsia="pl-PL"/>
        </w:rPr>
      </w:pPr>
      <w:r w:rsidRPr="00261C96">
        <w:rPr>
          <w:b/>
          <w:sz w:val="24"/>
          <w:szCs w:val="24"/>
          <w:lang w:eastAsia="pl-PL"/>
        </w:rPr>
        <w:t>Ale trzeba zrobić coś jeśli index będzie 0:</w:t>
      </w:r>
    </w:p>
    <w:p w14:paraId="3E53495C" w14:textId="77777777" w:rsidR="00261C96" w:rsidRDefault="00261C96" w:rsidP="00F631EB">
      <w:pPr>
        <w:rPr>
          <w:b/>
          <w:sz w:val="28"/>
          <w:szCs w:val="28"/>
          <w:lang w:eastAsia="pl-PL"/>
        </w:rPr>
      </w:pPr>
      <w:r>
        <w:rPr>
          <w:noProof/>
        </w:rPr>
        <w:drawing>
          <wp:inline distT="0" distB="0" distL="0" distR="0" wp14:anchorId="34805FAC" wp14:editId="3BE30E0B">
            <wp:extent cx="3552067" cy="1390831"/>
            <wp:effectExtent l="0" t="0" r="0" b="0"/>
            <wp:docPr id="32" name="Obraz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585936" cy="1404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22E7C" w14:textId="77777777" w:rsidR="00261C96" w:rsidRDefault="00261C96" w:rsidP="00F631EB">
      <w:pPr>
        <w:rPr>
          <w:b/>
          <w:lang w:eastAsia="pl-PL"/>
        </w:rPr>
      </w:pPr>
      <w:r w:rsidRPr="00261C96">
        <w:rPr>
          <w:b/>
          <w:lang w:eastAsia="pl-PL"/>
        </w:rPr>
        <w:t>Czyli najpierw na co wskazuje head jako następne a potem head wskazać na nowy node</w:t>
      </w:r>
    </w:p>
    <w:p w14:paraId="4C2DF947" w14:textId="77777777" w:rsidR="00D477ED" w:rsidRPr="00D477ED" w:rsidRDefault="00D477ED" w:rsidP="00D477E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8"/>
          <w:szCs w:val="18"/>
          <w:lang w:val="en-US" w:eastAsia="pl-PL"/>
        </w:rPr>
      </w:pPr>
      <w:r w:rsidRPr="00F20FD8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    </w:t>
      </w:r>
      <w:r w:rsidRPr="00D477ED">
        <w:rPr>
          <w:rFonts w:ascii="Consolas" w:eastAsia="Times New Roman" w:hAnsi="Consolas" w:cs="Times New Roman"/>
          <w:color w:val="C678DD"/>
          <w:sz w:val="18"/>
          <w:szCs w:val="18"/>
          <w:lang w:val="en-US" w:eastAsia="pl-PL"/>
        </w:rPr>
        <w:t>def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val="en-US" w:eastAsia="pl-PL"/>
        </w:rPr>
        <w:t xml:space="preserve"> </w:t>
      </w:r>
      <w:r w:rsidRPr="00D477ED">
        <w:rPr>
          <w:rFonts w:ascii="Consolas" w:eastAsia="Times New Roman" w:hAnsi="Consolas" w:cs="Times New Roman"/>
          <w:color w:val="61AFEF"/>
          <w:sz w:val="18"/>
          <w:szCs w:val="18"/>
          <w:lang w:val="en-US" w:eastAsia="pl-PL"/>
        </w:rPr>
        <w:t>insert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val="en-US" w:eastAsia="pl-PL"/>
        </w:rPr>
        <w:t>(</w:t>
      </w:r>
      <w:r w:rsidRPr="00D477ED">
        <w:rPr>
          <w:rFonts w:ascii="Consolas" w:eastAsia="Times New Roman" w:hAnsi="Consolas" w:cs="Times New Roman"/>
          <w:i/>
          <w:iCs/>
          <w:color w:val="E5C07B"/>
          <w:sz w:val="18"/>
          <w:szCs w:val="18"/>
          <w:lang w:val="en-US" w:eastAsia="pl-PL"/>
        </w:rPr>
        <w:t>self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val="en-US" w:eastAsia="pl-PL"/>
        </w:rPr>
        <w:t xml:space="preserve">, </w:t>
      </w:r>
      <w:r w:rsidRPr="00D477ED">
        <w:rPr>
          <w:rFonts w:ascii="Consolas" w:eastAsia="Times New Roman" w:hAnsi="Consolas" w:cs="Times New Roman"/>
          <w:i/>
          <w:iCs/>
          <w:color w:val="E06C75"/>
          <w:sz w:val="18"/>
          <w:szCs w:val="18"/>
          <w:lang w:val="en-US" w:eastAsia="pl-PL"/>
        </w:rPr>
        <w:t>index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val="en-US" w:eastAsia="pl-PL"/>
        </w:rPr>
        <w:t xml:space="preserve">, </w:t>
      </w:r>
      <w:r w:rsidRPr="00D477ED">
        <w:rPr>
          <w:rFonts w:ascii="Consolas" w:eastAsia="Times New Roman" w:hAnsi="Consolas" w:cs="Times New Roman"/>
          <w:i/>
          <w:iCs/>
          <w:color w:val="E06C75"/>
          <w:sz w:val="18"/>
          <w:szCs w:val="18"/>
          <w:lang w:val="en-US" w:eastAsia="pl-PL"/>
        </w:rPr>
        <w:t>value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val="en-US" w:eastAsia="pl-PL"/>
        </w:rPr>
        <w:t>):</w:t>
      </w:r>
    </w:p>
    <w:p w14:paraId="1AC0F568" w14:textId="77777777" w:rsidR="00D477ED" w:rsidRPr="00D477ED" w:rsidRDefault="00D477ED" w:rsidP="00D477E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8"/>
          <w:szCs w:val="18"/>
          <w:lang w:val="en-US" w:eastAsia="pl-PL"/>
        </w:rPr>
      </w:pP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val="en-US" w:eastAsia="pl-PL"/>
        </w:rPr>
        <w:t xml:space="preserve">        </w:t>
      </w:r>
      <w:r w:rsidRPr="00D477ED">
        <w:rPr>
          <w:rFonts w:ascii="Consolas" w:eastAsia="Times New Roman" w:hAnsi="Consolas" w:cs="Times New Roman"/>
          <w:color w:val="E06C75"/>
          <w:sz w:val="18"/>
          <w:szCs w:val="18"/>
          <w:lang w:val="en-US" w:eastAsia="pl-PL"/>
        </w:rPr>
        <w:t>new_node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val="en-US" w:eastAsia="pl-PL"/>
        </w:rPr>
        <w:t xml:space="preserve"> </w:t>
      </w:r>
      <w:r w:rsidRPr="00D477ED">
        <w:rPr>
          <w:rFonts w:ascii="Consolas" w:eastAsia="Times New Roman" w:hAnsi="Consolas" w:cs="Times New Roman"/>
          <w:color w:val="56B6C2"/>
          <w:sz w:val="18"/>
          <w:szCs w:val="18"/>
          <w:lang w:val="en-US" w:eastAsia="pl-PL"/>
        </w:rPr>
        <w:t>=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val="en-US" w:eastAsia="pl-PL"/>
        </w:rPr>
        <w:t xml:space="preserve"> </w:t>
      </w:r>
      <w:r w:rsidRPr="00D477ED">
        <w:rPr>
          <w:rFonts w:ascii="Consolas" w:eastAsia="Times New Roman" w:hAnsi="Consolas" w:cs="Times New Roman"/>
          <w:color w:val="E5C07B"/>
          <w:sz w:val="18"/>
          <w:szCs w:val="18"/>
          <w:lang w:val="en-US" w:eastAsia="pl-PL"/>
        </w:rPr>
        <w:t>Node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val="en-US" w:eastAsia="pl-PL"/>
        </w:rPr>
        <w:t>(</w:t>
      </w:r>
      <w:r w:rsidRPr="00D477ED">
        <w:rPr>
          <w:rFonts w:ascii="Consolas" w:eastAsia="Times New Roman" w:hAnsi="Consolas" w:cs="Times New Roman"/>
          <w:i/>
          <w:iCs/>
          <w:color w:val="E06C75"/>
          <w:sz w:val="18"/>
          <w:szCs w:val="18"/>
          <w:lang w:val="en-US" w:eastAsia="pl-PL"/>
        </w:rPr>
        <w:t>value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val="en-US" w:eastAsia="pl-PL"/>
        </w:rPr>
        <w:t>)</w:t>
      </w:r>
    </w:p>
    <w:p w14:paraId="77935DBC" w14:textId="77777777" w:rsidR="00D477ED" w:rsidRPr="00D477ED" w:rsidRDefault="00D477ED" w:rsidP="00D477E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8"/>
          <w:szCs w:val="18"/>
          <w:lang w:val="en-US" w:eastAsia="pl-PL"/>
        </w:rPr>
      </w:pP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val="en-US" w:eastAsia="pl-PL"/>
        </w:rPr>
        <w:t xml:space="preserve">        </w:t>
      </w:r>
      <w:r w:rsidRPr="00D477ED">
        <w:rPr>
          <w:rFonts w:ascii="Consolas" w:eastAsia="Times New Roman" w:hAnsi="Consolas" w:cs="Times New Roman"/>
          <w:color w:val="C678DD"/>
          <w:sz w:val="18"/>
          <w:szCs w:val="18"/>
          <w:lang w:val="en-US" w:eastAsia="pl-PL"/>
        </w:rPr>
        <w:t>if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val="en-US" w:eastAsia="pl-PL"/>
        </w:rPr>
        <w:t xml:space="preserve"> </w:t>
      </w:r>
      <w:r w:rsidRPr="00D477ED">
        <w:rPr>
          <w:rFonts w:ascii="Consolas" w:eastAsia="Times New Roman" w:hAnsi="Consolas" w:cs="Times New Roman"/>
          <w:i/>
          <w:iCs/>
          <w:color w:val="E06C75"/>
          <w:sz w:val="18"/>
          <w:szCs w:val="18"/>
          <w:lang w:val="en-US" w:eastAsia="pl-PL"/>
        </w:rPr>
        <w:t>index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val="en-US" w:eastAsia="pl-PL"/>
        </w:rPr>
        <w:t xml:space="preserve"> </w:t>
      </w:r>
      <w:r w:rsidRPr="00D477ED">
        <w:rPr>
          <w:rFonts w:ascii="Consolas" w:eastAsia="Times New Roman" w:hAnsi="Consolas" w:cs="Times New Roman"/>
          <w:color w:val="56B6C2"/>
          <w:sz w:val="18"/>
          <w:szCs w:val="18"/>
          <w:lang w:val="en-US" w:eastAsia="pl-PL"/>
        </w:rPr>
        <w:t>==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val="en-US" w:eastAsia="pl-PL"/>
        </w:rPr>
        <w:t xml:space="preserve"> </w:t>
      </w:r>
      <w:r w:rsidRPr="00D477ED">
        <w:rPr>
          <w:rFonts w:ascii="Consolas" w:eastAsia="Times New Roman" w:hAnsi="Consolas" w:cs="Times New Roman"/>
          <w:color w:val="D19A66"/>
          <w:sz w:val="18"/>
          <w:szCs w:val="18"/>
          <w:lang w:val="en-US" w:eastAsia="pl-PL"/>
        </w:rPr>
        <w:t>0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val="en-US" w:eastAsia="pl-PL"/>
        </w:rPr>
        <w:t>:</w:t>
      </w:r>
    </w:p>
    <w:p w14:paraId="6B7FF605" w14:textId="77777777" w:rsidR="00D477ED" w:rsidRPr="00D477ED" w:rsidRDefault="00D477ED" w:rsidP="00D477E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</w:pP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val="en-US" w:eastAsia="pl-PL"/>
        </w:rPr>
        <w:t xml:space="preserve">            </w:t>
      </w:r>
      <w:r w:rsidRPr="00D477ED">
        <w:rPr>
          <w:rFonts w:ascii="Consolas" w:eastAsia="Times New Roman" w:hAnsi="Consolas" w:cs="Times New Roman"/>
          <w:color w:val="E06C75"/>
          <w:sz w:val="18"/>
          <w:szCs w:val="18"/>
          <w:lang w:eastAsia="pl-PL"/>
        </w:rPr>
        <w:t>new_node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>.</w:t>
      </w:r>
      <w:r w:rsidRPr="00D477ED">
        <w:rPr>
          <w:rFonts w:ascii="Consolas" w:eastAsia="Times New Roman" w:hAnsi="Consolas" w:cs="Times New Roman"/>
          <w:color w:val="E06C75"/>
          <w:sz w:val="18"/>
          <w:szCs w:val="18"/>
          <w:lang w:eastAsia="pl-PL"/>
        </w:rPr>
        <w:t>next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 </w:t>
      </w:r>
      <w:r w:rsidRPr="00D477ED">
        <w:rPr>
          <w:rFonts w:ascii="Consolas" w:eastAsia="Times New Roman" w:hAnsi="Consolas" w:cs="Times New Roman"/>
          <w:color w:val="56B6C2"/>
          <w:sz w:val="18"/>
          <w:szCs w:val="18"/>
          <w:lang w:eastAsia="pl-PL"/>
        </w:rPr>
        <w:t>=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 </w:t>
      </w:r>
      <w:r w:rsidRPr="00D477ED">
        <w:rPr>
          <w:rFonts w:ascii="Consolas" w:eastAsia="Times New Roman" w:hAnsi="Consolas" w:cs="Times New Roman"/>
          <w:i/>
          <w:iCs/>
          <w:color w:val="E5C07B"/>
          <w:sz w:val="18"/>
          <w:szCs w:val="18"/>
          <w:lang w:eastAsia="pl-PL"/>
        </w:rPr>
        <w:t>self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>.</w:t>
      </w:r>
      <w:r w:rsidRPr="00D477ED">
        <w:rPr>
          <w:rFonts w:ascii="Consolas" w:eastAsia="Times New Roman" w:hAnsi="Consolas" w:cs="Times New Roman"/>
          <w:color w:val="E06C75"/>
          <w:sz w:val="18"/>
          <w:szCs w:val="18"/>
          <w:lang w:eastAsia="pl-PL"/>
        </w:rPr>
        <w:t>head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 </w:t>
      </w:r>
      <w:r w:rsidRPr="00D477ED">
        <w:rPr>
          <w:rFonts w:ascii="Consolas" w:eastAsia="Times New Roman" w:hAnsi="Consolas" w:cs="Times New Roman"/>
          <w:i/>
          <w:iCs/>
          <w:color w:val="7F848E"/>
          <w:sz w:val="18"/>
          <w:szCs w:val="18"/>
          <w:lang w:eastAsia="pl-PL"/>
        </w:rPr>
        <w:t># ostatni node wskazywany przez atrybut nest nowego</w:t>
      </w:r>
    </w:p>
    <w:p w14:paraId="270E206B" w14:textId="77777777" w:rsidR="00D477ED" w:rsidRPr="00D477ED" w:rsidRDefault="00D477ED" w:rsidP="00D477E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</w:pP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            </w:t>
      </w:r>
      <w:r w:rsidRPr="00D477ED">
        <w:rPr>
          <w:rFonts w:ascii="Consolas" w:eastAsia="Times New Roman" w:hAnsi="Consolas" w:cs="Times New Roman"/>
          <w:i/>
          <w:iCs/>
          <w:color w:val="E5C07B"/>
          <w:sz w:val="18"/>
          <w:szCs w:val="18"/>
          <w:lang w:eastAsia="pl-PL"/>
        </w:rPr>
        <w:t>self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>.</w:t>
      </w:r>
      <w:r w:rsidRPr="00D477ED">
        <w:rPr>
          <w:rFonts w:ascii="Consolas" w:eastAsia="Times New Roman" w:hAnsi="Consolas" w:cs="Times New Roman"/>
          <w:color w:val="E06C75"/>
          <w:sz w:val="18"/>
          <w:szCs w:val="18"/>
          <w:lang w:eastAsia="pl-PL"/>
        </w:rPr>
        <w:t>head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 </w:t>
      </w:r>
      <w:r w:rsidRPr="00D477ED">
        <w:rPr>
          <w:rFonts w:ascii="Consolas" w:eastAsia="Times New Roman" w:hAnsi="Consolas" w:cs="Times New Roman"/>
          <w:color w:val="56B6C2"/>
          <w:sz w:val="18"/>
          <w:szCs w:val="18"/>
          <w:lang w:eastAsia="pl-PL"/>
        </w:rPr>
        <w:t>=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 </w:t>
      </w:r>
      <w:r w:rsidRPr="00D477ED">
        <w:rPr>
          <w:rFonts w:ascii="Consolas" w:eastAsia="Times New Roman" w:hAnsi="Consolas" w:cs="Times New Roman"/>
          <w:color w:val="E06C75"/>
          <w:sz w:val="18"/>
          <w:szCs w:val="18"/>
          <w:lang w:eastAsia="pl-PL"/>
        </w:rPr>
        <w:t>new_node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 </w:t>
      </w:r>
      <w:r w:rsidRPr="00D477ED">
        <w:rPr>
          <w:rFonts w:ascii="Consolas" w:eastAsia="Times New Roman" w:hAnsi="Consolas" w:cs="Times New Roman"/>
          <w:i/>
          <w:iCs/>
          <w:color w:val="7F848E"/>
          <w:sz w:val="18"/>
          <w:szCs w:val="18"/>
          <w:lang w:eastAsia="pl-PL"/>
        </w:rPr>
        <w:t># head przesunięty wskazując na nowy dodany</w:t>
      </w:r>
    </w:p>
    <w:p w14:paraId="63FE736C" w14:textId="77777777" w:rsidR="00D477ED" w:rsidRPr="00D477ED" w:rsidRDefault="00D477ED" w:rsidP="00D477E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</w:pP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        </w:t>
      </w:r>
      <w:r w:rsidRPr="00D477ED">
        <w:rPr>
          <w:rFonts w:ascii="Consolas" w:eastAsia="Times New Roman" w:hAnsi="Consolas" w:cs="Times New Roman"/>
          <w:color w:val="C678DD"/>
          <w:sz w:val="18"/>
          <w:szCs w:val="18"/>
          <w:lang w:eastAsia="pl-PL"/>
        </w:rPr>
        <w:t>else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>:</w:t>
      </w:r>
    </w:p>
    <w:p w14:paraId="339EEC2C" w14:textId="77777777" w:rsidR="00D477ED" w:rsidRPr="00D477ED" w:rsidRDefault="00D477ED" w:rsidP="00D477E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</w:pP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            </w:t>
      </w:r>
      <w:r w:rsidRPr="00D477ED">
        <w:rPr>
          <w:rFonts w:ascii="Consolas" w:eastAsia="Times New Roman" w:hAnsi="Consolas" w:cs="Times New Roman"/>
          <w:color w:val="E06C75"/>
          <w:sz w:val="18"/>
          <w:szCs w:val="18"/>
          <w:lang w:eastAsia="pl-PL"/>
        </w:rPr>
        <w:t>temp_node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 </w:t>
      </w:r>
      <w:r w:rsidRPr="00D477ED">
        <w:rPr>
          <w:rFonts w:ascii="Consolas" w:eastAsia="Times New Roman" w:hAnsi="Consolas" w:cs="Times New Roman"/>
          <w:color w:val="56B6C2"/>
          <w:sz w:val="18"/>
          <w:szCs w:val="18"/>
          <w:lang w:eastAsia="pl-PL"/>
        </w:rPr>
        <w:t>=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 </w:t>
      </w:r>
      <w:r w:rsidRPr="00D477ED">
        <w:rPr>
          <w:rFonts w:ascii="Consolas" w:eastAsia="Times New Roman" w:hAnsi="Consolas" w:cs="Times New Roman"/>
          <w:i/>
          <w:iCs/>
          <w:color w:val="E5C07B"/>
          <w:sz w:val="18"/>
          <w:szCs w:val="18"/>
          <w:lang w:eastAsia="pl-PL"/>
        </w:rPr>
        <w:t>self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>.</w:t>
      </w:r>
      <w:r w:rsidRPr="00D477ED">
        <w:rPr>
          <w:rFonts w:ascii="Consolas" w:eastAsia="Times New Roman" w:hAnsi="Consolas" w:cs="Times New Roman"/>
          <w:color w:val="E06C75"/>
          <w:sz w:val="18"/>
          <w:szCs w:val="18"/>
          <w:lang w:eastAsia="pl-PL"/>
        </w:rPr>
        <w:t>head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 </w:t>
      </w:r>
      <w:r w:rsidRPr="00D477ED">
        <w:rPr>
          <w:rFonts w:ascii="Consolas" w:eastAsia="Times New Roman" w:hAnsi="Consolas" w:cs="Times New Roman"/>
          <w:i/>
          <w:iCs/>
          <w:color w:val="7F848E"/>
          <w:sz w:val="18"/>
          <w:szCs w:val="18"/>
          <w:lang w:eastAsia="pl-PL"/>
        </w:rPr>
        <w:t># wskazanie na pierwszy node</w:t>
      </w:r>
    </w:p>
    <w:p w14:paraId="72D72A13" w14:textId="77777777" w:rsidR="00D477ED" w:rsidRPr="00D477ED" w:rsidRDefault="00D477ED" w:rsidP="00D477E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</w:pP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            </w:t>
      </w:r>
      <w:r w:rsidRPr="00D477ED">
        <w:rPr>
          <w:rFonts w:ascii="Consolas" w:eastAsia="Times New Roman" w:hAnsi="Consolas" w:cs="Times New Roman"/>
          <w:color w:val="C678DD"/>
          <w:sz w:val="18"/>
          <w:szCs w:val="18"/>
          <w:lang w:eastAsia="pl-PL"/>
        </w:rPr>
        <w:t>for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 </w:t>
      </w:r>
      <w:r w:rsidRPr="00D477ED">
        <w:rPr>
          <w:rFonts w:ascii="Consolas" w:eastAsia="Times New Roman" w:hAnsi="Consolas" w:cs="Times New Roman"/>
          <w:color w:val="E06C75"/>
          <w:sz w:val="18"/>
          <w:szCs w:val="18"/>
          <w:lang w:eastAsia="pl-PL"/>
        </w:rPr>
        <w:t>_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 </w:t>
      </w:r>
      <w:r w:rsidRPr="00D477ED">
        <w:rPr>
          <w:rFonts w:ascii="Consolas" w:eastAsia="Times New Roman" w:hAnsi="Consolas" w:cs="Times New Roman"/>
          <w:color w:val="C678DD"/>
          <w:sz w:val="18"/>
          <w:szCs w:val="18"/>
          <w:lang w:eastAsia="pl-PL"/>
        </w:rPr>
        <w:t>in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 </w:t>
      </w:r>
      <w:r w:rsidRPr="00D477ED">
        <w:rPr>
          <w:rFonts w:ascii="Consolas" w:eastAsia="Times New Roman" w:hAnsi="Consolas" w:cs="Times New Roman"/>
          <w:color w:val="E5C07B"/>
          <w:sz w:val="18"/>
          <w:szCs w:val="18"/>
          <w:lang w:eastAsia="pl-PL"/>
        </w:rPr>
        <w:t>range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>(</w:t>
      </w:r>
      <w:r w:rsidRPr="00D477ED">
        <w:rPr>
          <w:rFonts w:ascii="Consolas" w:eastAsia="Times New Roman" w:hAnsi="Consolas" w:cs="Times New Roman"/>
          <w:i/>
          <w:iCs/>
          <w:color w:val="E06C75"/>
          <w:sz w:val="18"/>
          <w:szCs w:val="18"/>
          <w:lang w:eastAsia="pl-PL"/>
        </w:rPr>
        <w:t>index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 </w:t>
      </w:r>
      <w:r w:rsidRPr="00D477ED">
        <w:rPr>
          <w:rFonts w:ascii="Consolas" w:eastAsia="Times New Roman" w:hAnsi="Consolas" w:cs="Times New Roman"/>
          <w:color w:val="56B6C2"/>
          <w:sz w:val="18"/>
          <w:szCs w:val="18"/>
          <w:lang w:eastAsia="pl-PL"/>
        </w:rPr>
        <w:t>-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 </w:t>
      </w:r>
      <w:r w:rsidRPr="00D477ED">
        <w:rPr>
          <w:rFonts w:ascii="Consolas" w:eastAsia="Times New Roman" w:hAnsi="Consolas" w:cs="Times New Roman"/>
          <w:color w:val="D19A66"/>
          <w:sz w:val="18"/>
          <w:szCs w:val="18"/>
          <w:lang w:eastAsia="pl-PL"/>
        </w:rPr>
        <w:t>1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>):</w:t>
      </w:r>
    </w:p>
    <w:p w14:paraId="43760FCA" w14:textId="77777777" w:rsidR="00D477ED" w:rsidRPr="00D477ED" w:rsidRDefault="00D477ED" w:rsidP="00D477E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</w:pP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                </w:t>
      </w:r>
      <w:r w:rsidRPr="00D477ED">
        <w:rPr>
          <w:rFonts w:ascii="Consolas" w:eastAsia="Times New Roman" w:hAnsi="Consolas" w:cs="Times New Roman"/>
          <w:color w:val="E06C75"/>
          <w:sz w:val="18"/>
          <w:szCs w:val="18"/>
          <w:lang w:eastAsia="pl-PL"/>
        </w:rPr>
        <w:t>temp_node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 </w:t>
      </w:r>
      <w:r w:rsidRPr="00D477ED">
        <w:rPr>
          <w:rFonts w:ascii="Consolas" w:eastAsia="Times New Roman" w:hAnsi="Consolas" w:cs="Times New Roman"/>
          <w:color w:val="56B6C2"/>
          <w:sz w:val="18"/>
          <w:szCs w:val="18"/>
          <w:lang w:eastAsia="pl-PL"/>
        </w:rPr>
        <w:t>=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 </w:t>
      </w:r>
      <w:r w:rsidRPr="00D477ED">
        <w:rPr>
          <w:rFonts w:ascii="Consolas" w:eastAsia="Times New Roman" w:hAnsi="Consolas" w:cs="Times New Roman"/>
          <w:color w:val="E06C75"/>
          <w:sz w:val="18"/>
          <w:szCs w:val="18"/>
          <w:lang w:eastAsia="pl-PL"/>
        </w:rPr>
        <w:t>temp_node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>.</w:t>
      </w:r>
      <w:r w:rsidRPr="00D477ED">
        <w:rPr>
          <w:rFonts w:ascii="Consolas" w:eastAsia="Times New Roman" w:hAnsi="Consolas" w:cs="Times New Roman"/>
          <w:color w:val="E06C75"/>
          <w:sz w:val="18"/>
          <w:szCs w:val="18"/>
          <w:lang w:eastAsia="pl-PL"/>
        </w:rPr>
        <w:t>next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 </w:t>
      </w:r>
      <w:r w:rsidRPr="00D477ED">
        <w:rPr>
          <w:rFonts w:ascii="Consolas" w:eastAsia="Times New Roman" w:hAnsi="Consolas" w:cs="Times New Roman"/>
          <w:i/>
          <w:iCs/>
          <w:color w:val="7F848E"/>
          <w:sz w:val="18"/>
          <w:szCs w:val="18"/>
          <w:lang w:eastAsia="pl-PL"/>
        </w:rPr>
        <w:t>#tymczasowy to następny</w:t>
      </w:r>
    </w:p>
    <w:p w14:paraId="2348A003" w14:textId="77777777" w:rsidR="00D477ED" w:rsidRPr="00D477ED" w:rsidRDefault="00D477ED" w:rsidP="00D477E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</w:pP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            </w:t>
      </w:r>
      <w:r w:rsidRPr="00D477ED">
        <w:rPr>
          <w:rFonts w:ascii="Consolas" w:eastAsia="Times New Roman" w:hAnsi="Consolas" w:cs="Times New Roman"/>
          <w:color w:val="E06C75"/>
          <w:sz w:val="18"/>
          <w:szCs w:val="18"/>
          <w:lang w:eastAsia="pl-PL"/>
        </w:rPr>
        <w:t>new_node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>.</w:t>
      </w:r>
      <w:r w:rsidRPr="00D477ED">
        <w:rPr>
          <w:rFonts w:ascii="Consolas" w:eastAsia="Times New Roman" w:hAnsi="Consolas" w:cs="Times New Roman"/>
          <w:color w:val="E06C75"/>
          <w:sz w:val="18"/>
          <w:szCs w:val="18"/>
          <w:lang w:eastAsia="pl-PL"/>
        </w:rPr>
        <w:t>next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 </w:t>
      </w:r>
      <w:r w:rsidRPr="00D477ED">
        <w:rPr>
          <w:rFonts w:ascii="Consolas" w:eastAsia="Times New Roman" w:hAnsi="Consolas" w:cs="Times New Roman"/>
          <w:color w:val="56B6C2"/>
          <w:sz w:val="18"/>
          <w:szCs w:val="18"/>
          <w:lang w:eastAsia="pl-PL"/>
        </w:rPr>
        <w:t>=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 </w:t>
      </w:r>
      <w:r w:rsidRPr="00D477ED">
        <w:rPr>
          <w:rFonts w:ascii="Consolas" w:eastAsia="Times New Roman" w:hAnsi="Consolas" w:cs="Times New Roman"/>
          <w:color w:val="E06C75"/>
          <w:sz w:val="18"/>
          <w:szCs w:val="18"/>
          <w:lang w:eastAsia="pl-PL"/>
        </w:rPr>
        <w:t>temp_node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>.</w:t>
      </w:r>
      <w:r w:rsidRPr="00D477ED">
        <w:rPr>
          <w:rFonts w:ascii="Consolas" w:eastAsia="Times New Roman" w:hAnsi="Consolas" w:cs="Times New Roman"/>
          <w:color w:val="E06C75"/>
          <w:sz w:val="18"/>
          <w:szCs w:val="18"/>
          <w:lang w:eastAsia="pl-PL"/>
        </w:rPr>
        <w:t>next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 </w:t>
      </w:r>
      <w:r w:rsidRPr="00D477ED">
        <w:rPr>
          <w:rFonts w:ascii="Consolas" w:eastAsia="Times New Roman" w:hAnsi="Consolas" w:cs="Times New Roman"/>
          <w:i/>
          <w:iCs/>
          <w:color w:val="7F848E"/>
          <w:sz w:val="18"/>
          <w:szCs w:val="18"/>
          <w:lang w:eastAsia="pl-PL"/>
        </w:rPr>
        <w:t>#wskazanie nowego na następny za tymczasowym</w:t>
      </w:r>
    </w:p>
    <w:p w14:paraId="342F4E95" w14:textId="77777777" w:rsidR="00D477ED" w:rsidRPr="00D477ED" w:rsidRDefault="00D477ED" w:rsidP="00D477E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</w:pP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            </w:t>
      </w:r>
      <w:r w:rsidRPr="00D477ED">
        <w:rPr>
          <w:rFonts w:ascii="Consolas" w:eastAsia="Times New Roman" w:hAnsi="Consolas" w:cs="Times New Roman"/>
          <w:color w:val="E06C75"/>
          <w:sz w:val="18"/>
          <w:szCs w:val="18"/>
          <w:lang w:eastAsia="pl-PL"/>
        </w:rPr>
        <w:t>temp_node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>.</w:t>
      </w:r>
      <w:r w:rsidRPr="00D477ED">
        <w:rPr>
          <w:rFonts w:ascii="Consolas" w:eastAsia="Times New Roman" w:hAnsi="Consolas" w:cs="Times New Roman"/>
          <w:color w:val="E06C75"/>
          <w:sz w:val="18"/>
          <w:szCs w:val="18"/>
          <w:lang w:eastAsia="pl-PL"/>
        </w:rPr>
        <w:t>next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 </w:t>
      </w:r>
      <w:r w:rsidRPr="00D477ED">
        <w:rPr>
          <w:rFonts w:ascii="Consolas" w:eastAsia="Times New Roman" w:hAnsi="Consolas" w:cs="Times New Roman"/>
          <w:color w:val="56B6C2"/>
          <w:sz w:val="18"/>
          <w:szCs w:val="18"/>
          <w:lang w:eastAsia="pl-PL"/>
        </w:rPr>
        <w:t>=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 </w:t>
      </w:r>
      <w:r w:rsidRPr="00D477ED">
        <w:rPr>
          <w:rFonts w:ascii="Consolas" w:eastAsia="Times New Roman" w:hAnsi="Consolas" w:cs="Times New Roman"/>
          <w:color w:val="E06C75"/>
          <w:sz w:val="18"/>
          <w:szCs w:val="18"/>
          <w:lang w:eastAsia="pl-PL"/>
        </w:rPr>
        <w:t>new_node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 </w:t>
      </w:r>
      <w:r w:rsidRPr="00D477ED">
        <w:rPr>
          <w:rFonts w:ascii="Consolas" w:eastAsia="Times New Roman" w:hAnsi="Consolas" w:cs="Times New Roman"/>
          <w:i/>
          <w:iCs/>
          <w:color w:val="7F848E"/>
          <w:sz w:val="18"/>
          <w:szCs w:val="18"/>
          <w:lang w:eastAsia="pl-PL"/>
        </w:rPr>
        <w:t>#czymczasowy wskazanie następnego to nowy</w:t>
      </w:r>
    </w:p>
    <w:p w14:paraId="15E68C83" w14:textId="77777777" w:rsidR="00D477ED" w:rsidRPr="00D477ED" w:rsidRDefault="00D477ED" w:rsidP="00D477E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</w:pP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        </w:t>
      </w:r>
      <w:r w:rsidRPr="00D477ED">
        <w:rPr>
          <w:rFonts w:ascii="Consolas" w:eastAsia="Times New Roman" w:hAnsi="Consolas" w:cs="Times New Roman"/>
          <w:i/>
          <w:iCs/>
          <w:color w:val="E5C07B"/>
          <w:sz w:val="18"/>
          <w:szCs w:val="18"/>
          <w:lang w:eastAsia="pl-PL"/>
        </w:rPr>
        <w:t>self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>.</w:t>
      </w:r>
      <w:r w:rsidRPr="00D477ED">
        <w:rPr>
          <w:rFonts w:ascii="Consolas" w:eastAsia="Times New Roman" w:hAnsi="Consolas" w:cs="Times New Roman"/>
          <w:color w:val="E06C75"/>
          <w:sz w:val="18"/>
          <w:szCs w:val="18"/>
          <w:lang w:eastAsia="pl-PL"/>
        </w:rPr>
        <w:t>length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 </w:t>
      </w:r>
      <w:r w:rsidRPr="00D477ED">
        <w:rPr>
          <w:rFonts w:ascii="Consolas" w:eastAsia="Times New Roman" w:hAnsi="Consolas" w:cs="Times New Roman"/>
          <w:color w:val="56B6C2"/>
          <w:sz w:val="18"/>
          <w:szCs w:val="18"/>
          <w:lang w:eastAsia="pl-PL"/>
        </w:rPr>
        <w:t>+=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 </w:t>
      </w:r>
      <w:r w:rsidRPr="00D477ED">
        <w:rPr>
          <w:rFonts w:ascii="Consolas" w:eastAsia="Times New Roman" w:hAnsi="Consolas" w:cs="Times New Roman"/>
          <w:color w:val="D19A66"/>
          <w:sz w:val="18"/>
          <w:szCs w:val="18"/>
          <w:lang w:eastAsia="pl-PL"/>
        </w:rPr>
        <w:t>1</w:t>
      </w:r>
    </w:p>
    <w:p w14:paraId="48A94406" w14:textId="77777777" w:rsidR="00261C96" w:rsidRDefault="00D477ED" w:rsidP="00F631EB">
      <w:pPr>
        <w:rPr>
          <w:b/>
          <w:lang w:eastAsia="pl-PL"/>
        </w:rPr>
      </w:pPr>
      <w:r>
        <w:rPr>
          <w:b/>
          <w:lang w:eastAsia="pl-PL"/>
        </w:rPr>
        <w:t>Trzeba obsłużyć przypadek kiedy linkedlist jest pusta</w:t>
      </w:r>
    </w:p>
    <w:p w14:paraId="20A36A21" w14:textId="77777777" w:rsidR="00D477ED" w:rsidRPr="00D477ED" w:rsidRDefault="00D477ED" w:rsidP="00D477E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8"/>
          <w:szCs w:val="18"/>
          <w:lang w:val="en-US" w:eastAsia="pl-PL"/>
        </w:rPr>
      </w:pPr>
      <w:r w:rsidRPr="00D477ED">
        <w:rPr>
          <w:rFonts w:ascii="Consolas" w:eastAsia="Times New Roman" w:hAnsi="Consolas" w:cs="Times New Roman"/>
          <w:color w:val="C678DD"/>
          <w:sz w:val="18"/>
          <w:szCs w:val="18"/>
          <w:lang w:val="en-US" w:eastAsia="pl-PL"/>
        </w:rPr>
        <w:t>def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val="en-US" w:eastAsia="pl-PL"/>
        </w:rPr>
        <w:t xml:space="preserve"> </w:t>
      </w:r>
      <w:r w:rsidRPr="00D477ED">
        <w:rPr>
          <w:rFonts w:ascii="Consolas" w:eastAsia="Times New Roman" w:hAnsi="Consolas" w:cs="Times New Roman"/>
          <w:color w:val="61AFEF"/>
          <w:sz w:val="18"/>
          <w:szCs w:val="18"/>
          <w:lang w:val="en-US" w:eastAsia="pl-PL"/>
        </w:rPr>
        <w:t>insert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val="en-US" w:eastAsia="pl-PL"/>
        </w:rPr>
        <w:t>(</w:t>
      </w:r>
      <w:r w:rsidRPr="00D477ED">
        <w:rPr>
          <w:rFonts w:ascii="Consolas" w:eastAsia="Times New Roman" w:hAnsi="Consolas" w:cs="Times New Roman"/>
          <w:i/>
          <w:iCs/>
          <w:color w:val="E5C07B"/>
          <w:sz w:val="18"/>
          <w:szCs w:val="18"/>
          <w:lang w:val="en-US" w:eastAsia="pl-PL"/>
        </w:rPr>
        <w:t>self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val="en-US" w:eastAsia="pl-PL"/>
        </w:rPr>
        <w:t xml:space="preserve">, </w:t>
      </w:r>
      <w:r w:rsidRPr="00D477ED">
        <w:rPr>
          <w:rFonts w:ascii="Consolas" w:eastAsia="Times New Roman" w:hAnsi="Consolas" w:cs="Times New Roman"/>
          <w:i/>
          <w:iCs/>
          <w:color w:val="E06C75"/>
          <w:sz w:val="18"/>
          <w:szCs w:val="18"/>
          <w:lang w:val="en-US" w:eastAsia="pl-PL"/>
        </w:rPr>
        <w:t>index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val="en-US" w:eastAsia="pl-PL"/>
        </w:rPr>
        <w:t xml:space="preserve">, </w:t>
      </w:r>
      <w:r w:rsidRPr="00D477ED">
        <w:rPr>
          <w:rFonts w:ascii="Consolas" w:eastAsia="Times New Roman" w:hAnsi="Consolas" w:cs="Times New Roman"/>
          <w:i/>
          <w:iCs/>
          <w:color w:val="E06C75"/>
          <w:sz w:val="18"/>
          <w:szCs w:val="18"/>
          <w:lang w:val="en-US" w:eastAsia="pl-PL"/>
        </w:rPr>
        <w:t>value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val="en-US" w:eastAsia="pl-PL"/>
        </w:rPr>
        <w:t>):</w:t>
      </w:r>
    </w:p>
    <w:p w14:paraId="382B468F" w14:textId="77777777" w:rsidR="00D477ED" w:rsidRPr="00D477ED" w:rsidRDefault="00D477ED" w:rsidP="00D477E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8"/>
          <w:szCs w:val="18"/>
          <w:lang w:val="en-US" w:eastAsia="pl-PL"/>
        </w:rPr>
      </w:pP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val="en-US" w:eastAsia="pl-PL"/>
        </w:rPr>
        <w:t xml:space="preserve">        </w:t>
      </w:r>
      <w:r w:rsidRPr="00D477ED">
        <w:rPr>
          <w:rFonts w:ascii="Consolas" w:eastAsia="Times New Roman" w:hAnsi="Consolas" w:cs="Times New Roman"/>
          <w:color w:val="E06C75"/>
          <w:sz w:val="18"/>
          <w:szCs w:val="18"/>
          <w:lang w:val="en-US" w:eastAsia="pl-PL"/>
        </w:rPr>
        <w:t>new_node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val="en-US" w:eastAsia="pl-PL"/>
        </w:rPr>
        <w:t xml:space="preserve"> </w:t>
      </w:r>
      <w:r w:rsidRPr="00D477ED">
        <w:rPr>
          <w:rFonts w:ascii="Consolas" w:eastAsia="Times New Roman" w:hAnsi="Consolas" w:cs="Times New Roman"/>
          <w:color w:val="56B6C2"/>
          <w:sz w:val="18"/>
          <w:szCs w:val="18"/>
          <w:lang w:val="en-US" w:eastAsia="pl-PL"/>
        </w:rPr>
        <w:t>=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val="en-US" w:eastAsia="pl-PL"/>
        </w:rPr>
        <w:t xml:space="preserve"> </w:t>
      </w:r>
      <w:r w:rsidRPr="00D477ED">
        <w:rPr>
          <w:rFonts w:ascii="Consolas" w:eastAsia="Times New Roman" w:hAnsi="Consolas" w:cs="Times New Roman"/>
          <w:color w:val="E5C07B"/>
          <w:sz w:val="18"/>
          <w:szCs w:val="18"/>
          <w:lang w:val="en-US" w:eastAsia="pl-PL"/>
        </w:rPr>
        <w:t>Node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val="en-US" w:eastAsia="pl-PL"/>
        </w:rPr>
        <w:t>(</w:t>
      </w:r>
      <w:r w:rsidRPr="00D477ED">
        <w:rPr>
          <w:rFonts w:ascii="Consolas" w:eastAsia="Times New Roman" w:hAnsi="Consolas" w:cs="Times New Roman"/>
          <w:i/>
          <w:iCs/>
          <w:color w:val="E06C75"/>
          <w:sz w:val="18"/>
          <w:szCs w:val="18"/>
          <w:lang w:val="en-US" w:eastAsia="pl-PL"/>
        </w:rPr>
        <w:t>value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val="en-US" w:eastAsia="pl-PL"/>
        </w:rPr>
        <w:t>)</w:t>
      </w:r>
    </w:p>
    <w:p w14:paraId="6F3EBC3B" w14:textId="77777777" w:rsidR="00D477ED" w:rsidRPr="00D477ED" w:rsidRDefault="00D477ED" w:rsidP="00D477E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8"/>
          <w:szCs w:val="18"/>
          <w:lang w:val="en-US" w:eastAsia="pl-PL"/>
        </w:rPr>
      </w:pP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val="en-US" w:eastAsia="pl-PL"/>
        </w:rPr>
        <w:t xml:space="preserve">        </w:t>
      </w:r>
      <w:r w:rsidRPr="00D477ED">
        <w:rPr>
          <w:rFonts w:ascii="Consolas" w:eastAsia="Times New Roman" w:hAnsi="Consolas" w:cs="Times New Roman"/>
          <w:color w:val="C678DD"/>
          <w:sz w:val="18"/>
          <w:szCs w:val="18"/>
          <w:lang w:val="en-US" w:eastAsia="pl-PL"/>
        </w:rPr>
        <w:t>if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val="en-US" w:eastAsia="pl-PL"/>
        </w:rPr>
        <w:t xml:space="preserve"> </w:t>
      </w:r>
      <w:r w:rsidRPr="00D477ED">
        <w:rPr>
          <w:rFonts w:ascii="Consolas" w:eastAsia="Times New Roman" w:hAnsi="Consolas" w:cs="Times New Roman"/>
          <w:i/>
          <w:iCs/>
          <w:color w:val="E5C07B"/>
          <w:sz w:val="18"/>
          <w:szCs w:val="18"/>
          <w:lang w:val="en-US" w:eastAsia="pl-PL"/>
        </w:rPr>
        <w:t>self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val="en-US" w:eastAsia="pl-PL"/>
        </w:rPr>
        <w:t>.</w:t>
      </w:r>
      <w:r w:rsidRPr="00D477ED">
        <w:rPr>
          <w:rFonts w:ascii="Consolas" w:eastAsia="Times New Roman" w:hAnsi="Consolas" w:cs="Times New Roman"/>
          <w:color w:val="E06C75"/>
          <w:sz w:val="18"/>
          <w:szCs w:val="18"/>
          <w:lang w:val="en-US" w:eastAsia="pl-PL"/>
        </w:rPr>
        <w:t>head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val="en-US" w:eastAsia="pl-PL"/>
        </w:rPr>
        <w:t xml:space="preserve"> </w:t>
      </w:r>
      <w:r w:rsidRPr="00D477ED">
        <w:rPr>
          <w:rFonts w:ascii="Consolas" w:eastAsia="Times New Roman" w:hAnsi="Consolas" w:cs="Times New Roman"/>
          <w:color w:val="C678DD"/>
          <w:sz w:val="18"/>
          <w:szCs w:val="18"/>
          <w:lang w:val="en-US" w:eastAsia="pl-PL"/>
        </w:rPr>
        <w:t>is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val="en-US" w:eastAsia="pl-PL"/>
        </w:rPr>
        <w:t xml:space="preserve"> </w:t>
      </w:r>
      <w:r w:rsidRPr="00D477ED">
        <w:rPr>
          <w:rFonts w:ascii="Consolas" w:eastAsia="Times New Roman" w:hAnsi="Consolas" w:cs="Times New Roman"/>
          <w:color w:val="D19A66"/>
          <w:sz w:val="18"/>
          <w:szCs w:val="18"/>
          <w:lang w:val="en-US" w:eastAsia="pl-PL"/>
        </w:rPr>
        <w:t>None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val="en-US" w:eastAsia="pl-PL"/>
        </w:rPr>
        <w:t xml:space="preserve">: </w:t>
      </w:r>
      <w:r w:rsidRPr="00D477ED">
        <w:rPr>
          <w:rFonts w:ascii="Consolas" w:eastAsia="Times New Roman" w:hAnsi="Consolas" w:cs="Times New Roman"/>
          <w:i/>
          <w:iCs/>
          <w:color w:val="7F848E"/>
          <w:sz w:val="18"/>
          <w:szCs w:val="18"/>
          <w:lang w:val="en-US" w:eastAsia="pl-PL"/>
        </w:rPr>
        <w:t># lub self.length == 0</w:t>
      </w:r>
    </w:p>
    <w:p w14:paraId="54C80CEF" w14:textId="77777777" w:rsidR="00D477ED" w:rsidRPr="00D477ED" w:rsidRDefault="00D477ED" w:rsidP="00D477E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8"/>
          <w:szCs w:val="18"/>
          <w:lang w:val="en-US" w:eastAsia="pl-PL"/>
        </w:rPr>
      </w:pP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val="en-US" w:eastAsia="pl-PL"/>
        </w:rPr>
        <w:t xml:space="preserve">            </w:t>
      </w:r>
      <w:r w:rsidRPr="00D477ED">
        <w:rPr>
          <w:rFonts w:ascii="Consolas" w:eastAsia="Times New Roman" w:hAnsi="Consolas" w:cs="Times New Roman"/>
          <w:i/>
          <w:iCs/>
          <w:color w:val="E5C07B"/>
          <w:sz w:val="18"/>
          <w:szCs w:val="18"/>
          <w:lang w:val="en-US" w:eastAsia="pl-PL"/>
        </w:rPr>
        <w:t>self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val="en-US" w:eastAsia="pl-PL"/>
        </w:rPr>
        <w:t>.</w:t>
      </w:r>
      <w:r w:rsidRPr="00D477ED">
        <w:rPr>
          <w:rFonts w:ascii="Consolas" w:eastAsia="Times New Roman" w:hAnsi="Consolas" w:cs="Times New Roman"/>
          <w:color w:val="E06C75"/>
          <w:sz w:val="18"/>
          <w:szCs w:val="18"/>
          <w:lang w:val="en-US" w:eastAsia="pl-PL"/>
        </w:rPr>
        <w:t>head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val="en-US" w:eastAsia="pl-PL"/>
        </w:rPr>
        <w:t xml:space="preserve"> </w:t>
      </w:r>
      <w:r w:rsidRPr="00D477ED">
        <w:rPr>
          <w:rFonts w:ascii="Consolas" w:eastAsia="Times New Roman" w:hAnsi="Consolas" w:cs="Times New Roman"/>
          <w:color w:val="56B6C2"/>
          <w:sz w:val="18"/>
          <w:szCs w:val="18"/>
          <w:lang w:val="en-US" w:eastAsia="pl-PL"/>
        </w:rPr>
        <w:t>=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val="en-US" w:eastAsia="pl-PL"/>
        </w:rPr>
        <w:t xml:space="preserve"> </w:t>
      </w:r>
      <w:r w:rsidRPr="00D477ED">
        <w:rPr>
          <w:rFonts w:ascii="Consolas" w:eastAsia="Times New Roman" w:hAnsi="Consolas" w:cs="Times New Roman"/>
          <w:color w:val="E06C75"/>
          <w:sz w:val="18"/>
          <w:szCs w:val="18"/>
          <w:lang w:val="en-US" w:eastAsia="pl-PL"/>
        </w:rPr>
        <w:t>new_node</w:t>
      </w:r>
    </w:p>
    <w:p w14:paraId="19A4FD13" w14:textId="77777777" w:rsidR="00D477ED" w:rsidRPr="00D477ED" w:rsidRDefault="00D477ED" w:rsidP="00D477E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8"/>
          <w:szCs w:val="18"/>
          <w:lang w:val="en-US" w:eastAsia="pl-PL"/>
        </w:rPr>
      </w:pP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val="en-US" w:eastAsia="pl-PL"/>
        </w:rPr>
        <w:t xml:space="preserve">            </w:t>
      </w:r>
      <w:r w:rsidRPr="00D477ED">
        <w:rPr>
          <w:rFonts w:ascii="Consolas" w:eastAsia="Times New Roman" w:hAnsi="Consolas" w:cs="Times New Roman"/>
          <w:i/>
          <w:iCs/>
          <w:color w:val="E5C07B"/>
          <w:sz w:val="18"/>
          <w:szCs w:val="18"/>
          <w:lang w:val="en-US" w:eastAsia="pl-PL"/>
        </w:rPr>
        <w:t>self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val="en-US" w:eastAsia="pl-PL"/>
        </w:rPr>
        <w:t>.</w:t>
      </w:r>
      <w:r w:rsidRPr="00D477ED">
        <w:rPr>
          <w:rFonts w:ascii="Consolas" w:eastAsia="Times New Roman" w:hAnsi="Consolas" w:cs="Times New Roman"/>
          <w:color w:val="E06C75"/>
          <w:sz w:val="18"/>
          <w:szCs w:val="18"/>
          <w:lang w:val="en-US" w:eastAsia="pl-PL"/>
        </w:rPr>
        <w:t>tail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val="en-US" w:eastAsia="pl-PL"/>
        </w:rPr>
        <w:t xml:space="preserve"> </w:t>
      </w:r>
      <w:r w:rsidRPr="00D477ED">
        <w:rPr>
          <w:rFonts w:ascii="Consolas" w:eastAsia="Times New Roman" w:hAnsi="Consolas" w:cs="Times New Roman"/>
          <w:color w:val="56B6C2"/>
          <w:sz w:val="18"/>
          <w:szCs w:val="18"/>
          <w:lang w:val="en-US" w:eastAsia="pl-PL"/>
        </w:rPr>
        <w:t>=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val="en-US" w:eastAsia="pl-PL"/>
        </w:rPr>
        <w:t xml:space="preserve"> </w:t>
      </w:r>
      <w:r w:rsidRPr="00D477ED">
        <w:rPr>
          <w:rFonts w:ascii="Consolas" w:eastAsia="Times New Roman" w:hAnsi="Consolas" w:cs="Times New Roman"/>
          <w:color w:val="E06C75"/>
          <w:sz w:val="18"/>
          <w:szCs w:val="18"/>
          <w:lang w:val="en-US" w:eastAsia="pl-PL"/>
        </w:rPr>
        <w:t>new_node</w:t>
      </w:r>
    </w:p>
    <w:p w14:paraId="698D89FB" w14:textId="77777777" w:rsidR="00D477ED" w:rsidRPr="00D477ED" w:rsidRDefault="00D477ED" w:rsidP="00D477E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</w:pP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val="en-US" w:eastAsia="pl-PL"/>
        </w:rPr>
        <w:t xml:space="preserve">        </w:t>
      </w:r>
      <w:r w:rsidRPr="00D477ED">
        <w:rPr>
          <w:rFonts w:ascii="Consolas" w:eastAsia="Times New Roman" w:hAnsi="Consolas" w:cs="Times New Roman"/>
          <w:color w:val="C678DD"/>
          <w:sz w:val="18"/>
          <w:szCs w:val="18"/>
          <w:lang w:eastAsia="pl-PL"/>
        </w:rPr>
        <w:t>elif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 </w:t>
      </w:r>
      <w:r w:rsidRPr="00D477ED">
        <w:rPr>
          <w:rFonts w:ascii="Consolas" w:eastAsia="Times New Roman" w:hAnsi="Consolas" w:cs="Times New Roman"/>
          <w:i/>
          <w:iCs/>
          <w:color w:val="E06C75"/>
          <w:sz w:val="18"/>
          <w:szCs w:val="18"/>
          <w:lang w:eastAsia="pl-PL"/>
        </w:rPr>
        <w:t>index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 </w:t>
      </w:r>
      <w:r w:rsidRPr="00D477ED">
        <w:rPr>
          <w:rFonts w:ascii="Consolas" w:eastAsia="Times New Roman" w:hAnsi="Consolas" w:cs="Times New Roman"/>
          <w:color w:val="56B6C2"/>
          <w:sz w:val="18"/>
          <w:szCs w:val="18"/>
          <w:lang w:eastAsia="pl-PL"/>
        </w:rPr>
        <w:t>==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 </w:t>
      </w:r>
      <w:r w:rsidRPr="00D477ED">
        <w:rPr>
          <w:rFonts w:ascii="Consolas" w:eastAsia="Times New Roman" w:hAnsi="Consolas" w:cs="Times New Roman"/>
          <w:color w:val="D19A66"/>
          <w:sz w:val="18"/>
          <w:szCs w:val="18"/>
          <w:lang w:eastAsia="pl-PL"/>
        </w:rPr>
        <w:t>0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>:</w:t>
      </w:r>
    </w:p>
    <w:p w14:paraId="75F35858" w14:textId="77777777" w:rsidR="00D477ED" w:rsidRPr="00D477ED" w:rsidRDefault="00D477ED" w:rsidP="00D477E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</w:pP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            </w:t>
      </w:r>
      <w:r w:rsidRPr="00D477ED">
        <w:rPr>
          <w:rFonts w:ascii="Consolas" w:eastAsia="Times New Roman" w:hAnsi="Consolas" w:cs="Times New Roman"/>
          <w:color w:val="E06C75"/>
          <w:sz w:val="18"/>
          <w:szCs w:val="18"/>
          <w:lang w:eastAsia="pl-PL"/>
        </w:rPr>
        <w:t>new_node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>.</w:t>
      </w:r>
      <w:r w:rsidRPr="00D477ED">
        <w:rPr>
          <w:rFonts w:ascii="Consolas" w:eastAsia="Times New Roman" w:hAnsi="Consolas" w:cs="Times New Roman"/>
          <w:color w:val="E06C75"/>
          <w:sz w:val="18"/>
          <w:szCs w:val="18"/>
          <w:lang w:eastAsia="pl-PL"/>
        </w:rPr>
        <w:t>next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 </w:t>
      </w:r>
      <w:r w:rsidRPr="00D477ED">
        <w:rPr>
          <w:rFonts w:ascii="Consolas" w:eastAsia="Times New Roman" w:hAnsi="Consolas" w:cs="Times New Roman"/>
          <w:color w:val="56B6C2"/>
          <w:sz w:val="18"/>
          <w:szCs w:val="18"/>
          <w:lang w:eastAsia="pl-PL"/>
        </w:rPr>
        <w:t>=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 </w:t>
      </w:r>
      <w:r w:rsidRPr="00D477ED">
        <w:rPr>
          <w:rFonts w:ascii="Consolas" w:eastAsia="Times New Roman" w:hAnsi="Consolas" w:cs="Times New Roman"/>
          <w:i/>
          <w:iCs/>
          <w:color w:val="E5C07B"/>
          <w:sz w:val="18"/>
          <w:szCs w:val="18"/>
          <w:lang w:eastAsia="pl-PL"/>
        </w:rPr>
        <w:t>self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>.</w:t>
      </w:r>
      <w:r w:rsidRPr="00D477ED">
        <w:rPr>
          <w:rFonts w:ascii="Consolas" w:eastAsia="Times New Roman" w:hAnsi="Consolas" w:cs="Times New Roman"/>
          <w:color w:val="E06C75"/>
          <w:sz w:val="18"/>
          <w:szCs w:val="18"/>
          <w:lang w:eastAsia="pl-PL"/>
        </w:rPr>
        <w:t>head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 </w:t>
      </w:r>
      <w:r w:rsidRPr="00D477ED">
        <w:rPr>
          <w:rFonts w:ascii="Consolas" w:eastAsia="Times New Roman" w:hAnsi="Consolas" w:cs="Times New Roman"/>
          <w:i/>
          <w:iCs/>
          <w:color w:val="7F848E"/>
          <w:sz w:val="18"/>
          <w:szCs w:val="18"/>
          <w:lang w:eastAsia="pl-PL"/>
        </w:rPr>
        <w:t># ostatni node wskazywany przez atrybut nest nowego</w:t>
      </w:r>
    </w:p>
    <w:p w14:paraId="139112F8" w14:textId="77777777" w:rsidR="00D477ED" w:rsidRPr="00D477ED" w:rsidRDefault="00D477ED" w:rsidP="00D477E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</w:pP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            </w:t>
      </w:r>
      <w:r w:rsidRPr="00D477ED">
        <w:rPr>
          <w:rFonts w:ascii="Consolas" w:eastAsia="Times New Roman" w:hAnsi="Consolas" w:cs="Times New Roman"/>
          <w:i/>
          <w:iCs/>
          <w:color w:val="E5C07B"/>
          <w:sz w:val="18"/>
          <w:szCs w:val="18"/>
          <w:lang w:eastAsia="pl-PL"/>
        </w:rPr>
        <w:t>self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>.</w:t>
      </w:r>
      <w:r w:rsidRPr="00D477ED">
        <w:rPr>
          <w:rFonts w:ascii="Consolas" w:eastAsia="Times New Roman" w:hAnsi="Consolas" w:cs="Times New Roman"/>
          <w:color w:val="E06C75"/>
          <w:sz w:val="18"/>
          <w:szCs w:val="18"/>
          <w:lang w:eastAsia="pl-PL"/>
        </w:rPr>
        <w:t>head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 </w:t>
      </w:r>
      <w:r w:rsidRPr="00D477ED">
        <w:rPr>
          <w:rFonts w:ascii="Consolas" w:eastAsia="Times New Roman" w:hAnsi="Consolas" w:cs="Times New Roman"/>
          <w:color w:val="56B6C2"/>
          <w:sz w:val="18"/>
          <w:szCs w:val="18"/>
          <w:lang w:eastAsia="pl-PL"/>
        </w:rPr>
        <w:t>=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 </w:t>
      </w:r>
      <w:r w:rsidRPr="00D477ED">
        <w:rPr>
          <w:rFonts w:ascii="Consolas" w:eastAsia="Times New Roman" w:hAnsi="Consolas" w:cs="Times New Roman"/>
          <w:color w:val="E06C75"/>
          <w:sz w:val="18"/>
          <w:szCs w:val="18"/>
          <w:lang w:eastAsia="pl-PL"/>
        </w:rPr>
        <w:t>new_node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 </w:t>
      </w:r>
      <w:r w:rsidRPr="00D477ED">
        <w:rPr>
          <w:rFonts w:ascii="Consolas" w:eastAsia="Times New Roman" w:hAnsi="Consolas" w:cs="Times New Roman"/>
          <w:i/>
          <w:iCs/>
          <w:color w:val="7F848E"/>
          <w:sz w:val="18"/>
          <w:szCs w:val="18"/>
          <w:lang w:eastAsia="pl-PL"/>
        </w:rPr>
        <w:t># head przesuniety wskazując na nowy dodany</w:t>
      </w:r>
    </w:p>
    <w:p w14:paraId="3F917641" w14:textId="77777777" w:rsidR="00D477ED" w:rsidRPr="00D477ED" w:rsidRDefault="00D477ED" w:rsidP="00D477E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</w:pP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        </w:t>
      </w:r>
      <w:r w:rsidRPr="00D477ED">
        <w:rPr>
          <w:rFonts w:ascii="Consolas" w:eastAsia="Times New Roman" w:hAnsi="Consolas" w:cs="Times New Roman"/>
          <w:color w:val="C678DD"/>
          <w:sz w:val="18"/>
          <w:szCs w:val="18"/>
          <w:lang w:eastAsia="pl-PL"/>
        </w:rPr>
        <w:t>else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>:</w:t>
      </w:r>
    </w:p>
    <w:p w14:paraId="4A72845D" w14:textId="77777777" w:rsidR="00D477ED" w:rsidRPr="00D477ED" w:rsidRDefault="00D477ED" w:rsidP="00D477E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</w:pP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            </w:t>
      </w:r>
      <w:r w:rsidRPr="00D477ED">
        <w:rPr>
          <w:rFonts w:ascii="Consolas" w:eastAsia="Times New Roman" w:hAnsi="Consolas" w:cs="Times New Roman"/>
          <w:color w:val="E06C75"/>
          <w:sz w:val="18"/>
          <w:szCs w:val="18"/>
          <w:lang w:eastAsia="pl-PL"/>
        </w:rPr>
        <w:t>temp_node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 </w:t>
      </w:r>
      <w:r w:rsidRPr="00D477ED">
        <w:rPr>
          <w:rFonts w:ascii="Consolas" w:eastAsia="Times New Roman" w:hAnsi="Consolas" w:cs="Times New Roman"/>
          <w:color w:val="56B6C2"/>
          <w:sz w:val="18"/>
          <w:szCs w:val="18"/>
          <w:lang w:eastAsia="pl-PL"/>
        </w:rPr>
        <w:t>=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 </w:t>
      </w:r>
      <w:r w:rsidRPr="00D477ED">
        <w:rPr>
          <w:rFonts w:ascii="Consolas" w:eastAsia="Times New Roman" w:hAnsi="Consolas" w:cs="Times New Roman"/>
          <w:i/>
          <w:iCs/>
          <w:color w:val="E5C07B"/>
          <w:sz w:val="18"/>
          <w:szCs w:val="18"/>
          <w:lang w:eastAsia="pl-PL"/>
        </w:rPr>
        <w:t>self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>.</w:t>
      </w:r>
      <w:r w:rsidRPr="00D477ED">
        <w:rPr>
          <w:rFonts w:ascii="Consolas" w:eastAsia="Times New Roman" w:hAnsi="Consolas" w:cs="Times New Roman"/>
          <w:color w:val="E06C75"/>
          <w:sz w:val="18"/>
          <w:szCs w:val="18"/>
          <w:lang w:eastAsia="pl-PL"/>
        </w:rPr>
        <w:t>head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 </w:t>
      </w:r>
      <w:r w:rsidRPr="00D477ED">
        <w:rPr>
          <w:rFonts w:ascii="Consolas" w:eastAsia="Times New Roman" w:hAnsi="Consolas" w:cs="Times New Roman"/>
          <w:i/>
          <w:iCs/>
          <w:color w:val="7F848E"/>
          <w:sz w:val="18"/>
          <w:szCs w:val="18"/>
          <w:lang w:eastAsia="pl-PL"/>
        </w:rPr>
        <w:t># wskazanie na pierwszy node</w:t>
      </w:r>
    </w:p>
    <w:p w14:paraId="264CBB14" w14:textId="77777777" w:rsidR="00D477ED" w:rsidRPr="00D477ED" w:rsidRDefault="00D477ED" w:rsidP="00D477E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</w:pP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            </w:t>
      </w:r>
      <w:r w:rsidRPr="00D477ED">
        <w:rPr>
          <w:rFonts w:ascii="Consolas" w:eastAsia="Times New Roman" w:hAnsi="Consolas" w:cs="Times New Roman"/>
          <w:color w:val="C678DD"/>
          <w:sz w:val="18"/>
          <w:szCs w:val="18"/>
          <w:lang w:eastAsia="pl-PL"/>
        </w:rPr>
        <w:t>for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 </w:t>
      </w:r>
      <w:r w:rsidRPr="00D477ED">
        <w:rPr>
          <w:rFonts w:ascii="Consolas" w:eastAsia="Times New Roman" w:hAnsi="Consolas" w:cs="Times New Roman"/>
          <w:color w:val="E06C75"/>
          <w:sz w:val="18"/>
          <w:szCs w:val="18"/>
          <w:lang w:eastAsia="pl-PL"/>
        </w:rPr>
        <w:t>_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 </w:t>
      </w:r>
      <w:r w:rsidRPr="00D477ED">
        <w:rPr>
          <w:rFonts w:ascii="Consolas" w:eastAsia="Times New Roman" w:hAnsi="Consolas" w:cs="Times New Roman"/>
          <w:color w:val="C678DD"/>
          <w:sz w:val="18"/>
          <w:szCs w:val="18"/>
          <w:lang w:eastAsia="pl-PL"/>
        </w:rPr>
        <w:t>in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 </w:t>
      </w:r>
      <w:r w:rsidRPr="00D477ED">
        <w:rPr>
          <w:rFonts w:ascii="Consolas" w:eastAsia="Times New Roman" w:hAnsi="Consolas" w:cs="Times New Roman"/>
          <w:color w:val="E5C07B"/>
          <w:sz w:val="18"/>
          <w:szCs w:val="18"/>
          <w:lang w:eastAsia="pl-PL"/>
        </w:rPr>
        <w:t>range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>(</w:t>
      </w:r>
      <w:r w:rsidRPr="00D477ED">
        <w:rPr>
          <w:rFonts w:ascii="Consolas" w:eastAsia="Times New Roman" w:hAnsi="Consolas" w:cs="Times New Roman"/>
          <w:i/>
          <w:iCs/>
          <w:color w:val="E06C75"/>
          <w:sz w:val="18"/>
          <w:szCs w:val="18"/>
          <w:lang w:eastAsia="pl-PL"/>
        </w:rPr>
        <w:t>index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 </w:t>
      </w:r>
      <w:r w:rsidRPr="00D477ED">
        <w:rPr>
          <w:rFonts w:ascii="Consolas" w:eastAsia="Times New Roman" w:hAnsi="Consolas" w:cs="Times New Roman"/>
          <w:color w:val="56B6C2"/>
          <w:sz w:val="18"/>
          <w:szCs w:val="18"/>
          <w:lang w:eastAsia="pl-PL"/>
        </w:rPr>
        <w:t>-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 </w:t>
      </w:r>
      <w:r w:rsidRPr="00D477ED">
        <w:rPr>
          <w:rFonts w:ascii="Consolas" w:eastAsia="Times New Roman" w:hAnsi="Consolas" w:cs="Times New Roman"/>
          <w:color w:val="D19A66"/>
          <w:sz w:val="18"/>
          <w:szCs w:val="18"/>
          <w:lang w:eastAsia="pl-PL"/>
        </w:rPr>
        <w:t>1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>):</w:t>
      </w:r>
    </w:p>
    <w:p w14:paraId="68B1B931" w14:textId="77777777" w:rsidR="00D477ED" w:rsidRPr="00D477ED" w:rsidRDefault="00D477ED" w:rsidP="00D477E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</w:pP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                </w:t>
      </w:r>
      <w:r w:rsidRPr="00D477ED">
        <w:rPr>
          <w:rFonts w:ascii="Consolas" w:eastAsia="Times New Roman" w:hAnsi="Consolas" w:cs="Times New Roman"/>
          <w:color w:val="E06C75"/>
          <w:sz w:val="18"/>
          <w:szCs w:val="18"/>
          <w:lang w:eastAsia="pl-PL"/>
        </w:rPr>
        <w:t>temp_node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 </w:t>
      </w:r>
      <w:r w:rsidRPr="00D477ED">
        <w:rPr>
          <w:rFonts w:ascii="Consolas" w:eastAsia="Times New Roman" w:hAnsi="Consolas" w:cs="Times New Roman"/>
          <w:color w:val="56B6C2"/>
          <w:sz w:val="18"/>
          <w:szCs w:val="18"/>
          <w:lang w:eastAsia="pl-PL"/>
        </w:rPr>
        <w:t>=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 </w:t>
      </w:r>
      <w:r w:rsidRPr="00D477ED">
        <w:rPr>
          <w:rFonts w:ascii="Consolas" w:eastAsia="Times New Roman" w:hAnsi="Consolas" w:cs="Times New Roman"/>
          <w:color w:val="E06C75"/>
          <w:sz w:val="18"/>
          <w:szCs w:val="18"/>
          <w:lang w:eastAsia="pl-PL"/>
        </w:rPr>
        <w:t>temp_node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>.</w:t>
      </w:r>
      <w:r w:rsidRPr="00D477ED">
        <w:rPr>
          <w:rFonts w:ascii="Consolas" w:eastAsia="Times New Roman" w:hAnsi="Consolas" w:cs="Times New Roman"/>
          <w:color w:val="E06C75"/>
          <w:sz w:val="18"/>
          <w:szCs w:val="18"/>
          <w:lang w:eastAsia="pl-PL"/>
        </w:rPr>
        <w:t>next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 </w:t>
      </w:r>
      <w:r w:rsidRPr="00D477ED">
        <w:rPr>
          <w:rFonts w:ascii="Consolas" w:eastAsia="Times New Roman" w:hAnsi="Consolas" w:cs="Times New Roman"/>
          <w:i/>
          <w:iCs/>
          <w:color w:val="7F848E"/>
          <w:sz w:val="18"/>
          <w:szCs w:val="18"/>
          <w:lang w:eastAsia="pl-PL"/>
        </w:rPr>
        <w:t>#tymczasowy to następny</w:t>
      </w:r>
    </w:p>
    <w:p w14:paraId="051A7F38" w14:textId="77777777" w:rsidR="00D477ED" w:rsidRPr="00D477ED" w:rsidRDefault="00D477ED" w:rsidP="00D477E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</w:pP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            </w:t>
      </w:r>
      <w:r w:rsidRPr="00D477ED">
        <w:rPr>
          <w:rFonts w:ascii="Consolas" w:eastAsia="Times New Roman" w:hAnsi="Consolas" w:cs="Times New Roman"/>
          <w:color w:val="E06C75"/>
          <w:sz w:val="18"/>
          <w:szCs w:val="18"/>
          <w:lang w:eastAsia="pl-PL"/>
        </w:rPr>
        <w:t>new_node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>.</w:t>
      </w:r>
      <w:r w:rsidRPr="00D477ED">
        <w:rPr>
          <w:rFonts w:ascii="Consolas" w:eastAsia="Times New Roman" w:hAnsi="Consolas" w:cs="Times New Roman"/>
          <w:color w:val="E06C75"/>
          <w:sz w:val="18"/>
          <w:szCs w:val="18"/>
          <w:lang w:eastAsia="pl-PL"/>
        </w:rPr>
        <w:t>next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 </w:t>
      </w:r>
      <w:r w:rsidRPr="00D477ED">
        <w:rPr>
          <w:rFonts w:ascii="Consolas" w:eastAsia="Times New Roman" w:hAnsi="Consolas" w:cs="Times New Roman"/>
          <w:color w:val="56B6C2"/>
          <w:sz w:val="18"/>
          <w:szCs w:val="18"/>
          <w:lang w:eastAsia="pl-PL"/>
        </w:rPr>
        <w:t>=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 </w:t>
      </w:r>
      <w:r w:rsidRPr="00D477ED">
        <w:rPr>
          <w:rFonts w:ascii="Consolas" w:eastAsia="Times New Roman" w:hAnsi="Consolas" w:cs="Times New Roman"/>
          <w:color w:val="E06C75"/>
          <w:sz w:val="18"/>
          <w:szCs w:val="18"/>
          <w:lang w:eastAsia="pl-PL"/>
        </w:rPr>
        <w:t>temp_node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>.</w:t>
      </w:r>
      <w:r w:rsidRPr="00D477ED">
        <w:rPr>
          <w:rFonts w:ascii="Consolas" w:eastAsia="Times New Roman" w:hAnsi="Consolas" w:cs="Times New Roman"/>
          <w:color w:val="E06C75"/>
          <w:sz w:val="18"/>
          <w:szCs w:val="18"/>
          <w:lang w:eastAsia="pl-PL"/>
        </w:rPr>
        <w:t>next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 </w:t>
      </w:r>
      <w:r w:rsidRPr="00D477ED">
        <w:rPr>
          <w:rFonts w:ascii="Consolas" w:eastAsia="Times New Roman" w:hAnsi="Consolas" w:cs="Times New Roman"/>
          <w:i/>
          <w:iCs/>
          <w:color w:val="7F848E"/>
          <w:sz w:val="18"/>
          <w:szCs w:val="18"/>
          <w:lang w:eastAsia="pl-PL"/>
        </w:rPr>
        <w:t>#wskazanie nowego na następny za tymczasowym</w:t>
      </w:r>
    </w:p>
    <w:p w14:paraId="648F48D4" w14:textId="77777777" w:rsidR="00D477ED" w:rsidRPr="00D477ED" w:rsidRDefault="00D477ED" w:rsidP="00D477E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</w:pP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            </w:t>
      </w:r>
      <w:r w:rsidRPr="00D477ED">
        <w:rPr>
          <w:rFonts w:ascii="Consolas" w:eastAsia="Times New Roman" w:hAnsi="Consolas" w:cs="Times New Roman"/>
          <w:color w:val="E06C75"/>
          <w:sz w:val="18"/>
          <w:szCs w:val="18"/>
          <w:lang w:eastAsia="pl-PL"/>
        </w:rPr>
        <w:t>temp_node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>.</w:t>
      </w:r>
      <w:r w:rsidRPr="00D477ED">
        <w:rPr>
          <w:rFonts w:ascii="Consolas" w:eastAsia="Times New Roman" w:hAnsi="Consolas" w:cs="Times New Roman"/>
          <w:color w:val="E06C75"/>
          <w:sz w:val="18"/>
          <w:szCs w:val="18"/>
          <w:lang w:eastAsia="pl-PL"/>
        </w:rPr>
        <w:t>next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 </w:t>
      </w:r>
      <w:r w:rsidRPr="00D477ED">
        <w:rPr>
          <w:rFonts w:ascii="Consolas" w:eastAsia="Times New Roman" w:hAnsi="Consolas" w:cs="Times New Roman"/>
          <w:color w:val="56B6C2"/>
          <w:sz w:val="18"/>
          <w:szCs w:val="18"/>
          <w:lang w:eastAsia="pl-PL"/>
        </w:rPr>
        <w:t>=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 </w:t>
      </w:r>
      <w:r w:rsidRPr="00D477ED">
        <w:rPr>
          <w:rFonts w:ascii="Consolas" w:eastAsia="Times New Roman" w:hAnsi="Consolas" w:cs="Times New Roman"/>
          <w:color w:val="E06C75"/>
          <w:sz w:val="18"/>
          <w:szCs w:val="18"/>
          <w:lang w:eastAsia="pl-PL"/>
        </w:rPr>
        <w:t>new_node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 </w:t>
      </w:r>
      <w:r w:rsidRPr="00D477ED">
        <w:rPr>
          <w:rFonts w:ascii="Consolas" w:eastAsia="Times New Roman" w:hAnsi="Consolas" w:cs="Times New Roman"/>
          <w:i/>
          <w:iCs/>
          <w:color w:val="7F848E"/>
          <w:sz w:val="18"/>
          <w:szCs w:val="18"/>
          <w:lang w:eastAsia="pl-PL"/>
        </w:rPr>
        <w:t>#czymczasowy wskazanie następnego to nowy</w:t>
      </w:r>
    </w:p>
    <w:p w14:paraId="67E9E3C6" w14:textId="77777777" w:rsidR="00D477ED" w:rsidRPr="00D477ED" w:rsidRDefault="00D477ED" w:rsidP="00D477E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</w:pP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        </w:t>
      </w:r>
      <w:r w:rsidRPr="00D477ED">
        <w:rPr>
          <w:rFonts w:ascii="Consolas" w:eastAsia="Times New Roman" w:hAnsi="Consolas" w:cs="Times New Roman"/>
          <w:i/>
          <w:iCs/>
          <w:color w:val="E5C07B"/>
          <w:sz w:val="18"/>
          <w:szCs w:val="18"/>
          <w:lang w:eastAsia="pl-PL"/>
        </w:rPr>
        <w:t>self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>.</w:t>
      </w:r>
      <w:r w:rsidRPr="00D477ED">
        <w:rPr>
          <w:rFonts w:ascii="Consolas" w:eastAsia="Times New Roman" w:hAnsi="Consolas" w:cs="Times New Roman"/>
          <w:color w:val="E06C75"/>
          <w:sz w:val="18"/>
          <w:szCs w:val="18"/>
          <w:lang w:eastAsia="pl-PL"/>
        </w:rPr>
        <w:t>length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 </w:t>
      </w:r>
      <w:r w:rsidRPr="00D477ED">
        <w:rPr>
          <w:rFonts w:ascii="Consolas" w:eastAsia="Times New Roman" w:hAnsi="Consolas" w:cs="Times New Roman"/>
          <w:color w:val="56B6C2"/>
          <w:sz w:val="18"/>
          <w:szCs w:val="18"/>
          <w:lang w:eastAsia="pl-PL"/>
        </w:rPr>
        <w:t>+=</w:t>
      </w:r>
      <w:r w:rsidRPr="00D477ED">
        <w:rPr>
          <w:rFonts w:ascii="Consolas" w:eastAsia="Times New Roman" w:hAnsi="Consolas" w:cs="Times New Roman"/>
          <w:color w:val="ABB2BF"/>
          <w:sz w:val="18"/>
          <w:szCs w:val="18"/>
          <w:lang w:eastAsia="pl-PL"/>
        </w:rPr>
        <w:t xml:space="preserve"> </w:t>
      </w:r>
      <w:r w:rsidRPr="00D477ED">
        <w:rPr>
          <w:rFonts w:ascii="Consolas" w:eastAsia="Times New Roman" w:hAnsi="Consolas" w:cs="Times New Roman"/>
          <w:color w:val="D19A66"/>
          <w:sz w:val="18"/>
          <w:szCs w:val="18"/>
          <w:lang w:eastAsia="pl-PL"/>
        </w:rPr>
        <w:t>1</w:t>
      </w:r>
    </w:p>
    <w:p w14:paraId="12D41F50" w14:textId="77777777" w:rsidR="00D477ED" w:rsidRPr="00D477ED" w:rsidRDefault="00D477ED" w:rsidP="00D477E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</w:p>
    <w:p w14:paraId="6EC2079E" w14:textId="77777777" w:rsidR="00D35593" w:rsidRPr="00D35593" w:rsidRDefault="00D35593" w:rsidP="00D35593">
      <w:pPr>
        <w:spacing w:after="0" w:line="240" w:lineRule="auto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D35593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40</w:t>
      </w:r>
    </w:p>
    <w:p w14:paraId="24AB2426" w14:textId="77777777" w:rsidR="00D35593" w:rsidRPr="00D35593" w:rsidRDefault="00D35593" w:rsidP="00D35593">
      <w:pPr>
        <w:spacing w:after="0" w:line="240" w:lineRule="auto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D35593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60</w:t>
      </w:r>
    </w:p>
    <w:p w14:paraId="54968112" w14:textId="77777777" w:rsidR="00D35593" w:rsidRPr="00D35593" w:rsidRDefault="00D35593" w:rsidP="00D35593">
      <w:pPr>
        <w:spacing w:after="0" w:line="240" w:lineRule="auto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D35593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20</w:t>
      </w:r>
    </w:p>
    <w:p w14:paraId="2CE28361" w14:textId="77777777" w:rsidR="00D35593" w:rsidRPr="00D35593" w:rsidRDefault="00D35593" w:rsidP="00D35593">
      <w:pPr>
        <w:spacing w:after="0" w:line="240" w:lineRule="auto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D35593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30</w:t>
      </w:r>
    </w:p>
    <w:p w14:paraId="08D6F30A" w14:textId="77777777" w:rsidR="00D477ED" w:rsidRDefault="00D35593" w:rsidP="00D35593">
      <w:pPr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D35593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40 -&gt; 60 -&gt; 20 -&gt; 30</w:t>
      </w:r>
    </w:p>
    <w:p w14:paraId="39366F18" w14:textId="77777777" w:rsidR="00D35593" w:rsidRDefault="00D35593" w:rsidP="00D35593">
      <w:pPr>
        <w:rPr>
          <w:b/>
          <w:lang w:eastAsia="pl-PL"/>
        </w:rPr>
      </w:pPr>
      <w:r>
        <w:rPr>
          <w:b/>
          <w:lang w:eastAsia="pl-PL"/>
        </w:rPr>
        <w:t>A co jeśli chcemy dodać element z ujemnym indeksem? Albo indeks jest większy niż długośc listy?</w:t>
      </w:r>
    </w:p>
    <w:p w14:paraId="7850C8DA" w14:textId="77777777" w:rsidR="00D35593" w:rsidRDefault="00D35593" w:rsidP="00D35593">
      <w:pPr>
        <w:rPr>
          <w:b/>
          <w:lang w:eastAsia="pl-PL"/>
        </w:rPr>
      </w:pPr>
    </w:p>
    <w:p w14:paraId="4E364AEE" w14:textId="77777777" w:rsidR="00D35593" w:rsidRPr="00D35593" w:rsidRDefault="00D35593" w:rsidP="00D3559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559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lastRenderedPageBreak/>
        <w:t>if</w:t>
      </w:r>
      <w:r w:rsidRPr="00D3559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559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index</w:t>
      </w:r>
      <w:r w:rsidRPr="00D3559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559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&lt;</w:t>
      </w:r>
      <w:r w:rsidRPr="00D3559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559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D3559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559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or</w:t>
      </w:r>
      <w:r w:rsidRPr="00D3559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559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index</w:t>
      </w:r>
      <w:r w:rsidRPr="00D3559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559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&gt;</w:t>
      </w:r>
      <w:r w:rsidRPr="00D3559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559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3559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3559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ength</w:t>
      </w:r>
      <w:r w:rsidRPr="00D3559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13E5707E" w14:textId="77777777" w:rsidR="00D35593" w:rsidRPr="00F20FD8" w:rsidRDefault="00D35593" w:rsidP="00D3559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559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F20FD8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F20FD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20FD8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False</w:t>
      </w:r>
    </w:p>
    <w:p w14:paraId="6419580E" w14:textId="77777777" w:rsidR="00D35593" w:rsidRPr="00F20FD8" w:rsidRDefault="00D35593" w:rsidP="00D35593">
      <w:pPr>
        <w:rPr>
          <w:b/>
          <w:lang w:val="en-US" w:eastAsia="pl-PL"/>
        </w:rPr>
      </w:pPr>
    </w:p>
    <w:p w14:paraId="3B53F976" w14:textId="77777777" w:rsidR="00D35593" w:rsidRPr="00F20FD8" w:rsidRDefault="00D35593" w:rsidP="00D35593">
      <w:pPr>
        <w:rPr>
          <w:b/>
          <w:lang w:val="en-US" w:eastAsia="pl-PL"/>
        </w:rPr>
      </w:pPr>
      <w:r w:rsidRPr="00F20FD8">
        <w:rPr>
          <w:b/>
          <w:lang w:val="en-US" w:eastAsia="pl-PL"/>
        </w:rPr>
        <w:t>…</w:t>
      </w:r>
    </w:p>
    <w:p w14:paraId="1F95FEAF" w14:textId="77777777" w:rsidR="00D35593" w:rsidRPr="00F20FD8" w:rsidRDefault="00D35593" w:rsidP="00D3559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20FD8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20FD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20FD8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ength</w:t>
      </w:r>
      <w:r w:rsidRPr="00F20FD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20FD8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+=</w:t>
      </w:r>
      <w:r w:rsidRPr="00F20FD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20FD8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</w:p>
    <w:p w14:paraId="585838BE" w14:textId="77777777" w:rsidR="00D35593" w:rsidRPr="00F20FD8" w:rsidRDefault="00D35593" w:rsidP="00D3559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</w:pPr>
      <w:r w:rsidRPr="00F20FD8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F20FD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20FD8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True</w:t>
      </w:r>
    </w:p>
    <w:p w14:paraId="4B85C191" w14:textId="77777777" w:rsidR="007647D0" w:rsidRPr="00F20FD8" w:rsidRDefault="007647D0" w:rsidP="00D3559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655FAAC5" w14:textId="77777777" w:rsidR="00D35593" w:rsidRDefault="00D35593" w:rsidP="00D35593">
      <w:pPr>
        <w:rPr>
          <w:b/>
          <w:lang w:eastAsia="pl-PL"/>
        </w:rPr>
      </w:pPr>
      <w:r>
        <w:rPr>
          <w:noProof/>
        </w:rPr>
        <w:drawing>
          <wp:inline distT="0" distB="0" distL="0" distR="0" wp14:anchorId="109E9D8E" wp14:editId="300F1718">
            <wp:extent cx="5107911" cy="2004944"/>
            <wp:effectExtent l="0" t="0" r="0" b="0"/>
            <wp:docPr id="33" name="Obraz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128537" cy="201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73244" w14:textId="77777777" w:rsidR="00D35593" w:rsidRDefault="007647D0" w:rsidP="00F631EB">
      <w:pPr>
        <w:rPr>
          <w:b/>
          <w:lang w:eastAsia="pl-PL"/>
        </w:rPr>
      </w:pPr>
      <w:r>
        <w:rPr>
          <w:b/>
          <w:lang w:eastAsia="pl-PL"/>
        </w:rPr>
        <w:t>Teraz funkcja traverse która będzie printowała kolejne wartości elementów</w:t>
      </w:r>
    </w:p>
    <w:p w14:paraId="54C0275B" w14:textId="77777777" w:rsidR="002A584C" w:rsidRPr="002A584C" w:rsidRDefault="002A584C" w:rsidP="002A584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20FD8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</w:t>
      </w:r>
      <w:r w:rsidRPr="002A584C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2A584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A584C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traverse</w:t>
      </w:r>
      <w:r w:rsidRPr="002A584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2A584C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2A584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6AB2A0ED" w14:textId="77777777" w:rsidR="002A584C" w:rsidRPr="002A584C" w:rsidRDefault="002A584C" w:rsidP="002A584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A584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2A584C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</w:t>
      </w:r>
      <w:r w:rsidRPr="002A584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A584C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2A584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A584C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2A584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2A584C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</w:p>
    <w:p w14:paraId="61D4A041" w14:textId="77777777" w:rsidR="002A584C" w:rsidRPr="002A584C" w:rsidRDefault="002A584C" w:rsidP="002A584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A584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2A584C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while</w:t>
      </w:r>
      <w:r w:rsidRPr="002A584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A584C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</w:t>
      </w:r>
      <w:r w:rsidRPr="002A584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3514B6A1" w14:textId="77777777" w:rsidR="002A584C" w:rsidRPr="002A584C" w:rsidRDefault="002A584C" w:rsidP="002A584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A584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2A584C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2A584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2A584C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</w:t>
      </w:r>
      <w:r w:rsidRPr="002A584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2A584C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  <w:r w:rsidRPr="002A584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76AF103B" w14:textId="77777777" w:rsidR="002A584C" w:rsidRPr="002A584C" w:rsidRDefault="002A584C" w:rsidP="002A584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2A584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2A584C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current</w:t>
      </w:r>
      <w:r w:rsidRPr="002A584C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2A584C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=</w:t>
      </w:r>
      <w:r w:rsidRPr="002A584C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2A584C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current</w:t>
      </w:r>
      <w:r w:rsidRPr="002A584C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.</w:t>
      </w:r>
      <w:r w:rsidRPr="002A584C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next</w:t>
      </w:r>
    </w:p>
    <w:p w14:paraId="350EAE28" w14:textId="77777777" w:rsidR="007647D0" w:rsidRDefault="002A584C" w:rsidP="00F631EB">
      <w:pPr>
        <w:rPr>
          <w:b/>
          <w:lang w:eastAsia="pl-PL"/>
        </w:rPr>
      </w:pPr>
      <w:r>
        <w:rPr>
          <w:noProof/>
        </w:rPr>
        <w:drawing>
          <wp:inline distT="0" distB="0" distL="0" distR="0" wp14:anchorId="4DF5CAA3" wp14:editId="696B9DAA">
            <wp:extent cx="1221475" cy="655209"/>
            <wp:effectExtent l="0" t="0" r="0" b="0"/>
            <wp:docPr id="34" name="Obraz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266423" cy="679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3BFECA" w14:textId="77777777" w:rsidR="002A584C" w:rsidRPr="002A584C" w:rsidRDefault="002A584C" w:rsidP="00F631EB">
      <w:pPr>
        <w:rPr>
          <w:b/>
          <w:lang w:eastAsia="pl-PL"/>
        </w:rPr>
      </w:pPr>
      <w:r w:rsidRPr="002A584C">
        <w:rPr>
          <w:b/>
          <w:lang w:eastAsia="pl-PL"/>
        </w:rPr>
        <w:t>Teraz seach method: Jak z</w:t>
      </w:r>
      <w:r>
        <w:rPr>
          <w:b/>
          <w:lang w:eastAsia="pl-PL"/>
        </w:rPr>
        <w:t>najdzie to zwraca index jak nie znajdzie to zwraca 0</w:t>
      </w:r>
    </w:p>
    <w:p w14:paraId="0BAA3F16" w14:textId="77777777" w:rsidR="002A584C" w:rsidRPr="002A584C" w:rsidRDefault="002A584C" w:rsidP="002A584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A584C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</w:t>
      </w:r>
      <w:r w:rsidRPr="002A584C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2A584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A584C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search</w:t>
      </w:r>
      <w:r w:rsidRPr="002A584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2A584C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2A584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2A584C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target</w:t>
      </w:r>
      <w:r w:rsidRPr="002A584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1D42EF35" w14:textId="77777777" w:rsidR="002A584C" w:rsidRPr="002A584C" w:rsidRDefault="002A584C" w:rsidP="002A584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A584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2A584C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</w:t>
      </w:r>
      <w:r w:rsidRPr="002A584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A584C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2A584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A584C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2A584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2A584C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</w:p>
    <w:p w14:paraId="2BDF9148" w14:textId="77777777" w:rsidR="002A584C" w:rsidRPr="002A584C" w:rsidRDefault="002A584C" w:rsidP="002A584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A584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2A584C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ndex</w:t>
      </w:r>
      <w:r w:rsidRPr="002A584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A584C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2A584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A584C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</w:p>
    <w:p w14:paraId="3AD54682" w14:textId="77777777" w:rsidR="002A584C" w:rsidRPr="002A584C" w:rsidRDefault="002A584C" w:rsidP="002A584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A584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2A584C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while</w:t>
      </w:r>
      <w:r w:rsidRPr="002A584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A584C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</w:t>
      </w:r>
      <w:r w:rsidRPr="002A584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2FEAA6B" w14:textId="77777777" w:rsidR="002A584C" w:rsidRPr="002A584C" w:rsidRDefault="002A584C" w:rsidP="002A584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A584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2A584C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2A584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A584C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</w:t>
      </w:r>
      <w:r w:rsidRPr="002A584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2A584C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  <w:r w:rsidRPr="002A584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A584C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2A584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A584C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target</w:t>
      </w:r>
      <w:r w:rsidRPr="002A584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1EDC7F66" w14:textId="77777777" w:rsidR="002A584C" w:rsidRPr="002A584C" w:rsidRDefault="002A584C" w:rsidP="002A584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A584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2A584C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2A584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A584C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ndex</w:t>
      </w:r>
    </w:p>
    <w:p w14:paraId="0C102C32" w14:textId="77777777" w:rsidR="002A584C" w:rsidRPr="002A584C" w:rsidRDefault="002A584C" w:rsidP="002A584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A584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2A584C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</w:t>
      </w:r>
      <w:r w:rsidRPr="002A584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A584C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2A584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A584C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</w:t>
      </w:r>
      <w:r w:rsidRPr="002A584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2A584C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</w:p>
    <w:p w14:paraId="637C4038" w14:textId="77777777" w:rsidR="002A584C" w:rsidRPr="002A584C" w:rsidRDefault="002A584C" w:rsidP="002A584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A584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2A584C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ndex</w:t>
      </w:r>
      <w:r w:rsidRPr="002A584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A584C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+=</w:t>
      </w:r>
      <w:r w:rsidRPr="002A584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A584C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</w:p>
    <w:p w14:paraId="30B89E2E" w14:textId="77777777" w:rsidR="002A584C" w:rsidRPr="002A584C" w:rsidRDefault="002A584C" w:rsidP="002A584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2A584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2A584C">
        <w:rPr>
          <w:rFonts w:ascii="Consolas" w:eastAsia="Times New Roman" w:hAnsi="Consolas" w:cs="Times New Roman"/>
          <w:color w:val="C678DD"/>
          <w:sz w:val="21"/>
          <w:szCs w:val="21"/>
          <w:lang w:eastAsia="pl-PL"/>
        </w:rPr>
        <w:t>return</w:t>
      </w:r>
      <w:r w:rsidRPr="002A584C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2A584C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-</w:t>
      </w:r>
      <w:r w:rsidRPr="002A584C">
        <w:rPr>
          <w:rFonts w:ascii="Consolas" w:eastAsia="Times New Roman" w:hAnsi="Consolas" w:cs="Times New Roman"/>
          <w:color w:val="D19A66"/>
          <w:sz w:val="21"/>
          <w:szCs w:val="21"/>
          <w:lang w:eastAsia="pl-PL"/>
        </w:rPr>
        <w:t>1</w:t>
      </w:r>
      <w:r w:rsidRPr="002A584C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2A584C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eastAsia="pl-PL"/>
        </w:rPr>
        <w:t># jeśli nie znajdzie</w:t>
      </w:r>
    </w:p>
    <w:p w14:paraId="35990B86" w14:textId="77777777" w:rsidR="002A584C" w:rsidRDefault="00091001" w:rsidP="00F631EB">
      <w:pPr>
        <w:rPr>
          <w:b/>
          <w:lang w:eastAsia="pl-PL"/>
        </w:rPr>
      </w:pPr>
      <w:r>
        <w:rPr>
          <w:noProof/>
        </w:rPr>
        <w:drawing>
          <wp:inline distT="0" distB="0" distL="0" distR="0" wp14:anchorId="608C636A" wp14:editId="04CEBF7D">
            <wp:extent cx="1344305" cy="717832"/>
            <wp:effectExtent l="0" t="0" r="8255" b="6350"/>
            <wp:docPr id="35" name="Obraz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370444" cy="73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lang w:eastAsia="pl-PL"/>
        </w:rPr>
        <w:t xml:space="preserve"> - bo while dlatego time O(n)</w:t>
      </w:r>
    </w:p>
    <w:p w14:paraId="4B5BF217" w14:textId="77777777" w:rsidR="00F20FD8" w:rsidRDefault="00F20FD8" w:rsidP="00F631EB">
      <w:pPr>
        <w:rPr>
          <w:b/>
          <w:lang w:eastAsia="pl-PL"/>
        </w:rPr>
      </w:pPr>
    </w:p>
    <w:p w14:paraId="2163311A" w14:textId="77777777" w:rsidR="00F20FD8" w:rsidRDefault="00F20FD8" w:rsidP="00F631EB">
      <w:pPr>
        <w:rPr>
          <w:b/>
          <w:lang w:eastAsia="pl-PL"/>
        </w:rPr>
      </w:pPr>
    </w:p>
    <w:p w14:paraId="755F76A1" w14:textId="77777777" w:rsidR="00F20FD8" w:rsidRDefault="00F20FD8" w:rsidP="00F631EB">
      <w:pPr>
        <w:rPr>
          <w:b/>
          <w:lang w:eastAsia="pl-PL"/>
        </w:rPr>
      </w:pPr>
    </w:p>
    <w:p w14:paraId="6A56E390" w14:textId="77777777" w:rsidR="00F20FD8" w:rsidRPr="004308CE" w:rsidRDefault="00F20FD8" w:rsidP="00F631EB">
      <w:pPr>
        <w:rPr>
          <w:b/>
          <w:lang w:val="en-US" w:eastAsia="pl-PL"/>
        </w:rPr>
      </w:pPr>
      <w:r w:rsidRPr="004308CE">
        <w:rPr>
          <w:b/>
          <w:lang w:val="en-US" w:eastAsia="pl-PL"/>
        </w:rPr>
        <w:lastRenderedPageBreak/>
        <w:t>Metoda get():</w:t>
      </w:r>
    </w:p>
    <w:p w14:paraId="22650CDE" w14:textId="77777777" w:rsidR="00CC3798" w:rsidRPr="00CC3798" w:rsidRDefault="00CC3798" w:rsidP="00CC379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CC3798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C3798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get</w:t>
      </w: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CC3798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CC3798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index</w:t>
      </w: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19AB564D" w14:textId="77777777" w:rsidR="00CC3798" w:rsidRPr="00CC3798" w:rsidRDefault="00CC3798" w:rsidP="00CC379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CC3798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C3798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index</w:t>
      </w: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C3798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C3798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</w:t>
      </w:r>
      <w:r w:rsidRPr="00CC3798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5D1A7D8C" w14:textId="77777777" w:rsidR="00CC3798" w:rsidRPr="00CC3798" w:rsidRDefault="00CC3798" w:rsidP="00CC379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CC3798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C3798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C3798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C3798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val="en-US" w:eastAsia="pl-PL"/>
        </w:rPr>
        <w:t># można dać .value to bedzie zwracala wartosc</w:t>
      </w:r>
    </w:p>
    <w:p w14:paraId="5C4F38D4" w14:textId="77777777" w:rsidR="00CC3798" w:rsidRPr="00CC3798" w:rsidRDefault="00CC3798" w:rsidP="00CC379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CC3798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C3798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index</w:t>
      </w: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C3798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&lt;</w:t>
      </w: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C3798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C3798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or</w:t>
      </w: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C3798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index</w:t>
      </w: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C3798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&gt;=</w:t>
      </w: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C3798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C3798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ength</w:t>
      </w: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6643F61A" w14:textId="77777777" w:rsidR="00CC3798" w:rsidRPr="00CC3798" w:rsidRDefault="00CC3798" w:rsidP="00CC379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CC3798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C3798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58454286" w14:textId="77777777" w:rsidR="00CC3798" w:rsidRPr="00CC3798" w:rsidRDefault="00CC3798" w:rsidP="00CC379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CC3798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node</w:t>
      </w: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C3798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C3798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C3798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</w:p>
    <w:p w14:paraId="7415EAEA" w14:textId="77777777" w:rsidR="00CC3798" w:rsidRPr="00CC3798" w:rsidRDefault="00CC3798" w:rsidP="00CC379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CC3798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or</w:t>
      </w: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C3798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_</w:t>
      </w: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C3798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n</w:t>
      </w: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C3798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range</w:t>
      </w: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CC3798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index</w:t>
      </w: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  </w:t>
      </w:r>
    </w:p>
    <w:p w14:paraId="07E203DB" w14:textId="77777777" w:rsidR="00CC3798" w:rsidRPr="00CC3798" w:rsidRDefault="00CC3798" w:rsidP="00CC379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CC3798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node</w:t>
      </w: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C3798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C3798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node</w:t>
      </w: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C3798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</w:p>
    <w:p w14:paraId="04BA8AF4" w14:textId="77777777" w:rsidR="00CC3798" w:rsidRPr="00CC3798" w:rsidRDefault="00CC3798" w:rsidP="00CC379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CC3798">
        <w:rPr>
          <w:rFonts w:ascii="Consolas" w:eastAsia="Times New Roman" w:hAnsi="Consolas" w:cs="Times New Roman"/>
          <w:color w:val="C678DD"/>
          <w:sz w:val="21"/>
          <w:szCs w:val="21"/>
          <w:lang w:eastAsia="pl-PL"/>
        </w:rPr>
        <w:t>return</w:t>
      </w: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CC3798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current_node</w:t>
      </w: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CC3798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eastAsia="pl-PL"/>
        </w:rPr>
        <w:t>#tak samo tu</w:t>
      </w:r>
    </w:p>
    <w:p w14:paraId="0371746F" w14:textId="77777777" w:rsidR="00F20FD8" w:rsidRDefault="00CC3798" w:rsidP="00F631EB">
      <w:pPr>
        <w:rPr>
          <w:b/>
          <w:lang w:eastAsia="pl-PL"/>
        </w:rPr>
      </w:pPr>
      <w:r>
        <w:rPr>
          <w:noProof/>
        </w:rPr>
        <w:drawing>
          <wp:inline distT="0" distB="0" distL="0" distR="0" wp14:anchorId="0A94DA0F" wp14:editId="0B7E150B">
            <wp:extent cx="2099765" cy="1142976"/>
            <wp:effectExtent l="0" t="0" r="0" b="635"/>
            <wp:docPr id="16" name="Obraz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129439" cy="1159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C65DF" w14:textId="77777777" w:rsidR="00CC3798" w:rsidRDefault="00CC3798" w:rsidP="00F631EB">
      <w:pPr>
        <w:rPr>
          <w:b/>
          <w:lang w:eastAsia="pl-PL"/>
        </w:rPr>
      </w:pPr>
      <w:r>
        <w:rPr>
          <w:b/>
          <w:lang w:eastAsia="pl-PL"/>
        </w:rPr>
        <w:t>Teraz set_value: metoda która będzie brała index jako pierwszy argument i value która musi być zupdatowana jako drugi argument</w:t>
      </w:r>
    </w:p>
    <w:p w14:paraId="4F2CE18B" w14:textId="77777777" w:rsidR="00CC3798" w:rsidRPr="00CC3798" w:rsidRDefault="00CC3798" w:rsidP="00CC379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308CE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</w:t>
      </w:r>
      <w:r w:rsidRPr="00CC3798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C3798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set_value</w:t>
      </w: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CC3798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CC3798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index</w:t>
      </w: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CC3798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07D580EB" w14:textId="77777777" w:rsidR="00CC3798" w:rsidRPr="00CC3798" w:rsidRDefault="00CC3798" w:rsidP="00CC379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CC3798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</w:t>
      </w: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C3798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C3798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C3798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get</w:t>
      </w: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CC3798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index</w:t>
      </w: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24BF6EAC" w14:textId="77777777" w:rsidR="00CC3798" w:rsidRPr="00CC3798" w:rsidRDefault="00CC3798" w:rsidP="00CC379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CC3798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C3798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</w:t>
      </w: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: </w:t>
      </w:r>
      <w:r w:rsidRPr="00CC3798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val="en-US" w:eastAsia="pl-PL"/>
        </w:rPr>
        <w:t># bo get może zwracać none</w:t>
      </w:r>
    </w:p>
    <w:p w14:paraId="5F0571E8" w14:textId="77777777" w:rsidR="00CC3798" w:rsidRPr="00CC3798" w:rsidRDefault="00CC3798" w:rsidP="00CC379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CC3798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</w:t>
      </w: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C3798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C3798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C3798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</w:p>
    <w:p w14:paraId="6EEFBEAD" w14:textId="77777777" w:rsidR="00CC3798" w:rsidRPr="00CC3798" w:rsidRDefault="00CC3798" w:rsidP="00CC379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CC3798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C3798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True</w:t>
      </w:r>
    </w:p>
    <w:p w14:paraId="7E72D42D" w14:textId="77777777" w:rsidR="00CC3798" w:rsidRPr="00CC3798" w:rsidRDefault="00CC3798" w:rsidP="00CC379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CC3798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CC379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C3798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False</w:t>
      </w:r>
    </w:p>
    <w:p w14:paraId="1642C0C1" w14:textId="77777777" w:rsidR="00CC3798" w:rsidRDefault="00CC3798" w:rsidP="00F631EB">
      <w:pPr>
        <w:rPr>
          <w:b/>
          <w:lang w:eastAsia="pl-PL"/>
        </w:rPr>
      </w:pPr>
      <w:r>
        <w:rPr>
          <w:noProof/>
        </w:rPr>
        <w:drawing>
          <wp:inline distT="0" distB="0" distL="0" distR="0" wp14:anchorId="7EFA052F" wp14:editId="58A5D322">
            <wp:extent cx="1852992" cy="989462"/>
            <wp:effectExtent l="0" t="0" r="0" b="1270"/>
            <wp:docPr id="23" name="Obraz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886780" cy="1007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E97013" w14:textId="77777777" w:rsidR="00FB5233" w:rsidRDefault="00FB5233" w:rsidP="00F631EB">
      <w:pPr>
        <w:rPr>
          <w:b/>
          <w:lang w:eastAsia="pl-PL"/>
        </w:rPr>
      </w:pPr>
    </w:p>
    <w:p w14:paraId="2B7D5914" w14:textId="77777777" w:rsidR="00CC3798" w:rsidRDefault="00CC3798" w:rsidP="00F631EB">
      <w:pPr>
        <w:rPr>
          <w:b/>
          <w:lang w:eastAsia="pl-PL"/>
        </w:rPr>
      </w:pPr>
      <w:r>
        <w:rPr>
          <w:b/>
          <w:lang w:eastAsia="pl-PL"/>
        </w:rPr>
        <w:t>Kolejna metoda usuwanei pierwszego elementu: najpierw head przesunąć na kolejny element a potem pierwszy element next ustawić na none żeby usunąc połączenie.</w:t>
      </w:r>
    </w:p>
    <w:p w14:paraId="02CF1562" w14:textId="77777777" w:rsidR="00FB5233" w:rsidRDefault="00FB5233" w:rsidP="00FB5233">
      <w:pPr>
        <w:shd w:val="clear" w:color="auto" w:fill="282C34"/>
        <w:spacing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>
        <w:rPr>
          <w:noProof/>
        </w:rPr>
        <w:drawing>
          <wp:inline distT="0" distB="0" distL="0" distR="0" wp14:anchorId="6CA1B151" wp14:editId="121C54D5">
            <wp:extent cx="1958454" cy="1050720"/>
            <wp:effectExtent l="0" t="0" r="3810" b="0"/>
            <wp:docPr id="30" name="Obraz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991679" cy="1068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B5233">
        <w:rPr>
          <w:rFonts w:ascii="Consolas" w:hAnsi="Consolas"/>
          <w:color w:val="ABB2BF"/>
          <w:sz w:val="21"/>
          <w:szCs w:val="21"/>
          <w:lang w:val="en-US"/>
        </w:rPr>
        <w:t xml:space="preserve"> </w:t>
      </w: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</w:p>
    <w:p w14:paraId="5D73FE28" w14:textId="77777777" w:rsidR="00FB5233" w:rsidRPr="00FB5233" w:rsidRDefault="00FB5233" w:rsidP="00FB5233">
      <w:pPr>
        <w:shd w:val="clear" w:color="auto" w:fill="282C34"/>
        <w:spacing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B523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B5233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p_first</w:t>
      </w: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FB523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45EA2F28" w14:textId="77777777" w:rsidR="00FB5233" w:rsidRPr="00FB5233" w:rsidRDefault="00FB5233" w:rsidP="00FB52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FB52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popped_node</w:t>
      </w: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B523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B523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B52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</w:p>
    <w:p w14:paraId="441FEE38" w14:textId="77777777" w:rsidR="00FB5233" w:rsidRPr="00FB5233" w:rsidRDefault="00FB5233" w:rsidP="00FB52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FB523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B52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B523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B523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B52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B52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</w:p>
    <w:p w14:paraId="1802A846" w14:textId="77777777" w:rsidR="00FB5233" w:rsidRPr="00FB5233" w:rsidRDefault="00FB5233" w:rsidP="00FB52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FB52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popped_node</w:t>
      </w: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B52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B523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B523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38FE354F" w14:textId="77777777" w:rsidR="00FB5233" w:rsidRPr="004308CE" w:rsidRDefault="00FB5233" w:rsidP="00FB52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4308CE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eastAsia="pl-PL"/>
        </w:rPr>
        <w:t>self</w:t>
      </w:r>
      <w:r w:rsidRPr="004308CE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.</w:t>
      </w:r>
      <w:r w:rsidRPr="004308CE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length</w:t>
      </w:r>
      <w:r w:rsidRPr="004308CE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4308CE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-=</w:t>
      </w:r>
      <w:r w:rsidRPr="004308CE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4308CE">
        <w:rPr>
          <w:rFonts w:ascii="Consolas" w:eastAsia="Times New Roman" w:hAnsi="Consolas" w:cs="Times New Roman"/>
          <w:color w:val="D19A66"/>
          <w:sz w:val="21"/>
          <w:szCs w:val="21"/>
          <w:lang w:eastAsia="pl-PL"/>
        </w:rPr>
        <w:t>1</w:t>
      </w:r>
    </w:p>
    <w:p w14:paraId="0B4FF42A" w14:textId="77777777" w:rsidR="00FB5233" w:rsidRPr="004308CE" w:rsidRDefault="00FB5233" w:rsidP="00FB52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4308CE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    </w:t>
      </w:r>
      <w:r w:rsidRPr="004308CE">
        <w:rPr>
          <w:rFonts w:ascii="Consolas" w:eastAsia="Times New Roman" w:hAnsi="Consolas" w:cs="Times New Roman"/>
          <w:color w:val="C678DD"/>
          <w:sz w:val="21"/>
          <w:szCs w:val="21"/>
          <w:lang w:eastAsia="pl-PL"/>
        </w:rPr>
        <w:t>return</w:t>
      </w:r>
      <w:r w:rsidRPr="004308CE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4308CE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popped_node</w:t>
      </w:r>
    </w:p>
    <w:p w14:paraId="1556A848" w14:textId="77777777" w:rsidR="00CC3798" w:rsidRDefault="00FB5233" w:rsidP="00F631EB">
      <w:pPr>
        <w:rPr>
          <w:b/>
          <w:lang w:eastAsia="pl-PL"/>
        </w:rPr>
      </w:pPr>
      <w:r w:rsidRPr="00FB5233">
        <w:rPr>
          <w:b/>
          <w:lang w:eastAsia="pl-PL"/>
        </w:rPr>
        <w:lastRenderedPageBreak/>
        <w:t>jesli usunę jendą z lity o</w:t>
      </w:r>
      <w:r>
        <w:rPr>
          <w:b/>
          <w:lang w:eastAsia="pl-PL"/>
        </w:rPr>
        <w:t xml:space="preserve"> długości jeden i potem wyprintuje tail – to on dalej będzie w pamięci jako obiekt a nei będzie none tylko będzie zaczeniony do tail</w:t>
      </w:r>
    </w:p>
    <w:p w14:paraId="38828E66" w14:textId="77777777" w:rsidR="00D01917" w:rsidRPr="00D01917" w:rsidRDefault="00FB5233" w:rsidP="00FB5233">
      <w:pPr>
        <w:shd w:val="clear" w:color="auto" w:fill="282C34"/>
        <w:spacing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>
        <w:rPr>
          <w:noProof/>
        </w:rPr>
        <w:drawing>
          <wp:inline distT="0" distB="0" distL="0" distR="0" wp14:anchorId="63EF3223" wp14:editId="6A6362D8">
            <wp:extent cx="899987" cy="1146412"/>
            <wp:effectExtent l="0" t="0" r="0" b="0"/>
            <wp:docPr id="36" name="Obraz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949926" cy="1210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01917">
        <w:rPr>
          <w:rFonts w:ascii="Consolas" w:hAnsi="Consolas"/>
          <w:color w:val="ABB2BF"/>
          <w:sz w:val="21"/>
          <w:szCs w:val="21"/>
        </w:rPr>
        <w:t xml:space="preserve"> </w:t>
      </w:r>
      <w:r w:rsidRPr="00D01917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</w:t>
      </w:r>
      <w:r w:rsidR="00D01917">
        <w:rPr>
          <w:noProof/>
        </w:rPr>
        <w:drawing>
          <wp:inline distT="0" distB="0" distL="0" distR="0" wp14:anchorId="01D3FB86" wp14:editId="3C64EB3E">
            <wp:extent cx="2264475" cy="1180532"/>
            <wp:effectExtent l="0" t="0" r="2540" b="635"/>
            <wp:docPr id="37" name="Obraz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290190" cy="1193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01917" w:rsidRPr="00D01917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- space sie nie zmienia w</w:t>
      </w:r>
      <w:r w:rsidR="00D01917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tej operacji</w:t>
      </w:r>
    </w:p>
    <w:p w14:paraId="039DBA65" w14:textId="77777777" w:rsidR="00FB5233" w:rsidRPr="00FB5233" w:rsidRDefault="00FB5233" w:rsidP="00FB5233">
      <w:pPr>
        <w:shd w:val="clear" w:color="auto" w:fill="282C34"/>
        <w:spacing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B523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B5233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p_first</w:t>
      </w: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FB523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55047847" w14:textId="77777777" w:rsidR="00FB5233" w:rsidRPr="00FB5233" w:rsidRDefault="00FB5233" w:rsidP="00FB52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FB52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popped_node</w:t>
      </w: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B523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B523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B52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</w:p>
    <w:p w14:paraId="27870F7D" w14:textId="77777777" w:rsidR="00FB5233" w:rsidRPr="00FB5233" w:rsidRDefault="00FB5233" w:rsidP="00FB52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FB523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B523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B52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ength</w:t>
      </w: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B523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B523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036A0422" w14:textId="77777777" w:rsidR="00FB5233" w:rsidRPr="00FB5233" w:rsidRDefault="00FB5233" w:rsidP="00FB52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FB523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B523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152D380A" w14:textId="77777777" w:rsidR="00FB5233" w:rsidRPr="00FB5233" w:rsidRDefault="00FB5233" w:rsidP="00FB52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FB523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if</w:t>
      </w: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B523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B52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ength</w:t>
      </w: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B523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B523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02CB8724" w14:textId="77777777" w:rsidR="00FB5233" w:rsidRPr="00FB5233" w:rsidRDefault="00FB5233" w:rsidP="00FB52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FB523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B52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B523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B523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550C29B2" w14:textId="77777777" w:rsidR="00FB5233" w:rsidRPr="00FB5233" w:rsidRDefault="00FB5233" w:rsidP="00FB52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FB523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B52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B523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B523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4EA885A8" w14:textId="77777777" w:rsidR="00FB5233" w:rsidRPr="00FB5233" w:rsidRDefault="00FB5233" w:rsidP="00FB52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FB523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321C4F68" w14:textId="77777777" w:rsidR="00FB5233" w:rsidRPr="00FB5233" w:rsidRDefault="00FB5233" w:rsidP="00FB52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FB523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B52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B523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B523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B52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B52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</w:p>
    <w:p w14:paraId="031F064D" w14:textId="77777777" w:rsidR="00FB5233" w:rsidRPr="00FB5233" w:rsidRDefault="00FB5233" w:rsidP="00FB52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FB52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popped_node</w:t>
      </w: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B52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B523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B523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58417051" w14:textId="77777777" w:rsidR="00FB5233" w:rsidRPr="00FB5233" w:rsidRDefault="00FB5233" w:rsidP="00FB52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FB523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B52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ength</w:t>
      </w: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B523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=</w:t>
      </w: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B523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</w:p>
    <w:p w14:paraId="617EC40B" w14:textId="77777777" w:rsidR="00FB5233" w:rsidRPr="00FB5233" w:rsidRDefault="00FB5233" w:rsidP="00FB52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FB5233">
        <w:rPr>
          <w:rFonts w:ascii="Consolas" w:eastAsia="Times New Roman" w:hAnsi="Consolas" w:cs="Times New Roman"/>
          <w:color w:val="C678DD"/>
          <w:sz w:val="21"/>
          <w:szCs w:val="21"/>
          <w:lang w:eastAsia="pl-PL"/>
        </w:rPr>
        <w:t>return</w:t>
      </w:r>
      <w:r w:rsidRPr="00FB5233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FB5233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popped_node</w:t>
      </w:r>
    </w:p>
    <w:p w14:paraId="5733CB10" w14:textId="77777777" w:rsidR="00FB5233" w:rsidRPr="00FB5233" w:rsidRDefault="00FB5233" w:rsidP="00FB52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</w:p>
    <w:p w14:paraId="79020252" w14:textId="77777777" w:rsidR="00FB5233" w:rsidRDefault="00FB5233" w:rsidP="00F631EB">
      <w:pPr>
        <w:rPr>
          <w:b/>
          <w:lang w:eastAsia="pl-PL"/>
        </w:rPr>
      </w:pPr>
    </w:p>
    <w:p w14:paraId="5D1FF800" w14:textId="77777777" w:rsidR="007D398A" w:rsidRDefault="007D398A" w:rsidP="00F631EB">
      <w:pPr>
        <w:rPr>
          <w:b/>
          <w:lang w:eastAsia="pl-PL"/>
        </w:rPr>
      </w:pPr>
      <w:r>
        <w:rPr>
          <w:b/>
          <w:lang w:eastAsia="pl-PL"/>
        </w:rPr>
        <w:t>teraz pop czyli usuniecie ostatniego elementu z listy i zwrócenie go</w:t>
      </w:r>
    </w:p>
    <w:p w14:paraId="2E7A0DB7" w14:textId="77777777" w:rsidR="007D398A" w:rsidRDefault="007D398A" w:rsidP="007D398A">
      <w:pPr>
        <w:jc w:val="center"/>
        <w:rPr>
          <w:b/>
          <w:lang w:eastAsia="pl-PL"/>
        </w:rPr>
      </w:pPr>
      <w:r>
        <w:rPr>
          <w:noProof/>
        </w:rPr>
        <w:drawing>
          <wp:inline distT="0" distB="0" distL="0" distR="0" wp14:anchorId="06A17FC6" wp14:editId="7CAF75AA">
            <wp:extent cx="4241279" cy="1327468"/>
            <wp:effectExtent l="0" t="0" r="6985" b="6350"/>
            <wp:docPr id="38" name="Obraz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289497" cy="1342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CE6AC" w14:textId="77777777" w:rsidR="0062535A" w:rsidRDefault="0062535A" w:rsidP="0062535A">
      <w:pPr>
        <w:jc w:val="center"/>
        <w:rPr>
          <w:b/>
          <w:lang w:eastAsia="pl-PL"/>
        </w:rPr>
      </w:pPr>
      <w:r>
        <w:rPr>
          <w:noProof/>
        </w:rPr>
        <w:drawing>
          <wp:inline distT="0" distB="0" distL="0" distR="0" wp14:anchorId="7241F770" wp14:editId="67BE671E">
            <wp:extent cx="4455994" cy="1827172"/>
            <wp:effectExtent l="0" t="0" r="1905" b="1905"/>
            <wp:docPr id="39" name="Obraz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484544" cy="1838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A0902" w14:textId="77777777" w:rsidR="0062535A" w:rsidRDefault="0062535A" w:rsidP="0062535A">
      <w:pPr>
        <w:jc w:val="center"/>
        <w:rPr>
          <w:b/>
          <w:lang w:eastAsia="pl-PL"/>
        </w:rPr>
      </w:pPr>
    </w:p>
    <w:p w14:paraId="3698783B" w14:textId="77777777" w:rsidR="0062535A" w:rsidRDefault="0062535A" w:rsidP="0062535A">
      <w:pPr>
        <w:jc w:val="center"/>
        <w:rPr>
          <w:b/>
          <w:lang w:eastAsia="pl-PL"/>
        </w:rPr>
      </w:pPr>
    </w:p>
    <w:p w14:paraId="1249357F" w14:textId="77777777" w:rsidR="0062535A" w:rsidRDefault="0062535A" w:rsidP="0062535A">
      <w:pPr>
        <w:jc w:val="center"/>
        <w:rPr>
          <w:b/>
          <w:lang w:eastAsia="pl-PL"/>
        </w:rPr>
      </w:pPr>
    </w:p>
    <w:p w14:paraId="1D95F63F" w14:textId="77777777" w:rsidR="0062535A" w:rsidRPr="0062535A" w:rsidRDefault="0062535A" w:rsidP="0062535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lastRenderedPageBreak/>
        <w:t xml:space="preserve">    </w:t>
      </w:r>
      <w:r w:rsidRPr="0062535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2535A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p</w:t>
      </w: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62535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  <w:r w:rsidR="007A441F" w:rsidRPr="004308CE">
        <w:rPr>
          <w:noProof/>
          <w:lang w:val="en-US"/>
        </w:rPr>
        <w:t xml:space="preserve"> </w:t>
      </w:r>
      <w:r w:rsidR="007A441F">
        <w:rPr>
          <w:noProof/>
        </w:rPr>
        <w:drawing>
          <wp:inline distT="0" distB="0" distL="0" distR="0" wp14:anchorId="0E86C53D" wp14:editId="634978BE">
            <wp:extent cx="992144" cy="536812"/>
            <wp:effectExtent l="0" t="0" r="0" b="0"/>
            <wp:docPr id="41" name="Obraz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016566" cy="550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48FB4" w14:textId="77777777" w:rsidR="0062535A" w:rsidRPr="0062535A" w:rsidRDefault="0062535A" w:rsidP="0062535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62535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2535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2535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2535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</w:p>
    <w:p w14:paraId="38D9A470" w14:textId="77777777" w:rsidR="0062535A" w:rsidRPr="0062535A" w:rsidRDefault="0062535A" w:rsidP="0062535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62535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popped_node</w:t>
      </w: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2535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2535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2535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</w:p>
    <w:p w14:paraId="1086316F" w14:textId="77777777" w:rsidR="0062535A" w:rsidRPr="0062535A" w:rsidRDefault="0062535A" w:rsidP="0062535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62535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2535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2535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ength</w:t>
      </w: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2535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2535A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07233383" w14:textId="77777777" w:rsidR="0062535A" w:rsidRPr="0062535A" w:rsidRDefault="0062535A" w:rsidP="0062535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62535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2535A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6C7BE74D" w14:textId="77777777" w:rsidR="0062535A" w:rsidRPr="0062535A" w:rsidRDefault="0062535A" w:rsidP="0062535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62535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if</w:t>
      </w: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2535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2535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ength</w:t>
      </w: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2535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2535A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68657672" w14:textId="77777777" w:rsidR="0062535A" w:rsidRPr="0062535A" w:rsidRDefault="0062535A" w:rsidP="0062535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62535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2535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2535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2535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2535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2535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2535A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177DEED3" w14:textId="77777777" w:rsidR="0062535A" w:rsidRPr="0062535A" w:rsidRDefault="0062535A" w:rsidP="0062535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62535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553FCE59" w14:textId="77777777" w:rsidR="0062535A" w:rsidRPr="0062535A" w:rsidRDefault="0062535A" w:rsidP="0062535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62535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while</w:t>
      </w: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2535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2535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2535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not</w:t>
      </w: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2535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popped_node</w:t>
      </w: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0BDC00EE" w14:textId="77777777" w:rsidR="0062535A" w:rsidRPr="0062535A" w:rsidRDefault="0062535A" w:rsidP="0062535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62535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2535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2535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2535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</w:p>
    <w:p w14:paraId="121C60B6" w14:textId="77777777" w:rsidR="0062535A" w:rsidRPr="0062535A" w:rsidRDefault="0062535A" w:rsidP="0062535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62535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2535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2535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2535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</w:p>
    <w:p w14:paraId="65B6ED13" w14:textId="77777777" w:rsidR="0062535A" w:rsidRPr="0062535A" w:rsidRDefault="0062535A" w:rsidP="0062535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62535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2535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2535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2535A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35B1CC44" w14:textId="77777777" w:rsidR="0062535A" w:rsidRPr="0062535A" w:rsidRDefault="0062535A" w:rsidP="0062535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62535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2535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ength</w:t>
      </w: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2535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=</w:t>
      </w: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2535A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</w:p>
    <w:p w14:paraId="00F628CB" w14:textId="77777777" w:rsidR="0062535A" w:rsidRPr="0062535A" w:rsidRDefault="0062535A" w:rsidP="0062535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62535A">
        <w:rPr>
          <w:rFonts w:ascii="Consolas" w:eastAsia="Times New Roman" w:hAnsi="Consolas" w:cs="Times New Roman"/>
          <w:color w:val="C678DD"/>
          <w:sz w:val="21"/>
          <w:szCs w:val="21"/>
          <w:lang w:eastAsia="pl-PL"/>
        </w:rPr>
        <w:t>return</w:t>
      </w:r>
      <w:r w:rsidRPr="0062535A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62535A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popped_node</w:t>
      </w:r>
    </w:p>
    <w:p w14:paraId="7E87B049" w14:textId="77777777" w:rsidR="0062535A" w:rsidRDefault="0062535A" w:rsidP="0062535A">
      <w:pPr>
        <w:rPr>
          <w:noProof/>
        </w:rPr>
      </w:pPr>
    </w:p>
    <w:p w14:paraId="3682D7BC" w14:textId="77777777" w:rsidR="007A441F" w:rsidRDefault="007A441F" w:rsidP="0062535A">
      <w:pPr>
        <w:rPr>
          <w:b/>
          <w:lang w:eastAsia="pl-PL"/>
        </w:rPr>
      </w:pPr>
      <w:r>
        <w:rPr>
          <w:b/>
          <w:lang w:eastAsia="pl-PL"/>
        </w:rPr>
        <w:t>Teraz remove: czyli index którą chcemy usunąć ze środka:</w:t>
      </w:r>
    </w:p>
    <w:p w14:paraId="549B0603" w14:textId="77777777" w:rsidR="007A441F" w:rsidRDefault="007A441F" w:rsidP="007A441F">
      <w:pPr>
        <w:jc w:val="center"/>
        <w:rPr>
          <w:b/>
          <w:lang w:eastAsia="pl-PL"/>
        </w:rPr>
      </w:pPr>
      <w:r>
        <w:rPr>
          <w:noProof/>
        </w:rPr>
        <w:drawing>
          <wp:inline distT="0" distB="0" distL="0" distR="0" wp14:anchorId="14AA0B16" wp14:editId="5A77FA58">
            <wp:extent cx="3729488" cy="1885674"/>
            <wp:effectExtent l="0" t="0" r="4445" b="635"/>
            <wp:docPr id="42" name="Obraz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749665" cy="1895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27C34" w14:textId="77777777" w:rsidR="00EB6551" w:rsidRPr="00EB6551" w:rsidRDefault="00EB6551" w:rsidP="00EB65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EB65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B6551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remove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EB6551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EB65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index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43A3ABEF" w14:textId="77777777" w:rsidR="00EB6551" w:rsidRPr="00EB6551" w:rsidRDefault="00EB6551" w:rsidP="00EB65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EB65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B65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index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B655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&gt;=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B6551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EB655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ength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B65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or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B65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index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B655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&lt;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B655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</w:t>
      </w:r>
      <w:r w:rsidRPr="00EB6551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7907CFE1" w14:textId="77777777" w:rsidR="00EB6551" w:rsidRPr="00EB6551" w:rsidRDefault="00EB6551" w:rsidP="00EB65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EB65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B6551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3BBEE5B2" w14:textId="77777777" w:rsidR="00EB6551" w:rsidRPr="00EB6551" w:rsidRDefault="00EB6551" w:rsidP="00EB65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EB65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if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B65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index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B655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B6551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57EBA5A" w14:textId="77777777" w:rsidR="00EB6551" w:rsidRPr="00EB6551" w:rsidRDefault="00EB6551" w:rsidP="00EB65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EB65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B6551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EB6551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p_first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09BFDCA0" w14:textId="77777777" w:rsidR="00EB6551" w:rsidRPr="00EB6551" w:rsidRDefault="00EB6551" w:rsidP="00EB65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EB65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if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B65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index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B655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B6551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EB655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ength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B655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B6551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B65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or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B65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index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B655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B655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</w:t>
      </w:r>
      <w:r w:rsidRPr="00EB6551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:</w:t>
      </w:r>
    </w:p>
    <w:p w14:paraId="207F9602" w14:textId="77777777" w:rsidR="00EB6551" w:rsidRPr="00EB6551" w:rsidRDefault="00EB6551" w:rsidP="00EB65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EB6551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EB6551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p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59AA80D3" w14:textId="77777777" w:rsidR="00EB6551" w:rsidRPr="00EB6551" w:rsidRDefault="00EB6551" w:rsidP="00EB65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EB65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7D1CFE08" w14:textId="77777777" w:rsidR="00EB6551" w:rsidRPr="00EB6551" w:rsidRDefault="00EB6551" w:rsidP="00EB65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EB655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prev_node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B655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B6551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EB6551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get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EB65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index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B655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B6551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5C4A81E0" w14:textId="77777777" w:rsidR="00EB6551" w:rsidRPr="00EB6551" w:rsidRDefault="00EB6551" w:rsidP="00EB65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EB655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emoved_node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B655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B655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prev_node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EB655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</w:p>
    <w:p w14:paraId="316549B7" w14:textId="77777777" w:rsidR="00EB6551" w:rsidRPr="00EB6551" w:rsidRDefault="00EB6551" w:rsidP="00EB65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EB655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prev_node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EB655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B655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B655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emoved_node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next</w:t>
      </w:r>
    </w:p>
    <w:p w14:paraId="15C9B512" w14:textId="77777777" w:rsidR="00EB6551" w:rsidRPr="00EB6551" w:rsidRDefault="00EB6551" w:rsidP="00EB65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EB655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emoved_node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next </w:t>
      </w:r>
      <w:r w:rsidRPr="00EB655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B6551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763420DE" w14:textId="77777777" w:rsidR="00EB6551" w:rsidRPr="00EB6551" w:rsidRDefault="00EB6551" w:rsidP="00EB65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EB6551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EB655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ength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B655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=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B6551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</w:p>
    <w:p w14:paraId="48DDE0BB" w14:textId="77777777" w:rsidR="00EB6551" w:rsidRPr="00EB6551" w:rsidRDefault="00EB6551" w:rsidP="00EB65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EB65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B655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emoved_node</w:t>
      </w:r>
    </w:p>
    <w:p w14:paraId="030337FC" w14:textId="77777777" w:rsidR="00EB6551" w:rsidRPr="00EB6551" w:rsidRDefault="00EB6551" w:rsidP="00EB65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</w:t>
      </w:r>
    </w:p>
    <w:p w14:paraId="2D876E0E" w14:textId="77777777" w:rsidR="00EB6551" w:rsidRPr="00EB6551" w:rsidRDefault="00EB6551" w:rsidP="00EB65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</w:p>
    <w:p w14:paraId="3F95C8B5" w14:textId="77777777" w:rsidR="00EB6551" w:rsidRPr="00EB6551" w:rsidRDefault="00EB6551" w:rsidP="00EB65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B655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linked_list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B655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B6551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LinkedList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7041AC61" w14:textId="77777777" w:rsidR="00EB6551" w:rsidRPr="00EB6551" w:rsidRDefault="00EB6551" w:rsidP="00EB65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B655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linked_list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EB6551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append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EB6551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20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  </w:t>
      </w:r>
    </w:p>
    <w:p w14:paraId="227F0345" w14:textId="77777777" w:rsidR="00EB6551" w:rsidRPr="00EB6551" w:rsidRDefault="00EB6551" w:rsidP="00EB65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B655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linked_list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EB6551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append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EB6551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30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</w:t>
      </w:r>
    </w:p>
    <w:p w14:paraId="7DAD359F" w14:textId="77777777" w:rsidR="00EB6551" w:rsidRPr="00EB6551" w:rsidRDefault="00EB6551" w:rsidP="00EB65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B6551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EB655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linked_list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78EF0081" w14:textId="77777777" w:rsidR="00EB6551" w:rsidRPr="00EB6551" w:rsidRDefault="00EB6551" w:rsidP="00EB65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B6551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lastRenderedPageBreak/>
        <w:t>print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EB655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linked_list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EB6551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remove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EB6551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)</w:t>
      </w:r>
    </w:p>
    <w:p w14:paraId="03F35CDD" w14:textId="77777777" w:rsidR="00EB6551" w:rsidRPr="00EB6551" w:rsidRDefault="00EB6551" w:rsidP="00EB65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B6551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EB655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linked_list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EB6551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remove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EB6551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)</w:t>
      </w:r>
    </w:p>
    <w:p w14:paraId="2A3E3179" w14:textId="77777777" w:rsidR="00EB6551" w:rsidRPr="00EB6551" w:rsidRDefault="00EB6551" w:rsidP="00EB65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B6551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EB655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linked_list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EB655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2EFCC8B9" w14:textId="77777777" w:rsidR="00EB6551" w:rsidRPr="00EB6551" w:rsidRDefault="00EB6551" w:rsidP="00EB6551">
      <w:pPr>
        <w:spacing w:after="0" w:line="240" w:lineRule="auto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20 -&gt; 30</w:t>
      </w:r>
    </w:p>
    <w:p w14:paraId="32AD2BE9" w14:textId="77777777" w:rsidR="00EB6551" w:rsidRPr="00EB6551" w:rsidRDefault="00EB6551" w:rsidP="00EB6551">
      <w:pPr>
        <w:spacing w:after="0" w:line="240" w:lineRule="auto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&lt;__main__.Node object at 0x0000017DD9D90A00&gt;</w:t>
      </w:r>
    </w:p>
    <w:p w14:paraId="387A6728" w14:textId="77777777" w:rsidR="00EB6551" w:rsidRPr="00EB6551" w:rsidRDefault="00EB6551" w:rsidP="00EB6551">
      <w:pPr>
        <w:spacing w:after="0" w:line="240" w:lineRule="auto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&lt;__main__.Node object at 0x0000017DD9D90BE0&gt;</w:t>
      </w:r>
    </w:p>
    <w:p w14:paraId="4AD43762" w14:textId="77777777" w:rsidR="007A441F" w:rsidRDefault="00EB6551" w:rsidP="00EB6551">
      <w:pPr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EB6551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None</w:t>
      </w:r>
    </w:p>
    <w:p w14:paraId="4A5D79E0" w14:textId="77777777" w:rsidR="00EB6551" w:rsidRDefault="00EB6551" w:rsidP="00EB6551">
      <w:pPr>
        <w:rPr>
          <w:b/>
          <w:lang w:val="en-US" w:eastAsia="pl-PL"/>
        </w:rPr>
      </w:pPr>
      <w:r>
        <w:rPr>
          <w:noProof/>
        </w:rPr>
        <w:drawing>
          <wp:inline distT="0" distB="0" distL="0" distR="0" wp14:anchorId="47CBFA61" wp14:editId="7751311A">
            <wp:extent cx="5940425" cy="1814195"/>
            <wp:effectExtent l="0" t="0" r="3175" b="0"/>
            <wp:docPr id="43" name="Obraz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814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966F4" w14:textId="77777777" w:rsidR="00EB6551" w:rsidRDefault="00EB6551" w:rsidP="00EB6551">
      <w:pPr>
        <w:rPr>
          <w:b/>
          <w:lang w:val="en-US" w:eastAsia="pl-PL"/>
        </w:rPr>
      </w:pPr>
      <w:r>
        <w:rPr>
          <w:b/>
          <w:lang w:val="en-US" w:eastAsia="pl-PL"/>
        </w:rPr>
        <w:t>Usuwanie całości:</w:t>
      </w:r>
    </w:p>
    <w:p w14:paraId="0C8FA404" w14:textId="77777777" w:rsidR="00EB6551" w:rsidRDefault="00EB6551" w:rsidP="00EB6551">
      <w:pPr>
        <w:rPr>
          <w:b/>
          <w:lang w:val="en-US" w:eastAsia="pl-PL"/>
        </w:rPr>
      </w:pPr>
      <w:r>
        <w:rPr>
          <w:noProof/>
        </w:rPr>
        <w:drawing>
          <wp:inline distT="0" distB="0" distL="0" distR="0" wp14:anchorId="00D5B8CC" wp14:editId="221F1173">
            <wp:extent cx="4220807" cy="1960386"/>
            <wp:effectExtent l="0" t="0" r="8890" b="1905"/>
            <wp:docPr id="44" name="Obraz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238062" cy="196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3ED37" w14:textId="77777777" w:rsidR="00EB6551" w:rsidRDefault="00EB6551" w:rsidP="00EB6551">
      <w:pPr>
        <w:rPr>
          <w:b/>
          <w:lang w:eastAsia="pl-PL"/>
        </w:rPr>
      </w:pPr>
      <w:r w:rsidRPr="00EB6551">
        <w:rPr>
          <w:b/>
          <w:lang w:eastAsia="pl-PL"/>
        </w:rPr>
        <w:t>Wszystko bedzie usunięte przez garbage c</w:t>
      </w:r>
      <w:r>
        <w:rPr>
          <w:b/>
          <w:lang w:eastAsia="pl-PL"/>
        </w:rPr>
        <w:t>ollector:</w:t>
      </w:r>
    </w:p>
    <w:p w14:paraId="2F0046ED" w14:textId="77777777" w:rsidR="00EB6551" w:rsidRDefault="00EB6551" w:rsidP="00EB6551">
      <w:pPr>
        <w:rPr>
          <w:b/>
          <w:lang w:eastAsia="pl-PL"/>
        </w:rPr>
      </w:pPr>
      <w:r>
        <w:rPr>
          <w:noProof/>
        </w:rPr>
        <w:drawing>
          <wp:inline distT="0" distB="0" distL="0" distR="0" wp14:anchorId="1CED2A1E" wp14:editId="51758EDC">
            <wp:extent cx="1672653" cy="675564"/>
            <wp:effectExtent l="0" t="0" r="3810" b="0"/>
            <wp:docPr id="45" name="Obraz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1755222" cy="708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5F67AD5" wp14:editId="7BD3048F">
            <wp:extent cx="1298528" cy="658765"/>
            <wp:effectExtent l="0" t="0" r="0" b="8255"/>
            <wp:docPr id="46" name="Obraz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1333249" cy="676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DB3F6" w14:textId="77777777" w:rsidR="004308CE" w:rsidRDefault="00291154" w:rsidP="004308CE">
      <w:pPr>
        <w:jc w:val="center"/>
        <w:rPr>
          <w:b/>
          <w:lang w:eastAsia="pl-PL"/>
        </w:rPr>
      </w:pPr>
      <w:r>
        <w:rPr>
          <w:noProof/>
        </w:rPr>
        <w:drawing>
          <wp:inline distT="0" distB="0" distL="0" distR="0" wp14:anchorId="6962D137" wp14:editId="0F012125">
            <wp:extent cx="3707388" cy="1869744"/>
            <wp:effectExtent l="0" t="0" r="7620" b="0"/>
            <wp:docPr id="47" name="Obraz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723912" cy="1878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DB13E" w14:textId="77777777" w:rsidR="004308CE" w:rsidRDefault="004308CE" w:rsidP="004308CE">
      <w:pPr>
        <w:jc w:val="center"/>
        <w:rPr>
          <w:b/>
          <w:lang w:eastAsia="pl-PL"/>
        </w:rPr>
      </w:pPr>
    </w:p>
    <w:p w14:paraId="25E57F4D" w14:textId="77777777" w:rsidR="004308CE" w:rsidRDefault="004308CE" w:rsidP="004308CE">
      <w:pPr>
        <w:jc w:val="center"/>
        <w:rPr>
          <w:b/>
          <w:lang w:eastAsia="pl-PL"/>
        </w:rPr>
      </w:pPr>
    </w:p>
    <w:p w14:paraId="7051767A" w14:textId="77777777" w:rsidR="00CB0A0F" w:rsidRPr="00677D4D" w:rsidRDefault="00CB0A0F" w:rsidP="00CB0A0F">
      <w:pPr>
        <w:rPr>
          <w:b/>
          <w:lang w:val="en-US" w:eastAsia="pl-PL"/>
        </w:rPr>
      </w:pPr>
      <w:r w:rsidRPr="00677D4D">
        <w:rPr>
          <w:b/>
          <w:lang w:val="en-US" w:eastAsia="pl-PL"/>
        </w:rPr>
        <w:lastRenderedPageBreak/>
        <w:t>Metoda Reverse:</w:t>
      </w:r>
    </w:p>
    <w:p w14:paraId="003B076E" w14:textId="77777777" w:rsidR="00CB0A0F" w:rsidRPr="00CB0A0F" w:rsidRDefault="00CB0A0F" w:rsidP="00CB0A0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B0A0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CB0A0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CB0A0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B0A0F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reverse</w:t>
      </w:r>
      <w:r w:rsidRPr="00CB0A0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CB0A0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B0A0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7398CA05" w14:textId="77777777" w:rsidR="00CB0A0F" w:rsidRPr="00CB0A0F" w:rsidRDefault="00CB0A0F" w:rsidP="00CB0A0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B0A0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CB0A0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prev_node</w:t>
      </w:r>
      <w:r w:rsidRPr="00CB0A0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B0A0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CB0A0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B0A0F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478B1176" w14:textId="77777777" w:rsidR="00CB0A0F" w:rsidRPr="00CB0A0F" w:rsidRDefault="00CB0A0F" w:rsidP="00CB0A0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B0A0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CB0A0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node</w:t>
      </w:r>
      <w:r w:rsidRPr="00CB0A0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B0A0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CB0A0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B0A0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B0A0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B0A0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</w:p>
    <w:p w14:paraId="3D29B675" w14:textId="77777777" w:rsidR="00CB0A0F" w:rsidRPr="00CB0A0F" w:rsidRDefault="00CB0A0F" w:rsidP="00CB0A0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B0A0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CB0A0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while</w:t>
      </w:r>
      <w:r w:rsidRPr="00CB0A0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B0A0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node</w:t>
      </w:r>
      <w:r w:rsidRPr="00CB0A0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B0A0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CB0A0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B0A0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not</w:t>
      </w:r>
      <w:r w:rsidRPr="00CB0A0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B0A0F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CB0A0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04497123" w14:textId="77777777" w:rsidR="00CB0A0F" w:rsidRPr="00CB0A0F" w:rsidRDefault="00CB0A0F" w:rsidP="00CB0A0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B0A0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CB0A0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_node</w:t>
      </w:r>
      <w:r w:rsidRPr="00CB0A0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B0A0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CB0A0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B0A0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node</w:t>
      </w:r>
      <w:r w:rsidRPr="00CB0A0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B0A0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</w:p>
    <w:p w14:paraId="1085FBE6" w14:textId="77777777" w:rsidR="00CB0A0F" w:rsidRPr="00CB0A0F" w:rsidRDefault="00CB0A0F" w:rsidP="00CB0A0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B0A0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CB0A0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node</w:t>
      </w:r>
      <w:r w:rsidRPr="00CB0A0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B0A0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CB0A0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B0A0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CB0A0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B0A0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prev_node</w:t>
      </w:r>
    </w:p>
    <w:p w14:paraId="7F1D5229" w14:textId="77777777" w:rsidR="00CB0A0F" w:rsidRPr="00CB0A0F" w:rsidRDefault="00CB0A0F" w:rsidP="00CB0A0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B0A0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CB0A0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prev_node</w:t>
      </w:r>
      <w:r w:rsidRPr="00CB0A0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B0A0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CB0A0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B0A0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node</w:t>
      </w:r>
    </w:p>
    <w:p w14:paraId="22E5E429" w14:textId="77777777" w:rsidR="00CB0A0F" w:rsidRPr="00CB0A0F" w:rsidRDefault="00CB0A0F" w:rsidP="00CB0A0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B0A0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CB0A0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node</w:t>
      </w:r>
      <w:r w:rsidRPr="00CB0A0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B0A0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CB0A0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B0A0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_node</w:t>
      </w:r>
    </w:p>
    <w:p w14:paraId="686EB6B5" w14:textId="77777777" w:rsidR="00CB0A0F" w:rsidRPr="00CB0A0F" w:rsidRDefault="00CB0A0F" w:rsidP="00CB0A0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B0A0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CB0A0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B0A0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B0A0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CB0A0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B0A0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CB0A0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B0A0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prev_node</w:t>
      </w:r>
    </w:p>
    <w:p w14:paraId="7A643855" w14:textId="77777777" w:rsidR="00CB0A0F" w:rsidRPr="00CB0A0F" w:rsidRDefault="00CB0A0F" w:rsidP="00CB0A0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B0A0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CB0A0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B0A0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B0A0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CB0A0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CB0A0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B0A0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B0A0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CB0A0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B0A0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CB0A0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B0A0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B0A0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B0A0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CB0A0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CB0A0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B0A0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B0A0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</w:p>
    <w:p w14:paraId="71D21B5F" w14:textId="77777777" w:rsidR="00FD6AA8" w:rsidRDefault="00FD6AA8" w:rsidP="00FD6AA8">
      <w:pPr>
        <w:rPr>
          <w:b/>
          <w:lang w:val="en-US" w:eastAsia="pl-PL"/>
        </w:rPr>
      </w:pPr>
    </w:p>
    <w:p w14:paraId="24710D84" w14:textId="77777777" w:rsidR="00FD6AA8" w:rsidRDefault="00FD6AA8" w:rsidP="00FD6AA8">
      <w:pPr>
        <w:rPr>
          <w:b/>
          <w:lang w:val="en-US" w:eastAsia="pl-PL"/>
        </w:rPr>
      </w:pPr>
      <w:r>
        <w:rPr>
          <w:b/>
          <w:lang w:val="en-US" w:eastAsia="pl-PL"/>
        </w:rPr>
        <w:t>find middle:</w:t>
      </w:r>
    </w:p>
    <w:p w14:paraId="20203A20" w14:textId="77777777" w:rsidR="00FD6AA8" w:rsidRPr="00FD6AA8" w:rsidRDefault="00FD6AA8" w:rsidP="00FD6AA8">
      <w:pPr>
        <w:shd w:val="clear" w:color="auto" w:fill="FFFFFF"/>
        <w:spacing w:after="0" w:line="240" w:lineRule="auto"/>
        <w:rPr>
          <w:rFonts w:ascii="var(--font-stack-heading)" w:eastAsia="Times New Roman" w:hAnsi="var(--font-stack-heading)" w:cs="Times New Roman"/>
          <w:b/>
          <w:bCs/>
          <w:color w:val="1C1D1F"/>
          <w:sz w:val="24"/>
          <w:szCs w:val="24"/>
          <w:lang w:val="en-US" w:eastAsia="pl-PL"/>
        </w:rPr>
      </w:pPr>
      <w:r w:rsidRPr="00FD6AA8">
        <w:rPr>
          <w:rFonts w:ascii="var(--font-stack-heading)" w:eastAsia="Times New Roman" w:hAnsi="var(--font-stack-heading)" w:cs="Times New Roman"/>
          <w:b/>
          <w:bCs/>
          <w:color w:val="1C1D1F"/>
          <w:sz w:val="24"/>
          <w:szCs w:val="24"/>
          <w:lang w:val="en-US" w:eastAsia="pl-PL"/>
        </w:rPr>
        <w:t>Middle of a Singly Linked List</w:t>
      </w:r>
    </w:p>
    <w:p w14:paraId="0F62A7CF" w14:textId="77777777" w:rsidR="00FD6AA8" w:rsidRPr="00FD6AA8" w:rsidRDefault="00FD6AA8" w:rsidP="00FD6AA8">
      <w:pPr>
        <w:shd w:val="clear" w:color="auto" w:fill="FFFFFF"/>
        <w:spacing w:after="0" w:line="240" w:lineRule="auto"/>
        <w:rPr>
          <w:rFonts w:ascii="Roboto" w:eastAsia="Times New Roman" w:hAnsi="Roboto" w:cs="Times New Roman"/>
          <w:color w:val="1C1D1F"/>
          <w:sz w:val="24"/>
          <w:szCs w:val="24"/>
          <w:lang w:val="en-US" w:eastAsia="pl-PL"/>
        </w:rPr>
      </w:pPr>
      <w:r w:rsidRPr="00FD6AA8">
        <w:rPr>
          <w:rFonts w:ascii="Roboto" w:eastAsia="Times New Roman" w:hAnsi="Roboto" w:cs="Times New Roman"/>
          <w:color w:val="1C1D1F"/>
          <w:sz w:val="24"/>
          <w:szCs w:val="24"/>
          <w:lang w:val="en-US" w:eastAsia="pl-PL"/>
        </w:rPr>
        <w:t>Write a function to find and return the middle node of a singly linked list. If the list has an even number of nodes, return the second of the two middle nodes.</w:t>
      </w:r>
    </w:p>
    <w:p w14:paraId="56CC5CEE" w14:textId="77777777" w:rsidR="00FD6AA8" w:rsidRDefault="00FD6AA8" w:rsidP="00FD6AA8">
      <w:pPr>
        <w:rPr>
          <w:b/>
          <w:lang w:val="en-US" w:eastAsia="pl-PL"/>
        </w:rPr>
      </w:pPr>
    </w:p>
    <w:p w14:paraId="79160128" w14:textId="77777777" w:rsidR="00FD6AA8" w:rsidRDefault="00FD6AA8" w:rsidP="00FD6AA8">
      <w:pPr>
        <w:rPr>
          <w:b/>
          <w:lang w:val="en-US" w:eastAsia="pl-PL"/>
        </w:rPr>
      </w:pPr>
      <w:r>
        <w:rPr>
          <w:b/>
          <w:lang w:val="en-US" w:eastAsia="pl-PL"/>
        </w:rPr>
        <w:t>Moje podejście:</w:t>
      </w:r>
    </w:p>
    <w:p w14:paraId="5C374E8B" w14:textId="77777777" w:rsidR="00FD6AA8" w:rsidRPr="00FD6AA8" w:rsidRDefault="00FD6AA8" w:rsidP="00FD6AA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D6AA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FD6AA8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FD6AA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D6AA8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find_middle</w:t>
      </w:r>
      <w:r w:rsidRPr="00FD6AA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FD6AA8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D6AA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50CD23CE" w14:textId="77777777" w:rsidR="00FD6AA8" w:rsidRPr="00FD6AA8" w:rsidRDefault="00FD6AA8" w:rsidP="00FD6AA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D6AA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FD6AA8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FD6AA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D6AA8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FD6AA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D6AA8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D6AA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D6AA8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</w:p>
    <w:p w14:paraId="68E37298" w14:textId="77777777" w:rsidR="00FD6AA8" w:rsidRPr="00FD6AA8" w:rsidRDefault="00FD6AA8" w:rsidP="00FD6AA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D6AA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FD6AA8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FD6AA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D6AA8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D6AA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D6AA8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ength</w:t>
      </w:r>
      <w:r w:rsidRPr="00FD6AA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D6AA8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%</w:t>
      </w:r>
      <w:r w:rsidRPr="00FD6AA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D6AA8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2</w:t>
      </w:r>
      <w:r w:rsidRPr="00FD6AA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D6AA8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!=</w:t>
      </w:r>
      <w:r w:rsidRPr="00FD6AA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D6AA8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FD6AA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78B02C79" w14:textId="77777777" w:rsidR="00FD6AA8" w:rsidRPr="00FD6AA8" w:rsidRDefault="00FD6AA8" w:rsidP="00FD6AA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D6AA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FD6AA8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ndex</w:t>
      </w:r>
      <w:r w:rsidRPr="00FD6AA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D6AA8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FD6AA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D6AA8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D6AA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D6AA8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ength</w:t>
      </w:r>
      <w:r w:rsidRPr="00FD6AA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D6AA8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//</w:t>
      </w:r>
      <w:r w:rsidRPr="00FD6AA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D6AA8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2</w:t>
      </w:r>
    </w:p>
    <w:p w14:paraId="19A71672" w14:textId="77777777" w:rsidR="00FD6AA8" w:rsidRPr="00FD6AA8" w:rsidRDefault="00FD6AA8" w:rsidP="00FD6AA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D6AA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FD6AA8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FD6AA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3A14C9E3" w14:textId="77777777" w:rsidR="00FD6AA8" w:rsidRPr="00FD6AA8" w:rsidRDefault="00FD6AA8" w:rsidP="00FD6AA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D6AA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FD6AA8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ndex</w:t>
      </w:r>
      <w:r w:rsidRPr="00FD6AA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D6AA8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FD6AA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(</w:t>
      </w:r>
      <w:r w:rsidRPr="00FD6AA8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D6AA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D6AA8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ength</w:t>
      </w:r>
      <w:r w:rsidRPr="00FD6AA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D6AA8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+</w:t>
      </w:r>
      <w:r w:rsidRPr="00FD6AA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D6AA8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FD6AA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</w:t>
      </w:r>
      <w:r w:rsidRPr="00FD6AA8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//</w:t>
      </w:r>
      <w:r w:rsidRPr="00FD6AA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D6AA8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2</w:t>
      </w:r>
      <w:r w:rsidRPr="00FD6AA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</w:p>
    <w:p w14:paraId="4A91E554" w14:textId="77777777" w:rsidR="00FD6AA8" w:rsidRPr="00FD6AA8" w:rsidRDefault="00FD6AA8" w:rsidP="00FD6AA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D6AA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FD6AA8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or</w:t>
      </w:r>
      <w:r w:rsidRPr="00FD6AA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D6AA8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_</w:t>
      </w:r>
      <w:r w:rsidRPr="00FD6AA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D6AA8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n</w:t>
      </w:r>
      <w:r w:rsidRPr="00FD6AA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D6AA8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range</w:t>
      </w:r>
      <w:r w:rsidRPr="00FD6AA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FD6AA8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ndex</w:t>
      </w:r>
      <w:r w:rsidRPr="00FD6AA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5A179584" w14:textId="77777777" w:rsidR="00FD6AA8" w:rsidRPr="00FD6AA8" w:rsidRDefault="00FD6AA8" w:rsidP="00FD6AA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D6AA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FD6AA8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FD6AA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D6AA8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FD6AA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D6AA8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FD6AA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D6AA8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</w:p>
    <w:p w14:paraId="55CFC62A" w14:textId="77777777" w:rsidR="00FD6AA8" w:rsidRPr="00FD6AA8" w:rsidRDefault="00FD6AA8" w:rsidP="00FD6AA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D6AA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FD6AA8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FD6AA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D6AA8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FD6AA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D6AA8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</w:p>
    <w:p w14:paraId="1EF2119A" w14:textId="77777777" w:rsidR="00FD6AA8" w:rsidRDefault="00FD6AA8" w:rsidP="00FD6AA8">
      <w:pPr>
        <w:rPr>
          <w:b/>
          <w:lang w:val="en-US" w:eastAsia="pl-PL"/>
        </w:rPr>
      </w:pPr>
    </w:p>
    <w:p w14:paraId="4799FA57" w14:textId="77777777" w:rsidR="00FD6AA8" w:rsidRPr="00497152" w:rsidRDefault="00FD6AA8" w:rsidP="00FD6AA8">
      <w:pPr>
        <w:rPr>
          <w:b/>
          <w:sz w:val="28"/>
          <w:szCs w:val="28"/>
          <w:lang w:eastAsia="pl-PL"/>
        </w:rPr>
      </w:pPr>
      <w:r w:rsidRPr="00497152">
        <w:rPr>
          <w:b/>
          <w:sz w:val="28"/>
          <w:szCs w:val="28"/>
          <w:lang w:eastAsia="pl-PL"/>
        </w:rPr>
        <w:t>prawidłowe słow and fast</w:t>
      </w:r>
      <w:r w:rsidR="00497152" w:rsidRPr="00497152">
        <w:rPr>
          <w:b/>
          <w:sz w:val="28"/>
          <w:szCs w:val="28"/>
          <w:lang w:eastAsia="pl-PL"/>
        </w:rPr>
        <w:t xml:space="preserve"> pinter</w:t>
      </w:r>
      <w:r w:rsidRPr="00497152">
        <w:rPr>
          <w:b/>
          <w:sz w:val="28"/>
          <w:szCs w:val="28"/>
          <w:lang w:eastAsia="pl-PL"/>
        </w:rPr>
        <w:t>:</w:t>
      </w:r>
      <w:r w:rsidR="00497152" w:rsidRPr="00497152">
        <w:rPr>
          <w:b/>
          <w:sz w:val="28"/>
          <w:szCs w:val="28"/>
          <w:lang w:eastAsia="pl-PL"/>
        </w:rPr>
        <w:t xml:space="preserve"> w ciul szybsza</w:t>
      </w:r>
    </w:p>
    <w:p w14:paraId="7925BAB0" w14:textId="77777777" w:rsidR="00497152" w:rsidRPr="00497152" w:rsidRDefault="00497152" w:rsidP="0049715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97152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</w:t>
      </w:r>
      <w:r w:rsidRPr="00497152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49715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7152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find_middle</w:t>
      </w:r>
      <w:r w:rsidRPr="0049715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497152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49715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3777DF09" w14:textId="77777777" w:rsidR="00497152" w:rsidRPr="00497152" w:rsidRDefault="00497152" w:rsidP="0049715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9715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497152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low</w:t>
      </w:r>
      <w:r w:rsidRPr="0049715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7152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9715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7152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49715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97152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</w:p>
    <w:p w14:paraId="0CB421BB" w14:textId="77777777" w:rsidR="00497152" w:rsidRPr="00497152" w:rsidRDefault="00497152" w:rsidP="0049715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9715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497152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fast</w:t>
      </w:r>
      <w:r w:rsidRPr="0049715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7152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9715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7152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49715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97152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</w:p>
    <w:p w14:paraId="757EC504" w14:textId="77777777" w:rsidR="00497152" w:rsidRPr="00497152" w:rsidRDefault="00497152" w:rsidP="0049715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9715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497152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while</w:t>
      </w:r>
      <w:r w:rsidRPr="0049715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7152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fast</w:t>
      </w:r>
      <w:r w:rsidRPr="0049715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7152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49715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7152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not</w:t>
      </w:r>
      <w:r w:rsidRPr="0049715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7152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49715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7152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and</w:t>
      </w:r>
      <w:r w:rsidRPr="0049715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7152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fast</w:t>
      </w:r>
      <w:r w:rsidRPr="0049715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97152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49715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7152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49715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7152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not</w:t>
      </w:r>
      <w:r w:rsidRPr="0049715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7152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49715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1B59329A" w14:textId="77777777" w:rsidR="00497152" w:rsidRPr="00497152" w:rsidRDefault="00497152" w:rsidP="0049715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9715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497152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low</w:t>
      </w:r>
      <w:r w:rsidRPr="0049715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7152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9715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7152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low</w:t>
      </w:r>
      <w:r w:rsidRPr="0049715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97152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</w:p>
    <w:p w14:paraId="47F6F312" w14:textId="77777777" w:rsidR="00497152" w:rsidRPr="00497152" w:rsidRDefault="00497152" w:rsidP="0049715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9715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497152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fast</w:t>
      </w:r>
      <w:r w:rsidRPr="0049715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7152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9715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7152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fast</w:t>
      </w:r>
      <w:r w:rsidRPr="0049715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97152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49715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next</w:t>
      </w:r>
    </w:p>
    <w:p w14:paraId="67D7CB0F" w14:textId="77777777" w:rsidR="00497152" w:rsidRPr="00497152" w:rsidRDefault="00497152" w:rsidP="0049715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9715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497152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49715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7152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low</w:t>
      </w:r>
    </w:p>
    <w:p w14:paraId="5C95F044" w14:textId="77777777" w:rsidR="00FD6AA8" w:rsidRDefault="00497152" w:rsidP="00FD6AA8">
      <w:pPr>
        <w:rPr>
          <w:rFonts w:ascii="Roboto" w:hAnsi="Roboto"/>
          <w:color w:val="1C1D1F"/>
          <w:sz w:val="29"/>
          <w:szCs w:val="29"/>
          <w:shd w:val="clear" w:color="auto" w:fill="FFFFFF"/>
          <w:lang w:val="en-US"/>
        </w:rPr>
      </w:pPr>
      <w:r w:rsidRPr="00497152">
        <w:rPr>
          <w:rFonts w:ascii="Roboto" w:hAnsi="Roboto"/>
          <w:color w:val="1C1D1F"/>
          <w:sz w:val="29"/>
          <w:szCs w:val="29"/>
          <w:shd w:val="clear" w:color="auto" w:fill="FFFFFF"/>
          <w:lang w:val="en-US"/>
        </w:rPr>
        <w:t>The time complexity is O(n), where n is the number of nodes in the linked list. </w:t>
      </w:r>
    </w:p>
    <w:p w14:paraId="7F2F372B" w14:textId="77777777" w:rsidR="0015123A" w:rsidRDefault="0015123A" w:rsidP="00FD6AA8">
      <w:pPr>
        <w:rPr>
          <w:b/>
          <w:lang w:val="en-US" w:eastAsia="pl-PL"/>
        </w:rPr>
      </w:pPr>
      <w:r>
        <w:rPr>
          <w:b/>
          <w:lang w:val="en-US" w:eastAsia="pl-PL"/>
        </w:rPr>
        <w:t>Remove duplicates:</w:t>
      </w:r>
    </w:p>
    <w:p w14:paraId="51645DFD" w14:textId="77777777" w:rsidR="0015123A" w:rsidRPr="0015123A" w:rsidRDefault="0015123A" w:rsidP="0015123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15123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5123A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remove_duplicates</w:t>
      </w: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15123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12768602" w14:textId="77777777" w:rsidR="0015123A" w:rsidRPr="0015123A" w:rsidRDefault="0015123A" w:rsidP="0015123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15123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5123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15123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5123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5123A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67FFBF0F" w14:textId="77777777" w:rsidR="0015123A" w:rsidRPr="0015123A" w:rsidRDefault="0015123A" w:rsidP="0015123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15123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</w:p>
    <w:p w14:paraId="59519577" w14:textId="77777777" w:rsidR="0015123A" w:rsidRPr="0015123A" w:rsidRDefault="0015123A" w:rsidP="0015123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15123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een</w:t>
      </w: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5123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5123A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et</w:t>
      </w: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  </w:t>
      </w:r>
      <w:r w:rsidRPr="0015123A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val="en-US" w:eastAsia="pl-PL"/>
        </w:rPr>
        <w:t># set to store unique node values</w:t>
      </w:r>
    </w:p>
    <w:p w14:paraId="29DFC91A" w14:textId="77777777" w:rsidR="0015123A" w:rsidRPr="0015123A" w:rsidRDefault="0015123A" w:rsidP="0015123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15123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node</w:t>
      </w: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5123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5123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15123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</w:p>
    <w:p w14:paraId="0932C03E" w14:textId="77777777" w:rsidR="0015123A" w:rsidRPr="0015123A" w:rsidRDefault="0015123A" w:rsidP="0015123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15123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een</w:t>
      </w: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15123A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add</w:t>
      </w: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15123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node</w:t>
      </w: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15123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7B05BD2C" w14:textId="77777777" w:rsidR="0015123A" w:rsidRPr="0015123A" w:rsidRDefault="0015123A" w:rsidP="0015123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lastRenderedPageBreak/>
        <w:t xml:space="preserve">        </w:t>
      </w:r>
      <w:r w:rsidRPr="0015123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while</w:t>
      </w: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5123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node</w:t>
      </w: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15123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6373919" w14:textId="77777777" w:rsidR="0015123A" w:rsidRPr="0015123A" w:rsidRDefault="0015123A" w:rsidP="0015123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15123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5123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node</w:t>
      </w: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15123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value </w:t>
      </w:r>
      <w:r w:rsidRPr="0015123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not</w:t>
      </w: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5123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n</w:t>
      </w: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5123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een</w:t>
      </w: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F962E27" w14:textId="77777777" w:rsidR="0015123A" w:rsidRPr="0015123A" w:rsidRDefault="0015123A" w:rsidP="0015123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15123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een</w:t>
      </w: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15123A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add</w:t>
      </w: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15123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node</w:t>
      </w: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15123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value)</w:t>
      </w:r>
    </w:p>
    <w:p w14:paraId="2F755F3E" w14:textId="77777777" w:rsidR="0015123A" w:rsidRPr="0015123A" w:rsidRDefault="0015123A" w:rsidP="0015123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15123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node</w:t>
      </w: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5123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5123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node</w:t>
      </w: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15123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</w:p>
    <w:p w14:paraId="44D39588" w14:textId="77777777" w:rsidR="0015123A" w:rsidRPr="0015123A" w:rsidRDefault="0015123A" w:rsidP="0015123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15123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: </w:t>
      </w:r>
    </w:p>
    <w:p w14:paraId="041C4B3E" w14:textId="77777777" w:rsidR="0015123A" w:rsidRPr="0015123A" w:rsidRDefault="0015123A" w:rsidP="0015123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15123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node</w:t>
      </w: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15123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5123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5123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node</w:t>
      </w: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15123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next</w:t>
      </w:r>
    </w:p>
    <w:p w14:paraId="4C7F2BEA" w14:textId="77777777" w:rsidR="0015123A" w:rsidRPr="0015123A" w:rsidRDefault="0015123A" w:rsidP="0015123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15123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15123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ength</w:t>
      </w: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5123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=</w:t>
      </w: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5123A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</w:p>
    <w:p w14:paraId="45C49828" w14:textId="77777777" w:rsidR="0015123A" w:rsidRPr="0015123A" w:rsidRDefault="0015123A" w:rsidP="0015123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15123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15123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5123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5123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node</w:t>
      </w: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   </w:t>
      </w:r>
    </w:p>
    <w:p w14:paraId="220E22CE" w14:textId="77777777" w:rsidR="0015123A" w:rsidRPr="00677D4D" w:rsidRDefault="0015123A" w:rsidP="0015123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5123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677D4D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677D4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7D4D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een</w:t>
      </w:r>
    </w:p>
    <w:p w14:paraId="1359FE5F" w14:textId="77777777" w:rsidR="0015123A" w:rsidRDefault="0015123A" w:rsidP="00FD6AA8">
      <w:pPr>
        <w:rPr>
          <w:b/>
          <w:lang w:val="en-US" w:eastAsia="pl-PL"/>
        </w:rPr>
      </w:pPr>
    </w:p>
    <w:p w14:paraId="7E804B90" w14:textId="77777777" w:rsidR="00F97208" w:rsidRDefault="00F97208" w:rsidP="00FD6AA8">
      <w:pPr>
        <w:rPr>
          <w:b/>
          <w:lang w:val="en-US" w:eastAsia="pl-PL"/>
        </w:rPr>
      </w:pPr>
      <w:r>
        <w:rPr>
          <w:b/>
          <w:lang w:val="en-US" w:eastAsia="pl-PL"/>
        </w:rPr>
        <w:t xml:space="preserve">Circural </w:t>
      </w:r>
      <w:r w:rsidR="00422C1C">
        <w:rPr>
          <w:b/>
          <w:lang w:val="en-US" w:eastAsia="pl-PL"/>
        </w:rPr>
        <w:t>singly linked – list:</w:t>
      </w:r>
    </w:p>
    <w:p w14:paraId="1ADFD757" w14:textId="77777777" w:rsidR="00422C1C" w:rsidRDefault="00422C1C" w:rsidP="00FD6AA8">
      <w:pPr>
        <w:rPr>
          <w:b/>
          <w:lang w:eastAsia="pl-PL"/>
        </w:rPr>
      </w:pPr>
      <w:r w:rsidRPr="00422C1C">
        <w:rPr>
          <w:b/>
          <w:lang w:eastAsia="pl-PL"/>
        </w:rPr>
        <w:t>Ostatni element wskazuje na pierwszy.</w:t>
      </w:r>
      <w:r>
        <w:rPr>
          <w:b/>
          <w:lang w:eastAsia="pl-PL"/>
        </w:rPr>
        <w:t xml:space="preserve"> Jeśli będzie tylko jeden element to wtedy wskazuje sam na siebie i head i tail też wskazują na niego:</w:t>
      </w:r>
    </w:p>
    <w:p w14:paraId="1854DA2F" w14:textId="77777777" w:rsidR="00422C1C" w:rsidRDefault="00422C1C" w:rsidP="00422C1C">
      <w:pPr>
        <w:jc w:val="center"/>
        <w:rPr>
          <w:b/>
          <w:lang w:eastAsia="pl-PL"/>
        </w:rPr>
      </w:pPr>
      <w:r>
        <w:rPr>
          <w:noProof/>
        </w:rPr>
        <w:drawing>
          <wp:inline distT="0" distB="0" distL="0" distR="0" wp14:anchorId="39614D14" wp14:editId="64D6BA6D">
            <wp:extent cx="3442885" cy="2445902"/>
            <wp:effectExtent l="0" t="0" r="5715" b="0"/>
            <wp:docPr id="40" name="Obraz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458663" cy="2457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2EBAF" w14:textId="77777777" w:rsidR="00677D4D" w:rsidRDefault="00677D4D" w:rsidP="00677D4D">
      <w:pPr>
        <w:rPr>
          <w:b/>
          <w:lang w:eastAsia="pl-PL"/>
        </w:rPr>
      </w:pPr>
      <w:r>
        <w:rPr>
          <w:b/>
          <w:lang w:eastAsia="pl-PL"/>
        </w:rPr>
        <w:t>Insercja nowego obiektu do single linked list:</w:t>
      </w:r>
    </w:p>
    <w:p w14:paraId="44584B4D" w14:textId="77777777" w:rsidR="00677D4D" w:rsidRDefault="00677D4D" w:rsidP="00677D4D">
      <w:pPr>
        <w:rPr>
          <w:b/>
          <w:lang w:eastAsia="pl-PL"/>
        </w:rPr>
      </w:pPr>
      <w:r>
        <w:rPr>
          <w:b/>
          <w:lang w:eastAsia="pl-PL"/>
        </w:rPr>
        <w:t>Na początek</w:t>
      </w:r>
    </w:p>
    <w:p w14:paraId="0A4DA1B1" w14:textId="77777777" w:rsidR="00677D4D" w:rsidRDefault="00677D4D" w:rsidP="00677D4D">
      <w:pPr>
        <w:rPr>
          <w:b/>
          <w:lang w:eastAsia="pl-PL"/>
        </w:rPr>
      </w:pPr>
      <w:r>
        <w:rPr>
          <w:b/>
          <w:lang w:eastAsia="pl-PL"/>
        </w:rPr>
        <w:t>- nowy obiekt z wartością, przypisanie obiektu do pierwszego obiektu, przypisanie head do nowego obiektu, przypisanie ostatniego elementu do nowego obiektu.</w:t>
      </w:r>
    </w:p>
    <w:p w14:paraId="5F40B92C" w14:textId="77777777" w:rsidR="00677D4D" w:rsidRDefault="00677D4D" w:rsidP="00677D4D">
      <w:pPr>
        <w:rPr>
          <w:b/>
          <w:lang w:eastAsia="pl-PL"/>
        </w:rPr>
      </w:pPr>
      <w:r>
        <w:rPr>
          <w:b/>
          <w:lang w:eastAsia="pl-PL"/>
        </w:rPr>
        <w:t>W środku:</w:t>
      </w:r>
    </w:p>
    <w:p w14:paraId="510CBDD3" w14:textId="77777777" w:rsidR="00677D4D" w:rsidRDefault="00677D4D" w:rsidP="00677D4D">
      <w:pPr>
        <w:rPr>
          <w:b/>
          <w:lang w:eastAsia="pl-PL"/>
        </w:rPr>
      </w:pPr>
      <w:r>
        <w:rPr>
          <w:b/>
          <w:lang w:eastAsia="pl-PL"/>
        </w:rPr>
        <w:t>- nowy obiekt z wartością, przypisanie obiektu do poprzednego obiektu, przypisanie obiektu do następnego obiektu – wszystko tak samo jak single linked list</w:t>
      </w:r>
    </w:p>
    <w:p w14:paraId="70DB369E" w14:textId="77777777" w:rsidR="00677D4D" w:rsidRDefault="00677D4D" w:rsidP="00677D4D">
      <w:pPr>
        <w:rPr>
          <w:b/>
          <w:lang w:eastAsia="pl-PL"/>
        </w:rPr>
      </w:pPr>
      <w:r>
        <w:rPr>
          <w:b/>
          <w:lang w:eastAsia="pl-PL"/>
        </w:rPr>
        <w:t>Na końcu:</w:t>
      </w:r>
    </w:p>
    <w:p w14:paraId="24CB4BFA" w14:textId="77777777" w:rsidR="00677D4D" w:rsidRDefault="00677D4D" w:rsidP="00677D4D">
      <w:pPr>
        <w:rPr>
          <w:b/>
          <w:lang w:eastAsia="pl-PL"/>
        </w:rPr>
      </w:pPr>
      <w:r>
        <w:rPr>
          <w:b/>
          <w:lang w:eastAsia="pl-PL"/>
        </w:rPr>
        <w:t xml:space="preserve">- nowy obiekt z wartością, przypisanie ostatniego obiektu do nowego obiektu, przypisanie ogona to nowego obiektu, </w:t>
      </w:r>
      <w:r w:rsidRPr="00E73F26">
        <w:rPr>
          <w:b/>
          <w:color w:val="FF0000"/>
          <w:lang w:eastAsia="pl-PL"/>
        </w:rPr>
        <w:t>dodatkowo w stosunku do sin</w:t>
      </w:r>
      <w:r w:rsidR="00E73F26" w:rsidRPr="00E73F26">
        <w:rPr>
          <w:b/>
          <w:color w:val="FF0000"/>
          <w:lang w:eastAsia="pl-PL"/>
        </w:rPr>
        <w:t>g</w:t>
      </w:r>
      <w:r w:rsidRPr="00E73F26">
        <w:rPr>
          <w:b/>
          <w:color w:val="FF0000"/>
          <w:lang w:eastAsia="pl-PL"/>
        </w:rPr>
        <w:t xml:space="preserve">le lined list </w:t>
      </w:r>
      <w:r>
        <w:rPr>
          <w:b/>
          <w:lang w:eastAsia="pl-PL"/>
        </w:rPr>
        <w:t xml:space="preserve">przypisanie obiektu do pierwszego obiektu </w:t>
      </w:r>
    </w:p>
    <w:p w14:paraId="262E83F9" w14:textId="77777777" w:rsidR="00E73F26" w:rsidRDefault="00E73F26" w:rsidP="00677D4D">
      <w:pPr>
        <w:rPr>
          <w:b/>
          <w:lang w:eastAsia="pl-PL"/>
        </w:rPr>
      </w:pPr>
      <w:r>
        <w:rPr>
          <w:noProof/>
        </w:rPr>
        <w:lastRenderedPageBreak/>
        <w:drawing>
          <wp:inline distT="0" distB="0" distL="0" distR="0" wp14:anchorId="1CBAD05A" wp14:editId="45D7BDA0">
            <wp:extent cx="4316341" cy="2091499"/>
            <wp:effectExtent l="0" t="0" r="8255" b="4445"/>
            <wp:docPr id="48" name="Obraz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331098" cy="209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9AC3D" w14:textId="77777777" w:rsidR="00E73F26" w:rsidRDefault="00E73F26" w:rsidP="00677D4D">
      <w:pPr>
        <w:rPr>
          <w:b/>
          <w:lang w:eastAsia="pl-PL"/>
        </w:rPr>
      </w:pPr>
      <w:r>
        <w:rPr>
          <w:noProof/>
        </w:rPr>
        <w:drawing>
          <wp:inline distT="0" distB="0" distL="0" distR="0" wp14:anchorId="00926E0F" wp14:editId="0C94DB24">
            <wp:extent cx="4091153" cy="2996097"/>
            <wp:effectExtent l="0" t="0" r="5080" b="0"/>
            <wp:docPr id="49" name="Obraz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102613" cy="3004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1969E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45D3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class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Node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471C3245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1FC1591C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945D3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nit__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945D3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945D3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=</w:t>
      </w:r>
      <w:r w:rsidRPr="00945D3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57844B0E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945D3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</w:p>
    <w:p w14:paraId="094047A8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945D3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0209BD45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4AAEAD3F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45D3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class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CircularSinglyLinkedList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2A393809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70277C32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945D3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nit__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945D3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35D47C95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945D3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33BC21B1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945D3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53655AAB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72542404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945D3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ter__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945D3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20F69BC0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</w:p>
    <w:p w14:paraId="2FC1D69D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945D3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while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3A5311EA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945D3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yield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</w:p>
    <w:p w14:paraId="1FE2FF6C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</w:p>
    <w:p w14:paraId="626D9BAA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945D3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1F9A2E6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945D3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break</w:t>
      </w:r>
    </w:p>
    <w:p w14:paraId="00EB18BE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5620D390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945D33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val="en-US" w:eastAsia="pl-PL"/>
        </w:rPr>
        <w:t>#Creation of circular singly linked lit</w:t>
      </w:r>
    </w:p>
    <w:p w14:paraId="44613167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lastRenderedPageBreak/>
        <w:t xml:space="preserve">    </w:t>
      </w:r>
      <w:r w:rsidRPr="00945D3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createCSLL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945D3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945D3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5FB1058C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Node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945D3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252EB07D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node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.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next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=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node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945D33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eastAsia="pl-PL"/>
        </w:rPr>
        <w:t># wskazuje sam siebie</w:t>
      </w:r>
    </w:p>
    <w:p w14:paraId="0B358314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    </w:t>
      </w:r>
      <w:r w:rsidRPr="00945D3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</w:p>
    <w:p w14:paraId="1EF25DAD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945D3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</w:p>
    <w:p w14:paraId="53006D4B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945D3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 CSLL has been created"</w:t>
      </w:r>
    </w:p>
    <w:p w14:paraId="526DBFF8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</w:p>
    <w:p w14:paraId="576A723F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945D3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nsertCSLL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945D3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945D3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945D3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location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29ADBCF8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945D3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09374705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945D3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 head reference is none"</w:t>
      </w:r>
    </w:p>
    <w:p w14:paraId="28AC44E3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945D3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73DB8989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node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Node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945D3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48383B24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945D3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location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: </w:t>
      </w:r>
      <w:r w:rsidRPr="00945D33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val="en-US" w:eastAsia="pl-PL"/>
        </w:rPr>
        <w:t># na początku:</w:t>
      </w:r>
    </w:p>
    <w:p w14:paraId="30419CFC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node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</w:p>
    <w:p w14:paraId="60303F45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945D3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node</w:t>
      </w:r>
    </w:p>
    <w:p w14:paraId="35F81E19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945D3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node</w:t>
      </w:r>
    </w:p>
    <w:p w14:paraId="0AA76B5E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945D33">
        <w:rPr>
          <w:rFonts w:ascii="Consolas" w:eastAsia="Times New Roman" w:hAnsi="Consolas" w:cs="Times New Roman"/>
          <w:color w:val="C678DD"/>
          <w:sz w:val="21"/>
          <w:szCs w:val="21"/>
          <w:lang w:eastAsia="pl-PL"/>
        </w:rPr>
        <w:t>elif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945D3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eastAsia="pl-PL"/>
        </w:rPr>
        <w:t>location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==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-</w:t>
      </w:r>
      <w:r w:rsidRPr="00945D33">
        <w:rPr>
          <w:rFonts w:ascii="Consolas" w:eastAsia="Times New Roman" w:hAnsi="Consolas" w:cs="Times New Roman"/>
          <w:color w:val="D19A66"/>
          <w:sz w:val="21"/>
          <w:szCs w:val="21"/>
          <w:lang w:eastAsia="pl-PL"/>
        </w:rPr>
        <w:t>1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: </w:t>
      </w:r>
      <w:r w:rsidRPr="00945D33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eastAsia="pl-PL"/>
        </w:rPr>
        <w:t># dodajemy na koniec</w:t>
      </w:r>
    </w:p>
    <w:p w14:paraId="53CEB729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            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new_node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.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next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=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945D3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eastAsia="pl-PL"/>
        </w:rPr>
        <w:t>self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.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tail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.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next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945D33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eastAsia="pl-PL"/>
        </w:rPr>
        <w:t>#wskazanie nowemu pierwszego</w:t>
      </w:r>
    </w:p>
    <w:p w14:paraId="3C557AB5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            </w:t>
      </w:r>
      <w:r w:rsidRPr="00945D3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eastAsia="pl-PL"/>
        </w:rPr>
        <w:t>self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.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tail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.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next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=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new_node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945D33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eastAsia="pl-PL"/>
        </w:rPr>
        <w:t># wskazanie ostatniemu nowy</w:t>
      </w:r>
    </w:p>
    <w:p w14:paraId="3651514A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            </w:t>
      </w:r>
      <w:r w:rsidRPr="00945D3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eastAsia="pl-PL"/>
        </w:rPr>
        <w:t>self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.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tail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=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new_node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945D33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eastAsia="pl-PL"/>
        </w:rPr>
        <w:t># wskazanie ogonowi nowy (ostatni)</w:t>
      </w:r>
    </w:p>
    <w:p w14:paraId="68A84E0F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        </w:t>
      </w:r>
      <w:r w:rsidRPr="00945D3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1BC78EE9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</w:p>
    <w:p w14:paraId="51C244FA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945D3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or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_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n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range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945D3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location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24DD1DD6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    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</w:p>
    <w:p w14:paraId="51CE6D9D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node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</w:p>
    <w:p w14:paraId="774FF5D3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node</w:t>
      </w:r>
    </w:p>
    <w:p w14:paraId="51969F08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945D3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 node has been successfully inserted"</w:t>
      </w:r>
    </w:p>
    <w:p w14:paraId="1A5FC7A8" w14:textId="77777777" w:rsidR="00945D33" w:rsidRPr="00945D33" w:rsidRDefault="00945D33" w:rsidP="00945D33">
      <w:pPr>
        <w:shd w:val="clear" w:color="auto" w:fill="282C34"/>
        <w:spacing w:after="24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677B3206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sll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CircularSinglyLinkedList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7C3B00A5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sll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45D33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createCSLL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945D3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0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7E94AC6E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sll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45D33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nsertCSLL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945D3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,</w:t>
      </w:r>
      <w:r w:rsidRPr="00945D3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28A7E6C8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sll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45D33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nsertCSLL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945D3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30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,</w:t>
      </w:r>
      <w:r w:rsidRPr="00945D3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</w:t>
      </w:r>
      <w:r w:rsidRPr="00945D3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4C4D5302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sll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45D33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nsertCSLL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945D3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20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,</w:t>
      </w:r>
      <w:r w:rsidRPr="00945D3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2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4D765116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sll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45D33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append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945D3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40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4F119F45" w14:textId="77777777" w:rsidR="00945D33" w:rsidRPr="00945D33" w:rsidRDefault="00945D33" w:rsidP="00945D3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45D33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[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or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n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45D3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sll</w:t>
      </w:r>
      <w:r w:rsidRPr="00945D3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)</w:t>
      </w:r>
    </w:p>
    <w:p w14:paraId="7217F194" w14:textId="77777777" w:rsidR="00E73F26" w:rsidRDefault="00F843C2" w:rsidP="00677D4D">
      <w:pPr>
        <w:rPr>
          <w:b/>
          <w:lang w:val="en-US" w:eastAsia="pl-PL"/>
        </w:rPr>
      </w:pPr>
      <w:r>
        <w:rPr>
          <w:noProof/>
        </w:rPr>
        <w:drawing>
          <wp:inline distT="0" distB="0" distL="0" distR="0" wp14:anchorId="45A7B591" wp14:editId="4DED5793">
            <wp:extent cx="1662257" cy="900752"/>
            <wp:effectExtent l="0" t="0" r="0" b="0"/>
            <wp:docPr id="50" name="Obraz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703155" cy="922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BC0F7" w14:textId="77777777" w:rsidR="00C9135D" w:rsidRDefault="00C9135D" w:rsidP="00677D4D">
      <w:pPr>
        <w:rPr>
          <w:b/>
          <w:lang w:val="en-US" w:eastAsia="pl-PL"/>
        </w:rPr>
      </w:pPr>
      <w:r>
        <w:rPr>
          <w:b/>
          <w:lang w:val="en-US" w:eastAsia="pl-PL"/>
        </w:rPr>
        <w:t>Traverse:</w:t>
      </w:r>
    </w:p>
    <w:p w14:paraId="4146837F" w14:textId="77777777" w:rsidR="00C9135D" w:rsidRPr="00C9135D" w:rsidRDefault="00C9135D" w:rsidP="00C9135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913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C9135D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C913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9135D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traverse</w:t>
      </w:r>
      <w:r w:rsidRPr="00C913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C9135D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913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492F68B7" w14:textId="77777777" w:rsidR="00C9135D" w:rsidRPr="00C9135D" w:rsidRDefault="00C9135D" w:rsidP="00C9135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913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C9135D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C913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9135D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913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9135D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C913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9135D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C913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9135D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C913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3AD11C8E" w14:textId="77777777" w:rsidR="00C9135D" w:rsidRPr="00C9135D" w:rsidRDefault="00C9135D" w:rsidP="00C9135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913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C9135D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C913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9135D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re is no element to traverse"</w:t>
      </w:r>
    </w:p>
    <w:p w14:paraId="034158E5" w14:textId="77777777" w:rsidR="00C9135D" w:rsidRPr="00C9135D" w:rsidRDefault="00C9135D" w:rsidP="00C9135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913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C9135D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C913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7CFBEC7B" w14:textId="77777777" w:rsidR="00C9135D" w:rsidRPr="00C9135D" w:rsidRDefault="00C9135D" w:rsidP="00C9135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913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C9135D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node</w:t>
      </w:r>
      <w:r w:rsidRPr="00C913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9135D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C913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9135D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913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9135D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</w:p>
    <w:p w14:paraId="67AC19BA" w14:textId="77777777" w:rsidR="00C9135D" w:rsidRPr="00C9135D" w:rsidRDefault="00C9135D" w:rsidP="00C9135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913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C9135D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while</w:t>
      </w:r>
      <w:r w:rsidRPr="00C913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9135D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node</w:t>
      </w:r>
      <w:r w:rsidRPr="00C913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5063ECD4" w14:textId="77777777" w:rsidR="00C9135D" w:rsidRPr="00C9135D" w:rsidRDefault="00C9135D" w:rsidP="00C9135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913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C9135D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C913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C9135D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node</w:t>
      </w:r>
      <w:r w:rsidRPr="00C913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9135D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  <w:r w:rsidRPr="00C913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24816F50" w14:textId="77777777" w:rsidR="00C9135D" w:rsidRPr="00C9135D" w:rsidRDefault="00C9135D" w:rsidP="00C9135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913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C9135D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node</w:t>
      </w:r>
      <w:r w:rsidRPr="00C913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9135D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C913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9135D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node</w:t>
      </w:r>
      <w:r w:rsidRPr="00C913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9135D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</w:p>
    <w:p w14:paraId="149811ED" w14:textId="77777777" w:rsidR="00C9135D" w:rsidRPr="00C9135D" w:rsidRDefault="00C9135D" w:rsidP="00C9135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913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lastRenderedPageBreak/>
        <w:t xml:space="preserve">                </w:t>
      </w:r>
      <w:r w:rsidRPr="00C9135D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C913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9135D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node</w:t>
      </w:r>
      <w:r w:rsidRPr="00C913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9135D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C913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9135D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913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9135D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C913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9135D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C913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8F47DFA" w14:textId="77777777" w:rsidR="00C9135D" w:rsidRPr="00C9135D" w:rsidRDefault="00C9135D" w:rsidP="00C9135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C913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    </w:t>
      </w:r>
      <w:r w:rsidRPr="00C9135D">
        <w:rPr>
          <w:rFonts w:ascii="Consolas" w:eastAsia="Times New Roman" w:hAnsi="Consolas" w:cs="Times New Roman"/>
          <w:color w:val="C678DD"/>
          <w:sz w:val="21"/>
          <w:szCs w:val="21"/>
          <w:lang w:eastAsia="pl-PL"/>
        </w:rPr>
        <w:t>break</w:t>
      </w:r>
    </w:p>
    <w:p w14:paraId="4691A13C" w14:textId="77777777" w:rsidR="00C9135D" w:rsidRDefault="00C54F73" w:rsidP="00677D4D">
      <w:pPr>
        <w:rPr>
          <w:b/>
          <w:lang w:val="en-US" w:eastAsia="pl-PL"/>
        </w:rPr>
      </w:pPr>
      <w:r>
        <w:rPr>
          <w:noProof/>
        </w:rPr>
        <w:drawing>
          <wp:inline distT="0" distB="0" distL="0" distR="0" wp14:anchorId="2545871C" wp14:editId="775CF571">
            <wp:extent cx="1662257" cy="900752"/>
            <wp:effectExtent l="0" t="0" r="0" b="0"/>
            <wp:docPr id="51" name="Obraz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703155" cy="922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3443A" w14:textId="77777777" w:rsidR="00C54F73" w:rsidRDefault="00C54F73" w:rsidP="00677D4D">
      <w:pPr>
        <w:rPr>
          <w:b/>
          <w:lang w:val="en-US" w:eastAsia="pl-PL"/>
        </w:rPr>
      </w:pPr>
      <w:r>
        <w:rPr>
          <w:b/>
          <w:lang w:val="en-US" w:eastAsia="pl-PL"/>
        </w:rPr>
        <w:t>Search ze zwracaniem indexu:</w:t>
      </w:r>
    </w:p>
    <w:p w14:paraId="38BD3F36" w14:textId="77777777" w:rsidR="00C54F73" w:rsidRPr="00C54F73" w:rsidRDefault="00C54F73" w:rsidP="00C54F7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54F7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C54F7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C54F7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54F73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search</w:t>
      </w:r>
      <w:r w:rsidRPr="00C54F7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C54F7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54F7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C54F7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C54F7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4F2EC1CC" w14:textId="77777777" w:rsidR="00C54F73" w:rsidRPr="00C54F73" w:rsidRDefault="00C54F73" w:rsidP="00C54F7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54F7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C54F7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ndex</w:t>
      </w:r>
      <w:r w:rsidRPr="00C54F7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54F7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C54F7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54F7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</w:p>
    <w:p w14:paraId="4FCD9E61" w14:textId="77777777" w:rsidR="00C54F73" w:rsidRPr="00C54F73" w:rsidRDefault="00C54F73" w:rsidP="00C54F7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54F7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C54F7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C54F7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54F7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54F7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54F7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C54F7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54F7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C54F7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54F7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C54F7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1E41BEF7" w14:textId="77777777" w:rsidR="00C54F73" w:rsidRPr="00C54F73" w:rsidRDefault="00C54F73" w:rsidP="00C54F7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54F7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C54F7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C54F7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54F73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re is no values to search"</w:t>
      </w:r>
    </w:p>
    <w:p w14:paraId="5B47C765" w14:textId="77777777" w:rsidR="00C54F73" w:rsidRPr="00C54F73" w:rsidRDefault="00C54F73" w:rsidP="00C54F7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54F7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C54F7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C54F7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6BB95A56" w14:textId="77777777" w:rsidR="00C54F73" w:rsidRPr="00C54F73" w:rsidRDefault="00C54F73" w:rsidP="00C54F7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54F7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C54F7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C54F7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54F7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C54F7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54F7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54F7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54F7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</w:p>
    <w:p w14:paraId="40CB7D9E" w14:textId="77777777" w:rsidR="00C54F73" w:rsidRPr="00C54F73" w:rsidRDefault="00C54F73" w:rsidP="00C54F7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54F7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C54F7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while</w:t>
      </w:r>
      <w:r w:rsidRPr="00C54F7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54F7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C54F7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599EF149" w14:textId="77777777" w:rsidR="00C54F73" w:rsidRPr="00C54F73" w:rsidRDefault="00C54F73" w:rsidP="00C54F7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54F7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C54F7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C54F7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54F7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C54F7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54F7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  <w:r w:rsidRPr="00C54F7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54F7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C54F7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54F7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C54F7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419B6406" w14:textId="77777777" w:rsidR="00C54F73" w:rsidRPr="00C54F73" w:rsidRDefault="00C54F73" w:rsidP="00C54F7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54F7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    </w:t>
      </w:r>
      <w:r w:rsidRPr="00C54F7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C54F7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54F7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ndex</w:t>
      </w:r>
    </w:p>
    <w:p w14:paraId="0159003E" w14:textId="77777777" w:rsidR="00C54F73" w:rsidRPr="00C54F73" w:rsidRDefault="00C54F73" w:rsidP="00C54F7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54F7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C54F7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if</w:t>
      </w:r>
      <w:r w:rsidRPr="00C54F7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54F7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C54F7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54F7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C54F7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54F7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54F7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54F7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C54F7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4E6AF7A1" w14:textId="77777777" w:rsidR="00C54F73" w:rsidRPr="00C54F73" w:rsidRDefault="00C54F73" w:rsidP="00C54F7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54F7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    </w:t>
      </w:r>
      <w:r w:rsidRPr="00C54F7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C54F7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54F73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re is no such value in list"</w:t>
      </w:r>
    </w:p>
    <w:p w14:paraId="78AAC2AA" w14:textId="77777777" w:rsidR="00C54F73" w:rsidRPr="00C54F73" w:rsidRDefault="00C54F73" w:rsidP="00C54F7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54F7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C54F7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C54F7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54F7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C54F7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54F7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C54F7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54F7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</w:p>
    <w:p w14:paraId="49FADDA2" w14:textId="77777777" w:rsidR="00C54F73" w:rsidRPr="00C54F73" w:rsidRDefault="00C54F73" w:rsidP="00C54F7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54F7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C54F7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ndex</w:t>
      </w:r>
      <w:r w:rsidRPr="00C54F7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54F7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+=</w:t>
      </w:r>
      <w:r w:rsidRPr="00C54F7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54F7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</w:p>
    <w:p w14:paraId="38155CA7" w14:textId="77777777" w:rsidR="00C54F73" w:rsidRDefault="00C54F73" w:rsidP="00677D4D">
      <w:pPr>
        <w:rPr>
          <w:b/>
          <w:lang w:val="en-US" w:eastAsia="pl-PL"/>
        </w:rPr>
      </w:pPr>
      <w:r>
        <w:rPr>
          <w:noProof/>
        </w:rPr>
        <w:drawing>
          <wp:inline distT="0" distB="0" distL="0" distR="0" wp14:anchorId="4440D9B3" wp14:editId="06EC865E">
            <wp:extent cx="2094931" cy="1088065"/>
            <wp:effectExtent l="0" t="0" r="635" b="0"/>
            <wp:docPr id="52" name="Obraz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2114841" cy="1098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0537A" w14:textId="77777777" w:rsidR="006E68D4" w:rsidRPr="00416563" w:rsidRDefault="006E68D4" w:rsidP="00677D4D">
      <w:pPr>
        <w:rPr>
          <w:b/>
          <w:lang w:eastAsia="pl-PL"/>
        </w:rPr>
      </w:pPr>
      <w:r w:rsidRPr="00416563">
        <w:rPr>
          <w:b/>
          <w:lang w:eastAsia="pl-PL"/>
        </w:rPr>
        <w:t>Usuwanie Deletion:</w:t>
      </w:r>
    </w:p>
    <w:p w14:paraId="09DF3CE0" w14:textId="77777777" w:rsidR="006E68D4" w:rsidRDefault="006E68D4" w:rsidP="00677D4D">
      <w:pPr>
        <w:rPr>
          <w:b/>
          <w:lang w:eastAsia="pl-PL"/>
        </w:rPr>
      </w:pPr>
      <w:r w:rsidRPr="006E68D4">
        <w:rPr>
          <w:b/>
          <w:lang w:eastAsia="pl-PL"/>
        </w:rPr>
        <w:t>Case 1 – jeden element w liście:</w:t>
      </w:r>
    </w:p>
    <w:p w14:paraId="542F10C6" w14:textId="77777777" w:rsidR="006E68D4" w:rsidRDefault="006E68D4" w:rsidP="00677D4D">
      <w:pPr>
        <w:rPr>
          <w:b/>
          <w:lang w:eastAsia="pl-PL"/>
        </w:rPr>
      </w:pPr>
      <w:r w:rsidRPr="006E68D4">
        <w:rPr>
          <w:b/>
          <w:lang w:eastAsia="pl-PL"/>
        </w:rPr>
        <w:t>Head na none, tail na none, self na none I sie u</w:t>
      </w:r>
      <w:r>
        <w:rPr>
          <w:b/>
          <w:lang w:eastAsia="pl-PL"/>
        </w:rPr>
        <w:t xml:space="preserve">sunie samo </w:t>
      </w:r>
    </w:p>
    <w:p w14:paraId="2CA36CFF" w14:textId="77777777" w:rsidR="006E68D4" w:rsidRDefault="006E68D4" w:rsidP="00677D4D">
      <w:pPr>
        <w:rPr>
          <w:b/>
          <w:lang w:eastAsia="pl-PL"/>
        </w:rPr>
      </w:pPr>
      <w:r>
        <w:rPr>
          <w:b/>
          <w:lang w:eastAsia="pl-PL"/>
        </w:rPr>
        <w:t>Case 2: więcej niż jeden element w liście:</w:t>
      </w:r>
    </w:p>
    <w:p w14:paraId="14995026" w14:textId="77777777" w:rsidR="006E68D4" w:rsidRDefault="006E68D4" w:rsidP="00677D4D">
      <w:pPr>
        <w:rPr>
          <w:b/>
          <w:lang w:eastAsia="pl-PL"/>
        </w:rPr>
      </w:pPr>
      <w:r>
        <w:rPr>
          <w:b/>
          <w:lang w:eastAsia="pl-PL"/>
        </w:rPr>
        <w:t>Head na drugi element, tail na drugi element i usunięcie jego wskazania i garbage collector usunie</w:t>
      </w:r>
    </w:p>
    <w:p w14:paraId="58A48FA7" w14:textId="77777777" w:rsidR="007275B9" w:rsidRDefault="007275B9" w:rsidP="00677D4D">
      <w:pPr>
        <w:rPr>
          <w:b/>
          <w:lang w:eastAsia="pl-PL"/>
        </w:rPr>
      </w:pPr>
    </w:p>
    <w:p w14:paraId="3C27EF4E" w14:textId="77777777" w:rsidR="007275B9" w:rsidRDefault="007275B9" w:rsidP="00677D4D">
      <w:pPr>
        <w:rPr>
          <w:b/>
          <w:lang w:eastAsia="pl-PL"/>
        </w:rPr>
      </w:pPr>
      <w:r>
        <w:rPr>
          <w:noProof/>
        </w:rPr>
        <w:drawing>
          <wp:inline distT="0" distB="0" distL="0" distR="0" wp14:anchorId="3AEB6B90" wp14:editId="748A3B9E">
            <wp:extent cx="3051695" cy="2265529"/>
            <wp:effectExtent l="0" t="0" r="0" b="1905"/>
            <wp:docPr id="53" name="Obraz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059279" cy="2271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463EB" w14:textId="77777777" w:rsidR="003F7887" w:rsidRPr="001B3622" w:rsidRDefault="003F7887" w:rsidP="003F788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</w:pPr>
      <w:r w:rsidRPr="001B3622">
        <w:rPr>
          <w:rFonts w:ascii="Consolas" w:eastAsia="Times New Roman" w:hAnsi="Consolas" w:cs="Times New Roman"/>
          <w:color w:val="C678DD"/>
          <w:sz w:val="14"/>
          <w:szCs w:val="14"/>
          <w:lang w:val="en-US" w:eastAsia="pl-PL"/>
        </w:rPr>
        <w:lastRenderedPageBreak/>
        <w:t>def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 </w:t>
      </w:r>
      <w:r w:rsidRPr="001B3622">
        <w:rPr>
          <w:rFonts w:ascii="Consolas" w:eastAsia="Times New Roman" w:hAnsi="Consolas" w:cs="Times New Roman"/>
          <w:color w:val="61AFEF"/>
          <w:sz w:val="14"/>
          <w:szCs w:val="14"/>
          <w:lang w:val="en-US" w:eastAsia="pl-PL"/>
        </w:rPr>
        <w:t>delete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>(</w:t>
      </w:r>
      <w:r w:rsidRPr="001B3622">
        <w:rPr>
          <w:rFonts w:ascii="Consolas" w:eastAsia="Times New Roman" w:hAnsi="Consolas" w:cs="Times New Roman"/>
          <w:i/>
          <w:iCs/>
          <w:color w:val="E5C07B"/>
          <w:sz w:val="14"/>
          <w:szCs w:val="14"/>
          <w:lang w:val="en-US" w:eastAsia="pl-PL"/>
        </w:rPr>
        <w:t>self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, </w:t>
      </w:r>
      <w:r w:rsidRPr="001B3622">
        <w:rPr>
          <w:rFonts w:ascii="Consolas" w:eastAsia="Times New Roman" w:hAnsi="Consolas" w:cs="Times New Roman"/>
          <w:i/>
          <w:iCs/>
          <w:color w:val="E06C75"/>
          <w:sz w:val="14"/>
          <w:szCs w:val="14"/>
          <w:lang w:val="en-US" w:eastAsia="pl-PL"/>
        </w:rPr>
        <w:t>location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>):</w:t>
      </w:r>
    </w:p>
    <w:p w14:paraId="204A0D62" w14:textId="77777777" w:rsidR="003F7887" w:rsidRPr="001B3622" w:rsidRDefault="003F7887" w:rsidP="003F788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</w:pP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    </w:t>
      </w:r>
      <w:r w:rsidRPr="001B3622">
        <w:rPr>
          <w:rFonts w:ascii="Consolas" w:eastAsia="Times New Roman" w:hAnsi="Consolas" w:cs="Times New Roman"/>
          <w:color w:val="C678DD"/>
          <w:sz w:val="14"/>
          <w:szCs w:val="14"/>
          <w:lang w:val="en-US" w:eastAsia="pl-PL"/>
        </w:rPr>
        <w:t>if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 </w:t>
      </w:r>
      <w:r w:rsidRPr="001B3622">
        <w:rPr>
          <w:rFonts w:ascii="Consolas" w:eastAsia="Times New Roman" w:hAnsi="Consolas" w:cs="Times New Roman"/>
          <w:i/>
          <w:iCs/>
          <w:color w:val="E5C07B"/>
          <w:sz w:val="14"/>
          <w:szCs w:val="14"/>
          <w:lang w:val="en-US" w:eastAsia="pl-PL"/>
        </w:rPr>
        <w:t>self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.head </w:t>
      </w:r>
      <w:r w:rsidRPr="001B3622">
        <w:rPr>
          <w:rFonts w:ascii="Consolas" w:eastAsia="Times New Roman" w:hAnsi="Consolas" w:cs="Times New Roman"/>
          <w:color w:val="56B6C2"/>
          <w:sz w:val="14"/>
          <w:szCs w:val="14"/>
          <w:lang w:val="en-US" w:eastAsia="pl-PL"/>
        </w:rPr>
        <w:t>==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 </w:t>
      </w:r>
      <w:r w:rsidRPr="001B3622">
        <w:rPr>
          <w:rFonts w:ascii="Consolas" w:eastAsia="Times New Roman" w:hAnsi="Consolas" w:cs="Times New Roman"/>
          <w:color w:val="D19A66"/>
          <w:sz w:val="14"/>
          <w:szCs w:val="14"/>
          <w:lang w:val="en-US" w:eastAsia="pl-PL"/>
        </w:rPr>
        <w:t>None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>:</w:t>
      </w:r>
    </w:p>
    <w:p w14:paraId="53F0285D" w14:textId="77777777" w:rsidR="003F7887" w:rsidRPr="001B3622" w:rsidRDefault="003F7887" w:rsidP="003F788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</w:pP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        </w:t>
      </w:r>
      <w:r w:rsidRPr="001B3622">
        <w:rPr>
          <w:rFonts w:ascii="Consolas" w:eastAsia="Times New Roman" w:hAnsi="Consolas" w:cs="Times New Roman"/>
          <w:color w:val="C678DD"/>
          <w:sz w:val="14"/>
          <w:szCs w:val="14"/>
          <w:lang w:val="en-US" w:eastAsia="pl-PL"/>
        </w:rPr>
        <w:t>return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 </w:t>
      </w:r>
      <w:r w:rsidRPr="001B3622">
        <w:rPr>
          <w:rFonts w:ascii="Consolas" w:eastAsia="Times New Roman" w:hAnsi="Consolas" w:cs="Times New Roman"/>
          <w:color w:val="98C379"/>
          <w:sz w:val="14"/>
          <w:szCs w:val="14"/>
          <w:lang w:val="en-US" w:eastAsia="pl-PL"/>
        </w:rPr>
        <w:t>"There is no elements to delete"</w:t>
      </w:r>
    </w:p>
    <w:p w14:paraId="3F4967BA" w14:textId="77777777" w:rsidR="003F7887" w:rsidRPr="001B3622" w:rsidRDefault="003F7887" w:rsidP="003F788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</w:pP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    </w:t>
      </w:r>
      <w:r w:rsidRPr="001B3622">
        <w:rPr>
          <w:rFonts w:ascii="Consolas" w:eastAsia="Times New Roman" w:hAnsi="Consolas" w:cs="Times New Roman"/>
          <w:color w:val="C678DD"/>
          <w:sz w:val="14"/>
          <w:szCs w:val="14"/>
          <w:lang w:val="en-US" w:eastAsia="pl-PL"/>
        </w:rPr>
        <w:t>else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: </w:t>
      </w:r>
    </w:p>
    <w:p w14:paraId="7E1D32A4" w14:textId="77777777" w:rsidR="003F7887" w:rsidRPr="001B3622" w:rsidRDefault="003F7887" w:rsidP="003F788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</w:pP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        </w:t>
      </w:r>
      <w:r w:rsidRPr="001B3622">
        <w:rPr>
          <w:rFonts w:ascii="Consolas" w:eastAsia="Times New Roman" w:hAnsi="Consolas" w:cs="Times New Roman"/>
          <w:color w:val="E06C75"/>
          <w:sz w:val="14"/>
          <w:szCs w:val="14"/>
          <w:lang w:val="en-US" w:eastAsia="pl-PL"/>
        </w:rPr>
        <w:t>temp_node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 </w:t>
      </w:r>
      <w:r w:rsidRPr="001B3622">
        <w:rPr>
          <w:rFonts w:ascii="Consolas" w:eastAsia="Times New Roman" w:hAnsi="Consolas" w:cs="Times New Roman"/>
          <w:color w:val="56B6C2"/>
          <w:sz w:val="14"/>
          <w:szCs w:val="14"/>
          <w:lang w:val="en-US" w:eastAsia="pl-PL"/>
        </w:rPr>
        <w:t>=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 </w:t>
      </w:r>
      <w:r w:rsidRPr="001B3622">
        <w:rPr>
          <w:rFonts w:ascii="Consolas" w:eastAsia="Times New Roman" w:hAnsi="Consolas" w:cs="Times New Roman"/>
          <w:i/>
          <w:iCs/>
          <w:color w:val="E5C07B"/>
          <w:sz w:val="14"/>
          <w:szCs w:val="14"/>
          <w:lang w:val="en-US" w:eastAsia="pl-PL"/>
        </w:rPr>
        <w:t>self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>.head</w:t>
      </w:r>
    </w:p>
    <w:p w14:paraId="412CC93F" w14:textId="77777777" w:rsidR="003F7887" w:rsidRPr="001B3622" w:rsidRDefault="003F7887" w:rsidP="003F788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</w:pP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        </w:t>
      </w:r>
      <w:r w:rsidRPr="001B3622">
        <w:rPr>
          <w:rFonts w:ascii="Consolas" w:eastAsia="Times New Roman" w:hAnsi="Consolas" w:cs="Times New Roman"/>
          <w:color w:val="C678DD"/>
          <w:sz w:val="14"/>
          <w:szCs w:val="14"/>
          <w:lang w:val="en-US" w:eastAsia="pl-PL"/>
        </w:rPr>
        <w:t>if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 </w:t>
      </w:r>
      <w:r w:rsidRPr="001B3622">
        <w:rPr>
          <w:rFonts w:ascii="Consolas" w:eastAsia="Times New Roman" w:hAnsi="Consolas" w:cs="Times New Roman"/>
          <w:i/>
          <w:iCs/>
          <w:color w:val="E06C75"/>
          <w:sz w:val="14"/>
          <w:szCs w:val="14"/>
          <w:lang w:val="en-US" w:eastAsia="pl-PL"/>
        </w:rPr>
        <w:t>location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 </w:t>
      </w:r>
      <w:r w:rsidRPr="001B3622">
        <w:rPr>
          <w:rFonts w:ascii="Consolas" w:eastAsia="Times New Roman" w:hAnsi="Consolas" w:cs="Times New Roman"/>
          <w:color w:val="56B6C2"/>
          <w:sz w:val="14"/>
          <w:szCs w:val="14"/>
          <w:lang w:val="en-US" w:eastAsia="pl-PL"/>
        </w:rPr>
        <w:t>==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 </w:t>
      </w:r>
      <w:r w:rsidRPr="001B3622">
        <w:rPr>
          <w:rFonts w:ascii="Consolas" w:eastAsia="Times New Roman" w:hAnsi="Consolas" w:cs="Times New Roman"/>
          <w:color w:val="D19A66"/>
          <w:sz w:val="14"/>
          <w:szCs w:val="14"/>
          <w:lang w:val="en-US" w:eastAsia="pl-PL"/>
        </w:rPr>
        <w:t>0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>:</w:t>
      </w:r>
    </w:p>
    <w:p w14:paraId="6E313F8A" w14:textId="77777777" w:rsidR="003F7887" w:rsidRPr="001B3622" w:rsidRDefault="003F7887" w:rsidP="003F788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</w:pP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            </w:t>
      </w:r>
      <w:r w:rsidRPr="001B3622">
        <w:rPr>
          <w:rFonts w:ascii="Consolas" w:eastAsia="Times New Roman" w:hAnsi="Consolas" w:cs="Times New Roman"/>
          <w:color w:val="C678DD"/>
          <w:sz w:val="14"/>
          <w:szCs w:val="14"/>
          <w:lang w:val="en-US" w:eastAsia="pl-PL"/>
        </w:rPr>
        <w:t>if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 </w:t>
      </w:r>
      <w:r w:rsidRPr="001B3622">
        <w:rPr>
          <w:rFonts w:ascii="Consolas" w:eastAsia="Times New Roman" w:hAnsi="Consolas" w:cs="Times New Roman"/>
          <w:i/>
          <w:iCs/>
          <w:color w:val="E5C07B"/>
          <w:sz w:val="14"/>
          <w:szCs w:val="14"/>
          <w:lang w:val="en-US" w:eastAsia="pl-PL"/>
        </w:rPr>
        <w:t>self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.head </w:t>
      </w:r>
      <w:r w:rsidRPr="001B3622">
        <w:rPr>
          <w:rFonts w:ascii="Consolas" w:eastAsia="Times New Roman" w:hAnsi="Consolas" w:cs="Times New Roman"/>
          <w:color w:val="56B6C2"/>
          <w:sz w:val="14"/>
          <w:szCs w:val="14"/>
          <w:lang w:val="en-US" w:eastAsia="pl-PL"/>
        </w:rPr>
        <w:t>==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 </w:t>
      </w:r>
      <w:r w:rsidRPr="001B3622">
        <w:rPr>
          <w:rFonts w:ascii="Consolas" w:eastAsia="Times New Roman" w:hAnsi="Consolas" w:cs="Times New Roman"/>
          <w:i/>
          <w:iCs/>
          <w:color w:val="E5C07B"/>
          <w:sz w:val="14"/>
          <w:szCs w:val="14"/>
          <w:lang w:val="en-US" w:eastAsia="pl-PL"/>
        </w:rPr>
        <w:t>self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.tail: </w:t>
      </w:r>
      <w:r w:rsidRPr="001B3622">
        <w:rPr>
          <w:rFonts w:ascii="Consolas" w:eastAsia="Times New Roman" w:hAnsi="Consolas" w:cs="Times New Roman"/>
          <w:i/>
          <w:iCs/>
          <w:color w:val="7F848E"/>
          <w:sz w:val="14"/>
          <w:szCs w:val="14"/>
          <w:lang w:val="en-US" w:eastAsia="pl-PL"/>
        </w:rPr>
        <w:t>#jesli tail i head są takie same to mamy tylko 1 element</w:t>
      </w:r>
    </w:p>
    <w:p w14:paraId="725F802C" w14:textId="77777777" w:rsidR="003F7887" w:rsidRPr="001B3622" w:rsidRDefault="003F7887" w:rsidP="003F788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</w:pP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                </w:t>
      </w:r>
      <w:r w:rsidRPr="001B3622">
        <w:rPr>
          <w:rFonts w:ascii="Consolas" w:eastAsia="Times New Roman" w:hAnsi="Consolas" w:cs="Times New Roman"/>
          <w:i/>
          <w:iCs/>
          <w:color w:val="E5C07B"/>
          <w:sz w:val="14"/>
          <w:szCs w:val="14"/>
          <w:lang w:val="en-US" w:eastAsia="pl-PL"/>
        </w:rPr>
        <w:t>self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.head </w:t>
      </w:r>
      <w:r w:rsidRPr="001B3622">
        <w:rPr>
          <w:rFonts w:ascii="Consolas" w:eastAsia="Times New Roman" w:hAnsi="Consolas" w:cs="Times New Roman"/>
          <w:color w:val="56B6C2"/>
          <w:sz w:val="14"/>
          <w:szCs w:val="14"/>
          <w:lang w:val="en-US" w:eastAsia="pl-PL"/>
        </w:rPr>
        <w:t>=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 </w:t>
      </w:r>
      <w:r w:rsidRPr="001B3622">
        <w:rPr>
          <w:rFonts w:ascii="Consolas" w:eastAsia="Times New Roman" w:hAnsi="Consolas" w:cs="Times New Roman"/>
          <w:i/>
          <w:iCs/>
          <w:color w:val="E5C07B"/>
          <w:sz w:val="14"/>
          <w:szCs w:val="14"/>
          <w:lang w:val="en-US" w:eastAsia="pl-PL"/>
        </w:rPr>
        <w:t>self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.tail </w:t>
      </w:r>
      <w:r w:rsidRPr="001B3622">
        <w:rPr>
          <w:rFonts w:ascii="Consolas" w:eastAsia="Times New Roman" w:hAnsi="Consolas" w:cs="Times New Roman"/>
          <w:color w:val="56B6C2"/>
          <w:sz w:val="14"/>
          <w:szCs w:val="14"/>
          <w:lang w:val="en-US" w:eastAsia="pl-PL"/>
        </w:rPr>
        <w:t>=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 </w:t>
      </w:r>
      <w:r w:rsidRPr="001B3622">
        <w:rPr>
          <w:rFonts w:ascii="Consolas" w:eastAsia="Times New Roman" w:hAnsi="Consolas" w:cs="Times New Roman"/>
          <w:color w:val="E06C75"/>
          <w:sz w:val="14"/>
          <w:szCs w:val="14"/>
          <w:lang w:val="en-US" w:eastAsia="pl-PL"/>
        </w:rPr>
        <w:t>temp_node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.next </w:t>
      </w:r>
      <w:r w:rsidRPr="001B3622">
        <w:rPr>
          <w:rFonts w:ascii="Consolas" w:eastAsia="Times New Roman" w:hAnsi="Consolas" w:cs="Times New Roman"/>
          <w:color w:val="56B6C2"/>
          <w:sz w:val="14"/>
          <w:szCs w:val="14"/>
          <w:lang w:val="en-US" w:eastAsia="pl-PL"/>
        </w:rPr>
        <w:t>=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 </w:t>
      </w:r>
      <w:r w:rsidRPr="001B3622">
        <w:rPr>
          <w:rFonts w:ascii="Consolas" w:eastAsia="Times New Roman" w:hAnsi="Consolas" w:cs="Times New Roman"/>
          <w:color w:val="D19A66"/>
          <w:sz w:val="14"/>
          <w:szCs w:val="14"/>
          <w:lang w:val="en-US" w:eastAsia="pl-PL"/>
        </w:rPr>
        <w:t>None</w:t>
      </w:r>
    </w:p>
    <w:p w14:paraId="54C51FAE" w14:textId="77777777" w:rsidR="003F7887" w:rsidRPr="001B3622" w:rsidRDefault="003F7887" w:rsidP="003F788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</w:pP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            </w:t>
      </w:r>
      <w:r w:rsidRPr="001B3622">
        <w:rPr>
          <w:rFonts w:ascii="Consolas" w:eastAsia="Times New Roman" w:hAnsi="Consolas" w:cs="Times New Roman"/>
          <w:color w:val="C678DD"/>
          <w:sz w:val="14"/>
          <w:szCs w:val="14"/>
          <w:lang w:val="en-US" w:eastAsia="pl-PL"/>
        </w:rPr>
        <w:t>else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: </w:t>
      </w:r>
    </w:p>
    <w:p w14:paraId="295D2E41" w14:textId="77777777" w:rsidR="003F7887" w:rsidRPr="001B3622" w:rsidRDefault="003F7887" w:rsidP="003F788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</w:pP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                </w:t>
      </w:r>
      <w:r w:rsidRPr="001B3622">
        <w:rPr>
          <w:rFonts w:ascii="Consolas" w:eastAsia="Times New Roman" w:hAnsi="Consolas" w:cs="Times New Roman"/>
          <w:i/>
          <w:iCs/>
          <w:color w:val="E5C07B"/>
          <w:sz w:val="14"/>
          <w:szCs w:val="14"/>
          <w:lang w:val="en-US" w:eastAsia="pl-PL"/>
        </w:rPr>
        <w:t>self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.head </w:t>
      </w:r>
      <w:r w:rsidRPr="001B3622">
        <w:rPr>
          <w:rFonts w:ascii="Consolas" w:eastAsia="Times New Roman" w:hAnsi="Consolas" w:cs="Times New Roman"/>
          <w:color w:val="56B6C2"/>
          <w:sz w:val="14"/>
          <w:szCs w:val="14"/>
          <w:lang w:val="en-US" w:eastAsia="pl-PL"/>
        </w:rPr>
        <w:t>=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 </w:t>
      </w:r>
      <w:r w:rsidRPr="001B3622">
        <w:rPr>
          <w:rFonts w:ascii="Consolas" w:eastAsia="Times New Roman" w:hAnsi="Consolas" w:cs="Times New Roman"/>
          <w:i/>
          <w:iCs/>
          <w:color w:val="E5C07B"/>
          <w:sz w:val="14"/>
          <w:szCs w:val="14"/>
          <w:lang w:val="en-US" w:eastAsia="pl-PL"/>
        </w:rPr>
        <w:t>self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>.head.next</w:t>
      </w:r>
    </w:p>
    <w:p w14:paraId="76C4377F" w14:textId="77777777" w:rsidR="003F7887" w:rsidRPr="001B3622" w:rsidRDefault="003F7887" w:rsidP="003F788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4"/>
          <w:szCs w:val="14"/>
          <w:lang w:eastAsia="pl-PL"/>
        </w:rPr>
      </w:pP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                </w:t>
      </w:r>
      <w:r w:rsidRPr="001B3622">
        <w:rPr>
          <w:rFonts w:ascii="Consolas" w:eastAsia="Times New Roman" w:hAnsi="Consolas" w:cs="Times New Roman"/>
          <w:i/>
          <w:iCs/>
          <w:color w:val="E5C07B"/>
          <w:sz w:val="14"/>
          <w:szCs w:val="14"/>
          <w:lang w:eastAsia="pl-PL"/>
        </w:rPr>
        <w:t>self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eastAsia="pl-PL"/>
        </w:rPr>
        <w:t xml:space="preserve">.tail.next </w:t>
      </w:r>
      <w:r w:rsidRPr="001B3622">
        <w:rPr>
          <w:rFonts w:ascii="Consolas" w:eastAsia="Times New Roman" w:hAnsi="Consolas" w:cs="Times New Roman"/>
          <w:color w:val="56B6C2"/>
          <w:sz w:val="14"/>
          <w:szCs w:val="14"/>
          <w:lang w:eastAsia="pl-PL"/>
        </w:rPr>
        <w:t>=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eastAsia="pl-PL"/>
        </w:rPr>
        <w:t xml:space="preserve"> </w:t>
      </w:r>
      <w:r w:rsidRPr="001B3622">
        <w:rPr>
          <w:rFonts w:ascii="Consolas" w:eastAsia="Times New Roman" w:hAnsi="Consolas" w:cs="Times New Roman"/>
          <w:i/>
          <w:iCs/>
          <w:color w:val="E5C07B"/>
          <w:sz w:val="14"/>
          <w:szCs w:val="14"/>
          <w:lang w:eastAsia="pl-PL"/>
        </w:rPr>
        <w:t>self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eastAsia="pl-PL"/>
        </w:rPr>
        <w:t>.head</w:t>
      </w:r>
    </w:p>
    <w:p w14:paraId="6091F2B4" w14:textId="77777777" w:rsidR="003F7887" w:rsidRPr="001B3622" w:rsidRDefault="003F7887" w:rsidP="003F788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4"/>
          <w:szCs w:val="14"/>
          <w:lang w:eastAsia="pl-PL"/>
        </w:rPr>
      </w:pP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eastAsia="pl-PL"/>
        </w:rPr>
        <w:t xml:space="preserve">                </w:t>
      </w:r>
      <w:r w:rsidRPr="001B3622">
        <w:rPr>
          <w:rFonts w:ascii="Consolas" w:eastAsia="Times New Roman" w:hAnsi="Consolas" w:cs="Times New Roman"/>
          <w:i/>
          <w:iCs/>
          <w:color w:val="7F848E"/>
          <w:sz w:val="14"/>
          <w:szCs w:val="14"/>
          <w:lang w:eastAsia="pl-PL"/>
        </w:rPr>
        <w:t>#temp_node.next = None tego nei trzeba bo juz nic nie wskazuje na ten element</w:t>
      </w:r>
    </w:p>
    <w:p w14:paraId="5A18CF10" w14:textId="77777777" w:rsidR="003F7887" w:rsidRPr="001B3622" w:rsidRDefault="003F7887" w:rsidP="003F788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4"/>
          <w:szCs w:val="14"/>
          <w:lang w:eastAsia="pl-PL"/>
        </w:rPr>
      </w:pP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eastAsia="pl-PL"/>
        </w:rPr>
        <w:t xml:space="preserve">        </w:t>
      </w:r>
      <w:r w:rsidRPr="001B3622">
        <w:rPr>
          <w:rFonts w:ascii="Consolas" w:eastAsia="Times New Roman" w:hAnsi="Consolas" w:cs="Times New Roman"/>
          <w:color w:val="C678DD"/>
          <w:sz w:val="14"/>
          <w:szCs w:val="14"/>
          <w:lang w:eastAsia="pl-PL"/>
        </w:rPr>
        <w:t>elif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eastAsia="pl-PL"/>
        </w:rPr>
        <w:t xml:space="preserve"> </w:t>
      </w:r>
      <w:r w:rsidRPr="001B3622">
        <w:rPr>
          <w:rFonts w:ascii="Consolas" w:eastAsia="Times New Roman" w:hAnsi="Consolas" w:cs="Times New Roman"/>
          <w:i/>
          <w:iCs/>
          <w:color w:val="E06C75"/>
          <w:sz w:val="14"/>
          <w:szCs w:val="14"/>
          <w:lang w:eastAsia="pl-PL"/>
        </w:rPr>
        <w:t>location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eastAsia="pl-PL"/>
        </w:rPr>
        <w:t xml:space="preserve"> </w:t>
      </w:r>
      <w:r w:rsidRPr="001B3622">
        <w:rPr>
          <w:rFonts w:ascii="Consolas" w:eastAsia="Times New Roman" w:hAnsi="Consolas" w:cs="Times New Roman"/>
          <w:color w:val="56B6C2"/>
          <w:sz w:val="14"/>
          <w:szCs w:val="14"/>
          <w:lang w:eastAsia="pl-PL"/>
        </w:rPr>
        <w:t>==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eastAsia="pl-PL"/>
        </w:rPr>
        <w:t xml:space="preserve"> </w:t>
      </w:r>
      <w:r w:rsidRPr="001B3622">
        <w:rPr>
          <w:rFonts w:ascii="Consolas" w:eastAsia="Times New Roman" w:hAnsi="Consolas" w:cs="Times New Roman"/>
          <w:color w:val="56B6C2"/>
          <w:sz w:val="14"/>
          <w:szCs w:val="14"/>
          <w:lang w:eastAsia="pl-PL"/>
        </w:rPr>
        <w:t>-</w:t>
      </w:r>
      <w:r w:rsidRPr="001B3622">
        <w:rPr>
          <w:rFonts w:ascii="Consolas" w:eastAsia="Times New Roman" w:hAnsi="Consolas" w:cs="Times New Roman"/>
          <w:color w:val="D19A66"/>
          <w:sz w:val="14"/>
          <w:szCs w:val="14"/>
          <w:lang w:eastAsia="pl-PL"/>
        </w:rPr>
        <w:t>1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eastAsia="pl-PL"/>
        </w:rPr>
        <w:t>:</w:t>
      </w:r>
    </w:p>
    <w:p w14:paraId="04CC7354" w14:textId="77777777" w:rsidR="003F7887" w:rsidRPr="001B3622" w:rsidRDefault="003F7887" w:rsidP="003F788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4"/>
          <w:szCs w:val="14"/>
          <w:lang w:eastAsia="pl-PL"/>
        </w:rPr>
      </w:pP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eastAsia="pl-PL"/>
        </w:rPr>
        <w:t xml:space="preserve">            </w:t>
      </w:r>
      <w:r w:rsidRPr="001B3622">
        <w:rPr>
          <w:rFonts w:ascii="Consolas" w:eastAsia="Times New Roman" w:hAnsi="Consolas" w:cs="Times New Roman"/>
          <w:i/>
          <w:iCs/>
          <w:color w:val="7F848E"/>
          <w:sz w:val="14"/>
          <w:szCs w:val="14"/>
          <w:lang w:eastAsia="pl-PL"/>
        </w:rPr>
        <w:t># jesli jest tylko jeden element</w:t>
      </w:r>
    </w:p>
    <w:p w14:paraId="3271212D" w14:textId="77777777" w:rsidR="003F7887" w:rsidRPr="001B3622" w:rsidRDefault="003F7887" w:rsidP="003F788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</w:pP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eastAsia="pl-PL"/>
        </w:rPr>
        <w:t xml:space="preserve">            </w:t>
      </w:r>
      <w:r w:rsidRPr="001B3622">
        <w:rPr>
          <w:rFonts w:ascii="Consolas" w:eastAsia="Times New Roman" w:hAnsi="Consolas" w:cs="Times New Roman"/>
          <w:color w:val="C678DD"/>
          <w:sz w:val="14"/>
          <w:szCs w:val="14"/>
          <w:lang w:val="en-US" w:eastAsia="pl-PL"/>
        </w:rPr>
        <w:t>if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 </w:t>
      </w:r>
      <w:r w:rsidRPr="001B3622">
        <w:rPr>
          <w:rFonts w:ascii="Consolas" w:eastAsia="Times New Roman" w:hAnsi="Consolas" w:cs="Times New Roman"/>
          <w:i/>
          <w:iCs/>
          <w:color w:val="E5C07B"/>
          <w:sz w:val="14"/>
          <w:szCs w:val="14"/>
          <w:lang w:val="en-US" w:eastAsia="pl-PL"/>
        </w:rPr>
        <w:t>self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.head </w:t>
      </w:r>
      <w:r w:rsidRPr="001B3622">
        <w:rPr>
          <w:rFonts w:ascii="Consolas" w:eastAsia="Times New Roman" w:hAnsi="Consolas" w:cs="Times New Roman"/>
          <w:color w:val="56B6C2"/>
          <w:sz w:val="14"/>
          <w:szCs w:val="14"/>
          <w:lang w:val="en-US" w:eastAsia="pl-PL"/>
        </w:rPr>
        <w:t>==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 </w:t>
      </w:r>
      <w:r w:rsidRPr="001B3622">
        <w:rPr>
          <w:rFonts w:ascii="Consolas" w:eastAsia="Times New Roman" w:hAnsi="Consolas" w:cs="Times New Roman"/>
          <w:i/>
          <w:iCs/>
          <w:color w:val="E5C07B"/>
          <w:sz w:val="14"/>
          <w:szCs w:val="14"/>
          <w:lang w:val="en-US" w:eastAsia="pl-PL"/>
        </w:rPr>
        <w:t>self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.tail: </w:t>
      </w:r>
      <w:r w:rsidRPr="001B3622">
        <w:rPr>
          <w:rFonts w:ascii="Consolas" w:eastAsia="Times New Roman" w:hAnsi="Consolas" w:cs="Times New Roman"/>
          <w:i/>
          <w:iCs/>
          <w:color w:val="7F848E"/>
          <w:sz w:val="14"/>
          <w:szCs w:val="14"/>
          <w:lang w:val="en-US" w:eastAsia="pl-PL"/>
        </w:rPr>
        <w:t>#jesli tail i head są takie same to mamy tylko 1 element</w:t>
      </w:r>
    </w:p>
    <w:p w14:paraId="39129603" w14:textId="77777777" w:rsidR="003F7887" w:rsidRPr="001B3622" w:rsidRDefault="003F7887" w:rsidP="003F788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</w:pP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                </w:t>
      </w:r>
      <w:r w:rsidRPr="001B3622">
        <w:rPr>
          <w:rFonts w:ascii="Consolas" w:eastAsia="Times New Roman" w:hAnsi="Consolas" w:cs="Times New Roman"/>
          <w:i/>
          <w:iCs/>
          <w:color w:val="E5C07B"/>
          <w:sz w:val="14"/>
          <w:szCs w:val="14"/>
          <w:lang w:val="en-US" w:eastAsia="pl-PL"/>
        </w:rPr>
        <w:t>self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.head </w:t>
      </w:r>
      <w:r w:rsidRPr="001B3622">
        <w:rPr>
          <w:rFonts w:ascii="Consolas" w:eastAsia="Times New Roman" w:hAnsi="Consolas" w:cs="Times New Roman"/>
          <w:color w:val="56B6C2"/>
          <w:sz w:val="14"/>
          <w:szCs w:val="14"/>
          <w:lang w:val="en-US" w:eastAsia="pl-PL"/>
        </w:rPr>
        <w:t>=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 </w:t>
      </w:r>
      <w:r w:rsidRPr="001B3622">
        <w:rPr>
          <w:rFonts w:ascii="Consolas" w:eastAsia="Times New Roman" w:hAnsi="Consolas" w:cs="Times New Roman"/>
          <w:i/>
          <w:iCs/>
          <w:color w:val="E5C07B"/>
          <w:sz w:val="14"/>
          <w:szCs w:val="14"/>
          <w:lang w:val="en-US" w:eastAsia="pl-PL"/>
        </w:rPr>
        <w:t>self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.tail </w:t>
      </w:r>
      <w:r w:rsidRPr="001B3622">
        <w:rPr>
          <w:rFonts w:ascii="Consolas" w:eastAsia="Times New Roman" w:hAnsi="Consolas" w:cs="Times New Roman"/>
          <w:color w:val="56B6C2"/>
          <w:sz w:val="14"/>
          <w:szCs w:val="14"/>
          <w:lang w:val="en-US" w:eastAsia="pl-PL"/>
        </w:rPr>
        <w:t>=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 </w:t>
      </w:r>
      <w:r w:rsidRPr="001B3622">
        <w:rPr>
          <w:rFonts w:ascii="Consolas" w:eastAsia="Times New Roman" w:hAnsi="Consolas" w:cs="Times New Roman"/>
          <w:color w:val="E06C75"/>
          <w:sz w:val="14"/>
          <w:szCs w:val="14"/>
          <w:lang w:val="en-US" w:eastAsia="pl-PL"/>
        </w:rPr>
        <w:t>temp_node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.next </w:t>
      </w:r>
      <w:r w:rsidRPr="001B3622">
        <w:rPr>
          <w:rFonts w:ascii="Consolas" w:eastAsia="Times New Roman" w:hAnsi="Consolas" w:cs="Times New Roman"/>
          <w:color w:val="56B6C2"/>
          <w:sz w:val="14"/>
          <w:szCs w:val="14"/>
          <w:lang w:val="en-US" w:eastAsia="pl-PL"/>
        </w:rPr>
        <w:t>=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 </w:t>
      </w:r>
      <w:r w:rsidRPr="001B3622">
        <w:rPr>
          <w:rFonts w:ascii="Consolas" w:eastAsia="Times New Roman" w:hAnsi="Consolas" w:cs="Times New Roman"/>
          <w:color w:val="D19A66"/>
          <w:sz w:val="14"/>
          <w:szCs w:val="14"/>
          <w:lang w:val="en-US" w:eastAsia="pl-PL"/>
        </w:rPr>
        <w:t>None</w:t>
      </w:r>
    </w:p>
    <w:p w14:paraId="1911C2B1" w14:textId="77777777" w:rsidR="003F7887" w:rsidRPr="001B3622" w:rsidRDefault="003F7887" w:rsidP="003F788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</w:pP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            </w:t>
      </w:r>
      <w:r w:rsidRPr="001B3622">
        <w:rPr>
          <w:rFonts w:ascii="Consolas" w:eastAsia="Times New Roman" w:hAnsi="Consolas" w:cs="Times New Roman"/>
          <w:color w:val="C678DD"/>
          <w:sz w:val="14"/>
          <w:szCs w:val="14"/>
          <w:lang w:val="en-US" w:eastAsia="pl-PL"/>
        </w:rPr>
        <w:t>else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>:</w:t>
      </w:r>
    </w:p>
    <w:p w14:paraId="5966AC5B" w14:textId="77777777" w:rsidR="003F7887" w:rsidRPr="001B3622" w:rsidRDefault="003F7887" w:rsidP="003F788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</w:pP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                </w:t>
      </w:r>
      <w:r w:rsidRPr="001B3622">
        <w:rPr>
          <w:rFonts w:ascii="Consolas" w:eastAsia="Times New Roman" w:hAnsi="Consolas" w:cs="Times New Roman"/>
          <w:color w:val="C678DD"/>
          <w:sz w:val="14"/>
          <w:szCs w:val="14"/>
          <w:lang w:val="en-US" w:eastAsia="pl-PL"/>
        </w:rPr>
        <w:t>while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 </w:t>
      </w:r>
      <w:r w:rsidRPr="001B3622">
        <w:rPr>
          <w:rFonts w:ascii="Consolas" w:eastAsia="Times New Roman" w:hAnsi="Consolas" w:cs="Times New Roman"/>
          <w:color w:val="E06C75"/>
          <w:sz w:val="14"/>
          <w:szCs w:val="14"/>
          <w:lang w:val="en-US" w:eastAsia="pl-PL"/>
        </w:rPr>
        <w:t>temp_node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.next </w:t>
      </w:r>
      <w:r w:rsidRPr="001B3622">
        <w:rPr>
          <w:rFonts w:ascii="Consolas" w:eastAsia="Times New Roman" w:hAnsi="Consolas" w:cs="Times New Roman"/>
          <w:color w:val="C678DD"/>
          <w:sz w:val="14"/>
          <w:szCs w:val="14"/>
          <w:lang w:val="en-US" w:eastAsia="pl-PL"/>
        </w:rPr>
        <w:t>is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 </w:t>
      </w:r>
      <w:r w:rsidRPr="001B3622">
        <w:rPr>
          <w:rFonts w:ascii="Consolas" w:eastAsia="Times New Roman" w:hAnsi="Consolas" w:cs="Times New Roman"/>
          <w:color w:val="C678DD"/>
          <w:sz w:val="14"/>
          <w:szCs w:val="14"/>
          <w:lang w:val="en-US" w:eastAsia="pl-PL"/>
        </w:rPr>
        <w:t>not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 </w:t>
      </w:r>
      <w:r w:rsidRPr="001B3622">
        <w:rPr>
          <w:rFonts w:ascii="Consolas" w:eastAsia="Times New Roman" w:hAnsi="Consolas" w:cs="Times New Roman"/>
          <w:i/>
          <w:iCs/>
          <w:color w:val="E5C07B"/>
          <w:sz w:val="14"/>
          <w:szCs w:val="14"/>
          <w:lang w:val="en-US" w:eastAsia="pl-PL"/>
        </w:rPr>
        <w:t>self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>.tail:</w:t>
      </w:r>
    </w:p>
    <w:p w14:paraId="52EF17C4" w14:textId="77777777" w:rsidR="003F7887" w:rsidRPr="001B3622" w:rsidRDefault="003F7887" w:rsidP="003F788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</w:pP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                    </w:t>
      </w:r>
      <w:r w:rsidRPr="001B3622">
        <w:rPr>
          <w:rFonts w:ascii="Consolas" w:eastAsia="Times New Roman" w:hAnsi="Consolas" w:cs="Times New Roman"/>
          <w:color w:val="E06C75"/>
          <w:sz w:val="14"/>
          <w:szCs w:val="14"/>
          <w:lang w:val="en-US" w:eastAsia="pl-PL"/>
        </w:rPr>
        <w:t>temp_node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 </w:t>
      </w:r>
      <w:r w:rsidRPr="001B3622">
        <w:rPr>
          <w:rFonts w:ascii="Consolas" w:eastAsia="Times New Roman" w:hAnsi="Consolas" w:cs="Times New Roman"/>
          <w:color w:val="56B6C2"/>
          <w:sz w:val="14"/>
          <w:szCs w:val="14"/>
          <w:lang w:val="en-US" w:eastAsia="pl-PL"/>
        </w:rPr>
        <w:t>=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 </w:t>
      </w:r>
      <w:r w:rsidRPr="001B3622">
        <w:rPr>
          <w:rFonts w:ascii="Consolas" w:eastAsia="Times New Roman" w:hAnsi="Consolas" w:cs="Times New Roman"/>
          <w:color w:val="E06C75"/>
          <w:sz w:val="14"/>
          <w:szCs w:val="14"/>
          <w:lang w:val="en-US" w:eastAsia="pl-PL"/>
        </w:rPr>
        <w:t>temp_node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>.next</w:t>
      </w:r>
    </w:p>
    <w:p w14:paraId="396FABF2" w14:textId="77777777" w:rsidR="003F7887" w:rsidRPr="001B3622" w:rsidRDefault="003F7887" w:rsidP="003F788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</w:pP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                </w:t>
      </w:r>
      <w:r w:rsidRPr="001B3622">
        <w:rPr>
          <w:rFonts w:ascii="Consolas" w:eastAsia="Times New Roman" w:hAnsi="Consolas" w:cs="Times New Roman"/>
          <w:color w:val="E06C75"/>
          <w:sz w:val="14"/>
          <w:szCs w:val="14"/>
          <w:lang w:val="en-US" w:eastAsia="pl-PL"/>
        </w:rPr>
        <w:t>temp_node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.next </w:t>
      </w:r>
      <w:r w:rsidRPr="001B3622">
        <w:rPr>
          <w:rFonts w:ascii="Consolas" w:eastAsia="Times New Roman" w:hAnsi="Consolas" w:cs="Times New Roman"/>
          <w:color w:val="56B6C2"/>
          <w:sz w:val="14"/>
          <w:szCs w:val="14"/>
          <w:lang w:val="en-US" w:eastAsia="pl-PL"/>
        </w:rPr>
        <w:t>=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 </w:t>
      </w:r>
      <w:r w:rsidRPr="001B3622">
        <w:rPr>
          <w:rFonts w:ascii="Consolas" w:eastAsia="Times New Roman" w:hAnsi="Consolas" w:cs="Times New Roman"/>
          <w:i/>
          <w:iCs/>
          <w:color w:val="E5C07B"/>
          <w:sz w:val="14"/>
          <w:szCs w:val="14"/>
          <w:lang w:val="en-US" w:eastAsia="pl-PL"/>
        </w:rPr>
        <w:t>self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>.head</w:t>
      </w:r>
    </w:p>
    <w:p w14:paraId="0C24326B" w14:textId="77777777" w:rsidR="003F7887" w:rsidRPr="001B3622" w:rsidRDefault="003F7887" w:rsidP="003F788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</w:pP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                </w:t>
      </w:r>
      <w:r w:rsidRPr="001B3622">
        <w:rPr>
          <w:rFonts w:ascii="Consolas" w:eastAsia="Times New Roman" w:hAnsi="Consolas" w:cs="Times New Roman"/>
          <w:i/>
          <w:iCs/>
          <w:color w:val="E5C07B"/>
          <w:sz w:val="14"/>
          <w:szCs w:val="14"/>
          <w:lang w:val="en-US" w:eastAsia="pl-PL"/>
        </w:rPr>
        <w:t>self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.tail </w:t>
      </w:r>
      <w:r w:rsidRPr="001B3622">
        <w:rPr>
          <w:rFonts w:ascii="Consolas" w:eastAsia="Times New Roman" w:hAnsi="Consolas" w:cs="Times New Roman"/>
          <w:color w:val="56B6C2"/>
          <w:sz w:val="14"/>
          <w:szCs w:val="14"/>
          <w:lang w:val="en-US" w:eastAsia="pl-PL"/>
        </w:rPr>
        <w:t>=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 </w:t>
      </w:r>
      <w:r w:rsidRPr="001B3622">
        <w:rPr>
          <w:rFonts w:ascii="Consolas" w:eastAsia="Times New Roman" w:hAnsi="Consolas" w:cs="Times New Roman"/>
          <w:color w:val="E06C75"/>
          <w:sz w:val="14"/>
          <w:szCs w:val="14"/>
          <w:lang w:val="en-US" w:eastAsia="pl-PL"/>
        </w:rPr>
        <w:t>temp_node</w:t>
      </w:r>
    </w:p>
    <w:p w14:paraId="63AEDBA1" w14:textId="77777777" w:rsidR="003F7887" w:rsidRPr="001B3622" w:rsidRDefault="003F7887" w:rsidP="003F788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</w:pP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        </w:t>
      </w:r>
      <w:r w:rsidRPr="001B3622">
        <w:rPr>
          <w:rFonts w:ascii="Consolas" w:eastAsia="Times New Roman" w:hAnsi="Consolas" w:cs="Times New Roman"/>
          <w:color w:val="C678DD"/>
          <w:sz w:val="14"/>
          <w:szCs w:val="14"/>
          <w:lang w:val="en-US" w:eastAsia="pl-PL"/>
        </w:rPr>
        <w:t>else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>:</w:t>
      </w:r>
    </w:p>
    <w:p w14:paraId="462CA87F" w14:textId="77777777" w:rsidR="003F7887" w:rsidRPr="001B3622" w:rsidRDefault="003F7887" w:rsidP="003F788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</w:pP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            </w:t>
      </w:r>
      <w:r w:rsidRPr="001B3622">
        <w:rPr>
          <w:rFonts w:ascii="Consolas" w:eastAsia="Times New Roman" w:hAnsi="Consolas" w:cs="Times New Roman"/>
          <w:color w:val="C678DD"/>
          <w:sz w:val="14"/>
          <w:szCs w:val="14"/>
          <w:lang w:val="en-US" w:eastAsia="pl-PL"/>
        </w:rPr>
        <w:t>for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 </w:t>
      </w:r>
      <w:r w:rsidRPr="001B3622">
        <w:rPr>
          <w:rFonts w:ascii="Consolas" w:eastAsia="Times New Roman" w:hAnsi="Consolas" w:cs="Times New Roman"/>
          <w:color w:val="E06C75"/>
          <w:sz w:val="14"/>
          <w:szCs w:val="14"/>
          <w:lang w:val="en-US" w:eastAsia="pl-PL"/>
        </w:rPr>
        <w:t>_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 </w:t>
      </w:r>
      <w:r w:rsidRPr="001B3622">
        <w:rPr>
          <w:rFonts w:ascii="Consolas" w:eastAsia="Times New Roman" w:hAnsi="Consolas" w:cs="Times New Roman"/>
          <w:color w:val="C678DD"/>
          <w:sz w:val="14"/>
          <w:szCs w:val="14"/>
          <w:lang w:val="en-US" w:eastAsia="pl-PL"/>
        </w:rPr>
        <w:t>in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 </w:t>
      </w:r>
      <w:r w:rsidRPr="001B3622">
        <w:rPr>
          <w:rFonts w:ascii="Consolas" w:eastAsia="Times New Roman" w:hAnsi="Consolas" w:cs="Times New Roman"/>
          <w:color w:val="E5C07B"/>
          <w:sz w:val="14"/>
          <w:szCs w:val="14"/>
          <w:lang w:val="en-US" w:eastAsia="pl-PL"/>
        </w:rPr>
        <w:t>range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>(</w:t>
      </w:r>
      <w:r w:rsidRPr="001B3622">
        <w:rPr>
          <w:rFonts w:ascii="Consolas" w:eastAsia="Times New Roman" w:hAnsi="Consolas" w:cs="Times New Roman"/>
          <w:i/>
          <w:iCs/>
          <w:color w:val="E06C75"/>
          <w:sz w:val="14"/>
          <w:szCs w:val="14"/>
          <w:lang w:val="en-US" w:eastAsia="pl-PL"/>
        </w:rPr>
        <w:t>location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 </w:t>
      </w:r>
      <w:r w:rsidRPr="001B3622">
        <w:rPr>
          <w:rFonts w:ascii="Consolas" w:eastAsia="Times New Roman" w:hAnsi="Consolas" w:cs="Times New Roman"/>
          <w:color w:val="56B6C2"/>
          <w:sz w:val="14"/>
          <w:szCs w:val="14"/>
          <w:lang w:val="en-US" w:eastAsia="pl-PL"/>
        </w:rPr>
        <w:t>-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 </w:t>
      </w:r>
      <w:r w:rsidRPr="001B3622">
        <w:rPr>
          <w:rFonts w:ascii="Consolas" w:eastAsia="Times New Roman" w:hAnsi="Consolas" w:cs="Times New Roman"/>
          <w:color w:val="D19A66"/>
          <w:sz w:val="14"/>
          <w:szCs w:val="14"/>
          <w:lang w:val="en-US" w:eastAsia="pl-PL"/>
        </w:rPr>
        <w:t>1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>):</w:t>
      </w:r>
    </w:p>
    <w:p w14:paraId="3A48F763" w14:textId="77777777" w:rsidR="003F7887" w:rsidRPr="001B3622" w:rsidRDefault="003F7887" w:rsidP="003F788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</w:pP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                </w:t>
      </w:r>
      <w:r w:rsidRPr="001B3622">
        <w:rPr>
          <w:rFonts w:ascii="Consolas" w:eastAsia="Times New Roman" w:hAnsi="Consolas" w:cs="Times New Roman"/>
          <w:color w:val="E06C75"/>
          <w:sz w:val="14"/>
          <w:szCs w:val="14"/>
          <w:lang w:val="en-US" w:eastAsia="pl-PL"/>
        </w:rPr>
        <w:t>temp_node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 </w:t>
      </w:r>
      <w:r w:rsidRPr="001B3622">
        <w:rPr>
          <w:rFonts w:ascii="Consolas" w:eastAsia="Times New Roman" w:hAnsi="Consolas" w:cs="Times New Roman"/>
          <w:color w:val="56B6C2"/>
          <w:sz w:val="14"/>
          <w:szCs w:val="14"/>
          <w:lang w:val="en-US" w:eastAsia="pl-PL"/>
        </w:rPr>
        <w:t>=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 </w:t>
      </w:r>
      <w:r w:rsidRPr="001B3622">
        <w:rPr>
          <w:rFonts w:ascii="Consolas" w:eastAsia="Times New Roman" w:hAnsi="Consolas" w:cs="Times New Roman"/>
          <w:color w:val="E06C75"/>
          <w:sz w:val="14"/>
          <w:szCs w:val="14"/>
          <w:lang w:val="en-US" w:eastAsia="pl-PL"/>
        </w:rPr>
        <w:t>temp_node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>.next</w:t>
      </w:r>
    </w:p>
    <w:p w14:paraId="1C477658" w14:textId="77777777" w:rsidR="003F7887" w:rsidRPr="001B3622" w:rsidRDefault="003F7887" w:rsidP="003F788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</w:pP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            </w:t>
      </w:r>
      <w:r w:rsidRPr="001B3622">
        <w:rPr>
          <w:rFonts w:ascii="Consolas" w:eastAsia="Times New Roman" w:hAnsi="Consolas" w:cs="Times New Roman"/>
          <w:color w:val="E06C75"/>
          <w:sz w:val="14"/>
          <w:szCs w:val="14"/>
          <w:lang w:val="en-US" w:eastAsia="pl-PL"/>
        </w:rPr>
        <w:t>temp_node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.next </w:t>
      </w:r>
      <w:r w:rsidRPr="001B3622">
        <w:rPr>
          <w:rFonts w:ascii="Consolas" w:eastAsia="Times New Roman" w:hAnsi="Consolas" w:cs="Times New Roman"/>
          <w:color w:val="56B6C2"/>
          <w:sz w:val="14"/>
          <w:szCs w:val="14"/>
          <w:lang w:val="en-US" w:eastAsia="pl-PL"/>
        </w:rPr>
        <w:t>=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 </w:t>
      </w:r>
      <w:r w:rsidRPr="001B3622">
        <w:rPr>
          <w:rFonts w:ascii="Consolas" w:eastAsia="Times New Roman" w:hAnsi="Consolas" w:cs="Times New Roman"/>
          <w:color w:val="E06C75"/>
          <w:sz w:val="14"/>
          <w:szCs w:val="14"/>
          <w:lang w:val="en-US" w:eastAsia="pl-PL"/>
        </w:rPr>
        <w:t>temp_node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>.next.next</w:t>
      </w:r>
    </w:p>
    <w:p w14:paraId="7C93DE97" w14:textId="77777777" w:rsidR="003F7887" w:rsidRPr="001B3622" w:rsidRDefault="003F7887" w:rsidP="003F788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</w:pP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    </w:t>
      </w:r>
      <w:r w:rsidRPr="001B3622">
        <w:rPr>
          <w:rFonts w:ascii="Consolas" w:eastAsia="Times New Roman" w:hAnsi="Consolas" w:cs="Times New Roman"/>
          <w:color w:val="C678DD"/>
          <w:sz w:val="14"/>
          <w:szCs w:val="14"/>
          <w:lang w:val="en-US" w:eastAsia="pl-PL"/>
        </w:rPr>
        <w:t>return</w:t>
      </w:r>
      <w:r w:rsidRPr="001B3622">
        <w:rPr>
          <w:rFonts w:ascii="Consolas" w:eastAsia="Times New Roman" w:hAnsi="Consolas" w:cs="Times New Roman"/>
          <w:color w:val="ABB2BF"/>
          <w:sz w:val="14"/>
          <w:szCs w:val="14"/>
          <w:lang w:val="en-US" w:eastAsia="pl-PL"/>
        </w:rPr>
        <w:t xml:space="preserve"> </w:t>
      </w:r>
      <w:r w:rsidRPr="001B3622">
        <w:rPr>
          <w:rFonts w:ascii="Consolas" w:eastAsia="Times New Roman" w:hAnsi="Consolas" w:cs="Times New Roman"/>
          <w:color w:val="98C379"/>
          <w:sz w:val="14"/>
          <w:szCs w:val="14"/>
          <w:lang w:val="en-US" w:eastAsia="pl-PL"/>
        </w:rPr>
        <w:t>"The node has been successfully deleted"</w:t>
      </w:r>
    </w:p>
    <w:p w14:paraId="4FCF31C7" w14:textId="77777777" w:rsidR="007275B9" w:rsidRDefault="003F7887" w:rsidP="00677D4D">
      <w:pPr>
        <w:rPr>
          <w:b/>
          <w:lang w:val="en-US" w:eastAsia="pl-PL"/>
        </w:rPr>
      </w:pPr>
      <w:r>
        <w:rPr>
          <w:noProof/>
        </w:rPr>
        <w:drawing>
          <wp:inline distT="0" distB="0" distL="0" distR="0" wp14:anchorId="761E0119" wp14:editId="781D2114">
            <wp:extent cx="2094931" cy="1088065"/>
            <wp:effectExtent l="0" t="0" r="635" b="0"/>
            <wp:docPr id="54" name="Obraz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2114841" cy="1098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580EC" w14:textId="77777777" w:rsidR="003F7887" w:rsidRDefault="003F7887" w:rsidP="00677D4D">
      <w:pPr>
        <w:rPr>
          <w:b/>
          <w:lang w:val="en-US" w:eastAsia="pl-PL"/>
        </w:rPr>
      </w:pPr>
      <w:r>
        <w:rPr>
          <w:b/>
          <w:lang w:val="en-US" w:eastAsia="pl-PL"/>
        </w:rPr>
        <w:t>Teraz usuwanie całej listy:</w:t>
      </w:r>
    </w:p>
    <w:p w14:paraId="001FD194" w14:textId="77777777" w:rsidR="003F7887" w:rsidRDefault="003F7887" w:rsidP="003F7887">
      <w:pPr>
        <w:jc w:val="center"/>
        <w:rPr>
          <w:b/>
          <w:lang w:val="en-US" w:eastAsia="pl-PL"/>
        </w:rPr>
      </w:pPr>
      <w:r>
        <w:rPr>
          <w:noProof/>
        </w:rPr>
        <w:drawing>
          <wp:inline distT="0" distB="0" distL="0" distR="0" wp14:anchorId="108AE5FE" wp14:editId="3BA60024">
            <wp:extent cx="4646015" cy="2098280"/>
            <wp:effectExtent l="0" t="0" r="2540" b="0"/>
            <wp:docPr id="55" name="Obraz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654722" cy="2102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7C732" w14:textId="77777777" w:rsidR="003F7887" w:rsidRPr="003F7887" w:rsidRDefault="003F7887" w:rsidP="003F788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3F788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F788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delete_all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3F788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2861BE5B" w14:textId="77777777" w:rsidR="003F7887" w:rsidRPr="003F7887" w:rsidRDefault="003F7887" w:rsidP="003F788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F788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F788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F788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F788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F788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F788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F788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F788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F788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F788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F788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48D06E38" w14:textId="77777777" w:rsidR="003F7887" w:rsidRPr="003F7887" w:rsidRDefault="003F7887" w:rsidP="003F788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F788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sll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F788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F7887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CircularSinglyLinkedList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7F2126EB" w14:textId="77777777" w:rsidR="003F7887" w:rsidRPr="003F7887" w:rsidRDefault="003F7887" w:rsidP="003F788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F788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sll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F788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createCSLL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3F788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0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35DEF7A3" w14:textId="77777777" w:rsidR="003F7887" w:rsidRPr="003F7887" w:rsidRDefault="003F7887" w:rsidP="003F788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F788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lastRenderedPageBreak/>
        <w:t>csll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F788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nsertCSLL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3F788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,</w:t>
      </w:r>
      <w:r w:rsidRPr="003F788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  <w:r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>
        <w:rPr>
          <w:noProof/>
        </w:rPr>
        <w:drawing>
          <wp:inline distT="0" distB="0" distL="0" distR="0" wp14:anchorId="6A6027C3" wp14:editId="05E25702">
            <wp:extent cx="1353787" cy="715674"/>
            <wp:effectExtent l="0" t="0" r="0" b="8255"/>
            <wp:docPr id="56" name="Obraz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1379144" cy="729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F0234" w14:textId="77777777" w:rsidR="003F7887" w:rsidRPr="003F7887" w:rsidRDefault="003F7887" w:rsidP="003F788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F788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sll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F788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nsertCSLL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3F788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30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,</w:t>
      </w:r>
      <w:r w:rsidRPr="003F788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</w:t>
      </w:r>
      <w:r w:rsidRPr="003F788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31946480" w14:textId="77777777" w:rsidR="003F7887" w:rsidRPr="003F7887" w:rsidRDefault="003F7887" w:rsidP="003F788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F788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sll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F788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nsertCSLL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3F788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20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,</w:t>
      </w:r>
      <w:r w:rsidRPr="003F788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2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24E053A6" w14:textId="77777777" w:rsidR="003F7887" w:rsidRPr="003F7887" w:rsidRDefault="003F7887" w:rsidP="003F788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F788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[</w:t>
      </w:r>
      <w:r w:rsidRPr="003F788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F788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F788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or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F788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F788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n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F788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sll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)</w:t>
      </w:r>
    </w:p>
    <w:p w14:paraId="4CF5D647" w14:textId="77777777" w:rsidR="003F7887" w:rsidRPr="003F7887" w:rsidRDefault="003F7887" w:rsidP="003F788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F788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3F788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sll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F788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delete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3F788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2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)</w:t>
      </w:r>
    </w:p>
    <w:p w14:paraId="0E2A4CDE" w14:textId="77777777" w:rsidR="003F7887" w:rsidRPr="003F7887" w:rsidRDefault="003F7887" w:rsidP="003F788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F788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[</w:t>
      </w:r>
      <w:r w:rsidRPr="003F788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F788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F788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or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F788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F788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n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F788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sll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)</w:t>
      </w:r>
    </w:p>
    <w:p w14:paraId="07D3A9C8" w14:textId="77777777" w:rsidR="003F7887" w:rsidRPr="003F7887" w:rsidRDefault="003F7887" w:rsidP="003F788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F788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sll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F788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delete_all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5E251BEC" w14:textId="77777777" w:rsidR="003F7887" w:rsidRPr="003F7887" w:rsidRDefault="003F7887" w:rsidP="003F788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F788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[</w:t>
      </w:r>
      <w:r w:rsidRPr="003F788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F788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F788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or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F788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F788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n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F788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sll</w:t>
      </w:r>
      <w:r w:rsidRPr="003F788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)</w:t>
      </w:r>
    </w:p>
    <w:p w14:paraId="50AD0466" w14:textId="77777777" w:rsidR="003F7887" w:rsidRPr="003F7887" w:rsidRDefault="003F7887" w:rsidP="003F7887">
      <w:pPr>
        <w:rPr>
          <w:b/>
          <w:lang w:val="en-US" w:eastAsia="pl-PL"/>
        </w:rPr>
      </w:pPr>
      <w:r w:rsidRPr="003F7887">
        <w:rPr>
          <w:b/>
          <w:lang w:val="en-US" w:eastAsia="pl-PL"/>
        </w:rPr>
        <w:t>[0, 10, 20, 30]</w:t>
      </w:r>
    </w:p>
    <w:p w14:paraId="188EAAD4" w14:textId="77777777" w:rsidR="003F7887" w:rsidRPr="003F7887" w:rsidRDefault="003F7887" w:rsidP="003F7887">
      <w:pPr>
        <w:rPr>
          <w:b/>
          <w:lang w:val="en-US" w:eastAsia="pl-PL"/>
        </w:rPr>
      </w:pPr>
      <w:r w:rsidRPr="003F7887">
        <w:rPr>
          <w:b/>
          <w:lang w:val="en-US" w:eastAsia="pl-PL"/>
        </w:rPr>
        <w:t>The node has been successfully deleted</w:t>
      </w:r>
    </w:p>
    <w:p w14:paraId="343C3E77" w14:textId="77777777" w:rsidR="003F7887" w:rsidRPr="003F7887" w:rsidRDefault="003F7887" w:rsidP="003F7887">
      <w:pPr>
        <w:rPr>
          <w:b/>
          <w:lang w:val="en-US" w:eastAsia="pl-PL"/>
        </w:rPr>
      </w:pPr>
      <w:r w:rsidRPr="003F7887">
        <w:rPr>
          <w:b/>
          <w:lang w:val="en-US" w:eastAsia="pl-PL"/>
        </w:rPr>
        <w:t>[0, 10, 30]</w:t>
      </w:r>
    </w:p>
    <w:p w14:paraId="06351E98" w14:textId="77777777" w:rsidR="003F7887" w:rsidRDefault="003F7887" w:rsidP="003F7887">
      <w:pPr>
        <w:rPr>
          <w:b/>
          <w:lang w:val="en-US" w:eastAsia="pl-PL"/>
        </w:rPr>
      </w:pPr>
      <w:r w:rsidRPr="003F7887">
        <w:rPr>
          <w:b/>
          <w:lang w:val="en-US" w:eastAsia="pl-PL"/>
        </w:rPr>
        <w:t>[]</w:t>
      </w:r>
    </w:p>
    <w:p w14:paraId="3EE36C02" w14:textId="77777777" w:rsidR="003F7887" w:rsidRDefault="003F7887" w:rsidP="003F7887">
      <w:pPr>
        <w:rPr>
          <w:b/>
          <w:lang w:val="en-US" w:eastAsia="pl-PL"/>
        </w:rPr>
      </w:pPr>
      <w:r>
        <w:rPr>
          <w:b/>
          <w:lang w:val="en-US" w:eastAsia="pl-PL"/>
        </w:rPr>
        <w:t>Podsumowanie:</w:t>
      </w:r>
    </w:p>
    <w:p w14:paraId="35B36ACF" w14:textId="77777777" w:rsidR="003F7887" w:rsidRDefault="003F7887" w:rsidP="003F7887">
      <w:pPr>
        <w:rPr>
          <w:b/>
          <w:lang w:val="en-US" w:eastAsia="pl-PL"/>
        </w:rPr>
      </w:pPr>
      <w:r>
        <w:rPr>
          <w:noProof/>
        </w:rPr>
        <w:drawing>
          <wp:inline distT="0" distB="0" distL="0" distR="0" wp14:anchorId="5730A22B" wp14:editId="7FCA3F88">
            <wp:extent cx="5940425" cy="4003040"/>
            <wp:effectExtent l="0" t="0" r="3175" b="0"/>
            <wp:docPr id="57" name="Obraz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00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5581F" w14:textId="77777777" w:rsidR="00416563" w:rsidRDefault="00416563" w:rsidP="003F7887">
      <w:pPr>
        <w:rPr>
          <w:b/>
          <w:lang w:val="en-US" w:eastAsia="pl-PL"/>
        </w:rPr>
      </w:pPr>
    </w:p>
    <w:p w14:paraId="30E27DB2" w14:textId="77777777" w:rsidR="00416563" w:rsidRDefault="00416563" w:rsidP="003F7887">
      <w:pPr>
        <w:rPr>
          <w:b/>
          <w:lang w:val="en-US" w:eastAsia="pl-PL"/>
        </w:rPr>
      </w:pPr>
    </w:p>
    <w:p w14:paraId="7BFCE6BC" w14:textId="77777777" w:rsidR="00416563" w:rsidRDefault="00416563" w:rsidP="003F7887">
      <w:pPr>
        <w:rPr>
          <w:b/>
          <w:lang w:val="en-US" w:eastAsia="pl-PL"/>
        </w:rPr>
      </w:pPr>
    </w:p>
    <w:p w14:paraId="302CA8AB" w14:textId="77777777" w:rsidR="00416563" w:rsidRDefault="00416563" w:rsidP="003F7887">
      <w:pPr>
        <w:rPr>
          <w:b/>
          <w:lang w:val="en-US" w:eastAsia="pl-PL"/>
        </w:rPr>
      </w:pPr>
    </w:p>
    <w:p w14:paraId="3C4F7107" w14:textId="77777777" w:rsidR="00416563" w:rsidRDefault="00416563" w:rsidP="003F7887">
      <w:pPr>
        <w:rPr>
          <w:b/>
          <w:lang w:val="en-US" w:eastAsia="pl-PL"/>
        </w:rPr>
      </w:pPr>
    </w:p>
    <w:p w14:paraId="4EAFE944" w14:textId="77777777" w:rsidR="00416563" w:rsidRDefault="00416563" w:rsidP="003F7887">
      <w:pPr>
        <w:rPr>
          <w:b/>
          <w:lang w:val="en-US" w:eastAsia="pl-PL"/>
        </w:rPr>
      </w:pPr>
    </w:p>
    <w:p w14:paraId="4D94B9BB" w14:textId="77777777" w:rsidR="00416563" w:rsidRDefault="00416563" w:rsidP="003F7887">
      <w:pPr>
        <w:rPr>
          <w:b/>
          <w:lang w:val="en-US" w:eastAsia="pl-PL"/>
        </w:rPr>
      </w:pPr>
    </w:p>
    <w:p w14:paraId="5DA62794" w14:textId="77777777" w:rsidR="00416563" w:rsidRDefault="00416563" w:rsidP="003F7887">
      <w:pPr>
        <w:rPr>
          <w:b/>
          <w:lang w:val="en-US" w:eastAsia="pl-PL"/>
        </w:rPr>
      </w:pPr>
      <w:r>
        <w:rPr>
          <w:b/>
          <w:lang w:val="en-US" w:eastAsia="pl-PL"/>
        </w:rPr>
        <w:t>Doubly linked list:</w:t>
      </w:r>
    </w:p>
    <w:p w14:paraId="4A494124" w14:textId="77777777" w:rsidR="00416563" w:rsidRDefault="00416563" w:rsidP="00416563">
      <w:pPr>
        <w:jc w:val="center"/>
        <w:rPr>
          <w:b/>
          <w:lang w:val="en-US" w:eastAsia="pl-PL"/>
        </w:rPr>
      </w:pPr>
      <w:r>
        <w:rPr>
          <w:noProof/>
        </w:rPr>
        <w:drawing>
          <wp:inline distT="0" distB="0" distL="0" distR="0" wp14:anchorId="0CF44489" wp14:editId="11F606A0">
            <wp:extent cx="3743135" cy="2520764"/>
            <wp:effectExtent l="0" t="0" r="0" b="0"/>
            <wp:docPr id="58" name="Obraz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758952" cy="2531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4DCE3" w14:textId="77777777" w:rsidR="00341871" w:rsidRPr="00341871" w:rsidRDefault="00341871" w:rsidP="0034187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4187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class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41871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Node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0DAAF65D" w14:textId="77777777" w:rsidR="00341871" w:rsidRPr="00341871" w:rsidRDefault="00341871" w:rsidP="0034187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</w:p>
    <w:p w14:paraId="72BA1809" w14:textId="77777777" w:rsidR="00341871" w:rsidRPr="00341871" w:rsidRDefault="00341871" w:rsidP="0034187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34187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4187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nit__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341871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34187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= </w:t>
      </w:r>
      <w:r w:rsidRPr="00341871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683911B2" w14:textId="77777777" w:rsidR="00341871" w:rsidRPr="00341871" w:rsidRDefault="00341871" w:rsidP="0034187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41871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4187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4187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4187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</w:p>
    <w:p w14:paraId="7068C063" w14:textId="77777777" w:rsidR="00341871" w:rsidRPr="00341871" w:rsidRDefault="00341871" w:rsidP="0034187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41871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4187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4187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41871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7DA9974A" w14:textId="77777777" w:rsidR="00341871" w:rsidRPr="00341871" w:rsidRDefault="00341871" w:rsidP="0034187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41871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4187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prev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4187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41871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6E1DDF80" w14:textId="77777777" w:rsidR="00341871" w:rsidRPr="00341871" w:rsidRDefault="00341871" w:rsidP="0034187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0B1427D1" w14:textId="77777777" w:rsidR="00341871" w:rsidRPr="00341871" w:rsidRDefault="00341871" w:rsidP="0034187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4187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class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41871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DoublyLinkedList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1F482936" w14:textId="77777777" w:rsidR="00341871" w:rsidRPr="00341871" w:rsidRDefault="00341871" w:rsidP="0034187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2E61BD82" w14:textId="77777777" w:rsidR="00341871" w:rsidRPr="00341871" w:rsidRDefault="00341871" w:rsidP="0034187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34187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4187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nit__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341871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76AFE33D" w14:textId="77777777" w:rsidR="00341871" w:rsidRPr="00341871" w:rsidRDefault="00341871" w:rsidP="0034187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41871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4187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4187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41871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54AD9225" w14:textId="77777777" w:rsidR="00341871" w:rsidRPr="00341871" w:rsidRDefault="00341871" w:rsidP="0034187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41871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4187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4187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41871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21CC805E" w14:textId="77777777" w:rsidR="00341871" w:rsidRPr="00341871" w:rsidRDefault="00341871" w:rsidP="0034187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3D655158" w14:textId="77777777" w:rsidR="00341871" w:rsidRPr="00341871" w:rsidRDefault="00341871" w:rsidP="0034187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34187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4187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ter__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341871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72EE6379" w14:textId="77777777" w:rsidR="00341871" w:rsidRPr="00341871" w:rsidRDefault="00341871" w:rsidP="0034187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4187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4187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41871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4187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</w:p>
    <w:p w14:paraId="3E6B163D" w14:textId="77777777" w:rsidR="00341871" w:rsidRPr="00341871" w:rsidRDefault="00341871" w:rsidP="0034187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4187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while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4187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D40F09D" w14:textId="77777777" w:rsidR="00341871" w:rsidRPr="00341871" w:rsidRDefault="00341871" w:rsidP="0034187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34187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yield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4187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</w:p>
    <w:p w14:paraId="2F5B7155" w14:textId="77777777" w:rsidR="00341871" w:rsidRPr="00341871" w:rsidRDefault="00341871" w:rsidP="0034187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34187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4187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4187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4187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</w:p>
    <w:p w14:paraId="6217897E" w14:textId="77777777" w:rsidR="00341871" w:rsidRPr="00341871" w:rsidRDefault="00341871" w:rsidP="0034187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</w:p>
    <w:p w14:paraId="3C0288C8" w14:textId="77777777" w:rsidR="00341871" w:rsidRPr="00341871" w:rsidRDefault="00341871" w:rsidP="0034187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34187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41871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createDLL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341871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34187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48462A9C" w14:textId="77777777" w:rsidR="00341871" w:rsidRPr="00341871" w:rsidRDefault="00341871" w:rsidP="0034187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4187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4187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41871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Node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34187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46DD873A" w14:textId="77777777" w:rsidR="00341871" w:rsidRPr="00341871" w:rsidRDefault="00341871" w:rsidP="0034187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4187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4187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prev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4187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41871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3B998CC5" w14:textId="77777777" w:rsidR="00341871" w:rsidRPr="00341871" w:rsidRDefault="00341871" w:rsidP="0034187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4187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4187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4187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41871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0CBA2D19" w14:textId="77777777" w:rsidR="00341871" w:rsidRPr="00341871" w:rsidRDefault="00341871" w:rsidP="0034187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41871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4187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4187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4187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</w:p>
    <w:p w14:paraId="5D60CF27" w14:textId="77777777" w:rsidR="00341871" w:rsidRPr="00341871" w:rsidRDefault="00341871" w:rsidP="0034187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41871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4187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4187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4187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</w:p>
    <w:p w14:paraId="65F7F869" w14:textId="77777777" w:rsidR="00341871" w:rsidRPr="00341871" w:rsidRDefault="00341871" w:rsidP="0034187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4187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34187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41871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doubly linket list is created"</w:t>
      </w:r>
    </w:p>
    <w:p w14:paraId="7501CDE6" w14:textId="77777777" w:rsidR="00E66221" w:rsidRPr="00E66221" w:rsidRDefault="00E66221" w:rsidP="00E6622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6622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</w:p>
    <w:p w14:paraId="6144F720" w14:textId="77777777" w:rsidR="00E66221" w:rsidRPr="00E66221" w:rsidRDefault="00E66221" w:rsidP="00E6622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6622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dll</w:t>
      </w:r>
      <w:r w:rsidRPr="00E6622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6622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E6622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66221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DoublyLinkedList</w:t>
      </w:r>
      <w:r w:rsidRPr="00E6622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() </w:t>
      </w:r>
      <w:r w:rsidRPr="00E66221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val="en-US" w:eastAsia="pl-PL"/>
        </w:rPr>
        <w:t>#dabli</w:t>
      </w:r>
    </w:p>
    <w:p w14:paraId="2DC96928" w14:textId="77777777" w:rsidR="00E66221" w:rsidRPr="00E66221" w:rsidRDefault="00E66221" w:rsidP="00E6622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6622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dll</w:t>
      </w:r>
      <w:r w:rsidRPr="00E6622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E66221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createDLL</w:t>
      </w:r>
      <w:r w:rsidRPr="00E6622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E66221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0</w:t>
      </w:r>
      <w:r w:rsidRPr="00E6622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22D3F7E7" w14:textId="77777777" w:rsidR="00E66221" w:rsidRPr="00E66221" w:rsidRDefault="00E66221" w:rsidP="00E6622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66221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E6622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[</w:t>
      </w:r>
      <w:r w:rsidRPr="00E6622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E6622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E6622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  <w:r w:rsidRPr="00E6622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6622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or</w:t>
      </w:r>
      <w:r w:rsidRPr="00E6622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6622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E6622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6622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n</w:t>
      </w:r>
      <w:r w:rsidRPr="00E6622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6622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dll</w:t>
      </w:r>
      <w:r w:rsidRPr="00E6622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)</w:t>
      </w:r>
    </w:p>
    <w:p w14:paraId="38DA20A0" w14:textId="77777777" w:rsidR="00E66221" w:rsidRDefault="00E66221" w:rsidP="00416563">
      <w:pPr>
        <w:jc w:val="center"/>
        <w:rPr>
          <w:b/>
          <w:lang w:val="en-US" w:eastAsia="pl-PL"/>
        </w:rPr>
      </w:pPr>
    </w:p>
    <w:p w14:paraId="23226D73" w14:textId="77777777" w:rsidR="00E66221" w:rsidRDefault="00E66221" w:rsidP="00416563">
      <w:pPr>
        <w:jc w:val="center"/>
        <w:rPr>
          <w:b/>
          <w:lang w:val="en-US" w:eastAsia="pl-PL"/>
        </w:rPr>
      </w:pPr>
    </w:p>
    <w:p w14:paraId="7ACD87A7" w14:textId="77777777" w:rsidR="00E66221" w:rsidRDefault="00E66221" w:rsidP="00E66221">
      <w:pPr>
        <w:rPr>
          <w:b/>
          <w:lang w:val="en-US" w:eastAsia="pl-PL"/>
        </w:rPr>
      </w:pPr>
      <w:r>
        <w:rPr>
          <w:b/>
          <w:lang w:val="en-US" w:eastAsia="pl-PL"/>
        </w:rPr>
        <w:lastRenderedPageBreak/>
        <w:t>Insert:</w:t>
      </w:r>
    </w:p>
    <w:p w14:paraId="39D9F852" w14:textId="77777777" w:rsidR="00416563" w:rsidRDefault="00E66221" w:rsidP="00416563">
      <w:pPr>
        <w:rPr>
          <w:b/>
          <w:lang w:val="en-US" w:eastAsia="pl-PL"/>
        </w:rPr>
      </w:pPr>
      <w:r>
        <w:rPr>
          <w:noProof/>
        </w:rPr>
        <w:drawing>
          <wp:inline distT="0" distB="0" distL="0" distR="0" wp14:anchorId="2668ED36" wp14:editId="2260F63A">
            <wp:extent cx="4138920" cy="1948898"/>
            <wp:effectExtent l="0" t="0" r="0" b="0"/>
            <wp:docPr id="59" name="Obraz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155643" cy="1956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835EE" w14:textId="77777777" w:rsidR="00E66221" w:rsidRDefault="00116371" w:rsidP="00416563">
      <w:pPr>
        <w:rPr>
          <w:b/>
          <w:lang w:val="en-US" w:eastAsia="pl-PL"/>
        </w:rPr>
      </w:pPr>
      <w:r>
        <w:rPr>
          <w:noProof/>
        </w:rPr>
        <w:drawing>
          <wp:inline distT="0" distB="0" distL="0" distR="0" wp14:anchorId="7CD2DF17" wp14:editId="40C57542">
            <wp:extent cx="3977640" cy="2920621"/>
            <wp:effectExtent l="0" t="0" r="3810" b="0"/>
            <wp:docPr id="60" name="Obraz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987917" cy="2928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9EAFE" w14:textId="77777777" w:rsidR="00341871" w:rsidRDefault="00341871" w:rsidP="00416563">
      <w:pPr>
        <w:rPr>
          <w:b/>
          <w:lang w:val="en-US" w:eastAsia="pl-PL"/>
        </w:rPr>
      </w:pPr>
      <w:r>
        <w:rPr>
          <w:b/>
          <w:lang w:val="en-US" w:eastAsia="pl-PL"/>
        </w:rPr>
        <w:t>Insertion:</w:t>
      </w:r>
    </w:p>
    <w:p w14:paraId="7C18CBBD" w14:textId="77777777" w:rsidR="00CD5534" w:rsidRPr="00CD5534" w:rsidRDefault="00CD5534" w:rsidP="00CD55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 </w:t>
      </w:r>
      <w:r w:rsidRPr="00CD553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D553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nsert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CD553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CD5534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CD5534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location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  <w:r w:rsidRPr="00CD5534">
        <w:rPr>
          <w:noProof/>
          <w:lang w:val="en-US"/>
        </w:rPr>
        <w:t xml:space="preserve"> </w:t>
      </w:r>
      <w:r>
        <w:rPr>
          <w:noProof/>
        </w:rPr>
        <w:drawing>
          <wp:inline distT="0" distB="0" distL="0" distR="0" wp14:anchorId="72304136" wp14:editId="4042A576">
            <wp:extent cx="968991" cy="526905"/>
            <wp:effectExtent l="0" t="0" r="3175" b="6985"/>
            <wp:docPr id="61" name="Obraz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994432" cy="540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D1E13" w14:textId="77777777" w:rsidR="00CD5534" w:rsidRPr="00CD5534" w:rsidRDefault="00CD5534" w:rsidP="00CD55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CD553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D553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D55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D553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D553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4F87A807" w14:textId="77777777" w:rsidR="00CD5534" w:rsidRPr="00CD5534" w:rsidRDefault="00CD5534" w:rsidP="00CD55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CD553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D5534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 head referense is none"</w:t>
      </w:r>
    </w:p>
    <w:p w14:paraId="2245E851" w14:textId="77777777" w:rsidR="00CD5534" w:rsidRPr="00CD5534" w:rsidRDefault="00CD5534" w:rsidP="00CD55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CD553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6EEE21BF" w14:textId="77777777" w:rsidR="00CD5534" w:rsidRPr="00CD5534" w:rsidRDefault="00CD5534" w:rsidP="00CD55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CD55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node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D553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D5534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Node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CD5534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409190AD" w14:textId="77777777" w:rsidR="00CD5534" w:rsidRPr="00CD5534" w:rsidRDefault="00CD5534" w:rsidP="00CD55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CD553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D5534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location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D553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D553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B681317" w14:textId="77777777" w:rsidR="00CD5534" w:rsidRPr="00CD5534" w:rsidRDefault="00CD5534" w:rsidP="00CD55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CD55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node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D55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prev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D553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D553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52B135D1" w14:textId="77777777" w:rsidR="00CD5534" w:rsidRPr="00CD5534" w:rsidRDefault="00CD5534" w:rsidP="00CD55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CD55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node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D55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D553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D553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D55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</w:p>
    <w:p w14:paraId="736A724F" w14:textId="77777777" w:rsidR="00CD5534" w:rsidRPr="00CD5534" w:rsidRDefault="00CD5534" w:rsidP="00CD55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CD553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D55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D55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prev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D553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D55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node</w:t>
      </w:r>
    </w:p>
    <w:p w14:paraId="55B0234E" w14:textId="77777777" w:rsidR="00CD5534" w:rsidRPr="00CD5534" w:rsidRDefault="00CD5534" w:rsidP="00CD55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CD553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D55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D553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D55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node</w:t>
      </w:r>
    </w:p>
    <w:p w14:paraId="614742AC" w14:textId="77777777" w:rsidR="00CD5534" w:rsidRPr="00CD5534" w:rsidRDefault="00CD5534" w:rsidP="00CD55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CD553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if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D5534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location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D553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D553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</w:t>
      </w:r>
      <w:r w:rsidRPr="00CD553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05D5AA70" w14:textId="77777777" w:rsidR="00CD5534" w:rsidRPr="00CD5534" w:rsidRDefault="00CD5534" w:rsidP="00CD55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CD55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node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D55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D553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D553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70F83804" w14:textId="77777777" w:rsidR="00CD5534" w:rsidRPr="00CD5534" w:rsidRDefault="00CD5534" w:rsidP="00CD55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CD55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node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D55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prev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D553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D553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D55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</w:p>
    <w:p w14:paraId="7D89ED88" w14:textId="77777777" w:rsidR="00CD5534" w:rsidRPr="00CD5534" w:rsidRDefault="00CD5534" w:rsidP="00CD55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CD553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D55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D55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D553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D55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node</w:t>
      </w:r>
    </w:p>
    <w:p w14:paraId="2F6A72D1" w14:textId="77777777" w:rsidR="00CD5534" w:rsidRPr="00CD5534" w:rsidRDefault="00CD5534" w:rsidP="00CD55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CD553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D55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D553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D55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node</w:t>
      </w:r>
    </w:p>
    <w:p w14:paraId="21C391DF" w14:textId="77777777" w:rsidR="00CD5534" w:rsidRPr="00CD5534" w:rsidRDefault="00CD5534" w:rsidP="00CD55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CD553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66BFD899" w14:textId="77777777" w:rsidR="00CD5534" w:rsidRPr="00CD5534" w:rsidRDefault="00CD5534" w:rsidP="00CD55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CD55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D553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D553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D55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</w:p>
    <w:p w14:paraId="68E55573" w14:textId="77777777" w:rsidR="00CD5534" w:rsidRPr="00CD5534" w:rsidRDefault="00CD5534" w:rsidP="00CD55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lastRenderedPageBreak/>
        <w:t xml:space="preserve">                </w:t>
      </w:r>
      <w:r w:rsidRPr="00CD553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or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D55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_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D553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n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D5534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range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CD5534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location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D553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</w:t>
      </w:r>
      <w:r w:rsidRPr="00CD553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410BFDE2" w14:textId="77777777" w:rsidR="00CD5534" w:rsidRPr="00CD5534" w:rsidRDefault="00CD5534" w:rsidP="00CD55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    </w:t>
      </w:r>
      <w:r w:rsidRPr="00CD55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D553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D55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D55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</w:p>
    <w:p w14:paraId="0417B088" w14:textId="77777777" w:rsidR="00CD5534" w:rsidRPr="00CD5534" w:rsidRDefault="00CD5534" w:rsidP="00CD55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CD55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node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D55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D553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D55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D55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</w:p>
    <w:p w14:paraId="1BDBF453" w14:textId="77777777" w:rsidR="00CD5534" w:rsidRPr="00CD5534" w:rsidRDefault="00CD5534" w:rsidP="00CD55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CD55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node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D55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prev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D553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D55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</w:p>
    <w:p w14:paraId="6038E05A" w14:textId="77777777" w:rsidR="00CD5534" w:rsidRPr="00CD5534" w:rsidRDefault="00CD5534" w:rsidP="00CD55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CD55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D55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prev </w:t>
      </w:r>
      <w:r w:rsidRPr="00CD553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D55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node</w:t>
      </w:r>
    </w:p>
    <w:p w14:paraId="0103D27D" w14:textId="77777777" w:rsidR="00CD5534" w:rsidRPr="00CD5534" w:rsidRDefault="00CD5534" w:rsidP="00CD55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CD55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D55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D553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D55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node</w:t>
      </w:r>
    </w:p>
    <w:p w14:paraId="0AAEA735" w14:textId="77777777" w:rsidR="00CD5534" w:rsidRPr="00CD5534" w:rsidRDefault="00CD5534" w:rsidP="00CD55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CD553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D5534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 node has been successfully inserted"</w:t>
      </w:r>
    </w:p>
    <w:p w14:paraId="69514CA8" w14:textId="77777777" w:rsidR="00CD5534" w:rsidRPr="00CD5534" w:rsidRDefault="00CD5534" w:rsidP="00CD5534">
      <w:pPr>
        <w:shd w:val="clear" w:color="auto" w:fill="282C34"/>
        <w:spacing w:after="24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br/>
      </w:r>
    </w:p>
    <w:p w14:paraId="6EF6BB68" w14:textId="77777777" w:rsidR="00CD5534" w:rsidRPr="00CD5534" w:rsidRDefault="00CD5534" w:rsidP="00CD55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</w:t>
      </w:r>
    </w:p>
    <w:p w14:paraId="0A807C5F" w14:textId="77777777" w:rsidR="00CD5534" w:rsidRPr="00CD5534" w:rsidRDefault="00CD5534" w:rsidP="00CD55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D55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dll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D553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D5534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DoublyLinkedList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() </w:t>
      </w:r>
      <w:r w:rsidRPr="00CD5534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val="en-US" w:eastAsia="pl-PL"/>
        </w:rPr>
        <w:t>#dabli</w:t>
      </w:r>
    </w:p>
    <w:p w14:paraId="7E2FF816" w14:textId="77777777" w:rsidR="00CD5534" w:rsidRPr="00CD5534" w:rsidRDefault="00CD5534" w:rsidP="00CD55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D55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dll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D553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createDLL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CD553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0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114D714F" w14:textId="77777777" w:rsidR="00CD5534" w:rsidRPr="00CD5534" w:rsidRDefault="00CD5534" w:rsidP="00CD55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D55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dll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D553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nsert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CD553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CD553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6300AD5A" w14:textId="77777777" w:rsidR="00CD5534" w:rsidRPr="00CD5534" w:rsidRDefault="00CD5534" w:rsidP="00CD55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D55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dll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D553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nsert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CD553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20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CD553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</w:t>
      </w:r>
      <w:r w:rsidRPr="00CD553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2C0744BE" w14:textId="77777777" w:rsidR="00CD5534" w:rsidRPr="00CD5534" w:rsidRDefault="00CD5534" w:rsidP="00CD55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D55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dll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D553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nsert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CD553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30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CD553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2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2DE4E7D8" w14:textId="77777777" w:rsidR="00CD5534" w:rsidRPr="00CD5534" w:rsidRDefault="00CD5534" w:rsidP="00CD55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D553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[</w:t>
      </w:r>
      <w:r w:rsidRPr="00CD55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D55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D553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or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D55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D553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n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D55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dll</w:t>
      </w:r>
      <w:r w:rsidRPr="00CD55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)</w:t>
      </w:r>
    </w:p>
    <w:p w14:paraId="419F1380" w14:textId="77777777" w:rsidR="00CD5534" w:rsidRPr="00A35856" w:rsidRDefault="00CD5534" w:rsidP="00CD55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35856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A3585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35856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siema"</w:t>
      </w:r>
      <w:r w:rsidRPr="00A3585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0EBBDAAA" w14:textId="77777777" w:rsidR="00341871" w:rsidRDefault="00341871" w:rsidP="00416563">
      <w:pPr>
        <w:rPr>
          <w:b/>
          <w:lang w:val="en-US" w:eastAsia="pl-PL"/>
        </w:rPr>
      </w:pPr>
    </w:p>
    <w:p w14:paraId="57C051F8" w14:textId="77777777" w:rsidR="00CD5534" w:rsidRDefault="00CD5534" w:rsidP="00416563">
      <w:pPr>
        <w:rPr>
          <w:b/>
          <w:lang w:val="en-US" w:eastAsia="pl-PL"/>
        </w:rPr>
      </w:pPr>
      <w:r>
        <w:rPr>
          <w:b/>
          <w:lang w:val="en-US" w:eastAsia="pl-PL"/>
        </w:rPr>
        <w:t>traversal</w:t>
      </w:r>
      <w:r w:rsidR="006B275B">
        <w:rPr>
          <w:b/>
          <w:lang w:val="en-US" w:eastAsia="pl-PL"/>
        </w:rPr>
        <w:t xml:space="preserve"> I reverse traverse</w:t>
      </w:r>
      <w:r>
        <w:rPr>
          <w:b/>
          <w:lang w:val="en-US" w:eastAsia="pl-PL"/>
        </w:rPr>
        <w:t>:</w:t>
      </w:r>
    </w:p>
    <w:p w14:paraId="0815895D" w14:textId="77777777" w:rsidR="00CD5534" w:rsidRDefault="00CD5534" w:rsidP="00CD5534">
      <w:pPr>
        <w:jc w:val="center"/>
        <w:rPr>
          <w:b/>
          <w:lang w:val="en-US" w:eastAsia="pl-PL"/>
        </w:rPr>
      </w:pPr>
      <w:r w:rsidRPr="00CD5534">
        <w:rPr>
          <w:noProof/>
        </w:rPr>
        <w:drawing>
          <wp:inline distT="0" distB="0" distL="0" distR="0" wp14:anchorId="57D2689F" wp14:editId="3E0483EA">
            <wp:extent cx="3586186" cy="2323067"/>
            <wp:effectExtent l="0" t="0" r="0" b="1270"/>
            <wp:docPr id="62" name="Obraz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602045" cy="233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436856" w14:textId="77777777" w:rsidR="006B275B" w:rsidRPr="006B275B" w:rsidRDefault="006B275B" w:rsidP="006B275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6B275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B275B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traverse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6B275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  <w:r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  </w:t>
      </w:r>
      <w:r>
        <w:rPr>
          <w:noProof/>
        </w:rPr>
        <w:drawing>
          <wp:inline distT="0" distB="0" distL="0" distR="0" wp14:anchorId="4E456DEA" wp14:editId="589695E7">
            <wp:extent cx="968991" cy="526905"/>
            <wp:effectExtent l="0" t="0" r="3175" b="6985"/>
            <wp:docPr id="63" name="Obraz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994432" cy="540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683E1" w14:textId="77777777" w:rsidR="006B275B" w:rsidRPr="006B275B" w:rsidRDefault="006B275B" w:rsidP="006B275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6B275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B275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B275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B275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</w:p>
    <w:p w14:paraId="3AFE4A5F" w14:textId="77777777" w:rsidR="006B275B" w:rsidRPr="006B275B" w:rsidRDefault="006B275B" w:rsidP="006B275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6B275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B275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B275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B275B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4877ED1C" w14:textId="77777777" w:rsidR="006B275B" w:rsidRPr="006B275B" w:rsidRDefault="006B275B" w:rsidP="006B275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6B275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B275B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re is no elements to traverse"</w:t>
      </w:r>
    </w:p>
    <w:p w14:paraId="3BD039C4" w14:textId="77777777" w:rsidR="006B275B" w:rsidRPr="006B275B" w:rsidRDefault="006B275B" w:rsidP="006B275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6B275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3E44F1F0" w14:textId="77777777" w:rsidR="006B275B" w:rsidRPr="006B275B" w:rsidRDefault="006B275B" w:rsidP="006B275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6B275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while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B275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760266F1" w14:textId="77777777" w:rsidR="006B275B" w:rsidRPr="006B275B" w:rsidRDefault="006B275B" w:rsidP="006B275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6B275B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6B275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B275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553414D3" w14:textId="77777777" w:rsidR="006B275B" w:rsidRPr="006B275B" w:rsidRDefault="006B275B" w:rsidP="006B275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6B275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B275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B275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B275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</w:p>
    <w:p w14:paraId="4A0FC46F" w14:textId="77777777" w:rsidR="006B275B" w:rsidRPr="006B275B" w:rsidRDefault="006B275B" w:rsidP="006B275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59EFB1BC" w14:textId="77777777" w:rsidR="006B275B" w:rsidRPr="006B275B" w:rsidRDefault="006B275B" w:rsidP="006B275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6B275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B275B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reverse_traverse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6B275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5B826A36" w14:textId="77777777" w:rsidR="006B275B" w:rsidRPr="006B275B" w:rsidRDefault="006B275B" w:rsidP="006B275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6B275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B275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B275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B275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</w:p>
    <w:p w14:paraId="35318F8E" w14:textId="77777777" w:rsidR="006B275B" w:rsidRPr="006B275B" w:rsidRDefault="006B275B" w:rsidP="006B275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6B275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B275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B275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B275B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495D10AE" w14:textId="77777777" w:rsidR="006B275B" w:rsidRPr="006B275B" w:rsidRDefault="006B275B" w:rsidP="006B275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6B275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B275B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re is no elements to traverse"</w:t>
      </w:r>
    </w:p>
    <w:p w14:paraId="1255B1BD" w14:textId="77777777" w:rsidR="006B275B" w:rsidRPr="006B275B" w:rsidRDefault="006B275B" w:rsidP="006B275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6B275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7C9060EB" w14:textId="77777777" w:rsidR="006B275B" w:rsidRPr="006B275B" w:rsidRDefault="006B275B" w:rsidP="006B275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lastRenderedPageBreak/>
        <w:t xml:space="preserve">            </w:t>
      </w:r>
      <w:r w:rsidRPr="006B275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while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B275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49E31F97" w14:textId="77777777" w:rsidR="006B275B" w:rsidRPr="006B275B" w:rsidRDefault="006B275B" w:rsidP="006B275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6B275B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6B275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B275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293FC663" w14:textId="77777777" w:rsidR="006B275B" w:rsidRPr="00A35856" w:rsidRDefault="006B275B" w:rsidP="006B275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A3585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A3585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35856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A3585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3585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A3585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A3585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prev</w:t>
      </w:r>
    </w:p>
    <w:p w14:paraId="0EAA9856" w14:textId="77777777" w:rsidR="00CD5534" w:rsidRDefault="00CD5534" w:rsidP="006B275B">
      <w:pPr>
        <w:rPr>
          <w:b/>
          <w:lang w:val="en-US" w:eastAsia="pl-PL"/>
        </w:rPr>
      </w:pPr>
    </w:p>
    <w:p w14:paraId="41A2E2F3" w14:textId="77777777" w:rsidR="006B275B" w:rsidRDefault="006B275B" w:rsidP="006B275B">
      <w:pPr>
        <w:rPr>
          <w:b/>
          <w:lang w:val="en-US" w:eastAsia="pl-PL"/>
        </w:rPr>
      </w:pPr>
      <w:r>
        <w:rPr>
          <w:b/>
          <w:lang w:val="en-US" w:eastAsia="pl-PL"/>
        </w:rPr>
        <w:t>search index:</w:t>
      </w:r>
    </w:p>
    <w:p w14:paraId="20E9579A" w14:textId="77777777" w:rsidR="006B275B" w:rsidRPr="006B275B" w:rsidRDefault="006B275B" w:rsidP="006B275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6B275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B275B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search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6B275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6B275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  <w:r w:rsidR="00E01F7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="00E01F70">
        <w:rPr>
          <w:noProof/>
        </w:rPr>
        <w:drawing>
          <wp:inline distT="0" distB="0" distL="0" distR="0" wp14:anchorId="2401AE57" wp14:editId="6F89F6E6">
            <wp:extent cx="968991" cy="526905"/>
            <wp:effectExtent l="0" t="0" r="3175" b="6985"/>
            <wp:docPr id="64" name="Obraz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994432" cy="540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261D3" w14:textId="77777777" w:rsidR="006B275B" w:rsidRPr="006B275B" w:rsidRDefault="006B275B" w:rsidP="006B275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6B275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B275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B275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B275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</w:p>
    <w:p w14:paraId="4BFF9BF1" w14:textId="77777777" w:rsidR="006B275B" w:rsidRPr="006B275B" w:rsidRDefault="006B275B" w:rsidP="006B275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6B275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B275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B275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B275B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80E408C" w14:textId="77777777" w:rsidR="006B275B" w:rsidRPr="006B275B" w:rsidRDefault="006B275B" w:rsidP="006B275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6B275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B275B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re is no elements in the list"</w:t>
      </w:r>
    </w:p>
    <w:p w14:paraId="45CF0616" w14:textId="77777777" w:rsidR="006B275B" w:rsidRPr="006B275B" w:rsidRDefault="006B275B" w:rsidP="006B275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6B275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ndex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B275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B275B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</w:p>
    <w:p w14:paraId="322961EB" w14:textId="77777777" w:rsidR="006B275B" w:rsidRPr="006B275B" w:rsidRDefault="006B275B" w:rsidP="006B275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6B275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while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B275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789E4BBC" w14:textId="77777777" w:rsidR="006B275B" w:rsidRPr="006B275B" w:rsidRDefault="006B275B" w:rsidP="006B275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6B275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B275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B275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B275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B275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6BCC638E" w14:textId="77777777" w:rsidR="006B275B" w:rsidRPr="006B275B" w:rsidRDefault="006B275B" w:rsidP="006B275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6B275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B275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ndex</w:t>
      </w:r>
    </w:p>
    <w:p w14:paraId="1B142CF5" w14:textId="77777777" w:rsidR="006B275B" w:rsidRPr="006B275B" w:rsidRDefault="006B275B" w:rsidP="006B275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6B275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700D7BE8" w14:textId="77777777" w:rsidR="006B275B" w:rsidRPr="006B275B" w:rsidRDefault="006B275B" w:rsidP="006B275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6B275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B275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B275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B275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</w:p>
    <w:p w14:paraId="5057695E" w14:textId="77777777" w:rsidR="006B275B" w:rsidRPr="006B275B" w:rsidRDefault="006B275B" w:rsidP="006B275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6B275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ndex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B275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+=</w:t>
      </w: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B275B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</w:p>
    <w:p w14:paraId="44721F2E" w14:textId="77777777" w:rsidR="006B275B" w:rsidRPr="006B275B" w:rsidRDefault="006B275B" w:rsidP="006B275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B275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6B275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6B275B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re is no such value in list"</w:t>
      </w:r>
    </w:p>
    <w:p w14:paraId="6922EDFE" w14:textId="77777777" w:rsidR="006B275B" w:rsidRDefault="006B275B" w:rsidP="006B275B">
      <w:pPr>
        <w:rPr>
          <w:b/>
          <w:lang w:val="en-US" w:eastAsia="pl-PL"/>
        </w:rPr>
      </w:pPr>
    </w:p>
    <w:p w14:paraId="7C1111A5" w14:textId="77777777" w:rsidR="006B275B" w:rsidRDefault="006B275B" w:rsidP="006B275B">
      <w:pPr>
        <w:rPr>
          <w:b/>
          <w:lang w:val="en-US" w:eastAsia="pl-PL"/>
        </w:rPr>
      </w:pPr>
      <w:r>
        <w:rPr>
          <w:b/>
          <w:lang w:val="en-US" w:eastAsia="pl-PL"/>
        </w:rPr>
        <w:t>delete:</w:t>
      </w:r>
    </w:p>
    <w:p w14:paraId="35DEE81E" w14:textId="77777777" w:rsidR="006B275B" w:rsidRDefault="00E01F70" w:rsidP="00E01F70">
      <w:pPr>
        <w:jc w:val="center"/>
        <w:rPr>
          <w:b/>
          <w:lang w:val="en-US" w:eastAsia="pl-PL"/>
        </w:rPr>
      </w:pPr>
      <w:r>
        <w:rPr>
          <w:noProof/>
        </w:rPr>
        <w:drawing>
          <wp:inline distT="0" distB="0" distL="0" distR="0" wp14:anchorId="1AD1D7B5" wp14:editId="7F4D01DB">
            <wp:extent cx="3825022" cy="2856807"/>
            <wp:effectExtent l="0" t="0" r="4445" b="1270"/>
            <wp:docPr id="65" name="Obraz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840070" cy="2868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BA66F" w14:textId="77777777" w:rsidR="00F17399" w:rsidRPr="00F17399" w:rsidRDefault="00F17399" w:rsidP="00F1739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F1739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17399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delete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F1739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F17399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location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  <w:r w:rsidRPr="00A35856">
        <w:rPr>
          <w:noProof/>
          <w:lang w:val="en-US"/>
        </w:rPr>
        <w:t xml:space="preserve"> </w:t>
      </w:r>
      <w:r>
        <w:rPr>
          <w:noProof/>
        </w:rPr>
        <w:drawing>
          <wp:inline distT="0" distB="0" distL="0" distR="0" wp14:anchorId="484D3D39" wp14:editId="5632878D">
            <wp:extent cx="968991" cy="526905"/>
            <wp:effectExtent l="0" t="0" r="3175" b="6985"/>
            <wp:docPr id="66" name="Obraz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994432" cy="540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CBA80" w14:textId="77777777" w:rsidR="00F17399" w:rsidRPr="00F17399" w:rsidRDefault="00F17399" w:rsidP="00F1739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F1739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1739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1739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1739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17399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727BB9F5" w14:textId="77777777" w:rsidR="00F17399" w:rsidRPr="00F17399" w:rsidRDefault="00F17399" w:rsidP="00F1739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F1739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17399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re is no elements to delete"</w:t>
      </w:r>
    </w:p>
    <w:p w14:paraId="0F99D6C8" w14:textId="77777777" w:rsidR="00F17399" w:rsidRPr="00F17399" w:rsidRDefault="00F17399" w:rsidP="00F1739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F1739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1BD163FE" w14:textId="77777777" w:rsidR="00F17399" w:rsidRPr="00F17399" w:rsidRDefault="00F17399" w:rsidP="00F1739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F1739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17399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location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1739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17399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4AF5B6A1" w14:textId="77777777" w:rsidR="00F17399" w:rsidRPr="00F17399" w:rsidRDefault="00F17399" w:rsidP="00F1739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F1739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1739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1739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1739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1739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1739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4F6C1089" w14:textId="77777777" w:rsidR="00F17399" w:rsidRPr="00F17399" w:rsidRDefault="00F17399" w:rsidP="00F1739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    </w:t>
      </w:r>
      <w:r w:rsidRPr="00F1739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1739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1739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17399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7FC32DA2" w14:textId="77777777" w:rsidR="00F17399" w:rsidRPr="00F17399" w:rsidRDefault="00F17399" w:rsidP="00F1739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    </w:t>
      </w:r>
      <w:r w:rsidRPr="00F1739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1739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1739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17399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7DBAA632" w14:textId="77777777" w:rsidR="00F17399" w:rsidRPr="00A35856" w:rsidRDefault="00F17399" w:rsidP="00F1739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A35856">
        <w:rPr>
          <w:rFonts w:ascii="Consolas" w:eastAsia="Times New Roman" w:hAnsi="Consolas" w:cs="Times New Roman"/>
          <w:color w:val="C678DD"/>
          <w:sz w:val="21"/>
          <w:szCs w:val="21"/>
          <w:lang w:eastAsia="pl-PL"/>
        </w:rPr>
        <w:t>else</w:t>
      </w:r>
      <w:r w:rsidRPr="00A3585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:</w:t>
      </w:r>
    </w:p>
    <w:p w14:paraId="7C86C03A" w14:textId="77777777" w:rsidR="00F17399" w:rsidRPr="00F17399" w:rsidRDefault="00F17399" w:rsidP="00F17399">
      <w:pPr>
        <w:rPr>
          <w:b/>
          <w:color w:val="FF0000"/>
          <w:lang w:eastAsia="pl-PL"/>
        </w:rPr>
      </w:pPr>
      <w:r w:rsidRPr="00F17399">
        <w:rPr>
          <w:rFonts w:ascii="Consolas" w:eastAsia="Times New Roman" w:hAnsi="Consolas" w:cs="Times New Roman"/>
          <w:i/>
          <w:iCs/>
          <w:color w:val="FF0000"/>
          <w:sz w:val="21"/>
          <w:szCs w:val="21"/>
          <w:lang w:eastAsia="pl-PL"/>
        </w:rPr>
        <w:lastRenderedPageBreak/>
        <w:t xml:space="preserve">Niestety w delete all trzeba usuwać po kolei prev żeby nic nei skazywało na dany element </w:t>
      </w:r>
      <w:r>
        <w:rPr>
          <w:rFonts w:ascii="Consolas" w:eastAsia="Times New Roman" w:hAnsi="Consolas" w:cs="Times New Roman"/>
          <w:i/>
          <w:iCs/>
          <w:color w:val="FF0000"/>
          <w:sz w:val="21"/>
          <w:szCs w:val="21"/>
          <w:lang w:eastAsia="pl-PL"/>
        </w:rPr>
        <w:t>wiec zwieksza się time complexity</w:t>
      </w:r>
    </w:p>
    <w:p w14:paraId="588958D8" w14:textId="77777777" w:rsidR="00F17399" w:rsidRPr="00F17399" w:rsidRDefault="00F17399" w:rsidP="00F1739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</w:t>
      </w:r>
      <w:r w:rsidRPr="00F1739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17399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delete_all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F1739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  <w:r w:rsidRPr="00A35856">
        <w:rPr>
          <w:noProof/>
          <w:lang w:val="en-US"/>
        </w:rPr>
        <w:t xml:space="preserve"> </w:t>
      </w:r>
      <w:r>
        <w:rPr>
          <w:noProof/>
        </w:rPr>
        <w:drawing>
          <wp:inline distT="0" distB="0" distL="0" distR="0" wp14:anchorId="6B870FE0" wp14:editId="3778F48B">
            <wp:extent cx="968991" cy="526905"/>
            <wp:effectExtent l="0" t="0" r="3175" b="6985"/>
            <wp:docPr id="67" name="Obraz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994432" cy="540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24657" w14:textId="77777777" w:rsidR="00F17399" w:rsidRPr="00F17399" w:rsidRDefault="00F17399" w:rsidP="00F1739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F1739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1739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1739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1739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17399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45F13259" w14:textId="77777777" w:rsidR="00F17399" w:rsidRPr="00F17399" w:rsidRDefault="00F17399" w:rsidP="00F1739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F1739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17399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re is no elements to delete"</w:t>
      </w:r>
    </w:p>
    <w:p w14:paraId="512569C1" w14:textId="77777777" w:rsidR="00F17399" w:rsidRPr="00F17399" w:rsidRDefault="00F17399" w:rsidP="00F1739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F1739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35700C2" w14:textId="77777777" w:rsidR="00F17399" w:rsidRPr="00F17399" w:rsidRDefault="00F17399" w:rsidP="00F1739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F1739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1739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1739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1739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</w:p>
    <w:p w14:paraId="5BC4DEAD" w14:textId="77777777" w:rsidR="00F17399" w:rsidRPr="00F17399" w:rsidRDefault="00F17399" w:rsidP="00F1739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F1739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while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1739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A9F88A3" w14:textId="77777777" w:rsidR="00F17399" w:rsidRPr="00F17399" w:rsidRDefault="00F17399" w:rsidP="00F1739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F1739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1739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prev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1739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17399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45499D5F" w14:textId="77777777" w:rsidR="00F17399" w:rsidRPr="00F17399" w:rsidRDefault="00F17399" w:rsidP="00F1739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F1739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1739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1739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1739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</w:p>
    <w:p w14:paraId="34271C48" w14:textId="77777777" w:rsidR="00F17399" w:rsidRPr="00F17399" w:rsidRDefault="00F17399" w:rsidP="00F1739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F1739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1739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1739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1739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1739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1739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17399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5B74B6AB" w14:textId="77777777" w:rsidR="00F17399" w:rsidRPr="00F17399" w:rsidRDefault="00F17399" w:rsidP="00F1739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F17399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F17399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 list has been succesfully deleted"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2790A706" w14:textId="77777777" w:rsidR="00F17399" w:rsidRPr="00F17399" w:rsidRDefault="00F17399" w:rsidP="00F1739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7364500B" w14:textId="77777777" w:rsidR="00F17399" w:rsidRPr="00F17399" w:rsidRDefault="00F17399" w:rsidP="00F1739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</w:p>
    <w:p w14:paraId="6A5F9F0B" w14:textId="77777777" w:rsidR="00F17399" w:rsidRPr="00F17399" w:rsidRDefault="00F17399" w:rsidP="00F1739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</w:t>
      </w:r>
    </w:p>
    <w:p w14:paraId="71655C4F" w14:textId="77777777" w:rsidR="00F17399" w:rsidRPr="00F17399" w:rsidRDefault="00F17399" w:rsidP="00F1739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1739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dll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1739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17399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DoublyLinkedList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() </w:t>
      </w:r>
      <w:r w:rsidRPr="00F17399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val="en-US" w:eastAsia="pl-PL"/>
        </w:rPr>
        <w:t>#dabli</w:t>
      </w:r>
    </w:p>
    <w:p w14:paraId="58933171" w14:textId="77777777" w:rsidR="00F17399" w:rsidRPr="00F17399" w:rsidRDefault="00F17399" w:rsidP="00F1739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1739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dll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17399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createDLL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F17399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0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21DCA7E0" w14:textId="77777777" w:rsidR="00F17399" w:rsidRPr="00F17399" w:rsidRDefault="00F17399" w:rsidP="00F1739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1739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dll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17399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nsert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F17399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F17399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2920FE77" w14:textId="77777777" w:rsidR="00F17399" w:rsidRPr="00F17399" w:rsidRDefault="00F17399" w:rsidP="00F1739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1739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dll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17399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nsert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F17399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20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F1739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</w:t>
      </w:r>
      <w:r w:rsidRPr="00F17399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71CED6A5" w14:textId="77777777" w:rsidR="00F17399" w:rsidRPr="00F17399" w:rsidRDefault="00F17399" w:rsidP="00F1739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1739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dll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17399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nsert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F17399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30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F17399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2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270D79B8" w14:textId="77777777" w:rsidR="00F17399" w:rsidRPr="00F17399" w:rsidRDefault="00F17399" w:rsidP="00F1739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17399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[</w:t>
      </w:r>
      <w:r w:rsidRPr="00F1739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1739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1739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or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1739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1739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n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1739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dll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)</w:t>
      </w:r>
    </w:p>
    <w:p w14:paraId="4B035266" w14:textId="77777777" w:rsidR="00F17399" w:rsidRPr="00F17399" w:rsidRDefault="00F17399" w:rsidP="00F1739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597CE2A1" w14:textId="77777777" w:rsidR="00F17399" w:rsidRPr="00F17399" w:rsidRDefault="00F17399" w:rsidP="00F1739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17399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val="en-US" w:eastAsia="pl-PL"/>
        </w:rPr>
        <w:t># dll.traverse()</w:t>
      </w:r>
    </w:p>
    <w:p w14:paraId="270F1095" w14:textId="77777777" w:rsidR="00F17399" w:rsidRPr="00F17399" w:rsidRDefault="00F17399" w:rsidP="00F1739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17399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val="en-US" w:eastAsia="pl-PL"/>
        </w:rPr>
        <w:t># dll.reverse_traverse()</w:t>
      </w:r>
    </w:p>
    <w:p w14:paraId="07FBF2A8" w14:textId="77777777" w:rsidR="00F17399" w:rsidRPr="00F17399" w:rsidRDefault="00F17399" w:rsidP="00F1739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17399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F1739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dll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17399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delete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F1739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</w:t>
      </w:r>
      <w:r w:rsidRPr="00F17399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)</w:t>
      </w:r>
    </w:p>
    <w:p w14:paraId="6798D84B" w14:textId="77777777" w:rsidR="00F17399" w:rsidRPr="00F17399" w:rsidRDefault="00F17399" w:rsidP="00F1739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17399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[</w:t>
      </w:r>
      <w:r w:rsidRPr="00F1739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1739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1739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or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1739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1739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n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1739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dll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)</w:t>
      </w:r>
    </w:p>
    <w:p w14:paraId="6DAE971A" w14:textId="77777777" w:rsidR="00F17399" w:rsidRPr="00F17399" w:rsidRDefault="00F17399" w:rsidP="00F1739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1739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dll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17399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delete_all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5DE7A2D3" w14:textId="77777777" w:rsidR="00F17399" w:rsidRPr="00F17399" w:rsidRDefault="00F17399" w:rsidP="00F1739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17399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[</w:t>
      </w:r>
      <w:r w:rsidRPr="00F1739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1739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1739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or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1739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1739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n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1739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dll</w:t>
      </w:r>
      <w:r w:rsidRPr="00F1739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)</w:t>
      </w:r>
    </w:p>
    <w:p w14:paraId="1A5E6587" w14:textId="77777777" w:rsidR="00F17399" w:rsidRDefault="00F17399" w:rsidP="00F17399">
      <w:pPr>
        <w:rPr>
          <w:b/>
          <w:lang w:val="en-US" w:eastAsia="pl-PL"/>
        </w:rPr>
      </w:pPr>
      <w:r>
        <w:rPr>
          <w:noProof/>
        </w:rPr>
        <w:drawing>
          <wp:inline distT="0" distB="0" distL="0" distR="0" wp14:anchorId="364A4F30" wp14:editId="5BCCC458">
            <wp:extent cx="4571910" cy="3316406"/>
            <wp:effectExtent l="0" t="0" r="635" b="0"/>
            <wp:docPr id="68" name="Obraz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580846" cy="3322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99C99" w14:textId="77777777" w:rsidR="00F33205" w:rsidRDefault="00F33205" w:rsidP="00F17399">
      <w:pPr>
        <w:rPr>
          <w:b/>
          <w:lang w:val="en-US" w:eastAsia="pl-PL"/>
        </w:rPr>
      </w:pPr>
    </w:p>
    <w:p w14:paraId="18A96809" w14:textId="77777777" w:rsidR="00F33205" w:rsidRDefault="00F33205" w:rsidP="00F17399">
      <w:pPr>
        <w:rPr>
          <w:b/>
          <w:lang w:val="en-US" w:eastAsia="pl-PL"/>
        </w:rPr>
      </w:pPr>
      <w:r>
        <w:rPr>
          <w:b/>
          <w:lang w:val="en-US" w:eastAsia="pl-PL"/>
        </w:rPr>
        <w:lastRenderedPageBreak/>
        <w:t>Doubly Circular linked list:</w:t>
      </w:r>
    </w:p>
    <w:p w14:paraId="3608DB91" w14:textId="77777777" w:rsidR="00F33205" w:rsidRDefault="00F33205" w:rsidP="00F33205">
      <w:pPr>
        <w:jc w:val="center"/>
        <w:rPr>
          <w:b/>
          <w:lang w:val="en-US" w:eastAsia="pl-PL"/>
        </w:rPr>
      </w:pPr>
      <w:r>
        <w:rPr>
          <w:noProof/>
        </w:rPr>
        <w:drawing>
          <wp:inline distT="0" distB="0" distL="0" distR="0" wp14:anchorId="599550FD" wp14:editId="5050DEC3">
            <wp:extent cx="4002443" cy="2676139"/>
            <wp:effectExtent l="0" t="0" r="0" b="0"/>
            <wp:docPr id="69" name="Obraz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015365" cy="2684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C094B" w14:textId="77777777" w:rsidR="003C2648" w:rsidRDefault="003C2648" w:rsidP="00F33205">
      <w:pPr>
        <w:jc w:val="center"/>
        <w:rPr>
          <w:b/>
          <w:lang w:val="en-US" w:eastAsia="pl-PL"/>
        </w:rPr>
      </w:pPr>
      <w:r>
        <w:rPr>
          <w:noProof/>
        </w:rPr>
        <w:drawing>
          <wp:inline distT="0" distB="0" distL="0" distR="0" wp14:anchorId="497ECB69" wp14:editId="204E5C8E">
            <wp:extent cx="5940425" cy="1860550"/>
            <wp:effectExtent l="0" t="0" r="3175" b="6350"/>
            <wp:docPr id="70" name="Obraz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86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D3DE3" w14:textId="77777777" w:rsidR="00E84297" w:rsidRPr="00E84297" w:rsidRDefault="00E84297" w:rsidP="00E8429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8429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class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84297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Node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  <w:r>
        <w:rPr>
          <w:noProof/>
        </w:rPr>
        <w:drawing>
          <wp:inline distT="0" distB="0" distL="0" distR="0" wp14:anchorId="79416C27" wp14:editId="5DDF19B0">
            <wp:extent cx="968991" cy="526905"/>
            <wp:effectExtent l="0" t="0" r="3175" b="6985"/>
            <wp:docPr id="71" name="Obraz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994432" cy="540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C1DC8" w14:textId="77777777" w:rsidR="00E84297" w:rsidRPr="00E84297" w:rsidRDefault="00E84297" w:rsidP="00E8429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05AF664A" w14:textId="77777777" w:rsidR="00E84297" w:rsidRPr="00E84297" w:rsidRDefault="00E84297" w:rsidP="00E8429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E8429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8429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nit__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E8429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E84297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= </w:t>
      </w:r>
      <w:r w:rsidRPr="00E8429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34F3D630" w14:textId="77777777" w:rsidR="00E84297" w:rsidRPr="00E84297" w:rsidRDefault="00E84297" w:rsidP="00E8429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E8429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E8429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8429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84297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</w:p>
    <w:p w14:paraId="096CB6D9" w14:textId="77777777" w:rsidR="00E84297" w:rsidRPr="00E84297" w:rsidRDefault="00E84297" w:rsidP="00E8429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E8429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E8429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8429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8429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2AAF5A48" w14:textId="77777777" w:rsidR="00E84297" w:rsidRPr="00E84297" w:rsidRDefault="00E84297" w:rsidP="00E8429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E8429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E8429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prev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8429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8429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24273F85" w14:textId="77777777" w:rsidR="00E84297" w:rsidRPr="00E84297" w:rsidRDefault="00E84297" w:rsidP="00E8429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10BC901C" w14:textId="77777777" w:rsidR="00E84297" w:rsidRPr="00E84297" w:rsidRDefault="00E84297" w:rsidP="00E8429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8429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class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84297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CircularDoublyLinkedList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2CF13DE4" w14:textId="77777777" w:rsidR="00E84297" w:rsidRPr="00E84297" w:rsidRDefault="00E84297" w:rsidP="00E8429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3DE024C0" w14:textId="77777777" w:rsidR="00E84297" w:rsidRPr="00E84297" w:rsidRDefault="00E84297" w:rsidP="00E8429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E8429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8429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nit__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E8429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5AEEBA2E" w14:textId="77777777" w:rsidR="00E84297" w:rsidRPr="00E84297" w:rsidRDefault="00E84297" w:rsidP="00E8429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E8429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E8429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8429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8429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13696E26" w14:textId="77777777" w:rsidR="00E84297" w:rsidRPr="00E84297" w:rsidRDefault="00E84297" w:rsidP="00E8429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E8429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E8429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8429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8429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4EB36FCF" w14:textId="77777777" w:rsidR="00E84297" w:rsidRPr="00E84297" w:rsidRDefault="00E84297" w:rsidP="00E8429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54D54764" w14:textId="77777777" w:rsidR="00E84297" w:rsidRPr="00E84297" w:rsidRDefault="00E84297" w:rsidP="00E8429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E8429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8429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ter__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E8429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1520B673" w14:textId="77777777" w:rsidR="00E84297" w:rsidRPr="00E84297" w:rsidRDefault="00E84297" w:rsidP="00E8429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E8429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8429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8429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E8429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</w:p>
    <w:p w14:paraId="23041B91" w14:textId="77777777" w:rsidR="00E84297" w:rsidRPr="00E84297" w:rsidRDefault="00E84297" w:rsidP="00E8429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E8429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while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8429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6FA24F95" w14:textId="77777777" w:rsidR="00E84297" w:rsidRPr="00E84297" w:rsidRDefault="00E84297" w:rsidP="00E8429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E8429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yield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8429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</w:p>
    <w:p w14:paraId="40D3F307" w14:textId="77777777" w:rsidR="00E84297" w:rsidRPr="00E84297" w:rsidRDefault="00E84297" w:rsidP="00E8429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E8429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8429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8429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E8429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</w:p>
    <w:p w14:paraId="1E1F1C9A" w14:textId="77777777" w:rsidR="00E84297" w:rsidRPr="00E84297" w:rsidRDefault="00E84297" w:rsidP="00E8429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E8429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8429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8429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8429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E8429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E8429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A98F73E" w14:textId="77777777" w:rsidR="00E84297" w:rsidRPr="00E84297" w:rsidRDefault="00E84297" w:rsidP="00E8429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E8429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break</w:t>
      </w:r>
    </w:p>
    <w:p w14:paraId="4951E14F" w14:textId="77777777" w:rsidR="00E84297" w:rsidRPr="00E84297" w:rsidRDefault="00E84297" w:rsidP="00E8429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653D8118" w14:textId="77777777" w:rsidR="00E84297" w:rsidRPr="00E84297" w:rsidRDefault="00E84297" w:rsidP="00E8429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lastRenderedPageBreak/>
        <w:t xml:space="preserve">    </w:t>
      </w:r>
      <w:r w:rsidRPr="00E8429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8429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createCDLL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E8429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E84297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038E570E" w14:textId="77777777" w:rsidR="00E84297" w:rsidRPr="00E84297" w:rsidRDefault="00E84297" w:rsidP="00E8429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E8429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8429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84297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Node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E84297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06AE65B1" w14:textId="77777777" w:rsidR="00E84297" w:rsidRPr="00E84297" w:rsidRDefault="00E84297" w:rsidP="00E8429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E8429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E8429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8429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8429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</w:p>
    <w:p w14:paraId="6B7FF437" w14:textId="77777777" w:rsidR="00E84297" w:rsidRPr="00E84297" w:rsidRDefault="00E84297" w:rsidP="00E8429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E8429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E8429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8429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8429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</w:p>
    <w:p w14:paraId="26C8D5AC" w14:textId="77777777" w:rsidR="00E84297" w:rsidRPr="00E84297" w:rsidRDefault="00E84297" w:rsidP="00E8429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E8429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E8429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8429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8429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</w:p>
    <w:p w14:paraId="01B9EC59" w14:textId="77777777" w:rsidR="00E84297" w:rsidRPr="00E84297" w:rsidRDefault="00E84297" w:rsidP="00E8429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E8429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E8429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prev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8429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8429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</w:p>
    <w:p w14:paraId="54ACC309" w14:textId="77777777" w:rsidR="00E84297" w:rsidRPr="00E84297" w:rsidRDefault="00E84297" w:rsidP="00E8429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E8429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E842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84297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 CSLL has been created"</w:t>
      </w:r>
    </w:p>
    <w:p w14:paraId="02C30CAA" w14:textId="77777777" w:rsidR="003C2648" w:rsidRDefault="003C2648" w:rsidP="003C2648">
      <w:pPr>
        <w:rPr>
          <w:b/>
          <w:lang w:val="en-US" w:eastAsia="pl-PL"/>
        </w:rPr>
      </w:pPr>
    </w:p>
    <w:p w14:paraId="0FC97874" w14:textId="77777777" w:rsidR="00751055" w:rsidRDefault="00751055" w:rsidP="003C2648">
      <w:pPr>
        <w:rPr>
          <w:b/>
          <w:lang w:val="en-US" w:eastAsia="pl-PL"/>
        </w:rPr>
      </w:pPr>
      <w:r>
        <w:rPr>
          <w:b/>
          <w:lang w:val="en-US" w:eastAsia="pl-PL"/>
        </w:rPr>
        <w:t>insertion:</w:t>
      </w:r>
    </w:p>
    <w:p w14:paraId="3F1EB171" w14:textId="77777777" w:rsidR="00751055" w:rsidRDefault="00751055" w:rsidP="00751055">
      <w:pPr>
        <w:jc w:val="center"/>
        <w:rPr>
          <w:b/>
          <w:lang w:val="en-US" w:eastAsia="pl-PL"/>
        </w:rPr>
      </w:pPr>
      <w:r>
        <w:rPr>
          <w:noProof/>
        </w:rPr>
        <w:drawing>
          <wp:inline distT="0" distB="0" distL="0" distR="0" wp14:anchorId="52E96927" wp14:editId="5F73CC71">
            <wp:extent cx="3620305" cy="2894309"/>
            <wp:effectExtent l="0" t="0" r="0" b="1905"/>
            <wp:docPr id="72" name="Obraz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628286" cy="2900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A087B" w14:textId="77777777" w:rsidR="00751055" w:rsidRPr="00751055" w:rsidRDefault="00751055" w:rsidP="0075105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</w:pPr>
      <w:r w:rsidRPr="00751055">
        <w:rPr>
          <w:rFonts w:ascii="Consolas" w:eastAsia="Times New Roman" w:hAnsi="Consolas" w:cs="Times New Roman"/>
          <w:color w:val="C678DD"/>
          <w:sz w:val="16"/>
          <w:szCs w:val="16"/>
          <w:lang w:val="en-US" w:eastAsia="pl-PL"/>
        </w:rPr>
        <w:t>def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61AFEF"/>
          <w:sz w:val="16"/>
          <w:szCs w:val="16"/>
          <w:lang w:val="en-US" w:eastAsia="pl-PL"/>
        </w:rPr>
        <w:t>insert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>(</w:t>
      </w:r>
      <w:r w:rsidRPr="00751055">
        <w:rPr>
          <w:rFonts w:ascii="Consolas" w:eastAsia="Times New Roman" w:hAnsi="Consolas" w:cs="Times New Roman"/>
          <w:i/>
          <w:iCs/>
          <w:color w:val="E5C07B"/>
          <w:sz w:val="16"/>
          <w:szCs w:val="16"/>
          <w:lang w:val="en-US" w:eastAsia="pl-PL"/>
        </w:rPr>
        <w:t>self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, </w:t>
      </w:r>
      <w:r w:rsidRPr="00751055">
        <w:rPr>
          <w:rFonts w:ascii="Consolas" w:eastAsia="Times New Roman" w:hAnsi="Consolas" w:cs="Times New Roman"/>
          <w:i/>
          <w:iCs/>
          <w:color w:val="E06C75"/>
          <w:sz w:val="16"/>
          <w:szCs w:val="16"/>
          <w:lang w:val="en-US" w:eastAsia="pl-PL"/>
        </w:rPr>
        <w:t>value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, </w:t>
      </w:r>
      <w:r w:rsidRPr="00751055">
        <w:rPr>
          <w:rFonts w:ascii="Consolas" w:eastAsia="Times New Roman" w:hAnsi="Consolas" w:cs="Times New Roman"/>
          <w:i/>
          <w:iCs/>
          <w:color w:val="E06C75"/>
          <w:sz w:val="16"/>
          <w:szCs w:val="16"/>
          <w:lang w:val="en-US" w:eastAsia="pl-PL"/>
        </w:rPr>
        <w:t>location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>):</w:t>
      </w:r>
      <w:r w:rsidRPr="00751055">
        <w:rPr>
          <w:noProof/>
          <w:lang w:val="en-US"/>
        </w:rPr>
        <w:t xml:space="preserve"> </w:t>
      </w:r>
      <w:r>
        <w:rPr>
          <w:noProof/>
        </w:rPr>
        <w:drawing>
          <wp:inline distT="0" distB="0" distL="0" distR="0" wp14:anchorId="7876EBA1" wp14:editId="053A84DD">
            <wp:extent cx="968991" cy="526905"/>
            <wp:effectExtent l="0" t="0" r="3175" b="6985"/>
            <wp:docPr id="73" name="Obraz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994432" cy="540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414A7" w14:textId="77777777" w:rsidR="00751055" w:rsidRPr="00751055" w:rsidRDefault="00751055" w:rsidP="0075105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</w:pP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        </w:t>
      </w:r>
      <w:r w:rsidRPr="00751055">
        <w:rPr>
          <w:rFonts w:ascii="Consolas" w:eastAsia="Times New Roman" w:hAnsi="Consolas" w:cs="Times New Roman"/>
          <w:color w:val="C678DD"/>
          <w:sz w:val="16"/>
          <w:szCs w:val="16"/>
          <w:lang w:val="en-US" w:eastAsia="pl-PL"/>
        </w:rPr>
        <w:t>if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i/>
          <w:iCs/>
          <w:color w:val="E5C07B"/>
          <w:sz w:val="16"/>
          <w:szCs w:val="16"/>
          <w:lang w:val="en-US" w:eastAsia="pl-PL"/>
        </w:rPr>
        <w:t>self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>.</w:t>
      </w:r>
      <w:r w:rsidRPr="00751055">
        <w:rPr>
          <w:rFonts w:ascii="Consolas" w:eastAsia="Times New Roman" w:hAnsi="Consolas" w:cs="Times New Roman"/>
          <w:color w:val="E06C75"/>
          <w:sz w:val="16"/>
          <w:szCs w:val="16"/>
          <w:lang w:val="en-US" w:eastAsia="pl-PL"/>
        </w:rPr>
        <w:t>head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56B6C2"/>
          <w:sz w:val="16"/>
          <w:szCs w:val="16"/>
          <w:lang w:val="en-US" w:eastAsia="pl-PL"/>
        </w:rPr>
        <w:t>==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D19A66"/>
          <w:sz w:val="16"/>
          <w:szCs w:val="16"/>
          <w:lang w:val="en-US" w:eastAsia="pl-PL"/>
        </w:rPr>
        <w:t>None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>:</w:t>
      </w:r>
    </w:p>
    <w:p w14:paraId="71490675" w14:textId="77777777" w:rsidR="00751055" w:rsidRPr="00751055" w:rsidRDefault="00751055" w:rsidP="0075105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</w:pP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            </w:t>
      </w:r>
      <w:r w:rsidRPr="00751055">
        <w:rPr>
          <w:rFonts w:ascii="Consolas" w:eastAsia="Times New Roman" w:hAnsi="Consolas" w:cs="Times New Roman"/>
          <w:color w:val="C678DD"/>
          <w:sz w:val="16"/>
          <w:szCs w:val="16"/>
          <w:lang w:val="en-US" w:eastAsia="pl-PL"/>
        </w:rPr>
        <w:t>return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98C379"/>
          <w:sz w:val="16"/>
          <w:szCs w:val="16"/>
          <w:lang w:val="en-US" w:eastAsia="pl-PL"/>
        </w:rPr>
        <w:t>"There is no element in the list"</w:t>
      </w:r>
    </w:p>
    <w:p w14:paraId="1989B4C3" w14:textId="77777777" w:rsidR="00751055" w:rsidRPr="00751055" w:rsidRDefault="00751055" w:rsidP="0075105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</w:pP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        </w:t>
      </w:r>
      <w:r w:rsidRPr="00751055">
        <w:rPr>
          <w:rFonts w:ascii="Consolas" w:eastAsia="Times New Roman" w:hAnsi="Consolas" w:cs="Times New Roman"/>
          <w:color w:val="C678DD"/>
          <w:sz w:val="16"/>
          <w:szCs w:val="16"/>
          <w:lang w:val="en-US" w:eastAsia="pl-PL"/>
        </w:rPr>
        <w:t>elif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i/>
          <w:iCs/>
          <w:color w:val="E06C75"/>
          <w:sz w:val="16"/>
          <w:szCs w:val="16"/>
          <w:lang w:val="en-US" w:eastAsia="pl-PL"/>
        </w:rPr>
        <w:t>location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56B6C2"/>
          <w:sz w:val="16"/>
          <w:szCs w:val="16"/>
          <w:lang w:val="en-US" w:eastAsia="pl-PL"/>
        </w:rPr>
        <w:t>==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D19A66"/>
          <w:sz w:val="16"/>
          <w:szCs w:val="16"/>
          <w:lang w:val="en-US" w:eastAsia="pl-PL"/>
        </w:rPr>
        <w:t>0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>:</w:t>
      </w:r>
    </w:p>
    <w:p w14:paraId="52E852DD" w14:textId="77777777" w:rsidR="00751055" w:rsidRPr="00751055" w:rsidRDefault="00751055" w:rsidP="0075105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</w:pP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            </w:t>
      </w:r>
      <w:r w:rsidRPr="00751055">
        <w:rPr>
          <w:rFonts w:ascii="Consolas" w:eastAsia="Times New Roman" w:hAnsi="Consolas" w:cs="Times New Roman"/>
          <w:color w:val="E06C75"/>
          <w:sz w:val="16"/>
          <w:szCs w:val="16"/>
          <w:lang w:val="en-US" w:eastAsia="pl-PL"/>
        </w:rPr>
        <w:t>new_node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56B6C2"/>
          <w:sz w:val="16"/>
          <w:szCs w:val="16"/>
          <w:lang w:val="en-US" w:eastAsia="pl-PL"/>
        </w:rPr>
        <w:t>=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E5C07B"/>
          <w:sz w:val="16"/>
          <w:szCs w:val="16"/>
          <w:lang w:val="en-US" w:eastAsia="pl-PL"/>
        </w:rPr>
        <w:t>Node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>(</w:t>
      </w:r>
      <w:r w:rsidRPr="00751055">
        <w:rPr>
          <w:rFonts w:ascii="Consolas" w:eastAsia="Times New Roman" w:hAnsi="Consolas" w:cs="Times New Roman"/>
          <w:i/>
          <w:iCs/>
          <w:color w:val="E06C75"/>
          <w:sz w:val="16"/>
          <w:szCs w:val="16"/>
          <w:lang w:val="en-US" w:eastAsia="pl-PL"/>
        </w:rPr>
        <w:t>value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>)</w:t>
      </w:r>
    </w:p>
    <w:p w14:paraId="35BFC0B4" w14:textId="77777777" w:rsidR="00751055" w:rsidRPr="00751055" w:rsidRDefault="00751055" w:rsidP="0075105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</w:pP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            </w:t>
      </w:r>
      <w:r w:rsidRPr="00751055">
        <w:rPr>
          <w:rFonts w:ascii="Consolas" w:eastAsia="Times New Roman" w:hAnsi="Consolas" w:cs="Times New Roman"/>
          <w:color w:val="E06C75"/>
          <w:sz w:val="16"/>
          <w:szCs w:val="16"/>
          <w:lang w:val="en-US" w:eastAsia="pl-PL"/>
        </w:rPr>
        <w:t>new_node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>.</w:t>
      </w:r>
      <w:r w:rsidRPr="00751055">
        <w:rPr>
          <w:rFonts w:ascii="Consolas" w:eastAsia="Times New Roman" w:hAnsi="Consolas" w:cs="Times New Roman"/>
          <w:color w:val="E06C75"/>
          <w:sz w:val="16"/>
          <w:szCs w:val="16"/>
          <w:lang w:val="en-US" w:eastAsia="pl-PL"/>
        </w:rPr>
        <w:t>next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56B6C2"/>
          <w:sz w:val="16"/>
          <w:szCs w:val="16"/>
          <w:lang w:val="en-US" w:eastAsia="pl-PL"/>
        </w:rPr>
        <w:t>=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i/>
          <w:iCs/>
          <w:color w:val="E5C07B"/>
          <w:sz w:val="16"/>
          <w:szCs w:val="16"/>
          <w:lang w:val="en-US" w:eastAsia="pl-PL"/>
        </w:rPr>
        <w:t>self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>.</w:t>
      </w:r>
      <w:r w:rsidRPr="00751055">
        <w:rPr>
          <w:rFonts w:ascii="Consolas" w:eastAsia="Times New Roman" w:hAnsi="Consolas" w:cs="Times New Roman"/>
          <w:color w:val="E06C75"/>
          <w:sz w:val="16"/>
          <w:szCs w:val="16"/>
          <w:lang w:val="en-US" w:eastAsia="pl-PL"/>
        </w:rPr>
        <w:t>head</w:t>
      </w:r>
    </w:p>
    <w:p w14:paraId="185079C2" w14:textId="77777777" w:rsidR="00751055" w:rsidRPr="00751055" w:rsidRDefault="00751055" w:rsidP="0075105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</w:pP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            </w:t>
      </w:r>
      <w:r w:rsidRPr="00751055">
        <w:rPr>
          <w:rFonts w:ascii="Consolas" w:eastAsia="Times New Roman" w:hAnsi="Consolas" w:cs="Times New Roman"/>
          <w:color w:val="E06C75"/>
          <w:sz w:val="16"/>
          <w:szCs w:val="16"/>
          <w:lang w:val="en-US" w:eastAsia="pl-PL"/>
        </w:rPr>
        <w:t>new_node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>.</w:t>
      </w:r>
      <w:r w:rsidRPr="00751055">
        <w:rPr>
          <w:rFonts w:ascii="Consolas" w:eastAsia="Times New Roman" w:hAnsi="Consolas" w:cs="Times New Roman"/>
          <w:color w:val="E06C75"/>
          <w:sz w:val="16"/>
          <w:szCs w:val="16"/>
          <w:lang w:val="en-US" w:eastAsia="pl-PL"/>
        </w:rPr>
        <w:t>prev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56B6C2"/>
          <w:sz w:val="16"/>
          <w:szCs w:val="16"/>
          <w:lang w:val="en-US" w:eastAsia="pl-PL"/>
        </w:rPr>
        <w:t>=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i/>
          <w:iCs/>
          <w:color w:val="E5C07B"/>
          <w:sz w:val="16"/>
          <w:szCs w:val="16"/>
          <w:lang w:val="en-US" w:eastAsia="pl-PL"/>
        </w:rPr>
        <w:t>self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>.</w:t>
      </w:r>
      <w:r w:rsidRPr="00751055">
        <w:rPr>
          <w:rFonts w:ascii="Consolas" w:eastAsia="Times New Roman" w:hAnsi="Consolas" w:cs="Times New Roman"/>
          <w:color w:val="E06C75"/>
          <w:sz w:val="16"/>
          <w:szCs w:val="16"/>
          <w:lang w:val="en-US" w:eastAsia="pl-PL"/>
        </w:rPr>
        <w:t>tail</w:t>
      </w:r>
    </w:p>
    <w:p w14:paraId="625BBC13" w14:textId="77777777" w:rsidR="00751055" w:rsidRPr="00751055" w:rsidRDefault="00751055" w:rsidP="0075105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</w:pP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            </w:t>
      </w:r>
      <w:r w:rsidRPr="00751055">
        <w:rPr>
          <w:rFonts w:ascii="Consolas" w:eastAsia="Times New Roman" w:hAnsi="Consolas" w:cs="Times New Roman"/>
          <w:i/>
          <w:iCs/>
          <w:color w:val="E5C07B"/>
          <w:sz w:val="16"/>
          <w:szCs w:val="16"/>
          <w:lang w:val="en-US" w:eastAsia="pl-PL"/>
        </w:rPr>
        <w:t>self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>.</w:t>
      </w:r>
      <w:r w:rsidRPr="00751055">
        <w:rPr>
          <w:rFonts w:ascii="Consolas" w:eastAsia="Times New Roman" w:hAnsi="Consolas" w:cs="Times New Roman"/>
          <w:color w:val="E06C75"/>
          <w:sz w:val="16"/>
          <w:szCs w:val="16"/>
          <w:lang w:val="en-US" w:eastAsia="pl-PL"/>
        </w:rPr>
        <w:t>tail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>.</w:t>
      </w:r>
      <w:r w:rsidRPr="00751055">
        <w:rPr>
          <w:rFonts w:ascii="Consolas" w:eastAsia="Times New Roman" w:hAnsi="Consolas" w:cs="Times New Roman"/>
          <w:color w:val="E06C75"/>
          <w:sz w:val="16"/>
          <w:szCs w:val="16"/>
          <w:lang w:val="en-US" w:eastAsia="pl-PL"/>
        </w:rPr>
        <w:t>next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56B6C2"/>
          <w:sz w:val="16"/>
          <w:szCs w:val="16"/>
          <w:lang w:val="en-US" w:eastAsia="pl-PL"/>
        </w:rPr>
        <w:t>=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E06C75"/>
          <w:sz w:val="16"/>
          <w:szCs w:val="16"/>
          <w:lang w:val="en-US" w:eastAsia="pl-PL"/>
        </w:rPr>
        <w:t>new_node</w:t>
      </w:r>
    </w:p>
    <w:p w14:paraId="744B125F" w14:textId="77777777" w:rsidR="00751055" w:rsidRPr="00751055" w:rsidRDefault="00751055" w:rsidP="0075105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</w:pP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            </w:t>
      </w:r>
      <w:r w:rsidRPr="00751055">
        <w:rPr>
          <w:rFonts w:ascii="Consolas" w:eastAsia="Times New Roman" w:hAnsi="Consolas" w:cs="Times New Roman"/>
          <w:i/>
          <w:iCs/>
          <w:color w:val="E5C07B"/>
          <w:sz w:val="16"/>
          <w:szCs w:val="16"/>
          <w:lang w:val="en-US" w:eastAsia="pl-PL"/>
        </w:rPr>
        <w:t>self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>.</w:t>
      </w:r>
      <w:r w:rsidRPr="00751055">
        <w:rPr>
          <w:rFonts w:ascii="Consolas" w:eastAsia="Times New Roman" w:hAnsi="Consolas" w:cs="Times New Roman"/>
          <w:color w:val="E06C75"/>
          <w:sz w:val="16"/>
          <w:szCs w:val="16"/>
          <w:lang w:val="en-US" w:eastAsia="pl-PL"/>
        </w:rPr>
        <w:t>head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>.</w:t>
      </w:r>
      <w:r w:rsidRPr="00751055">
        <w:rPr>
          <w:rFonts w:ascii="Consolas" w:eastAsia="Times New Roman" w:hAnsi="Consolas" w:cs="Times New Roman"/>
          <w:color w:val="E06C75"/>
          <w:sz w:val="16"/>
          <w:szCs w:val="16"/>
          <w:lang w:val="en-US" w:eastAsia="pl-PL"/>
        </w:rPr>
        <w:t>prev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56B6C2"/>
          <w:sz w:val="16"/>
          <w:szCs w:val="16"/>
          <w:lang w:val="en-US" w:eastAsia="pl-PL"/>
        </w:rPr>
        <w:t>=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E06C75"/>
          <w:sz w:val="16"/>
          <w:szCs w:val="16"/>
          <w:lang w:val="en-US" w:eastAsia="pl-PL"/>
        </w:rPr>
        <w:t>new_node</w:t>
      </w:r>
    </w:p>
    <w:p w14:paraId="7F0CAECF" w14:textId="77777777" w:rsidR="00751055" w:rsidRPr="00751055" w:rsidRDefault="00751055" w:rsidP="0075105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</w:pP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            </w:t>
      </w:r>
      <w:r w:rsidRPr="00751055">
        <w:rPr>
          <w:rFonts w:ascii="Consolas" w:eastAsia="Times New Roman" w:hAnsi="Consolas" w:cs="Times New Roman"/>
          <w:i/>
          <w:iCs/>
          <w:color w:val="E5C07B"/>
          <w:sz w:val="16"/>
          <w:szCs w:val="16"/>
          <w:lang w:val="en-US" w:eastAsia="pl-PL"/>
        </w:rPr>
        <w:t>self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>.</w:t>
      </w:r>
      <w:r w:rsidRPr="00751055">
        <w:rPr>
          <w:rFonts w:ascii="Consolas" w:eastAsia="Times New Roman" w:hAnsi="Consolas" w:cs="Times New Roman"/>
          <w:color w:val="E06C75"/>
          <w:sz w:val="16"/>
          <w:szCs w:val="16"/>
          <w:lang w:val="en-US" w:eastAsia="pl-PL"/>
        </w:rPr>
        <w:t>head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56B6C2"/>
          <w:sz w:val="16"/>
          <w:szCs w:val="16"/>
          <w:lang w:val="en-US" w:eastAsia="pl-PL"/>
        </w:rPr>
        <w:t>=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E06C75"/>
          <w:sz w:val="16"/>
          <w:szCs w:val="16"/>
          <w:lang w:val="en-US" w:eastAsia="pl-PL"/>
        </w:rPr>
        <w:t>new_node</w:t>
      </w:r>
    </w:p>
    <w:p w14:paraId="249B3569" w14:textId="77777777" w:rsidR="00751055" w:rsidRPr="00751055" w:rsidRDefault="00751055" w:rsidP="0075105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</w:pP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        </w:t>
      </w:r>
      <w:r w:rsidRPr="00751055">
        <w:rPr>
          <w:rFonts w:ascii="Consolas" w:eastAsia="Times New Roman" w:hAnsi="Consolas" w:cs="Times New Roman"/>
          <w:color w:val="C678DD"/>
          <w:sz w:val="16"/>
          <w:szCs w:val="16"/>
          <w:lang w:val="en-US" w:eastAsia="pl-PL"/>
        </w:rPr>
        <w:t>elif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i/>
          <w:iCs/>
          <w:color w:val="E06C75"/>
          <w:sz w:val="16"/>
          <w:szCs w:val="16"/>
          <w:lang w:val="en-US" w:eastAsia="pl-PL"/>
        </w:rPr>
        <w:t>location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56B6C2"/>
          <w:sz w:val="16"/>
          <w:szCs w:val="16"/>
          <w:lang w:val="en-US" w:eastAsia="pl-PL"/>
        </w:rPr>
        <w:t>==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56B6C2"/>
          <w:sz w:val="16"/>
          <w:szCs w:val="16"/>
          <w:lang w:val="en-US" w:eastAsia="pl-PL"/>
        </w:rPr>
        <w:t>-</w:t>
      </w:r>
      <w:r w:rsidRPr="00751055">
        <w:rPr>
          <w:rFonts w:ascii="Consolas" w:eastAsia="Times New Roman" w:hAnsi="Consolas" w:cs="Times New Roman"/>
          <w:color w:val="D19A66"/>
          <w:sz w:val="16"/>
          <w:szCs w:val="16"/>
          <w:lang w:val="en-US" w:eastAsia="pl-PL"/>
        </w:rPr>
        <w:t>1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>:</w:t>
      </w:r>
    </w:p>
    <w:p w14:paraId="715CBA82" w14:textId="77777777" w:rsidR="00751055" w:rsidRPr="00751055" w:rsidRDefault="00751055" w:rsidP="0075105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6"/>
          <w:szCs w:val="16"/>
          <w:lang w:eastAsia="pl-PL"/>
        </w:rPr>
      </w:pP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            </w:t>
      </w:r>
      <w:r w:rsidRPr="00751055">
        <w:rPr>
          <w:rFonts w:ascii="Consolas" w:eastAsia="Times New Roman" w:hAnsi="Consolas" w:cs="Times New Roman"/>
          <w:color w:val="E06C75"/>
          <w:sz w:val="16"/>
          <w:szCs w:val="16"/>
          <w:lang w:eastAsia="pl-PL"/>
        </w:rPr>
        <w:t>new_node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56B6C2"/>
          <w:sz w:val="16"/>
          <w:szCs w:val="16"/>
          <w:lang w:eastAsia="pl-PL"/>
        </w:rPr>
        <w:t>=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E5C07B"/>
          <w:sz w:val="16"/>
          <w:szCs w:val="16"/>
          <w:lang w:eastAsia="pl-PL"/>
        </w:rPr>
        <w:t>Node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eastAsia="pl-PL"/>
        </w:rPr>
        <w:t>(</w:t>
      </w:r>
      <w:r w:rsidRPr="00751055">
        <w:rPr>
          <w:rFonts w:ascii="Consolas" w:eastAsia="Times New Roman" w:hAnsi="Consolas" w:cs="Times New Roman"/>
          <w:i/>
          <w:iCs/>
          <w:color w:val="E06C75"/>
          <w:sz w:val="16"/>
          <w:szCs w:val="16"/>
          <w:lang w:eastAsia="pl-PL"/>
        </w:rPr>
        <w:t>value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eastAsia="pl-PL"/>
        </w:rPr>
        <w:t>)</w:t>
      </w:r>
    </w:p>
    <w:p w14:paraId="0D6C045E" w14:textId="77777777" w:rsidR="00751055" w:rsidRPr="00751055" w:rsidRDefault="00751055" w:rsidP="0075105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6"/>
          <w:szCs w:val="16"/>
          <w:lang w:eastAsia="pl-PL"/>
        </w:rPr>
      </w:pP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eastAsia="pl-PL"/>
        </w:rPr>
        <w:t xml:space="preserve">            </w:t>
      </w:r>
      <w:r w:rsidRPr="00751055">
        <w:rPr>
          <w:rFonts w:ascii="Consolas" w:eastAsia="Times New Roman" w:hAnsi="Consolas" w:cs="Times New Roman"/>
          <w:color w:val="E06C75"/>
          <w:sz w:val="16"/>
          <w:szCs w:val="16"/>
          <w:lang w:eastAsia="pl-PL"/>
        </w:rPr>
        <w:t>new_node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eastAsia="pl-PL"/>
        </w:rPr>
        <w:t>.</w:t>
      </w:r>
      <w:r w:rsidRPr="00751055">
        <w:rPr>
          <w:rFonts w:ascii="Consolas" w:eastAsia="Times New Roman" w:hAnsi="Consolas" w:cs="Times New Roman"/>
          <w:color w:val="E06C75"/>
          <w:sz w:val="16"/>
          <w:szCs w:val="16"/>
          <w:lang w:eastAsia="pl-PL"/>
        </w:rPr>
        <w:t>next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56B6C2"/>
          <w:sz w:val="16"/>
          <w:szCs w:val="16"/>
          <w:lang w:eastAsia="pl-PL"/>
        </w:rPr>
        <w:t>=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eastAsia="pl-PL"/>
        </w:rPr>
        <w:t xml:space="preserve"> </w:t>
      </w:r>
      <w:r w:rsidRPr="00751055">
        <w:rPr>
          <w:rFonts w:ascii="Consolas" w:eastAsia="Times New Roman" w:hAnsi="Consolas" w:cs="Times New Roman"/>
          <w:i/>
          <w:iCs/>
          <w:color w:val="E5C07B"/>
          <w:sz w:val="16"/>
          <w:szCs w:val="16"/>
          <w:lang w:eastAsia="pl-PL"/>
        </w:rPr>
        <w:t>self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eastAsia="pl-PL"/>
        </w:rPr>
        <w:t>.</w:t>
      </w:r>
      <w:r w:rsidRPr="00751055">
        <w:rPr>
          <w:rFonts w:ascii="Consolas" w:eastAsia="Times New Roman" w:hAnsi="Consolas" w:cs="Times New Roman"/>
          <w:color w:val="E06C75"/>
          <w:sz w:val="16"/>
          <w:szCs w:val="16"/>
          <w:lang w:eastAsia="pl-PL"/>
        </w:rPr>
        <w:t>head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eastAsia="pl-PL"/>
        </w:rPr>
        <w:t xml:space="preserve"> </w:t>
      </w:r>
      <w:r w:rsidRPr="00751055">
        <w:rPr>
          <w:rFonts w:ascii="Consolas" w:eastAsia="Times New Roman" w:hAnsi="Consolas" w:cs="Times New Roman"/>
          <w:i/>
          <w:iCs/>
          <w:color w:val="7F848E"/>
          <w:sz w:val="16"/>
          <w:szCs w:val="16"/>
          <w:lang w:eastAsia="pl-PL"/>
        </w:rPr>
        <w:t>#następny w nowym to następny z ostatniego</w:t>
      </w:r>
    </w:p>
    <w:p w14:paraId="03F0366F" w14:textId="77777777" w:rsidR="00751055" w:rsidRPr="00751055" w:rsidRDefault="00751055" w:rsidP="0075105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6"/>
          <w:szCs w:val="16"/>
          <w:lang w:eastAsia="pl-PL"/>
        </w:rPr>
      </w:pP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eastAsia="pl-PL"/>
        </w:rPr>
        <w:t xml:space="preserve">            </w:t>
      </w:r>
      <w:r w:rsidRPr="00751055">
        <w:rPr>
          <w:rFonts w:ascii="Consolas" w:eastAsia="Times New Roman" w:hAnsi="Consolas" w:cs="Times New Roman"/>
          <w:color w:val="E06C75"/>
          <w:sz w:val="16"/>
          <w:szCs w:val="16"/>
          <w:lang w:eastAsia="pl-PL"/>
        </w:rPr>
        <w:t>new_node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eastAsia="pl-PL"/>
        </w:rPr>
        <w:t>.</w:t>
      </w:r>
      <w:r w:rsidRPr="00751055">
        <w:rPr>
          <w:rFonts w:ascii="Consolas" w:eastAsia="Times New Roman" w:hAnsi="Consolas" w:cs="Times New Roman"/>
          <w:color w:val="E06C75"/>
          <w:sz w:val="16"/>
          <w:szCs w:val="16"/>
          <w:lang w:eastAsia="pl-PL"/>
        </w:rPr>
        <w:t>prev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56B6C2"/>
          <w:sz w:val="16"/>
          <w:szCs w:val="16"/>
          <w:lang w:eastAsia="pl-PL"/>
        </w:rPr>
        <w:t>=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eastAsia="pl-PL"/>
        </w:rPr>
        <w:t xml:space="preserve"> </w:t>
      </w:r>
      <w:r w:rsidRPr="00751055">
        <w:rPr>
          <w:rFonts w:ascii="Consolas" w:eastAsia="Times New Roman" w:hAnsi="Consolas" w:cs="Times New Roman"/>
          <w:i/>
          <w:iCs/>
          <w:color w:val="E5C07B"/>
          <w:sz w:val="16"/>
          <w:szCs w:val="16"/>
          <w:lang w:eastAsia="pl-PL"/>
        </w:rPr>
        <w:t>self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eastAsia="pl-PL"/>
        </w:rPr>
        <w:t>.</w:t>
      </w:r>
      <w:r w:rsidRPr="00751055">
        <w:rPr>
          <w:rFonts w:ascii="Consolas" w:eastAsia="Times New Roman" w:hAnsi="Consolas" w:cs="Times New Roman"/>
          <w:color w:val="E06C75"/>
          <w:sz w:val="16"/>
          <w:szCs w:val="16"/>
          <w:lang w:eastAsia="pl-PL"/>
        </w:rPr>
        <w:t>tail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eastAsia="pl-PL"/>
        </w:rPr>
        <w:t xml:space="preserve"> </w:t>
      </w:r>
      <w:r w:rsidRPr="00751055">
        <w:rPr>
          <w:rFonts w:ascii="Consolas" w:eastAsia="Times New Roman" w:hAnsi="Consolas" w:cs="Times New Roman"/>
          <w:i/>
          <w:iCs/>
          <w:color w:val="7F848E"/>
          <w:sz w:val="16"/>
          <w:szCs w:val="16"/>
          <w:lang w:eastAsia="pl-PL"/>
        </w:rPr>
        <w:t># poprzedni w nowym to ostatni  </w:t>
      </w:r>
    </w:p>
    <w:p w14:paraId="31650137" w14:textId="77777777" w:rsidR="00751055" w:rsidRPr="00751055" w:rsidRDefault="00751055" w:rsidP="0075105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6"/>
          <w:szCs w:val="16"/>
          <w:lang w:eastAsia="pl-PL"/>
        </w:rPr>
      </w:pP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eastAsia="pl-PL"/>
        </w:rPr>
        <w:t xml:space="preserve">            </w:t>
      </w:r>
      <w:r w:rsidRPr="00751055">
        <w:rPr>
          <w:rFonts w:ascii="Consolas" w:eastAsia="Times New Roman" w:hAnsi="Consolas" w:cs="Times New Roman"/>
          <w:i/>
          <w:iCs/>
          <w:color w:val="E5C07B"/>
          <w:sz w:val="16"/>
          <w:szCs w:val="16"/>
          <w:lang w:eastAsia="pl-PL"/>
        </w:rPr>
        <w:t>self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eastAsia="pl-PL"/>
        </w:rPr>
        <w:t>.</w:t>
      </w:r>
      <w:r w:rsidRPr="00751055">
        <w:rPr>
          <w:rFonts w:ascii="Consolas" w:eastAsia="Times New Roman" w:hAnsi="Consolas" w:cs="Times New Roman"/>
          <w:color w:val="E06C75"/>
          <w:sz w:val="16"/>
          <w:szCs w:val="16"/>
          <w:lang w:eastAsia="pl-PL"/>
        </w:rPr>
        <w:t>head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eastAsia="pl-PL"/>
        </w:rPr>
        <w:t>.</w:t>
      </w:r>
      <w:r w:rsidRPr="00751055">
        <w:rPr>
          <w:rFonts w:ascii="Consolas" w:eastAsia="Times New Roman" w:hAnsi="Consolas" w:cs="Times New Roman"/>
          <w:color w:val="E06C75"/>
          <w:sz w:val="16"/>
          <w:szCs w:val="16"/>
          <w:lang w:eastAsia="pl-PL"/>
        </w:rPr>
        <w:t>prev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56B6C2"/>
          <w:sz w:val="16"/>
          <w:szCs w:val="16"/>
          <w:lang w:eastAsia="pl-PL"/>
        </w:rPr>
        <w:t>=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E06C75"/>
          <w:sz w:val="16"/>
          <w:szCs w:val="16"/>
          <w:lang w:eastAsia="pl-PL"/>
        </w:rPr>
        <w:t>new_node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eastAsia="pl-PL"/>
        </w:rPr>
        <w:t xml:space="preserve"> </w:t>
      </w:r>
    </w:p>
    <w:p w14:paraId="0AEC5A00" w14:textId="77777777" w:rsidR="00751055" w:rsidRPr="00751055" w:rsidRDefault="00751055" w:rsidP="0075105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6"/>
          <w:szCs w:val="16"/>
          <w:lang w:eastAsia="pl-PL"/>
        </w:rPr>
      </w:pP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eastAsia="pl-PL"/>
        </w:rPr>
        <w:t xml:space="preserve">            </w:t>
      </w:r>
      <w:r w:rsidRPr="00751055">
        <w:rPr>
          <w:rFonts w:ascii="Consolas" w:eastAsia="Times New Roman" w:hAnsi="Consolas" w:cs="Times New Roman"/>
          <w:i/>
          <w:iCs/>
          <w:color w:val="E5C07B"/>
          <w:sz w:val="16"/>
          <w:szCs w:val="16"/>
          <w:lang w:eastAsia="pl-PL"/>
        </w:rPr>
        <w:t>self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eastAsia="pl-PL"/>
        </w:rPr>
        <w:t>.</w:t>
      </w:r>
      <w:r w:rsidRPr="00751055">
        <w:rPr>
          <w:rFonts w:ascii="Consolas" w:eastAsia="Times New Roman" w:hAnsi="Consolas" w:cs="Times New Roman"/>
          <w:color w:val="E06C75"/>
          <w:sz w:val="16"/>
          <w:szCs w:val="16"/>
          <w:lang w:eastAsia="pl-PL"/>
        </w:rPr>
        <w:t>tail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eastAsia="pl-PL"/>
        </w:rPr>
        <w:t>.</w:t>
      </w:r>
      <w:r w:rsidRPr="00751055">
        <w:rPr>
          <w:rFonts w:ascii="Consolas" w:eastAsia="Times New Roman" w:hAnsi="Consolas" w:cs="Times New Roman"/>
          <w:color w:val="E06C75"/>
          <w:sz w:val="16"/>
          <w:szCs w:val="16"/>
          <w:lang w:eastAsia="pl-PL"/>
        </w:rPr>
        <w:t>next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56B6C2"/>
          <w:sz w:val="16"/>
          <w:szCs w:val="16"/>
          <w:lang w:eastAsia="pl-PL"/>
        </w:rPr>
        <w:t>=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E06C75"/>
          <w:sz w:val="16"/>
          <w:szCs w:val="16"/>
          <w:lang w:eastAsia="pl-PL"/>
        </w:rPr>
        <w:t>new_node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eastAsia="pl-PL"/>
        </w:rPr>
        <w:t xml:space="preserve"> </w:t>
      </w:r>
      <w:r w:rsidRPr="00751055">
        <w:rPr>
          <w:rFonts w:ascii="Consolas" w:eastAsia="Times New Roman" w:hAnsi="Consolas" w:cs="Times New Roman"/>
          <w:i/>
          <w:iCs/>
          <w:color w:val="7F848E"/>
          <w:sz w:val="16"/>
          <w:szCs w:val="16"/>
          <w:lang w:eastAsia="pl-PL"/>
        </w:rPr>
        <w:t># nowy nasteny w ostatnim to dodawany</w:t>
      </w:r>
    </w:p>
    <w:p w14:paraId="28455C43" w14:textId="77777777" w:rsidR="00751055" w:rsidRPr="00751055" w:rsidRDefault="00751055" w:rsidP="0075105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</w:pP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eastAsia="pl-PL"/>
        </w:rPr>
        <w:t xml:space="preserve">            </w:t>
      </w:r>
      <w:r w:rsidRPr="00751055">
        <w:rPr>
          <w:rFonts w:ascii="Consolas" w:eastAsia="Times New Roman" w:hAnsi="Consolas" w:cs="Times New Roman"/>
          <w:i/>
          <w:iCs/>
          <w:color w:val="E5C07B"/>
          <w:sz w:val="16"/>
          <w:szCs w:val="16"/>
          <w:lang w:val="en-US" w:eastAsia="pl-PL"/>
        </w:rPr>
        <w:t>self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>.</w:t>
      </w:r>
      <w:r w:rsidRPr="00751055">
        <w:rPr>
          <w:rFonts w:ascii="Consolas" w:eastAsia="Times New Roman" w:hAnsi="Consolas" w:cs="Times New Roman"/>
          <w:color w:val="E06C75"/>
          <w:sz w:val="16"/>
          <w:szCs w:val="16"/>
          <w:lang w:val="en-US" w:eastAsia="pl-PL"/>
        </w:rPr>
        <w:t>tail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56B6C2"/>
          <w:sz w:val="16"/>
          <w:szCs w:val="16"/>
          <w:lang w:val="en-US" w:eastAsia="pl-PL"/>
        </w:rPr>
        <w:t>=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E06C75"/>
          <w:sz w:val="16"/>
          <w:szCs w:val="16"/>
          <w:lang w:val="en-US" w:eastAsia="pl-PL"/>
        </w:rPr>
        <w:t>new_node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i/>
          <w:iCs/>
          <w:color w:val="7F848E"/>
          <w:sz w:val="16"/>
          <w:szCs w:val="16"/>
          <w:lang w:val="en-US" w:eastAsia="pl-PL"/>
        </w:rPr>
        <w:t># tail na nowy</w:t>
      </w:r>
    </w:p>
    <w:p w14:paraId="07F13AE7" w14:textId="77777777" w:rsidR="00751055" w:rsidRPr="00751055" w:rsidRDefault="00751055" w:rsidP="0075105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</w:pP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        </w:t>
      </w:r>
      <w:r w:rsidRPr="00751055">
        <w:rPr>
          <w:rFonts w:ascii="Consolas" w:eastAsia="Times New Roman" w:hAnsi="Consolas" w:cs="Times New Roman"/>
          <w:color w:val="C678DD"/>
          <w:sz w:val="16"/>
          <w:szCs w:val="16"/>
          <w:lang w:val="en-US" w:eastAsia="pl-PL"/>
        </w:rPr>
        <w:t>else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>:</w:t>
      </w:r>
    </w:p>
    <w:p w14:paraId="4C6D6B1C" w14:textId="77777777" w:rsidR="00751055" w:rsidRPr="00751055" w:rsidRDefault="00751055" w:rsidP="0075105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</w:pP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            </w:t>
      </w:r>
      <w:r w:rsidRPr="00751055">
        <w:rPr>
          <w:rFonts w:ascii="Consolas" w:eastAsia="Times New Roman" w:hAnsi="Consolas" w:cs="Times New Roman"/>
          <w:color w:val="E06C75"/>
          <w:sz w:val="16"/>
          <w:szCs w:val="16"/>
          <w:lang w:val="en-US" w:eastAsia="pl-PL"/>
        </w:rPr>
        <w:t>temp_node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56B6C2"/>
          <w:sz w:val="16"/>
          <w:szCs w:val="16"/>
          <w:lang w:val="en-US" w:eastAsia="pl-PL"/>
        </w:rPr>
        <w:t>=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i/>
          <w:iCs/>
          <w:color w:val="E5C07B"/>
          <w:sz w:val="16"/>
          <w:szCs w:val="16"/>
          <w:lang w:val="en-US" w:eastAsia="pl-PL"/>
        </w:rPr>
        <w:t>self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>.</w:t>
      </w:r>
      <w:r w:rsidRPr="00751055">
        <w:rPr>
          <w:rFonts w:ascii="Consolas" w:eastAsia="Times New Roman" w:hAnsi="Consolas" w:cs="Times New Roman"/>
          <w:color w:val="E06C75"/>
          <w:sz w:val="16"/>
          <w:szCs w:val="16"/>
          <w:lang w:val="en-US" w:eastAsia="pl-PL"/>
        </w:rPr>
        <w:t>head</w:t>
      </w:r>
    </w:p>
    <w:p w14:paraId="1CB2FE0C" w14:textId="77777777" w:rsidR="00751055" w:rsidRPr="00751055" w:rsidRDefault="00751055" w:rsidP="0075105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</w:pP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            </w:t>
      </w:r>
      <w:r w:rsidRPr="00751055">
        <w:rPr>
          <w:rFonts w:ascii="Consolas" w:eastAsia="Times New Roman" w:hAnsi="Consolas" w:cs="Times New Roman"/>
          <w:color w:val="E06C75"/>
          <w:sz w:val="16"/>
          <w:szCs w:val="16"/>
          <w:lang w:val="en-US" w:eastAsia="pl-PL"/>
        </w:rPr>
        <w:t>new_node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56B6C2"/>
          <w:sz w:val="16"/>
          <w:szCs w:val="16"/>
          <w:lang w:val="en-US" w:eastAsia="pl-PL"/>
        </w:rPr>
        <w:t>=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E5C07B"/>
          <w:sz w:val="16"/>
          <w:szCs w:val="16"/>
          <w:lang w:val="en-US" w:eastAsia="pl-PL"/>
        </w:rPr>
        <w:t>Node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>(</w:t>
      </w:r>
      <w:r w:rsidRPr="00751055">
        <w:rPr>
          <w:rFonts w:ascii="Consolas" w:eastAsia="Times New Roman" w:hAnsi="Consolas" w:cs="Times New Roman"/>
          <w:i/>
          <w:iCs/>
          <w:color w:val="E06C75"/>
          <w:sz w:val="16"/>
          <w:szCs w:val="16"/>
          <w:lang w:val="en-US" w:eastAsia="pl-PL"/>
        </w:rPr>
        <w:t>value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>)</w:t>
      </w:r>
    </w:p>
    <w:p w14:paraId="19C8C2EA" w14:textId="77777777" w:rsidR="00751055" w:rsidRPr="00751055" w:rsidRDefault="00751055" w:rsidP="0075105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</w:pP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            </w:t>
      </w:r>
      <w:r w:rsidRPr="00751055">
        <w:rPr>
          <w:rFonts w:ascii="Consolas" w:eastAsia="Times New Roman" w:hAnsi="Consolas" w:cs="Times New Roman"/>
          <w:color w:val="C678DD"/>
          <w:sz w:val="16"/>
          <w:szCs w:val="16"/>
          <w:lang w:val="en-US" w:eastAsia="pl-PL"/>
        </w:rPr>
        <w:t>for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E06C75"/>
          <w:sz w:val="16"/>
          <w:szCs w:val="16"/>
          <w:lang w:val="en-US" w:eastAsia="pl-PL"/>
        </w:rPr>
        <w:t>_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C678DD"/>
          <w:sz w:val="16"/>
          <w:szCs w:val="16"/>
          <w:lang w:val="en-US" w:eastAsia="pl-PL"/>
        </w:rPr>
        <w:t>in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E5C07B"/>
          <w:sz w:val="16"/>
          <w:szCs w:val="16"/>
          <w:lang w:val="en-US" w:eastAsia="pl-PL"/>
        </w:rPr>
        <w:t>range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>(</w:t>
      </w:r>
      <w:r w:rsidRPr="00751055">
        <w:rPr>
          <w:rFonts w:ascii="Consolas" w:eastAsia="Times New Roman" w:hAnsi="Consolas" w:cs="Times New Roman"/>
          <w:i/>
          <w:iCs/>
          <w:color w:val="E06C75"/>
          <w:sz w:val="16"/>
          <w:szCs w:val="16"/>
          <w:lang w:val="en-US" w:eastAsia="pl-PL"/>
        </w:rPr>
        <w:t>location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56B6C2"/>
          <w:sz w:val="16"/>
          <w:szCs w:val="16"/>
          <w:lang w:val="en-US" w:eastAsia="pl-PL"/>
        </w:rPr>
        <w:t>-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D19A66"/>
          <w:sz w:val="16"/>
          <w:szCs w:val="16"/>
          <w:lang w:val="en-US" w:eastAsia="pl-PL"/>
        </w:rPr>
        <w:t>1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>):</w:t>
      </w:r>
    </w:p>
    <w:p w14:paraId="45EA5975" w14:textId="77777777" w:rsidR="00751055" w:rsidRPr="00751055" w:rsidRDefault="00751055" w:rsidP="0075105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</w:pP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                </w:t>
      </w:r>
      <w:r w:rsidRPr="00751055">
        <w:rPr>
          <w:rFonts w:ascii="Consolas" w:eastAsia="Times New Roman" w:hAnsi="Consolas" w:cs="Times New Roman"/>
          <w:color w:val="E06C75"/>
          <w:sz w:val="16"/>
          <w:szCs w:val="16"/>
          <w:lang w:val="en-US" w:eastAsia="pl-PL"/>
        </w:rPr>
        <w:t>temp_node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56B6C2"/>
          <w:sz w:val="16"/>
          <w:szCs w:val="16"/>
          <w:lang w:val="en-US" w:eastAsia="pl-PL"/>
        </w:rPr>
        <w:t>=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E06C75"/>
          <w:sz w:val="16"/>
          <w:szCs w:val="16"/>
          <w:lang w:val="en-US" w:eastAsia="pl-PL"/>
        </w:rPr>
        <w:t>temp_node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>.</w:t>
      </w:r>
      <w:r w:rsidRPr="00751055">
        <w:rPr>
          <w:rFonts w:ascii="Consolas" w:eastAsia="Times New Roman" w:hAnsi="Consolas" w:cs="Times New Roman"/>
          <w:color w:val="E06C75"/>
          <w:sz w:val="16"/>
          <w:szCs w:val="16"/>
          <w:lang w:val="en-US" w:eastAsia="pl-PL"/>
        </w:rPr>
        <w:t>next</w:t>
      </w:r>
    </w:p>
    <w:p w14:paraId="4A76BE29" w14:textId="77777777" w:rsidR="00751055" w:rsidRPr="00751055" w:rsidRDefault="00751055" w:rsidP="0075105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</w:pP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lastRenderedPageBreak/>
        <w:t xml:space="preserve">            </w:t>
      </w:r>
      <w:r w:rsidRPr="00751055">
        <w:rPr>
          <w:rFonts w:ascii="Consolas" w:eastAsia="Times New Roman" w:hAnsi="Consolas" w:cs="Times New Roman"/>
          <w:color w:val="E06C75"/>
          <w:sz w:val="16"/>
          <w:szCs w:val="16"/>
          <w:lang w:val="en-US" w:eastAsia="pl-PL"/>
        </w:rPr>
        <w:t>new_node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>.</w:t>
      </w:r>
      <w:r w:rsidRPr="00751055">
        <w:rPr>
          <w:rFonts w:ascii="Consolas" w:eastAsia="Times New Roman" w:hAnsi="Consolas" w:cs="Times New Roman"/>
          <w:color w:val="E06C75"/>
          <w:sz w:val="16"/>
          <w:szCs w:val="16"/>
          <w:lang w:val="en-US" w:eastAsia="pl-PL"/>
        </w:rPr>
        <w:t>next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56B6C2"/>
          <w:sz w:val="16"/>
          <w:szCs w:val="16"/>
          <w:lang w:val="en-US" w:eastAsia="pl-PL"/>
        </w:rPr>
        <w:t>=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E06C75"/>
          <w:sz w:val="16"/>
          <w:szCs w:val="16"/>
          <w:lang w:val="en-US" w:eastAsia="pl-PL"/>
        </w:rPr>
        <w:t>temp_node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>.</w:t>
      </w:r>
      <w:r w:rsidRPr="00751055">
        <w:rPr>
          <w:rFonts w:ascii="Consolas" w:eastAsia="Times New Roman" w:hAnsi="Consolas" w:cs="Times New Roman"/>
          <w:color w:val="E06C75"/>
          <w:sz w:val="16"/>
          <w:szCs w:val="16"/>
          <w:lang w:val="en-US" w:eastAsia="pl-PL"/>
        </w:rPr>
        <w:t>next</w:t>
      </w:r>
    </w:p>
    <w:p w14:paraId="486A10DF" w14:textId="77777777" w:rsidR="00751055" w:rsidRPr="00751055" w:rsidRDefault="00751055" w:rsidP="0075105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</w:pP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            </w:t>
      </w:r>
      <w:r w:rsidRPr="00751055">
        <w:rPr>
          <w:rFonts w:ascii="Consolas" w:eastAsia="Times New Roman" w:hAnsi="Consolas" w:cs="Times New Roman"/>
          <w:color w:val="E06C75"/>
          <w:sz w:val="16"/>
          <w:szCs w:val="16"/>
          <w:lang w:val="en-US" w:eastAsia="pl-PL"/>
        </w:rPr>
        <w:t>new_node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>.</w:t>
      </w:r>
      <w:r w:rsidRPr="00751055">
        <w:rPr>
          <w:rFonts w:ascii="Consolas" w:eastAsia="Times New Roman" w:hAnsi="Consolas" w:cs="Times New Roman"/>
          <w:color w:val="E06C75"/>
          <w:sz w:val="16"/>
          <w:szCs w:val="16"/>
          <w:lang w:val="en-US" w:eastAsia="pl-PL"/>
        </w:rPr>
        <w:t>prev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56B6C2"/>
          <w:sz w:val="16"/>
          <w:szCs w:val="16"/>
          <w:lang w:val="en-US" w:eastAsia="pl-PL"/>
        </w:rPr>
        <w:t>=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E06C75"/>
          <w:sz w:val="16"/>
          <w:szCs w:val="16"/>
          <w:lang w:val="en-US" w:eastAsia="pl-PL"/>
        </w:rPr>
        <w:t>temp_node</w:t>
      </w:r>
    </w:p>
    <w:p w14:paraId="28161D05" w14:textId="77777777" w:rsidR="00751055" w:rsidRPr="00751055" w:rsidRDefault="00751055" w:rsidP="0075105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</w:pP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            </w:t>
      </w:r>
      <w:r w:rsidRPr="00751055">
        <w:rPr>
          <w:rFonts w:ascii="Consolas" w:eastAsia="Times New Roman" w:hAnsi="Consolas" w:cs="Times New Roman"/>
          <w:color w:val="E06C75"/>
          <w:sz w:val="16"/>
          <w:szCs w:val="16"/>
          <w:lang w:val="en-US" w:eastAsia="pl-PL"/>
        </w:rPr>
        <w:t>temp_node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>.</w:t>
      </w:r>
      <w:r w:rsidRPr="00751055">
        <w:rPr>
          <w:rFonts w:ascii="Consolas" w:eastAsia="Times New Roman" w:hAnsi="Consolas" w:cs="Times New Roman"/>
          <w:color w:val="E06C75"/>
          <w:sz w:val="16"/>
          <w:szCs w:val="16"/>
          <w:lang w:val="en-US" w:eastAsia="pl-PL"/>
        </w:rPr>
        <w:t>next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.prev </w:t>
      </w:r>
      <w:r w:rsidRPr="00751055">
        <w:rPr>
          <w:rFonts w:ascii="Consolas" w:eastAsia="Times New Roman" w:hAnsi="Consolas" w:cs="Times New Roman"/>
          <w:color w:val="56B6C2"/>
          <w:sz w:val="16"/>
          <w:szCs w:val="16"/>
          <w:lang w:val="en-US" w:eastAsia="pl-PL"/>
        </w:rPr>
        <w:t>=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E06C75"/>
          <w:sz w:val="16"/>
          <w:szCs w:val="16"/>
          <w:lang w:val="en-US" w:eastAsia="pl-PL"/>
        </w:rPr>
        <w:t>new_node</w:t>
      </w:r>
    </w:p>
    <w:p w14:paraId="736412C5" w14:textId="77777777" w:rsidR="00751055" w:rsidRPr="00751055" w:rsidRDefault="00751055" w:rsidP="0075105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</w:pP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            </w:t>
      </w:r>
      <w:r w:rsidRPr="00751055">
        <w:rPr>
          <w:rFonts w:ascii="Consolas" w:eastAsia="Times New Roman" w:hAnsi="Consolas" w:cs="Times New Roman"/>
          <w:color w:val="E06C75"/>
          <w:sz w:val="16"/>
          <w:szCs w:val="16"/>
          <w:lang w:val="en-US" w:eastAsia="pl-PL"/>
        </w:rPr>
        <w:t>temp_node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>.</w:t>
      </w:r>
      <w:r w:rsidRPr="00751055">
        <w:rPr>
          <w:rFonts w:ascii="Consolas" w:eastAsia="Times New Roman" w:hAnsi="Consolas" w:cs="Times New Roman"/>
          <w:color w:val="E06C75"/>
          <w:sz w:val="16"/>
          <w:szCs w:val="16"/>
          <w:lang w:val="en-US" w:eastAsia="pl-PL"/>
        </w:rPr>
        <w:t>next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56B6C2"/>
          <w:sz w:val="16"/>
          <w:szCs w:val="16"/>
          <w:lang w:val="en-US" w:eastAsia="pl-PL"/>
        </w:rPr>
        <w:t>=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E06C75"/>
          <w:sz w:val="16"/>
          <w:szCs w:val="16"/>
          <w:lang w:val="en-US" w:eastAsia="pl-PL"/>
        </w:rPr>
        <w:t>new_node</w:t>
      </w:r>
    </w:p>
    <w:p w14:paraId="6130F41E" w14:textId="77777777" w:rsidR="00751055" w:rsidRPr="00751055" w:rsidRDefault="00751055" w:rsidP="0075105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</w:pP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        </w:t>
      </w:r>
      <w:r w:rsidRPr="00751055">
        <w:rPr>
          <w:rFonts w:ascii="Consolas" w:eastAsia="Times New Roman" w:hAnsi="Consolas" w:cs="Times New Roman"/>
          <w:color w:val="C678DD"/>
          <w:sz w:val="16"/>
          <w:szCs w:val="16"/>
          <w:lang w:val="en-US" w:eastAsia="pl-PL"/>
        </w:rPr>
        <w:t>return</w:t>
      </w:r>
      <w:r w:rsidRPr="00751055">
        <w:rPr>
          <w:rFonts w:ascii="Consolas" w:eastAsia="Times New Roman" w:hAnsi="Consolas" w:cs="Times New Roman"/>
          <w:color w:val="ABB2BF"/>
          <w:sz w:val="16"/>
          <w:szCs w:val="16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98C379"/>
          <w:sz w:val="16"/>
          <w:szCs w:val="16"/>
          <w:lang w:val="en-US" w:eastAsia="pl-PL"/>
        </w:rPr>
        <w:t>"The node hav been insered succesfully"</w:t>
      </w:r>
    </w:p>
    <w:p w14:paraId="2E121A1C" w14:textId="77777777" w:rsidR="00751055" w:rsidRDefault="00751055" w:rsidP="00751055">
      <w:pPr>
        <w:rPr>
          <w:b/>
          <w:sz w:val="16"/>
          <w:szCs w:val="16"/>
          <w:lang w:val="en-US" w:eastAsia="pl-PL"/>
        </w:rPr>
      </w:pPr>
    </w:p>
    <w:p w14:paraId="07807DA4" w14:textId="77777777" w:rsidR="00751055" w:rsidRDefault="00751055" w:rsidP="00751055">
      <w:pPr>
        <w:rPr>
          <w:b/>
          <w:sz w:val="16"/>
          <w:szCs w:val="16"/>
          <w:lang w:val="en-US" w:eastAsia="pl-PL"/>
        </w:rPr>
      </w:pPr>
      <w:r>
        <w:rPr>
          <w:b/>
          <w:sz w:val="16"/>
          <w:szCs w:val="16"/>
          <w:lang w:val="en-US" w:eastAsia="pl-PL"/>
        </w:rPr>
        <w:t>traverse:</w:t>
      </w:r>
    </w:p>
    <w:p w14:paraId="6760AB68" w14:textId="77777777" w:rsidR="00751055" w:rsidRPr="00751055" w:rsidRDefault="00751055" w:rsidP="0075105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75105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traverse</w:t>
      </w: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751055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  <w:r w:rsidRPr="00A35856">
        <w:rPr>
          <w:noProof/>
          <w:lang w:val="en-US"/>
        </w:rPr>
        <w:t xml:space="preserve"> </w:t>
      </w:r>
      <w:r>
        <w:rPr>
          <w:noProof/>
        </w:rPr>
        <w:drawing>
          <wp:inline distT="0" distB="0" distL="0" distR="0" wp14:anchorId="3107D20D" wp14:editId="1412064E">
            <wp:extent cx="968991" cy="526905"/>
            <wp:effectExtent l="0" t="0" r="3175" b="6985"/>
            <wp:docPr id="74" name="Obraz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994432" cy="540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CA2C8" w14:textId="77777777" w:rsidR="00751055" w:rsidRPr="00751055" w:rsidRDefault="00751055" w:rsidP="0075105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75105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5105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4E1D78A5" w14:textId="77777777" w:rsidR="00751055" w:rsidRPr="00751055" w:rsidRDefault="00751055" w:rsidP="0075105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75105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re is no element to traverse"</w:t>
      </w:r>
    </w:p>
    <w:p w14:paraId="5BAA2F4E" w14:textId="77777777" w:rsidR="00751055" w:rsidRPr="00751055" w:rsidRDefault="00751055" w:rsidP="0075105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75105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AE59A41" w14:textId="77777777" w:rsidR="00751055" w:rsidRPr="00751055" w:rsidRDefault="00751055" w:rsidP="0075105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75105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node</w:t>
      </w: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5105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</w:p>
    <w:p w14:paraId="455B7E10" w14:textId="77777777" w:rsidR="00751055" w:rsidRPr="00751055" w:rsidRDefault="00751055" w:rsidP="0075105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75105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while</w:t>
      </w: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node</w:t>
      </w: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62000C78" w14:textId="77777777" w:rsidR="00751055" w:rsidRPr="00751055" w:rsidRDefault="00751055" w:rsidP="0075105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751055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75105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node</w:t>
      </w: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5105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36EB3D92" w14:textId="77777777" w:rsidR="00751055" w:rsidRPr="00751055" w:rsidRDefault="00751055" w:rsidP="0075105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75105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node</w:t>
      </w: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5105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79A5EC0B" w14:textId="77777777" w:rsidR="00751055" w:rsidRPr="00751055" w:rsidRDefault="00751055" w:rsidP="0075105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    </w:t>
      </w:r>
      <w:r w:rsidRPr="0075105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break</w:t>
      </w:r>
    </w:p>
    <w:p w14:paraId="6D5D5250" w14:textId="77777777" w:rsidR="00751055" w:rsidRPr="00751055" w:rsidRDefault="00751055" w:rsidP="0075105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75105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node</w:t>
      </w: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node</w:t>
      </w: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5105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</w:p>
    <w:p w14:paraId="302BABB1" w14:textId="77777777" w:rsidR="00751055" w:rsidRDefault="00751055" w:rsidP="00751055">
      <w:pPr>
        <w:rPr>
          <w:b/>
          <w:sz w:val="16"/>
          <w:szCs w:val="16"/>
          <w:lang w:val="en-US" w:eastAsia="pl-PL"/>
        </w:rPr>
      </w:pPr>
    </w:p>
    <w:p w14:paraId="16667D0B" w14:textId="77777777" w:rsidR="00751055" w:rsidRPr="00751055" w:rsidRDefault="00751055" w:rsidP="0075105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75105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reverse_traverse</w:t>
      </w: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751055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  <w:r w:rsidRPr="00A35856">
        <w:rPr>
          <w:noProof/>
          <w:lang w:val="en-US"/>
        </w:rPr>
        <w:t xml:space="preserve"> </w:t>
      </w:r>
      <w:r>
        <w:rPr>
          <w:noProof/>
        </w:rPr>
        <w:drawing>
          <wp:inline distT="0" distB="0" distL="0" distR="0" wp14:anchorId="1288A00D" wp14:editId="1E70D1AA">
            <wp:extent cx="968991" cy="526905"/>
            <wp:effectExtent l="0" t="0" r="3175" b="6985"/>
            <wp:docPr id="75" name="Obraz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994432" cy="540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7DD5E" w14:textId="77777777" w:rsidR="00751055" w:rsidRPr="00751055" w:rsidRDefault="00751055" w:rsidP="0075105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75105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5105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18545F34" w14:textId="77777777" w:rsidR="00751055" w:rsidRPr="00751055" w:rsidRDefault="00751055" w:rsidP="0075105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75105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re is no elements to traverse"</w:t>
      </w:r>
    </w:p>
    <w:p w14:paraId="77D511B3" w14:textId="77777777" w:rsidR="00751055" w:rsidRPr="00751055" w:rsidRDefault="00751055" w:rsidP="0075105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75105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4414E8A1" w14:textId="77777777" w:rsidR="00751055" w:rsidRPr="00751055" w:rsidRDefault="00751055" w:rsidP="0075105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75105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5105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</w:p>
    <w:p w14:paraId="712D31D7" w14:textId="77777777" w:rsidR="00751055" w:rsidRPr="00751055" w:rsidRDefault="00751055" w:rsidP="0075105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75105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while</w:t>
      </w: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6DDDFEA3" w14:textId="77777777" w:rsidR="00751055" w:rsidRPr="00751055" w:rsidRDefault="00751055" w:rsidP="0075105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751055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75105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5105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787EA507" w14:textId="77777777" w:rsidR="00751055" w:rsidRPr="00751055" w:rsidRDefault="00751055" w:rsidP="0075105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75105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5105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D8DFA73" w14:textId="77777777" w:rsidR="00751055" w:rsidRPr="00751055" w:rsidRDefault="00751055" w:rsidP="0075105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    </w:t>
      </w:r>
      <w:r w:rsidRPr="0075105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break</w:t>
      </w:r>
    </w:p>
    <w:p w14:paraId="3ACDDFD3" w14:textId="77777777" w:rsidR="00751055" w:rsidRPr="00751055" w:rsidRDefault="00751055" w:rsidP="0075105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75105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5105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75105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5105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prev</w:t>
      </w:r>
    </w:p>
    <w:p w14:paraId="07107786" w14:textId="77777777" w:rsidR="00751055" w:rsidRDefault="00751055" w:rsidP="00751055">
      <w:pPr>
        <w:rPr>
          <w:b/>
          <w:sz w:val="16"/>
          <w:szCs w:val="16"/>
          <w:lang w:val="en-US" w:eastAsia="pl-PL"/>
        </w:rPr>
      </w:pPr>
    </w:p>
    <w:p w14:paraId="1DC6094D" w14:textId="77777777" w:rsidR="00414427" w:rsidRDefault="00414427" w:rsidP="00751055">
      <w:pPr>
        <w:rPr>
          <w:b/>
          <w:sz w:val="16"/>
          <w:szCs w:val="16"/>
          <w:lang w:val="en-US" w:eastAsia="pl-PL"/>
        </w:rPr>
      </w:pPr>
      <w:r>
        <w:rPr>
          <w:b/>
          <w:sz w:val="16"/>
          <w:szCs w:val="16"/>
          <w:lang w:val="en-US" w:eastAsia="pl-PL"/>
        </w:rPr>
        <w:t>search:</w:t>
      </w:r>
    </w:p>
    <w:p w14:paraId="515F9C99" w14:textId="77777777" w:rsidR="00414427" w:rsidRPr="00414427" w:rsidRDefault="00414427" w:rsidP="0041442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442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41442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41442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442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search</w:t>
      </w:r>
      <w:r w:rsidRPr="0041442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41442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41442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414427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41442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  <w:r w:rsidRPr="00A35856">
        <w:rPr>
          <w:noProof/>
          <w:lang w:val="en-US"/>
        </w:rPr>
        <w:t xml:space="preserve"> </w:t>
      </w:r>
      <w:r>
        <w:rPr>
          <w:noProof/>
        </w:rPr>
        <w:drawing>
          <wp:inline distT="0" distB="0" distL="0" distR="0" wp14:anchorId="69283069" wp14:editId="45D61B30">
            <wp:extent cx="968991" cy="526905"/>
            <wp:effectExtent l="0" t="0" r="3175" b="6985"/>
            <wp:docPr id="76" name="Obraz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994432" cy="540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77A50" w14:textId="77777777" w:rsidR="00414427" w:rsidRPr="00414427" w:rsidRDefault="00414427" w:rsidP="0041442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442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41442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41442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442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41442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442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41442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442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41442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442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41442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5EC3C03" w14:textId="77777777" w:rsidR="00414427" w:rsidRPr="00414427" w:rsidRDefault="00414427" w:rsidP="0041442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442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41442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41442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4427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re is no elements to search"</w:t>
      </w:r>
    </w:p>
    <w:p w14:paraId="72C6F69C" w14:textId="77777777" w:rsidR="00414427" w:rsidRPr="00414427" w:rsidRDefault="00414427" w:rsidP="0041442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442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41442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41442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55EFAF5D" w14:textId="77777777" w:rsidR="00414427" w:rsidRPr="00414427" w:rsidRDefault="00414427" w:rsidP="0041442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442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41442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41442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442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1442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442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41442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442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</w:p>
    <w:p w14:paraId="672763D1" w14:textId="77777777" w:rsidR="00414427" w:rsidRPr="00414427" w:rsidRDefault="00414427" w:rsidP="0041442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442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41442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ndex</w:t>
      </w:r>
      <w:r w:rsidRPr="0041442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442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1442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442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</w:p>
    <w:p w14:paraId="6D2D2B61" w14:textId="77777777" w:rsidR="00414427" w:rsidRPr="00414427" w:rsidRDefault="00414427" w:rsidP="0041442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442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41442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while</w:t>
      </w:r>
      <w:r w:rsidRPr="0041442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442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41442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78E61C00" w14:textId="77777777" w:rsidR="00414427" w:rsidRPr="00414427" w:rsidRDefault="00414427" w:rsidP="0041442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442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41442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41442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442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41442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442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  <w:r w:rsidRPr="0041442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442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41442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4427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41442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ECD1E44" w14:textId="77777777" w:rsidR="00414427" w:rsidRPr="00414427" w:rsidRDefault="00414427" w:rsidP="0041442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442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    </w:t>
      </w:r>
      <w:r w:rsidRPr="0041442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41442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442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ndex</w:t>
      </w:r>
    </w:p>
    <w:p w14:paraId="0E0EF0B2" w14:textId="77777777" w:rsidR="00414427" w:rsidRPr="00414427" w:rsidRDefault="00414427" w:rsidP="0041442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442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41442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41442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442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1442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442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41442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442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</w:p>
    <w:p w14:paraId="6E3495E8" w14:textId="77777777" w:rsidR="00414427" w:rsidRPr="00414427" w:rsidRDefault="00414427" w:rsidP="0041442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442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41442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ndex</w:t>
      </w:r>
      <w:r w:rsidRPr="0041442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442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+=</w:t>
      </w:r>
      <w:r w:rsidRPr="0041442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442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</w:p>
    <w:p w14:paraId="7267DCCA" w14:textId="77777777" w:rsidR="00414427" w:rsidRPr="00414427" w:rsidRDefault="00414427" w:rsidP="0041442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442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41442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41442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442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41442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442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41442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442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41442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442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41442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442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41442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158E26CC" w14:textId="77777777" w:rsidR="00414427" w:rsidRPr="00414427" w:rsidRDefault="00414427" w:rsidP="0041442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442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    </w:t>
      </w:r>
      <w:r w:rsidRPr="0041442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41442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4427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 value not found in the list"</w:t>
      </w:r>
    </w:p>
    <w:p w14:paraId="09732BDE" w14:textId="77777777" w:rsidR="00414427" w:rsidRDefault="00414427" w:rsidP="00751055">
      <w:pPr>
        <w:rPr>
          <w:b/>
          <w:sz w:val="16"/>
          <w:szCs w:val="16"/>
          <w:lang w:val="en-US" w:eastAsia="pl-PL"/>
        </w:rPr>
      </w:pPr>
      <w:r>
        <w:rPr>
          <w:b/>
          <w:sz w:val="16"/>
          <w:szCs w:val="16"/>
          <w:lang w:val="en-US" w:eastAsia="pl-PL"/>
        </w:rPr>
        <w:lastRenderedPageBreak/>
        <w:t>deletion:</w:t>
      </w:r>
    </w:p>
    <w:p w14:paraId="22668944" w14:textId="77777777" w:rsidR="00414427" w:rsidRDefault="00414427" w:rsidP="00414427">
      <w:pPr>
        <w:jc w:val="center"/>
        <w:rPr>
          <w:b/>
          <w:sz w:val="16"/>
          <w:szCs w:val="16"/>
          <w:lang w:val="en-US" w:eastAsia="pl-PL"/>
        </w:rPr>
      </w:pPr>
      <w:r>
        <w:rPr>
          <w:noProof/>
        </w:rPr>
        <w:drawing>
          <wp:inline distT="0" distB="0" distL="0" distR="0" wp14:anchorId="41DDE19F" wp14:editId="78255ACA">
            <wp:extent cx="5018483" cy="3943975"/>
            <wp:effectExtent l="0" t="0" r="0" b="0"/>
            <wp:docPr id="77" name="Obraz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057864" cy="3974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CB039" w14:textId="77777777" w:rsidR="00670CAE" w:rsidRPr="00670CAE" w:rsidRDefault="00670CAE" w:rsidP="00670CA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 </w:t>
      </w:r>
      <w:r w:rsidRPr="00670CA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delete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670CAE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670CAE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location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  <w:r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>
        <w:rPr>
          <w:noProof/>
        </w:rPr>
        <w:drawing>
          <wp:inline distT="0" distB="0" distL="0" distR="0" wp14:anchorId="4C18E2E8" wp14:editId="71C5AAEE">
            <wp:extent cx="968991" cy="526905"/>
            <wp:effectExtent l="0" t="0" r="3175" b="6985"/>
            <wp:docPr id="78" name="Obraz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994432" cy="540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14F3A" w14:textId="77777777" w:rsidR="00670CAE" w:rsidRPr="00670CAE" w:rsidRDefault="00670CAE" w:rsidP="00670CA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670CA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557939B6" w14:textId="77777777" w:rsidR="00670CAE" w:rsidRPr="00670CAE" w:rsidRDefault="00670CAE" w:rsidP="00670CA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670CA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re is no element in the list"</w:t>
      </w:r>
    </w:p>
    <w:p w14:paraId="26A7EC8F" w14:textId="77777777" w:rsidR="00670CAE" w:rsidRPr="00670CAE" w:rsidRDefault="00670CAE" w:rsidP="00670CA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670CA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if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location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132B03F1" w14:textId="77777777" w:rsidR="00670CAE" w:rsidRPr="00670CAE" w:rsidRDefault="00670CAE" w:rsidP="00670CA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670CA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7442EDCB" w14:textId="77777777" w:rsidR="00670CAE" w:rsidRPr="00670CAE" w:rsidRDefault="00670CAE" w:rsidP="00670CA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670CAE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prev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46A97C42" w14:textId="77777777" w:rsidR="00670CAE" w:rsidRPr="00670CAE" w:rsidRDefault="00670CAE" w:rsidP="00670CA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670CAE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6F10BF06" w14:textId="77777777" w:rsidR="00670CAE" w:rsidRPr="00670CAE" w:rsidRDefault="00670CAE" w:rsidP="00670CA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670CAE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707D3B38" w14:textId="77777777" w:rsidR="00670CAE" w:rsidRPr="00670CAE" w:rsidRDefault="00670CAE" w:rsidP="00670CA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670CAE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0F55BEDF" w14:textId="77777777" w:rsidR="00670CAE" w:rsidRPr="00670CAE" w:rsidRDefault="00670CAE" w:rsidP="00670CA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670CA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6788174C" w14:textId="77777777" w:rsidR="00670CAE" w:rsidRPr="00670CAE" w:rsidRDefault="00670CAE" w:rsidP="00670CA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670CAE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</w:p>
    <w:p w14:paraId="6AF2B7D7" w14:textId="77777777" w:rsidR="00670CAE" w:rsidRPr="00670CAE" w:rsidRDefault="00670CAE" w:rsidP="00670CA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670CAE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prev </w:t>
      </w:r>
      <w:r w:rsidRPr="00670CA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</w:p>
    <w:p w14:paraId="7C83AF42" w14:textId="77777777" w:rsidR="00670CAE" w:rsidRPr="00670CAE" w:rsidRDefault="00670CAE" w:rsidP="00670CA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670CAE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</w:p>
    <w:p w14:paraId="62E7766E" w14:textId="77777777" w:rsidR="00670CAE" w:rsidRPr="00670CAE" w:rsidRDefault="00670CAE" w:rsidP="00670CA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670CA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if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location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</w:t>
      </w:r>
      <w:r w:rsidRPr="00670CAE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64B732C0" w14:textId="77777777" w:rsidR="00670CAE" w:rsidRPr="00670CAE" w:rsidRDefault="00670CAE" w:rsidP="00670CA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670CA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6322D2F4" w14:textId="77777777" w:rsidR="00670CAE" w:rsidRPr="00670CAE" w:rsidRDefault="00670CAE" w:rsidP="00670CA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670CAE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prev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4A03C75C" w14:textId="77777777" w:rsidR="00670CAE" w:rsidRPr="00670CAE" w:rsidRDefault="00670CAE" w:rsidP="00670CA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670CAE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0E0403C5" w14:textId="77777777" w:rsidR="00670CAE" w:rsidRPr="00670CAE" w:rsidRDefault="00670CAE" w:rsidP="00670CA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670CAE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4B114CE5" w14:textId="77777777" w:rsidR="00670CAE" w:rsidRPr="00670CAE" w:rsidRDefault="00670CAE" w:rsidP="00670CA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670CAE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71BFCD19" w14:textId="77777777" w:rsidR="00670CAE" w:rsidRPr="00670CAE" w:rsidRDefault="00670CAE" w:rsidP="00670CA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670CA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662C251A" w14:textId="77777777" w:rsidR="00670CAE" w:rsidRPr="00670CAE" w:rsidRDefault="00670CAE" w:rsidP="00670CA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670CAE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prev</w:t>
      </w:r>
    </w:p>
    <w:p w14:paraId="46983B60" w14:textId="77777777" w:rsidR="00670CAE" w:rsidRPr="00670CAE" w:rsidRDefault="00670CAE" w:rsidP="00670CA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670CAE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next </w:t>
      </w:r>
      <w:r w:rsidRPr="00670CA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</w:p>
    <w:p w14:paraId="592A9F0D" w14:textId="77777777" w:rsidR="00670CAE" w:rsidRPr="00670CAE" w:rsidRDefault="00670CAE" w:rsidP="00670CA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670CAE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prev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</w:p>
    <w:p w14:paraId="53249302" w14:textId="77777777" w:rsidR="00670CAE" w:rsidRPr="00670CAE" w:rsidRDefault="00670CAE" w:rsidP="00670CA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670CA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3D289309" w14:textId="77777777" w:rsidR="00670CAE" w:rsidRPr="00670CAE" w:rsidRDefault="00670CAE" w:rsidP="00670CA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</w:p>
    <w:p w14:paraId="589D9BE8" w14:textId="77777777" w:rsidR="00670CAE" w:rsidRPr="00670CAE" w:rsidRDefault="00670CAE" w:rsidP="00670CA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lastRenderedPageBreak/>
        <w:t xml:space="preserve">            </w:t>
      </w:r>
      <w:r w:rsidRPr="00670CA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or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_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n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range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670CAE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location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</w:t>
      </w:r>
      <w:r w:rsidRPr="00670CAE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3172F2BE" w14:textId="77777777" w:rsidR="00670CAE" w:rsidRPr="00670CAE" w:rsidRDefault="00670CAE" w:rsidP="00670CA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</w:p>
    <w:p w14:paraId="21D7263C" w14:textId="77777777" w:rsidR="00670CAE" w:rsidRPr="00670CAE" w:rsidRDefault="00670CAE" w:rsidP="00670CA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next</w:t>
      </w:r>
    </w:p>
    <w:p w14:paraId="55E2A303" w14:textId="77777777" w:rsidR="00670CAE" w:rsidRPr="00670CAE" w:rsidRDefault="00670CAE" w:rsidP="00670CA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prev </w:t>
      </w:r>
      <w:r w:rsidRPr="00670CA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</w:p>
    <w:p w14:paraId="72949469" w14:textId="77777777" w:rsidR="00670CAE" w:rsidRPr="00670CAE" w:rsidRDefault="00670CAE" w:rsidP="00670CA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490E76AE" w14:textId="77777777" w:rsidR="00670CAE" w:rsidRPr="00670CAE" w:rsidRDefault="00670CAE" w:rsidP="00670CA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670CA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 node has been successfully deleted"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</w:p>
    <w:p w14:paraId="4AEBD8D6" w14:textId="77777777" w:rsidR="00414427" w:rsidRDefault="00414427" w:rsidP="00414427">
      <w:pPr>
        <w:rPr>
          <w:b/>
          <w:sz w:val="16"/>
          <w:szCs w:val="16"/>
          <w:lang w:val="en-US" w:eastAsia="pl-PL"/>
        </w:rPr>
      </w:pPr>
    </w:p>
    <w:p w14:paraId="54EA6B99" w14:textId="77777777" w:rsidR="00670CAE" w:rsidRDefault="00670CAE" w:rsidP="00414427">
      <w:pPr>
        <w:rPr>
          <w:b/>
          <w:sz w:val="16"/>
          <w:szCs w:val="16"/>
          <w:lang w:val="en-US" w:eastAsia="pl-PL"/>
        </w:rPr>
      </w:pPr>
      <w:r>
        <w:rPr>
          <w:b/>
          <w:sz w:val="16"/>
          <w:szCs w:val="16"/>
          <w:lang w:val="en-US" w:eastAsia="pl-PL"/>
        </w:rPr>
        <w:t>delete all:</w:t>
      </w:r>
    </w:p>
    <w:p w14:paraId="402EAEF7" w14:textId="77777777" w:rsidR="00670CAE" w:rsidRPr="00670CAE" w:rsidRDefault="00670CAE" w:rsidP="00670CA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670CA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delete_all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670CAE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  <w:r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>
        <w:rPr>
          <w:noProof/>
        </w:rPr>
        <w:drawing>
          <wp:inline distT="0" distB="0" distL="0" distR="0" wp14:anchorId="473B65B2" wp14:editId="4CB9339B">
            <wp:extent cx="968991" cy="526905"/>
            <wp:effectExtent l="0" t="0" r="3175" b="6985"/>
            <wp:docPr id="79" name="Obraz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994432" cy="540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B0029" w14:textId="77777777" w:rsidR="00670CAE" w:rsidRPr="00670CAE" w:rsidRDefault="00670CAE" w:rsidP="00670CA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670CA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0D421B36" w14:textId="77777777" w:rsidR="00670CAE" w:rsidRPr="00670CAE" w:rsidRDefault="00670CAE" w:rsidP="00670CA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670CA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re is no elements to delete"</w:t>
      </w:r>
    </w:p>
    <w:p w14:paraId="3C1A92D3" w14:textId="77777777" w:rsidR="00670CAE" w:rsidRPr="00670CAE" w:rsidRDefault="00670CAE" w:rsidP="00670CA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670CA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627F88EF" w14:textId="77777777" w:rsidR="00670CAE" w:rsidRPr="00670CAE" w:rsidRDefault="00670CAE" w:rsidP="00670CA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670CAE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51B52253" w14:textId="77777777" w:rsidR="00670CAE" w:rsidRPr="00670CAE" w:rsidRDefault="00670CAE" w:rsidP="00670CA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</w:p>
    <w:p w14:paraId="2CF29A67" w14:textId="77777777" w:rsidR="00670CAE" w:rsidRPr="00670CAE" w:rsidRDefault="00670CAE" w:rsidP="00670CA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670CA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while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721A297F" w14:textId="77777777" w:rsidR="00670CAE" w:rsidRPr="00670CAE" w:rsidRDefault="00670CAE" w:rsidP="00670CA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prev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70B6E34C" w14:textId="77777777" w:rsidR="00670CAE" w:rsidRPr="00670CAE" w:rsidRDefault="00670CAE" w:rsidP="00670CA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</w:p>
    <w:p w14:paraId="333AC5AF" w14:textId="77777777" w:rsidR="00670CAE" w:rsidRPr="00670CAE" w:rsidRDefault="00670CAE" w:rsidP="00670CA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670CAE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70CA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70CAE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70BE93C7" w14:textId="77777777" w:rsidR="00670CAE" w:rsidRPr="00670CAE" w:rsidRDefault="00670CAE" w:rsidP="00670CA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670CAE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670CAE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 list has been succesfully deleted"</w:t>
      </w:r>
      <w:r w:rsidRPr="00670CA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5A3824E4" w14:textId="77777777" w:rsidR="00FC453E" w:rsidRDefault="00670CAE" w:rsidP="00414427">
      <w:pPr>
        <w:rPr>
          <w:b/>
          <w:sz w:val="16"/>
          <w:szCs w:val="16"/>
          <w:lang w:val="en-US" w:eastAsia="pl-PL"/>
        </w:rPr>
      </w:pPr>
      <w:r>
        <w:rPr>
          <w:noProof/>
        </w:rPr>
        <w:drawing>
          <wp:inline distT="0" distB="0" distL="0" distR="0" wp14:anchorId="77FDA842" wp14:editId="592CDBD8">
            <wp:extent cx="4575649" cy="3004619"/>
            <wp:effectExtent l="0" t="0" r="0" b="5715"/>
            <wp:docPr id="80" name="Obraz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588102" cy="3012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EC1260" w14:textId="77777777" w:rsidR="00FC453E" w:rsidRDefault="00FC453E" w:rsidP="00414427">
      <w:pPr>
        <w:rPr>
          <w:b/>
          <w:sz w:val="16"/>
          <w:szCs w:val="16"/>
          <w:lang w:val="en-US" w:eastAsia="pl-PL"/>
        </w:rPr>
      </w:pPr>
    </w:p>
    <w:p w14:paraId="1989B4A9" w14:textId="77777777" w:rsidR="00106424" w:rsidRDefault="00106424" w:rsidP="00414427">
      <w:pPr>
        <w:rPr>
          <w:b/>
          <w:sz w:val="16"/>
          <w:szCs w:val="16"/>
          <w:lang w:val="en-US" w:eastAsia="pl-PL"/>
        </w:rPr>
      </w:pPr>
    </w:p>
    <w:p w14:paraId="52E46B52" w14:textId="77777777" w:rsidR="00106424" w:rsidRDefault="00106424" w:rsidP="00414427">
      <w:pPr>
        <w:rPr>
          <w:b/>
          <w:sz w:val="16"/>
          <w:szCs w:val="16"/>
          <w:lang w:val="en-US" w:eastAsia="pl-PL"/>
        </w:rPr>
      </w:pPr>
    </w:p>
    <w:p w14:paraId="1FF5FDE9" w14:textId="77777777" w:rsidR="00106424" w:rsidRDefault="00106424" w:rsidP="00414427">
      <w:pPr>
        <w:rPr>
          <w:b/>
          <w:sz w:val="16"/>
          <w:szCs w:val="16"/>
          <w:lang w:val="en-US" w:eastAsia="pl-PL"/>
        </w:rPr>
      </w:pPr>
    </w:p>
    <w:p w14:paraId="3B1A944F" w14:textId="77777777" w:rsidR="009B27A6" w:rsidRDefault="009B27A6" w:rsidP="00414427">
      <w:pPr>
        <w:rPr>
          <w:b/>
          <w:sz w:val="16"/>
          <w:szCs w:val="16"/>
          <w:lang w:val="en-US" w:eastAsia="pl-PL"/>
        </w:rPr>
      </w:pPr>
    </w:p>
    <w:p w14:paraId="05B86B2D" w14:textId="77777777" w:rsidR="00106424" w:rsidRDefault="00106424" w:rsidP="00414427">
      <w:pPr>
        <w:rPr>
          <w:b/>
          <w:sz w:val="16"/>
          <w:szCs w:val="16"/>
          <w:lang w:val="en-US" w:eastAsia="pl-PL"/>
        </w:rPr>
      </w:pPr>
    </w:p>
    <w:p w14:paraId="0EF453F9" w14:textId="77777777" w:rsidR="00106424" w:rsidRDefault="00106424" w:rsidP="00414427">
      <w:pPr>
        <w:rPr>
          <w:b/>
          <w:sz w:val="16"/>
          <w:szCs w:val="16"/>
          <w:lang w:val="en-US" w:eastAsia="pl-PL"/>
        </w:rPr>
      </w:pPr>
    </w:p>
    <w:p w14:paraId="4E463AE4" w14:textId="77777777" w:rsidR="00106424" w:rsidRDefault="00106424" w:rsidP="00414427">
      <w:pPr>
        <w:rPr>
          <w:b/>
          <w:sz w:val="16"/>
          <w:szCs w:val="16"/>
          <w:lang w:val="en-US" w:eastAsia="pl-PL"/>
        </w:rPr>
      </w:pPr>
    </w:p>
    <w:p w14:paraId="774E28F2" w14:textId="77777777" w:rsidR="00106424" w:rsidRDefault="00106424" w:rsidP="00414427">
      <w:pPr>
        <w:rPr>
          <w:b/>
          <w:sz w:val="16"/>
          <w:szCs w:val="16"/>
          <w:lang w:val="en-US" w:eastAsia="pl-PL"/>
        </w:rPr>
      </w:pPr>
    </w:p>
    <w:p w14:paraId="0C85D03E" w14:textId="77777777" w:rsidR="00FC453E" w:rsidRPr="00F43506" w:rsidRDefault="00FC453E" w:rsidP="00414427">
      <w:pPr>
        <w:rPr>
          <w:b/>
          <w:color w:val="FF0000"/>
          <w:sz w:val="40"/>
          <w:szCs w:val="40"/>
          <w:lang w:eastAsia="pl-PL"/>
        </w:rPr>
      </w:pPr>
      <w:r w:rsidRPr="00F43506">
        <w:rPr>
          <w:b/>
          <w:color w:val="FF0000"/>
          <w:sz w:val="40"/>
          <w:szCs w:val="40"/>
          <w:lang w:eastAsia="pl-PL"/>
        </w:rPr>
        <w:lastRenderedPageBreak/>
        <w:t>Zadania</w:t>
      </w:r>
      <w:r w:rsidR="00106424" w:rsidRPr="00F43506">
        <w:rPr>
          <w:b/>
          <w:color w:val="FF0000"/>
          <w:sz w:val="40"/>
          <w:szCs w:val="40"/>
          <w:lang w:eastAsia="pl-PL"/>
        </w:rPr>
        <w:t xml:space="preserve"> z linkedlist</w:t>
      </w:r>
      <w:r w:rsidRPr="00F43506">
        <w:rPr>
          <w:b/>
          <w:color w:val="FF0000"/>
          <w:sz w:val="40"/>
          <w:szCs w:val="40"/>
          <w:lang w:eastAsia="pl-PL"/>
        </w:rPr>
        <w:t>:</w:t>
      </w:r>
    </w:p>
    <w:p w14:paraId="0492859C" w14:textId="77777777" w:rsidR="00F43506" w:rsidRDefault="00F43506" w:rsidP="00414427">
      <w:pPr>
        <w:rPr>
          <w:b/>
          <w:color w:val="FF0000"/>
          <w:sz w:val="40"/>
          <w:szCs w:val="40"/>
          <w:lang w:eastAsia="pl-PL"/>
        </w:rPr>
      </w:pPr>
      <w:r w:rsidRPr="00F43506">
        <w:rPr>
          <w:b/>
          <w:color w:val="FF0000"/>
          <w:sz w:val="40"/>
          <w:szCs w:val="40"/>
          <w:lang w:eastAsia="pl-PL"/>
        </w:rPr>
        <w:t>Zadanie p</w:t>
      </w:r>
      <w:r>
        <w:rPr>
          <w:b/>
          <w:color w:val="FF0000"/>
          <w:sz w:val="40"/>
          <w:szCs w:val="40"/>
          <w:lang w:eastAsia="pl-PL"/>
        </w:rPr>
        <w:t>ierwsze usuń dupliskaty z linkedlist:</w:t>
      </w:r>
    </w:p>
    <w:p w14:paraId="041C7629" w14:textId="77777777" w:rsidR="00F43506" w:rsidRPr="00F43506" w:rsidRDefault="00F43506" w:rsidP="00F435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435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listA </w:t>
      </w:r>
      <w:r w:rsidRPr="00F43506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F435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43506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LinkedList</w:t>
      </w:r>
      <w:r w:rsidRPr="00F435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52EDB71E" w14:textId="77777777" w:rsidR="00F43506" w:rsidRPr="00F43506" w:rsidRDefault="00F43506" w:rsidP="00F435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43506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or</w:t>
      </w:r>
      <w:r w:rsidRPr="00F435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element </w:t>
      </w:r>
      <w:r w:rsidRPr="00F43506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n</w:t>
      </w:r>
      <w:r w:rsidRPr="00F435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[</w:t>
      </w:r>
      <w:r w:rsidRPr="00F43506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F435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F43506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2</w:t>
      </w:r>
      <w:r w:rsidRPr="00F435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F43506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2</w:t>
      </w:r>
      <w:r w:rsidRPr="00F435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F43506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3</w:t>
      </w:r>
      <w:r w:rsidRPr="00F435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F43506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4</w:t>
      </w:r>
      <w:r w:rsidRPr="00F435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F43506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4</w:t>
      </w:r>
      <w:r w:rsidRPr="00F435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F43506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4</w:t>
      </w:r>
      <w:r w:rsidRPr="00F435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F43506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5</w:t>
      </w:r>
      <w:r w:rsidRPr="00F435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:</w:t>
      </w:r>
    </w:p>
    <w:p w14:paraId="0496EAE5" w14:textId="77777777" w:rsidR="00F43506" w:rsidRPr="00F43506" w:rsidRDefault="00F43506" w:rsidP="00F435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435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    listA.</w:t>
      </w:r>
      <w:r w:rsidRPr="00F43506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add</w:t>
      </w:r>
      <w:r w:rsidRPr="00F435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element)</w:t>
      </w:r>
    </w:p>
    <w:p w14:paraId="2CBE035F" w14:textId="77777777" w:rsidR="00F43506" w:rsidRPr="00F43506" w:rsidRDefault="00F43506" w:rsidP="00F435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43506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print</w:t>
      </w:r>
      <w:r w:rsidRPr="00F435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listA)</w:t>
      </w:r>
    </w:p>
    <w:p w14:paraId="1094257D" w14:textId="77777777" w:rsidR="00F43506" w:rsidRPr="00F43506" w:rsidRDefault="00F43506" w:rsidP="00F435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1E6ED4F3" w14:textId="77777777" w:rsidR="00F43506" w:rsidRPr="00F43506" w:rsidRDefault="00F43506" w:rsidP="00F435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43506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F435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43506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remove_duplicates</w:t>
      </w:r>
      <w:r w:rsidRPr="00F435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F43506">
        <w:rPr>
          <w:rFonts w:ascii="Consolas" w:eastAsia="Times New Roman" w:hAnsi="Consolas" w:cs="Times New Roman"/>
          <w:i/>
          <w:iCs/>
          <w:color w:val="D19A66"/>
          <w:sz w:val="21"/>
          <w:szCs w:val="21"/>
          <w:lang w:val="en-US" w:eastAsia="pl-PL"/>
        </w:rPr>
        <w:t>ll</w:t>
      </w:r>
      <w:r w:rsidRPr="00F435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1CEC2C05" w14:textId="77777777" w:rsidR="00F43506" w:rsidRPr="00F43506" w:rsidRDefault="00F43506" w:rsidP="00F435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435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F43506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F435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ll.head </w:t>
      </w:r>
      <w:r w:rsidRPr="00F43506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F435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43506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F435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B618912" w14:textId="77777777" w:rsidR="00F43506" w:rsidRPr="00F43506" w:rsidRDefault="00F43506" w:rsidP="00F435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435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F43506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</w:p>
    <w:p w14:paraId="57D4356E" w14:textId="77777777" w:rsidR="00F43506" w:rsidRPr="00F43506" w:rsidRDefault="00F43506" w:rsidP="00F435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03129827" w14:textId="77777777" w:rsidR="00F43506" w:rsidRPr="00F43506" w:rsidRDefault="00F43506" w:rsidP="00F435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435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current </w:t>
      </w:r>
      <w:r w:rsidRPr="00F43506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F435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ll.head</w:t>
      </w:r>
    </w:p>
    <w:p w14:paraId="7B63C5D0" w14:textId="77777777" w:rsidR="00F43506" w:rsidRPr="00F43506" w:rsidRDefault="00F43506" w:rsidP="00F435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435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F43506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while</w:t>
      </w:r>
      <w:r w:rsidRPr="00F435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current:</w:t>
      </w:r>
    </w:p>
    <w:p w14:paraId="3DA8BEDE" w14:textId="77777777" w:rsidR="00F43506" w:rsidRPr="00F43506" w:rsidRDefault="00F43506" w:rsidP="00F435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435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runner </w:t>
      </w:r>
      <w:r w:rsidRPr="00F43506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F435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current</w:t>
      </w:r>
    </w:p>
    <w:p w14:paraId="0DAF1043" w14:textId="77777777" w:rsidR="00F43506" w:rsidRPr="00F43506" w:rsidRDefault="00F43506" w:rsidP="00F435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435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F43506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while</w:t>
      </w:r>
      <w:r w:rsidRPr="00F435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runner.next:</w:t>
      </w:r>
    </w:p>
    <w:p w14:paraId="100F8401" w14:textId="77777777" w:rsidR="00F43506" w:rsidRPr="00F43506" w:rsidRDefault="00F43506" w:rsidP="00F435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435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F43506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F435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runner.next.value </w:t>
      </w:r>
      <w:r w:rsidRPr="00F43506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F435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current.value:</w:t>
      </w:r>
    </w:p>
    <w:p w14:paraId="3E47CD8A" w14:textId="77777777" w:rsidR="00F43506" w:rsidRPr="00F43506" w:rsidRDefault="00F43506" w:rsidP="00F435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435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runner.next </w:t>
      </w:r>
      <w:r w:rsidRPr="00F43506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F435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runner.next.next</w:t>
      </w:r>
    </w:p>
    <w:p w14:paraId="63A5034B" w14:textId="77777777" w:rsidR="00F43506" w:rsidRPr="00F43506" w:rsidRDefault="00F43506" w:rsidP="00F435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435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F43506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F435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4C7C3E1F" w14:textId="77777777" w:rsidR="00F43506" w:rsidRPr="00F43506" w:rsidRDefault="00F43506" w:rsidP="00F435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435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runner </w:t>
      </w:r>
      <w:r w:rsidRPr="00F43506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F435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runner.next</w:t>
      </w:r>
    </w:p>
    <w:p w14:paraId="5567F7FD" w14:textId="77777777" w:rsidR="00F43506" w:rsidRPr="00F43506" w:rsidRDefault="00F43506" w:rsidP="00F435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435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current </w:t>
      </w:r>
      <w:r w:rsidRPr="00F43506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F435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current.next</w:t>
      </w:r>
    </w:p>
    <w:p w14:paraId="10A17EC1" w14:textId="77777777" w:rsidR="00F43506" w:rsidRPr="00F43506" w:rsidRDefault="00F43506" w:rsidP="00F435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1E885D6D" w14:textId="77777777" w:rsidR="00F43506" w:rsidRPr="00F43506" w:rsidRDefault="00F43506" w:rsidP="00F435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43506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remove_duplicates</w:t>
      </w:r>
      <w:r w:rsidRPr="00F435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listA)</w:t>
      </w:r>
    </w:p>
    <w:p w14:paraId="7074D19F" w14:textId="77777777" w:rsidR="00F43506" w:rsidRPr="00F43506" w:rsidRDefault="00F43506" w:rsidP="00F4350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43506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print</w:t>
      </w:r>
      <w:r w:rsidRPr="00F435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listA)</w:t>
      </w:r>
    </w:p>
    <w:p w14:paraId="4C9AB55A" w14:textId="77777777" w:rsidR="00F43506" w:rsidRPr="00F43506" w:rsidRDefault="00F43506" w:rsidP="00F43506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 w:line="240" w:lineRule="auto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F43506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 xml:space="preserve">W funkcji </w:t>
      </w:r>
      <w:r w:rsidRPr="00F43506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remove_duplicates</w:t>
      </w:r>
      <w:r w:rsidRPr="00F43506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 xml:space="preserve"> używamy dwóch wskaźników: </w:t>
      </w:r>
      <w:r w:rsidRPr="00F43506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current</w:t>
      </w:r>
      <w:r w:rsidRPr="00F43506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 xml:space="preserve"> (bieżący) i </w:t>
      </w:r>
      <w:r w:rsidRPr="00F43506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runner</w:t>
      </w:r>
      <w:r w:rsidRPr="00F43506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 xml:space="preserve"> (bieżący pomocniczy).</w:t>
      </w:r>
    </w:p>
    <w:p w14:paraId="662C0972" w14:textId="77777777" w:rsidR="00F43506" w:rsidRPr="00F43506" w:rsidRDefault="00F43506" w:rsidP="00F43506">
      <w:pPr>
        <w:numPr>
          <w:ilvl w:val="0"/>
          <w:numId w:val="2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F43506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 xml:space="preserve">Pierwszy wskaźnik, </w:t>
      </w:r>
      <w:r w:rsidRPr="00F43506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current</w:t>
      </w:r>
      <w:r w:rsidRPr="00F43506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, służy do iteracji przez każdy węzeł listy. Rozpoczynamy od głowy listy (</w:t>
      </w:r>
      <w:r w:rsidRPr="00F43506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ll.head</w:t>
      </w:r>
      <w:r w:rsidRPr="00F43506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 xml:space="preserve">) i przechodzimy kolejno przez każdy węzeł, przesuwając </w:t>
      </w:r>
      <w:r w:rsidRPr="00F43506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current</w:t>
      </w:r>
      <w:r w:rsidRPr="00F43506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 xml:space="preserve"> na następny węzeł za pomocą </w:t>
      </w:r>
      <w:r w:rsidRPr="00F43506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current = current.next</w:t>
      </w:r>
      <w:r w:rsidRPr="00F43506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.</w:t>
      </w:r>
    </w:p>
    <w:p w14:paraId="42734CC1" w14:textId="77777777" w:rsidR="00F43506" w:rsidRPr="00F43506" w:rsidRDefault="00F43506" w:rsidP="00F43506">
      <w:pPr>
        <w:numPr>
          <w:ilvl w:val="0"/>
          <w:numId w:val="2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F43506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 xml:space="preserve">Dla każdego węzła </w:t>
      </w:r>
      <w:r w:rsidRPr="00F43506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current</w:t>
      </w:r>
      <w:r w:rsidRPr="00F43506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 xml:space="preserve">, używamy drugiego wskaźnika, </w:t>
      </w:r>
      <w:r w:rsidRPr="00F43506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runner</w:t>
      </w:r>
      <w:r w:rsidRPr="00F43506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 xml:space="preserve">, aby sprawdzić wszystkie kolejne węzły i usunąć duplikaty. Rozpoczynamy od tego samego węzła, na którym znajduje się </w:t>
      </w:r>
      <w:r w:rsidRPr="00F43506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current</w:t>
      </w:r>
      <w:r w:rsidRPr="00F43506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 xml:space="preserve">. Przesuwamy </w:t>
      </w:r>
      <w:r w:rsidRPr="00F43506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runner</w:t>
      </w:r>
      <w:r w:rsidRPr="00F43506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 xml:space="preserve"> również na następny węzeł, aby porównać wartość z węzłem </w:t>
      </w:r>
      <w:r w:rsidRPr="00F43506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current</w:t>
      </w:r>
      <w:r w:rsidRPr="00F43506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.</w:t>
      </w:r>
    </w:p>
    <w:p w14:paraId="5C5468FF" w14:textId="77777777" w:rsidR="00F43506" w:rsidRPr="00F43506" w:rsidRDefault="00F43506" w:rsidP="00F43506">
      <w:pPr>
        <w:numPr>
          <w:ilvl w:val="0"/>
          <w:numId w:val="2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F43506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 xml:space="preserve">Jeśli wartość węzła </w:t>
      </w:r>
      <w:r w:rsidRPr="00F43506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runner.next</w:t>
      </w:r>
      <w:r w:rsidRPr="00F43506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 xml:space="preserve"> jest równa wartości węzła </w:t>
      </w:r>
      <w:r w:rsidRPr="00F43506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current</w:t>
      </w:r>
      <w:r w:rsidRPr="00F43506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 xml:space="preserve">, oznacza to, że mamy duplikat. W takim przypadku, przypisujemy </w:t>
      </w:r>
      <w:r w:rsidRPr="00F43506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runner.next</w:t>
      </w:r>
      <w:r w:rsidRPr="00F43506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 xml:space="preserve"> do </w:t>
      </w:r>
      <w:r w:rsidRPr="00F43506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runner.next.next</w:t>
      </w:r>
      <w:r w:rsidRPr="00F43506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 xml:space="preserve">, co powoduje usunięcie duplikatu. W efekcie pomijamy węzeł </w:t>
      </w:r>
      <w:r w:rsidRPr="00F43506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runner.next</w:t>
      </w:r>
      <w:r w:rsidRPr="00F43506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 xml:space="preserve">, a </w:t>
      </w:r>
      <w:r w:rsidRPr="00F43506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runner</w:t>
      </w:r>
      <w:r w:rsidRPr="00F43506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 xml:space="preserve"> wskazuje na następny węzeł po usunięciu duplikatu.</w:t>
      </w:r>
    </w:p>
    <w:p w14:paraId="2D4CD328" w14:textId="77777777" w:rsidR="00F43506" w:rsidRPr="00F43506" w:rsidRDefault="00F43506" w:rsidP="00F43506">
      <w:pPr>
        <w:numPr>
          <w:ilvl w:val="0"/>
          <w:numId w:val="2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F43506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 xml:space="preserve">Jeśli wartość węzła </w:t>
      </w:r>
      <w:r w:rsidRPr="00F43506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runner.next</w:t>
      </w:r>
      <w:r w:rsidRPr="00F43506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 xml:space="preserve"> nie jest równa wartości węzła </w:t>
      </w:r>
      <w:r w:rsidRPr="00F43506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current</w:t>
      </w:r>
      <w:r w:rsidRPr="00F43506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 xml:space="preserve">, przechodzimy do następnego węzła, przesuwając </w:t>
      </w:r>
      <w:r w:rsidRPr="00F43506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runner</w:t>
      </w:r>
      <w:r w:rsidRPr="00F43506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 xml:space="preserve"> na </w:t>
      </w:r>
      <w:r w:rsidRPr="00F43506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runner.next</w:t>
      </w:r>
      <w:r w:rsidRPr="00F43506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. W ten sposób kontynuujemy sprawdzanie kolejnych węzłów w poszukiwaniu innych duplikatów.</w:t>
      </w:r>
    </w:p>
    <w:p w14:paraId="774D7B2C" w14:textId="77777777" w:rsidR="00F43506" w:rsidRPr="00F43506" w:rsidRDefault="00F43506" w:rsidP="00F43506">
      <w:pPr>
        <w:numPr>
          <w:ilvl w:val="0"/>
          <w:numId w:val="2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F43506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 xml:space="preserve">Po sprawdzeniu wszystkich kolejnych węzłów dla danego </w:t>
      </w:r>
      <w:r w:rsidRPr="00F43506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current</w:t>
      </w:r>
      <w:r w:rsidRPr="00F43506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 xml:space="preserve">, przechodzimy do następnego węzła, przesuwając </w:t>
      </w:r>
      <w:r w:rsidRPr="00F43506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current</w:t>
      </w:r>
      <w:r w:rsidRPr="00F43506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 xml:space="preserve"> na </w:t>
      </w:r>
      <w:r w:rsidRPr="00F43506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current.next</w:t>
      </w:r>
      <w:r w:rsidRPr="00F43506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.</w:t>
      </w:r>
    </w:p>
    <w:p w14:paraId="727B386C" w14:textId="77777777" w:rsidR="00F43506" w:rsidRPr="00F43506" w:rsidRDefault="00F43506" w:rsidP="00F43506">
      <w:pPr>
        <w:numPr>
          <w:ilvl w:val="0"/>
          <w:numId w:val="2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F43506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Powtarzamy te kroki dla każdego węzła w liście, aż przejdziemy przez wszystkie węzły.</w:t>
      </w:r>
    </w:p>
    <w:p w14:paraId="7C3087BC" w14:textId="77777777" w:rsidR="00F43506" w:rsidRPr="00F43506" w:rsidRDefault="00F43506" w:rsidP="00F43506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 w:line="240" w:lineRule="auto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F43506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lastRenderedPageBreak/>
        <w:t xml:space="preserve">Dlaczego potrzebujemy dwóch wskaźników, </w:t>
      </w:r>
      <w:r w:rsidRPr="00F43506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current</w:t>
      </w:r>
      <w:r w:rsidRPr="00F43506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 xml:space="preserve"> i </w:t>
      </w:r>
      <w:r w:rsidRPr="00F43506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runner</w:t>
      </w:r>
      <w:r w:rsidRPr="00F43506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 xml:space="preserve">? Używamy dwóch </w:t>
      </w:r>
    </w:p>
    <w:p w14:paraId="6CD424EA" w14:textId="77777777" w:rsidR="00F43506" w:rsidRPr="00A35856" w:rsidRDefault="00F43506" w:rsidP="00414427">
      <w:pPr>
        <w:rPr>
          <w:b/>
          <w:color w:val="FF0000"/>
          <w:sz w:val="40"/>
          <w:szCs w:val="40"/>
          <w:lang w:eastAsia="pl-PL"/>
        </w:rPr>
      </w:pPr>
    </w:p>
    <w:p w14:paraId="21991B52" w14:textId="77777777" w:rsidR="00FC453E" w:rsidRPr="00FC453E" w:rsidRDefault="00FC453E" w:rsidP="00FC453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FC453E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eastAsia="pl-PL"/>
        </w:rPr>
        <w:t>#znajdź n-ty element do ostatniego elementu na liście pojedynczo połączonej</w:t>
      </w:r>
    </w:p>
    <w:p w14:paraId="09B9EB70" w14:textId="77777777" w:rsidR="00FC453E" w:rsidRPr="00FC453E" w:rsidRDefault="00FC453E" w:rsidP="00FC453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FC453E">
        <w:rPr>
          <w:rFonts w:ascii="Consolas" w:eastAsia="Times New Roman" w:hAnsi="Consolas" w:cs="Times New Roman"/>
          <w:color w:val="98C379"/>
          <w:sz w:val="21"/>
          <w:szCs w:val="21"/>
          <w:lang w:eastAsia="pl-PL"/>
        </w:rPr>
        <w:t>"""normalnie można było by zrobić loop len(ll) - n ale nie o to tu chodzi"""</w:t>
      </w:r>
      <w:r w:rsidR="00106424">
        <w:rPr>
          <w:noProof/>
        </w:rPr>
        <w:drawing>
          <wp:inline distT="0" distB="0" distL="0" distR="0" wp14:anchorId="28FACEA7" wp14:editId="38D6A6B3">
            <wp:extent cx="2069358" cy="1153236"/>
            <wp:effectExtent l="0" t="0" r="7620" b="8890"/>
            <wp:docPr id="81" name="Obraz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2080252" cy="1159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9E893" w14:textId="77777777" w:rsidR="00FC453E" w:rsidRPr="00FC453E" w:rsidRDefault="00FC453E" w:rsidP="00FC453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</w:p>
    <w:p w14:paraId="11AC34C9" w14:textId="77777777" w:rsidR="00FC453E" w:rsidRPr="00FC453E" w:rsidRDefault="00FC453E" w:rsidP="00FC453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C453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rom</w:t>
      </w: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C453E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linkedlist_FANG</w:t>
      </w: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C453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mport</w:t>
      </w: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C453E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LinkedList</w:t>
      </w:r>
    </w:p>
    <w:p w14:paraId="1671AD48" w14:textId="77777777" w:rsidR="00FC453E" w:rsidRPr="00FC453E" w:rsidRDefault="00FC453E" w:rsidP="00FC453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221167B8" w14:textId="77777777" w:rsidR="00FC453E" w:rsidRPr="00FC453E" w:rsidRDefault="00FC453E" w:rsidP="00FC453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C453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l</w:t>
      </w: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C453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C453E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LinkedList</w:t>
      </w: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10C4B90A" w14:textId="77777777" w:rsidR="00FC453E" w:rsidRPr="00FC453E" w:rsidRDefault="00FC453E" w:rsidP="00FC453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C453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l</w:t>
      </w: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C453E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generate</w:t>
      </w: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FC453E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0</w:t>
      </w: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FC453E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FC453E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00</w:t>
      </w: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65FB7B23" w14:textId="77777777" w:rsidR="00FC453E" w:rsidRPr="00FC453E" w:rsidRDefault="00FC453E" w:rsidP="00FC453E">
      <w:pPr>
        <w:shd w:val="clear" w:color="auto" w:fill="282C34"/>
        <w:spacing w:after="24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7BAFEAFE" w14:textId="77777777" w:rsidR="00FC453E" w:rsidRPr="00FC453E" w:rsidRDefault="00FC453E" w:rsidP="00FC453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C453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C453E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_from_n</w:t>
      </w: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FC453E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ll</w:t>
      </w: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FC453E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</w:t>
      </w: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26D70717" w14:textId="77777777" w:rsidR="00FC453E" w:rsidRPr="00FC453E" w:rsidRDefault="00FC453E" w:rsidP="00FC453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FC453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pointer1</w:t>
      </w: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C453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C453E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ll</w:t>
      </w: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head</w:t>
      </w:r>
    </w:p>
    <w:p w14:paraId="2237B7BA" w14:textId="77777777" w:rsidR="00FC453E" w:rsidRPr="00FC453E" w:rsidRDefault="00FC453E" w:rsidP="00FC453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FC453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pointer2</w:t>
      </w: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C453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C453E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ll</w:t>
      </w: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head</w:t>
      </w:r>
    </w:p>
    <w:p w14:paraId="4E902127" w14:textId="77777777" w:rsidR="00FC453E" w:rsidRPr="00FC453E" w:rsidRDefault="00FC453E" w:rsidP="00FC453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0A54B30F" w14:textId="77777777" w:rsidR="00FC453E" w:rsidRPr="00FC453E" w:rsidRDefault="00FC453E" w:rsidP="00FC453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FC453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or</w:t>
      </w: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C453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_</w:t>
      </w: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C453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n</w:t>
      </w: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C453E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range</w:t>
      </w: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FC453E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</w:t>
      </w: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6E65EA6A" w14:textId="77777777" w:rsidR="00FC453E" w:rsidRPr="00FC453E" w:rsidRDefault="00FC453E" w:rsidP="00FC453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FC453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C453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pointer2</w:t>
      </w: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C453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C453E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56DEC58A" w14:textId="77777777" w:rsidR="00FC453E" w:rsidRPr="00FC453E" w:rsidRDefault="00FC453E" w:rsidP="00FC453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FC453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C453E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3B4D21AA" w14:textId="77777777" w:rsidR="00FC453E" w:rsidRPr="00FC453E" w:rsidRDefault="00FC453E" w:rsidP="00FC453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FC453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pointer2</w:t>
      </w: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C453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C453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pointer2</w:t>
      </w: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next</w:t>
      </w:r>
    </w:p>
    <w:p w14:paraId="19114B21" w14:textId="77777777" w:rsidR="00FC453E" w:rsidRPr="00FC453E" w:rsidRDefault="00FC453E" w:rsidP="00FC453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477BF8B2" w14:textId="77777777" w:rsidR="00FC453E" w:rsidRPr="00FC453E" w:rsidRDefault="00FC453E" w:rsidP="00FC453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FC453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while</w:t>
      </w: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C453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pointer2</w:t>
      </w: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7A0097FB" w14:textId="77777777" w:rsidR="00FC453E" w:rsidRPr="00FC453E" w:rsidRDefault="00FC453E" w:rsidP="00FC453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FC453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pointer1</w:t>
      </w: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C453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C453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pointer1</w:t>
      </w: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next</w:t>
      </w:r>
    </w:p>
    <w:p w14:paraId="03D377CA" w14:textId="77777777" w:rsidR="00FC453E" w:rsidRPr="00FC453E" w:rsidRDefault="00FC453E" w:rsidP="00FC453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FC453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pointer2</w:t>
      </w: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C453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C453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pointer2</w:t>
      </w: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next</w:t>
      </w:r>
    </w:p>
    <w:p w14:paraId="62A740BF" w14:textId="77777777" w:rsidR="00FC453E" w:rsidRPr="00FC453E" w:rsidRDefault="00FC453E" w:rsidP="00FC453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FC453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C453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pointer1</w:t>
      </w:r>
    </w:p>
    <w:p w14:paraId="456BBA5A" w14:textId="77777777" w:rsidR="00FC453E" w:rsidRPr="00FC453E" w:rsidRDefault="00FC453E" w:rsidP="00FC453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50D8D5CD" w14:textId="77777777" w:rsidR="00FC453E" w:rsidRPr="00FC453E" w:rsidRDefault="00FC453E" w:rsidP="00FC453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C453E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FC453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l</w:t>
      </w: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298F01C6" w14:textId="77777777" w:rsidR="00FC453E" w:rsidRPr="00FC453E" w:rsidRDefault="00FC453E" w:rsidP="00FC453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C453E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FC453E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_from_n</w:t>
      </w: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FC453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l</w:t>
      </w: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FC453E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3</w:t>
      </w:r>
      <w:r w:rsidRPr="00FC453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)</w:t>
      </w:r>
    </w:p>
    <w:p w14:paraId="6E43DCC6" w14:textId="77777777" w:rsidR="00FC453E" w:rsidRDefault="00FC453E" w:rsidP="00414427">
      <w:pPr>
        <w:rPr>
          <w:b/>
          <w:sz w:val="16"/>
          <w:szCs w:val="16"/>
          <w:lang w:val="en-US" w:eastAsia="pl-PL"/>
        </w:rPr>
      </w:pPr>
    </w:p>
    <w:p w14:paraId="3C797B96" w14:textId="77777777" w:rsidR="00106424" w:rsidRDefault="00106424" w:rsidP="00414427">
      <w:pPr>
        <w:rPr>
          <w:rFonts w:ascii="Arial" w:hAnsi="Arial" w:cs="Arial"/>
          <w:color w:val="202124"/>
          <w:sz w:val="20"/>
          <w:szCs w:val="20"/>
          <w:shd w:val="clear" w:color="auto" w:fill="F8F9FA"/>
        </w:rPr>
      </w:pPr>
      <w:r w:rsidRPr="00D97851">
        <w:br/>
      </w:r>
      <w:r w:rsidRPr="00106424">
        <w:rPr>
          <w:rFonts w:ascii="Arial" w:hAnsi="Arial" w:cs="Arial"/>
          <w:color w:val="202124"/>
          <w:sz w:val="20"/>
          <w:szCs w:val="20"/>
          <w:shd w:val="clear" w:color="auto" w:fill="F8F9FA"/>
        </w:rPr>
        <w:t>Pytanie numer trzy: podział. Tutaj musimy stworzyć metodę podziału połączonej listy wokół wartość x, taka, że ​​wszystkie węzły mniejsze niż x występują przed wszystkimi węzłami większymi niż x lub równymi x. Jeśli x jest zawarte na liście, wartości x muszą być tylko po elementach mniejszych niż x. Element partycji x może pojawić się w dowolnym miejscu</w:t>
      </w:r>
    </w:p>
    <w:p w14:paraId="1B86F373" w14:textId="77777777" w:rsidR="009E2E63" w:rsidRPr="00C667A9" w:rsidRDefault="009E2E63" w:rsidP="00414427">
      <w:pPr>
        <w:rPr>
          <w:b/>
          <w:color w:val="FF0000"/>
          <w:sz w:val="20"/>
          <w:szCs w:val="20"/>
          <w:lang w:eastAsia="pl-PL"/>
        </w:rPr>
      </w:pPr>
      <w:r w:rsidRPr="00C667A9">
        <w:rPr>
          <w:b/>
          <w:color w:val="FF0000"/>
          <w:sz w:val="20"/>
          <w:szCs w:val="20"/>
          <w:lang w:eastAsia="pl-PL"/>
        </w:rPr>
        <w:t>Czyli mniejsze od x po lewej stronie i większe od x po prawej stronie:</w:t>
      </w:r>
    </w:p>
    <w:p w14:paraId="233640F8" w14:textId="77777777" w:rsidR="00C667A9" w:rsidRPr="00C667A9" w:rsidRDefault="00C667A9" w:rsidP="00C667A9">
      <w:pPr>
        <w:rPr>
          <w:b/>
          <w:color w:val="FF0000"/>
          <w:sz w:val="20"/>
          <w:szCs w:val="20"/>
          <w:lang w:eastAsia="pl-PL"/>
        </w:rPr>
      </w:pPr>
      <w:r w:rsidRPr="00C667A9">
        <w:rPr>
          <w:b/>
          <w:color w:val="FF0000"/>
          <w:sz w:val="20"/>
          <w:szCs w:val="20"/>
          <w:lang w:eastAsia="pl-PL"/>
        </w:rPr>
        <w:t>Rozwiązaniem jest zapisanie pierwszego next next_node = current_node.next i obecnego current_node = ll.head = None przeniesienie Head i Tail na pierwszy node i jeśli jest mniejszy niż x to przesunąć go przed head: current.next = ll.head i head przesunąć na ten node (czyli do tyłu). Jeśli nie jest mniejszy to tail przesunąć o jeden do przodu: ll.tail.next = current, ll.tail = current. Na koniec każdej iteracji przesunąć current o jeden</w:t>
      </w:r>
    </w:p>
    <w:p w14:paraId="73673ACA" w14:textId="77777777" w:rsidR="00C667A9" w:rsidRPr="00A35856" w:rsidRDefault="00C667A9" w:rsidP="00C667A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A35856">
        <w:rPr>
          <w:rFonts w:ascii="Consolas" w:eastAsia="Times New Roman" w:hAnsi="Consolas" w:cs="Times New Roman"/>
          <w:color w:val="C678DD"/>
          <w:sz w:val="21"/>
          <w:szCs w:val="21"/>
          <w:lang w:eastAsia="pl-PL"/>
        </w:rPr>
        <w:t>from</w:t>
      </w:r>
      <w:r w:rsidRPr="00A3585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linkedlist_FANG </w:t>
      </w:r>
      <w:r w:rsidRPr="00A35856">
        <w:rPr>
          <w:rFonts w:ascii="Consolas" w:eastAsia="Times New Roman" w:hAnsi="Consolas" w:cs="Times New Roman"/>
          <w:color w:val="C678DD"/>
          <w:sz w:val="21"/>
          <w:szCs w:val="21"/>
          <w:lang w:eastAsia="pl-PL"/>
        </w:rPr>
        <w:t>import</w:t>
      </w:r>
      <w:r w:rsidRPr="00A3585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LinkedList</w:t>
      </w:r>
    </w:p>
    <w:p w14:paraId="5A474946" w14:textId="77777777" w:rsidR="00C667A9" w:rsidRPr="00A35856" w:rsidRDefault="00C667A9" w:rsidP="00C667A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</w:p>
    <w:p w14:paraId="7BD2DFDD" w14:textId="77777777" w:rsidR="00C667A9" w:rsidRPr="00C667A9" w:rsidRDefault="00C667A9" w:rsidP="00C667A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667A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C667A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667A9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artition</w:t>
      </w:r>
      <w:r w:rsidRPr="00C667A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C667A9">
        <w:rPr>
          <w:rFonts w:ascii="Consolas" w:eastAsia="Times New Roman" w:hAnsi="Consolas" w:cs="Times New Roman"/>
          <w:i/>
          <w:iCs/>
          <w:color w:val="D19A66"/>
          <w:sz w:val="21"/>
          <w:szCs w:val="21"/>
          <w:lang w:val="en-US" w:eastAsia="pl-PL"/>
        </w:rPr>
        <w:t>ll</w:t>
      </w:r>
      <w:r w:rsidRPr="00C667A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C667A9">
        <w:rPr>
          <w:rFonts w:ascii="Consolas" w:eastAsia="Times New Roman" w:hAnsi="Consolas" w:cs="Times New Roman"/>
          <w:i/>
          <w:iCs/>
          <w:color w:val="D19A66"/>
          <w:sz w:val="21"/>
          <w:szCs w:val="21"/>
          <w:lang w:val="en-US" w:eastAsia="pl-PL"/>
        </w:rPr>
        <w:t>n</w:t>
      </w:r>
      <w:r w:rsidRPr="00C667A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63E30E87" w14:textId="77777777" w:rsidR="00C667A9" w:rsidRPr="00C667A9" w:rsidRDefault="00C667A9" w:rsidP="00C667A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667A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lastRenderedPageBreak/>
        <w:t xml:space="preserve">    current_node </w:t>
      </w:r>
      <w:r w:rsidRPr="00C667A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C667A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ll.head</w:t>
      </w:r>
    </w:p>
    <w:p w14:paraId="18B14AF4" w14:textId="77777777" w:rsidR="00C667A9" w:rsidRPr="00C667A9" w:rsidRDefault="00C667A9" w:rsidP="00C667A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667A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ll.tail </w:t>
      </w:r>
      <w:r w:rsidRPr="00C667A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C667A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ll.head</w:t>
      </w:r>
    </w:p>
    <w:p w14:paraId="64953A6C" w14:textId="77777777" w:rsidR="00C667A9" w:rsidRPr="00C667A9" w:rsidRDefault="00C667A9" w:rsidP="00C667A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4BEF1B86" w14:textId="77777777" w:rsidR="00C667A9" w:rsidRPr="00C667A9" w:rsidRDefault="00C667A9" w:rsidP="00C667A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667A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   </w:t>
      </w:r>
      <w:r w:rsidRPr="00C667A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while</w:t>
      </w:r>
      <w:r w:rsidRPr="00C667A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current_node:</w:t>
      </w:r>
      <w:r w:rsidRPr="00A35856">
        <w:rPr>
          <w:noProof/>
          <w:lang w:val="en-US"/>
        </w:rPr>
        <w:t xml:space="preserve"> </w:t>
      </w:r>
      <w:r>
        <w:rPr>
          <w:noProof/>
        </w:rPr>
        <w:drawing>
          <wp:inline distT="0" distB="0" distL="0" distR="0" wp14:anchorId="1DC5E630" wp14:editId="4C1C8C04">
            <wp:extent cx="1016759" cy="568111"/>
            <wp:effectExtent l="0" t="0" r="0" b="3810"/>
            <wp:docPr id="82" name="Obraz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1099167" cy="614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FFB8CD" w14:textId="77777777" w:rsidR="00C667A9" w:rsidRPr="00C667A9" w:rsidRDefault="00C667A9" w:rsidP="00C667A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667A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next_node </w:t>
      </w:r>
      <w:r w:rsidRPr="00C667A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C667A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current_node.next</w:t>
      </w:r>
    </w:p>
    <w:p w14:paraId="23615123" w14:textId="77777777" w:rsidR="00C667A9" w:rsidRPr="00C667A9" w:rsidRDefault="00C667A9" w:rsidP="00C667A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667A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current_node.next </w:t>
      </w:r>
      <w:r w:rsidRPr="00C667A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C667A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667A9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67727C30" w14:textId="77777777" w:rsidR="00C667A9" w:rsidRPr="00C667A9" w:rsidRDefault="00C667A9" w:rsidP="00C667A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667A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C667A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C667A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current_node.value </w:t>
      </w:r>
      <w:r w:rsidRPr="00C667A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&lt;</w:t>
      </w:r>
      <w:r w:rsidRPr="00C667A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n:</w:t>
      </w:r>
    </w:p>
    <w:p w14:paraId="2E131A6D" w14:textId="77777777" w:rsidR="00C667A9" w:rsidRPr="00C667A9" w:rsidRDefault="00C667A9" w:rsidP="00C667A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667A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current_node.next </w:t>
      </w:r>
      <w:r w:rsidRPr="00C667A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C667A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ll.head</w:t>
      </w:r>
    </w:p>
    <w:p w14:paraId="2DE98B09" w14:textId="77777777" w:rsidR="00C667A9" w:rsidRPr="00C667A9" w:rsidRDefault="00C667A9" w:rsidP="00C667A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667A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ll.head </w:t>
      </w:r>
      <w:r w:rsidRPr="00C667A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C667A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current_node</w:t>
      </w:r>
    </w:p>
    <w:p w14:paraId="73879E06" w14:textId="77777777" w:rsidR="00C667A9" w:rsidRPr="00C667A9" w:rsidRDefault="00C667A9" w:rsidP="00C667A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667A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C667A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C667A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34C65081" w14:textId="77777777" w:rsidR="00C667A9" w:rsidRPr="00C667A9" w:rsidRDefault="00C667A9" w:rsidP="00C667A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667A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ll.tail.next </w:t>
      </w:r>
      <w:r w:rsidRPr="00C667A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C667A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current_node</w:t>
      </w:r>
    </w:p>
    <w:p w14:paraId="370B3650" w14:textId="77777777" w:rsidR="00C667A9" w:rsidRPr="00C667A9" w:rsidRDefault="00C667A9" w:rsidP="00C667A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667A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ll.tail </w:t>
      </w:r>
      <w:r w:rsidRPr="00C667A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C667A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current_node</w:t>
      </w:r>
    </w:p>
    <w:p w14:paraId="442F5F8C" w14:textId="77777777" w:rsidR="00C667A9" w:rsidRPr="00C667A9" w:rsidRDefault="00C667A9" w:rsidP="00C667A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667A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current_node </w:t>
      </w:r>
      <w:r w:rsidRPr="00C667A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C667A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next_node</w:t>
      </w:r>
    </w:p>
    <w:p w14:paraId="68715872" w14:textId="77777777" w:rsidR="00C667A9" w:rsidRPr="00C667A9" w:rsidRDefault="00C667A9" w:rsidP="00C667A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667A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</w:p>
    <w:p w14:paraId="5F5AFE68" w14:textId="77777777" w:rsidR="00C667A9" w:rsidRPr="00C667A9" w:rsidRDefault="00C667A9" w:rsidP="00C667A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40DEB253" w14:textId="77777777" w:rsidR="00C667A9" w:rsidRPr="00C667A9" w:rsidRDefault="00C667A9" w:rsidP="00C667A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667A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ll </w:t>
      </w:r>
      <w:r w:rsidRPr="00C667A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C667A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667A9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LinkedList</w:t>
      </w:r>
      <w:r w:rsidRPr="00C667A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3A6BEC20" w14:textId="77777777" w:rsidR="00C667A9" w:rsidRPr="00C667A9" w:rsidRDefault="00C667A9" w:rsidP="00C667A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667A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ll.</w:t>
      </w:r>
      <w:r w:rsidRPr="00C667A9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generate</w:t>
      </w:r>
      <w:r w:rsidRPr="00C667A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C667A9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0</w:t>
      </w:r>
      <w:r w:rsidRPr="00C667A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C667A9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C667A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C667A9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99</w:t>
      </w:r>
      <w:r w:rsidRPr="00C667A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594E5686" w14:textId="77777777" w:rsidR="00C667A9" w:rsidRPr="00C667A9" w:rsidRDefault="00C667A9" w:rsidP="00C667A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667A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print</w:t>
      </w:r>
      <w:r w:rsidRPr="00C667A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ll)</w:t>
      </w:r>
    </w:p>
    <w:p w14:paraId="2D5A36C9" w14:textId="77777777" w:rsidR="00C667A9" w:rsidRPr="00C667A9" w:rsidRDefault="00C667A9" w:rsidP="00C667A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C667A9">
        <w:rPr>
          <w:rFonts w:ascii="Consolas" w:eastAsia="Times New Roman" w:hAnsi="Consolas" w:cs="Times New Roman"/>
          <w:color w:val="61AFEF"/>
          <w:sz w:val="21"/>
          <w:szCs w:val="21"/>
          <w:lang w:eastAsia="pl-PL"/>
        </w:rPr>
        <w:t>partition</w:t>
      </w:r>
      <w:r w:rsidRPr="00C667A9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(ll, </w:t>
      </w:r>
      <w:r w:rsidRPr="00C667A9">
        <w:rPr>
          <w:rFonts w:ascii="Consolas" w:eastAsia="Times New Roman" w:hAnsi="Consolas" w:cs="Times New Roman"/>
          <w:color w:val="D19A66"/>
          <w:sz w:val="21"/>
          <w:szCs w:val="21"/>
          <w:lang w:eastAsia="pl-PL"/>
        </w:rPr>
        <w:t>50</w:t>
      </w:r>
      <w:r w:rsidRPr="00C667A9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)</w:t>
      </w:r>
    </w:p>
    <w:p w14:paraId="78F48A44" w14:textId="77777777" w:rsidR="00C667A9" w:rsidRPr="00C667A9" w:rsidRDefault="00C667A9" w:rsidP="00C667A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C667A9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print</w:t>
      </w:r>
      <w:r w:rsidRPr="00C667A9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(ll)</w:t>
      </w:r>
    </w:p>
    <w:p w14:paraId="58695D52" w14:textId="77777777" w:rsidR="00C667A9" w:rsidRDefault="00C667A9" w:rsidP="00C667A9">
      <w:pPr>
        <w:rPr>
          <w:b/>
          <w:sz w:val="20"/>
          <w:szCs w:val="20"/>
          <w:lang w:eastAsia="pl-PL"/>
        </w:rPr>
      </w:pPr>
    </w:p>
    <w:p w14:paraId="5D2DEE20" w14:textId="77777777" w:rsidR="003D6295" w:rsidRDefault="0046475C" w:rsidP="00C667A9">
      <w:pPr>
        <w:rPr>
          <w:b/>
          <w:sz w:val="20"/>
          <w:szCs w:val="20"/>
          <w:lang w:eastAsia="pl-PL"/>
        </w:rPr>
      </w:pPr>
      <w:r>
        <w:rPr>
          <w:noProof/>
        </w:rPr>
        <w:drawing>
          <wp:inline distT="0" distB="0" distL="0" distR="0" wp14:anchorId="7E34415A" wp14:editId="35BC19F9">
            <wp:extent cx="5940425" cy="3480435"/>
            <wp:effectExtent l="0" t="0" r="3175" b="5715"/>
            <wp:docPr id="83" name="Obraz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48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52B93" w14:textId="77777777" w:rsidR="003D6295" w:rsidRPr="003D6295" w:rsidRDefault="003D6295" w:rsidP="003D629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D629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rom</w:t>
      </w: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LinkedList </w:t>
      </w:r>
      <w:r w:rsidRPr="003D629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mport</w:t>
      </w: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LinkedList</w:t>
      </w:r>
    </w:p>
    <w:p w14:paraId="35357A19" w14:textId="77777777" w:rsidR="003D6295" w:rsidRPr="003D6295" w:rsidRDefault="003D6295" w:rsidP="003D629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5F99E6CC" w14:textId="77777777" w:rsidR="003D6295" w:rsidRPr="003D6295" w:rsidRDefault="003D6295" w:rsidP="003D629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D629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D6295">
        <w:rPr>
          <w:rFonts w:ascii="Consolas" w:eastAsia="Times New Roman" w:hAnsi="Consolas" w:cs="Times New Roman"/>
          <w:b/>
          <w:bCs/>
          <w:color w:val="61AFEF"/>
          <w:sz w:val="21"/>
          <w:szCs w:val="21"/>
          <w:lang w:val="en-US" w:eastAsia="pl-PL"/>
        </w:rPr>
        <w:t>sumList</w:t>
      </w: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3D629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lA</w:t>
      </w: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3D629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lB</w:t>
      </w: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2E381885" w14:textId="77777777" w:rsidR="003D6295" w:rsidRPr="003D6295" w:rsidRDefault="003D6295" w:rsidP="003D629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3D629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1</w:t>
      </w: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D629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D629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lA</w:t>
      </w: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head</w:t>
      </w:r>
    </w:p>
    <w:p w14:paraId="39117C2F" w14:textId="77777777" w:rsidR="003D6295" w:rsidRPr="003D6295" w:rsidRDefault="003D6295" w:rsidP="003D629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3D629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2</w:t>
      </w: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D629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D629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lB</w:t>
      </w: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head</w:t>
      </w:r>
    </w:p>
    <w:p w14:paraId="6ED5F70E" w14:textId="77777777" w:rsidR="003D6295" w:rsidRPr="003D6295" w:rsidRDefault="003D6295" w:rsidP="003D629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3D629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arry</w:t>
      </w: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D629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D6295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</w:p>
    <w:p w14:paraId="2173C814" w14:textId="77777777" w:rsidR="003D6295" w:rsidRPr="003D6295" w:rsidRDefault="003D6295" w:rsidP="003D629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3D629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l</w:t>
      </w: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D629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D6295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LinkedList</w:t>
      </w: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71CF61A2" w14:textId="77777777" w:rsidR="003D6295" w:rsidRPr="003D6295" w:rsidRDefault="003D6295" w:rsidP="003D629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3BE170CC" w14:textId="77777777" w:rsidR="003D6295" w:rsidRPr="003D6295" w:rsidRDefault="003D6295" w:rsidP="003D629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3D629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while</w:t>
      </w: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D629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1</w:t>
      </w: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D629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or</w:t>
      </w: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D629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2</w:t>
      </w: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52B12025" w14:textId="77777777" w:rsidR="003D6295" w:rsidRPr="003D6295" w:rsidRDefault="003D6295" w:rsidP="003D629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D629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esult</w:t>
      </w: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D629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D629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arry</w:t>
      </w:r>
    </w:p>
    <w:p w14:paraId="702B03B4" w14:textId="77777777" w:rsidR="003D6295" w:rsidRPr="003D6295" w:rsidRDefault="003D6295" w:rsidP="003D629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D629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D629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1</w:t>
      </w: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3D3A0F8B" w14:textId="77777777" w:rsidR="003D6295" w:rsidRPr="003D6295" w:rsidRDefault="003D6295" w:rsidP="003D629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3D629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esult</w:t>
      </w: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D629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+=</w:t>
      </w: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D629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1</w:t>
      </w: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value</w:t>
      </w:r>
    </w:p>
    <w:p w14:paraId="77732AC6" w14:textId="77777777" w:rsidR="003D6295" w:rsidRPr="003D6295" w:rsidRDefault="003D6295" w:rsidP="003D629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3D629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1</w:t>
      </w: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D629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D629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1</w:t>
      </w: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next</w:t>
      </w:r>
    </w:p>
    <w:p w14:paraId="183CE19F" w14:textId="77777777" w:rsidR="003D6295" w:rsidRPr="003D6295" w:rsidRDefault="003D6295" w:rsidP="003D629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D629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D629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2</w:t>
      </w: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72A8559E" w14:textId="77777777" w:rsidR="003D6295" w:rsidRPr="003D6295" w:rsidRDefault="003D6295" w:rsidP="003D629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3D629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esult</w:t>
      </w: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D629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+=</w:t>
      </w: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D629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2</w:t>
      </w: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value</w:t>
      </w:r>
    </w:p>
    <w:p w14:paraId="3EE98BD4" w14:textId="77777777" w:rsidR="003D6295" w:rsidRPr="003D6295" w:rsidRDefault="003D6295" w:rsidP="003D629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3D629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2</w:t>
      </w: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D629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D629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2</w:t>
      </w: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next</w:t>
      </w:r>
    </w:p>
    <w:p w14:paraId="20A6208E" w14:textId="77777777" w:rsidR="003D6295" w:rsidRPr="003D6295" w:rsidRDefault="003D6295" w:rsidP="003D629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D629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l</w:t>
      </w: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D6295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add</w:t>
      </w: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3D6295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int</w:t>
      </w: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3D629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esult</w:t>
      </w: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D629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%</w:t>
      </w: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D6295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0</w:t>
      </w: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)</w:t>
      </w:r>
    </w:p>
    <w:p w14:paraId="203BA794" w14:textId="77777777" w:rsidR="003D6295" w:rsidRPr="003D6295" w:rsidRDefault="003D6295" w:rsidP="003D629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D6295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carry</w:t>
      </w: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3D6295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=</w:t>
      </w: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3D6295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result</w:t>
      </w: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3D6295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/</w:t>
      </w: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3D6295">
        <w:rPr>
          <w:rFonts w:ascii="Consolas" w:eastAsia="Times New Roman" w:hAnsi="Consolas" w:cs="Times New Roman"/>
          <w:color w:val="D19A66"/>
          <w:sz w:val="21"/>
          <w:szCs w:val="21"/>
          <w:lang w:eastAsia="pl-PL"/>
        </w:rPr>
        <w:t>10</w:t>
      </w:r>
    </w:p>
    <w:p w14:paraId="2B9890E3" w14:textId="77777777" w:rsidR="003D6295" w:rsidRPr="003D6295" w:rsidRDefault="003D6295" w:rsidP="003D629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</w:t>
      </w:r>
    </w:p>
    <w:p w14:paraId="16FB302E" w14:textId="77777777" w:rsidR="003D6295" w:rsidRPr="003D6295" w:rsidRDefault="003D6295" w:rsidP="003D629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</w:t>
      </w:r>
      <w:r w:rsidRPr="003D6295">
        <w:rPr>
          <w:rFonts w:ascii="Consolas" w:eastAsia="Times New Roman" w:hAnsi="Consolas" w:cs="Times New Roman"/>
          <w:color w:val="C678DD"/>
          <w:sz w:val="21"/>
          <w:szCs w:val="21"/>
          <w:lang w:eastAsia="pl-PL"/>
        </w:rPr>
        <w:t>return</w:t>
      </w:r>
      <w:r w:rsidRPr="003D6295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3D6295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ll</w:t>
      </w:r>
    </w:p>
    <w:p w14:paraId="3D7414C6" w14:textId="77777777" w:rsidR="003D6295" w:rsidRDefault="006A2013" w:rsidP="00C667A9">
      <w:pPr>
        <w:rPr>
          <w:b/>
          <w:sz w:val="20"/>
          <w:szCs w:val="20"/>
          <w:lang w:eastAsia="pl-PL"/>
        </w:rPr>
      </w:pPr>
      <w:r>
        <w:rPr>
          <w:noProof/>
        </w:rPr>
        <w:drawing>
          <wp:inline distT="0" distB="0" distL="0" distR="0" wp14:anchorId="0C3D3E1A" wp14:editId="24841A5A">
            <wp:extent cx="5940425" cy="3032760"/>
            <wp:effectExtent l="0" t="0" r="3175" b="0"/>
            <wp:docPr id="84" name="Obraz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03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D562" w14:textId="77777777" w:rsidR="002E25A4" w:rsidRDefault="002E25A4" w:rsidP="00C667A9">
      <w:pPr>
        <w:rPr>
          <w:b/>
          <w:sz w:val="20"/>
          <w:szCs w:val="20"/>
          <w:lang w:eastAsia="pl-PL"/>
        </w:rPr>
      </w:pPr>
      <w:r>
        <w:rPr>
          <w:b/>
          <w:sz w:val="20"/>
          <w:szCs w:val="20"/>
          <w:lang w:eastAsia="pl-PL"/>
        </w:rPr>
        <w:t>Moje rozwiązanie:</w:t>
      </w:r>
    </w:p>
    <w:p w14:paraId="29FFE832" w14:textId="77777777" w:rsidR="002E25A4" w:rsidRPr="002E25A4" w:rsidRDefault="002E25A4" w:rsidP="002E25A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FF0000"/>
          <w:sz w:val="21"/>
          <w:szCs w:val="21"/>
          <w:lang w:eastAsia="pl-PL"/>
        </w:rPr>
      </w:pPr>
      <w:r w:rsidRPr="002E25A4">
        <w:rPr>
          <w:rFonts w:ascii="Consolas" w:eastAsia="Times New Roman" w:hAnsi="Consolas" w:cs="Times New Roman"/>
          <w:color w:val="C678DD"/>
          <w:sz w:val="21"/>
          <w:szCs w:val="21"/>
          <w:lang w:eastAsia="pl-PL"/>
        </w:rPr>
        <w:t>from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linkedlist_FANG </w:t>
      </w:r>
      <w:r w:rsidRPr="002E25A4">
        <w:rPr>
          <w:rFonts w:ascii="Consolas" w:eastAsia="Times New Roman" w:hAnsi="Consolas" w:cs="Times New Roman"/>
          <w:color w:val="C678DD"/>
          <w:sz w:val="21"/>
          <w:szCs w:val="21"/>
          <w:lang w:eastAsia="pl-PL"/>
        </w:rPr>
        <w:t>import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LinkedList</w:t>
      </w:r>
      <w:r w:rsidR="001409D1" w:rsidRPr="001409D1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="001409D1">
        <w:rPr>
          <w:noProof/>
        </w:rPr>
        <w:drawing>
          <wp:inline distT="0" distB="0" distL="0" distR="0" wp14:anchorId="7AF3BD4B" wp14:editId="73B1D4D6">
            <wp:extent cx="1012635" cy="570758"/>
            <wp:effectExtent l="0" t="0" r="0" b="1270"/>
            <wp:docPr id="85" name="Obraz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1045566" cy="589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409D1" w:rsidRPr="001409D1">
        <w:rPr>
          <w:rFonts w:ascii="Consolas" w:eastAsia="Times New Roman" w:hAnsi="Consolas" w:cs="Times New Roman"/>
          <w:color w:val="FF0000"/>
          <w:sz w:val="21"/>
          <w:szCs w:val="21"/>
          <w:lang w:eastAsia="pl-PL"/>
        </w:rPr>
        <w:t>bo nie znamy długości</w:t>
      </w:r>
    </w:p>
    <w:p w14:paraId="597B869A" w14:textId="77777777" w:rsidR="002E25A4" w:rsidRPr="002E25A4" w:rsidRDefault="002E25A4" w:rsidP="002E25A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</w:p>
    <w:p w14:paraId="72E7A3E0" w14:textId="77777777" w:rsidR="002E25A4" w:rsidRPr="002E25A4" w:rsidRDefault="002E25A4" w:rsidP="002E25A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listA </w:t>
      </w:r>
      <w:r w:rsidRPr="002E25A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E25A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LinkedList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3B86B1BA" w14:textId="77777777" w:rsidR="002E25A4" w:rsidRPr="002E25A4" w:rsidRDefault="002E25A4" w:rsidP="002E25A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listB </w:t>
      </w:r>
      <w:r w:rsidRPr="002E25A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E25A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LinkedList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395CEF08" w14:textId="77777777" w:rsidR="002E25A4" w:rsidRPr="002E25A4" w:rsidRDefault="002E25A4" w:rsidP="002E25A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listC </w:t>
      </w:r>
      <w:r w:rsidRPr="002E25A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E25A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LinkedList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3D4AE42B" w14:textId="77777777" w:rsidR="002E25A4" w:rsidRPr="002E25A4" w:rsidRDefault="002E25A4" w:rsidP="002E25A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E25A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or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element </w:t>
      </w:r>
      <w:r w:rsidRPr="002E25A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n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[</w:t>
      </w:r>
      <w:r w:rsidRPr="002E25A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3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,</w:t>
      </w:r>
      <w:r w:rsidRPr="002E25A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,</w:t>
      </w:r>
      <w:r w:rsidRPr="002E25A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5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,</w:t>
      </w:r>
      <w:r w:rsidRPr="002E25A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9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,</w:t>
      </w:r>
      <w:r w:rsidRPr="002E25A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7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,</w:t>
      </w:r>
      <w:r w:rsidRPr="002E25A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2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,</w:t>
      </w:r>
      <w:r w:rsidRPr="002E25A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:</w:t>
      </w:r>
    </w:p>
    <w:p w14:paraId="7D200C6D" w14:textId="77777777" w:rsidR="002E25A4" w:rsidRPr="002E25A4" w:rsidRDefault="002E25A4" w:rsidP="002E25A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    listA.</w:t>
      </w:r>
      <w:r w:rsidRPr="002E25A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add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element)</w:t>
      </w:r>
    </w:p>
    <w:p w14:paraId="5189A463" w14:textId="77777777" w:rsidR="002E25A4" w:rsidRPr="002E25A4" w:rsidRDefault="002E25A4" w:rsidP="002E25A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28744E4C" w14:textId="77777777" w:rsidR="002E25A4" w:rsidRPr="002E25A4" w:rsidRDefault="002E25A4" w:rsidP="002E25A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E25A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or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element </w:t>
      </w:r>
      <w:r w:rsidRPr="002E25A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n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[</w:t>
      </w:r>
      <w:r w:rsidRPr="002E25A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2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,</w:t>
      </w:r>
      <w:r w:rsidRPr="002E25A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4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,</w:t>
      </w:r>
      <w:r w:rsidRPr="002E25A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6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,</w:t>
      </w:r>
      <w:r w:rsidRPr="002E25A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7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,</w:t>
      </w:r>
      <w:r w:rsidRPr="002E25A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2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,</w:t>
      </w:r>
      <w:r w:rsidRPr="002E25A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:</w:t>
      </w:r>
    </w:p>
    <w:p w14:paraId="10EC7568" w14:textId="77777777" w:rsidR="002E25A4" w:rsidRPr="002E25A4" w:rsidRDefault="002E25A4" w:rsidP="002E25A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    listB.</w:t>
      </w:r>
      <w:r w:rsidRPr="002E25A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add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element)</w:t>
      </w:r>
    </w:p>
    <w:p w14:paraId="5A60C84F" w14:textId="77777777" w:rsidR="002E25A4" w:rsidRPr="002E25A4" w:rsidRDefault="002E25A4" w:rsidP="002E25A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4DF15B03" w14:textId="77777777" w:rsidR="002E25A4" w:rsidRPr="002E25A4" w:rsidRDefault="002E25A4" w:rsidP="002E25A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E25A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or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element </w:t>
      </w:r>
      <w:r w:rsidRPr="002E25A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n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[</w:t>
      </w:r>
      <w:r w:rsidRPr="002E25A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0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,</w:t>
      </w:r>
      <w:r w:rsidRPr="002E25A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20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,</w:t>
      </w:r>
      <w:r w:rsidRPr="002E25A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30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:</w:t>
      </w:r>
    </w:p>
    <w:p w14:paraId="3F3D538A" w14:textId="77777777" w:rsidR="002E25A4" w:rsidRPr="002E25A4" w:rsidRDefault="002E25A4" w:rsidP="002E25A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    listC.</w:t>
      </w:r>
      <w:r w:rsidRPr="002E25A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add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element)</w:t>
      </w:r>
    </w:p>
    <w:p w14:paraId="2EBA999E" w14:textId="77777777" w:rsidR="002E25A4" w:rsidRPr="002E25A4" w:rsidRDefault="002E25A4" w:rsidP="002E25A4">
      <w:pPr>
        <w:shd w:val="clear" w:color="auto" w:fill="282C34"/>
        <w:spacing w:after="24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47A41CFD" w14:textId="77777777" w:rsidR="002E25A4" w:rsidRPr="002E25A4" w:rsidRDefault="002E25A4" w:rsidP="002E25A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E25A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or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element </w:t>
      </w:r>
      <w:r w:rsidRPr="002E25A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n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listA:</w:t>
      </w:r>
    </w:p>
    <w:p w14:paraId="7DF8E089" w14:textId="77777777" w:rsidR="002E25A4" w:rsidRPr="002E25A4" w:rsidRDefault="002E25A4" w:rsidP="002E25A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listC.tail.next </w:t>
      </w:r>
      <w:r w:rsidRPr="002E25A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element</w:t>
      </w:r>
    </w:p>
    <w:p w14:paraId="4FCAE4AD" w14:textId="77777777" w:rsidR="002E25A4" w:rsidRPr="002E25A4" w:rsidRDefault="002E25A4" w:rsidP="002E25A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lastRenderedPageBreak/>
        <w:t xml:space="preserve">    listC.tail </w:t>
      </w:r>
      <w:r w:rsidRPr="002E25A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element</w:t>
      </w:r>
    </w:p>
    <w:p w14:paraId="35B392E5" w14:textId="77777777" w:rsidR="002E25A4" w:rsidRPr="002E25A4" w:rsidRDefault="002E25A4" w:rsidP="002E25A4">
      <w:pPr>
        <w:shd w:val="clear" w:color="auto" w:fill="282C34"/>
        <w:spacing w:after="24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4517310F" w14:textId="77777777" w:rsidR="002E25A4" w:rsidRPr="002E25A4" w:rsidRDefault="002E25A4" w:rsidP="002E25A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E25A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E25A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ntersection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2E25A4">
        <w:rPr>
          <w:rFonts w:ascii="Consolas" w:eastAsia="Times New Roman" w:hAnsi="Consolas" w:cs="Times New Roman"/>
          <w:i/>
          <w:iCs/>
          <w:color w:val="D19A66"/>
          <w:sz w:val="21"/>
          <w:szCs w:val="21"/>
          <w:lang w:val="en-US" w:eastAsia="pl-PL"/>
        </w:rPr>
        <w:t>listA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2E25A4">
        <w:rPr>
          <w:rFonts w:ascii="Consolas" w:eastAsia="Times New Roman" w:hAnsi="Consolas" w:cs="Times New Roman"/>
          <w:i/>
          <w:iCs/>
          <w:color w:val="D19A66"/>
          <w:sz w:val="21"/>
          <w:szCs w:val="21"/>
          <w:lang w:val="en-US" w:eastAsia="pl-PL"/>
        </w:rPr>
        <w:t>listB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25C1EC6F" w14:textId="77777777" w:rsidR="002E25A4" w:rsidRPr="002E25A4" w:rsidRDefault="002E25A4" w:rsidP="002E25A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1B982BF4" w14:textId="77777777" w:rsidR="002E25A4" w:rsidRPr="002E25A4" w:rsidRDefault="002E25A4" w:rsidP="002E25A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2E25A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listA.tail </w:t>
      </w:r>
      <w:r w:rsidRPr="002E25A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E25A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not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listB.tail:</w:t>
      </w:r>
    </w:p>
    <w:p w14:paraId="37DAEA03" w14:textId="77777777" w:rsidR="002E25A4" w:rsidRPr="002E25A4" w:rsidRDefault="002E25A4" w:rsidP="002E25A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2E25A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E25A4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no intersection"</w:t>
      </w:r>
    </w:p>
    <w:p w14:paraId="64503BAC" w14:textId="77777777" w:rsidR="002E25A4" w:rsidRPr="002E25A4" w:rsidRDefault="002E25A4" w:rsidP="002E25A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</w:p>
    <w:p w14:paraId="750E135E" w14:textId="77777777" w:rsidR="002E25A4" w:rsidRPr="002E25A4" w:rsidRDefault="002E25A4" w:rsidP="002E25A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longer </w:t>
      </w:r>
      <w:r w:rsidRPr="002E25A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listA </w:t>
      </w:r>
      <w:r w:rsidRPr="002E25A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E25A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len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(listA) </w:t>
      </w:r>
      <w:r w:rsidRPr="002E25A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&gt;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E25A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len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(listB) </w:t>
      </w:r>
      <w:r w:rsidRPr="002E25A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listB</w:t>
      </w:r>
    </w:p>
    <w:p w14:paraId="3809EDD7" w14:textId="77777777" w:rsidR="002E25A4" w:rsidRPr="002E25A4" w:rsidRDefault="002E25A4" w:rsidP="002E25A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shorter </w:t>
      </w:r>
      <w:r w:rsidRPr="002E25A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listB </w:t>
      </w:r>
      <w:r w:rsidRPr="002E25A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E25A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len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(listA) </w:t>
      </w:r>
      <w:r w:rsidRPr="002E25A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&gt;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E25A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len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(listB) </w:t>
      </w:r>
      <w:r w:rsidRPr="002E25A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listA</w:t>
      </w:r>
    </w:p>
    <w:p w14:paraId="6FF63223" w14:textId="77777777" w:rsidR="002E25A4" w:rsidRPr="002E25A4" w:rsidRDefault="002E25A4" w:rsidP="002E25A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52EE4B2B" w14:textId="77777777" w:rsidR="002E25A4" w:rsidRPr="002E25A4" w:rsidRDefault="002E25A4" w:rsidP="002E25A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2E25A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or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n </w:t>
      </w:r>
      <w:r w:rsidRPr="002E25A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n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E25A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range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2E25A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len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(longer) </w:t>
      </w:r>
      <w:r w:rsidRPr="002E25A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E25A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len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shorter)):</w:t>
      </w:r>
    </w:p>
    <w:p w14:paraId="1AC6A48A" w14:textId="77777777" w:rsidR="002E25A4" w:rsidRPr="002E25A4" w:rsidRDefault="002E25A4" w:rsidP="002E25A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longer.head </w:t>
      </w:r>
      <w:r w:rsidRPr="002E25A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longer.head.next</w:t>
      </w:r>
    </w:p>
    <w:p w14:paraId="51A2F588" w14:textId="77777777" w:rsidR="002E25A4" w:rsidRPr="002E25A4" w:rsidRDefault="002E25A4" w:rsidP="002E25A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2E25A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print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(</w:t>
      </w:r>
      <w:r w:rsidRPr="002E25A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</w:t>
      </w:r>
      <w:r w:rsidRPr="002E25A4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 xml:space="preserve">"skrocona dłuższa lista: </w:t>
      </w:r>
      <w:r w:rsidRPr="002E25A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{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longer</w:t>
      </w:r>
      <w:r w:rsidRPr="002E25A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}</w:t>
      </w:r>
      <w:r w:rsidRPr="002E25A4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73B25378" w14:textId="77777777" w:rsidR="002E25A4" w:rsidRPr="002E25A4" w:rsidRDefault="002E25A4" w:rsidP="002E25A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1B392678" w14:textId="77777777" w:rsidR="002E25A4" w:rsidRPr="002E25A4" w:rsidRDefault="002E25A4" w:rsidP="002E25A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2E25A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or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longer_node, shorter_node </w:t>
      </w:r>
      <w:r w:rsidRPr="002E25A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n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E25A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zip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longer, shorter):</w:t>
      </w:r>
    </w:p>
    <w:p w14:paraId="7A859771" w14:textId="77777777" w:rsidR="002E25A4" w:rsidRPr="002E25A4" w:rsidRDefault="002E25A4" w:rsidP="002E25A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2E25A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longer_node </w:t>
      </w:r>
      <w:r w:rsidRPr="002E25A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longer_node:</w:t>
      </w:r>
    </w:p>
    <w:p w14:paraId="720FBFAF" w14:textId="77777777" w:rsidR="002E25A4" w:rsidRPr="002E25A4" w:rsidRDefault="002E25A4" w:rsidP="002E25A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2E25A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longer_node.value</w:t>
      </w:r>
    </w:p>
    <w:p w14:paraId="6139A3AB" w14:textId="77777777" w:rsidR="002E25A4" w:rsidRPr="002E25A4" w:rsidRDefault="002E25A4" w:rsidP="002E25A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7B48C423" w14:textId="77777777" w:rsidR="002E25A4" w:rsidRPr="002E25A4" w:rsidRDefault="002E25A4" w:rsidP="002E25A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</w:p>
    <w:p w14:paraId="31997DEF" w14:textId="77777777" w:rsidR="002E25A4" w:rsidRPr="002E25A4" w:rsidRDefault="002E25A4" w:rsidP="002E25A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E25A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print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2E25A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</w:t>
      </w:r>
      <w:r w:rsidRPr="002E25A4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 xml:space="preserve">"ofrinalna lista A: </w:t>
      </w:r>
      <w:r w:rsidRPr="002E25A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{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listA</w:t>
      </w:r>
      <w:r w:rsidRPr="002E25A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}</w:t>
      </w:r>
      <w:r w:rsidRPr="002E25A4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6881002E" w14:textId="77777777" w:rsidR="002E25A4" w:rsidRPr="002E25A4" w:rsidRDefault="002E25A4" w:rsidP="002E25A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2E25A4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print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(</w:t>
      </w:r>
      <w:r w:rsidRPr="002E25A4">
        <w:rPr>
          <w:rFonts w:ascii="Consolas" w:eastAsia="Times New Roman" w:hAnsi="Consolas" w:cs="Times New Roman"/>
          <w:color w:val="C678DD"/>
          <w:sz w:val="21"/>
          <w:szCs w:val="21"/>
          <w:lang w:eastAsia="pl-PL"/>
        </w:rPr>
        <w:t>f</w:t>
      </w:r>
      <w:r w:rsidRPr="002E25A4">
        <w:rPr>
          <w:rFonts w:ascii="Consolas" w:eastAsia="Times New Roman" w:hAnsi="Consolas" w:cs="Times New Roman"/>
          <w:color w:val="98C379"/>
          <w:sz w:val="21"/>
          <w:szCs w:val="21"/>
          <w:lang w:eastAsia="pl-PL"/>
        </w:rPr>
        <w:t xml:space="preserve">"ofrinalna lista B: </w:t>
      </w:r>
      <w:r w:rsidRPr="002E25A4">
        <w:rPr>
          <w:rFonts w:ascii="Consolas" w:eastAsia="Times New Roman" w:hAnsi="Consolas" w:cs="Times New Roman"/>
          <w:color w:val="D19A66"/>
          <w:sz w:val="21"/>
          <w:szCs w:val="21"/>
          <w:lang w:eastAsia="pl-PL"/>
        </w:rPr>
        <w:t>{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listB</w:t>
      </w:r>
      <w:r w:rsidRPr="002E25A4">
        <w:rPr>
          <w:rFonts w:ascii="Consolas" w:eastAsia="Times New Roman" w:hAnsi="Consolas" w:cs="Times New Roman"/>
          <w:color w:val="D19A66"/>
          <w:sz w:val="21"/>
          <w:szCs w:val="21"/>
          <w:lang w:eastAsia="pl-PL"/>
        </w:rPr>
        <w:t>}</w:t>
      </w:r>
      <w:r w:rsidRPr="002E25A4">
        <w:rPr>
          <w:rFonts w:ascii="Consolas" w:eastAsia="Times New Roman" w:hAnsi="Consolas" w:cs="Times New Roman"/>
          <w:color w:val="98C379"/>
          <w:sz w:val="21"/>
          <w:szCs w:val="21"/>
          <w:lang w:eastAsia="pl-PL"/>
        </w:rPr>
        <w:t>"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)</w:t>
      </w:r>
    </w:p>
    <w:p w14:paraId="37F0D40E" w14:textId="77777777" w:rsidR="002E25A4" w:rsidRPr="002E25A4" w:rsidRDefault="002E25A4" w:rsidP="002E25A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2E25A4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print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(</w:t>
      </w:r>
      <w:r w:rsidRPr="002E25A4">
        <w:rPr>
          <w:rFonts w:ascii="Consolas" w:eastAsia="Times New Roman" w:hAnsi="Consolas" w:cs="Times New Roman"/>
          <w:color w:val="C678DD"/>
          <w:sz w:val="21"/>
          <w:szCs w:val="21"/>
          <w:lang w:eastAsia="pl-PL"/>
        </w:rPr>
        <w:t>f</w:t>
      </w:r>
      <w:r w:rsidRPr="002E25A4">
        <w:rPr>
          <w:rFonts w:ascii="Consolas" w:eastAsia="Times New Roman" w:hAnsi="Consolas" w:cs="Times New Roman"/>
          <w:color w:val="98C379"/>
          <w:sz w:val="21"/>
          <w:szCs w:val="21"/>
          <w:lang w:eastAsia="pl-PL"/>
        </w:rPr>
        <w:t xml:space="preserve">"ofrinalna lista C z połaczenia 10,20,30 z listą A: </w:t>
      </w:r>
      <w:r w:rsidRPr="002E25A4">
        <w:rPr>
          <w:rFonts w:ascii="Consolas" w:eastAsia="Times New Roman" w:hAnsi="Consolas" w:cs="Times New Roman"/>
          <w:color w:val="D19A66"/>
          <w:sz w:val="21"/>
          <w:szCs w:val="21"/>
          <w:lang w:eastAsia="pl-PL"/>
        </w:rPr>
        <w:t>{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listC</w:t>
      </w:r>
      <w:r w:rsidRPr="002E25A4">
        <w:rPr>
          <w:rFonts w:ascii="Consolas" w:eastAsia="Times New Roman" w:hAnsi="Consolas" w:cs="Times New Roman"/>
          <w:color w:val="D19A66"/>
          <w:sz w:val="21"/>
          <w:szCs w:val="21"/>
          <w:lang w:eastAsia="pl-PL"/>
        </w:rPr>
        <w:t>}</w:t>
      </w:r>
      <w:r w:rsidRPr="002E25A4">
        <w:rPr>
          <w:rFonts w:ascii="Consolas" w:eastAsia="Times New Roman" w:hAnsi="Consolas" w:cs="Times New Roman"/>
          <w:color w:val="98C379"/>
          <w:sz w:val="21"/>
          <w:szCs w:val="21"/>
          <w:lang w:eastAsia="pl-PL"/>
        </w:rPr>
        <w:t>"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)</w:t>
      </w:r>
    </w:p>
    <w:p w14:paraId="2D03F3C8" w14:textId="77777777" w:rsidR="002E25A4" w:rsidRPr="002E25A4" w:rsidRDefault="002E25A4" w:rsidP="002E25A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E25A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print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2E25A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ntersection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listA, listB))</w:t>
      </w:r>
    </w:p>
    <w:p w14:paraId="0BABF934" w14:textId="77777777" w:rsidR="002E25A4" w:rsidRPr="002E25A4" w:rsidRDefault="002E25A4" w:rsidP="002E25A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E25A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print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2E25A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</w:t>
      </w:r>
      <w:r w:rsidRPr="002E25A4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 xml:space="preserve">"wynik: </w:t>
      </w:r>
      <w:r w:rsidRPr="002E25A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{</w:t>
      </w:r>
      <w:r w:rsidRPr="002E25A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ntersection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listC, listA)</w:t>
      </w:r>
      <w:r w:rsidRPr="002E25A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}</w:t>
      </w:r>
      <w:r w:rsidRPr="002E25A4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</w:t>
      </w:r>
      <w:r w:rsidRPr="002E25A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5F84068C" w14:textId="77777777" w:rsidR="002E25A4" w:rsidRPr="002E25A4" w:rsidRDefault="002E25A4" w:rsidP="002E25A4">
      <w:pPr>
        <w:spacing w:after="0" w:line="240" w:lineRule="auto"/>
        <w:rPr>
          <w:rFonts w:ascii="Consolas" w:eastAsia="Times New Roman" w:hAnsi="Consolas" w:cs="Times New Roman"/>
          <w:sz w:val="21"/>
          <w:szCs w:val="21"/>
          <w:lang w:eastAsia="pl-PL"/>
        </w:rPr>
      </w:pPr>
      <w:r w:rsidRPr="002E25A4">
        <w:rPr>
          <w:rFonts w:ascii="Consolas" w:eastAsia="Times New Roman" w:hAnsi="Consolas" w:cs="Times New Roman"/>
          <w:sz w:val="21"/>
          <w:szCs w:val="21"/>
          <w:lang w:eastAsia="pl-PL"/>
        </w:rPr>
        <w:t>ofrinalna lista A: 3 -&gt; 1 -&gt; 5 -&gt; 9 -&gt; 7 -&gt; 2 -&gt; 1</w:t>
      </w:r>
    </w:p>
    <w:p w14:paraId="66FC0DB6" w14:textId="77777777" w:rsidR="002E25A4" w:rsidRPr="002E25A4" w:rsidRDefault="002E25A4" w:rsidP="002E25A4">
      <w:pPr>
        <w:spacing w:after="0" w:line="240" w:lineRule="auto"/>
        <w:rPr>
          <w:rFonts w:ascii="Consolas" w:eastAsia="Times New Roman" w:hAnsi="Consolas" w:cs="Times New Roman"/>
          <w:sz w:val="21"/>
          <w:szCs w:val="21"/>
          <w:lang w:eastAsia="pl-PL"/>
        </w:rPr>
      </w:pPr>
      <w:r w:rsidRPr="002E25A4">
        <w:rPr>
          <w:rFonts w:ascii="Consolas" w:eastAsia="Times New Roman" w:hAnsi="Consolas" w:cs="Times New Roman"/>
          <w:sz w:val="21"/>
          <w:szCs w:val="21"/>
          <w:lang w:eastAsia="pl-PL"/>
        </w:rPr>
        <w:t>ofrinalna lista B: 2 -&gt; 4 -&gt; 6 -&gt; 7 -&gt; 2 -&gt; 1</w:t>
      </w:r>
    </w:p>
    <w:p w14:paraId="6EA6EBB0" w14:textId="77777777" w:rsidR="002E25A4" w:rsidRPr="002E25A4" w:rsidRDefault="002E25A4" w:rsidP="002E25A4">
      <w:pPr>
        <w:spacing w:after="0" w:line="240" w:lineRule="auto"/>
        <w:rPr>
          <w:rFonts w:ascii="Consolas" w:eastAsia="Times New Roman" w:hAnsi="Consolas" w:cs="Times New Roman"/>
          <w:sz w:val="21"/>
          <w:szCs w:val="21"/>
          <w:lang w:eastAsia="pl-PL"/>
        </w:rPr>
      </w:pPr>
      <w:r w:rsidRPr="002E25A4">
        <w:rPr>
          <w:rFonts w:ascii="Consolas" w:eastAsia="Times New Roman" w:hAnsi="Consolas" w:cs="Times New Roman"/>
          <w:sz w:val="21"/>
          <w:szCs w:val="21"/>
          <w:lang w:eastAsia="pl-PL"/>
        </w:rPr>
        <w:t>ofrinalna lista C z połaczenia 10,20,30 z listą A: 10 -&gt; 20 -&gt; 30 -&gt; 3 -&gt; 1 -&gt; 5 -&gt; 9 -&gt; 7 -&gt; 2 -&gt; 1</w:t>
      </w:r>
    </w:p>
    <w:p w14:paraId="14ACA059" w14:textId="77777777" w:rsidR="002E25A4" w:rsidRPr="002E25A4" w:rsidRDefault="002E25A4" w:rsidP="002E25A4">
      <w:pPr>
        <w:spacing w:after="0" w:line="240" w:lineRule="auto"/>
        <w:rPr>
          <w:rFonts w:ascii="Consolas" w:eastAsia="Times New Roman" w:hAnsi="Consolas" w:cs="Times New Roman"/>
          <w:sz w:val="21"/>
          <w:szCs w:val="21"/>
          <w:lang w:eastAsia="pl-PL"/>
        </w:rPr>
      </w:pPr>
      <w:r w:rsidRPr="002E25A4">
        <w:rPr>
          <w:rFonts w:ascii="Consolas" w:eastAsia="Times New Roman" w:hAnsi="Consolas" w:cs="Times New Roman"/>
          <w:sz w:val="21"/>
          <w:szCs w:val="21"/>
          <w:lang w:eastAsia="pl-PL"/>
        </w:rPr>
        <w:t>no intersection</w:t>
      </w:r>
    </w:p>
    <w:p w14:paraId="3D902EE7" w14:textId="77777777" w:rsidR="002E25A4" w:rsidRPr="002E25A4" w:rsidRDefault="002E25A4" w:rsidP="002E25A4">
      <w:pPr>
        <w:spacing w:after="0" w:line="240" w:lineRule="auto"/>
        <w:rPr>
          <w:rFonts w:ascii="Consolas" w:eastAsia="Times New Roman" w:hAnsi="Consolas" w:cs="Times New Roman"/>
          <w:sz w:val="21"/>
          <w:szCs w:val="21"/>
          <w:lang w:eastAsia="pl-PL"/>
        </w:rPr>
      </w:pPr>
      <w:r w:rsidRPr="002E25A4">
        <w:rPr>
          <w:rFonts w:ascii="Consolas" w:eastAsia="Times New Roman" w:hAnsi="Consolas" w:cs="Times New Roman"/>
          <w:sz w:val="21"/>
          <w:szCs w:val="21"/>
          <w:lang w:eastAsia="pl-PL"/>
        </w:rPr>
        <w:t>skrocona dłuższa lista: 3 -&gt; 1 -&gt; 5 -&gt; 9 -&gt; 7 -&gt; 2 -&gt; 1</w:t>
      </w:r>
    </w:p>
    <w:p w14:paraId="5F643313" w14:textId="77777777" w:rsidR="002E25A4" w:rsidRDefault="002E25A4" w:rsidP="002E25A4">
      <w:pPr>
        <w:rPr>
          <w:rFonts w:ascii="Consolas" w:eastAsia="Times New Roman" w:hAnsi="Consolas" w:cs="Times New Roman"/>
          <w:sz w:val="21"/>
          <w:szCs w:val="21"/>
          <w:lang w:eastAsia="pl-PL"/>
        </w:rPr>
      </w:pPr>
      <w:r w:rsidRPr="001409D1">
        <w:rPr>
          <w:rFonts w:ascii="Consolas" w:eastAsia="Times New Roman" w:hAnsi="Consolas" w:cs="Times New Roman"/>
          <w:sz w:val="21"/>
          <w:szCs w:val="21"/>
          <w:lang w:eastAsia="pl-PL"/>
        </w:rPr>
        <w:t>wynik: 3</w:t>
      </w:r>
    </w:p>
    <w:p w14:paraId="220853F8" w14:textId="77777777" w:rsidR="001409D1" w:rsidRPr="00A35856" w:rsidRDefault="001409D1" w:rsidP="002E25A4">
      <w:pPr>
        <w:rPr>
          <w:b/>
          <w:sz w:val="20"/>
          <w:szCs w:val="20"/>
          <w:lang w:eastAsia="pl-PL"/>
        </w:rPr>
      </w:pPr>
    </w:p>
    <w:p w14:paraId="348A126F" w14:textId="77777777" w:rsidR="001409D1" w:rsidRPr="00A35856" w:rsidRDefault="001409D1" w:rsidP="002E25A4">
      <w:pPr>
        <w:rPr>
          <w:b/>
          <w:sz w:val="20"/>
          <w:szCs w:val="20"/>
          <w:lang w:eastAsia="pl-PL"/>
        </w:rPr>
      </w:pPr>
      <w:r w:rsidRPr="00A35856">
        <w:rPr>
          <w:b/>
          <w:sz w:val="20"/>
          <w:szCs w:val="20"/>
          <w:lang w:eastAsia="pl-PL"/>
        </w:rPr>
        <w:t>rozwiązanie gościa:</w:t>
      </w:r>
    </w:p>
    <w:p w14:paraId="2FF1EEC9" w14:textId="77777777" w:rsidR="001409D1" w:rsidRPr="00A35856" w:rsidRDefault="001409D1" w:rsidP="001409D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A35856">
        <w:rPr>
          <w:rFonts w:ascii="Consolas" w:eastAsia="Times New Roman" w:hAnsi="Consolas" w:cs="Times New Roman"/>
          <w:color w:val="C678DD"/>
          <w:sz w:val="21"/>
          <w:szCs w:val="21"/>
          <w:lang w:eastAsia="pl-PL"/>
        </w:rPr>
        <w:t>def</w:t>
      </w:r>
      <w:r w:rsidRPr="00A3585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A35856">
        <w:rPr>
          <w:rFonts w:ascii="Consolas" w:eastAsia="Times New Roman" w:hAnsi="Consolas" w:cs="Times New Roman"/>
          <w:color w:val="61AFEF"/>
          <w:sz w:val="21"/>
          <w:szCs w:val="21"/>
          <w:lang w:eastAsia="pl-PL"/>
        </w:rPr>
        <w:t>intersection</w:t>
      </w:r>
      <w:r w:rsidRPr="00A3585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(</w:t>
      </w:r>
      <w:r w:rsidRPr="00A35856">
        <w:rPr>
          <w:rFonts w:ascii="Consolas" w:eastAsia="Times New Roman" w:hAnsi="Consolas" w:cs="Times New Roman"/>
          <w:i/>
          <w:iCs/>
          <w:color w:val="D19A66"/>
          <w:sz w:val="21"/>
          <w:szCs w:val="21"/>
          <w:lang w:eastAsia="pl-PL"/>
        </w:rPr>
        <w:t>listA</w:t>
      </w:r>
      <w:r w:rsidRPr="00A3585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, </w:t>
      </w:r>
      <w:r w:rsidRPr="00A35856">
        <w:rPr>
          <w:rFonts w:ascii="Consolas" w:eastAsia="Times New Roman" w:hAnsi="Consolas" w:cs="Times New Roman"/>
          <w:i/>
          <w:iCs/>
          <w:color w:val="D19A66"/>
          <w:sz w:val="21"/>
          <w:szCs w:val="21"/>
          <w:lang w:eastAsia="pl-PL"/>
        </w:rPr>
        <w:t>listB</w:t>
      </w:r>
      <w:r w:rsidRPr="00A3585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):</w:t>
      </w:r>
    </w:p>
    <w:p w14:paraId="6F627347" w14:textId="77777777" w:rsidR="001409D1" w:rsidRPr="00A35856" w:rsidRDefault="001409D1" w:rsidP="001409D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</w:p>
    <w:p w14:paraId="2EED57F7" w14:textId="77777777" w:rsidR="001409D1" w:rsidRPr="001409D1" w:rsidRDefault="001409D1" w:rsidP="001409D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35856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</w:t>
      </w:r>
      <w:r w:rsidRPr="001409D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1409D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listA.tail </w:t>
      </w:r>
      <w:r w:rsidRPr="001409D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1409D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409D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not</w:t>
      </w:r>
      <w:r w:rsidRPr="001409D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listB.tail:</w:t>
      </w:r>
    </w:p>
    <w:p w14:paraId="62546B3B" w14:textId="77777777" w:rsidR="001409D1" w:rsidRPr="001409D1" w:rsidRDefault="001409D1" w:rsidP="001409D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409D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1409D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1409D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409D1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no intersection"</w:t>
      </w:r>
    </w:p>
    <w:p w14:paraId="5BA2A1BB" w14:textId="77777777" w:rsidR="001409D1" w:rsidRPr="001409D1" w:rsidRDefault="001409D1" w:rsidP="001409D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409D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</w:p>
    <w:p w14:paraId="092360F9" w14:textId="77777777" w:rsidR="001409D1" w:rsidRPr="001409D1" w:rsidRDefault="001409D1" w:rsidP="001409D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409D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longer </w:t>
      </w:r>
      <w:r w:rsidRPr="001409D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1409D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listA </w:t>
      </w:r>
      <w:r w:rsidRPr="001409D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1409D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409D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len</w:t>
      </w:r>
      <w:r w:rsidRPr="001409D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(listA) </w:t>
      </w:r>
      <w:r w:rsidRPr="001409D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&gt;</w:t>
      </w:r>
      <w:r w:rsidRPr="001409D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409D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len</w:t>
      </w:r>
      <w:r w:rsidRPr="001409D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(listB) </w:t>
      </w:r>
      <w:r w:rsidRPr="001409D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1409D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listB</w:t>
      </w:r>
    </w:p>
    <w:p w14:paraId="2D4BE25C" w14:textId="77777777" w:rsidR="001409D1" w:rsidRPr="001409D1" w:rsidRDefault="001409D1" w:rsidP="001409D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409D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shorter </w:t>
      </w:r>
      <w:r w:rsidRPr="001409D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1409D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listB </w:t>
      </w:r>
      <w:r w:rsidRPr="001409D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1409D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409D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len</w:t>
      </w:r>
      <w:r w:rsidRPr="001409D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(listA) </w:t>
      </w:r>
      <w:r w:rsidRPr="001409D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&gt;</w:t>
      </w:r>
      <w:r w:rsidRPr="001409D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409D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len</w:t>
      </w:r>
      <w:r w:rsidRPr="001409D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(listB) </w:t>
      </w:r>
      <w:r w:rsidRPr="001409D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1409D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listA</w:t>
      </w:r>
    </w:p>
    <w:p w14:paraId="5337BC36" w14:textId="77777777" w:rsidR="001409D1" w:rsidRPr="001409D1" w:rsidRDefault="001409D1" w:rsidP="001409D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1C3C46D3" w14:textId="77777777" w:rsidR="001409D1" w:rsidRPr="001409D1" w:rsidRDefault="001409D1" w:rsidP="001409D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409D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longer_node </w:t>
      </w:r>
      <w:r w:rsidRPr="001409D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1409D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longer.head</w:t>
      </w:r>
    </w:p>
    <w:p w14:paraId="4F75D302" w14:textId="77777777" w:rsidR="001409D1" w:rsidRPr="001409D1" w:rsidRDefault="001409D1" w:rsidP="001409D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409D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shorter_node </w:t>
      </w:r>
      <w:r w:rsidRPr="001409D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1409D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shorter.head</w:t>
      </w:r>
    </w:p>
    <w:p w14:paraId="762CE311" w14:textId="77777777" w:rsidR="001409D1" w:rsidRPr="001409D1" w:rsidRDefault="001409D1" w:rsidP="001409D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3310003B" w14:textId="77777777" w:rsidR="001409D1" w:rsidRPr="001409D1" w:rsidRDefault="001409D1" w:rsidP="001409D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409D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1409D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or</w:t>
      </w:r>
      <w:r w:rsidRPr="001409D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n </w:t>
      </w:r>
      <w:r w:rsidRPr="001409D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n</w:t>
      </w:r>
      <w:r w:rsidRPr="001409D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409D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range</w:t>
      </w:r>
      <w:r w:rsidRPr="001409D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1409D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len</w:t>
      </w:r>
      <w:r w:rsidRPr="001409D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(longer) </w:t>
      </w:r>
      <w:r w:rsidRPr="001409D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</w:t>
      </w:r>
      <w:r w:rsidRPr="001409D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409D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len</w:t>
      </w:r>
      <w:r w:rsidRPr="001409D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shorter)):</w:t>
      </w:r>
    </w:p>
    <w:p w14:paraId="07E5B76C" w14:textId="77777777" w:rsidR="001409D1" w:rsidRPr="001409D1" w:rsidRDefault="001409D1" w:rsidP="001409D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409D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longer_node </w:t>
      </w:r>
      <w:r w:rsidRPr="001409D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1409D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longer_node.next</w:t>
      </w:r>
    </w:p>
    <w:p w14:paraId="12BA5180" w14:textId="77777777" w:rsidR="001409D1" w:rsidRPr="001409D1" w:rsidRDefault="001409D1" w:rsidP="001409D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409D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   </w:t>
      </w:r>
    </w:p>
    <w:p w14:paraId="10D555DF" w14:textId="77777777" w:rsidR="001409D1" w:rsidRPr="001409D1" w:rsidRDefault="001409D1" w:rsidP="001409D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409D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1409D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while</w:t>
      </w:r>
      <w:r w:rsidRPr="001409D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longer_node </w:t>
      </w:r>
      <w:r w:rsidRPr="001409D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1409D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409D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not</w:t>
      </w:r>
      <w:r w:rsidRPr="001409D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shorter_node:</w:t>
      </w:r>
    </w:p>
    <w:p w14:paraId="634C1298" w14:textId="77777777" w:rsidR="001409D1" w:rsidRPr="001409D1" w:rsidRDefault="001409D1" w:rsidP="001409D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409D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longer_node </w:t>
      </w:r>
      <w:r w:rsidRPr="001409D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1409D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longer_node.next</w:t>
      </w:r>
    </w:p>
    <w:p w14:paraId="78722F1A" w14:textId="77777777" w:rsidR="001409D1" w:rsidRPr="001409D1" w:rsidRDefault="001409D1" w:rsidP="001409D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409D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lastRenderedPageBreak/>
        <w:t xml:space="preserve">        shorter_node </w:t>
      </w:r>
      <w:r w:rsidRPr="001409D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1409D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shorter_node.next</w:t>
      </w:r>
    </w:p>
    <w:p w14:paraId="4F85E923" w14:textId="77777777" w:rsidR="001409D1" w:rsidRPr="001409D1" w:rsidRDefault="001409D1" w:rsidP="001409D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5F4DC4BF" w14:textId="77777777" w:rsidR="001409D1" w:rsidRPr="00A35856" w:rsidRDefault="001409D1" w:rsidP="001409D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409D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A35856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A3585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longer_node.value</w:t>
      </w:r>
    </w:p>
    <w:p w14:paraId="4581B5D8" w14:textId="77777777" w:rsidR="001409D1" w:rsidRPr="00A35856" w:rsidRDefault="001409D1" w:rsidP="001409D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1C29ECDF" w14:textId="77777777" w:rsidR="001409D1" w:rsidRDefault="001409D1" w:rsidP="002E25A4">
      <w:pPr>
        <w:rPr>
          <w:b/>
          <w:sz w:val="20"/>
          <w:szCs w:val="20"/>
          <w:lang w:val="en-US" w:eastAsia="pl-PL"/>
        </w:rPr>
      </w:pPr>
    </w:p>
    <w:p w14:paraId="0F70F2D8" w14:textId="77777777" w:rsidR="00F43506" w:rsidRDefault="00F43506" w:rsidP="002E25A4">
      <w:pPr>
        <w:rPr>
          <w:b/>
          <w:sz w:val="20"/>
          <w:szCs w:val="20"/>
          <w:lang w:val="en-US" w:eastAsia="pl-PL"/>
        </w:rPr>
      </w:pPr>
      <w:r>
        <w:rPr>
          <w:b/>
          <w:sz w:val="20"/>
          <w:szCs w:val="20"/>
          <w:lang w:val="en-US" w:eastAsia="pl-PL"/>
        </w:rPr>
        <w:t>Stack:</w:t>
      </w:r>
    </w:p>
    <w:p w14:paraId="7B20F50C" w14:textId="77777777" w:rsidR="00F43506" w:rsidRDefault="00F43506" w:rsidP="002E25A4">
      <w:pPr>
        <w:rPr>
          <w:b/>
          <w:sz w:val="20"/>
          <w:szCs w:val="20"/>
          <w:lang w:eastAsia="pl-PL"/>
        </w:rPr>
      </w:pPr>
      <w:r w:rsidRPr="00F43506">
        <w:rPr>
          <w:b/>
          <w:sz w:val="20"/>
          <w:szCs w:val="20"/>
          <w:lang w:eastAsia="pl-PL"/>
        </w:rPr>
        <w:t xml:space="preserve">Jak tależe. Metoda LIFO – las -in/ first – out co znaczy że żeby </w:t>
      </w:r>
      <w:r>
        <w:rPr>
          <w:b/>
          <w:sz w:val="20"/>
          <w:szCs w:val="20"/>
          <w:lang w:eastAsia="pl-PL"/>
        </w:rPr>
        <w:t>wyciągnąć przedostatnio włożony element trzeba najpierw wyciągnąć ostatnio włożony element.</w:t>
      </w:r>
    </w:p>
    <w:p w14:paraId="3A65D07C" w14:textId="77777777" w:rsidR="00F43506" w:rsidRDefault="00F43506" w:rsidP="00F43506">
      <w:pPr>
        <w:jc w:val="center"/>
        <w:rPr>
          <w:b/>
          <w:sz w:val="20"/>
          <w:szCs w:val="20"/>
          <w:lang w:eastAsia="pl-PL"/>
        </w:rPr>
      </w:pPr>
      <w:r>
        <w:rPr>
          <w:noProof/>
        </w:rPr>
        <w:drawing>
          <wp:inline distT="0" distB="0" distL="0" distR="0" wp14:anchorId="083F19D8" wp14:editId="77CF2FEF">
            <wp:extent cx="3933420" cy="2567760"/>
            <wp:effectExtent l="0" t="0" r="0" b="4445"/>
            <wp:docPr id="86" name="Obraz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3944675" cy="257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BFA17" w14:textId="77777777" w:rsidR="00F43506" w:rsidRDefault="00F43506" w:rsidP="00F43506">
      <w:pPr>
        <w:rPr>
          <w:b/>
          <w:sz w:val="20"/>
          <w:szCs w:val="20"/>
          <w:lang w:eastAsia="pl-PL"/>
        </w:rPr>
      </w:pPr>
      <w:r>
        <w:rPr>
          <w:b/>
          <w:sz w:val="20"/>
          <w:szCs w:val="20"/>
          <w:lang w:eastAsia="pl-PL"/>
        </w:rPr>
        <w:t xml:space="preserve">Stack: dostawanie się z jednej stony do następnej strony. </w:t>
      </w:r>
      <w:r w:rsidR="00D01503">
        <w:rPr>
          <w:b/>
          <w:sz w:val="20"/>
          <w:szCs w:val="20"/>
          <w:lang w:eastAsia="pl-PL"/>
        </w:rPr>
        <w:t>Żeby wrócić guzikiem back muszę wrócić po kolei przez wszystkie strony</w:t>
      </w:r>
    </w:p>
    <w:p w14:paraId="53B6246A" w14:textId="77777777" w:rsidR="00D01503" w:rsidRPr="00F43506" w:rsidRDefault="00D01503" w:rsidP="00D01503">
      <w:pPr>
        <w:rPr>
          <w:b/>
          <w:sz w:val="20"/>
          <w:szCs w:val="20"/>
          <w:lang w:eastAsia="pl-PL"/>
        </w:rPr>
      </w:pPr>
      <w:r>
        <w:rPr>
          <w:b/>
          <w:sz w:val="20"/>
          <w:szCs w:val="20"/>
          <w:lang w:eastAsia="pl-PL"/>
        </w:rPr>
        <w:t>Metoda push: Każdy element ląduje nad poprzednim</w:t>
      </w:r>
    </w:p>
    <w:p w14:paraId="0D9FCB41" w14:textId="77777777" w:rsidR="00D01503" w:rsidRDefault="00D01503" w:rsidP="00F43506">
      <w:pPr>
        <w:rPr>
          <w:b/>
          <w:sz w:val="20"/>
          <w:szCs w:val="20"/>
          <w:lang w:eastAsia="pl-PL"/>
        </w:rPr>
      </w:pPr>
      <w:r>
        <w:rPr>
          <w:b/>
          <w:sz w:val="20"/>
          <w:szCs w:val="20"/>
          <w:lang w:eastAsia="pl-PL"/>
        </w:rPr>
        <w:t>pop() – po kolei usuwa elementy z góry</w:t>
      </w:r>
    </w:p>
    <w:p w14:paraId="464540CC" w14:textId="77777777" w:rsidR="00D01503" w:rsidRDefault="00D01503" w:rsidP="00F43506">
      <w:pPr>
        <w:rPr>
          <w:b/>
          <w:sz w:val="20"/>
          <w:szCs w:val="20"/>
          <w:lang w:eastAsia="pl-PL"/>
        </w:rPr>
      </w:pPr>
      <w:r>
        <w:rPr>
          <w:b/>
          <w:sz w:val="20"/>
          <w:szCs w:val="20"/>
          <w:lang w:eastAsia="pl-PL"/>
        </w:rPr>
        <w:t>Metoda peak() – pobierze element z góry stacka ale go nie usunie</w:t>
      </w:r>
    </w:p>
    <w:p w14:paraId="69D3B72F" w14:textId="77777777" w:rsidR="00D01503" w:rsidRDefault="00D01503" w:rsidP="00F43506">
      <w:pPr>
        <w:rPr>
          <w:b/>
          <w:sz w:val="20"/>
          <w:szCs w:val="20"/>
          <w:lang w:eastAsia="pl-PL"/>
        </w:rPr>
      </w:pPr>
      <w:r>
        <w:rPr>
          <w:b/>
          <w:sz w:val="20"/>
          <w:szCs w:val="20"/>
          <w:lang w:eastAsia="pl-PL"/>
        </w:rPr>
        <w:t>Ale jak przez peak jest pop to pobierze już trójkę</w:t>
      </w:r>
    </w:p>
    <w:p w14:paraId="7A27878C" w14:textId="77777777" w:rsidR="00D01503" w:rsidRDefault="00D01503" w:rsidP="00F43506">
      <w:pPr>
        <w:rPr>
          <w:b/>
          <w:sz w:val="20"/>
          <w:szCs w:val="20"/>
          <w:lang w:val="en-US" w:eastAsia="pl-PL"/>
        </w:rPr>
      </w:pPr>
      <w:r w:rsidRPr="00D01503">
        <w:rPr>
          <w:b/>
          <w:sz w:val="20"/>
          <w:szCs w:val="20"/>
          <w:lang w:val="en-US" w:eastAsia="pl-PL"/>
        </w:rPr>
        <w:t>customStack.is_empty() – Flase, l</w:t>
      </w:r>
      <w:r>
        <w:rPr>
          <w:b/>
          <w:sz w:val="20"/>
          <w:szCs w:val="20"/>
          <w:lang w:val="en-US" w:eastAsia="pl-PL"/>
        </w:rPr>
        <w:t>ub True</w:t>
      </w:r>
    </w:p>
    <w:p w14:paraId="59880144" w14:textId="77777777" w:rsidR="00D01503" w:rsidRDefault="00D01503" w:rsidP="00F43506">
      <w:pPr>
        <w:rPr>
          <w:b/>
          <w:sz w:val="20"/>
          <w:szCs w:val="20"/>
          <w:lang w:eastAsia="pl-PL"/>
        </w:rPr>
      </w:pPr>
      <w:r w:rsidRPr="00D01503">
        <w:rPr>
          <w:b/>
          <w:sz w:val="20"/>
          <w:szCs w:val="20"/>
          <w:lang w:eastAsia="pl-PL"/>
        </w:rPr>
        <w:t>custom</w:t>
      </w:r>
      <w:r>
        <w:rPr>
          <w:b/>
          <w:sz w:val="20"/>
          <w:szCs w:val="20"/>
          <w:lang w:eastAsia="pl-PL"/>
        </w:rPr>
        <w:t>S</w:t>
      </w:r>
      <w:r w:rsidRPr="00D01503">
        <w:rPr>
          <w:b/>
          <w:sz w:val="20"/>
          <w:szCs w:val="20"/>
          <w:lang w:eastAsia="pl-PL"/>
        </w:rPr>
        <w:t>tack – siFull() – jesli jest ograniczo</w:t>
      </w:r>
      <w:r>
        <w:rPr>
          <w:b/>
          <w:sz w:val="20"/>
          <w:szCs w:val="20"/>
          <w:lang w:eastAsia="pl-PL"/>
        </w:rPr>
        <w:t>ny rozmiar – zwraca False lub true</w:t>
      </w:r>
    </w:p>
    <w:p w14:paraId="51A56DD6" w14:textId="77777777" w:rsidR="00D01503" w:rsidRPr="00D01503" w:rsidRDefault="00D01503" w:rsidP="00F43506">
      <w:pPr>
        <w:rPr>
          <w:b/>
          <w:sz w:val="20"/>
          <w:szCs w:val="20"/>
          <w:lang w:val="en-US" w:eastAsia="pl-PL"/>
        </w:rPr>
      </w:pPr>
      <w:r w:rsidRPr="00D01503">
        <w:rPr>
          <w:b/>
          <w:sz w:val="20"/>
          <w:szCs w:val="20"/>
          <w:lang w:val="en-US" w:eastAsia="pl-PL"/>
        </w:rPr>
        <w:t>customStack.delete() – usuwa cały st</w:t>
      </w:r>
      <w:r>
        <w:rPr>
          <w:b/>
          <w:sz w:val="20"/>
          <w:szCs w:val="20"/>
          <w:lang w:val="en-US" w:eastAsia="pl-PL"/>
        </w:rPr>
        <w:t>ack</w:t>
      </w:r>
    </w:p>
    <w:p w14:paraId="5273864E" w14:textId="77777777" w:rsidR="00D01503" w:rsidRDefault="00D01503" w:rsidP="00D01503">
      <w:pPr>
        <w:jc w:val="center"/>
        <w:rPr>
          <w:b/>
          <w:sz w:val="20"/>
          <w:szCs w:val="20"/>
          <w:lang w:eastAsia="pl-PL"/>
        </w:rPr>
      </w:pPr>
      <w:r>
        <w:rPr>
          <w:noProof/>
        </w:rPr>
        <w:drawing>
          <wp:inline distT="0" distB="0" distL="0" distR="0" wp14:anchorId="626ED411" wp14:editId="50CA6DE9">
            <wp:extent cx="3340526" cy="2143221"/>
            <wp:effectExtent l="0" t="0" r="0" b="0"/>
            <wp:docPr id="87" name="Obraz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3352410" cy="2150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436D4" w14:textId="77777777" w:rsidR="00D01503" w:rsidRDefault="00D01503" w:rsidP="00D01503">
      <w:pPr>
        <w:rPr>
          <w:b/>
          <w:sz w:val="20"/>
          <w:szCs w:val="20"/>
          <w:lang w:eastAsia="pl-PL"/>
        </w:rPr>
      </w:pPr>
    </w:p>
    <w:p w14:paraId="17E82A5A" w14:textId="77777777" w:rsidR="00D01503" w:rsidRDefault="00D01503" w:rsidP="00D01503">
      <w:pPr>
        <w:rPr>
          <w:b/>
          <w:sz w:val="20"/>
          <w:szCs w:val="20"/>
          <w:lang w:eastAsia="pl-PL"/>
        </w:rPr>
      </w:pPr>
      <w:r>
        <w:rPr>
          <w:b/>
          <w:sz w:val="20"/>
          <w:szCs w:val="20"/>
          <w:lang w:eastAsia="pl-PL"/>
        </w:rPr>
        <w:lastRenderedPageBreak/>
        <w:t>Trzy metody tworzenia stacka:</w:t>
      </w:r>
    </w:p>
    <w:p w14:paraId="40AD6F2D" w14:textId="77777777" w:rsidR="00D01503" w:rsidRDefault="00D01503" w:rsidP="00D01503">
      <w:pPr>
        <w:pStyle w:val="Akapitzlist"/>
        <w:numPr>
          <w:ilvl w:val="1"/>
          <w:numId w:val="13"/>
        </w:numPr>
        <w:rPr>
          <w:b/>
          <w:sz w:val="20"/>
          <w:szCs w:val="20"/>
          <w:lang w:val="en-US" w:eastAsia="pl-PL"/>
        </w:rPr>
      </w:pPr>
      <w:r>
        <w:rPr>
          <w:b/>
          <w:sz w:val="20"/>
          <w:szCs w:val="20"/>
          <w:lang w:val="en-US" w:eastAsia="pl-PL"/>
        </w:rPr>
        <w:t xml:space="preserve">Using </w:t>
      </w:r>
      <w:r w:rsidRPr="00D01503">
        <w:rPr>
          <w:b/>
          <w:sz w:val="20"/>
          <w:szCs w:val="20"/>
          <w:lang w:val="en-US" w:eastAsia="pl-PL"/>
        </w:rPr>
        <w:t>Python list without size limit</w:t>
      </w:r>
      <w:r w:rsidR="000969FE">
        <w:rPr>
          <w:b/>
          <w:sz w:val="20"/>
          <w:szCs w:val="20"/>
          <w:lang w:val="en-US" w:eastAsia="pl-PL"/>
        </w:rPr>
        <w:t>:</w:t>
      </w:r>
    </w:p>
    <w:p w14:paraId="588ED8D4" w14:textId="77777777" w:rsidR="000969FE" w:rsidRPr="000969FE" w:rsidRDefault="000969FE" w:rsidP="000969FE">
      <w:pPr>
        <w:rPr>
          <w:b/>
          <w:sz w:val="20"/>
          <w:szCs w:val="20"/>
          <w:lang w:eastAsia="pl-PL"/>
        </w:rPr>
      </w:pPr>
      <w:r w:rsidRPr="000969FE">
        <w:rPr>
          <w:b/>
          <w:sz w:val="20"/>
          <w:szCs w:val="20"/>
          <w:lang w:eastAsia="pl-PL"/>
        </w:rPr>
        <w:t>Problem: jak rośnie to p</w:t>
      </w:r>
      <w:r>
        <w:rPr>
          <w:b/>
          <w:sz w:val="20"/>
          <w:szCs w:val="20"/>
          <w:lang w:eastAsia="pl-PL"/>
        </w:rPr>
        <w:t>ython musi alokować pamięć bo elementy znajdują się w pamięci obok siebie i są problemy z jej zarządzaniem wiec spada szybkość. Plus jest taki że jest to metoda łatwa do implementacji</w:t>
      </w:r>
    </w:p>
    <w:p w14:paraId="7B2121CA" w14:textId="77777777" w:rsidR="000969FE" w:rsidRDefault="000969FE" w:rsidP="000969FE">
      <w:pPr>
        <w:pStyle w:val="Akapitzlist"/>
        <w:numPr>
          <w:ilvl w:val="1"/>
          <w:numId w:val="13"/>
        </w:numPr>
        <w:rPr>
          <w:b/>
          <w:sz w:val="20"/>
          <w:szCs w:val="20"/>
          <w:lang w:val="en-US" w:eastAsia="pl-PL"/>
        </w:rPr>
      </w:pPr>
      <w:r>
        <w:rPr>
          <w:b/>
          <w:sz w:val="20"/>
          <w:szCs w:val="20"/>
          <w:lang w:val="en-US" w:eastAsia="pl-PL"/>
        </w:rPr>
        <w:t xml:space="preserve">Using </w:t>
      </w:r>
      <w:r w:rsidRPr="00D01503">
        <w:rPr>
          <w:b/>
          <w:sz w:val="20"/>
          <w:szCs w:val="20"/>
          <w:lang w:val="en-US" w:eastAsia="pl-PL"/>
        </w:rPr>
        <w:t>Python list with size limit</w:t>
      </w:r>
    </w:p>
    <w:p w14:paraId="411A4E59" w14:textId="77777777" w:rsidR="000969FE" w:rsidRPr="000969FE" w:rsidRDefault="000969FE" w:rsidP="000969FE">
      <w:pPr>
        <w:rPr>
          <w:b/>
          <w:sz w:val="20"/>
          <w:szCs w:val="20"/>
          <w:lang w:val="en-US" w:eastAsia="pl-PL"/>
        </w:rPr>
      </w:pPr>
      <w:r>
        <w:rPr>
          <w:b/>
          <w:sz w:val="20"/>
          <w:szCs w:val="20"/>
          <w:lang w:val="en-US" w:eastAsia="pl-PL"/>
        </w:rPr>
        <w:t>To samo co powyżej.</w:t>
      </w:r>
    </w:p>
    <w:p w14:paraId="293C91DD" w14:textId="77777777" w:rsidR="00D01503" w:rsidRDefault="000969FE" w:rsidP="00D01503">
      <w:pPr>
        <w:pStyle w:val="Akapitzlist"/>
        <w:numPr>
          <w:ilvl w:val="1"/>
          <w:numId w:val="13"/>
        </w:numPr>
        <w:rPr>
          <w:b/>
          <w:sz w:val="20"/>
          <w:szCs w:val="20"/>
          <w:lang w:val="en-US" w:eastAsia="pl-PL"/>
        </w:rPr>
      </w:pPr>
      <w:r>
        <w:rPr>
          <w:b/>
          <w:sz w:val="20"/>
          <w:szCs w:val="20"/>
          <w:lang w:val="en-US" w:eastAsia="pl-PL"/>
        </w:rPr>
        <w:t>Using linked list</w:t>
      </w:r>
    </w:p>
    <w:p w14:paraId="13B4837C" w14:textId="77777777" w:rsidR="000969FE" w:rsidRDefault="000969FE" w:rsidP="000969FE">
      <w:pPr>
        <w:rPr>
          <w:b/>
          <w:sz w:val="20"/>
          <w:szCs w:val="20"/>
          <w:lang w:val="en-US" w:eastAsia="pl-PL"/>
        </w:rPr>
      </w:pPr>
      <w:r w:rsidRPr="000969FE">
        <w:rPr>
          <w:b/>
          <w:sz w:val="20"/>
          <w:szCs w:val="20"/>
          <w:lang w:eastAsia="pl-PL"/>
        </w:rPr>
        <w:t>Fast performance – element sie są alokowane w</w:t>
      </w:r>
      <w:r>
        <w:rPr>
          <w:b/>
          <w:sz w:val="20"/>
          <w:szCs w:val="20"/>
          <w:lang w:eastAsia="pl-PL"/>
        </w:rPr>
        <w:t xml:space="preserve"> pamięci w sposób ciągły. </w:t>
      </w:r>
      <w:r w:rsidRPr="000969FE">
        <w:rPr>
          <w:b/>
          <w:sz w:val="20"/>
          <w:szCs w:val="20"/>
          <w:lang w:val="en-US" w:eastAsia="pl-PL"/>
        </w:rPr>
        <w:t>(Momoral allocation is not required when the data size is bigger)</w:t>
      </w:r>
    </w:p>
    <w:p w14:paraId="0F24E85E" w14:textId="77777777" w:rsidR="000969FE" w:rsidRDefault="000969FE" w:rsidP="000969FE">
      <w:pPr>
        <w:rPr>
          <w:b/>
          <w:sz w:val="20"/>
          <w:szCs w:val="20"/>
          <w:lang w:eastAsia="pl-PL"/>
        </w:rPr>
      </w:pPr>
      <w:r w:rsidRPr="000969FE">
        <w:rPr>
          <w:b/>
          <w:sz w:val="20"/>
          <w:szCs w:val="20"/>
          <w:lang w:eastAsia="pl-PL"/>
        </w:rPr>
        <w:t>Minus że implementacja nie j</w:t>
      </w:r>
      <w:r>
        <w:rPr>
          <w:b/>
          <w:sz w:val="20"/>
          <w:szCs w:val="20"/>
          <w:lang w:eastAsia="pl-PL"/>
        </w:rPr>
        <w:t>est prosta</w:t>
      </w:r>
    </w:p>
    <w:p w14:paraId="15F31A18" w14:textId="77777777" w:rsidR="000969FE" w:rsidRPr="00A35856" w:rsidRDefault="000969FE" w:rsidP="000969FE">
      <w:pPr>
        <w:rPr>
          <w:b/>
          <w:sz w:val="20"/>
          <w:szCs w:val="20"/>
          <w:lang w:val="en-US" w:eastAsia="pl-PL"/>
        </w:rPr>
      </w:pPr>
      <w:r w:rsidRPr="00A35856">
        <w:rPr>
          <w:b/>
          <w:sz w:val="20"/>
          <w:szCs w:val="20"/>
          <w:lang w:val="en-US" w:eastAsia="pl-PL"/>
        </w:rPr>
        <w:t>Implementacja w pythonie:</w:t>
      </w:r>
    </w:p>
    <w:p w14:paraId="2A3CCA2F" w14:textId="77777777" w:rsidR="000969FE" w:rsidRPr="000969FE" w:rsidRDefault="000969FE" w:rsidP="000969F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969F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class</w:t>
      </w:r>
      <w:r w:rsidRPr="000969F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69FE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tack</w:t>
      </w:r>
      <w:r w:rsidRPr="000969F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  <w:r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>
        <w:rPr>
          <w:noProof/>
        </w:rPr>
        <w:drawing>
          <wp:inline distT="0" distB="0" distL="0" distR="0" wp14:anchorId="00E76667" wp14:editId="48504054">
            <wp:extent cx="1249001" cy="672294"/>
            <wp:effectExtent l="0" t="0" r="8890" b="0"/>
            <wp:docPr id="88" name="Obraz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1277531" cy="687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254124" w14:textId="77777777" w:rsidR="000969FE" w:rsidRPr="000969FE" w:rsidRDefault="000969FE" w:rsidP="000969F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2540FAA4" w14:textId="77777777" w:rsidR="000969FE" w:rsidRPr="000969FE" w:rsidRDefault="000969FE" w:rsidP="000969F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969F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0969F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0969F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69F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nit__</w:t>
      </w:r>
      <w:r w:rsidRPr="000969F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0969FE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0969F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48DC2318" w14:textId="77777777" w:rsidR="000969FE" w:rsidRPr="000969FE" w:rsidRDefault="000969FE" w:rsidP="000969F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969F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0969FE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0969F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0969F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st</w:t>
      </w:r>
      <w:r w:rsidRPr="000969F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69F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0969F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[]</w:t>
      </w:r>
    </w:p>
    <w:p w14:paraId="403B2E6E" w14:textId="77777777" w:rsidR="000969FE" w:rsidRPr="000969FE" w:rsidRDefault="000969FE" w:rsidP="000969F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3970FC37" w14:textId="77777777" w:rsidR="000969FE" w:rsidRPr="000969FE" w:rsidRDefault="000969FE" w:rsidP="000969F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969F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0969F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0969F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69F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str__</w:t>
      </w:r>
      <w:r w:rsidRPr="000969F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0969FE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0969F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-&gt; </w:t>
      </w:r>
      <w:r w:rsidRPr="000969FE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tr</w:t>
      </w:r>
      <w:r w:rsidRPr="000969F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3E88A40B" w14:textId="77777777" w:rsidR="000969FE" w:rsidRPr="000969FE" w:rsidRDefault="000969FE" w:rsidP="000969F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969F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</w:p>
    <w:p w14:paraId="1B0A2093" w14:textId="77777777" w:rsidR="000969FE" w:rsidRPr="000969FE" w:rsidRDefault="000969FE" w:rsidP="000969F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969F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0969F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s</w:t>
      </w:r>
      <w:r w:rsidRPr="000969F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69F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0969F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69FE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0969F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0969F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st</w:t>
      </w:r>
      <w:r w:rsidRPr="000969F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0969FE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reverse</w:t>
      </w:r>
      <w:r w:rsidRPr="000969F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6E90746D" w14:textId="77777777" w:rsidR="000969FE" w:rsidRPr="000969FE" w:rsidRDefault="000969FE" w:rsidP="000969F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969F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0969F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s</w:t>
      </w:r>
      <w:r w:rsidRPr="000969F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69F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0969F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[</w:t>
      </w:r>
      <w:r w:rsidRPr="000969FE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tr</w:t>
      </w:r>
      <w:r w:rsidRPr="000969F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0969F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x</w:t>
      </w:r>
      <w:r w:rsidRPr="000969F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</w:t>
      </w:r>
      <w:r w:rsidRPr="000969F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or</w:t>
      </w:r>
      <w:r w:rsidRPr="000969F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69F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x</w:t>
      </w:r>
      <w:r w:rsidRPr="000969F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69F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n</w:t>
      </w:r>
      <w:r w:rsidRPr="000969F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69FE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0969F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0969F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st</w:t>
      </w:r>
      <w:r w:rsidRPr="000969F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</w:t>
      </w:r>
      <w:r w:rsidR="00A5589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# a nie in values?</w:t>
      </w:r>
    </w:p>
    <w:p w14:paraId="36CF6F50" w14:textId="77777777" w:rsidR="000969FE" w:rsidRPr="000969FE" w:rsidRDefault="000969FE" w:rsidP="000969F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969F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0969F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0969F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69FE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'</w:t>
      </w:r>
      <w:r w:rsidRPr="000969F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\n</w:t>
      </w:r>
      <w:r w:rsidRPr="000969FE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'</w:t>
      </w:r>
      <w:r w:rsidRPr="000969F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0969FE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join</w:t>
      </w:r>
      <w:r w:rsidRPr="000969F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0969F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s</w:t>
      </w:r>
      <w:r w:rsidRPr="000969F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4EEE1153" w14:textId="77777777" w:rsidR="000969FE" w:rsidRPr="000969FE" w:rsidRDefault="000969FE" w:rsidP="000969FE">
      <w:pPr>
        <w:rPr>
          <w:b/>
          <w:sz w:val="20"/>
          <w:szCs w:val="20"/>
          <w:lang w:val="en-US" w:eastAsia="pl-PL"/>
        </w:rPr>
      </w:pPr>
    </w:p>
    <w:p w14:paraId="1E1B7F03" w14:textId="77777777" w:rsidR="00C60D97" w:rsidRPr="00C60D97" w:rsidRDefault="00C60D97" w:rsidP="00C60D9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C60D97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val="en-US" w:eastAsia="pl-PL"/>
        </w:rPr>
        <w:t># is Empty</w:t>
      </w:r>
      <w:r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val="en-US" w:eastAsia="pl-PL"/>
        </w:rPr>
        <w:t xml:space="preserve"> </w:t>
      </w:r>
      <w:r>
        <w:rPr>
          <w:noProof/>
        </w:rPr>
        <w:drawing>
          <wp:inline distT="0" distB="0" distL="0" distR="0" wp14:anchorId="49C0B839" wp14:editId="0168429F">
            <wp:extent cx="1249001" cy="672294"/>
            <wp:effectExtent l="0" t="0" r="8890" b="0"/>
            <wp:docPr id="89" name="Obraz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1277531" cy="687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4521C" w14:textId="77777777" w:rsidR="00C60D97" w:rsidRPr="00C60D97" w:rsidRDefault="00C60D97" w:rsidP="00C60D9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C60D9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60D9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s_empty</w:t>
      </w: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C60D9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152EC29B" w14:textId="77777777" w:rsidR="00C60D97" w:rsidRPr="00C60D97" w:rsidRDefault="00C60D97" w:rsidP="00C60D9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C60D9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60D9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60D9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st</w:t>
      </w: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60D9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[]:</w:t>
      </w:r>
    </w:p>
    <w:p w14:paraId="3DEC8442" w14:textId="77777777" w:rsidR="00C60D97" w:rsidRPr="00C60D97" w:rsidRDefault="00C60D97" w:rsidP="00C60D9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C60D9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60D9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True</w:t>
      </w:r>
    </w:p>
    <w:p w14:paraId="359AAA8C" w14:textId="77777777" w:rsidR="00C60D97" w:rsidRPr="00C60D97" w:rsidRDefault="00C60D97" w:rsidP="00C60D9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C60D9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098D9D25" w14:textId="77777777" w:rsidR="00C60D97" w:rsidRPr="00A35856" w:rsidRDefault="00C60D97" w:rsidP="00C60D9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A35856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A3585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35856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False</w:t>
      </w:r>
    </w:p>
    <w:p w14:paraId="18D25794" w14:textId="77777777" w:rsidR="00D01503" w:rsidRDefault="00D01503" w:rsidP="00D01503">
      <w:pPr>
        <w:rPr>
          <w:b/>
          <w:sz w:val="20"/>
          <w:szCs w:val="20"/>
          <w:lang w:val="en-US" w:eastAsia="pl-PL"/>
        </w:rPr>
      </w:pPr>
    </w:p>
    <w:p w14:paraId="58769903" w14:textId="77777777" w:rsidR="00C60D97" w:rsidRPr="00C60D97" w:rsidRDefault="00C60D97" w:rsidP="00C60D9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C60D9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60D9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ush</w:t>
      </w: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C60D9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C60D97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  <w:r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>
        <w:rPr>
          <w:noProof/>
        </w:rPr>
        <w:drawing>
          <wp:inline distT="0" distB="0" distL="0" distR="0" wp14:anchorId="17D06E0F" wp14:editId="321AF3F1">
            <wp:extent cx="1249001" cy="672294"/>
            <wp:effectExtent l="0" t="0" r="8890" b="0"/>
            <wp:docPr id="90" name="Obraz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1277531" cy="687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8F688" w14:textId="77777777" w:rsidR="00C60D97" w:rsidRPr="00C60D97" w:rsidRDefault="00C60D97" w:rsidP="00C60D9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C60D9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60D9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st</w:t>
      </w: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60D9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append</w:t>
      </w: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C60D97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1676B592" w14:textId="77777777" w:rsidR="00C60D97" w:rsidRPr="00C60D97" w:rsidRDefault="00C60D97" w:rsidP="00C60D9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C60D9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60D97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 value has been succesfully inserted"</w:t>
      </w:r>
    </w:p>
    <w:p w14:paraId="632066AC" w14:textId="77777777" w:rsidR="00C60D97" w:rsidRDefault="00C60D97" w:rsidP="00D01503">
      <w:pPr>
        <w:rPr>
          <w:b/>
          <w:sz w:val="20"/>
          <w:szCs w:val="20"/>
          <w:lang w:eastAsia="pl-PL"/>
        </w:rPr>
      </w:pPr>
      <w:r w:rsidRPr="00C60D97">
        <w:rPr>
          <w:b/>
          <w:sz w:val="20"/>
          <w:szCs w:val="20"/>
          <w:lang w:eastAsia="pl-PL"/>
        </w:rPr>
        <w:t>ale jak przekroczymy dostępną pamieć t</w:t>
      </w:r>
      <w:r>
        <w:rPr>
          <w:b/>
          <w:sz w:val="20"/>
          <w:szCs w:val="20"/>
          <w:lang w:eastAsia="pl-PL"/>
        </w:rPr>
        <w:t>o nawet n2</w:t>
      </w:r>
    </w:p>
    <w:p w14:paraId="6D0FBD02" w14:textId="77777777" w:rsidR="00C60D97" w:rsidRDefault="00C60D97" w:rsidP="00D01503">
      <w:pPr>
        <w:rPr>
          <w:b/>
          <w:sz w:val="20"/>
          <w:szCs w:val="20"/>
          <w:lang w:eastAsia="pl-PL"/>
        </w:rPr>
      </w:pPr>
    </w:p>
    <w:p w14:paraId="0FD2DE7B" w14:textId="77777777" w:rsidR="00C60D97" w:rsidRDefault="00C60D97" w:rsidP="00D01503">
      <w:pPr>
        <w:rPr>
          <w:b/>
          <w:sz w:val="20"/>
          <w:szCs w:val="20"/>
          <w:lang w:eastAsia="pl-PL"/>
        </w:rPr>
      </w:pPr>
    </w:p>
    <w:p w14:paraId="27ADC5C3" w14:textId="77777777" w:rsidR="00C60D97" w:rsidRPr="00C60D97" w:rsidRDefault="00C60D97" w:rsidP="00D01503">
      <w:pPr>
        <w:rPr>
          <w:b/>
          <w:sz w:val="20"/>
          <w:szCs w:val="20"/>
          <w:lang w:val="en-US" w:eastAsia="pl-PL"/>
        </w:rPr>
      </w:pPr>
      <w:r w:rsidRPr="00C60D97">
        <w:rPr>
          <w:b/>
          <w:sz w:val="20"/>
          <w:szCs w:val="20"/>
          <w:lang w:val="en-US" w:eastAsia="pl-PL"/>
        </w:rPr>
        <w:lastRenderedPageBreak/>
        <w:t>METODA POP()</w:t>
      </w:r>
    </w:p>
    <w:p w14:paraId="5088A2B4" w14:textId="77777777" w:rsidR="00C60D97" w:rsidRDefault="00C60D97" w:rsidP="00C60D9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>
        <w:rPr>
          <w:noProof/>
        </w:rPr>
        <w:drawing>
          <wp:inline distT="0" distB="0" distL="0" distR="0" wp14:anchorId="4F0D3642" wp14:editId="48E77208">
            <wp:extent cx="1249001" cy="672294"/>
            <wp:effectExtent l="0" t="0" r="8890" b="0"/>
            <wp:docPr id="91" name="Obraz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1277531" cy="687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6BD91" w14:textId="77777777" w:rsidR="00C60D97" w:rsidRPr="00C60D97" w:rsidRDefault="00C60D97" w:rsidP="00C60D9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</w:t>
      </w:r>
      <w:r w:rsidRPr="00C60D97">
        <w:rPr>
          <w:rFonts w:ascii="Consolas" w:eastAsia="Times New Roman" w:hAnsi="Consolas" w:cs="Times New Roman"/>
          <w:color w:val="C678DD"/>
          <w:sz w:val="21"/>
          <w:szCs w:val="21"/>
          <w:lang w:eastAsia="pl-PL"/>
        </w:rPr>
        <w:t>def</w:t>
      </w: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C60D97">
        <w:rPr>
          <w:rFonts w:ascii="Consolas" w:eastAsia="Times New Roman" w:hAnsi="Consolas" w:cs="Times New Roman"/>
          <w:color w:val="61AFEF"/>
          <w:sz w:val="21"/>
          <w:szCs w:val="21"/>
          <w:lang w:eastAsia="pl-PL"/>
        </w:rPr>
        <w:t>pop</w:t>
      </w: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(</w:t>
      </w:r>
      <w:r w:rsidRPr="00C60D9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eastAsia="pl-PL"/>
        </w:rPr>
        <w:t>self</w:t>
      </w: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):</w:t>
      </w:r>
    </w:p>
    <w:p w14:paraId="5D3325E9" w14:textId="77777777" w:rsidR="00C60D97" w:rsidRPr="00C60D97" w:rsidRDefault="00C60D97" w:rsidP="00C60D9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    </w:t>
      </w:r>
      <w:r w:rsidRPr="00C60D97">
        <w:rPr>
          <w:rFonts w:ascii="Consolas" w:eastAsia="Times New Roman" w:hAnsi="Consolas" w:cs="Times New Roman"/>
          <w:color w:val="C678DD"/>
          <w:sz w:val="21"/>
          <w:szCs w:val="21"/>
          <w:lang w:eastAsia="pl-PL"/>
        </w:rPr>
        <w:t>if</w:t>
      </w: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C60D9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eastAsia="pl-PL"/>
        </w:rPr>
        <w:t>self</w:t>
      </w: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.</w:t>
      </w:r>
      <w:r w:rsidRPr="00C60D97">
        <w:rPr>
          <w:rFonts w:ascii="Consolas" w:eastAsia="Times New Roman" w:hAnsi="Consolas" w:cs="Times New Roman"/>
          <w:color w:val="61AFEF"/>
          <w:sz w:val="21"/>
          <w:szCs w:val="21"/>
          <w:lang w:eastAsia="pl-PL"/>
        </w:rPr>
        <w:t>is_empty</w:t>
      </w: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(): </w:t>
      </w:r>
      <w:r w:rsidRPr="00C60D97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eastAsia="pl-PL"/>
        </w:rPr>
        <w:t>#tutaj ważne jak na nanym sobie metoda to na self</w:t>
      </w:r>
    </w:p>
    <w:p w14:paraId="0E424B5E" w14:textId="77777777" w:rsidR="00C60D97" w:rsidRPr="00C60D97" w:rsidRDefault="00C60D97" w:rsidP="00C60D9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        </w:t>
      </w:r>
      <w:r w:rsidRPr="00C60D9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60D97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 list is empty"</w:t>
      </w:r>
    </w:p>
    <w:p w14:paraId="205201F5" w14:textId="77777777" w:rsidR="00C60D97" w:rsidRPr="00C60D97" w:rsidRDefault="00C60D97" w:rsidP="00C60D9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C60D9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0521DF50" w14:textId="77777777" w:rsidR="00C60D97" w:rsidRPr="00C60D97" w:rsidRDefault="00C60D97" w:rsidP="00C60D9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C60D9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60D9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60D9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st</w:t>
      </w: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60D9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p</w:t>
      </w: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7F80A23A" w14:textId="77777777" w:rsidR="00C60D97" w:rsidRPr="00C60D97" w:rsidRDefault="00C60D97" w:rsidP="00C60D9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04DC84AF" w14:textId="77777777" w:rsidR="00C60D97" w:rsidRDefault="00C60D97" w:rsidP="00D01503">
      <w:pPr>
        <w:rPr>
          <w:b/>
          <w:sz w:val="20"/>
          <w:szCs w:val="20"/>
          <w:lang w:val="en-US" w:eastAsia="pl-PL"/>
        </w:rPr>
      </w:pPr>
    </w:p>
    <w:p w14:paraId="1ADAD98F" w14:textId="77777777" w:rsidR="00C60D97" w:rsidRPr="00C60D97" w:rsidRDefault="00C60D97" w:rsidP="00C60D9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A3585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 </w:t>
      </w:r>
      <w:r>
        <w:rPr>
          <w:noProof/>
        </w:rPr>
        <w:drawing>
          <wp:inline distT="0" distB="0" distL="0" distR="0" wp14:anchorId="720E7C36" wp14:editId="30C0259E">
            <wp:extent cx="1249001" cy="672294"/>
            <wp:effectExtent l="0" t="0" r="8890" b="0"/>
            <wp:docPr id="92" name="Obraz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1277531" cy="687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  </w:t>
      </w:r>
      <w:r w:rsidRPr="00C60D97">
        <w:rPr>
          <w:rFonts w:ascii="Consolas" w:eastAsia="Times New Roman" w:hAnsi="Consolas" w:cs="Times New Roman"/>
          <w:color w:val="C678DD"/>
          <w:sz w:val="21"/>
          <w:szCs w:val="21"/>
          <w:lang w:eastAsia="pl-PL"/>
        </w:rPr>
        <w:t>def</w:t>
      </w: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C60D97">
        <w:rPr>
          <w:rFonts w:ascii="Consolas" w:eastAsia="Times New Roman" w:hAnsi="Consolas" w:cs="Times New Roman"/>
          <w:color w:val="61AFEF"/>
          <w:sz w:val="21"/>
          <w:szCs w:val="21"/>
          <w:lang w:eastAsia="pl-PL"/>
        </w:rPr>
        <w:t>peak</w:t>
      </w: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(</w:t>
      </w:r>
      <w:r w:rsidRPr="00C60D9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eastAsia="pl-PL"/>
        </w:rPr>
        <w:t>self</w:t>
      </w: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):</w:t>
      </w:r>
    </w:p>
    <w:p w14:paraId="58D90E53" w14:textId="77777777" w:rsidR="00C60D97" w:rsidRPr="00C60D97" w:rsidRDefault="00C60D97" w:rsidP="00C60D9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    </w:t>
      </w:r>
      <w:r w:rsidRPr="00C60D97">
        <w:rPr>
          <w:rFonts w:ascii="Consolas" w:eastAsia="Times New Roman" w:hAnsi="Consolas" w:cs="Times New Roman"/>
          <w:color w:val="C678DD"/>
          <w:sz w:val="21"/>
          <w:szCs w:val="21"/>
          <w:lang w:eastAsia="pl-PL"/>
        </w:rPr>
        <w:t>if</w:t>
      </w: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C60D9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eastAsia="pl-PL"/>
        </w:rPr>
        <w:t>self</w:t>
      </w: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.</w:t>
      </w:r>
      <w:r w:rsidRPr="00C60D97">
        <w:rPr>
          <w:rFonts w:ascii="Consolas" w:eastAsia="Times New Roman" w:hAnsi="Consolas" w:cs="Times New Roman"/>
          <w:color w:val="61AFEF"/>
          <w:sz w:val="21"/>
          <w:szCs w:val="21"/>
          <w:lang w:eastAsia="pl-PL"/>
        </w:rPr>
        <w:t>is_empty</w:t>
      </w: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(): </w:t>
      </w:r>
      <w:r w:rsidRPr="00C60D97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eastAsia="pl-PL"/>
        </w:rPr>
        <w:t>#tutaj ważne jak na nanym sobie metoda to na self</w:t>
      </w:r>
    </w:p>
    <w:p w14:paraId="1A077C04" w14:textId="77777777" w:rsidR="00C60D97" w:rsidRPr="00C60D97" w:rsidRDefault="00C60D97" w:rsidP="00C60D9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        </w:t>
      </w:r>
      <w:r w:rsidRPr="00C60D9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60D97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 list is empty"</w:t>
      </w:r>
    </w:p>
    <w:p w14:paraId="2C2D7494" w14:textId="77777777" w:rsidR="00C60D97" w:rsidRPr="00C60D97" w:rsidRDefault="00C60D97" w:rsidP="00C60D9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C60D97">
        <w:rPr>
          <w:rFonts w:ascii="Consolas" w:eastAsia="Times New Roman" w:hAnsi="Consolas" w:cs="Times New Roman"/>
          <w:color w:val="C678DD"/>
          <w:sz w:val="21"/>
          <w:szCs w:val="21"/>
          <w:lang w:eastAsia="pl-PL"/>
        </w:rPr>
        <w:t>else</w:t>
      </w: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:</w:t>
      </w:r>
    </w:p>
    <w:p w14:paraId="66DE2469" w14:textId="77777777" w:rsidR="00C60D97" w:rsidRPr="00C60D97" w:rsidRDefault="00C60D97" w:rsidP="00C60D9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        </w:t>
      </w:r>
      <w:r w:rsidRPr="00C60D97">
        <w:rPr>
          <w:rFonts w:ascii="Consolas" w:eastAsia="Times New Roman" w:hAnsi="Consolas" w:cs="Times New Roman"/>
          <w:color w:val="C678DD"/>
          <w:sz w:val="21"/>
          <w:szCs w:val="21"/>
          <w:lang w:eastAsia="pl-PL"/>
        </w:rPr>
        <w:t>return</w:t>
      </w: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C60D9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eastAsia="pl-PL"/>
        </w:rPr>
        <w:t>self</w:t>
      </w: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.</w:t>
      </w:r>
      <w:r w:rsidRPr="00C60D97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list</w:t>
      </w: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[</w:t>
      </w:r>
      <w:r w:rsidRPr="00C60D97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-</w:t>
      </w:r>
      <w:r w:rsidRPr="00C60D97">
        <w:rPr>
          <w:rFonts w:ascii="Consolas" w:eastAsia="Times New Roman" w:hAnsi="Consolas" w:cs="Times New Roman"/>
          <w:color w:val="D19A66"/>
          <w:sz w:val="21"/>
          <w:szCs w:val="21"/>
          <w:lang w:eastAsia="pl-PL"/>
        </w:rPr>
        <w:t>1</w:t>
      </w: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]</w:t>
      </w:r>
    </w:p>
    <w:p w14:paraId="7327B765" w14:textId="77777777" w:rsidR="00C60D97" w:rsidRDefault="00C60D97" w:rsidP="00D01503">
      <w:pPr>
        <w:rPr>
          <w:b/>
          <w:sz w:val="20"/>
          <w:szCs w:val="20"/>
          <w:lang w:val="en-US" w:eastAsia="pl-PL"/>
        </w:rPr>
      </w:pPr>
    </w:p>
    <w:p w14:paraId="55B38312" w14:textId="77777777" w:rsidR="00C60D97" w:rsidRDefault="00C60D97" w:rsidP="00C60D9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   </w:t>
      </w:r>
      <w:r>
        <w:rPr>
          <w:noProof/>
        </w:rPr>
        <w:drawing>
          <wp:inline distT="0" distB="0" distL="0" distR="0" wp14:anchorId="566FFDEE" wp14:editId="216D8401">
            <wp:extent cx="1249001" cy="672294"/>
            <wp:effectExtent l="0" t="0" r="8890" b="0"/>
            <wp:docPr id="93" name="Obraz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1277531" cy="687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81A3C" w14:textId="77777777" w:rsidR="00C60D97" w:rsidRPr="00C60D97" w:rsidRDefault="00C60D97" w:rsidP="00C60D9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60D9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60D9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delete</w:t>
      </w: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C60D9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4BD361B0" w14:textId="77777777" w:rsidR="00C60D97" w:rsidRPr="00C60D97" w:rsidRDefault="00C60D97" w:rsidP="00C60D9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C60D9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60D9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st</w:t>
      </w: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60D9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C60D9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60D9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07577A60" w14:textId="77777777" w:rsidR="00C60D97" w:rsidRDefault="00C60D97" w:rsidP="00D01503">
      <w:pPr>
        <w:rPr>
          <w:b/>
          <w:sz w:val="20"/>
          <w:szCs w:val="20"/>
          <w:lang w:val="en-US" w:eastAsia="pl-PL"/>
        </w:rPr>
      </w:pPr>
    </w:p>
    <w:p w14:paraId="41FE7BC2" w14:textId="77777777" w:rsidR="003850CF" w:rsidRDefault="003850CF" w:rsidP="00D01503">
      <w:pPr>
        <w:rPr>
          <w:b/>
          <w:sz w:val="20"/>
          <w:szCs w:val="20"/>
          <w:lang w:eastAsia="pl-PL"/>
        </w:rPr>
      </w:pPr>
      <w:r w:rsidRPr="003850CF">
        <w:rPr>
          <w:b/>
          <w:sz w:val="20"/>
          <w:szCs w:val="20"/>
          <w:lang w:eastAsia="pl-PL"/>
        </w:rPr>
        <w:t>stak z listy z limitem:</w:t>
      </w:r>
      <w:r>
        <w:rPr>
          <w:b/>
          <w:sz w:val="20"/>
          <w:szCs w:val="20"/>
          <w:lang w:eastAsia="pl-PL"/>
        </w:rPr>
        <w:t xml:space="preserve"> wszystko tak samo plus is full</w:t>
      </w:r>
    </w:p>
    <w:p w14:paraId="5ADE94DF" w14:textId="77777777" w:rsidR="00AE39FA" w:rsidRPr="00AE39FA" w:rsidRDefault="00AE39FA" w:rsidP="00AE39F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E39F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class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E39FA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tack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28020F39" w14:textId="77777777" w:rsidR="00AE39FA" w:rsidRPr="00AE39FA" w:rsidRDefault="00AE39FA" w:rsidP="00AE39F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720EB9DF" w14:textId="77777777" w:rsidR="00AE39FA" w:rsidRPr="00AE39FA" w:rsidRDefault="00AE39FA" w:rsidP="00AE39F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AE39F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E39F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nit__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E39F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AE39FA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maxsize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39FD9ABF" w14:textId="77777777" w:rsidR="00AE39FA" w:rsidRPr="00AE39FA" w:rsidRDefault="00AE39FA" w:rsidP="00AE39F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AE39F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AE39F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axsize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E39F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E39FA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maxsize</w:t>
      </w:r>
    </w:p>
    <w:p w14:paraId="5126593E" w14:textId="77777777" w:rsidR="00AE39FA" w:rsidRPr="00AE39FA" w:rsidRDefault="00AE39FA" w:rsidP="00AE39F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AE39F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AE39F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st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E39F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[]</w:t>
      </w:r>
    </w:p>
    <w:p w14:paraId="473A80C8" w14:textId="77777777" w:rsidR="00AE39FA" w:rsidRPr="00AE39FA" w:rsidRDefault="00AE39FA" w:rsidP="00AE39F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2A6B49A8" w14:textId="77777777" w:rsidR="00AE39FA" w:rsidRPr="00AE39FA" w:rsidRDefault="00AE39FA" w:rsidP="00AE39F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AE39F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E39F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str__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E39F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70F57311" w14:textId="77777777" w:rsidR="00AE39FA" w:rsidRPr="00AE39FA" w:rsidRDefault="00AE39FA" w:rsidP="00AE39F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</w:p>
    <w:p w14:paraId="134C467E" w14:textId="77777777" w:rsidR="00AE39FA" w:rsidRPr="00AE39FA" w:rsidRDefault="00AE39FA" w:rsidP="00AE39F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AE39F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s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E39F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E39FA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reversed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E39F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AE39F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st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7039183A" w14:textId="77777777" w:rsidR="00AE39FA" w:rsidRPr="00AE39FA" w:rsidRDefault="00AE39FA" w:rsidP="00AE39F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AE39F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s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E39F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[</w:t>
      </w:r>
      <w:r w:rsidRPr="00AE39FA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tr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E39F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x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</w:t>
      </w:r>
      <w:r w:rsidRPr="00AE39F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or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E39F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x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E39F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n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E39F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s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</w:t>
      </w:r>
    </w:p>
    <w:p w14:paraId="59635BB6" w14:textId="77777777" w:rsidR="00AE39FA" w:rsidRPr="00AE39FA" w:rsidRDefault="00AE39FA" w:rsidP="00AE39F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AE39F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E39FA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'</w:t>
      </w:r>
      <w:r w:rsidRPr="00AE39F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\n</w:t>
      </w:r>
      <w:r w:rsidRPr="00AE39FA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'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AE39FA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join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E39F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s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53C22BA9" w14:textId="77777777" w:rsidR="00AE39FA" w:rsidRPr="00AE39FA" w:rsidRDefault="00AE39FA" w:rsidP="00AE39F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</w:p>
    <w:p w14:paraId="5B11C45D" w14:textId="77777777" w:rsidR="00AE39FA" w:rsidRPr="00AE39FA" w:rsidRDefault="00AE39FA" w:rsidP="00AE39F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AE39F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E39FA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s_empty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E39F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53A7190C" w14:textId="77777777" w:rsidR="00AE39FA" w:rsidRPr="00AE39FA" w:rsidRDefault="00AE39FA" w:rsidP="00AE39F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AE39F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E39F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AE39F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st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E39F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[]:</w:t>
      </w:r>
    </w:p>
    <w:p w14:paraId="4C78C577" w14:textId="77777777" w:rsidR="00AE39FA" w:rsidRPr="00AE39FA" w:rsidRDefault="00AE39FA" w:rsidP="00AE39F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AE39F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E39FA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True</w:t>
      </w:r>
    </w:p>
    <w:p w14:paraId="503C337B" w14:textId="77777777" w:rsidR="00AE39FA" w:rsidRPr="00AE39FA" w:rsidRDefault="00AE39FA" w:rsidP="00AE39F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AE39F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308FD9F0" w14:textId="77777777" w:rsidR="00AE39FA" w:rsidRPr="00AE39FA" w:rsidRDefault="00AE39FA" w:rsidP="00AE39F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AE39F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E39FA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False</w:t>
      </w:r>
    </w:p>
    <w:p w14:paraId="19A8A761" w14:textId="77777777" w:rsidR="00AE39FA" w:rsidRPr="00AE39FA" w:rsidRDefault="00AE39FA" w:rsidP="00AE39F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</w:p>
    <w:p w14:paraId="7629E9E2" w14:textId="77777777" w:rsidR="00AE39FA" w:rsidRPr="00AE39FA" w:rsidRDefault="00AE39FA" w:rsidP="00AE39F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AE39F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E39FA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s_full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E39F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40FE8567" w14:textId="77777777" w:rsidR="00AE39FA" w:rsidRPr="00AE39FA" w:rsidRDefault="00AE39FA" w:rsidP="00AE39F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AE39F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E39FA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len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E39F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AE39F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st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</w:t>
      </w:r>
      <w:r w:rsidRPr="00AE39F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E39F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AE39F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axsize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7F509575" w14:textId="77777777" w:rsidR="00AE39FA" w:rsidRPr="00AE39FA" w:rsidRDefault="00AE39FA" w:rsidP="00AE39F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lastRenderedPageBreak/>
        <w:t xml:space="preserve">            </w:t>
      </w:r>
      <w:r w:rsidRPr="00AE39F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E39FA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True</w:t>
      </w:r>
    </w:p>
    <w:p w14:paraId="5182AFED" w14:textId="77777777" w:rsidR="00AE39FA" w:rsidRPr="00AE39FA" w:rsidRDefault="00AE39FA" w:rsidP="00AE39F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AE39F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1DA3EBD8" w14:textId="77777777" w:rsidR="00AE39FA" w:rsidRPr="00AE39FA" w:rsidRDefault="00AE39FA" w:rsidP="00AE39F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AE39F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E39FA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False</w:t>
      </w:r>
    </w:p>
    <w:p w14:paraId="349B81A8" w14:textId="77777777" w:rsidR="00AE39FA" w:rsidRPr="00AE39FA" w:rsidRDefault="00AE39FA" w:rsidP="00AE39F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</w:p>
    <w:p w14:paraId="4CC9C8BF" w14:textId="77777777" w:rsidR="00AE39FA" w:rsidRPr="00AE39FA" w:rsidRDefault="00AE39FA" w:rsidP="00AE39F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AE39F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E39FA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ush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E39F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AE39FA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7427227F" w14:textId="77777777" w:rsidR="00AE39FA" w:rsidRPr="00AE39FA" w:rsidRDefault="00AE39FA" w:rsidP="00AE39F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AE39F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E39F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AE39FA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s_full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1C635D8C" w14:textId="77777777" w:rsidR="00AE39FA" w:rsidRPr="00AE39FA" w:rsidRDefault="00AE39FA" w:rsidP="00AE39F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AE39F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E39FA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 list is full"</w:t>
      </w:r>
    </w:p>
    <w:p w14:paraId="2B087DA1" w14:textId="77777777" w:rsidR="00AE39FA" w:rsidRPr="00AE39FA" w:rsidRDefault="00AE39FA" w:rsidP="00AE39F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AE39F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7FC8650C" w14:textId="77777777" w:rsidR="00AE39FA" w:rsidRPr="00AE39FA" w:rsidRDefault="00AE39FA" w:rsidP="00AE39F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AE39F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AE39F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st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AE39FA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append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E39FA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45D97C37" w14:textId="77777777" w:rsidR="00AE39FA" w:rsidRPr="00AE39FA" w:rsidRDefault="00AE39FA" w:rsidP="00AE39F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AE39F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E39FA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 element has been successfully inserted"</w:t>
      </w:r>
    </w:p>
    <w:p w14:paraId="437F1163" w14:textId="77777777" w:rsidR="00AE39FA" w:rsidRPr="00AE39FA" w:rsidRDefault="00AE39FA" w:rsidP="00AE39F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</w:p>
    <w:p w14:paraId="7CCAE0C6" w14:textId="77777777" w:rsidR="00AE39FA" w:rsidRPr="00AE39FA" w:rsidRDefault="00AE39FA" w:rsidP="00AE39F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AE39F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E39FA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p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E39F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0E1DF5A8" w14:textId="77777777" w:rsidR="00AE39FA" w:rsidRPr="00AE39FA" w:rsidRDefault="00AE39FA" w:rsidP="00AE39F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AE39F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E39F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AE39FA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s_empty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2E65ECE6" w14:textId="77777777" w:rsidR="00AE39FA" w:rsidRPr="00AE39FA" w:rsidRDefault="00AE39FA" w:rsidP="00AE39F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AE39F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E39FA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 tstack is empty"</w:t>
      </w:r>
    </w:p>
    <w:p w14:paraId="173DF63E" w14:textId="77777777" w:rsidR="00AE39FA" w:rsidRPr="00AE39FA" w:rsidRDefault="00AE39FA" w:rsidP="00AE39F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AE39F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3F1C7553" w14:textId="77777777" w:rsidR="00AE39FA" w:rsidRPr="00AE39FA" w:rsidRDefault="00AE39FA" w:rsidP="00AE39F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AE39F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E39F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AE39F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st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AE39FA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p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41CDD1F6" w14:textId="77777777" w:rsidR="00AE39FA" w:rsidRPr="00AE39FA" w:rsidRDefault="00AE39FA" w:rsidP="00AE39F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</w:p>
    <w:p w14:paraId="0FFC97EC" w14:textId="77777777" w:rsidR="00AE39FA" w:rsidRPr="00AE39FA" w:rsidRDefault="00AE39FA" w:rsidP="00AE39F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AE39F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E39FA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ick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E39F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685CEC22" w14:textId="77777777" w:rsidR="00AE39FA" w:rsidRPr="00AE39FA" w:rsidRDefault="00AE39FA" w:rsidP="00AE39F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AE39F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E39F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AE39FA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s_empty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4FDBC56B" w14:textId="77777777" w:rsidR="00AE39FA" w:rsidRPr="00AE39FA" w:rsidRDefault="00AE39FA" w:rsidP="00AE39F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AE39F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E39FA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 tstack is empty"</w:t>
      </w:r>
    </w:p>
    <w:p w14:paraId="3D317762" w14:textId="77777777" w:rsidR="00AE39FA" w:rsidRPr="00AE39FA" w:rsidRDefault="00AE39FA" w:rsidP="00AE39F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AE39F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DBDB874" w14:textId="77777777" w:rsidR="00AE39FA" w:rsidRPr="00AE39FA" w:rsidRDefault="00AE39FA" w:rsidP="00AE39F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AE39F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E39F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AE39F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st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[</w:t>
      </w:r>
      <w:r w:rsidRPr="00AE39FA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len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E39F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AE39F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st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</w:t>
      </w:r>
      <w:r w:rsidRPr="00AE39F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E39FA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] </w:t>
      </w:r>
      <w:r w:rsidRPr="00AE39FA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val="en-US" w:eastAsia="pl-PL"/>
        </w:rPr>
        <w:t># lub[-1]</w:t>
      </w:r>
    </w:p>
    <w:p w14:paraId="625A096A" w14:textId="77777777" w:rsidR="00AE39FA" w:rsidRPr="00AE39FA" w:rsidRDefault="00AE39FA" w:rsidP="00AE39F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</w:p>
    <w:p w14:paraId="33280817" w14:textId="77777777" w:rsidR="00AE39FA" w:rsidRPr="00AE39FA" w:rsidRDefault="00AE39FA" w:rsidP="00AE39F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AE39F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E39FA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delete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E39F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21CB395E" w14:textId="77777777" w:rsidR="00AE39FA" w:rsidRPr="00AE39FA" w:rsidRDefault="00AE39FA" w:rsidP="00AE39F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AE39F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AE39F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st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E39F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AE39F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E39FA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0C648AEA" w14:textId="77777777" w:rsidR="003850CF" w:rsidRDefault="00AE39FA" w:rsidP="00D01503">
      <w:pPr>
        <w:rPr>
          <w:b/>
          <w:sz w:val="20"/>
          <w:szCs w:val="20"/>
          <w:lang w:val="en-US" w:eastAsia="pl-PL"/>
        </w:rPr>
      </w:pPr>
      <w:r>
        <w:rPr>
          <w:noProof/>
        </w:rPr>
        <w:drawing>
          <wp:inline distT="0" distB="0" distL="0" distR="0" wp14:anchorId="016DED77" wp14:editId="713B8C33">
            <wp:extent cx="5940425" cy="2166620"/>
            <wp:effectExtent l="0" t="0" r="3175" b="5080"/>
            <wp:docPr id="94" name="Obraz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166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1FC97" w14:textId="77777777" w:rsidR="00AE39FA" w:rsidRDefault="00AE39FA" w:rsidP="00D01503">
      <w:pPr>
        <w:rPr>
          <w:b/>
          <w:sz w:val="20"/>
          <w:szCs w:val="20"/>
          <w:lang w:eastAsia="pl-PL"/>
        </w:rPr>
      </w:pPr>
      <w:r w:rsidRPr="00AE39FA">
        <w:rPr>
          <w:b/>
          <w:sz w:val="20"/>
          <w:szCs w:val="20"/>
          <w:lang w:eastAsia="pl-PL"/>
        </w:rPr>
        <w:t xml:space="preserve">To O(n2) – to wtedy </w:t>
      </w:r>
      <w:r>
        <w:rPr>
          <w:b/>
          <w:sz w:val="20"/>
          <w:szCs w:val="20"/>
          <w:lang w:eastAsia="pl-PL"/>
        </w:rPr>
        <w:t xml:space="preserve">kiedy już wyczerpiemy całą </w:t>
      </w:r>
      <w:r w:rsidR="007C6996">
        <w:rPr>
          <w:b/>
          <w:sz w:val="20"/>
          <w:szCs w:val="20"/>
          <w:lang w:eastAsia="pl-PL"/>
        </w:rPr>
        <w:t>pamięć</w:t>
      </w:r>
    </w:p>
    <w:p w14:paraId="00B3EE92" w14:textId="77777777" w:rsidR="007C6996" w:rsidRDefault="007C6996" w:rsidP="00D01503">
      <w:pPr>
        <w:rPr>
          <w:b/>
          <w:sz w:val="20"/>
          <w:szCs w:val="20"/>
          <w:lang w:eastAsia="pl-PL"/>
        </w:rPr>
      </w:pPr>
      <w:r>
        <w:rPr>
          <w:b/>
          <w:sz w:val="20"/>
          <w:szCs w:val="20"/>
          <w:lang w:eastAsia="pl-PL"/>
        </w:rPr>
        <w:t>Stack z linkedlist:</w:t>
      </w:r>
    </w:p>
    <w:p w14:paraId="11D415FB" w14:textId="77777777" w:rsidR="007C6996" w:rsidRDefault="007C6996" w:rsidP="00D01503">
      <w:pPr>
        <w:rPr>
          <w:b/>
          <w:sz w:val="20"/>
          <w:szCs w:val="20"/>
          <w:lang w:eastAsia="pl-PL"/>
        </w:rPr>
      </w:pPr>
      <w:r>
        <w:rPr>
          <w:noProof/>
        </w:rPr>
        <w:lastRenderedPageBreak/>
        <w:drawing>
          <wp:inline distT="0" distB="0" distL="0" distR="0" wp14:anchorId="147E738C" wp14:editId="522379FB">
            <wp:extent cx="4879292" cy="2456597"/>
            <wp:effectExtent l="0" t="0" r="0" b="1270"/>
            <wp:docPr id="95" name="Obraz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4901972" cy="2468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C07D8" w14:textId="77777777" w:rsidR="007C6996" w:rsidRDefault="00EA7527" w:rsidP="00D01503">
      <w:pPr>
        <w:rPr>
          <w:b/>
          <w:sz w:val="20"/>
          <w:szCs w:val="20"/>
          <w:lang w:eastAsia="pl-PL"/>
        </w:rPr>
      </w:pPr>
      <w:r>
        <w:rPr>
          <w:b/>
          <w:sz w:val="20"/>
          <w:szCs w:val="20"/>
          <w:lang w:eastAsia="pl-PL"/>
        </w:rPr>
        <w:t>Zawsze dodajemy element na początku listy.</w:t>
      </w:r>
    </w:p>
    <w:p w14:paraId="35A5974A" w14:textId="77777777" w:rsidR="00EA7527" w:rsidRDefault="00EA7527" w:rsidP="00D01503">
      <w:pPr>
        <w:rPr>
          <w:b/>
          <w:sz w:val="20"/>
          <w:szCs w:val="20"/>
          <w:lang w:eastAsia="pl-PL"/>
        </w:rPr>
      </w:pPr>
      <w:r>
        <w:rPr>
          <w:b/>
          <w:sz w:val="20"/>
          <w:szCs w:val="20"/>
          <w:lang w:eastAsia="pl-PL"/>
        </w:rPr>
        <w:t>Pop metod:</w:t>
      </w:r>
    </w:p>
    <w:p w14:paraId="2CA9BB5A" w14:textId="77777777" w:rsidR="00EA7527" w:rsidRDefault="00EA7527" w:rsidP="00D01503">
      <w:pPr>
        <w:rPr>
          <w:b/>
          <w:sz w:val="20"/>
          <w:szCs w:val="20"/>
          <w:lang w:eastAsia="pl-PL"/>
        </w:rPr>
      </w:pPr>
      <w:r>
        <w:rPr>
          <w:noProof/>
        </w:rPr>
        <w:drawing>
          <wp:inline distT="0" distB="0" distL="0" distR="0" wp14:anchorId="360B6DE6" wp14:editId="6F83D09E">
            <wp:extent cx="4943734" cy="2347415"/>
            <wp:effectExtent l="0" t="0" r="0" b="0"/>
            <wp:docPr id="96" name="Obraz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4970102" cy="235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5362E" w14:textId="77777777" w:rsidR="00EA7527" w:rsidRDefault="00EA7527" w:rsidP="00D01503">
      <w:pPr>
        <w:rPr>
          <w:b/>
          <w:sz w:val="20"/>
          <w:szCs w:val="20"/>
          <w:lang w:eastAsia="pl-PL"/>
        </w:rPr>
      </w:pPr>
      <w:r>
        <w:rPr>
          <w:noProof/>
        </w:rPr>
        <w:drawing>
          <wp:inline distT="0" distB="0" distL="0" distR="0" wp14:anchorId="2EE722DA" wp14:editId="7430DCEF">
            <wp:extent cx="4956406" cy="2497541"/>
            <wp:effectExtent l="0" t="0" r="0" b="0"/>
            <wp:docPr id="97" name="Obraz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4977251" cy="2508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C24F4" w14:textId="77777777" w:rsidR="0070579F" w:rsidRDefault="0070579F" w:rsidP="00D01503">
      <w:pPr>
        <w:rPr>
          <w:b/>
          <w:sz w:val="20"/>
          <w:szCs w:val="20"/>
          <w:lang w:eastAsia="pl-PL"/>
        </w:rPr>
      </w:pPr>
    </w:p>
    <w:p w14:paraId="18A27EDB" w14:textId="77777777" w:rsidR="0070579F" w:rsidRDefault="0070579F" w:rsidP="00D01503">
      <w:pPr>
        <w:rPr>
          <w:b/>
          <w:sz w:val="20"/>
          <w:szCs w:val="20"/>
          <w:lang w:eastAsia="pl-PL"/>
        </w:rPr>
      </w:pPr>
    </w:p>
    <w:p w14:paraId="2CE965B6" w14:textId="77777777" w:rsidR="0070579F" w:rsidRDefault="0070579F" w:rsidP="00D01503">
      <w:pPr>
        <w:rPr>
          <w:b/>
          <w:sz w:val="20"/>
          <w:szCs w:val="20"/>
          <w:lang w:eastAsia="pl-PL"/>
        </w:rPr>
      </w:pPr>
    </w:p>
    <w:p w14:paraId="10EFBBE8" w14:textId="77777777" w:rsidR="0070579F" w:rsidRDefault="0070579F" w:rsidP="00D01503">
      <w:pPr>
        <w:rPr>
          <w:b/>
          <w:sz w:val="20"/>
          <w:szCs w:val="20"/>
          <w:lang w:eastAsia="pl-PL"/>
        </w:rPr>
      </w:pPr>
    </w:p>
    <w:p w14:paraId="58085D04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lastRenderedPageBreak/>
        <w:t>class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Node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53E542F6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1D46AF69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70579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nit__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70579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70579F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= </w:t>
      </w:r>
      <w:r w:rsidRPr="0070579F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3BC41308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70579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0579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</w:p>
    <w:p w14:paraId="6C1AE31C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70579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0579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5E8794C4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12631D1D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class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LinekdList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7F60A950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</w:p>
    <w:p w14:paraId="3A4C62B7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70579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nit__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70579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1F73DBAD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70579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0579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3ABF437B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568C9209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70579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ter__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70579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69CB40A1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70579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0579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</w:p>
    <w:p w14:paraId="357B46C4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70579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while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5556A4B8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70579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yield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</w:p>
    <w:p w14:paraId="77FA06AD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70579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next</w:t>
      </w:r>
    </w:p>
    <w:p w14:paraId="4DDF00E6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7F3260AD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class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tack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4AB3C6FB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6DE56804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70579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nit__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70579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14D463AE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70579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0579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nekdList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LinekdList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3300D85D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42792C92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70579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str__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70579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3DAFAD23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70579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s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[</w:t>
      </w:r>
      <w:r w:rsidRPr="0070579F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tr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70579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x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value) </w:t>
      </w:r>
      <w:r w:rsidRPr="0070579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or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x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n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0579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nekdList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</w:t>
      </w:r>
    </w:p>
    <w:p w14:paraId="1791F83A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70579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</w:t>
      </w:r>
      <w:r w:rsidRPr="0070579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\n</w:t>
      </w:r>
      <w:r w:rsidRPr="0070579F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0579F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join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70579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s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55EC7ABF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6C2DDBA2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70579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s_empty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70579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364FC56C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70579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0579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nekdList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0579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D55858B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70579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True</w:t>
      </w:r>
    </w:p>
    <w:p w14:paraId="44F10002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70579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6C9A36BF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70579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False</w:t>
      </w:r>
    </w:p>
    <w:p w14:paraId="73333E69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</w:p>
    <w:p w14:paraId="0FEE3A42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70579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ush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70579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70579F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413DB00C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70579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Node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70579F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76978D6E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70579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0579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0579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nekdList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0579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</w:p>
    <w:p w14:paraId="2F19A355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70579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0579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nekdList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0579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</w:p>
    <w:p w14:paraId="059BBCCA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70579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 element has been successfully inserted"</w:t>
      </w:r>
    </w:p>
    <w:p w14:paraId="42A63ABE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</w:p>
    <w:p w14:paraId="7E286F0D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70579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p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70579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7039325E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70579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0579F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s_empty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5D4E28AC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70579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re is no element to remove"</w:t>
      </w:r>
    </w:p>
    <w:p w14:paraId="1A7B3750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70579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0405AFF7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70579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emoved_node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0579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nekdList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0579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</w:p>
    <w:p w14:paraId="693C372C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70579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0579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nekdList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0579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emoved_node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next</w:t>
      </w:r>
    </w:p>
    <w:p w14:paraId="461D85C6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70579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emoved_node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value</w:t>
      </w:r>
    </w:p>
    <w:p w14:paraId="75A1E141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</w:p>
    <w:p w14:paraId="5E4B8322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70579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eak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70579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11F28765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70579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0579F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s_empty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2040F194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70579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 tstack is empty"</w:t>
      </w:r>
    </w:p>
    <w:p w14:paraId="768083F8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70579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3B53ACB1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70579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0579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nekdList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0579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value</w:t>
      </w:r>
    </w:p>
    <w:p w14:paraId="1414D5D9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lastRenderedPageBreak/>
        <w:t xml:space="preserve">        </w:t>
      </w:r>
    </w:p>
    <w:p w14:paraId="7E5CAD9C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70579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delete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70579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447D3A53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70579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0579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nekdList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0579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13335759" w14:textId="77777777" w:rsidR="0070579F" w:rsidRPr="0070579F" w:rsidRDefault="0070579F" w:rsidP="0070579F">
      <w:pPr>
        <w:shd w:val="clear" w:color="auto" w:fill="282C34"/>
        <w:spacing w:after="24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br/>
      </w:r>
    </w:p>
    <w:p w14:paraId="33AAB8F7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ll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tack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3786A815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70579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ll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0579F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s_empty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)</w:t>
      </w:r>
    </w:p>
    <w:p w14:paraId="43EB0AFD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or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element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0579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n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[</w:t>
      </w:r>
      <w:r w:rsidRPr="0070579F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,</w:t>
      </w:r>
      <w:r w:rsidRPr="0070579F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2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,</w:t>
      </w:r>
      <w:r w:rsidRPr="0070579F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3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:</w:t>
      </w:r>
    </w:p>
    <w:p w14:paraId="2B117230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70579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ll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0579F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ush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70579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element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575672F4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70579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ll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2A84DA7A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0579F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70579F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'-----------'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45BE3A02" w14:textId="77777777" w:rsidR="0070579F" w:rsidRPr="0070579F" w:rsidRDefault="0070579F" w:rsidP="0070579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70579F">
        <w:rPr>
          <w:rFonts w:ascii="Consolas" w:eastAsia="Times New Roman" w:hAnsi="Consolas" w:cs="Times New Roman"/>
          <w:color w:val="61AFEF"/>
          <w:sz w:val="21"/>
          <w:szCs w:val="21"/>
          <w:lang w:eastAsia="pl-PL"/>
        </w:rPr>
        <w:t>print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(</w:t>
      </w:r>
      <w:r w:rsidRPr="0070579F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stackll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.</w:t>
      </w:r>
      <w:r w:rsidRPr="0070579F">
        <w:rPr>
          <w:rFonts w:ascii="Consolas" w:eastAsia="Times New Roman" w:hAnsi="Consolas" w:cs="Times New Roman"/>
          <w:color w:val="61AFEF"/>
          <w:sz w:val="21"/>
          <w:szCs w:val="21"/>
          <w:lang w:eastAsia="pl-PL"/>
        </w:rPr>
        <w:t>pop</w:t>
      </w:r>
      <w:r w:rsidRPr="0070579F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())</w:t>
      </w:r>
    </w:p>
    <w:p w14:paraId="2DC447B4" w14:textId="77777777" w:rsidR="00EA7527" w:rsidRDefault="00EA7527" w:rsidP="00D01503">
      <w:pPr>
        <w:rPr>
          <w:b/>
          <w:sz w:val="20"/>
          <w:szCs w:val="20"/>
          <w:lang w:eastAsia="pl-PL"/>
        </w:rPr>
      </w:pPr>
    </w:p>
    <w:p w14:paraId="5DFF8A39" w14:textId="77777777" w:rsidR="0070579F" w:rsidRDefault="00C719F2" w:rsidP="00D01503">
      <w:pPr>
        <w:rPr>
          <w:b/>
          <w:sz w:val="20"/>
          <w:szCs w:val="20"/>
          <w:lang w:eastAsia="pl-PL"/>
        </w:rPr>
      </w:pPr>
      <w:r>
        <w:rPr>
          <w:noProof/>
        </w:rPr>
        <w:drawing>
          <wp:inline distT="0" distB="0" distL="0" distR="0" wp14:anchorId="1198B191" wp14:editId="29E0BB27">
            <wp:extent cx="5940425" cy="2143760"/>
            <wp:effectExtent l="0" t="0" r="3175" b="8890"/>
            <wp:docPr id="98" name="Obraz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143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691A3" w14:textId="77777777" w:rsidR="00C719F2" w:rsidRDefault="00C719F2" w:rsidP="00C719F2">
      <w:pPr>
        <w:jc w:val="center"/>
        <w:rPr>
          <w:b/>
          <w:sz w:val="20"/>
          <w:szCs w:val="20"/>
          <w:lang w:eastAsia="pl-PL"/>
        </w:rPr>
      </w:pPr>
      <w:r>
        <w:rPr>
          <w:noProof/>
        </w:rPr>
        <w:drawing>
          <wp:inline distT="0" distB="0" distL="0" distR="0" wp14:anchorId="2D7898D7" wp14:editId="068C4980">
            <wp:extent cx="4043386" cy="1986900"/>
            <wp:effectExtent l="0" t="0" r="0" b="0"/>
            <wp:docPr id="99" name="Obraz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4059922" cy="1995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DE765" w14:textId="77777777" w:rsidR="00A35856" w:rsidRDefault="00A35856" w:rsidP="00A35856">
      <w:pPr>
        <w:rPr>
          <w:b/>
          <w:sz w:val="20"/>
          <w:szCs w:val="20"/>
          <w:lang w:eastAsia="pl-PL"/>
        </w:rPr>
      </w:pPr>
      <w:r>
        <w:rPr>
          <w:noProof/>
        </w:rPr>
        <w:lastRenderedPageBreak/>
        <w:drawing>
          <wp:inline distT="0" distB="0" distL="0" distR="0" wp14:anchorId="4EEC5B5C" wp14:editId="5C79CA89">
            <wp:extent cx="5940425" cy="3922395"/>
            <wp:effectExtent l="0" t="0" r="3175" b="1905"/>
            <wp:docPr id="100" name="Obraz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922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2C49E" w14:textId="77777777" w:rsidR="00A35856" w:rsidRDefault="00A35856" w:rsidP="00A35856">
      <w:pPr>
        <w:rPr>
          <w:b/>
          <w:sz w:val="20"/>
          <w:szCs w:val="20"/>
          <w:lang w:val="en-US" w:eastAsia="pl-PL"/>
        </w:rPr>
      </w:pPr>
      <w:r w:rsidRPr="00A35856">
        <w:rPr>
          <w:b/>
          <w:sz w:val="20"/>
          <w:szCs w:val="20"/>
          <w:lang w:val="en-US" w:eastAsia="pl-PL"/>
        </w:rPr>
        <w:t>Metoda FIFO – First in First O</w:t>
      </w:r>
      <w:r>
        <w:rPr>
          <w:b/>
          <w:sz w:val="20"/>
          <w:szCs w:val="20"/>
          <w:lang w:val="en-US" w:eastAsia="pl-PL"/>
        </w:rPr>
        <w:t>ut</w:t>
      </w:r>
    </w:p>
    <w:p w14:paraId="39CD9A58" w14:textId="77777777" w:rsidR="00A35856" w:rsidRPr="00B55897" w:rsidRDefault="00A35856" w:rsidP="00A35856">
      <w:pPr>
        <w:rPr>
          <w:b/>
          <w:sz w:val="20"/>
          <w:szCs w:val="20"/>
          <w:lang w:eastAsia="pl-PL"/>
        </w:rPr>
      </w:pPr>
      <w:r w:rsidRPr="00B55897">
        <w:rPr>
          <w:b/>
          <w:sz w:val="20"/>
          <w:szCs w:val="20"/>
          <w:lang w:eastAsia="pl-PL"/>
        </w:rPr>
        <w:t>Kiedy używamy?:</w:t>
      </w:r>
    </w:p>
    <w:p w14:paraId="1FA6FD9C" w14:textId="77777777" w:rsidR="00A35856" w:rsidRDefault="00A35856" w:rsidP="00A35856">
      <w:pPr>
        <w:rPr>
          <w:b/>
          <w:sz w:val="20"/>
          <w:szCs w:val="20"/>
          <w:lang w:eastAsia="pl-PL"/>
        </w:rPr>
      </w:pPr>
      <w:r w:rsidRPr="00A35856">
        <w:rPr>
          <w:b/>
          <w:sz w:val="20"/>
          <w:szCs w:val="20"/>
          <w:lang w:eastAsia="pl-PL"/>
        </w:rPr>
        <w:t>Kiedy pierwszy element który wszedł m</w:t>
      </w:r>
      <w:r>
        <w:rPr>
          <w:b/>
          <w:sz w:val="20"/>
          <w:szCs w:val="20"/>
          <w:lang w:eastAsia="pl-PL"/>
        </w:rPr>
        <w:t>a być pierwszym który wychodzi.</w:t>
      </w:r>
    </w:p>
    <w:p w14:paraId="645C02C4" w14:textId="77777777" w:rsidR="00A35856" w:rsidRDefault="00A35856" w:rsidP="00A35856">
      <w:pPr>
        <w:rPr>
          <w:b/>
          <w:sz w:val="20"/>
          <w:szCs w:val="20"/>
          <w:lang w:eastAsia="pl-PL"/>
        </w:rPr>
      </w:pPr>
      <w:r>
        <w:rPr>
          <w:b/>
          <w:sz w:val="20"/>
          <w:szCs w:val="20"/>
          <w:lang w:eastAsia="pl-PL"/>
        </w:rPr>
        <w:t xml:space="preserve">- przykład to numerki w poczekalni </w:t>
      </w:r>
      <w:r w:rsidR="0032756D">
        <w:rPr>
          <w:b/>
          <w:sz w:val="20"/>
          <w:szCs w:val="20"/>
          <w:lang w:eastAsia="pl-PL"/>
        </w:rPr>
        <w:t>lub restauracji na monitorze lub kolejka drukowania w Windowsie albo kolejka na rozmowę w callcenter:</w:t>
      </w:r>
    </w:p>
    <w:p w14:paraId="38E302C7" w14:textId="77777777" w:rsidR="0032756D" w:rsidRDefault="0032756D" w:rsidP="00A35856">
      <w:pPr>
        <w:rPr>
          <w:b/>
          <w:sz w:val="20"/>
          <w:szCs w:val="20"/>
          <w:lang w:eastAsia="pl-PL"/>
        </w:rPr>
      </w:pPr>
      <w:r>
        <w:rPr>
          <w:noProof/>
        </w:rPr>
        <w:drawing>
          <wp:inline distT="0" distB="0" distL="0" distR="0" wp14:anchorId="475BDC1C" wp14:editId="2A17FF0E">
            <wp:extent cx="3784079" cy="1601812"/>
            <wp:effectExtent l="0" t="0" r="6985" b="0"/>
            <wp:docPr id="101" name="Obraz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817915" cy="161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E6382" w14:textId="77777777" w:rsidR="0032756D" w:rsidRDefault="0032756D" w:rsidP="00A35856">
      <w:pPr>
        <w:rPr>
          <w:b/>
          <w:sz w:val="20"/>
          <w:szCs w:val="20"/>
          <w:lang w:val="en-US" w:eastAsia="pl-PL"/>
        </w:rPr>
      </w:pPr>
      <w:r w:rsidRPr="0032756D">
        <w:rPr>
          <w:b/>
          <w:sz w:val="20"/>
          <w:szCs w:val="20"/>
          <w:lang w:val="en-US" w:eastAsia="pl-PL"/>
        </w:rPr>
        <w:t>Operacje: Create queue, Enqueue, dequeue,</w:t>
      </w:r>
      <w:r>
        <w:rPr>
          <w:b/>
          <w:sz w:val="20"/>
          <w:szCs w:val="20"/>
          <w:lang w:val="en-US" w:eastAsia="pl-PL"/>
        </w:rPr>
        <w:t xml:space="preserve"> peak, is_empty, is_full, delete queue</w:t>
      </w:r>
    </w:p>
    <w:p w14:paraId="0F6C5C8E" w14:textId="77777777" w:rsidR="0032756D" w:rsidRDefault="0032756D" w:rsidP="00A35856">
      <w:pPr>
        <w:rPr>
          <w:b/>
          <w:sz w:val="20"/>
          <w:szCs w:val="20"/>
          <w:lang w:eastAsia="pl-PL"/>
        </w:rPr>
      </w:pPr>
      <w:r w:rsidRPr="0032756D">
        <w:rPr>
          <w:b/>
          <w:sz w:val="20"/>
          <w:szCs w:val="20"/>
          <w:lang w:eastAsia="pl-PL"/>
        </w:rPr>
        <w:t xml:space="preserve">Tak samo jak w stacku </w:t>
      </w:r>
      <w:r>
        <w:rPr>
          <w:b/>
          <w:sz w:val="20"/>
          <w:szCs w:val="20"/>
          <w:lang w:eastAsia="pl-PL"/>
        </w:rPr>
        <w:t>można ją robić z pythonlisty z limitem, bez limitu (ten sam problem z pamiecią) oraz z linkedlisty.</w:t>
      </w:r>
    </w:p>
    <w:p w14:paraId="4B275D78" w14:textId="77777777" w:rsidR="0032756D" w:rsidRDefault="0032756D" w:rsidP="00A35856">
      <w:pPr>
        <w:rPr>
          <w:b/>
          <w:sz w:val="20"/>
          <w:szCs w:val="20"/>
          <w:lang w:eastAsia="pl-PL"/>
        </w:rPr>
      </w:pPr>
      <w:r>
        <w:rPr>
          <w:b/>
          <w:sz w:val="20"/>
          <w:szCs w:val="20"/>
          <w:lang w:eastAsia="pl-PL"/>
        </w:rPr>
        <w:t>Nie używamy pop i insert tylko enqueue i dequeue.</w:t>
      </w:r>
    </w:p>
    <w:p w14:paraId="4039B30A" w14:textId="77777777" w:rsidR="0032756D" w:rsidRDefault="0032756D" w:rsidP="00A35856">
      <w:pPr>
        <w:rPr>
          <w:b/>
          <w:sz w:val="20"/>
          <w:szCs w:val="20"/>
          <w:lang w:eastAsia="pl-PL"/>
        </w:rPr>
      </w:pPr>
      <w:r>
        <w:rPr>
          <w:b/>
          <w:sz w:val="20"/>
          <w:szCs w:val="20"/>
          <w:lang w:eastAsia="pl-PL"/>
        </w:rPr>
        <w:t>A z linked listy tak:</w:t>
      </w:r>
    </w:p>
    <w:p w14:paraId="00965670" w14:textId="77777777" w:rsidR="0032756D" w:rsidRDefault="0032756D" w:rsidP="00A35856">
      <w:pPr>
        <w:rPr>
          <w:b/>
          <w:sz w:val="20"/>
          <w:szCs w:val="20"/>
          <w:lang w:eastAsia="pl-PL"/>
        </w:rPr>
      </w:pPr>
      <w:r>
        <w:rPr>
          <w:noProof/>
        </w:rPr>
        <w:drawing>
          <wp:inline distT="0" distB="0" distL="0" distR="0" wp14:anchorId="75A0909A" wp14:editId="2BD85FF4">
            <wp:extent cx="3503439" cy="893929"/>
            <wp:effectExtent l="0" t="0" r="1905" b="1905"/>
            <wp:docPr id="102" name="Obraz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3556353" cy="90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EA4F6" w14:textId="77777777" w:rsidR="0032756D" w:rsidRDefault="0032756D" w:rsidP="00A35856">
      <w:pPr>
        <w:rPr>
          <w:b/>
          <w:sz w:val="20"/>
          <w:szCs w:val="20"/>
          <w:lang w:eastAsia="pl-PL"/>
        </w:rPr>
      </w:pPr>
      <w:r>
        <w:rPr>
          <w:b/>
          <w:sz w:val="20"/>
          <w:szCs w:val="20"/>
          <w:lang w:eastAsia="pl-PL"/>
        </w:rPr>
        <w:lastRenderedPageBreak/>
        <w:t>W pamięci każdy element w queue zrobionej z listy jest dodawany na koniec queue w sposób ciągły</w:t>
      </w:r>
    </w:p>
    <w:p w14:paraId="6F8B3387" w14:textId="77777777" w:rsidR="0032756D" w:rsidRDefault="0032756D" w:rsidP="00A35856">
      <w:pPr>
        <w:rPr>
          <w:b/>
          <w:sz w:val="20"/>
          <w:szCs w:val="20"/>
          <w:lang w:eastAsia="pl-PL"/>
        </w:rPr>
      </w:pPr>
      <w:r>
        <w:rPr>
          <w:b/>
          <w:sz w:val="20"/>
          <w:szCs w:val="20"/>
          <w:lang w:eastAsia="pl-PL"/>
        </w:rPr>
        <w:t xml:space="preserve">I nie możemy dodawać elementów na początek albo do śreodka queue. Zawsze zwracany jest element </w:t>
      </w:r>
      <w:r w:rsidR="007F4F40">
        <w:rPr>
          <w:b/>
          <w:sz w:val="20"/>
          <w:szCs w:val="20"/>
          <w:lang w:eastAsia="pl-PL"/>
        </w:rPr>
        <w:t xml:space="preserve">pierwszy który został dodany </w:t>
      </w:r>
    </w:p>
    <w:p w14:paraId="4A44B64B" w14:textId="77777777" w:rsidR="007F4F40" w:rsidRDefault="007F4F40" w:rsidP="00A35856">
      <w:pPr>
        <w:rPr>
          <w:b/>
          <w:sz w:val="20"/>
          <w:szCs w:val="20"/>
          <w:lang w:eastAsia="pl-PL"/>
        </w:rPr>
      </w:pPr>
      <w:r w:rsidRPr="007F4F40">
        <w:rPr>
          <w:noProof/>
        </w:rPr>
        <w:drawing>
          <wp:inline distT="0" distB="0" distL="0" distR="0" wp14:anchorId="26E5DECC" wp14:editId="5BA0F2B4">
            <wp:extent cx="2058253" cy="1227730"/>
            <wp:effectExtent l="0" t="0" r="0" b="0"/>
            <wp:docPr id="103" name="Obraz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2078813" cy="1239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24139" w14:textId="77777777" w:rsidR="007F4F40" w:rsidRDefault="007F4F40" w:rsidP="00A35856">
      <w:pPr>
        <w:rPr>
          <w:b/>
          <w:sz w:val="20"/>
          <w:szCs w:val="20"/>
          <w:lang w:eastAsia="pl-PL"/>
        </w:rPr>
      </w:pPr>
      <w:r>
        <w:rPr>
          <w:b/>
          <w:sz w:val="20"/>
          <w:szCs w:val="20"/>
          <w:lang w:eastAsia="pl-PL"/>
        </w:rPr>
        <w:t xml:space="preserve">Jeśli uzyjemy dequeue więcej razy niż jest długość queue będzie error. Peak zwraca pierwszy elelent ale go nei usuwa. </w:t>
      </w:r>
    </w:p>
    <w:p w14:paraId="5C5D09B6" w14:textId="77777777" w:rsidR="00917679" w:rsidRPr="00B55897" w:rsidRDefault="00917679" w:rsidP="00917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B55897">
        <w:rPr>
          <w:rFonts w:ascii="Consolas" w:eastAsia="Times New Roman" w:hAnsi="Consolas" w:cs="Times New Roman"/>
          <w:color w:val="C678DD"/>
          <w:sz w:val="21"/>
          <w:szCs w:val="21"/>
          <w:lang w:eastAsia="pl-PL"/>
        </w:rPr>
        <w:t>class</w:t>
      </w:r>
      <w:r w:rsidRPr="00B55897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B55897">
        <w:rPr>
          <w:rFonts w:ascii="Consolas" w:eastAsia="Times New Roman" w:hAnsi="Consolas" w:cs="Times New Roman"/>
          <w:color w:val="E5C07B"/>
          <w:sz w:val="21"/>
          <w:szCs w:val="21"/>
          <w:lang w:eastAsia="pl-PL"/>
        </w:rPr>
        <w:t>Queue</w:t>
      </w:r>
      <w:r w:rsidRPr="00B55897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():</w:t>
      </w:r>
    </w:p>
    <w:p w14:paraId="784A7B6E" w14:textId="77777777" w:rsidR="00917679" w:rsidRPr="00B55897" w:rsidRDefault="00917679" w:rsidP="00917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</w:p>
    <w:p w14:paraId="5C6E35E0" w14:textId="77777777" w:rsidR="00917679" w:rsidRPr="00917679" w:rsidRDefault="00917679" w:rsidP="00917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B55897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</w:t>
      </w:r>
      <w:r w:rsidRPr="0091767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1767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nit__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(</w:t>
      </w:r>
      <w:r w:rsidRPr="0091767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0B15C997" w14:textId="77777777" w:rsidR="00917679" w:rsidRPr="00917679" w:rsidRDefault="00917679" w:rsidP="00917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91767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1767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st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1767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[]</w:t>
      </w:r>
    </w:p>
    <w:p w14:paraId="5DE358F4" w14:textId="77777777" w:rsidR="00917679" w:rsidRPr="00917679" w:rsidRDefault="00917679" w:rsidP="00917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75D88432" w14:textId="77777777" w:rsidR="00917679" w:rsidRPr="00917679" w:rsidRDefault="00917679" w:rsidP="00917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91767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1767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str__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91767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0E54602A" w14:textId="77777777" w:rsidR="00917679" w:rsidRPr="00917679" w:rsidRDefault="00917679" w:rsidP="00917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91767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s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1767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[</w:t>
      </w:r>
      <w:r w:rsidRPr="00917679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tr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91767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element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</w:t>
      </w:r>
      <w:r w:rsidRPr="0091767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or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1767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element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1767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n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1767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1767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st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</w:t>
      </w:r>
    </w:p>
    <w:p w14:paraId="55F9D13F" w14:textId="77777777" w:rsidR="00917679" w:rsidRPr="00917679" w:rsidRDefault="00917679" w:rsidP="00917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91767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17679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' '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17679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join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91767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s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6BDD3B3F" w14:textId="77777777" w:rsidR="00917679" w:rsidRPr="00917679" w:rsidRDefault="00917679" w:rsidP="00917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2136C62B" w14:textId="77777777" w:rsidR="00917679" w:rsidRPr="00917679" w:rsidRDefault="00917679" w:rsidP="00917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91767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17679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s_empty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91767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4D5D10D9" w14:textId="77777777" w:rsidR="00917679" w:rsidRPr="00917679" w:rsidRDefault="00917679" w:rsidP="00917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91767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1767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1767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st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1767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[]:</w:t>
      </w:r>
    </w:p>
    <w:p w14:paraId="065C3BA3" w14:textId="77777777" w:rsidR="00917679" w:rsidRPr="00917679" w:rsidRDefault="00917679" w:rsidP="00917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91767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17679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True</w:t>
      </w:r>
    </w:p>
    <w:p w14:paraId="1B6897C9" w14:textId="77777777" w:rsidR="00917679" w:rsidRPr="00917679" w:rsidRDefault="00917679" w:rsidP="00917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91767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1693BD02" w14:textId="77777777" w:rsidR="00917679" w:rsidRPr="00917679" w:rsidRDefault="00917679" w:rsidP="00917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91767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17679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False</w:t>
      </w:r>
    </w:p>
    <w:p w14:paraId="3CC6B80A" w14:textId="77777777" w:rsidR="00917679" w:rsidRPr="00917679" w:rsidRDefault="00917679" w:rsidP="00917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2E8F27F5" w14:textId="77777777" w:rsidR="00917679" w:rsidRPr="00917679" w:rsidRDefault="00917679" w:rsidP="00917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91767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17679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enqueue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91767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917679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44FCB10E" w14:textId="77777777" w:rsidR="00917679" w:rsidRPr="00917679" w:rsidRDefault="00917679" w:rsidP="00917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91767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1767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st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17679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append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917679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2D2131C4" w14:textId="77777777" w:rsidR="00917679" w:rsidRPr="00917679" w:rsidRDefault="00917679" w:rsidP="00917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91767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17679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 value has been succesfully added"</w:t>
      </w:r>
    </w:p>
    <w:p w14:paraId="6D7EF136" w14:textId="77777777" w:rsidR="00917679" w:rsidRPr="00917679" w:rsidRDefault="00917679" w:rsidP="00917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39F8899F" w14:textId="77777777" w:rsidR="00917679" w:rsidRPr="00917679" w:rsidRDefault="00917679" w:rsidP="00917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91767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17679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dequeue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91767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0EC46CE9" w14:textId="77777777" w:rsidR="00917679" w:rsidRPr="00917679" w:rsidRDefault="00917679" w:rsidP="00917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91767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1767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not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1767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17679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s_empty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2092D973" w14:textId="77777777" w:rsidR="00917679" w:rsidRPr="00917679" w:rsidRDefault="00917679" w:rsidP="00917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917679">
        <w:rPr>
          <w:rFonts w:ascii="Consolas" w:eastAsia="Times New Roman" w:hAnsi="Consolas" w:cs="Times New Roman"/>
          <w:color w:val="98C379"/>
          <w:sz w:val="21"/>
          <w:szCs w:val="21"/>
          <w:lang w:eastAsia="pl-PL"/>
        </w:rPr>
        <w:t>"""ja pitole debilu w pop mozna podawać indexks!!!!</w:t>
      </w:r>
    </w:p>
    <w:p w14:paraId="3CACCA19" w14:textId="77777777" w:rsidR="00917679" w:rsidRPr="00917679" w:rsidRDefault="00917679" w:rsidP="00917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917679">
        <w:rPr>
          <w:rFonts w:ascii="Consolas" w:eastAsia="Times New Roman" w:hAnsi="Consolas" w:cs="Times New Roman"/>
          <w:color w:val="98C379"/>
          <w:sz w:val="21"/>
          <w:szCs w:val="21"/>
          <w:lang w:eastAsia="pl-PL"/>
        </w:rPr>
        <w:t>            Complexity jest O(n) bo wszystkie elementy muszą się przesujać!!!"""</w:t>
      </w:r>
    </w:p>
    <w:p w14:paraId="4BD1F933" w14:textId="77777777" w:rsidR="00917679" w:rsidRPr="00917679" w:rsidRDefault="00917679" w:rsidP="00917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        </w:t>
      </w:r>
      <w:r w:rsidRPr="0091767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1767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1767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st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17679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p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917679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5151E461" w14:textId="77777777" w:rsidR="00917679" w:rsidRPr="00917679" w:rsidRDefault="00917679" w:rsidP="00917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91767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4DB348AF" w14:textId="77777777" w:rsidR="00917679" w:rsidRPr="00917679" w:rsidRDefault="00917679" w:rsidP="00917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91767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17679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 queue is Empty"</w:t>
      </w:r>
    </w:p>
    <w:p w14:paraId="71F84D8B" w14:textId="77777777" w:rsidR="00917679" w:rsidRPr="00917679" w:rsidRDefault="00917679" w:rsidP="00917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</w:p>
    <w:p w14:paraId="5DC3C3E2" w14:textId="77777777" w:rsidR="00917679" w:rsidRPr="00917679" w:rsidRDefault="00917679" w:rsidP="00917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917679">
        <w:rPr>
          <w:rFonts w:ascii="Consolas" w:eastAsia="Times New Roman" w:hAnsi="Consolas" w:cs="Times New Roman"/>
          <w:color w:val="C678DD"/>
          <w:sz w:val="21"/>
          <w:szCs w:val="21"/>
          <w:lang w:eastAsia="pl-PL"/>
        </w:rPr>
        <w:t>def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917679">
        <w:rPr>
          <w:rFonts w:ascii="Consolas" w:eastAsia="Times New Roman" w:hAnsi="Consolas" w:cs="Times New Roman"/>
          <w:color w:val="61AFEF"/>
          <w:sz w:val="21"/>
          <w:szCs w:val="21"/>
          <w:lang w:eastAsia="pl-PL"/>
        </w:rPr>
        <w:t>peak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(</w:t>
      </w:r>
      <w:r w:rsidRPr="0091767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eastAsia="pl-PL"/>
        </w:rPr>
        <w:t>self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):</w:t>
      </w:r>
    </w:p>
    <w:p w14:paraId="3A3E8EA4" w14:textId="77777777" w:rsidR="00917679" w:rsidRPr="00917679" w:rsidRDefault="00917679" w:rsidP="00917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    </w:t>
      </w:r>
      <w:r w:rsidRPr="00917679">
        <w:rPr>
          <w:rFonts w:ascii="Consolas" w:eastAsia="Times New Roman" w:hAnsi="Consolas" w:cs="Times New Roman"/>
          <w:color w:val="98C379"/>
          <w:sz w:val="21"/>
          <w:szCs w:val="21"/>
          <w:lang w:eastAsia="pl-PL"/>
        </w:rPr>
        <w:t>"""O(1) - bo bierzemy pierwszy element z listy"""</w:t>
      </w:r>
    </w:p>
    <w:p w14:paraId="0CF305BE" w14:textId="77777777" w:rsidR="00917679" w:rsidRPr="00917679" w:rsidRDefault="00917679" w:rsidP="00917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    </w:t>
      </w:r>
      <w:r w:rsidRPr="0091767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1767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not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1767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17679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s_empty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62300D88" w14:textId="77777777" w:rsidR="00917679" w:rsidRPr="00917679" w:rsidRDefault="00917679" w:rsidP="00917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91767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17679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re is no elements in the list"</w:t>
      </w:r>
    </w:p>
    <w:p w14:paraId="68840D7E" w14:textId="77777777" w:rsidR="00917679" w:rsidRPr="00917679" w:rsidRDefault="00917679" w:rsidP="00917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91767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D069AFA" w14:textId="77777777" w:rsidR="00917679" w:rsidRPr="00917679" w:rsidRDefault="00917679" w:rsidP="00917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91767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1767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1767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st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[</w:t>
      </w:r>
      <w:r w:rsidRPr="00917679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</w:t>
      </w:r>
    </w:p>
    <w:p w14:paraId="71743A7D" w14:textId="77777777" w:rsidR="00917679" w:rsidRPr="00917679" w:rsidRDefault="00917679" w:rsidP="00917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</w:p>
    <w:p w14:paraId="12F4CD2A" w14:textId="77777777" w:rsidR="00917679" w:rsidRPr="00917679" w:rsidRDefault="00917679" w:rsidP="00917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91767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17679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delete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91767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546F928F" w14:textId="77777777" w:rsidR="00917679" w:rsidRPr="00917679" w:rsidRDefault="00917679" w:rsidP="00917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917679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""O(1) time i space"""</w:t>
      </w:r>
    </w:p>
    <w:p w14:paraId="57564AAB" w14:textId="77777777" w:rsidR="00917679" w:rsidRPr="00917679" w:rsidRDefault="00917679" w:rsidP="00917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91767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1767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st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1767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9176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17679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247B7058" w14:textId="77777777" w:rsidR="00C47D6E" w:rsidRPr="00917679" w:rsidRDefault="00C47D6E" w:rsidP="00A35856">
      <w:pPr>
        <w:rPr>
          <w:b/>
          <w:sz w:val="20"/>
          <w:szCs w:val="20"/>
          <w:lang w:val="en-US" w:eastAsia="pl-PL"/>
        </w:rPr>
      </w:pPr>
    </w:p>
    <w:p w14:paraId="2E919ADD" w14:textId="77777777" w:rsidR="00C47D6E" w:rsidRDefault="00C47D6E" w:rsidP="00A35856">
      <w:pPr>
        <w:rPr>
          <w:b/>
          <w:sz w:val="20"/>
          <w:szCs w:val="20"/>
          <w:lang w:eastAsia="pl-PL"/>
        </w:rPr>
      </w:pPr>
      <w:r>
        <w:rPr>
          <w:noProof/>
        </w:rPr>
        <w:drawing>
          <wp:inline distT="0" distB="0" distL="0" distR="0" wp14:anchorId="488BBEE1" wp14:editId="34268F43">
            <wp:extent cx="5940425" cy="2152650"/>
            <wp:effectExtent l="0" t="0" r="3175" b="0"/>
            <wp:docPr id="104" name="Obraz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EE149" w14:textId="77777777" w:rsidR="00917679" w:rsidRDefault="00917679" w:rsidP="00A35856">
      <w:pPr>
        <w:rPr>
          <w:b/>
          <w:sz w:val="20"/>
          <w:szCs w:val="20"/>
          <w:lang w:eastAsia="pl-PL"/>
        </w:rPr>
      </w:pPr>
      <w:r>
        <w:rPr>
          <w:b/>
          <w:sz w:val="20"/>
          <w:szCs w:val="20"/>
          <w:lang w:eastAsia="pl-PL"/>
        </w:rPr>
        <w:t>W Enqueue dał O(n) w założeniu że robi się maga duża i wypełnia pamięć O(1) normalnie</w:t>
      </w:r>
    </w:p>
    <w:p w14:paraId="41456E8F" w14:textId="77777777" w:rsidR="00FC2040" w:rsidRDefault="00FC2040" w:rsidP="00A35856">
      <w:pPr>
        <w:rPr>
          <w:b/>
          <w:sz w:val="20"/>
          <w:szCs w:val="20"/>
          <w:lang w:eastAsia="pl-PL"/>
        </w:rPr>
      </w:pPr>
      <w:r w:rsidRPr="00990443">
        <w:rPr>
          <w:b/>
          <w:color w:val="FF0000"/>
          <w:sz w:val="36"/>
          <w:szCs w:val="36"/>
          <w:lang w:eastAsia="pl-PL"/>
        </w:rPr>
        <w:t>Curcular queue with fixed size</w:t>
      </w:r>
      <w:r w:rsidR="00990443" w:rsidRPr="00990443">
        <w:rPr>
          <w:b/>
          <w:color w:val="FF0000"/>
          <w:sz w:val="36"/>
          <w:szCs w:val="36"/>
          <w:lang w:eastAsia="pl-PL"/>
        </w:rPr>
        <w:t xml:space="preserve"> – z normalnej listy</w:t>
      </w:r>
      <w:r w:rsidR="00990443" w:rsidRPr="00990443">
        <w:rPr>
          <w:b/>
          <w:sz w:val="20"/>
          <w:szCs w:val="20"/>
          <w:lang w:eastAsia="pl-PL"/>
        </w:rPr>
        <w:t>: W niej nie trzeba</w:t>
      </w:r>
      <w:r w:rsidR="00990443">
        <w:rPr>
          <w:b/>
          <w:sz w:val="20"/>
          <w:szCs w:val="20"/>
          <w:lang w:eastAsia="pl-PL"/>
        </w:rPr>
        <w:t xml:space="preserve"> przesuwać elementów jeśli usuwamy pierwszy co jest dużo bardziej wydajną metodą niż queue z normalej listy. Taka lista ma start i top start na początku top na końcu.</w:t>
      </w:r>
    </w:p>
    <w:p w14:paraId="1FAF30E7" w14:textId="77777777" w:rsidR="00990443" w:rsidRDefault="00990443" w:rsidP="00A35856">
      <w:pPr>
        <w:rPr>
          <w:b/>
          <w:sz w:val="20"/>
          <w:szCs w:val="20"/>
          <w:lang w:eastAsia="pl-PL"/>
        </w:rPr>
      </w:pPr>
      <w:r>
        <w:rPr>
          <w:b/>
          <w:sz w:val="20"/>
          <w:szCs w:val="20"/>
          <w:lang w:eastAsia="pl-PL"/>
        </w:rPr>
        <w:t xml:space="preserve">Żeby stworzyć listę </w:t>
      </w:r>
      <w:r w:rsidR="00E54E92">
        <w:rPr>
          <w:b/>
          <w:sz w:val="20"/>
          <w:szCs w:val="20"/>
          <w:lang w:eastAsia="pl-PL"/>
        </w:rPr>
        <w:t>tworzymy ją ustawiając rządaną długość elementów na none i start i top na -1:</w:t>
      </w:r>
    </w:p>
    <w:p w14:paraId="1EF3D64D" w14:textId="77777777" w:rsidR="00B55897" w:rsidRDefault="00B55897" w:rsidP="00A35856">
      <w:pPr>
        <w:rPr>
          <w:b/>
          <w:sz w:val="20"/>
          <w:szCs w:val="20"/>
          <w:lang w:eastAsia="pl-PL"/>
        </w:rPr>
      </w:pPr>
      <w:r w:rsidRPr="00B55897">
        <w:rPr>
          <w:b/>
          <w:sz w:val="20"/>
          <w:szCs w:val="20"/>
          <w:lang w:eastAsia="pl-PL"/>
        </w:rPr>
        <w:t xml:space="preserve">Jak bedziemy </w:t>
      </w:r>
      <w:r>
        <w:rPr>
          <w:b/>
          <w:sz w:val="20"/>
          <w:szCs w:val="20"/>
          <w:lang w:eastAsia="pl-PL"/>
        </w:rPr>
        <w:t>dodawać pierwszy element to start będzie na 0 i top na 0</w:t>
      </w:r>
      <w:r w:rsidRPr="00B55897">
        <w:rPr>
          <w:b/>
          <w:sz w:val="20"/>
          <w:szCs w:val="20"/>
          <w:lang w:eastAsia="pl-PL"/>
        </w:rPr>
        <w:t xml:space="preserve"> kolejne e</w:t>
      </w:r>
      <w:r>
        <w:rPr>
          <w:b/>
          <w:sz w:val="20"/>
          <w:szCs w:val="20"/>
          <w:lang w:eastAsia="pl-PL"/>
        </w:rPr>
        <w:t>lementy start dalej będzie na 0 a top będzie się przesuwał to martości max długości:</w:t>
      </w:r>
    </w:p>
    <w:p w14:paraId="0B710D49" w14:textId="77777777" w:rsidR="00B55897" w:rsidRPr="00B55897" w:rsidRDefault="00B55897" w:rsidP="00B55897">
      <w:pPr>
        <w:jc w:val="center"/>
        <w:rPr>
          <w:b/>
          <w:sz w:val="20"/>
          <w:szCs w:val="20"/>
          <w:lang w:eastAsia="pl-PL"/>
        </w:rPr>
      </w:pPr>
      <w:r>
        <w:rPr>
          <w:noProof/>
        </w:rPr>
        <w:drawing>
          <wp:inline distT="0" distB="0" distL="0" distR="0" wp14:anchorId="4652C8CB" wp14:editId="70EDEA36">
            <wp:extent cx="3506343" cy="1541118"/>
            <wp:effectExtent l="0" t="0" r="0" b="2540"/>
            <wp:docPr id="112" name="Obraz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3521827" cy="1547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75DAC" w14:textId="77777777" w:rsidR="00E54E92" w:rsidRPr="00E54E92" w:rsidRDefault="00E54E92" w:rsidP="00E54E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54E92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class</w:t>
      </w:r>
      <w:r w:rsidRPr="00E54E9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54E92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Queue</w:t>
      </w:r>
      <w:r w:rsidRPr="00E54E9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1A715326" w14:textId="77777777" w:rsidR="00E54E92" w:rsidRPr="00E54E92" w:rsidRDefault="00E54E92" w:rsidP="00E54E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088F8D1C" w14:textId="77777777" w:rsidR="00E54E92" w:rsidRPr="00E54E92" w:rsidRDefault="00E54E92" w:rsidP="00E54E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54E9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E54E92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E54E9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54E92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nit__</w:t>
      </w:r>
      <w:r w:rsidRPr="00E54E9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(</w:t>
      </w:r>
      <w:r w:rsidRPr="00E54E92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E54E9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E54E92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max_size</w:t>
      </w:r>
      <w:r w:rsidRPr="00E54E9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06251669" w14:textId="77777777" w:rsidR="00E54E92" w:rsidRPr="00E54E92" w:rsidRDefault="00E54E92" w:rsidP="00E54E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54E9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E54E92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E54E9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E54E92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tems</w:t>
      </w:r>
      <w:r w:rsidRPr="00E54E9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54E92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E54E9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54E92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max_size</w:t>
      </w:r>
      <w:r w:rsidRPr="00E54E9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54E92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*</w:t>
      </w:r>
      <w:r w:rsidRPr="00E54E9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[</w:t>
      </w:r>
      <w:r w:rsidRPr="00E54E92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E54E9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</w:t>
      </w:r>
    </w:p>
    <w:p w14:paraId="57D96634" w14:textId="77777777" w:rsidR="00E54E92" w:rsidRPr="00E54E92" w:rsidRDefault="00E54E92" w:rsidP="00E54E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54E9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E54E92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E54E9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E54E92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ax_size</w:t>
      </w:r>
      <w:r w:rsidRPr="00E54E9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54E92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E54E9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54E92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max_size</w:t>
      </w:r>
    </w:p>
    <w:p w14:paraId="4A32AB3D" w14:textId="77777777" w:rsidR="00E54E92" w:rsidRPr="00E54E92" w:rsidRDefault="00E54E92" w:rsidP="00E54E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54E9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E54E92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E54E9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E54E92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rt</w:t>
      </w:r>
      <w:r w:rsidRPr="00E54E9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54E92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E54E9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54E92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</w:t>
      </w:r>
      <w:r w:rsidRPr="00E54E92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</w:p>
    <w:p w14:paraId="14E00E8A" w14:textId="77777777" w:rsidR="00E54E92" w:rsidRPr="00E54E92" w:rsidRDefault="00E54E92" w:rsidP="00E54E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E54E9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E54E92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eastAsia="pl-PL"/>
        </w:rPr>
        <w:t>self</w:t>
      </w:r>
      <w:r w:rsidRPr="00E54E92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.</w:t>
      </w:r>
      <w:r w:rsidRPr="00E54E92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top</w:t>
      </w:r>
      <w:r w:rsidRPr="00E54E92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E54E92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=</w:t>
      </w:r>
      <w:r w:rsidRPr="00E54E92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E54E92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-</w:t>
      </w:r>
      <w:r w:rsidRPr="00E54E92">
        <w:rPr>
          <w:rFonts w:ascii="Consolas" w:eastAsia="Times New Roman" w:hAnsi="Consolas" w:cs="Times New Roman"/>
          <w:color w:val="D19A66"/>
          <w:sz w:val="21"/>
          <w:szCs w:val="21"/>
          <w:lang w:eastAsia="pl-PL"/>
        </w:rPr>
        <w:t>1</w:t>
      </w:r>
    </w:p>
    <w:p w14:paraId="729A93A1" w14:textId="77777777" w:rsidR="00E54E92" w:rsidRPr="00E54E92" w:rsidRDefault="00E54E92" w:rsidP="00A35856">
      <w:pPr>
        <w:rPr>
          <w:b/>
          <w:color w:val="FF0000"/>
          <w:sz w:val="20"/>
          <w:szCs w:val="20"/>
          <w:lang w:eastAsia="pl-PL"/>
        </w:rPr>
      </w:pPr>
      <w:r w:rsidRPr="00E54E92">
        <w:rPr>
          <w:b/>
          <w:color w:val="FF0000"/>
          <w:sz w:val="20"/>
          <w:szCs w:val="20"/>
          <w:lang w:eastAsia="pl-PL"/>
        </w:rPr>
        <w:t>ciekawostka:</w:t>
      </w:r>
    </w:p>
    <w:p w14:paraId="2F1E7CFA" w14:textId="77777777" w:rsidR="00E54E92" w:rsidRDefault="00E54E92" w:rsidP="00A35856">
      <w:pPr>
        <w:rPr>
          <w:b/>
          <w:sz w:val="20"/>
          <w:szCs w:val="20"/>
          <w:lang w:eastAsia="pl-PL"/>
        </w:rPr>
      </w:pPr>
      <w:r>
        <w:rPr>
          <w:noProof/>
        </w:rPr>
        <w:drawing>
          <wp:inline distT="0" distB="0" distL="0" distR="0" wp14:anchorId="723F0AFB" wp14:editId="779538A4">
            <wp:extent cx="3171825" cy="1428750"/>
            <wp:effectExtent l="0" t="0" r="9525" b="0"/>
            <wp:docPr id="108" name="Obraz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3171825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D5577" w14:textId="77777777" w:rsidR="00990443" w:rsidRDefault="00990443" w:rsidP="00A35856">
      <w:pPr>
        <w:rPr>
          <w:b/>
          <w:sz w:val="20"/>
          <w:szCs w:val="20"/>
          <w:lang w:eastAsia="pl-PL"/>
        </w:rPr>
      </w:pPr>
      <w:r>
        <w:rPr>
          <w:b/>
          <w:sz w:val="20"/>
          <w:szCs w:val="20"/>
          <w:lang w:eastAsia="pl-PL"/>
        </w:rPr>
        <w:lastRenderedPageBreak/>
        <w:t xml:space="preserve">Jak chcemy usunąc pierwszy element to top jest przesuwany w </w:t>
      </w:r>
      <w:r w:rsidR="00B55897">
        <w:rPr>
          <w:b/>
          <w:sz w:val="20"/>
          <w:szCs w:val="20"/>
          <w:lang w:eastAsia="pl-PL"/>
        </w:rPr>
        <w:t>w prawo</w:t>
      </w:r>
      <w:r>
        <w:rPr>
          <w:b/>
          <w:sz w:val="20"/>
          <w:szCs w:val="20"/>
          <w:lang w:eastAsia="pl-PL"/>
        </w:rPr>
        <w:t>a elementu</w:t>
      </w:r>
      <w:r w:rsidR="00B55897">
        <w:rPr>
          <w:b/>
          <w:sz w:val="20"/>
          <w:szCs w:val="20"/>
          <w:lang w:eastAsia="pl-PL"/>
        </w:rPr>
        <w:t xml:space="preserve"> top nie ruszamy</w:t>
      </w:r>
      <w:r>
        <w:rPr>
          <w:b/>
          <w:sz w:val="20"/>
          <w:szCs w:val="20"/>
          <w:lang w:eastAsia="pl-PL"/>
        </w:rPr>
        <w:t xml:space="preserve"> nie ruszamy.</w:t>
      </w:r>
      <w:r w:rsidR="00B55897">
        <w:rPr>
          <w:b/>
          <w:sz w:val="20"/>
          <w:szCs w:val="20"/>
          <w:lang w:eastAsia="pl-PL"/>
        </w:rPr>
        <w:t xml:space="preserve"> Nie usuwamy takiego elementu a po prostu go ignorujemy</w:t>
      </w:r>
    </w:p>
    <w:p w14:paraId="77B49D7B" w14:textId="77777777" w:rsidR="00990443" w:rsidRDefault="00990443" w:rsidP="00A35856">
      <w:pPr>
        <w:rPr>
          <w:b/>
          <w:sz w:val="20"/>
          <w:szCs w:val="20"/>
          <w:lang w:eastAsia="pl-PL"/>
        </w:rPr>
      </w:pPr>
      <w:r>
        <w:rPr>
          <w:noProof/>
        </w:rPr>
        <w:drawing>
          <wp:inline distT="0" distB="0" distL="0" distR="0" wp14:anchorId="32AAD65A" wp14:editId="5EEE0E63">
            <wp:extent cx="2972037" cy="2033884"/>
            <wp:effectExtent l="0" t="0" r="0" b="5080"/>
            <wp:docPr id="105" name="Obraz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2989586" cy="2045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A5D0F" w14:textId="77777777" w:rsidR="00990443" w:rsidRDefault="00990443" w:rsidP="00A35856">
      <w:pPr>
        <w:rPr>
          <w:b/>
          <w:sz w:val="20"/>
          <w:szCs w:val="20"/>
          <w:lang w:eastAsia="pl-PL"/>
        </w:rPr>
      </w:pPr>
      <w:r>
        <w:rPr>
          <w:b/>
          <w:sz w:val="20"/>
          <w:szCs w:val="20"/>
          <w:lang w:eastAsia="pl-PL"/>
        </w:rPr>
        <w:t>Jeśli chcemy dodać element np. 9 to tera top przesuwamy na nowo dodany element.</w:t>
      </w:r>
      <w:r w:rsidR="00B55897">
        <w:rPr>
          <w:b/>
          <w:sz w:val="20"/>
          <w:szCs w:val="20"/>
          <w:lang w:eastAsia="pl-PL"/>
        </w:rPr>
        <w:t xml:space="preserve"> Czyli dodajemy na nowo na te usunięte elementy od początku listy. Czyli top ustawiamy na 0</w:t>
      </w:r>
    </w:p>
    <w:p w14:paraId="13A0FF83" w14:textId="77777777" w:rsidR="00990443" w:rsidRDefault="00990443" w:rsidP="00A35856">
      <w:pPr>
        <w:rPr>
          <w:b/>
          <w:sz w:val="20"/>
          <w:szCs w:val="20"/>
          <w:lang w:eastAsia="pl-PL"/>
        </w:rPr>
      </w:pPr>
      <w:r>
        <w:rPr>
          <w:noProof/>
        </w:rPr>
        <w:drawing>
          <wp:inline distT="0" distB="0" distL="0" distR="0" wp14:anchorId="6DAAE80B" wp14:editId="5094E668">
            <wp:extent cx="2934269" cy="2015880"/>
            <wp:effectExtent l="0" t="0" r="0" b="3810"/>
            <wp:docPr id="106" name="Obraz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2962586" cy="2035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7101F" w14:textId="77777777" w:rsidR="00990443" w:rsidRDefault="00990443" w:rsidP="00A35856">
      <w:pPr>
        <w:rPr>
          <w:b/>
          <w:sz w:val="20"/>
          <w:szCs w:val="20"/>
          <w:lang w:eastAsia="pl-PL"/>
        </w:rPr>
      </w:pPr>
      <w:r>
        <w:rPr>
          <w:b/>
          <w:sz w:val="20"/>
          <w:szCs w:val="20"/>
          <w:lang w:eastAsia="pl-PL"/>
        </w:rPr>
        <w:t>Czyli dequeue updatujemy start a jak queue to updatujemy top</w:t>
      </w:r>
    </w:p>
    <w:p w14:paraId="4CB22C55" w14:textId="77777777" w:rsidR="00990443" w:rsidRDefault="00990443" w:rsidP="00A35856">
      <w:pPr>
        <w:rPr>
          <w:b/>
          <w:sz w:val="20"/>
          <w:szCs w:val="20"/>
          <w:lang w:eastAsia="pl-PL"/>
        </w:rPr>
      </w:pPr>
      <w:r>
        <w:rPr>
          <w:b/>
          <w:sz w:val="20"/>
          <w:szCs w:val="20"/>
          <w:lang w:eastAsia="pl-PL"/>
        </w:rPr>
        <w:t>Is</w:t>
      </w:r>
      <w:r w:rsidR="00D35F29">
        <w:rPr>
          <w:b/>
          <w:sz w:val="20"/>
          <w:szCs w:val="20"/>
          <w:lang w:eastAsia="pl-PL"/>
        </w:rPr>
        <w:t>full</w:t>
      </w:r>
      <w:r>
        <w:rPr>
          <w:b/>
          <w:sz w:val="20"/>
          <w:szCs w:val="20"/>
          <w:lang w:eastAsia="pl-PL"/>
        </w:rPr>
        <w:t xml:space="preserve"> – działa tylko jeśli pierwszy start wskazuje na element 0 a top na ostatni</w:t>
      </w:r>
      <w:r w:rsidR="00B55897">
        <w:rPr>
          <w:b/>
          <w:sz w:val="20"/>
          <w:szCs w:val="20"/>
          <w:lang w:eastAsia="pl-PL"/>
        </w:rPr>
        <w:t>:</w:t>
      </w:r>
    </w:p>
    <w:p w14:paraId="6A5BA61F" w14:textId="77777777" w:rsidR="00B55897" w:rsidRDefault="00B55897" w:rsidP="00A35856">
      <w:pPr>
        <w:rPr>
          <w:b/>
          <w:sz w:val="20"/>
          <w:szCs w:val="20"/>
          <w:lang w:eastAsia="pl-PL"/>
        </w:rPr>
      </w:pPr>
      <w:r>
        <w:rPr>
          <w:noProof/>
        </w:rPr>
        <w:drawing>
          <wp:inline distT="0" distB="0" distL="0" distR="0" wp14:anchorId="7B57F9B9" wp14:editId="79141528">
            <wp:extent cx="2996413" cy="1302106"/>
            <wp:effectExtent l="0" t="0" r="0" b="0"/>
            <wp:docPr id="113" name="Obraz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3022861" cy="1313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0ED05" w14:textId="77777777" w:rsidR="00990443" w:rsidRDefault="00990443" w:rsidP="00A35856">
      <w:pPr>
        <w:rPr>
          <w:b/>
          <w:sz w:val="20"/>
          <w:szCs w:val="20"/>
          <w:lang w:eastAsia="pl-PL"/>
        </w:rPr>
      </w:pPr>
      <w:r>
        <w:rPr>
          <w:noProof/>
        </w:rPr>
        <w:drawing>
          <wp:inline distT="0" distB="0" distL="0" distR="0" wp14:anchorId="127C8F8D" wp14:editId="4F9BDCFA">
            <wp:extent cx="2680128" cy="2033517"/>
            <wp:effectExtent l="0" t="0" r="6350" b="5080"/>
            <wp:docPr id="107" name="Obraz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2699145" cy="2047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1B907" w14:textId="77777777" w:rsidR="00D35F29" w:rsidRDefault="00D35F29" w:rsidP="00A35856">
      <w:pPr>
        <w:rPr>
          <w:b/>
          <w:sz w:val="20"/>
          <w:szCs w:val="20"/>
          <w:lang w:eastAsia="pl-PL"/>
        </w:rPr>
      </w:pPr>
      <w:r>
        <w:rPr>
          <w:noProof/>
        </w:rPr>
        <w:lastRenderedPageBreak/>
        <w:drawing>
          <wp:inline distT="0" distB="0" distL="0" distR="0" wp14:anchorId="29794AF9" wp14:editId="2D3DF85E">
            <wp:extent cx="2886928" cy="948463"/>
            <wp:effectExtent l="0" t="0" r="0" b="4445"/>
            <wp:docPr id="109" name="Obraz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2923792" cy="960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3FDB6" w14:textId="77777777" w:rsidR="00D35F29" w:rsidRPr="00D35F29" w:rsidRDefault="00D35F29" w:rsidP="00D35F2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35F2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5F2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35F2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op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5F2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+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5F29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5F2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5F2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35F2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rt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74D9037C" w14:textId="77777777" w:rsidR="00D35F29" w:rsidRPr="00D35F29" w:rsidRDefault="00D35F29" w:rsidP="00D35F2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D35F29">
        <w:rPr>
          <w:rFonts w:ascii="Consolas" w:eastAsia="Times New Roman" w:hAnsi="Consolas" w:cs="Times New Roman"/>
          <w:color w:val="C678DD"/>
          <w:sz w:val="21"/>
          <w:szCs w:val="21"/>
          <w:lang w:eastAsia="pl-PL"/>
        </w:rPr>
        <w:t>return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D35F29">
        <w:rPr>
          <w:rFonts w:ascii="Consolas" w:eastAsia="Times New Roman" w:hAnsi="Consolas" w:cs="Times New Roman"/>
          <w:color w:val="D19A66"/>
          <w:sz w:val="21"/>
          <w:szCs w:val="21"/>
          <w:lang w:eastAsia="pl-PL"/>
        </w:rPr>
        <w:t>True</w:t>
      </w:r>
    </w:p>
    <w:p w14:paraId="44679A1E" w14:textId="77777777" w:rsidR="00D35F29" w:rsidRDefault="00D35F29" w:rsidP="00A35856">
      <w:pPr>
        <w:rPr>
          <w:b/>
          <w:sz w:val="20"/>
          <w:szCs w:val="20"/>
          <w:lang w:eastAsia="pl-PL"/>
        </w:rPr>
      </w:pPr>
    </w:p>
    <w:p w14:paraId="5590444B" w14:textId="77777777" w:rsidR="00990443" w:rsidRDefault="00990443" w:rsidP="00A35856">
      <w:pPr>
        <w:rPr>
          <w:b/>
          <w:sz w:val="20"/>
          <w:szCs w:val="20"/>
          <w:lang w:eastAsia="pl-PL"/>
        </w:rPr>
      </w:pPr>
      <w:r>
        <w:rPr>
          <w:b/>
          <w:sz w:val="20"/>
          <w:szCs w:val="20"/>
          <w:lang w:eastAsia="pl-PL"/>
        </w:rPr>
        <w:t>Inna metoda to is empty i inna metoda to delete – ustawiamy listę na none</w:t>
      </w:r>
    </w:p>
    <w:p w14:paraId="1A98D175" w14:textId="77777777" w:rsidR="00D35F29" w:rsidRDefault="00D35F29" w:rsidP="00A35856">
      <w:pPr>
        <w:rPr>
          <w:b/>
          <w:sz w:val="20"/>
          <w:szCs w:val="20"/>
          <w:lang w:eastAsia="pl-PL"/>
        </w:rPr>
      </w:pPr>
      <w:r>
        <w:rPr>
          <w:noProof/>
        </w:rPr>
        <w:drawing>
          <wp:inline distT="0" distB="0" distL="0" distR="0" wp14:anchorId="3D6DF3AF" wp14:editId="3E2A49A1">
            <wp:extent cx="2831911" cy="937130"/>
            <wp:effectExtent l="0" t="0" r="6985" b="0"/>
            <wp:docPr id="110" name="Obraz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2864317" cy="947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831AB" w14:textId="77777777" w:rsidR="00D35F29" w:rsidRPr="00D35F29" w:rsidRDefault="00D35F29" w:rsidP="00D35F2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5F2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if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5F2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35F2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rt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5F2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5F29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5F2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and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5F2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35F2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op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5F2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5F2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35F2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ax_size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5F2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</w:t>
      </w:r>
      <w:r w:rsidRPr="00D35F29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168667DB" w14:textId="77777777" w:rsidR="00D35F29" w:rsidRDefault="00D35F29" w:rsidP="00A35856">
      <w:pPr>
        <w:rPr>
          <w:b/>
          <w:sz w:val="20"/>
          <w:szCs w:val="20"/>
          <w:lang w:val="en-US" w:eastAsia="pl-PL"/>
        </w:rPr>
      </w:pPr>
    </w:p>
    <w:p w14:paraId="3D4B046A" w14:textId="77777777" w:rsidR="00D35F29" w:rsidRDefault="00D35F29" w:rsidP="00A35856">
      <w:pPr>
        <w:rPr>
          <w:b/>
          <w:sz w:val="20"/>
          <w:szCs w:val="20"/>
          <w:lang w:val="en-US" w:eastAsia="pl-PL"/>
        </w:rPr>
      </w:pPr>
    </w:p>
    <w:p w14:paraId="01F537C5" w14:textId="77777777" w:rsidR="00D35F29" w:rsidRDefault="00D35F29" w:rsidP="00A35856">
      <w:pPr>
        <w:rPr>
          <w:b/>
          <w:sz w:val="20"/>
          <w:szCs w:val="20"/>
          <w:lang w:val="en-US" w:eastAsia="pl-PL"/>
        </w:rPr>
      </w:pPr>
    </w:p>
    <w:p w14:paraId="37692B34" w14:textId="77777777" w:rsidR="00D35F29" w:rsidRPr="00D35F29" w:rsidRDefault="00D35F29" w:rsidP="00D35F2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>
        <w:rPr>
          <w:noProof/>
        </w:rPr>
        <w:drawing>
          <wp:inline distT="0" distB="0" distL="0" distR="0" wp14:anchorId="77578325" wp14:editId="734F2497">
            <wp:extent cx="1057702" cy="453301"/>
            <wp:effectExtent l="0" t="0" r="0" b="4445"/>
            <wp:docPr id="111" name="Obraz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1074597" cy="460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B2AEE" w14:textId="77777777" w:rsidR="00D35F29" w:rsidRPr="00D35F29" w:rsidRDefault="00D35F29" w:rsidP="00D35F2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5F2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class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5F29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Queue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399AD06A" w14:textId="77777777" w:rsidR="00D35F29" w:rsidRPr="00D35F29" w:rsidRDefault="00D35F29" w:rsidP="00D35F2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033A5831" w14:textId="77777777" w:rsidR="00D35F29" w:rsidRPr="00D35F29" w:rsidRDefault="00D35F29" w:rsidP="00D35F2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D35F2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5F2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nit__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(</w:t>
      </w:r>
      <w:r w:rsidRPr="00D35F2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D35F29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max_size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7055EF91" w14:textId="77777777" w:rsidR="00D35F29" w:rsidRPr="00D35F29" w:rsidRDefault="00D35F29" w:rsidP="00D35F2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35F2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35F2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tems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5F2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5F29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max_size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5F2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*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[</w:t>
      </w:r>
      <w:r w:rsidRPr="00D35F29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</w:t>
      </w:r>
    </w:p>
    <w:p w14:paraId="2BD48E7B" w14:textId="77777777" w:rsidR="00D35F29" w:rsidRPr="00D35F29" w:rsidRDefault="00D35F29" w:rsidP="00D35F2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35F2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35F2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ax_size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5F2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5F29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max_size</w:t>
      </w:r>
    </w:p>
    <w:p w14:paraId="146AD862" w14:textId="77777777" w:rsidR="00D35F29" w:rsidRPr="00D35F29" w:rsidRDefault="00D35F29" w:rsidP="00D35F2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35F2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35F2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rt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5F2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5F2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</w:t>
      </w:r>
      <w:r w:rsidRPr="00D35F29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</w:p>
    <w:p w14:paraId="61FBD6F4" w14:textId="77777777" w:rsidR="00D35F29" w:rsidRPr="00D35F29" w:rsidRDefault="00D35F29" w:rsidP="00D35F2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35F2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35F2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op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5F2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5F2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</w:t>
      </w:r>
      <w:r w:rsidRPr="00D35F29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</w:p>
    <w:p w14:paraId="1572470E" w14:textId="77777777" w:rsidR="00D35F29" w:rsidRPr="00D35F29" w:rsidRDefault="00D35F29" w:rsidP="00D35F2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5C1C9397" w14:textId="77777777" w:rsidR="00D35F29" w:rsidRPr="00D35F29" w:rsidRDefault="00D35F29" w:rsidP="00D35F2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D35F2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5F2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str__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35F2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4F56E7D7" w14:textId="77777777" w:rsidR="00D35F29" w:rsidRPr="00D35F29" w:rsidRDefault="00D35F29" w:rsidP="00D35F2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35F2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s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5F2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[</w:t>
      </w:r>
      <w:r w:rsidRPr="00D35F29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tr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35F2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element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</w:t>
      </w:r>
      <w:r w:rsidRPr="00D35F2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or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5F2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element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5F2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n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5F2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list]</w:t>
      </w:r>
    </w:p>
    <w:p w14:paraId="5408F0BB" w14:textId="77777777" w:rsidR="00D35F29" w:rsidRPr="00D35F29" w:rsidRDefault="00D35F29" w:rsidP="00D35F2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35F2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5F29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' '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35F29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join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35F2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s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760816AA" w14:textId="77777777" w:rsidR="00D35F29" w:rsidRPr="00D35F29" w:rsidRDefault="00D35F29" w:rsidP="00D35F2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</w:p>
    <w:p w14:paraId="2F5A64B4" w14:textId="77777777" w:rsidR="00D35F29" w:rsidRPr="00D35F29" w:rsidRDefault="00D35F29" w:rsidP="00D35F2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D35F2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5F29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s_full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35F2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39D62B6D" w14:textId="77777777" w:rsidR="00D35F29" w:rsidRPr="00D35F29" w:rsidRDefault="00D35F29" w:rsidP="00D35F2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35F2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5F2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35F2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op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5F2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+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5F29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5F2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5F2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35F2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rt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684CCCDC" w14:textId="77777777" w:rsidR="00D35F29" w:rsidRPr="00D35F29" w:rsidRDefault="00D35F29" w:rsidP="00D35F2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D35F2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5F29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True</w:t>
      </w:r>
    </w:p>
    <w:p w14:paraId="655C1313" w14:textId="77777777" w:rsidR="00D35F29" w:rsidRPr="00D35F29" w:rsidRDefault="00D35F29" w:rsidP="00D35F2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35F2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if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5F2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35F2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rt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5F2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5F29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5F2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and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5F2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35F2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op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5F2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5F2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35F2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ax_size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5F2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</w:t>
      </w:r>
      <w:r w:rsidRPr="00D35F29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1854A31C" w14:textId="77777777" w:rsidR="00D35F29" w:rsidRPr="00341300" w:rsidRDefault="00D35F29" w:rsidP="00D35F2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5F2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34130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41300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True</w:t>
      </w:r>
    </w:p>
    <w:p w14:paraId="02022F89" w14:textId="77777777" w:rsidR="00D35F29" w:rsidRPr="00341300" w:rsidRDefault="00D35F29" w:rsidP="00D35F2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4130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8E63D63" w14:textId="77777777" w:rsidR="00D35F29" w:rsidRPr="00341300" w:rsidRDefault="00D35F29" w:rsidP="00D35F2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34130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41300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False</w:t>
      </w:r>
    </w:p>
    <w:p w14:paraId="23CDD5A9" w14:textId="77777777" w:rsidR="00D35F29" w:rsidRPr="00D35F29" w:rsidRDefault="00D35F29" w:rsidP="00A35856">
      <w:pPr>
        <w:rPr>
          <w:b/>
          <w:sz w:val="20"/>
          <w:szCs w:val="20"/>
          <w:lang w:val="en-US" w:eastAsia="pl-PL"/>
        </w:rPr>
      </w:pPr>
    </w:p>
    <w:p w14:paraId="2A8A84F2" w14:textId="77777777" w:rsidR="00341300" w:rsidRDefault="00341300" w:rsidP="0034130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 </w:t>
      </w:r>
      <w:r>
        <w:rPr>
          <w:noProof/>
        </w:rPr>
        <w:drawing>
          <wp:inline distT="0" distB="0" distL="0" distR="0" wp14:anchorId="3E3BA253" wp14:editId="10CF3288">
            <wp:extent cx="1057702" cy="453301"/>
            <wp:effectExtent l="0" t="0" r="0" b="4445"/>
            <wp:docPr id="114" name="Obraz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1074597" cy="460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  </w:t>
      </w:r>
    </w:p>
    <w:p w14:paraId="1F1AF582" w14:textId="77777777" w:rsidR="00341300" w:rsidRPr="00341300" w:rsidRDefault="00341300" w:rsidP="0034130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4130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41300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enqueue</w:t>
      </w: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34130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341300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68493B8A" w14:textId="77777777" w:rsidR="00341300" w:rsidRPr="00341300" w:rsidRDefault="00341300" w:rsidP="0034130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4130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4130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41300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s_full</w:t>
      </w: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5C7E09A1" w14:textId="77777777" w:rsidR="00341300" w:rsidRPr="00341300" w:rsidRDefault="00341300" w:rsidP="0034130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34130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41300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 Queue is full"</w:t>
      </w:r>
    </w:p>
    <w:p w14:paraId="6A443FED" w14:textId="77777777" w:rsidR="00341300" w:rsidRPr="00341300" w:rsidRDefault="00341300" w:rsidP="0034130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lastRenderedPageBreak/>
        <w:t xml:space="preserve">        </w:t>
      </w:r>
      <w:r w:rsidRPr="00341300">
        <w:rPr>
          <w:rFonts w:ascii="Consolas" w:eastAsia="Times New Roman" w:hAnsi="Consolas" w:cs="Times New Roman"/>
          <w:color w:val="C678DD"/>
          <w:sz w:val="21"/>
          <w:szCs w:val="21"/>
          <w:lang w:eastAsia="pl-PL"/>
        </w:rPr>
        <w:t>else</w:t>
      </w: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:</w:t>
      </w:r>
    </w:p>
    <w:p w14:paraId="57554A27" w14:textId="77777777" w:rsidR="00341300" w:rsidRPr="00341300" w:rsidRDefault="00341300" w:rsidP="0034130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        </w:t>
      </w:r>
      <w:r w:rsidRPr="00341300">
        <w:rPr>
          <w:rFonts w:ascii="Consolas" w:eastAsia="Times New Roman" w:hAnsi="Consolas" w:cs="Times New Roman"/>
          <w:color w:val="C678DD"/>
          <w:sz w:val="21"/>
          <w:szCs w:val="21"/>
          <w:lang w:eastAsia="pl-PL"/>
        </w:rPr>
        <w:t>if</w:t>
      </w: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34130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eastAsia="pl-PL"/>
        </w:rPr>
        <w:t>self</w:t>
      </w: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.</w:t>
      </w:r>
      <w:r w:rsidRPr="00341300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top</w:t>
      </w: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341300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+</w:t>
      </w: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341300">
        <w:rPr>
          <w:rFonts w:ascii="Consolas" w:eastAsia="Times New Roman" w:hAnsi="Consolas" w:cs="Times New Roman"/>
          <w:color w:val="D19A66"/>
          <w:sz w:val="21"/>
          <w:szCs w:val="21"/>
          <w:lang w:eastAsia="pl-PL"/>
        </w:rPr>
        <w:t>1</w:t>
      </w: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341300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==</w:t>
      </w: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34130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eastAsia="pl-PL"/>
        </w:rPr>
        <w:t>self</w:t>
      </w: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.</w:t>
      </w:r>
      <w:r w:rsidRPr="00341300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max_size</w:t>
      </w: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: </w:t>
      </w:r>
      <w:r w:rsidRPr="00341300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eastAsia="pl-PL"/>
        </w:rPr>
        <w:t># jesli top jest na ostatnim elemencie</w:t>
      </w:r>
    </w:p>
    <w:p w14:paraId="7E0A98F3" w14:textId="77777777" w:rsidR="00341300" w:rsidRPr="00341300" w:rsidRDefault="00341300" w:rsidP="0034130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            </w:t>
      </w:r>
      <w:r w:rsidRPr="0034130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eastAsia="pl-PL"/>
        </w:rPr>
        <w:t>self</w:t>
      </w: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.</w:t>
      </w:r>
      <w:r w:rsidRPr="00341300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top</w:t>
      </w: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341300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=</w:t>
      </w: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341300">
        <w:rPr>
          <w:rFonts w:ascii="Consolas" w:eastAsia="Times New Roman" w:hAnsi="Consolas" w:cs="Times New Roman"/>
          <w:color w:val="D19A66"/>
          <w:sz w:val="21"/>
          <w:szCs w:val="21"/>
          <w:lang w:eastAsia="pl-PL"/>
        </w:rPr>
        <w:t>0</w:t>
      </w: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341300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eastAsia="pl-PL"/>
        </w:rPr>
        <w:t># żeby zaczynał od początku</w:t>
      </w:r>
    </w:p>
    <w:p w14:paraId="779A99DC" w14:textId="77777777" w:rsidR="00341300" w:rsidRPr="00341300" w:rsidRDefault="00341300" w:rsidP="0034130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        </w:t>
      </w:r>
      <w:r w:rsidRPr="00341300">
        <w:rPr>
          <w:rFonts w:ascii="Consolas" w:eastAsia="Times New Roman" w:hAnsi="Consolas" w:cs="Times New Roman"/>
          <w:color w:val="C678DD"/>
          <w:sz w:val="21"/>
          <w:szCs w:val="21"/>
          <w:lang w:eastAsia="pl-PL"/>
        </w:rPr>
        <w:t>else</w:t>
      </w: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: </w:t>
      </w:r>
    </w:p>
    <w:p w14:paraId="010D893B" w14:textId="77777777" w:rsidR="00341300" w:rsidRPr="00341300" w:rsidRDefault="00341300" w:rsidP="0034130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            </w:t>
      </w:r>
      <w:r w:rsidRPr="0034130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eastAsia="pl-PL"/>
        </w:rPr>
        <w:t>self</w:t>
      </w: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.</w:t>
      </w:r>
      <w:r w:rsidRPr="00341300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top</w:t>
      </w: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341300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+=</w:t>
      </w: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341300">
        <w:rPr>
          <w:rFonts w:ascii="Consolas" w:eastAsia="Times New Roman" w:hAnsi="Consolas" w:cs="Times New Roman"/>
          <w:color w:val="D19A66"/>
          <w:sz w:val="21"/>
          <w:szCs w:val="21"/>
          <w:lang w:eastAsia="pl-PL"/>
        </w:rPr>
        <w:t>1</w:t>
      </w: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</w:p>
    <w:p w14:paraId="7F565D18" w14:textId="77777777" w:rsidR="00341300" w:rsidRPr="00341300" w:rsidRDefault="00341300" w:rsidP="0034130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            </w:t>
      </w:r>
      <w:r w:rsidRPr="00341300">
        <w:rPr>
          <w:rFonts w:ascii="Consolas" w:eastAsia="Times New Roman" w:hAnsi="Consolas" w:cs="Times New Roman"/>
          <w:color w:val="C678DD"/>
          <w:sz w:val="21"/>
          <w:szCs w:val="21"/>
          <w:lang w:eastAsia="pl-PL"/>
        </w:rPr>
        <w:t>if</w:t>
      </w: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34130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eastAsia="pl-PL"/>
        </w:rPr>
        <w:t>self</w:t>
      </w: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.</w:t>
      </w:r>
      <w:r w:rsidRPr="00341300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start</w:t>
      </w: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341300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==</w:t>
      </w: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341300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-</w:t>
      </w:r>
      <w:r w:rsidRPr="00341300">
        <w:rPr>
          <w:rFonts w:ascii="Consolas" w:eastAsia="Times New Roman" w:hAnsi="Consolas" w:cs="Times New Roman"/>
          <w:color w:val="D19A66"/>
          <w:sz w:val="21"/>
          <w:szCs w:val="21"/>
          <w:lang w:eastAsia="pl-PL"/>
        </w:rPr>
        <w:t>1</w:t>
      </w: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: </w:t>
      </w:r>
      <w:r w:rsidRPr="00341300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eastAsia="pl-PL"/>
        </w:rPr>
        <w:t>#czyli jeśli jest pusta</w:t>
      </w:r>
    </w:p>
    <w:p w14:paraId="2F3E588F" w14:textId="77777777" w:rsidR="00341300" w:rsidRPr="00341300" w:rsidRDefault="00341300" w:rsidP="0034130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                </w:t>
      </w:r>
      <w:r w:rsidRPr="00341300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eastAsia="pl-PL"/>
        </w:rPr>
        <w:t>#to start tez musimy zupdetowac</w:t>
      </w:r>
    </w:p>
    <w:p w14:paraId="05D8281D" w14:textId="77777777" w:rsidR="00341300" w:rsidRPr="00341300" w:rsidRDefault="00341300" w:rsidP="0034130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                </w:t>
      </w:r>
      <w:r w:rsidRPr="0034130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4130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rt</w:t>
      </w: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41300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41300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</w:p>
    <w:p w14:paraId="5087A2EC" w14:textId="77777777" w:rsidR="00341300" w:rsidRPr="00341300" w:rsidRDefault="00341300" w:rsidP="0034130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34130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4130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tems</w:t>
      </w: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[</w:t>
      </w:r>
      <w:r w:rsidRPr="0034130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4130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op</w:t>
      </w: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] </w:t>
      </w:r>
      <w:r w:rsidRPr="00341300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41300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</w:p>
    <w:p w14:paraId="7E820F06" w14:textId="77777777" w:rsidR="00341300" w:rsidRPr="00341300" w:rsidRDefault="00341300" w:rsidP="0034130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34130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3413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41300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 value has been added at the end of the queue"</w:t>
      </w:r>
    </w:p>
    <w:p w14:paraId="5E874A78" w14:textId="77777777" w:rsidR="00990443" w:rsidRDefault="00900D49" w:rsidP="00A35856">
      <w:pPr>
        <w:rPr>
          <w:b/>
          <w:sz w:val="20"/>
          <w:szCs w:val="20"/>
          <w:lang w:val="en-US" w:eastAsia="pl-PL"/>
        </w:rPr>
      </w:pPr>
      <w:r>
        <w:rPr>
          <w:b/>
          <w:sz w:val="20"/>
          <w:szCs w:val="20"/>
          <w:lang w:val="en-US" w:eastAsia="pl-PL"/>
        </w:rPr>
        <w:t>dequeue:</w:t>
      </w:r>
    </w:p>
    <w:p w14:paraId="0740D003" w14:textId="77777777" w:rsidR="00900D49" w:rsidRPr="00900D49" w:rsidRDefault="00900D49" w:rsidP="00900D4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900D4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00D49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dequeue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900D4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5C78C493" w14:textId="77777777" w:rsidR="00900D49" w:rsidRPr="00900D49" w:rsidRDefault="00900D49" w:rsidP="00900D4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900D4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00D4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00D49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s_empty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201A322A" w14:textId="77777777" w:rsidR="00900D49" w:rsidRPr="00900D49" w:rsidRDefault="00900D49" w:rsidP="00900D4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900D4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00D49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 The list is empty"</w:t>
      </w:r>
    </w:p>
    <w:p w14:paraId="28034B47" w14:textId="77777777" w:rsidR="00900D49" w:rsidRPr="00900D49" w:rsidRDefault="00900D49" w:rsidP="00900D4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900D4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16BAA5A" w14:textId="77777777" w:rsidR="00900D49" w:rsidRPr="00900D49" w:rsidRDefault="00900D49" w:rsidP="00900D4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900D4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first_element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00D4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00D4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00D4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tems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[</w:t>
      </w:r>
      <w:r w:rsidRPr="00900D4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00D4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rt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</w:t>
      </w:r>
    </w:p>
    <w:p w14:paraId="3A730414" w14:textId="77777777" w:rsidR="00900D49" w:rsidRPr="00900D49" w:rsidRDefault="00900D49" w:rsidP="00900D4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900D49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start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900D49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=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900D4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eastAsia="pl-PL"/>
        </w:rPr>
        <w:t>self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.</w:t>
      </w:r>
      <w:r w:rsidRPr="00900D49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start</w:t>
      </w:r>
    </w:p>
    <w:p w14:paraId="697054BF" w14:textId="77777777" w:rsidR="00900D49" w:rsidRPr="00900D49" w:rsidRDefault="00900D49" w:rsidP="00900D4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        </w:t>
      </w:r>
      <w:r w:rsidRPr="00900D49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eastAsia="pl-PL"/>
        </w:rPr>
        <w:t>#jeśli jest tylko jeden element w liście</w:t>
      </w:r>
    </w:p>
    <w:p w14:paraId="1570094B" w14:textId="77777777" w:rsidR="00900D49" w:rsidRPr="00900D49" w:rsidRDefault="00900D49" w:rsidP="00900D4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        </w:t>
      </w:r>
      <w:r w:rsidRPr="00900D4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00D4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00D4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rt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00D4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00D4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00D4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op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062136ED" w14:textId="77777777" w:rsidR="00900D49" w:rsidRPr="00900D49" w:rsidRDefault="00900D49" w:rsidP="00900D4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900D4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eastAsia="pl-PL"/>
        </w:rPr>
        <w:t>self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.</w:t>
      </w:r>
      <w:r w:rsidRPr="00900D49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start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900D49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=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900D49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-</w:t>
      </w:r>
      <w:r w:rsidRPr="00900D49">
        <w:rPr>
          <w:rFonts w:ascii="Consolas" w:eastAsia="Times New Roman" w:hAnsi="Consolas" w:cs="Times New Roman"/>
          <w:color w:val="D19A66"/>
          <w:sz w:val="21"/>
          <w:szCs w:val="21"/>
          <w:lang w:eastAsia="pl-PL"/>
        </w:rPr>
        <w:t>1</w:t>
      </w:r>
    </w:p>
    <w:p w14:paraId="4344C9CF" w14:textId="77777777" w:rsidR="00900D49" w:rsidRPr="00900D49" w:rsidRDefault="00900D49" w:rsidP="00900D4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            </w:t>
      </w:r>
      <w:r w:rsidRPr="00900D4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eastAsia="pl-PL"/>
        </w:rPr>
        <w:t>self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.</w:t>
      </w:r>
      <w:r w:rsidRPr="00900D49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top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900D49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=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900D49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-</w:t>
      </w:r>
      <w:r w:rsidRPr="00900D49">
        <w:rPr>
          <w:rFonts w:ascii="Consolas" w:eastAsia="Times New Roman" w:hAnsi="Consolas" w:cs="Times New Roman"/>
          <w:color w:val="D19A66"/>
          <w:sz w:val="21"/>
          <w:szCs w:val="21"/>
          <w:lang w:eastAsia="pl-PL"/>
        </w:rPr>
        <w:t>1</w:t>
      </w:r>
    </w:p>
    <w:p w14:paraId="40FEEE61" w14:textId="77777777" w:rsidR="00900D49" w:rsidRPr="00900D49" w:rsidRDefault="00900D49" w:rsidP="00900D4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        </w:t>
      </w:r>
      <w:r w:rsidRPr="00900D49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eastAsia="pl-PL"/>
        </w:rPr>
        <w:t>#jesli last element jest na koncu listy to wracamy na początek</w:t>
      </w:r>
    </w:p>
    <w:p w14:paraId="0F0BD376" w14:textId="77777777" w:rsidR="00900D49" w:rsidRPr="00900D49" w:rsidRDefault="00900D49" w:rsidP="00900D4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        </w:t>
      </w:r>
      <w:r w:rsidRPr="00900D4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if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00D4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00D4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rt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00D4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+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00D49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00D4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00D4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00D4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ax_size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53BC0FA3" w14:textId="77777777" w:rsidR="00900D49" w:rsidRPr="00900D49" w:rsidRDefault="00900D49" w:rsidP="00900D4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900D4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00D4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rt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00D4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00D49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</w:p>
    <w:p w14:paraId="70B0BBC6" w14:textId="77777777" w:rsidR="00900D49" w:rsidRPr="00900D49" w:rsidRDefault="00900D49" w:rsidP="00900D4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900D4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472099C8" w14:textId="77777777" w:rsidR="00900D49" w:rsidRPr="00900D49" w:rsidRDefault="00900D49" w:rsidP="00900D4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900D4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00D4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rt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00D4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+=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00D49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</w:p>
    <w:p w14:paraId="48B87B6D" w14:textId="77777777" w:rsidR="00900D49" w:rsidRPr="00900D49" w:rsidRDefault="00900D49" w:rsidP="00900D4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900D49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val="en-US" w:eastAsia="pl-PL"/>
        </w:rPr>
        <w:t># żeby ignorować ten element</w:t>
      </w:r>
    </w:p>
    <w:p w14:paraId="6863E268" w14:textId="77777777" w:rsidR="00900D49" w:rsidRPr="00900D49" w:rsidRDefault="00900D49" w:rsidP="00900D4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900D4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00D4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tems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[</w:t>
      </w:r>
      <w:r w:rsidRPr="00900D4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rt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] </w:t>
      </w:r>
      <w:r w:rsidRPr="00900D4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00D49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5AF19981" w14:textId="77777777" w:rsidR="00900D49" w:rsidRPr="00900D49" w:rsidRDefault="00900D49" w:rsidP="00900D4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900D49">
        <w:rPr>
          <w:rFonts w:ascii="Consolas" w:eastAsia="Times New Roman" w:hAnsi="Consolas" w:cs="Times New Roman"/>
          <w:color w:val="C678DD"/>
          <w:sz w:val="21"/>
          <w:szCs w:val="21"/>
          <w:lang w:eastAsia="pl-PL"/>
        </w:rPr>
        <w:t>return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900D49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first_element</w:t>
      </w:r>
    </w:p>
    <w:p w14:paraId="019ACF05" w14:textId="77777777" w:rsidR="00900D49" w:rsidRDefault="00900D49" w:rsidP="00900D49">
      <w:pPr>
        <w:jc w:val="center"/>
        <w:rPr>
          <w:b/>
          <w:sz w:val="20"/>
          <w:szCs w:val="20"/>
          <w:lang w:val="en-US" w:eastAsia="pl-PL"/>
        </w:rPr>
      </w:pPr>
      <w:r>
        <w:rPr>
          <w:noProof/>
        </w:rPr>
        <w:drawing>
          <wp:inline distT="0" distB="0" distL="0" distR="0" wp14:anchorId="77D23FDA" wp14:editId="57E89417">
            <wp:extent cx="2985085" cy="1499403"/>
            <wp:effectExtent l="0" t="0" r="6350" b="5715"/>
            <wp:docPr id="115" name="Obraz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3005550" cy="1509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4AE89" w14:textId="77777777" w:rsidR="00900D49" w:rsidRPr="00900D49" w:rsidRDefault="00900D49" w:rsidP="00900D4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900D4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00D49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eak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900D4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  <w:r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>
        <w:rPr>
          <w:noProof/>
        </w:rPr>
        <w:drawing>
          <wp:inline distT="0" distB="0" distL="0" distR="0" wp14:anchorId="108626FA" wp14:editId="0591F886">
            <wp:extent cx="1510437" cy="653287"/>
            <wp:effectExtent l="0" t="0" r="0" b="0"/>
            <wp:docPr id="116" name="Obraz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1539464" cy="665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88EB1" w14:textId="77777777" w:rsidR="00900D49" w:rsidRPr="00900D49" w:rsidRDefault="00900D49" w:rsidP="00900D4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900D4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00D4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00D49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s_empty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7677083B" w14:textId="77777777" w:rsidR="00900D49" w:rsidRPr="00900D49" w:rsidRDefault="00900D49" w:rsidP="00900D4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900D4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00D49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 The list is empty"</w:t>
      </w:r>
    </w:p>
    <w:p w14:paraId="4F83C5A1" w14:textId="77777777" w:rsidR="00900D49" w:rsidRPr="00900D49" w:rsidRDefault="00900D49" w:rsidP="00900D4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900D4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0D41979E" w14:textId="77777777" w:rsidR="00900D49" w:rsidRDefault="00900D49" w:rsidP="00900D4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900D4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00D4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00D4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tems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[</w:t>
      </w:r>
      <w:r w:rsidRPr="00900D4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00D4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op</w:t>
      </w:r>
      <w:r w:rsidRPr="00900D4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</w:t>
      </w:r>
    </w:p>
    <w:p w14:paraId="286251FB" w14:textId="77777777" w:rsidR="00B8055A" w:rsidRDefault="00B8055A" w:rsidP="00900D4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5EEFCBE5" w14:textId="77777777" w:rsidR="00B8055A" w:rsidRDefault="00B8055A" w:rsidP="00900D4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306DF57F" w14:textId="77777777" w:rsidR="00B8055A" w:rsidRPr="00900D49" w:rsidRDefault="00B8055A" w:rsidP="00900D4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056FD2CC" w14:textId="77777777" w:rsidR="00B8055A" w:rsidRPr="00B8055A" w:rsidRDefault="00B8055A" w:rsidP="00B8055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B805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lastRenderedPageBreak/>
        <w:t xml:space="preserve">    </w:t>
      </w:r>
      <w:r w:rsidRPr="00B8055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B805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B8055A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delete</w:t>
      </w:r>
      <w:r w:rsidRPr="00B805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B8055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B805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2DF67E6E" w14:textId="77777777" w:rsidR="00B8055A" w:rsidRPr="00B8055A" w:rsidRDefault="00B8055A" w:rsidP="00B8055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B805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B8055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B805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B8055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tems</w:t>
      </w:r>
      <w:r w:rsidRPr="00B805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B8055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B805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B8055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B805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B8055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ax_size</w:t>
      </w:r>
      <w:r w:rsidRPr="00B805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B8055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*</w:t>
      </w:r>
      <w:r w:rsidRPr="00B805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[</w:t>
      </w:r>
      <w:r w:rsidRPr="00B8055A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B805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</w:t>
      </w:r>
    </w:p>
    <w:p w14:paraId="645CFCC7" w14:textId="77777777" w:rsidR="00B8055A" w:rsidRPr="00B8055A" w:rsidRDefault="00B8055A" w:rsidP="00B8055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B8055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B8055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eastAsia="pl-PL"/>
        </w:rPr>
        <w:t>self</w:t>
      </w:r>
      <w:r w:rsidRPr="00B8055A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.</w:t>
      </w:r>
      <w:r w:rsidRPr="00B8055A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start</w:t>
      </w:r>
      <w:r w:rsidRPr="00B8055A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B8055A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=</w:t>
      </w:r>
      <w:r w:rsidRPr="00B8055A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B8055A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-</w:t>
      </w:r>
      <w:r w:rsidRPr="00B8055A">
        <w:rPr>
          <w:rFonts w:ascii="Consolas" w:eastAsia="Times New Roman" w:hAnsi="Consolas" w:cs="Times New Roman"/>
          <w:color w:val="D19A66"/>
          <w:sz w:val="21"/>
          <w:szCs w:val="21"/>
          <w:lang w:eastAsia="pl-PL"/>
        </w:rPr>
        <w:t>1</w:t>
      </w:r>
    </w:p>
    <w:p w14:paraId="5E5A4EAF" w14:textId="77777777" w:rsidR="00B8055A" w:rsidRPr="00B8055A" w:rsidRDefault="00B8055A" w:rsidP="00B8055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B8055A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    </w:t>
      </w:r>
      <w:r w:rsidRPr="00B8055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eastAsia="pl-PL"/>
        </w:rPr>
        <w:t>self</w:t>
      </w:r>
      <w:r w:rsidRPr="00B8055A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.</w:t>
      </w:r>
      <w:r w:rsidRPr="00B8055A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top</w:t>
      </w:r>
      <w:r w:rsidRPr="00B8055A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B8055A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=</w:t>
      </w:r>
      <w:r w:rsidRPr="00B8055A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B8055A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-</w:t>
      </w:r>
      <w:r w:rsidRPr="00B8055A">
        <w:rPr>
          <w:rFonts w:ascii="Consolas" w:eastAsia="Times New Roman" w:hAnsi="Consolas" w:cs="Times New Roman"/>
          <w:color w:val="D19A66"/>
          <w:sz w:val="21"/>
          <w:szCs w:val="21"/>
          <w:lang w:eastAsia="pl-PL"/>
        </w:rPr>
        <w:t>1</w:t>
      </w:r>
    </w:p>
    <w:p w14:paraId="49897B19" w14:textId="77777777" w:rsidR="00900D49" w:rsidRPr="00491827" w:rsidRDefault="00900D49" w:rsidP="00900D49">
      <w:pPr>
        <w:rPr>
          <w:b/>
          <w:sz w:val="20"/>
          <w:szCs w:val="20"/>
          <w:lang w:eastAsia="pl-PL"/>
        </w:rPr>
      </w:pPr>
    </w:p>
    <w:p w14:paraId="3A443AA9" w14:textId="77777777" w:rsidR="00B8055A" w:rsidRDefault="00B8055A" w:rsidP="00900D49">
      <w:pPr>
        <w:rPr>
          <w:b/>
          <w:sz w:val="20"/>
          <w:szCs w:val="20"/>
          <w:lang w:eastAsia="pl-PL"/>
        </w:rPr>
      </w:pPr>
      <w:r w:rsidRPr="00B8055A">
        <w:rPr>
          <w:b/>
          <w:sz w:val="20"/>
          <w:szCs w:val="20"/>
          <w:lang w:eastAsia="pl-PL"/>
        </w:rPr>
        <w:t>zwróc uwagę że tylko create r</w:t>
      </w:r>
      <w:r>
        <w:rPr>
          <w:b/>
          <w:sz w:val="20"/>
          <w:szCs w:val="20"/>
          <w:lang w:eastAsia="pl-PL"/>
        </w:rPr>
        <w:t>obi space complexity O(n) reszta jest O(1):</w:t>
      </w:r>
    </w:p>
    <w:p w14:paraId="668B314B" w14:textId="77777777" w:rsidR="00B8055A" w:rsidRDefault="00B8055A" w:rsidP="00900D49">
      <w:pPr>
        <w:rPr>
          <w:b/>
          <w:sz w:val="20"/>
          <w:szCs w:val="20"/>
          <w:lang w:eastAsia="pl-PL"/>
        </w:rPr>
      </w:pPr>
      <w:r>
        <w:rPr>
          <w:noProof/>
        </w:rPr>
        <w:drawing>
          <wp:inline distT="0" distB="0" distL="0" distR="0" wp14:anchorId="4BF7ECE5" wp14:editId="0147DA39">
            <wp:extent cx="5940425" cy="2279650"/>
            <wp:effectExtent l="0" t="0" r="3175" b="6350"/>
            <wp:docPr id="117" name="Obraz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27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EF0A87" w14:textId="77777777" w:rsidR="00B8055A" w:rsidRDefault="00B8055A" w:rsidP="00900D49">
      <w:pPr>
        <w:rPr>
          <w:b/>
          <w:sz w:val="36"/>
          <w:szCs w:val="20"/>
          <w:lang w:eastAsia="pl-PL"/>
        </w:rPr>
      </w:pPr>
      <w:r w:rsidRPr="00B8055A">
        <w:rPr>
          <w:b/>
          <w:sz w:val="36"/>
          <w:szCs w:val="20"/>
          <w:lang w:eastAsia="pl-PL"/>
        </w:rPr>
        <w:t>Queue z linked list:</w:t>
      </w:r>
    </w:p>
    <w:p w14:paraId="61738F51" w14:textId="77777777" w:rsidR="00300787" w:rsidRDefault="00300787" w:rsidP="00900D49">
      <w:pPr>
        <w:rPr>
          <w:b/>
          <w:sz w:val="36"/>
          <w:szCs w:val="20"/>
          <w:lang w:eastAsia="pl-PL"/>
        </w:rPr>
      </w:pPr>
      <w:r>
        <w:rPr>
          <w:b/>
          <w:sz w:val="36"/>
          <w:szCs w:val="20"/>
          <w:lang w:eastAsia="pl-PL"/>
        </w:rPr>
        <w:t>Enqueue</w:t>
      </w:r>
    </w:p>
    <w:p w14:paraId="294E120F" w14:textId="77777777" w:rsidR="00B8055A" w:rsidRDefault="00B8055A" w:rsidP="00B8055A">
      <w:pPr>
        <w:pStyle w:val="Akapitzlist"/>
        <w:numPr>
          <w:ilvl w:val="1"/>
          <w:numId w:val="9"/>
        </w:numPr>
        <w:rPr>
          <w:b/>
          <w:sz w:val="36"/>
          <w:szCs w:val="20"/>
          <w:lang w:val="en-US" w:eastAsia="pl-PL"/>
        </w:rPr>
      </w:pPr>
      <w:r w:rsidRPr="00B8055A">
        <w:rPr>
          <w:b/>
          <w:sz w:val="36"/>
          <w:szCs w:val="20"/>
          <w:lang w:val="en-US" w:eastAsia="pl-PL"/>
        </w:rPr>
        <w:t>Creation of the linked list t</w:t>
      </w:r>
      <w:r>
        <w:rPr>
          <w:b/>
          <w:sz w:val="36"/>
          <w:szCs w:val="20"/>
          <w:lang w:val="en-US" w:eastAsia="pl-PL"/>
        </w:rPr>
        <w:t>ylko head I Tail</w:t>
      </w:r>
    </w:p>
    <w:p w14:paraId="3317980D" w14:textId="77777777" w:rsidR="00B8055A" w:rsidRDefault="00B8055A" w:rsidP="00B8055A">
      <w:pPr>
        <w:pStyle w:val="Akapitzlist"/>
        <w:numPr>
          <w:ilvl w:val="1"/>
          <w:numId w:val="9"/>
        </w:numPr>
        <w:rPr>
          <w:b/>
          <w:sz w:val="36"/>
          <w:szCs w:val="20"/>
          <w:lang w:val="en-US" w:eastAsia="pl-PL"/>
        </w:rPr>
      </w:pPr>
      <w:r>
        <w:rPr>
          <w:b/>
          <w:sz w:val="36"/>
          <w:szCs w:val="20"/>
          <w:lang w:val="en-US" w:eastAsia="pl-PL"/>
        </w:rPr>
        <w:t>Enqueue: node – head I tail na node</w:t>
      </w:r>
    </w:p>
    <w:p w14:paraId="2B30F2F5" w14:textId="77777777" w:rsidR="00B8055A" w:rsidRDefault="00B8055A" w:rsidP="00B8055A">
      <w:pPr>
        <w:pStyle w:val="Akapitzlist"/>
        <w:numPr>
          <w:ilvl w:val="1"/>
          <w:numId w:val="9"/>
        </w:numPr>
        <w:rPr>
          <w:b/>
          <w:sz w:val="36"/>
          <w:szCs w:val="20"/>
          <w:lang w:eastAsia="pl-PL"/>
        </w:rPr>
      </w:pPr>
      <w:r w:rsidRPr="00B8055A">
        <w:rPr>
          <w:b/>
          <w:sz w:val="36"/>
          <w:szCs w:val="20"/>
          <w:lang w:eastAsia="pl-PL"/>
        </w:rPr>
        <w:t>Nowy element – link pierwszego do n</w:t>
      </w:r>
      <w:r>
        <w:rPr>
          <w:b/>
          <w:sz w:val="36"/>
          <w:szCs w:val="20"/>
          <w:lang w:eastAsia="pl-PL"/>
        </w:rPr>
        <w:t>owego</w:t>
      </w:r>
    </w:p>
    <w:p w14:paraId="0FE55861" w14:textId="77777777" w:rsidR="00B8055A" w:rsidRDefault="00B8055A" w:rsidP="00B8055A">
      <w:pPr>
        <w:pStyle w:val="Akapitzlist"/>
        <w:ind w:left="1440"/>
        <w:rPr>
          <w:b/>
          <w:sz w:val="36"/>
          <w:szCs w:val="20"/>
          <w:lang w:eastAsia="pl-PL"/>
        </w:rPr>
      </w:pPr>
      <w:r>
        <w:rPr>
          <w:b/>
          <w:sz w:val="36"/>
          <w:szCs w:val="20"/>
          <w:lang w:eastAsia="pl-PL"/>
        </w:rPr>
        <w:t>I przesuwamy tail na nowy element czyli zawsze dodajemy element na końcu queue</w:t>
      </w:r>
    </w:p>
    <w:p w14:paraId="6C7C3DA1" w14:textId="77777777" w:rsidR="00300787" w:rsidRDefault="0054492B" w:rsidP="00300787">
      <w:pPr>
        <w:rPr>
          <w:b/>
          <w:sz w:val="36"/>
          <w:szCs w:val="20"/>
          <w:lang w:eastAsia="pl-PL"/>
        </w:rPr>
      </w:pPr>
      <w:r>
        <w:rPr>
          <w:b/>
          <w:sz w:val="36"/>
          <w:szCs w:val="20"/>
          <w:lang w:eastAsia="pl-PL"/>
        </w:rPr>
        <w:t>De</w:t>
      </w:r>
      <w:r w:rsidR="00300787">
        <w:rPr>
          <w:b/>
          <w:sz w:val="36"/>
          <w:szCs w:val="20"/>
          <w:lang w:eastAsia="pl-PL"/>
        </w:rPr>
        <w:t>queue:</w:t>
      </w:r>
    </w:p>
    <w:p w14:paraId="755532C2" w14:textId="77777777" w:rsidR="00300787" w:rsidRDefault="00300787" w:rsidP="00300787">
      <w:pPr>
        <w:rPr>
          <w:b/>
          <w:sz w:val="36"/>
          <w:szCs w:val="20"/>
          <w:lang w:eastAsia="pl-PL"/>
        </w:rPr>
      </w:pPr>
      <w:r>
        <w:rPr>
          <w:b/>
          <w:sz w:val="36"/>
          <w:szCs w:val="20"/>
          <w:lang w:eastAsia="pl-PL"/>
        </w:rPr>
        <w:t>Przesuwamy head na nowy element:</w:t>
      </w:r>
    </w:p>
    <w:p w14:paraId="6089449F" w14:textId="77777777" w:rsidR="00300787" w:rsidRDefault="00300787" w:rsidP="00300787">
      <w:pPr>
        <w:rPr>
          <w:b/>
          <w:sz w:val="36"/>
          <w:szCs w:val="20"/>
          <w:lang w:eastAsia="pl-PL"/>
        </w:rPr>
      </w:pPr>
      <w:r>
        <w:rPr>
          <w:noProof/>
        </w:rPr>
        <w:drawing>
          <wp:inline distT="0" distB="0" distL="0" distR="0" wp14:anchorId="3C8B65B1" wp14:editId="4AC91EDA">
            <wp:extent cx="3694659" cy="2007083"/>
            <wp:effectExtent l="0" t="0" r="1270" b="0"/>
            <wp:docPr id="118" name="Obraz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3705227" cy="2012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A6341" w14:textId="77777777" w:rsidR="00300787" w:rsidRPr="00491827" w:rsidRDefault="00300787" w:rsidP="00300787">
      <w:pPr>
        <w:rPr>
          <w:b/>
          <w:sz w:val="36"/>
          <w:szCs w:val="20"/>
          <w:lang w:val="en-US" w:eastAsia="pl-PL"/>
        </w:rPr>
      </w:pPr>
      <w:r w:rsidRPr="00491827">
        <w:rPr>
          <w:b/>
          <w:sz w:val="36"/>
          <w:szCs w:val="20"/>
          <w:lang w:val="en-US" w:eastAsia="pl-PL"/>
        </w:rPr>
        <w:lastRenderedPageBreak/>
        <w:t>Peak – czyli self.head.value</w:t>
      </w:r>
    </w:p>
    <w:p w14:paraId="485E5FC6" w14:textId="77777777" w:rsidR="00300787" w:rsidRDefault="00300787" w:rsidP="00300787">
      <w:pPr>
        <w:rPr>
          <w:b/>
          <w:sz w:val="36"/>
          <w:szCs w:val="20"/>
          <w:lang w:val="en-US" w:eastAsia="pl-PL"/>
        </w:rPr>
      </w:pPr>
      <w:r w:rsidRPr="00300787">
        <w:rPr>
          <w:b/>
          <w:sz w:val="36"/>
          <w:szCs w:val="20"/>
          <w:lang w:val="en-US" w:eastAsia="pl-PL"/>
        </w:rPr>
        <w:t xml:space="preserve">Is_empty() – czyli head </w:t>
      </w:r>
      <w:r>
        <w:rPr>
          <w:b/>
          <w:sz w:val="36"/>
          <w:szCs w:val="20"/>
          <w:lang w:val="en-US" w:eastAsia="pl-PL"/>
        </w:rPr>
        <w:t>jest None</w:t>
      </w:r>
    </w:p>
    <w:p w14:paraId="678CFA61" w14:textId="77777777" w:rsidR="00300787" w:rsidRPr="00300787" w:rsidRDefault="00300787" w:rsidP="00300787">
      <w:pPr>
        <w:rPr>
          <w:b/>
          <w:sz w:val="36"/>
          <w:szCs w:val="20"/>
          <w:lang w:eastAsia="pl-PL"/>
        </w:rPr>
      </w:pPr>
      <w:r w:rsidRPr="00300787">
        <w:rPr>
          <w:b/>
          <w:sz w:val="36"/>
          <w:szCs w:val="20"/>
          <w:lang w:eastAsia="pl-PL"/>
        </w:rPr>
        <w:t>Tutaj nie ma is_full()</w:t>
      </w:r>
    </w:p>
    <w:p w14:paraId="266E5812" w14:textId="77777777" w:rsidR="00300787" w:rsidRDefault="00300787" w:rsidP="00300787">
      <w:pPr>
        <w:rPr>
          <w:b/>
          <w:sz w:val="36"/>
          <w:szCs w:val="20"/>
          <w:lang w:val="en-US" w:eastAsia="pl-PL"/>
        </w:rPr>
      </w:pPr>
      <w:r w:rsidRPr="00300787">
        <w:rPr>
          <w:b/>
          <w:sz w:val="36"/>
          <w:szCs w:val="20"/>
          <w:lang w:val="en-US" w:eastAsia="pl-PL"/>
        </w:rPr>
        <w:t xml:space="preserve">Delete = head and tail to </w:t>
      </w:r>
      <w:r>
        <w:rPr>
          <w:b/>
          <w:sz w:val="36"/>
          <w:szCs w:val="20"/>
          <w:lang w:val="en-US" w:eastAsia="pl-PL"/>
        </w:rPr>
        <w:t>None</w:t>
      </w:r>
    </w:p>
    <w:p w14:paraId="7235758A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class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Node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07EB2885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637E33AE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29589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nit__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29589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295894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= </w:t>
      </w:r>
      <w:r w:rsidRPr="0029589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7B919158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29589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</w:p>
    <w:p w14:paraId="1A81D5D5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29589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01F4FF69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2EF70702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29589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str__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29589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55D4A37B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29589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tr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29589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    </w:t>
      </w:r>
    </w:p>
    <w:p w14:paraId="599088AA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18D7B994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class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LinkedList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26F711BF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6F70A1F4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29589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nit__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29589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4F01F81D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29589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19984EB9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29589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0310CF0D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36E3CFE8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29589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ter__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29589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5CABDB3D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</w:p>
    <w:p w14:paraId="4806897A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29589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while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3DD4F0C0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29589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yield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</w:p>
    <w:p w14:paraId="2D24D104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next</w:t>
      </w:r>
    </w:p>
    <w:p w14:paraId="78734311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78E0E15A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class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QueueLL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66323566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2F378610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29589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nit__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29589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001EDEE5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29589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nkedlist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LinkedList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3B59AAD1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79FAF388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29589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str__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29589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2B5DAE4E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s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[</w:t>
      </w:r>
      <w:r w:rsidRPr="00295894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tr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value) </w:t>
      </w:r>
      <w:r w:rsidRPr="0029589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or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n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nkedlist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</w:t>
      </w:r>
    </w:p>
    <w:p w14:paraId="43F4B097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29589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' '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29589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join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s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1D276AEC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</w:p>
    <w:p w14:paraId="0C3D9FF4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29589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s_empty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29589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332DFA4E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29589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nkedlist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05E851B0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29589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True</w:t>
      </w:r>
    </w:p>
    <w:p w14:paraId="3C928E20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29589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5D633C83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29589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False</w:t>
      </w:r>
    </w:p>
    <w:p w14:paraId="43155418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</w:p>
    <w:p w14:paraId="2447E2C7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29589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enqueue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29589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295894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74D3BFC3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Node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295894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7A708303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29589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29589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s_empty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495F0EF0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29589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nkedlist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</w:p>
    <w:p w14:paraId="5ECCE8F9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29589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nkedlist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</w:p>
    <w:p w14:paraId="761285D9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29589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3FA5DD87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lastRenderedPageBreak/>
        <w:t xml:space="preserve">            </w:t>
      </w:r>
      <w:r w:rsidRPr="0029589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nkedlist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next </w:t>
      </w:r>
      <w:r w:rsidRPr="0029589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</w:p>
    <w:p w14:paraId="59305C15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29589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nkedlist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</w:p>
    <w:p w14:paraId="2F497BE1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29589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 value has been successfully added to the queue"</w:t>
      </w:r>
    </w:p>
    <w:p w14:paraId="31222FF2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07961C27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29589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dequeue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29589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24C2B15A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29589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29589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s_empty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5C1A917A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29589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re is no element to dequeue"</w:t>
      </w:r>
    </w:p>
    <w:p w14:paraId="024BCF9D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29589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316868CB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nkedlist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</w:p>
    <w:p w14:paraId="0D88F46A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29589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nkedlist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nkedlist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5A15479F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29589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nkedlist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7D6972AE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29589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nkedlist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516167D5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29589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</w:p>
    <w:p w14:paraId="20D94281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29589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49D90676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29589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nkedlist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nkedlist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next</w:t>
      </w:r>
    </w:p>
    <w:p w14:paraId="25D9AE2B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29589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</w:p>
    <w:p w14:paraId="2AFB5E2C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</w:p>
    <w:p w14:paraId="08587A75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29589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eak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29589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455E7E05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29589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29589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s_empty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55156367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29589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re is no element to peak"</w:t>
      </w:r>
    </w:p>
    <w:p w14:paraId="30933B3D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29589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1B545E51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29589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nkedlist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</w:p>
    <w:p w14:paraId="0EB30406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04AE0F4F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29589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delete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29589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248DF4DC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29589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nkedlist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74F7675F" w14:textId="77777777" w:rsidR="00295894" w:rsidRPr="00295894" w:rsidRDefault="00295894" w:rsidP="0029589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29589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nkedlist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29589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29589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9589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5245A457" w14:textId="77777777" w:rsidR="00295894" w:rsidRDefault="00295894" w:rsidP="00300787">
      <w:pPr>
        <w:rPr>
          <w:b/>
          <w:sz w:val="36"/>
          <w:szCs w:val="20"/>
          <w:lang w:val="en-US" w:eastAsia="pl-PL"/>
        </w:rPr>
      </w:pPr>
    </w:p>
    <w:p w14:paraId="54BE8F1F" w14:textId="77777777" w:rsidR="00F54F34" w:rsidRDefault="00F54F34" w:rsidP="00300787">
      <w:pPr>
        <w:rPr>
          <w:b/>
          <w:sz w:val="36"/>
          <w:szCs w:val="20"/>
          <w:lang w:eastAsia="pl-PL"/>
        </w:rPr>
      </w:pPr>
      <w:r w:rsidRPr="00F54F34">
        <w:rPr>
          <w:b/>
          <w:sz w:val="36"/>
          <w:szCs w:val="20"/>
          <w:lang w:eastAsia="pl-PL"/>
        </w:rPr>
        <w:t>Zobacz jaka zarąbista wydajność: nie m</w:t>
      </w:r>
      <w:r>
        <w:rPr>
          <w:b/>
          <w:sz w:val="36"/>
          <w:szCs w:val="20"/>
          <w:lang w:eastAsia="pl-PL"/>
        </w:rPr>
        <w:t>a problemy z space complexity jak w liście przy tworzeniu pustej z limitem albo bez limitu z time complexity jak przekroczymy pamięć:</w:t>
      </w:r>
    </w:p>
    <w:p w14:paraId="2D857938" w14:textId="77777777" w:rsidR="00F54F34" w:rsidRDefault="00F54F34" w:rsidP="00300787">
      <w:pPr>
        <w:rPr>
          <w:b/>
          <w:sz w:val="36"/>
          <w:szCs w:val="20"/>
          <w:lang w:eastAsia="pl-PL"/>
        </w:rPr>
      </w:pPr>
      <w:r>
        <w:rPr>
          <w:noProof/>
        </w:rPr>
        <w:drawing>
          <wp:inline distT="0" distB="0" distL="0" distR="0" wp14:anchorId="20B1778D" wp14:editId="53441458">
            <wp:extent cx="5940425" cy="2795270"/>
            <wp:effectExtent l="0" t="0" r="3175" b="5080"/>
            <wp:docPr id="119" name="Obraz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79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834D4" w14:textId="77777777" w:rsidR="00F54F34" w:rsidRDefault="00F54F34" w:rsidP="00300787">
      <w:pPr>
        <w:rPr>
          <w:b/>
          <w:sz w:val="36"/>
          <w:szCs w:val="20"/>
          <w:lang w:eastAsia="pl-PL"/>
        </w:rPr>
      </w:pPr>
      <w:r>
        <w:rPr>
          <w:noProof/>
        </w:rPr>
        <w:lastRenderedPageBreak/>
        <w:drawing>
          <wp:inline distT="0" distB="0" distL="0" distR="0" wp14:anchorId="75CD4FAE" wp14:editId="6076ACA3">
            <wp:extent cx="5940425" cy="2911475"/>
            <wp:effectExtent l="0" t="0" r="3175" b="3175"/>
            <wp:docPr id="120" name="Obraz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91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FA0E7" w14:textId="77777777" w:rsidR="00A43FBD" w:rsidRDefault="00A43FBD" w:rsidP="00A43FBD">
      <w:pPr>
        <w:rPr>
          <w:lang w:eastAsia="pl-PL"/>
        </w:rPr>
      </w:pPr>
      <w:r>
        <w:rPr>
          <w:lang w:eastAsia="pl-PL"/>
        </w:rPr>
        <w:t>W pythonie można robić queue używając 3 modułów:</w:t>
      </w:r>
    </w:p>
    <w:p w14:paraId="77AC895E" w14:textId="77777777" w:rsidR="00A43FBD" w:rsidRDefault="00A43FBD" w:rsidP="00300787">
      <w:pPr>
        <w:rPr>
          <w:b/>
          <w:sz w:val="36"/>
          <w:szCs w:val="20"/>
          <w:lang w:eastAsia="pl-PL"/>
        </w:rPr>
      </w:pPr>
      <w:r>
        <w:rPr>
          <w:noProof/>
        </w:rPr>
        <w:drawing>
          <wp:inline distT="0" distB="0" distL="0" distR="0" wp14:anchorId="43C9CEBE" wp14:editId="300D2D96">
            <wp:extent cx="3314700" cy="2066925"/>
            <wp:effectExtent l="0" t="0" r="0" b="9525"/>
            <wp:docPr id="122" name="Obraz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3314700" cy="206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ED7FB" w14:textId="77777777" w:rsidR="00F54F34" w:rsidRDefault="00F54F34" w:rsidP="00300787">
      <w:pPr>
        <w:rPr>
          <w:b/>
          <w:sz w:val="36"/>
          <w:szCs w:val="20"/>
          <w:lang w:eastAsia="pl-PL"/>
        </w:rPr>
      </w:pPr>
      <w:r>
        <w:rPr>
          <w:noProof/>
        </w:rPr>
        <w:drawing>
          <wp:inline distT="0" distB="0" distL="0" distR="0" wp14:anchorId="049A8FD0" wp14:editId="388BDA82">
            <wp:extent cx="5940425" cy="3207385"/>
            <wp:effectExtent l="0" t="0" r="3175" b="0"/>
            <wp:docPr id="121" name="Obraz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207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08357" w14:textId="77777777" w:rsidR="00F54F34" w:rsidRDefault="00F54F34" w:rsidP="00300787">
      <w:pPr>
        <w:rPr>
          <w:b/>
          <w:sz w:val="36"/>
          <w:szCs w:val="20"/>
          <w:lang w:eastAsia="pl-PL"/>
        </w:rPr>
      </w:pPr>
      <w:r>
        <w:rPr>
          <w:b/>
          <w:sz w:val="36"/>
          <w:szCs w:val="20"/>
          <w:lang w:eastAsia="pl-PL"/>
        </w:rPr>
        <w:t>Można używać jako queue albo stack.</w:t>
      </w:r>
    </w:p>
    <w:p w14:paraId="36CB5B33" w14:textId="77777777" w:rsidR="00F54F34" w:rsidRDefault="00A43FBD" w:rsidP="00F54F34">
      <w:pPr>
        <w:rPr>
          <w:lang w:eastAsia="pl-PL"/>
        </w:rPr>
      </w:pPr>
      <w:r w:rsidRPr="00A43FBD">
        <w:rPr>
          <w:lang w:val="en-US" w:eastAsia="pl-PL"/>
        </w:rPr>
        <w:lastRenderedPageBreak/>
        <w:t>Collections.deque działa jak double l</w:t>
      </w:r>
      <w:r>
        <w:rPr>
          <w:lang w:val="en-US" w:eastAsia="pl-PL"/>
        </w:rPr>
        <w:t xml:space="preserve">inked list. </w:t>
      </w:r>
      <w:r w:rsidRPr="00A43FBD">
        <w:rPr>
          <w:lang w:eastAsia="pl-PL"/>
        </w:rPr>
        <w:t>Może oddawać I ujmować z p</w:t>
      </w:r>
      <w:r>
        <w:rPr>
          <w:lang w:eastAsia="pl-PL"/>
        </w:rPr>
        <w:t xml:space="preserve">rzodu i z tyłu </w:t>
      </w:r>
    </w:p>
    <w:p w14:paraId="32768F04" w14:textId="77777777" w:rsidR="00A43FBD" w:rsidRDefault="00A43FBD" w:rsidP="00F54F34">
      <w:pPr>
        <w:rPr>
          <w:lang w:eastAsia="pl-PL"/>
        </w:rPr>
      </w:pPr>
      <w:r>
        <w:rPr>
          <w:lang w:eastAsia="pl-PL"/>
        </w:rPr>
        <w:t xml:space="preserve">-deque() – do inicjalizacji klasy, można podać max długość. Jeśli jest max długośc to zaczyna od początku jak w circular queue </w:t>
      </w:r>
    </w:p>
    <w:p w14:paraId="09595DFB" w14:textId="77777777" w:rsidR="00A43FBD" w:rsidRDefault="00A43FBD" w:rsidP="00F54F34">
      <w:pPr>
        <w:rPr>
          <w:lang w:eastAsia="pl-PL"/>
        </w:rPr>
      </w:pPr>
      <w:r>
        <w:rPr>
          <w:lang w:eastAsia="pl-PL"/>
        </w:rPr>
        <w:t>-append jest ekwiwalentem enqueue – dodaje na koniec kolejki. Jeśli jest max size i dodam kolejny element a jest pełna to nadpisze pierwszy</w:t>
      </w:r>
    </w:p>
    <w:p w14:paraId="44770B46" w14:textId="77777777" w:rsidR="00A43FBD" w:rsidRDefault="00A43FBD" w:rsidP="00F54F34">
      <w:pPr>
        <w:rPr>
          <w:lang w:val="en-US" w:eastAsia="pl-PL"/>
        </w:rPr>
      </w:pPr>
      <w:r w:rsidRPr="00A43FBD">
        <w:rPr>
          <w:lang w:val="en-US" w:eastAsia="pl-PL"/>
        </w:rPr>
        <w:t>- popleft() – to to samo co dequeue remówing an</w:t>
      </w:r>
      <w:r>
        <w:rPr>
          <w:lang w:val="en-US" w:eastAsia="pl-PL"/>
        </w:rPr>
        <w:t>d returning the element from the queue</w:t>
      </w:r>
    </w:p>
    <w:p w14:paraId="25F852E6" w14:textId="77777777" w:rsidR="00A43FBD" w:rsidRDefault="00A43FBD" w:rsidP="00F54F34">
      <w:pPr>
        <w:rPr>
          <w:lang w:val="en-US" w:eastAsia="pl-PL"/>
        </w:rPr>
      </w:pPr>
      <w:r>
        <w:rPr>
          <w:lang w:val="en-US" w:eastAsia="pl-PL"/>
        </w:rPr>
        <w:t>-clear() – usuwanie wszystkich</w:t>
      </w:r>
    </w:p>
    <w:p w14:paraId="42910C8F" w14:textId="77777777" w:rsidR="00A43FBD" w:rsidRPr="00A43FBD" w:rsidRDefault="00A43FBD" w:rsidP="00A43FB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43FBD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rom</w:t>
      </w:r>
      <w:r w:rsidRPr="00A43FB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43FBD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collections</w:t>
      </w:r>
      <w:r w:rsidRPr="00A43FB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43FBD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mport</w:t>
      </w:r>
      <w:r w:rsidRPr="00A43FB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43FBD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deque</w:t>
      </w:r>
    </w:p>
    <w:p w14:paraId="519B9CF8" w14:textId="77777777" w:rsidR="00A43FBD" w:rsidRPr="00A43FBD" w:rsidRDefault="00A43FBD" w:rsidP="00A43FB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59E1B9D2" w14:textId="77777777" w:rsidR="00A43FBD" w:rsidRPr="00A43FBD" w:rsidRDefault="00A43FBD" w:rsidP="00A43FB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43FBD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y_queue</w:t>
      </w:r>
      <w:r w:rsidRPr="00A43FB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43FBD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A43FB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43FBD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deque</w:t>
      </w:r>
      <w:r w:rsidRPr="00A43FB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43FBD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maxlen</w:t>
      </w:r>
      <w:r w:rsidRPr="00A43FBD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A43FBD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3</w:t>
      </w:r>
      <w:r w:rsidRPr="00A43FB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43A2A46D" w14:textId="77777777" w:rsidR="00A43FBD" w:rsidRPr="00A43FBD" w:rsidRDefault="00A43FBD" w:rsidP="00A43FB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518ABC18" w14:textId="77777777" w:rsidR="00A43FBD" w:rsidRPr="00A43FBD" w:rsidRDefault="00A43FBD" w:rsidP="00A43FB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43FBD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A43FB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43FBD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y_queue</w:t>
      </w:r>
      <w:r w:rsidRPr="00A43FB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525EBE08" w14:textId="77777777" w:rsidR="00A43FBD" w:rsidRPr="00A43FBD" w:rsidRDefault="00A43FBD" w:rsidP="00A43FB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43FBD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or</w:t>
      </w:r>
      <w:r w:rsidRPr="00A43FB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43FBD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tem</w:t>
      </w:r>
      <w:r w:rsidRPr="00A43FB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43FBD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n</w:t>
      </w:r>
      <w:r w:rsidRPr="00A43FB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[</w:t>
      </w:r>
      <w:r w:rsidRPr="00A43FBD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A43FB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,</w:t>
      </w:r>
      <w:r w:rsidRPr="00A43FBD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2</w:t>
      </w:r>
      <w:r w:rsidRPr="00A43FB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,</w:t>
      </w:r>
      <w:r w:rsidRPr="00A43FBD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3</w:t>
      </w:r>
      <w:r w:rsidRPr="00A43FB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:</w:t>
      </w:r>
    </w:p>
    <w:p w14:paraId="17AD2687" w14:textId="77777777" w:rsidR="00A43FBD" w:rsidRPr="00A43FBD" w:rsidRDefault="00A43FBD" w:rsidP="00A43FB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43FB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A43FBD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y_queue</w:t>
      </w:r>
      <w:r w:rsidRPr="00A43FB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A43FBD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append</w:t>
      </w:r>
      <w:r w:rsidRPr="00A43FB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43FBD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tem</w:t>
      </w:r>
      <w:r w:rsidRPr="00A43FB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68ABD8EA" w14:textId="77777777" w:rsidR="00A43FBD" w:rsidRPr="00A43FBD" w:rsidRDefault="00A43FBD" w:rsidP="00A43FB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43FBD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A43FB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43FBD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y_queue</w:t>
      </w:r>
      <w:r w:rsidRPr="00A43FB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  </w:t>
      </w:r>
    </w:p>
    <w:p w14:paraId="23AD7AFA" w14:textId="77777777" w:rsidR="00A43FBD" w:rsidRPr="00A43FBD" w:rsidRDefault="00A43FBD" w:rsidP="00A43FB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43FBD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y_queue</w:t>
      </w:r>
      <w:r w:rsidRPr="00A43FB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A43FBD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append</w:t>
      </w:r>
      <w:r w:rsidRPr="00A43FB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43FBD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4</w:t>
      </w:r>
      <w:r w:rsidRPr="00A43FB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515386DC" w14:textId="77777777" w:rsidR="00A43FBD" w:rsidRPr="00A43FBD" w:rsidRDefault="00A43FBD" w:rsidP="00A43FB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43FBD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A43FB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43FBD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y_queue</w:t>
      </w:r>
      <w:r w:rsidRPr="00A43FB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0C698F0D" w14:textId="77777777" w:rsidR="00A43FBD" w:rsidRPr="00A43FBD" w:rsidRDefault="00A43FBD" w:rsidP="00A43FBD">
      <w:pPr>
        <w:rPr>
          <w:lang w:val="en-US" w:eastAsia="pl-PL"/>
        </w:rPr>
      </w:pPr>
      <w:r w:rsidRPr="00A43FBD">
        <w:rPr>
          <w:lang w:val="en-US" w:eastAsia="pl-PL"/>
        </w:rPr>
        <w:t>deque([], maxlen=3)</w:t>
      </w:r>
    </w:p>
    <w:p w14:paraId="48A19321" w14:textId="77777777" w:rsidR="00A43FBD" w:rsidRPr="00A43FBD" w:rsidRDefault="00A43FBD" w:rsidP="00A43FBD">
      <w:pPr>
        <w:rPr>
          <w:lang w:val="en-US" w:eastAsia="pl-PL"/>
        </w:rPr>
      </w:pPr>
      <w:r w:rsidRPr="00A43FBD">
        <w:rPr>
          <w:lang w:val="en-US" w:eastAsia="pl-PL"/>
        </w:rPr>
        <w:t>deque([1, 2, 3], maxlen=3)</w:t>
      </w:r>
    </w:p>
    <w:p w14:paraId="799635AC" w14:textId="77777777" w:rsidR="00A43FBD" w:rsidRDefault="00A43FBD" w:rsidP="00A43FBD">
      <w:pPr>
        <w:rPr>
          <w:lang w:val="en-US" w:eastAsia="pl-PL"/>
        </w:rPr>
      </w:pPr>
      <w:r w:rsidRPr="00A43FBD">
        <w:rPr>
          <w:lang w:val="en-US" w:eastAsia="pl-PL"/>
        </w:rPr>
        <w:t>deque([2, 3, 4], maxlen=3)</w:t>
      </w:r>
    </w:p>
    <w:p w14:paraId="1295FBC7" w14:textId="77777777" w:rsidR="00A43FBD" w:rsidRPr="00A43FBD" w:rsidRDefault="00A43FBD" w:rsidP="00A43FB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43FBD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A43FB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43FBD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y_queue</w:t>
      </w:r>
      <w:r w:rsidRPr="00A43FB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1EE8B12D" w14:textId="77777777" w:rsidR="00A43FBD" w:rsidRPr="00A43FBD" w:rsidRDefault="00A43FBD" w:rsidP="00A43FB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43FBD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A43FB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43FBD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y_queue</w:t>
      </w:r>
      <w:r w:rsidRPr="00A43FB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A43FBD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pleft</w:t>
      </w:r>
      <w:r w:rsidRPr="00A43FB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)</w:t>
      </w:r>
    </w:p>
    <w:p w14:paraId="5FE1C172" w14:textId="77777777" w:rsidR="00A43FBD" w:rsidRPr="00A43FBD" w:rsidRDefault="00A43FBD" w:rsidP="00A43FB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43FBD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A43FB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43FBD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y_queue</w:t>
      </w:r>
      <w:r w:rsidRPr="00A43FB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72C711CC" w14:textId="77777777" w:rsidR="00A43FBD" w:rsidRPr="00A43FBD" w:rsidRDefault="00A43FBD" w:rsidP="00A43FB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43FBD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A43FB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43FBD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y_queue</w:t>
      </w:r>
      <w:r w:rsidRPr="00A43FB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A43FBD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clear</w:t>
      </w:r>
      <w:r w:rsidRPr="00A43FB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5A02A1B7" w14:textId="77777777" w:rsidR="00A43FBD" w:rsidRDefault="00A43FBD" w:rsidP="00A43FBD">
      <w:pPr>
        <w:rPr>
          <w:lang w:val="en-US" w:eastAsia="pl-PL"/>
        </w:rPr>
      </w:pPr>
    </w:p>
    <w:p w14:paraId="3202C4D2" w14:textId="77777777" w:rsidR="00A43FBD" w:rsidRPr="00491827" w:rsidRDefault="00A43FBD" w:rsidP="00A43FBD">
      <w:pPr>
        <w:rPr>
          <w:lang w:val="en-US" w:eastAsia="pl-PL"/>
        </w:rPr>
      </w:pPr>
      <w:r w:rsidRPr="00491827">
        <w:rPr>
          <w:lang w:val="en-US" w:eastAsia="pl-PL"/>
        </w:rPr>
        <w:t xml:space="preserve">kolejny </w:t>
      </w:r>
      <w:r w:rsidR="00C667DE" w:rsidRPr="00491827">
        <w:rPr>
          <w:lang w:val="en-US" w:eastAsia="pl-PL"/>
        </w:rPr>
        <w:t>module Queue</w:t>
      </w:r>
      <w:r w:rsidRPr="00491827">
        <w:rPr>
          <w:lang w:val="en-US" w:eastAsia="pl-PL"/>
        </w:rPr>
        <w:t>:</w:t>
      </w:r>
    </w:p>
    <w:p w14:paraId="2F456FE0" w14:textId="77777777" w:rsidR="00C667DE" w:rsidRDefault="00C667DE" w:rsidP="00A43FBD">
      <w:pPr>
        <w:rPr>
          <w:lang w:eastAsia="pl-PL"/>
        </w:rPr>
      </w:pPr>
      <w:r w:rsidRPr="00C667DE">
        <w:rPr>
          <w:lang w:eastAsia="pl-PL"/>
        </w:rPr>
        <w:t>ma 3 m</w:t>
      </w:r>
      <w:r>
        <w:rPr>
          <w:lang w:eastAsia="pl-PL"/>
        </w:rPr>
        <w:t xml:space="preserve">ożliwości pierwszy to zwykły queue a drugi to stack. </w:t>
      </w:r>
    </w:p>
    <w:p w14:paraId="15E1B813" w14:textId="77777777" w:rsidR="00C667DE" w:rsidRDefault="00C667DE" w:rsidP="00A43FBD">
      <w:pPr>
        <w:rPr>
          <w:lang w:eastAsia="pl-PL"/>
        </w:rPr>
      </w:pPr>
      <w:r>
        <w:rPr>
          <w:lang w:eastAsia="pl-PL"/>
        </w:rPr>
        <w:t>Jeśli maxsize ustawimy na 0 to jest to nieskonczona kolejka</w:t>
      </w:r>
    </w:p>
    <w:p w14:paraId="0F5F6043" w14:textId="77777777" w:rsidR="004735F6" w:rsidRPr="00C667DE" w:rsidRDefault="004735F6" w:rsidP="00A43FBD">
      <w:pPr>
        <w:rPr>
          <w:lang w:eastAsia="pl-PL"/>
        </w:rPr>
      </w:pPr>
      <w:r>
        <w:rPr>
          <w:rFonts w:ascii="Segoe UI" w:hAnsi="Segoe UI" w:cs="Segoe UI"/>
          <w:color w:val="0C0C0D"/>
          <w:sz w:val="20"/>
          <w:szCs w:val="20"/>
          <w:shd w:val="clear" w:color="auto" w:fill="FFFFFF"/>
        </w:rPr>
        <w:t>Tak więc kolejka LIFO jest w zasadzie stosem, ale w przypadku kolejki priorytetowej porządkuje element i zwraca pierwszy.</w:t>
      </w:r>
    </w:p>
    <w:p w14:paraId="58FC9606" w14:textId="77777777" w:rsidR="00A43FBD" w:rsidRDefault="00A43FBD" w:rsidP="00A43FBD">
      <w:pPr>
        <w:rPr>
          <w:lang w:val="en-US" w:eastAsia="pl-PL"/>
        </w:rPr>
      </w:pPr>
      <w:r>
        <w:rPr>
          <w:noProof/>
        </w:rPr>
        <w:lastRenderedPageBreak/>
        <w:drawing>
          <wp:inline distT="0" distB="0" distL="0" distR="0" wp14:anchorId="684A6CB0" wp14:editId="0A389660">
            <wp:extent cx="4107488" cy="2457907"/>
            <wp:effectExtent l="0" t="0" r="7620" b="0"/>
            <wp:docPr id="123" name="Obraz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4119193" cy="2464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43A0C" w14:textId="77777777" w:rsidR="00C667DE" w:rsidRDefault="00C667DE" w:rsidP="00A43FBD">
      <w:pPr>
        <w:rPr>
          <w:lang w:val="en-US" w:eastAsia="pl-PL"/>
        </w:rPr>
      </w:pPr>
      <w:r w:rsidRPr="00C667DE">
        <w:rPr>
          <w:lang w:val="en-US" w:eastAsia="pl-PL"/>
        </w:rPr>
        <w:t xml:space="preserve">Qsize – to po prostu rozmiar, emty – true i false, full to samo, put to to samo co enqueue, get() – to </w:t>
      </w:r>
      <w:r>
        <w:rPr>
          <w:lang w:val="en-US" w:eastAsia="pl-PL"/>
        </w:rPr>
        <w:t>dequeue – pobiera I usuwa element</w:t>
      </w:r>
    </w:p>
    <w:p w14:paraId="3C03BE58" w14:textId="77777777" w:rsidR="00C667DE" w:rsidRDefault="00C667DE" w:rsidP="00A43FBD">
      <w:pPr>
        <w:rPr>
          <w:rFonts w:ascii="Segoe UI" w:hAnsi="Segoe UI" w:cs="Segoe UI"/>
          <w:color w:val="0C0C0D"/>
          <w:sz w:val="20"/>
          <w:szCs w:val="20"/>
          <w:shd w:val="clear" w:color="auto" w:fill="FFFFFF"/>
        </w:rPr>
      </w:pPr>
      <w:r w:rsidRPr="00C667DE">
        <w:rPr>
          <w:lang w:eastAsia="pl-PL"/>
        </w:rPr>
        <w:t>Task_down() -</w:t>
      </w:r>
      <w:r w:rsidRPr="00C667DE">
        <w:rPr>
          <w:rFonts w:ascii="Segoe UI" w:hAnsi="Segoe UI" w:cs="Segoe UI"/>
          <w:color w:val="0C0C0D"/>
          <w:sz w:val="20"/>
          <w:szCs w:val="20"/>
          <w:shd w:val="clear" w:color="auto" w:fill="FFFFFF"/>
        </w:rPr>
        <w:t xml:space="preserve"> </w:t>
      </w:r>
      <w:r>
        <w:rPr>
          <w:rFonts w:ascii="Segoe UI" w:hAnsi="Segoe UI" w:cs="Segoe UI"/>
          <w:color w:val="0C0C0D"/>
          <w:sz w:val="20"/>
          <w:szCs w:val="20"/>
          <w:shd w:val="clear" w:color="auto" w:fill="FFFFFF"/>
        </w:rPr>
        <w:t>Ta metoda wskazuje, że formalnie umieszczone w kolejce zadanie zostało zakończone, używane przez śledzenie konsumentów w kolejce.</w:t>
      </w:r>
    </w:p>
    <w:p w14:paraId="76AA03AB" w14:textId="77777777" w:rsidR="00C667DE" w:rsidRPr="00C667DE" w:rsidRDefault="00C667DE" w:rsidP="00C667D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667D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mport</w:t>
      </w:r>
      <w:r w:rsidRPr="00C667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667DE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queue</w:t>
      </w:r>
      <w:r w:rsidRPr="00C667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667D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as</w:t>
      </w:r>
      <w:r w:rsidRPr="00C667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667DE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q</w:t>
      </w:r>
    </w:p>
    <w:p w14:paraId="735B9ED2" w14:textId="77777777" w:rsidR="00C667DE" w:rsidRPr="00C667DE" w:rsidRDefault="00C667DE" w:rsidP="00C667D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1CE8C71E" w14:textId="77777777" w:rsidR="00C667DE" w:rsidRPr="00C667DE" w:rsidRDefault="00C667DE" w:rsidP="00C667D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667D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y_queue</w:t>
      </w:r>
      <w:r w:rsidRPr="00C667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667D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C667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667DE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q</w:t>
      </w:r>
      <w:r w:rsidRPr="00C667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667DE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Queue</w:t>
      </w:r>
      <w:r w:rsidRPr="00C667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C667DE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maxsize</w:t>
      </w:r>
      <w:r w:rsidRPr="00C667D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C667DE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3</w:t>
      </w:r>
      <w:r w:rsidRPr="00C667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292B81DF" w14:textId="77777777" w:rsidR="00C667DE" w:rsidRPr="00C667DE" w:rsidRDefault="00C667DE" w:rsidP="00C667D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667DE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C667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C667D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y_queue</w:t>
      </w:r>
      <w:r w:rsidRPr="00C667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667DE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empty</w:t>
      </w:r>
      <w:r w:rsidRPr="00C667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)</w:t>
      </w:r>
    </w:p>
    <w:p w14:paraId="052215CB" w14:textId="77777777" w:rsidR="00C667DE" w:rsidRPr="00C667DE" w:rsidRDefault="00C667DE" w:rsidP="00C667D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667D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or</w:t>
      </w:r>
      <w:r w:rsidRPr="00C667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667D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tem</w:t>
      </w:r>
      <w:r w:rsidRPr="00C667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667D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n</w:t>
      </w:r>
      <w:r w:rsidRPr="00C667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[</w:t>
      </w:r>
      <w:r w:rsidRPr="00C667DE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C667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,</w:t>
      </w:r>
      <w:r w:rsidRPr="00C667DE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2</w:t>
      </w:r>
      <w:r w:rsidRPr="00C667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,</w:t>
      </w:r>
      <w:r w:rsidRPr="00C667DE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3</w:t>
      </w:r>
      <w:r w:rsidRPr="00C667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:</w:t>
      </w:r>
    </w:p>
    <w:p w14:paraId="07AAAEB1" w14:textId="77777777" w:rsidR="00C667DE" w:rsidRPr="00C667DE" w:rsidRDefault="00C667DE" w:rsidP="00C667D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667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C667D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y_queue</w:t>
      </w:r>
      <w:r w:rsidRPr="00C667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667DE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ut</w:t>
      </w:r>
      <w:r w:rsidRPr="00C667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C667D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tem</w:t>
      </w:r>
      <w:r w:rsidRPr="00C667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39FC7AA4" w14:textId="77777777" w:rsidR="00C667DE" w:rsidRPr="00C667DE" w:rsidRDefault="00C667DE" w:rsidP="00C667D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667DE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C667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C667D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y_queue</w:t>
      </w:r>
      <w:r w:rsidRPr="00C667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667DE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qsize</w:t>
      </w:r>
      <w:r w:rsidRPr="00C667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)</w:t>
      </w:r>
    </w:p>
    <w:p w14:paraId="25F9C437" w14:textId="77777777" w:rsidR="00C667DE" w:rsidRPr="00C667DE" w:rsidRDefault="00C667DE" w:rsidP="00C667D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667DE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C667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C667D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y_queue</w:t>
      </w:r>
      <w:r w:rsidRPr="00C667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667DE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full</w:t>
      </w:r>
      <w:r w:rsidRPr="00C667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)  </w:t>
      </w:r>
    </w:p>
    <w:p w14:paraId="79E93543" w14:textId="77777777" w:rsidR="00C667DE" w:rsidRPr="00C667DE" w:rsidRDefault="00C667DE" w:rsidP="00C667D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667DE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C667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C667D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y_queue</w:t>
      </w:r>
      <w:r w:rsidRPr="00C667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667DE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get</w:t>
      </w:r>
      <w:r w:rsidRPr="00C667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)</w:t>
      </w:r>
    </w:p>
    <w:p w14:paraId="02AD4FE4" w14:textId="77777777" w:rsidR="00C667DE" w:rsidRPr="00C667DE" w:rsidRDefault="00C667DE" w:rsidP="00C667D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667DE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C667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C667D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y_queue</w:t>
      </w:r>
      <w:r w:rsidRPr="00C667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667DE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qsize</w:t>
      </w:r>
      <w:r w:rsidRPr="00C667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)</w:t>
      </w:r>
    </w:p>
    <w:p w14:paraId="4DDE9DBE" w14:textId="77777777" w:rsidR="004735F6" w:rsidRPr="004735F6" w:rsidRDefault="004735F6" w:rsidP="004735F6">
      <w:pPr>
        <w:rPr>
          <w:lang w:val="en-US" w:eastAsia="pl-PL"/>
        </w:rPr>
      </w:pPr>
      <w:r w:rsidRPr="004735F6">
        <w:rPr>
          <w:lang w:val="en-US" w:eastAsia="pl-PL"/>
        </w:rPr>
        <w:t>True</w:t>
      </w:r>
    </w:p>
    <w:p w14:paraId="7056598A" w14:textId="77777777" w:rsidR="004735F6" w:rsidRPr="004735F6" w:rsidRDefault="004735F6" w:rsidP="004735F6">
      <w:pPr>
        <w:rPr>
          <w:lang w:val="en-US" w:eastAsia="pl-PL"/>
        </w:rPr>
      </w:pPr>
      <w:r w:rsidRPr="004735F6">
        <w:rPr>
          <w:lang w:val="en-US" w:eastAsia="pl-PL"/>
        </w:rPr>
        <w:t>3</w:t>
      </w:r>
    </w:p>
    <w:p w14:paraId="3BB5F9F8" w14:textId="77777777" w:rsidR="004735F6" w:rsidRDefault="004735F6" w:rsidP="004735F6">
      <w:pPr>
        <w:rPr>
          <w:lang w:eastAsia="pl-PL"/>
        </w:rPr>
      </w:pPr>
      <w:r>
        <w:rPr>
          <w:lang w:eastAsia="pl-PL"/>
        </w:rPr>
        <w:t>True</w:t>
      </w:r>
    </w:p>
    <w:p w14:paraId="4F437C3B" w14:textId="77777777" w:rsidR="004735F6" w:rsidRDefault="004735F6" w:rsidP="004735F6">
      <w:pPr>
        <w:rPr>
          <w:lang w:eastAsia="pl-PL"/>
        </w:rPr>
      </w:pPr>
      <w:r>
        <w:rPr>
          <w:lang w:eastAsia="pl-PL"/>
        </w:rPr>
        <w:t>1</w:t>
      </w:r>
    </w:p>
    <w:p w14:paraId="6B01B4CE" w14:textId="77777777" w:rsidR="00C667DE" w:rsidRDefault="004735F6" w:rsidP="004735F6">
      <w:pPr>
        <w:rPr>
          <w:lang w:eastAsia="pl-PL"/>
        </w:rPr>
      </w:pPr>
      <w:r>
        <w:rPr>
          <w:lang w:eastAsia="pl-PL"/>
        </w:rPr>
        <w:t>2</w:t>
      </w:r>
    </w:p>
    <w:p w14:paraId="3B8226B7" w14:textId="77777777" w:rsidR="004735F6" w:rsidRDefault="004735F6" w:rsidP="004735F6">
      <w:pPr>
        <w:rPr>
          <w:lang w:eastAsia="pl-PL"/>
        </w:rPr>
      </w:pPr>
      <w:r>
        <w:rPr>
          <w:lang w:eastAsia="pl-PL"/>
        </w:rPr>
        <w:t>Ostatnia paczka to multiprocesing queue która może dzielić queue na wiele zadań. Kolejka jaka tu powstaje to standardowa LIFO kolejka.</w:t>
      </w:r>
    </w:p>
    <w:p w14:paraId="0B141945" w14:textId="77777777" w:rsidR="004735F6" w:rsidRDefault="004735F6" w:rsidP="004735F6">
      <w:pPr>
        <w:rPr>
          <w:lang w:eastAsia="pl-PL"/>
        </w:rPr>
      </w:pPr>
      <w:r>
        <w:rPr>
          <w:lang w:eastAsia="pl-PL"/>
        </w:rPr>
        <w:t>To jest podobne do queue class wiec te same funkcje:</w:t>
      </w:r>
    </w:p>
    <w:p w14:paraId="1D1A16EE" w14:textId="77777777" w:rsidR="004735F6" w:rsidRPr="004735F6" w:rsidRDefault="004735F6" w:rsidP="004735F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735F6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rom</w:t>
      </w:r>
      <w:r w:rsidRPr="004735F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735F6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multiprocessing</w:t>
      </w:r>
      <w:r w:rsidRPr="004735F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735F6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mport</w:t>
      </w:r>
      <w:r w:rsidRPr="004735F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735F6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Queue</w:t>
      </w:r>
    </w:p>
    <w:p w14:paraId="0CEE580B" w14:textId="77777777" w:rsidR="004735F6" w:rsidRPr="004735F6" w:rsidRDefault="004735F6" w:rsidP="004735F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2EB45E96" w14:textId="77777777" w:rsidR="004735F6" w:rsidRPr="004735F6" w:rsidRDefault="004735F6" w:rsidP="004735F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735F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y_queue</w:t>
      </w:r>
      <w:r w:rsidRPr="004735F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735F6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735F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735F6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Queue</w:t>
      </w:r>
      <w:r w:rsidRPr="004735F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4735F6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maxsize</w:t>
      </w:r>
      <w:r w:rsidRPr="004735F6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735F6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3</w:t>
      </w:r>
      <w:r w:rsidRPr="004735F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589D69FF" w14:textId="77777777" w:rsidR="004735F6" w:rsidRPr="004735F6" w:rsidRDefault="004735F6" w:rsidP="004735F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735F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y_queue</w:t>
      </w:r>
      <w:r w:rsidRPr="004735F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735F6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ut</w:t>
      </w:r>
      <w:r w:rsidRPr="004735F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4735F6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4735F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29F83CBF" w14:textId="77777777" w:rsidR="004735F6" w:rsidRPr="004735F6" w:rsidRDefault="004735F6" w:rsidP="004735F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735F6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4735F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4735F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y_queue</w:t>
      </w:r>
      <w:r w:rsidRPr="004735F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735F6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get</w:t>
      </w:r>
      <w:r w:rsidRPr="004735F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)</w:t>
      </w:r>
    </w:p>
    <w:p w14:paraId="333F2E73" w14:textId="77777777" w:rsidR="004735F6" w:rsidRPr="004735F6" w:rsidRDefault="004735F6" w:rsidP="004735F6">
      <w:pPr>
        <w:rPr>
          <w:lang w:eastAsia="pl-PL"/>
        </w:rPr>
      </w:pPr>
      <w:r w:rsidRPr="004735F6">
        <w:rPr>
          <w:lang w:eastAsia="pl-PL"/>
        </w:rPr>
        <w:t>nie ma tutaj join a</w:t>
      </w:r>
      <w:r>
        <w:rPr>
          <w:lang w:eastAsia="pl-PL"/>
        </w:rPr>
        <w:t>ni task_done() ale inne funkcje są takie same</w:t>
      </w:r>
    </w:p>
    <w:p w14:paraId="19E5BB0F" w14:textId="77777777" w:rsidR="004735F6" w:rsidRDefault="004735F6" w:rsidP="00A43FBD">
      <w:pPr>
        <w:rPr>
          <w:lang w:eastAsia="pl-PL"/>
        </w:rPr>
      </w:pPr>
    </w:p>
    <w:p w14:paraId="1D45FAA7" w14:textId="77777777" w:rsidR="00491827" w:rsidRDefault="00491827" w:rsidP="00A43FBD">
      <w:pPr>
        <w:rPr>
          <w:lang w:eastAsia="pl-PL"/>
        </w:rPr>
      </w:pPr>
    </w:p>
    <w:p w14:paraId="20ADA818" w14:textId="77777777" w:rsidR="00491827" w:rsidRDefault="00491827" w:rsidP="00A43FBD">
      <w:pPr>
        <w:rPr>
          <w:sz w:val="36"/>
          <w:szCs w:val="36"/>
          <w:lang w:eastAsia="pl-PL"/>
        </w:rPr>
      </w:pPr>
      <w:r w:rsidRPr="00491827">
        <w:rPr>
          <w:sz w:val="36"/>
          <w:szCs w:val="36"/>
          <w:lang w:eastAsia="pl-PL"/>
        </w:rPr>
        <w:lastRenderedPageBreak/>
        <w:t>Pytania do Stacks i Queue</w:t>
      </w:r>
      <w:r>
        <w:rPr>
          <w:sz w:val="36"/>
          <w:szCs w:val="36"/>
          <w:lang w:eastAsia="pl-PL"/>
        </w:rPr>
        <w:t>:</w:t>
      </w:r>
    </w:p>
    <w:p w14:paraId="411668E0" w14:textId="77777777" w:rsidR="00491827" w:rsidRDefault="00491827" w:rsidP="00A43FBD">
      <w:pPr>
        <w:rPr>
          <w:sz w:val="36"/>
          <w:szCs w:val="36"/>
          <w:lang w:eastAsia="pl-PL"/>
        </w:rPr>
      </w:pPr>
      <w:r>
        <w:rPr>
          <w:noProof/>
        </w:rPr>
        <w:drawing>
          <wp:inline distT="0" distB="0" distL="0" distR="0" wp14:anchorId="37ED8CB5" wp14:editId="2F3BDF8F">
            <wp:extent cx="5940425" cy="3182620"/>
            <wp:effectExtent l="0" t="0" r="3175" b="0"/>
            <wp:docPr id="124" name="Obraz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18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23025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class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Multistack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1BBDBBF5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58E0688A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D3456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nit__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3456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D34567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stack_size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34175B5D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3456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3456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st_size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stack_size</w:t>
      </w:r>
    </w:p>
    <w:p w14:paraId="7F18C178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3456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3456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s_number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3</w:t>
      </w:r>
    </w:p>
    <w:p w14:paraId="73C30BC1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3456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3456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_last_position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[</w:t>
      </w:r>
      <w:r w:rsidRPr="00D3456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] </w:t>
      </w:r>
      <w:r w:rsidRPr="00D3456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*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3456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s_number</w:t>
      </w:r>
    </w:p>
    <w:p w14:paraId="1CA6F25D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3456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3456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st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stack_size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*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[</w:t>
      </w:r>
      <w:r w:rsidRPr="00D3456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] </w:t>
      </w:r>
      <w:r w:rsidRPr="00D3456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*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3456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s_number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</w:p>
    <w:p w14:paraId="4BAC8804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3456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3456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_size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stack_size</w:t>
      </w:r>
    </w:p>
    <w:p w14:paraId="34EADE11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3155F922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D3456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str__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3456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4A4367B7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3456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s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[</w:t>
      </w:r>
      <w:r w:rsidRPr="00D34567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tr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3456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tem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</w:t>
      </w:r>
      <w:r w:rsidRPr="00D3456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or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tem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n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3456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st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</w:t>
      </w:r>
    </w:p>
    <w:p w14:paraId="16EEB392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3456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' '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3456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join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3456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s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5E6BA494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</w:p>
    <w:p w14:paraId="6295B8FA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D3456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s_full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3456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D34567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stack_number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24E62849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3456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3456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_last_position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[</w:t>
      </w:r>
      <w:r w:rsidRPr="00D34567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stack_number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</w:t>
      </w:r>
      <w:r w:rsidRPr="00D3456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] </w:t>
      </w:r>
      <w:r w:rsidRPr="00D3456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3456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_size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CA44DB7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D3456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True</w:t>
      </w:r>
    </w:p>
    <w:p w14:paraId="36462D1D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3456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3D3D7DE3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D3456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False</w:t>
      </w:r>
    </w:p>
    <w:p w14:paraId="7B134AD2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</w:p>
    <w:p w14:paraId="2E2A66EE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D3456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s_empty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3456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D34567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stack_number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2BBB900E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3456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 </w:t>
      </w:r>
      <w:r w:rsidRPr="00D3456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3456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_last_position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[</w:t>
      </w:r>
      <w:r w:rsidRPr="00D34567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stack_number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</w:t>
      </w:r>
      <w:r w:rsidRPr="00D3456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] </w:t>
      </w:r>
      <w:r w:rsidRPr="00D3456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55922986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D3456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True</w:t>
      </w:r>
    </w:p>
    <w:p w14:paraId="634FDB9C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3456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09A8D906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D3456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False</w:t>
      </w:r>
    </w:p>
    <w:p w14:paraId="2D9A7D7E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</w:p>
    <w:p w14:paraId="1ACD1B19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D3456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stack_top_index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3456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D34567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stack_number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49955D22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3456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ast_added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3456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_last_position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[</w:t>
      </w:r>
      <w:r w:rsidRPr="00D34567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stack_number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</w:t>
      </w:r>
      <w:r w:rsidRPr="00D3456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</w:t>
      </w:r>
    </w:p>
    <w:p w14:paraId="0222AD09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3456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otal_index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3456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s_number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*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(</w:t>
      </w:r>
      <w:r w:rsidRPr="00D34567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stack_number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</w:t>
      </w:r>
      <w:r w:rsidRPr="00D3456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</w:t>
      </w:r>
      <w:r w:rsidRPr="00D3456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+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ast_added</w:t>
      </w:r>
    </w:p>
    <w:p w14:paraId="0754D0EB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3456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otal_index</w:t>
      </w:r>
    </w:p>
    <w:p w14:paraId="5BDF8603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</w:p>
    <w:p w14:paraId="29250C3B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lastRenderedPageBreak/>
        <w:t xml:space="preserve">    </w:t>
      </w:r>
      <w:r w:rsidRPr="00D3456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ush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3456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D34567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stack_number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D34567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0D52F440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3456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3456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s_full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34567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stack_number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4270F34C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D3456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 stack is full"</w:t>
      </w:r>
    </w:p>
    <w:p w14:paraId="02327F5B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3456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664C8A3E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D3456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3456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st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[</w:t>
      </w:r>
      <w:r w:rsidRPr="00D3456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3456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stack_top_index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34567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stack_number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] </w:t>
      </w:r>
      <w:r w:rsidRPr="00D3456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</w:p>
    <w:p w14:paraId="2160519B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D3456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3456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_last_position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[</w:t>
      </w:r>
      <w:r w:rsidRPr="00D34567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stack_number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] </w:t>
      </w:r>
      <w:r w:rsidRPr="00D3456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+=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</w:p>
    <w:p w14:paraId="07277311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0F75F8CB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D3456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p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3456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D34567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stack_number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3BD63E44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3456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3456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s_empty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34567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stack_number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251F8B39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D3456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 stack is empty"</w:t>
      </w:r>
    </w:p>
    <w:p w14:paraId="462CDF5A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3456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42814AC6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D3456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3456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st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[</w:t>
      </w:r>
      <w:r w:rsidRPr="00D3456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3456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stack_top_index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34567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stack_number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</w:t>
      </w:r>
      <w:r w:rsidRPr="00D3456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</w:t>
      </w:r>
      <w:r w:rsidRPr="00D3456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] </w:t>
      </w:r>
    </w:p>
    <w:p w14:paraId="751E67EA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D3456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3456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st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[</w:t>
      </w:r>
      <w:r w:rsidRPr="00D3456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3456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stack_top_index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34567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stack_number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</w:t>
      </w:r>
      <w:r w:rsidRPr="00D3456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] </w:t>
      </w:r>
      <w:r w:rsidRPr="00D3456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</w:p>
    <w:p w14:paraId="2A8581FB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D3456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3456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_last_position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[</w:t>
      </w:r>
      <w:r w:rsidRPr="00D34567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stack_number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] </w:t>
      </w:r>
      <w:r w:rsidRPr="00D3456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=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</w:p>
    <w:p w14:paraId="5ED84B54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3456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</w:p>
    <w:p w14:paraId="2ACECADB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</w:p>
    <w:p w14:paraId="5A48F844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D3456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eek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3456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D34567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stack_number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3C693832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3456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3456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s_empty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34567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stack_number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2B9DBACB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D3456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 stack is empty"</w:t>
      </w:r>
    </w:p>
    <w:p w14:paraId="5D13D569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3456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5CEF0AEA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D3456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3456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st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[</w:t>
      </w:r>
      <w:r w:rsidRPr="00D34567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3456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stack_top_index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34567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stack_number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</w:t>
      </w:r>
      <w:r w:rsidRPr="00D3456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</w:t>
      </w:r>
      <w:r w:rsidRPr="00D3456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] </w:t>
      </w:r>
    </w:p>
    <w:p w14:paraId="598290D1" w14:textId="77777777" w:rsidR="00D34567" w:rsidRPr="00530B60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</w:p>
    <w:p w14:paraId="00FA8BA7" w14:textId="77777777" w:rsidR="00491827" w:rsidRPr="00D34567" w:rsidRDefault="00EB2014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B201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</w:p>
    <w:p w14:paraId="26CC4476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y_stack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Multistack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3456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3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056B1E97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or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n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[</w:t>
      </w:r>
      <w:r w:rsidRPr="00D3456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D3456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2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D3456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4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:</w:t>
      </w:r>
    </w:p>
    <w:p w14:paraId="79813CEA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D3456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y_stack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3456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ush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3456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D3456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6E0ACC16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or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n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[</w:t>
      </w:r>
      <w:r w:rsidRPr="00D3456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5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D3456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6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D3456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7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:</w:t>
      </w:r>
    </w:p>
    <w:p w14:paraId="2F445FF4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D3456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y_stack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3456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ush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3456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2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D3456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6D21E622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or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3456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n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[</w:t>
      </w:r>
      <w:r w:rsidRPr="00D3456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8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D3456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9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D3456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0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:</w:t>
      </w:r>
    </w:p>
    <w:p w14:paraId="4886A607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D3456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y_stack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3456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ush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3456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3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D3456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709C4829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3456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y_stack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36894322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3456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y_stack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3456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p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3456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2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)</w:t>
      </w:r>
    </w:p>
    <w:p w14:paraId="4AE13B1B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3456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y_stack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3456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p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3456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2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)</w:t>
      </w:r>
    </w:p>
    <w:p w14:paraId="3DA546C9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3456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y_stack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3456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p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3456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2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)</w:t>
      </w:r>
    </w:p>
    <w:p w14:paraId="08996DE8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3456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y_stack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011A0B71" w14:textId="77777777" w:rsidR="00D34567" w:rsidRPr="00D34567" w:rsidRDefault="00D34567" w:rsidP="00D3456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3456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3456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y_stack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3456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_last_position</w:t>
      </w:r>
      <w:r w:rsidRPr="00D3456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5F359D54" w14:textId="77777777" w:rsidR="00D34567" w:rsidRPr="00D34567" w:rsidRDefault="00D34567" w:rsidP="00D34567">
      <w:pPr>
        <w:rPr>
          <w:lang w:val="en-US" w:eastAsia="pl-PL"/>
        </w:rPr>
      </w:pPr>
      <w:r w:rsidRPr="00D34567">
        <w:rPr>
          <w:lang w:val="en-US" w:eastAsia="pl-PL"/>
        </w:rPr>
        <w:t>1 2 4 5 6 7 8 9 10</w:t>
      </w:r>
    </w:p>
    <w:p w14:paraId="26E190F6" w14:textId="77777777" w:rsidR="00D34567" w:rsidRPr="00D34567" w:rsidRDefault="00D34567" w:rsidP="00D34567">
      <w:pPr>
        <w:rPr>
          <w:lang w:val="en-US" w:eastAsia="pl-PL"/>
        </w:rPr>
      </w:pPr>
      <w:r w:rsidRPr="00D34567">
        <w:rPr>
          <w:lang w:val="en-US" w:eastAsia="pl-PL"/>
        </w:rPr>
        <w:t>7</w:t>
      </w:r>
    </w:p>
    <w:p w14:paraId="3682EC75" w14:textId="77777777" w:rsidR="00D34567" w:rsidRPr="00D34567" w:rsidRDefault="00D34567" w:rsidP="00D34567">
      <w:pPr>
        <w:rPr>
          <w:lang w:val="en-US" w:eastAsia="pl-PL"/>
        </w:rPr>
      </w:pPr>
      <w:r w:rsidRPr="00D34567">
        <w:rPr>
          <w:lang w:val="en-US" w:eastAsia="pl-PL"/>
        </w:rPr>
        <w:t>6</w:t>
      </w:r>
    </w:p>
    <w:p w14:paraId="57B61C18" w14:textId="77777777" w:rsidR="00D34567" w:rsidRPr="00D34567" w:rsidRDefault="00D34567" w:rsidP="00D34567">
      <w:pPr>
        <w:rPr>
          <w:lang w:val="en-US" w:eastAsia="pl-PL"/>
        </w:rPr>
      </w:pPr>
      <w:r w:rsidRPr="00D34567">
        <w:rPr>
          <w:lang w:val="en-US" w:eastAsia="pl-PL"/>
        </w:rPr>
        <w:t>5</w:t>
      </w:r>
    </w:p>
    <w:p w14:paraId="0060AB86" w14:textId="77777777" w:rsidR="00D34567" w:rsidRPr="00D34567" w:rsidRDefault="00D34567" w:rsidP="00D34567">
      <w:pPr>
        <w:rPr>
          <w:lang w:val="en-US" w:eastAsia="pl-PL"/>
        </w:rPr>
      </w:pPr>
      <w:r w:rsidRPr="00D34567">
        <w:rPr>
          <w:lang w:val="en-US" w:eastAsia="pl-PL"/>
        </w:rPr>
        <w:t>1 2 4 0 0 0 8 9 10</w:t>
      </w:r>
    </w:p>
    <w:p w14:paraId="17A0EF40" w14:textId="77777777" w:rsidR="00D34567" w:rsidRDefault="00D34567" w:rsidP="00D34567">
      <w:pPr>
        <w:rPr>
          <w:lang w:val="en-US" w:eastAsia="pl-PL"/>
        </w:rPr>
      </w:pPr>
      <w:r w:rsidRPr="00D34567">
        <w:rPr>
          <w:lang w:val="en-US" w:eastAsia="pl-PL"/>
        </w:rPr>
        <w:t>[3, 0, 3]</w:t>
      </w:r>
    </w:p>
    <w:p w14:paraId="14072D3E" w14:textId="77777777" w:rsidR="0054788D" w:rsidRDefault="0054788D" w:rsidP="00D34567">
      <w:pPr>
        <w:rPr>
          <w:lang w:val="en-US" w:eastAsia="pl-PL"/>
        </w:rPr>
      </w:pPr>
    </w:p>
    <w:p w14:paraId="725F4DD6" w14:textId="77777777" w:rsidR="0054788D" w:rsidRDefault="0054788D" w:rsidP="00D34567">
      <w:pPr>
        <w:rPr>
          <w:lang w:val="en-US" w:eastAsia="pl-PL"/>
        </w:rPr>
      </w:pPr>
    </w:p>
    <w:p w14:paraId="4D3A047B" w14:textId="77777777" w:rsidR="0054788D" w:rsidRDefault="0054788D" w:rsidP="00D34567">
      <w:pPr>
        <w:rPr>
          <w:lang w:val="en-US" w:eastAsia="pl-PL"/>
        </w:rPr>
      </w:pPr>
    </w:p>
    <w:p w14:paraId="45CACAC2" w14:textId="77777777" w:rsidR="0054788D" w:rsidRDefault="0054788D" w:rsidP="0054788D">
      <w:pPr>
        <w:jc w:val="center"/>
        <w:rPr>
          <w:lang w:val="en-US" w:eastAsia="pl-PL"/>
        </w:rPr>
      </w:pPr>
      <w:r>
        <w:rPr>
          <w:noProof/>
        </w:rPr>
        <w:lastRenderedPageBreak/>
        <w:drawing>
          <wp:inline distT="0" distB="0" distL="0" distR="0" wp14:anchorId="26FC48B1" wp14:editId="377D7CAD">
            <wp:extent cx="4353027" cy="2677891"/>
            <wp:effectExtent l="0" t="0" r="0" b="8255"/>
            <wp:docPr id="125" name="Obraz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4366601" cy="2686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159C8" w14:textId="77777777" w:rsidR="0009331A" w:rsidRPr="0009331A" w:rsidRDefault="0009331A" w:rsidP="0009331A">
      <w:pPr>
        <w:rPr>
          <w:lang w:eastAsia="pl-PL"/>
        </w:rPr>
      </w:pPr>
      <w:r w:rsidRPr="0009331A">
        <w:rPr>
          <w:lang w:eastAsia="pl-PL"/>
        </w:rPr>
        <w:t>Moje rozwiązanie: zakłada zrobienie s</w:t>
      </w:r>
      <w:r>
        <w:rPr>
          <w:lang w:eastAsia="pl-PL"/>
        </w:rPr>
        <w:t xml:space="preserve">tosu z python listy jest time O(1) ale space w najgorszym przypadku </w:t>
      </w:r>
      <w:r w:rsidR="003A2B2F">
        <w:rPr>
          <w:lang w:eastAsia="pl-PL"/>
        </w:rPr>
        <w:t>O(n) jak się pamięć skończy</w:t>
      </w:r>
    </w:p>
    <w:p w14:paraId="6D6E174F" w14:textId="77777777" w:rsidR="0009331A" w:rsidRPr="0009331A" w:rsidRDefault="0009331A" w:rsidP="0009331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9331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class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331A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Node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338120BE" w14:textId="77777777" w:rsidR="0009331A" w:rsidRPr="0009331A" w:rsidRDefault="0009331A" w:rsidP="0009331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7BD1FA5A" w14:textId="77777777" w:rsidR="0009331A" w:rsidRPr="0009331A" w:rsidRDefault="0009331A" w:rsidP="0009331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09331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331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nit__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09331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09331A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= </w:t>
      </w:r>
      <w:r w:rsidRPr="0009331A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417E4D06" w14:textId="77777777" w:rsidR="0009331A" w:rsidRPr="0009331A" w:rsidRDefault="0009331A" w:rsidP="0009331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09331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09331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331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331A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</w:p>
    <w:p w14:paraId="255DC29D" w14:textId="77777777" w:rsidR="0009331A" w:rsidRPr="0009331A" w:rsidRDefault="0009331A" w:rsidP="0009331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09331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09331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331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331A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18FFB5F0" w14:textId="77777777" w:rsidR="0009331A" w:rsidRPr="0009331A" w:rsidRDefault="0009331A" w:rsidP="0009331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24F374CE" w14:textId="77777777" w:rsidR="0009331A" w:rsidRPr="0009331A" w:rsidRDefault="0009331A" w:rsidP="0009331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9331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class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331A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tack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2AD4DAA7" w14:textId="77777777" w:rsidR="0009331A" w:rsidRPr="0009331A" w:rsidRDefault="0009331A" w:rsidP="0009331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42D50E03" w14:textId="77777777" w:rsidR="0009331A" w:rsidRPr="0009331A" w:rsidRDefault="0009331A" w:rsidP="0009331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09331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331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nit__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09331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02875EA9" w14:textId="77777777" w:rsidR="0009331A" w:rsidRPr="0009331A" w:rsidRDefault="0009331A" w:rsidP="0009331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09331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09331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op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331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331A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1E473D82" w14:textId="77777777" w:rsidR="0009331A" w:rsidRPr="0009331A" w:rsidRDefault="0009331A" w:rsidP="0009331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09331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09331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ins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331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[]</w:t>
      </w:r>
    </w:p>
    <w:p w14:paraId="2E0F5BFA" w14:textId="77777777" w:rsidR="0009331A" w:rsidRPr="0009331A" w:rsidRDefault="0009331A" w:rsidP="0009331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1E4855B2" w14:textId="77777777" w:rsidR="0009331A" w:rsidRPr="0009331A" w:rsidRDefault="0009331A" w:rsidP="0009331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09331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331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ter__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09331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580C5944" w14:textId="77777777" w:rsidR="0009331A" w:rsidRPr="0009331A" w:rsidRDefault="0009331A" w:rsidP="0009331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09331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331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331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09331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op</w:t>
      </w:r>
    </w:p>
    <w:p w14:paraId="6CC96A1B" w14:textId="77777777" w:rsidR="0009331A" w:rsidRPr="0009331A" w:rsidRDefault="0009331A" w:rsidP="0009331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09331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while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331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05F876F0" w14:textId="77777777" w:rsidR="0009331A" w:rsidRPr="0009331A" w:rsidRDefault="0009331A" w:rsidP="0009331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09331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yield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331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</w:p>
    <w:p w14:paraId="27F782AC" w14:textId="77777777" w:rsidR="0009331A" w:rsidRPr="0009331A" w:rsidRDefault="0009331A" w:rsidP="0009331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09331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331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331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09331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</w:p>
    <w:p w14:paraId="5D5CBDC6" w14:textId="77777777" w:rsidR="0009331A" w:rsidRPr="0009331A" w:rsidRDefault="0009331A" w:rsidP="0009331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49E94519" w14:textId="77777777" w:rsidR="0009331A" w:rsidRPr="0009331A" w:rsidRDefault="0009331A" w:rsidP="0009331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09331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331A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s_empty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09331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150CA6B4" w14:textId="77777777" w:rsidR="0009331A" w:rsidRPr="0009331A" w:rsidRDefault="0009331A" w:rsidP="0009331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09331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331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09331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op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331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331A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163F9F8" w14:textId="77777777" w:rsidR="0009331A" w:rsidRPr="0009331A" w:rsidRDefault="0009331A" w:rsidP="0009331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09331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331A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True</w:t>
      </w:r>
    </w:p>
    <w:p w14:paraId="137969E0" w14:textId="77777777" w:rsidR="0009331A" w:rsidRPr="0009331A" w:rsidRDefault="0009331A" w:rsidP="0009331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09331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33DF747E" w14:textId="77777777" w:rsidR="0009331A" w:rsidRPr="0009331A" w:rsidRDefault="0009331A" w:rsidP="0009331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09331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331A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False</w:t>
      </w:r>
    </w:p>
    <w:p w14:paraId="1E84CF81" w14:textId="77777777" w:rsidR="0009331A" w:rsidRPr="0009331A" w:rsidRDefault="0009331A" w:rsidP="0009331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68195783" w14:textId="77777777" w:rsidR="0009331A" w:rsidRPr="0009331A" w:rsidRDefault="0009331A" w:rsidP="0009331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09331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331A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ush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09331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09331A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2F3F19A7" w14:textId="77777777" w:rsidR="0009331A" w:rsidRPr="0009331A" w:rsidRDefault="0009331A" w:rsidP="0009331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09331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331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331A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Node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09331A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22C7E613" w14:textId="77777777" w:rsidR="0009331A" w:rsidRPr="0009331A" w:rsidRDefault="0009331A" w:rsidP="0009331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09331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331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09331A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s_empty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69D2288A" w14:textId="77777777" w:rsidR="0009331A" w:rsidRPr="0009331A" w:rsidRDefault="0009331A" w:rsidP="0009331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09331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09331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op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 </w:t>
      </w:r>
      <w:r w:rsidRPr="0009331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331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</w:p>
    <w:p w14:paraId="3E6A1478" w14:textId="77777777" w:rsidR="0009331A" w:rsidRPr="0009331A" w:rsidRDefault="0009331A" w:rsidP="0009331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09331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09331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ins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09331A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append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09331A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06A00D60" w14:textId="77777777" w:rsidR="0009331A" w:rsidRPr="0009331A" w:rsidRDefault="0009331A" w:rsidP="0009331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09331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452DBDD1" w14:textId="77777777" w:rsidR="0009331A" w:rsidRPr="0009331A" w:rsidRDefault="0009331A" w:rsidP="0009331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09331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09331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331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331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09331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op</w:t>
      </w:r>
    </w:p>
    <w:p w14:paraId="06D7DFA2" w14:textId="77777777" w:rsidR="0009331A" w:rsidRPr="0009331A" w:rsidRDefault="0009331A" w:rsidP="0009331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09331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09331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op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331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331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</w:p>
    <w:p w14:paraId="22AB0220" w14:textId="77777777" w:rsidR="0009331A" w:rsidRPr="0009331A" w:rsidRDefault="0009331A" w:rsidP="0009331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09331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331A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331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&lt;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331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09331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ins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[</w:t>
      </w:r>
      <w:r w:rsidRPr="0009331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</w:t>
      </w:r>
      <w:r w:rsidRPr="0009331A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:</w:t>
      </w:r>
    </w:p>
    <w:p w14:paraId="157D48EA" w14:textId="77777777" w:rsidR="0009331A" w:rsidRPr="0009331A" w:rsidRDefault="0009331A" w:rsidP="0009331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lastRenderedPageBreak/>
        <w:t xml:space="preserve">                </w:t>
      </w:r>
      <w:r w:rsidRPr="0009331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09331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ins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09331A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append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09331A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</w:t>
      </w:r>
    </w:p>
    <w:p w14:paraId="0262F0D5" w14:textId="77777777" w:rsidR="0009331A" w:rsidRPr="0009331A" w:rsidRDefault="0009331A" w:rsidP="0009331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28BDDB38" w14:textId="77777777" w:rsidR="0009331A" w:rsidRPr="0009331A" w:rsidRDefault="0009331A" w:rsidP="0009331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09331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331A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p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09331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168FC3E6" w14:textId="77777777" w:rsidR="0009331A" w:rsidRPr="0009331A" w:rsidRDefault="0009331A" w:rsidP="0009331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09331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331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09331A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s_empty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245AFCCA" w14:textId="77777777" w:rsidR="0009331A" w:rsidRPr="0009331A" w:rsidRDefault="0009331A" w:rsidP="0009331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09331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331A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 stack is empty"</w:t>
      </w:r>
    </w:p>
    <w:p w14:paraId="51A087A1" w14:textId="77777777" w:rsidR="0009331A" w:rsidRPr="0009331A" w:rsidRDefault="0009331A" w:rsidP="0009331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09331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168018D0" w14:textId="77777777" w:rsidR="0009331A" w:rsidRPr="0009331A" w:rsidRDefault="0009331A" w:rsidP="0009331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09331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331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331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09331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op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09331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</w:p>
    <w:p w14:paraId="4B449790" w14:textId="77777777" w:rsidR="0009331A" w:rsidRPr="0009331A" w:rsidRDefault="0009331A" w:rsidP="0009331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09331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331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331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&lt;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331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09331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ins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[</w:t>
      </w:r>
      <w:r w:rsidRPr="0009331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</w:t>
      </w:r>
      <w:r w:rsidRPr="0009331A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2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:</w:t>
      </w:r>
    </w:p>
    <w:p w14:paraId="21774B67" w14:textId="77777777" w:rsidR="0009331A" w:rsidRPr="0009331A" w:rsidRDefault="0009331A" w:rsidP="0009331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09331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09331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ins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09331A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p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78946AF5" w14:textId="77777777" w:rsidR="0009331A" w:rsidRPr="0009331A" w:rsidRDefault="0009331A" w:rsidP="0009331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09331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09331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op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331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331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09331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op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09331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</w:p>
    <w:p w14:paraId="70D83036" w14:textId="77777777" w:rsidR="0009331A" w:rsidRPr="0009331A" w:rsidRDefault="0009331A" w:rsidP="0009331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09331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331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</w:p>
    <w:p w14:paraId="30BE8785" w14:textId="77777777" w:rsidR="0009331A" w:rsidRPr="0009331A" w:rsidRDefault="0009331A" w:rsidP="0009331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1861D58E" w14:textId="77777777" w:rsidR="0009331A" w:rsidRPr="0009331A" w:rsidRDefault="0009331A" w:rsidP="0009331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09331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09331A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min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09331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7C4A7310" w14:textId="77777777" w:rsidR="0009331A" w:rsidRPr="0009331A" w:rsidRDefault="0009331A" w:rsidP="0009331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09331A">
        <w:rPr>
          <w:rFonts w:ascii="Consolas" w:eastAsia="Times New Roman" w:hAnsi="Consolas" w:cs="Times New Roman"/>
          <w:color w:val="C678DD"/>
          <w:sz w:val="21"/>
          <w:szCs w:val="21"/>
          <w:lang w:eastAsia="pl-PL"/>
        </w:rPr>
        <w:t>return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09331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eastAsia="pl-PL"/>
        </w:rPr>
        <w:t>self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.</w:t>
      </w:r>
      <w:r w:rsidRPr="0009331A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mins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[</w:t>
      </w:r>
      <w:r w:rsidRPr="0009331A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-</w:t>
      </w:r>
      <w:r w:rsidRPr="0009331A">
        <w:rPr>
          <w:rFonts w:ascii="Consolas" w:eastAsia="Times New Roman" w:hAnsi="Consolas" w:cs="Times New Roman"/>
          <w:color w:val="D19A66"/>
          <w:sz w:val="21"/>
          <w:szCs w:val="21"/>
          <w:lang w:eastAsia="pl-PL"/>
        </w:rPr>
        <w:t>1</w:t>
      </w:r>
      <w:r w:rsidRPr="0009331A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]</w:t>
      </w:r>
    </w:p>
    <w:p w14:paraId="4F2D1BC8" w14:textId="77777777" w:rsidR="0009331A" w:rsidRPr="00530B60" w:rsidRDefault="0009331A" w:rsidP="0009331A">
      <w:pPr>
        <w:rPr>
          <w:lang w:eastAsia="pl-PL"/>
        </w:rPr>
      </w:pPr>
    </w:p>
    <w:p w14:paraId="108FA1F3" w14:textId="77777777" w:rsidR="0009331A" w:rsidRDefault="003A2B2F" w:rsidP="0009331A">
      <w:pPr>
        <w:rPr>
          <w:lang w:eastAsia="pl-PL"/>
        </w:rPr>
      </w:pPr>
      <w:r w:rsidRPr="003A2B2F">
        <w:rPr>
          <w:lang w:eastAsia="pl-PL"/>
        </w:rPr>
        <w:t>rozwiązanei gościa to stworzenie dwuch l</w:t>
      </w:r>
      <w:r>
        <w:rPr>
          <w:lang w:eastAsia="pl-PL"/>
        </w:rPr>
        <w:t xml:space="preserve">inkedlists : Jak wartość nowa jest mniejsza to dodaje nową wartość </w:t>
      </w:r>
      <w:r w:rsidR="0009399D">
        <w:rPr>
          <w:lang w:eastAsia="pl-PL"/>
        </w:rPr>
        <w:t xml:space="preserve">do staka min </w:t>
      </w:r>
      <w:r>
        <w:rPr>
          <w:lang w:eastAsia="pl-PL"/>
        </w:rPr>
        <w:t xml:space="preserve">a jak nie jest mniejsza to nowy stack </w:t>
      </w:r>
      <w:r w:rsidR="0009399D">
        <w:rPr>
          <w:lang w:eastAsia="pl-PL"/>
        </w:rPr>
        <w:t>ma tą samą wartość</w:t>
      </w:r>
    </w:p>
    <w:p w14:paraId="71449608" w14:textId="77777777" w:rsidR="003A2B2F" w:rsidRPr="003A2B2F" w:rsidRDefault="003A2B2F" w:rsidP="003A2B2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A2B2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class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A2B2F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Node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6F3C97EE" w14:textId="77777777" w:rsidR="003A2B2F" w:rsidRPr="003A2B2F" w:rsidRDefault="003A2B2F" w:rsidP="003A2B2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3A2B2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A2B2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nit__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3A2B2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3A2B2F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=</w:t>
      </w:r>
      <w:r w:rsidRPr="003A2B2F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3A2B2F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ext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= </w:t>
      </w:r>
      <w:r w:rsidRPr="003A2B2F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029D7C60" w14:textId="77777777" w:rsidR="003A2B2F" w:rsidRPr="003A2B2F" w:rsidRDefault="003A2B2F" w:rsidP="003A2B2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A2B2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A2B2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A2B2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A2B2F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</w:p>
    <w:p w14:paraId="6EB92C8A" w14:textId="77777777" w:rsidR="003A2B2F" w:rsidRPr="003A2B2F" w:rsidRDefault="003A2B2F" w:rsidP="003A2B2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A2B2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A2B2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A2B2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A2B2F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ext</w:t>
      </w:r>
    </w:p>
    <w:p w14:paraId="50EE96C8" w14:textId="77777777" w:rsidR="003A2B2F" w:rsidRPr="003A2B2F" w:rsidRDefault="003A2B2F" w:rsidP="003A2B2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</w:p>
    <w:p w14:paraId="6C1B4FBE" w14:textId="77777777" w:rsidR="003A2B2F" w:rsidRPr="003A2B2F" w:rsidRDefault="003A2B2F" w:rsidP="003A2B2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3A2B2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A2B2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str__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3A2B2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6ECF2B19" w14:textId="77777777" w:rsidR="003A2B2F" w:rsidRPr="003A2B2F" w:rsidRDefault="003A2B2F" w:rsidP="003A2B2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A2B2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ring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A2B2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A2B2F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tr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3A2B2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A2B2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1CB560AF" w14:textId="77777777" w:rsidR="003A2B2F" w:rsidRPr="003A2B2F" w:rsidRDefault="003A2B2F" w:rsidP="003A2B2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A2B2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A2B2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A2B2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754AE420" w14:textId="77777777" w:rsidR="003A2B2F" w:rsidRPr="003A2B2F" w:rsidRDefault="003A2B2F" w:rsidP="003A2B2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3A2B2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ring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A2B2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+=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A2B2F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','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A2B2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+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A2B2F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tr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3A2B2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A2B2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551E9590" w14:textId="77777777" w:rsidR="003A2B2F" w:rsidRPr="003A2B2F" w:rsidRDefault="003A2B2F" w:rsidP="003A2B2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A2B2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A2B2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ring</w:t>
      </w:r>
    </w:p>
    <w:p w14:paraId="115C8B8F" w14:textId="77777777" w:rsidR="003A2B2F" w:rsidRPr="003A2B2F" w:rsidRDefault="003A2B2F" w:rsidP="003A2B2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2662A30D" w14:textId="77777777" w:rsidR="003A2B2F" w:rsidRPr="003A2B2F" w:rsidRDefault="003A2B2F" w:rsidP="003A2B2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A2B2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class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A2B2F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tack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3115E2BF" w14:textId="77777777" w:rsidR="003A2B2F" w:rsidRPr="003A2B2F" w:rsidRDefault="003A2B2F" w:rsidP="003A2B2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3A2B2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A2B2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nit__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3A2B2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2FA875A1" w14:textId="77777777" w:rsidR="003A2B2F" w:rsidRPr="003A2B2F" w:rsidRDefault="003A2B2F" w:rsidP="003A2B2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A2B2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A2B2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op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A2B2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A2B2F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6CB57CD3" w14:textId="77777777" w:rsidR="003A2B2F" w:rsidRPr="003A2B2F" w:rsidRDefault="003A2B2F" w:rsidP="003A2B2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A2B2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A2B2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inNode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A2B2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A2B2F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0982949B" w14:textId="77777777" w:rsidR="003A2B2F" w:rsidRPr="003A2B2F" w:rsidRDefault="003A2B2F" w:rsidP="003A2B2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</w:p>
    <w:p w14:paraId="718BABCA" w14:textId="77777777" w:rsidR="003A2B2F" w:rsidRPr="003A2B2F" w:rsidRDefault="003A2B2F" w:rsidP="003A2B2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3A2B2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A2B2F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min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3A2B2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164A480A" w14:textId="77777777" w:rsidR="003A2B2F" w:rsidRPr="003A2B2F" w:rsidRDefault="003A2B2F" w:rsidP="003A2B2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A2B2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A2B2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not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A2B2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A2B2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inNode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3ABA7196" w14:textId="77777777" w:rsidR="003A2B2F" w:rsidRPr="003A2B2F" w:rsidRDefault="003A2B2F" w:rsidP="003A2B2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3A2B2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A2B2F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1DA46C0C" w14:textId="77777777" w:rsidR="003A2B2F" w:rsidRPr="003A2B2F" w:rsidRDefault="003A2B2F" w:rsidP="003A2B2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A2B2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A2B2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A2B2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inNode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A2B2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</w:p>
    <w:p w14:paraId="47D1D90F" w14:textId="77777777" w:rsidR="003A2B2F" w:rsidRPr="003A2B2F" w:rsidRDefault="003A2B2F" w:rsidP="003A2B2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</w:p>
    <w:p w14:paraId="5880DFFA" w14:textId="77777777" w:rsidR="003A2B2F" w:rsidRPr="003A2B2F" w:rsidRDefault="003A2B2F" w:rsidP="003A2B2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3A2B2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A2B2F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ush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3A2B2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3A2B2F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item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631D5741" w14:textId="77777777" w:rsidR="003A2B2F" w:rsidRPr="003A2B2F" w:rsidRDefault="003A2B2F" w:rsidP="003A2B2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A2B2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A2B2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A2B2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inNode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A2B2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and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(</w:t>
      </w:r>
      <w:r w:rsidRPr="003A2B2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A2B2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inNode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A2B2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A2B2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&lt;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A2B2F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item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77A945DB" w14:textId="77777777" w:rsidR="003A2B2F" w:rsidRPr="003A2B2F" w:rsidRDefault="003A2B2F" w:rsidP="003A2B2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3A2B2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A2B2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inNode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A2B2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A2B2F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Node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3A2B2F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A2B2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A2B2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A2B2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inNode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A2B2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3A2B2F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ext</w:t>
      </w:r>
      <w:r w:rsidRPr="003A2B2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A2B2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A2B2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inNode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33E9DC51" w14:textId="77777777" w:rsidR="003A2B2F" w:rsidRPr="003A2B2F" w:rsidRDefault="003A2B2F" w:rsidP="003A2B2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A2B2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DB5EFB6" w14:textId="77777777" w:rsidR="003A2B2F" w:rsidRPr="003A2B2F" w:rsidRDefault="003A2B2F" w:rsidP="003A2B2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3A2B2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A2B2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inNode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A2B2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A2B2F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Node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3A2B2F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A2B2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A2B2F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item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3A2B2F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ext</w:t>
      </w:r>
      <w:r w:rsidRPr="003A2B2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A2B2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A2B2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inNode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37B9DC41" w14:textId="77777777" w:rsidR="003A2B2F" w:rsidRPr="003A2B2F" w:rsidRDefault="003A2B2F" w:rsidP="003A2B2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A2B2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A2B2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op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A2B2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A2B2F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Node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3A2B2F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3A2B2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A2B2F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item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3A2B2F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ext</w:t>
      </w:r>
      <w:r w:rsidRPr="003A2B2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A2B2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A2B2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op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704379DC" w14:textId="77777777" w:rsidR="003A2B2F" w:rsidRPr="003A2B2F" w:rsidRDefault="003A2B2F" w:rsidP="003A2B2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</w:p>
    <w:p w14:paraId="67A6DB5D" w14:textId="77777777" w:rsidR="003A2B2F" w:rsidRPr="003A2B2F" w:rsidRDefault="003A2B2F" w:rsidP="003A2B2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3A2B2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A2B2F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p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3A2B2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073A751A" w14:textId="77777777" w:rsidR="003A2B2F" w:rsidRPr="003A2B2F" w:rsidRDefault="003A2B2F" w:rsidP="003A2B2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A2B2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A2B2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not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A2B2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A2B2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op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68AB12A7" w14:textId="77777777" w:rsidR="003A2B2F" w:rsidRPr="003A2B2F" w:rsidRDefault="003A2B2F" w:rsidP="003A2B2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3A2B2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A2B2F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05F770F4" w14:textId="77777777" w:rsidR="003A2B2F" w:rsidRPr="003A2B2F" w:rsidRDefault="003A2B2F" w:rsidP="003A2B2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A2B2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A2B2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inNode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A2B2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A2B2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A2B2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inNode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next</w:t>
      </w:r>
    </w:p>
    <w:p w14:paraId="00B503C8" w14:textId="77777777" w:rsidR="003A2B2F" w:rsidRPr="003A2B2F" w:rsidRDefault="003A2B2F" w:rsidP="003A2B2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lastRenderedPageBreak/>
        <w:t xml:space="preserve">        </w:t>
      </w:r>
      <w:r w:rsidRPr="003A2B2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tem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A2B2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A2B2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A2B2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op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A2B2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</w:p>
    <w:p w14:paraId="3B5EB98B" w14:textId="77777777" w:rsidR="003A2B2F" w:rsidRPr="003A2B2F" w:rsidRDefault="003A2B2F" w:rsidP="003A2B2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A2B2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A2B2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op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A2B2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A2B2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A2B2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op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A2B2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</w:p>
    <w:p w14:paraId="3C00D194" w14:textId="77777777" w:rsidR="003A2B2F" w:rsidRPr="003A2B2F" w:rsidRDefault="003A2B2F" w:rsidP="003A2B2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A2B2F">
        <w:rPr>
          <w:rFonts w:ascii="Consolas" w:eastAsia="Times New Roman" w:hAnsi="Consolas" w:cs="Times New Roman"/>
          <w:color w:val="C678DD"/>
          <w:sz w:val="21"/>
          <w:szCs w:val="21"/>
          <w:lang w:eastAsia="pl-PL"/>
        </w:rPr>
        <w:t>return</w:t>
      </w:r>
      <w:r w:rsidRPr="003A2B2F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3A2B2F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item</w:t>
      </w:r>
    </w:p>
    <w:p w14:paraId="0674F608" w14:textId="77777777" w:rsidR="003A2B2F" w:rsidRDefault="003A2B2F" w:rsidP="0009331A">
      <w:pPr>
        <w:rPr>
          <w:lang w:eastAsia="pl-PL"/>
        </w:rPr>
      </w:pPr>
    </w:p>
    <w:p w14:paraId="500F4D86" w14:textId="77777777" w:rsidR="00F86FCF" w:rsidRDefault="004C45E2" w:rsidP="0009331A">
      <w:pPr>
        <w:rPr>
          <w:lang w:eastAsia="pl-PL"/>
        </w:rPr>
      </w:pPr>
      <w:r>
        <w:rPr>
          <w:noProof/>
        </w:rPr>
        <w:drawing>
          <wp:inline distT="0" distB="0" distL="0" distR="0" wp14:anchorId="6424D289" wp14:editId="73ADBBDD">
            <wp:extent cx="5940425" cy="3676650"/>
            <wp:effectExtent l="0" t="0" r="3175" b="0"/>
            <wp:docPr id="126" name="Obraz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67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DE57E" w14:textId="77777777" w:rsidR="00F86FCF" w:rsidRPr="00F86FCF" w:rsidRDefault="00F86FCF" w:rsidP="00F86F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86FC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class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86FCF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Multistack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73FA0E7A" w14:textId="77777777" w:rsidR="00F86FCF" w:rsidRPr="00F86FCF" w:rsidRDefault="00F86FCF" w:rsidP="00F86F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5B0A5A53" w14:textId="77777777" w:rsidR="00F86FCF" w:rsidRPr="00F86FCF" w:rsidRDefault="00F86FCF" w:rsidP="00F86F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F86FC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86FC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nit__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F86FC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F86FCF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stack_size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373813AB" w14:textId="77777777" w:rsidR="00F86FCF" w:rsidRPr="00F86FCF" w:rsidRDefault="00F86FCF" w:rsidP="00F86F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F86FC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86FC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ax_size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86FC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86FCF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stack_size</w:t>
      </w:r>
    </w:p>
    <w:p w14:paraId="7D576813" w14:textId="77777777" w:rsidR="00F86FCF" w:rsidRPr="00F86FCF" w:rsidRDefault="00F86FCF" w:rsidP="00F86F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F86FC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86FC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_number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86FC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86FCF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</w:p>
    <w:p w14:paraId="1D40A2C1" w14:textId="77777777" w:rsidR="00F86FCF" w:rsidRPr="00F86FCF" w:rsidRDefault="00F86FCF" w:rsidP="00F86F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F86FC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86FC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s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86FC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[[]]</w:t>
      </w:r>
    </w:p>
    <w:p w14:paraId="53B097B6" w14:textId="77777777" w:rsidR="00F86FCF" w:rsidRPr="00F86FCF" w:rsidRDefault="00F86FCF" w:rsidP="00F86F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38B8F38A" w14:textId="77777777" w:rsidR="00F86FCF" w:rsidRPr="00F86FCF" w:rsidRDefault="00F86FCF" w:rsidP="00F86F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F86FC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86FC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str__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F86FC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2A63C77B" w14:textId="77777777" w:rsidR="00F86FCF" w:rsidRPr="00F86FCF" w:rsidRDefault="00F86FCF" w:rsidP="00F86F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F86FC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86FCF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' '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86FCF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join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F86FCF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tr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F86FC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tem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</w:t>
      </w:r>
      <w:r w:rsidRPr="00F86FC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or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86FC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tem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86FC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n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86FC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86FC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s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50E88510" w14:textId="77777777" w:rsidR="00F86FCF" w:rsidRPr="00F86FCF" w:rsidRDefault="00F86FCF" w:rsidP="00F86F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</w:p>
    <w:p w14:paraId="03458651" w14:textId="77777777" w:rsidR="00F86FCF" w:rsidRPr="00F86FCF" w:rsidRDefault="00F86FCF" w:rsidP="00F86F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F86FC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86FCF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s_full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F86FC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1D3E7A30" w14:textId="77777777" w:rsidR="00F86FCF" w:rsidRPr="00F86FCF" w:rsidRDefault="00F86FCF" w:rsidP="00F86F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F86FC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86FCF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len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F86FC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86FC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s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[</w:t>
      </w:r>
      <w:r w:rsidRPr="00F86FC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86FC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_number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]) </w:t>
      </w:r>
      <w:r w:rsidRPr="00F86FC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86FC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86FC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ax_size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00E25617" w14:textId="77777777" w:rsidR="00F86FCF" w:rsidRPr="00F86FCF" w:rsidRDefault="00F86FCF" w:rsidP="00F86F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F86FC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86FCF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True</w:t>
      </w:r>
    </w:p>
    <w:p w14:paraId="060D61E3" w14:textId="77777777" w:rsidR="00F86FCF" w:rsidRPr="00F86FCF" w:rsidRDefault="00F86FCF" w:rsidP="00F86F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F86FC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4A70F76A" w14:textId="77777777" w:rsidR="00F86FCF" w:rsidRPr="00F86FCF" w:rsidRDefault="00F86FCF" w:rsidP="00F86F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F86FC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86FCF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False</w:t>
      </w:r>
    </w:p>
    <w:p w14:paraId="6AD07A73" w14:textId="77777777" w:rsidR="00F86FCF" w:rsidRPr="00F86FCF" w:rsidRDefault="00F86FCF" w:rsidP="00F86F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</w:p>
    <w:p w14:paraId="5AF67FAB" w14:textId="77777777" w:rsidR="00F86FCF" w:rsidRPr="00F86FCF" w:rsidRDefault="00F86FCF" w:rsidP="00F86F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F86FC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86FCF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s_empty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F86FC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3D8CA08F" w14:textId="77777777" w:rsidR="00F86FCF" w:rsidRPr="00F86FCF" w:rsidRDefault="00F86FCF" w:rsidP="00F86F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F86FC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86FC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86FC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s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[</w:t>
      </w:r>
      <w:r w:rsidRPr="00F86FC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86FC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_number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] </w:t>
      </w:r>
      <w:r w:rsidRPr="00F86FC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[]:</w:t>
      </w:r>
    </w:p>
    <w:p w14:paraId="56F854D5" w14:textId="77777777" w:rsidR="00F86FCF" w:rsidRPr="00F86FCF" w:rsidRDefault="00F86FCF" w:rsidP="00F86F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F86FC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86FCF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True</w:t>
      </w:r>
    </w:p>
    <w:p w14:paraId="0FDB42C7" w14:textId="77777777" w:rsidR="00F86FCF" w:rsidRPr="00F86FCF" w:rsidRDefault="00F86FCF" w:rsidP="00F86F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F86FC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699D8623" w14:textId="77777777" w:rsidR="00F86FCF" w:rsidRPr="00F86FCF" w:rsidRDefault="00F86FCF" w:rsidP="00F86F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F86FC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86FCF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False</w:t>
      </w:r>
    </w:p>
    <w:p w14:paraId="5B2FCF3F" w14:textId="77777777" w:rsidR="00F86FCF" w:rsidRPr="00F86FCF" w:rsidRDefault="00F86FCF" w:rsidP="00F86F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</w:p>
    <w:p w14:paraId="542E7841" w14:textId="77777777" w:rsidR="00F86FCF" w:rsidRPr="00F86FCF" w:rsidRDefault="00F86FCF" w:rsidP="00F86F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F86FC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86FCF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ush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F86FC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F86FCF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15C843B0" w14:textId="77777777" w:rsidR="00F86FCF" w:rsidRPr="00F86FCF" w:rsidRDefault="00F86FCF" w:rsidP="00F86F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F86FC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86FC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86FC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s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86FC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[[]]:</w:t>
      </w:r>
    </w:p>
    <w:p w14:paraId="3ED963E5" w14:textId="77777777" w:rsidR="00F86FCF" w:rsidRPr="00F86FCF" w:rsidRDefault="00F86FCF" w:rsidP="00F86F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F86FC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86FC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s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86FCF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append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[</w:t>
      </w:r>
      <w:r w:rsidRPr="00F86FCF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)</w:t>
      </w:r>
    </w:p>
    <w:p w14:paraId="34DA216F" w14:textId="77777777" w:rsidR="00F86FCF" w:rsidRPr="00F86FCF" w:rsidRDefault="00F86FCF" w:rsidP="00F86F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lastRenderedPageBreak/>
        <w:t xml:space="preserve">        </w:t>
      </w:r>
      <w:r w:rsidRPr="00F86FC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F415F9D" w14:textId="77777777" w:rsidR="00F86FCF" w:rsidRPr="00F86FCF" w:rsidRDefault="00F86FCF" w:rsidP="00F86F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F86FC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86FC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86FCF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s_full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79FDDE07" w14:textId="77777777" w:rsidR="00F86FCF" w:rsidRPr="00F86FCF" w:rsidRDefault="00F86FCF" w:rsidP="00F86F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F86FC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86FC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_number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86FC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+=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86FCF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</w:p>
    <w:p w14:paraId="1B3BA423" w14:textId="77777777" w:rsidR="00F86FCF" w:rsidRPr="00F86FCF" w:rsidRDefault="00F86FCF" w:rsidP="00F86F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F86FC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86FC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s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[</w:t>
      </w:r>
      <w:r w:rsidRPr="00F86FC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86FC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_number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.</w:t>
      </w:r>
      <w:r w:rsidRPr="00F86FCF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append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F86FCF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5A149447" w14:textId="77777777" w:rsidR="00F86FCF" w:rsidRPr="00F86FCF" w:rsidRDefault="00F86FCF" w:rsidP="00F86F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F86FC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62893F28" w14:textId="77777777" w:rsidR="00F86FCF" w:rsidRPr="00F86FCF" w:rsidRDefault="00F86FCF" w:rsidP="00F86F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F86FC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86FC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s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[</w:t>
      </w:r>
      <w:r w:rsidRPr="00F86FCF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86FC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_number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.</w:t>
      </w:r>
      <w:r w:rsidRPr="00F86FCF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append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F86FCF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4648D9CB" w14:textId="77777777" w:rsidR="00F86FCF" w:rsidRPr="00F86FCF" w:rsidRDefault="00F86FCF" w:rsidP="00F86F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</w:p>
    <w:p w14:paraId="73D808AD" w14:textId="77777777" w:rsidR="00F86FCF" w:rsidRPr="00F86FCF" w:rsidRDefault="00F86FCF" w:rsidP="00F86F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86FC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y_stack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86FC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F86FCF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Multistack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F86FCF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3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41D1BD13" w14:textId="77777777" w:rsidR="00F86FCF" w:rsidRPr="00F86FCF" w:rsidRDefault="00F86FCF" w:rsidP="00F86F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86FC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y_stack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86FCF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ush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F86FCF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264F4EDB" w14:textId="77777777" w:rsidR="00F86FCF" w:rsidRPr="00F86FCF" w:rsidRDefault="00F86FCF" w:rsidP="00F86F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86FC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y_stack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86FCF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ush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F86FCF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2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4B90EFF0" w14:textId="77777777" w:rsidR="00F86FCF" w:rsidRPr="00F86FCF" w:rsidRDefault="00F86FCF" w:rsidP="00F86F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86FC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y_stack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86FCF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ush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F86FCF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3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1251B5DD" w14:textId="77777777" w:rsidR="00F86FCF" w:rsidRPr="00F86FCF" w:rsidRDefault="00F86FCF" w:rsidP="00F86F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86FC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y_stack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F86FCF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ush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F86FCF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4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63BA936F" w14:textId="77777777" w:rsidR="00F86FCF" w:rsidRPr="00F86FCF" w:rsidRDefault="00F86FCF" w:rsidP="00F86FC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F86FCF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F86FCF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y_stack</w:t>
      </w:r>
      <w:r w:rsidRPr="00F86FC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07B6F35A" w14:textId="77777777" w:rsidR="00F86FCF" w:rsidRDefault="00530B60" w:rsidP="0009331A">
      <w:pPr>
        <w:rPr>
          <w:lang w:val="en-US" w:eastAsia="pl-PL"/>
        </w:rPr>
      </w:pPr>
      <w:r>
        <w:rPr>
          <w:noProof/>
        </w:rPr>
        <w:drawing>
          <wp:inline distT="0" distB="0" distL="0" distR="0" wp14:anchorId="6B0D1547" wp14:editId="6FF638B4">
            <wp:extent cx="5940425" cy="3338830"/>
            <wp:effectExtent l="0" t="0" r="3175" b="0"/>
            <wp:docPr id="127" name="Obraz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38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A27800" w14:textId="77777777" w:rsidR="00530B60" w:rsidRDefault="00530B60" w:rsidP="0009331A">
      <w:pPr>
        <w:rPr>
          <w:lang w:val="en-US" w:eastAsia="pl-PL"/>
        </w:rPr>
      </w:pPr>
      <w:r>
        <w:rPr>
          <w:lang w:val="en-US" w:eastAsia="pl-PL"/>
        </w:rPr>
        <w:t>Moje rozwiązanie:</w:t>
      </w:r>
    </w:p>
    <w:p w14:paraId="43E2433C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class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Multistack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5A3A2737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03FF61B2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nit__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530B60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stack_size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77538EAD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ax_size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stack_size</w:t>
      </w:r>
    </w:p>
    <w:p w14:paraId="5B9578B5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_number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</w:p>
    <w:p w14:paraId="1044AD52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s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[[]]</w:t>
      </w:r>
    </w:p>
    <w:p w14:paraId="35B9D60A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355520C4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str__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1DD6BE98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' '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join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30B60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tr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tem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or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tem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n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s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525A9A52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</w:p>
    <w:p w14:paraId="78DF121A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s_full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20C6793E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len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s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[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_number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]) </w:t>
      </w:r>
      <w:r w:rsidRPr="00530B60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ax_size</w:t>
      </w:r>
    </w:p>
    <w:p w14:paraId="7925F47F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</w:p>
    <w:p w14:paraId="40219616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s_empty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63879DD6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s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[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_number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] </w:t>
      </w:r>
      <w:r w:rsidRPr="00530B60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</w:p>
    <w:p w14:paraId="64BEFE65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</w:p>
    <w:p w14:paraId="0E3258DD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ush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530B60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3C87C68A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lastRenderedPageBreak/>
        <w:t xml:space="preserve">    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s_empty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()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and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_number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3FD87513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s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[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_number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.</w:t>
      </w:r>
      <w:r w:rsidRPr="00530B60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append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30B60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6E1024AE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7C5C0BB0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s_full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72394F1A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s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append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[])  </w:t>
      </w:r>
      <w:r w:rsidRPr="00530B60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val="en-US" w:eastAsia="pl-PL"/>
        </w:rPr>
        <w:t># Create new stack</w:t>
      </w:r>
    </w:p>
    <w:p w14:paraId="1B9C9581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_number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+=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</w:p>
    <w:p w14:paraId="61202F7B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s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[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_number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.</w:t>
      </w:r>
      <w:r w:rsidRPr="00530B60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append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30B60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2ACA75AD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34112838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p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1140B2EE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s_empty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()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and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_number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7A1D0BFB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 stack is empty"</w:t>
      </w:r>
    </w:p>
    <w:p w14:paraId="47618CE0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04664E69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s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[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_number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.</w:t>
      </w:r>
      <w:r w:rsidRPr="00530B60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p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63DACE3C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             </w:t>
      </w:r>
      <w:r w:rsidRPr="00530B60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val="en-US" w:eastAsia="pl-PL"/>
        </w:rPr>
        <w:t># Check if popped stack is empty and it's not the first stack</w:t>
      </w:r>
    </w:p>
    <w:p w14:paraId="5C26C78F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s_empty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()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and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_number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&gt;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: </w:t>
      </w:r>
    </w:p>
    <w:p w14:paraId="56C2AB24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s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p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_number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  </w:t>
      </w:r>
      <w:r w:rsidRPr="00530B60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val="en-US" w:eastAsia="pl-PL"/>
        </w:rPr>
        <w:t># Remove empty stack</w:t>
      </w:r>
    </w:p>
    <w:p w14:paraId="052C5707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_number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=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</w:p>
    <w:p w14:paraId="11135DF2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</w:p>
    <w:p w14:paraId="2F07BB72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</w:p>
    <w:p w14:paraId="56AED689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p_at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530B60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index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0C69229C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index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&lt;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len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s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3861702C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s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[</w:t>
      </w:r>
      <w:r w:rsidRPr="00530B60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index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.</w:t>
      </w:r>
      <w:r w:rsidRPr="00530B60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p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0D1915FD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530B60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val="en-US" w:eastAsia="pl-PL"/>
        </w:rPr>
        <w:t># If popped stack is empty and it's not the only stack</w:t>
      </w:r>
    </w:p>
    <w:p w14:paraId="166D41C3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len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s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[</w:t>
      </w:r>
      <w:r w:rsidRPr="00530B60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index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]) </w:t>
      </w:r>
      <w:r w:rsidRPr="00530B60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and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len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s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</w:t>
      </w:r>
      <w:r w:rsidRPr="00530B60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&gt;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  </w:t>
      </w:r>
    </w:p>
    <w:p w14:paraId="788087D0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s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p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30B60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index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  </w:t>
      </w:r>
      <w:r w:rsidRPr="00530B60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val="en-US" w:eastAsia="pl-PL"/>
        </w:rPr>
        <w:t># Remove empty stack</w:t>
      </w:r>
    </w:p>
    <w:p w14:paraId="75E73CAE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</w:p>
    <w:p w14:paraId="430FE4CF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53C9ADF1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re is no such index in the stack"</w:t>
      </w:r>
    </w:p>
    <w:p w14:paraId="7B22E118" w14:textId="77777777" w:rsidR="00530B60" w:rsidRDefault="00530B60" w:rsidP="0009331A">
      <w:pPr>
        <w:rPr>
          <w:lang w:val="en-US" w:eastAsia="pl-PL"/>
        </w:rPr>
      </w:pPr>
    </w:p>
    <w:p w14:paraId="0422612A" w14:textId="77777777" w:rsidR="00530B60" w:rsidRDefault="00530B60" w:rsidP="0009331A">
      <w:pPr>
        <w:rPr>
          <w:lang w:val="en-US" w:eastAsia="pl-PL"/>
        </w:rPr>
      </w:pPr>
      <w:r>
        <w:rPr>
          <w:lang w:val="en-US" w:eastAsia="pl-PL"/>
        </w:rPr>
        <w:t>rozwiązanie gościa:</w:t>
      </w:r>
    </w:p>
    <w:p w14:paraId="35F63D15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class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PlateStack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42922AA4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b/>
          <w:bCs/>
          <w:color w:val="56B6C2"/>
          <w:sz w:val="21"/>
          <w:szCs w:val="21"/>
          <w:lang w:val="en-US" w:eastAsia="pl-PL"/>
        </w:rPr>
        <w:t>__init__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30B60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apacity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7C7AB183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30B60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apacity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apacity</w:t>
      </w:r>
    </w:p>
    <w:p w14:paraId="09F8E9ED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30B60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s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[]</w:t>
      </w:r>
    </w:p>
    <w:p w14:paraId="2D32DBFA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</w:p>
    <w:p w14:paraId="132DC61D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b/>
          <w:bCs/>
          <w:color w:val="56B6C2"/>
          <w:sz w:val="21"/>
          <w:szCs w:val="21"/>
          <w:lang w:val="en-US" w:eastAsia="pl-PL"/>
        </w:rPr>
        <w:t>__str__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30B60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5E15F42A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s</w:t>
      </w:r>
    </w:p>
    <w:p w14:paraId="0B44E0DA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</w:p>
    <w:p w14:paraId="6C72CCC1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b/>
          <w:bCs/>
          <w:color w:val="61AFEF"/>
          <w:sz w:val="21"/>
          <w:szCs w:val="21"/>
          <w:lang w:val="en-US" w:eastAsia="pl-PL"/>
        </w:rPr>
        <w:t>push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30B60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tem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0B2605D9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b/>
          <w:bCs/>
          <w:color w:val="61AFEF"/>
          <w:sz w:val="21"/>
          <w:szCs w:val="21"/>
          <w:lang w:val="en-US" w:eastAsia="pl-PL"/>
        </w:rPr>
        <w:t>len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30B60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s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</w:t>
      </w:r>
      <w:r w:rsidRPr="00530B60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&gt;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and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(</w:t>
      </w:r>
      <w:r w:rsidRPr="00530B60">
        <w:rPr>
          <w:rFonts w:ascii="Consolas" w:eastAsia="Times New Roman" w:hAnsi="Consolas" w:cs="Times New Roman"/>
          <w:b/>
          <w:bCs/>
          <w:color w:val="61AFEF"/>
          <w:sz w:val="21"/>
          <w:szCs w:val="21"/>
          <w:lang w:val="en-US" w:eastAsia="pl-PL"/>
        </w:rPr>
        <w:t>len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30B60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s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[</w:t>
      </w:r>
      <w:r w:rsidRPr="00530B60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</w:t>
      </w:r>
      <w:r w:rsidRPr="00530B60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])) </w:t>
      </w:r>
      <w:r w:rsidRPr="00530B60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&lt;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apacity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4CBB0184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530B60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s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[</w:t>
      </w:r>
      <w:r w:rsidRPr="00530B60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</w:t>
      </w:r>
      <w:r w:rsidRPr="00530B60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.</w:t>
      </w:r>
      <w:r w:rsidRPr="00530B60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append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tem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3D35FAD2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5AE42A45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530B60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s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b/>
          <w:bCs/>
          <w:color w:val="61AFEF"/>
          <w:sz w:val="21"/>
          <w:szCs w:val="21"/>
          <w:lang w:val="en-US" w:eastAsia="pl-PL"/>
        </w:rPr>
        <w:t>append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[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tem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)</w:t>
      </w:r>
    </w:p>
    <w:p w14:paraId="7E368D0D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</w:p>
    <w:p w14:paraId="0DCE32D2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b/>
          <w:bCs/>
          <w:color w:val="61AFEF"/>
          <w:sz w:val="21"/>
          <w:szCs w:val="21"/>
          <w:lang w:val="en-US" w:eastAsia="pl-PL"/>
        </w:rPr>
        <w:t>pop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30B60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3A8068F2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while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b/>
          <w:bCs/>
          <w:color w:val="61AFEF"/>
          <w:sz w:val="21"/>
          <w:szCs w:val="21"/>
          <w:lang w:val="en-US" w:eastAsia="pl-PL"/>
        </w:rPr>
        <w:t>len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30B60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s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and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b/>
          <w:bCs/>
          <w:color w:val="61AFEF"/>
          <w:sz w:val="21"/>
          <w:szCs w:val="21"/>
          <w:lang w:val="en-US" w:eastAsia="pl-PL"/>
        </w:rPr>
        <w:t>len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30B60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s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[</w:t>
      </w:r>
      <w:r w:rsidRPr="00530B60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</w:t>
      </w:r>
      <w:r w:rsidRPr="00530B60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]) </w:t>
      </w:r>
      <w:r w:rsidRPr="00530B60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6B46F0C4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530B60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s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b/>
          <w:bCs/>
          <w:color w:val="61AFEF"/>
          <w:sz w:val="21"/>
          <w:szCs w:val="21"/>
          <w:lang w:val="en-US" w:eastAsia="pl-PL"/>
        </w:rPr>
        <w:t>pop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1B8F7BC7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b/>
          <w:bCs/>
          <w:color w:val="61AFEF"/>
          <w:sz w:val="21"/>
          <w:szCs w:val="21"/>
          <w:lang w:val="en-US" w:eastAsia="pl-PL"/>
        </w:rPr>
        <w:t>len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30B60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s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</w:t>
      </w:r>
      <w:r w:rsidRPr="00530B60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6A8C3C69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20F66E0D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lastRenderedPageBreak/>
        <w:t xml:space="preserve">    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8E89D66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s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[</w:t>
      </w:r>
      <w:r w:rsidRPr="00530B60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</w:t>
      </w:r>
      <w:r w:rsidRPr="00530B60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.</w:t>
      </w:r>
      <w:r w:rsidRPr="00530B60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p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7EEB2020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</w:p>
    <w:p w14:paraId="1D3C762B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b/>
          <w:bCs/>
          <w:color w:val="61AFEF"/>
          <w:sz w:val="21"/>
          <w:szCs w:val="21"/>
          <w:lang w:val="en-US" w:eastAsia="pl-PL"/>
        </w:rPr>
        <w:t>pop_at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30B60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Number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338E23EB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b/>
          <w:bCs/>
          <w:color w:val="61AFEF"/>
          <w:sz w:val="21"/>
          <w:szCs w:val="21"/>
          <w:lang w:val="en-US" w:eastAsia="pl-PL"/>
        </w:rPr>
        <w:t>len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30B60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s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[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Number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]) </w:t>
      </w:r>
      <w:r w:rsidRPr="00530B60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&gt;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6F04AF1B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s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[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Number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.</w:t>
      </w:r>
      <w:r w:rsidRPr="00530B60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p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21BE9C9E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eastAsia="pl-PL"/>
        </w:rPr>
        <w:t>else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:</w:t>
      </w:r>
    </w:p>
    <w:p w14:paraId="288B0BFA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    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eastAsia="pl-PL"/>
        </w:rPr>
        <w:t>return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D19A66"/>
          <w:sz w:val="21"/>
          <w:szCs w:val="21"/>
          <w:lang w:eastAsia="pl-PL"/>
        </w:rPr>
        <w:t>None</w:t>
      </w:r>
    </w:p>
    <w:p w14:paraId="79574098" w14:textId="77777777" w:rsidR="00530B60" w:rsidRPr="00DC1C30" w:rsidRDefault="00530B60" w:rsidP="0009331A">
      <w:pPr>
        <w:rPr>
          <w:lang w:eastAsia="pl-PL"/>
        </w:rPr>
      </w:pPr>
    </w:p>
    <w:p w14:paraId="23561210" w14:textId="77777777" w:rsidR="00530B60" w:rsidRPr="00DC1C30" w:rsidRDefault="00530B60" w:rsidP="0009331A">
      <w:pPr>
        <w:rPr>
          <w:lang w:eastAsia="pl-PL"/>
        </w:rPr>
      </w:pPr>
      <w:r w:rsidRPr="00DC1C30">
        <w:rPr>
          <w:lang w:eastAsia="pl-PL"/>
        </w:rPr>
        <w:t>rozwiązanie gościa:</w:t>
      </w:r>
    </w:p>
    <w:p w14:paraId="37FFB99E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class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PlateStack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6880B903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nit__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530B60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max_size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2D46A765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ax_size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max_size</w:t>
      </w:r>
    </w:p>
    <w:p w14:paraId="0A909879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s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[]</w:t>
      </w:r>
    </w:p>
    <w:p w14:paraId="68361812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</w:p>
    <w:p w14:paraId="7E465AA1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str__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6C0FC87F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' '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join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30B60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tr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tem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or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tem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n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s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348BB3A3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</w:p>
    <w:p w14:paraId="6E7745A9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ush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530B60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item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70B84F3D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len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s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</w:t>
      </w:r>
      <w:r w:rsidRPr="00530B60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&gt;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and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(</w:t>
      </w:r>
      <w:r w:rsidRPr="00530B60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len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s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[</w:t>
      </w:r>
      <w:r w:rsidRPr="00530B60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</w:t>
      </w:r>
      <w:r w:rsidRPr="00530B60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])) </w:t>
      </w:r>
      <w:r w:rsidRPr="00530B60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&lt;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ax_size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69C4D842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s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[</w:t>
      </w:r>
      <w:r w:rsidRPr="00530B60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</w:t>
      </w:r>
      <w:r w:rsidRPr="00530B60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.</w:t>
      </w:r>
      <w:r w:rsidRPr="00530B60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append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30B60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item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3FA95AFB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5F142473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s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append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[</w:t>
      </w:r>
      <w:r w:rsidRPr="00530B60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item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)</w:t>
      </w:r>
    </w:p>
    <w:p w14:paraId="22C744BE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</w:p>
    <w:p w14:paraId="51A4F541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p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40619C59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while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len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s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and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len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s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[</w:t>
      </w:r>
      <w:r w:rsidRPr="00530B60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</w:t>
      </w:r>
      <w:r w:rsidRPr="00530B60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]) </w:t>
      </w:r>
      <w:r w:rsidRPr="00530B60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7BB7E516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s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p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58DC6644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len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s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</w:t>
      </w:r>
      <w:r w:rsidRPr="00530B60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1A4C207D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75871075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598F496B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s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[</w:t>
      </w:r>
      <w:r w:rsidRPr="00530B60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</w:t>
      </w:r>
      <w:r w:rsidRPr="00530B60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.</w:t>
      </w:r>
      <w:r w:rsidRPr="00530B60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p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690083E2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</w:p>
    <w:p w14:paraId="53D05229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p_at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530B60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stackNumber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79ECDFA9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len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s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[</w:t>
      </w:r>
      <w:r w:rsidRPr="00530B60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stackNumber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]) </w:t>
      </w:r>
      <w:r w:rsidRPr="00530B60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&gt;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0F4D3E66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30B6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30B6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stacks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[</w:t>
      </w:r>
      <w:r w:rsidRPr="00530B60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stackNumber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.</w:t>
      </w:r>
      <w:r w:rsidRPr="00530B60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p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215F8707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eastAsia="pl-PL"/>
        </w:rPr>
        <w:t>else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:</w:t>
      </w:r>
    </w:p>
    <w:p w14:paraId="68CBE551" w14:textId="77777777" w:rsidR="00530B60" w:rsidRPr="00530B60" w:rsidRDefault="00530B60" w:rsidP="00530B6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        </w:t>
      </w:r>
      <w:r w:rsidRPr="00530B60">
        <w:rPr>
          <w:rFonts w:ascii="Consolas" w:eastAsia="Times New Roman" w:hAnsi="Consolas" w:cs="Times New Roman"/>
          <w:color w:val="C678DD"/>
          <w:sz w:val="21"/>
          <w:szCs w:val="21"/>
          <w:lang w:eastAsia="pl-PL"/>
        </w:rPr>
        <w:t>return</w:t>
      </w:r>
      <w:r w:rsidRPr="00530B60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530B60">
        <w:rPr>
          <w:rFonts w:ascii="Consolas" w:eastAsia="Times New Roman" w:hAnsi="Consolas" w:cs="Times New Roman"/>
          <w:color w:val="D19A66"/>
          <w:sz w:val="21"/>
          <w:szCs w:val="21"/>
          <w:lang w:eastAsia="pl-PL"/>
        </w:rPr>
        <w:t>None</w:t>
      </w:r>
    </w:p>
    <w:p w14:paraId="71294318" w14:textId="77777777" w:rsidR="00530B60" w:rsidRDefault="00530B60" w:rsidP="0009331A">
      <w:pPr>
        <w:rPr>
          <w:lang w:val="en-US" w:eastAsia="pl-PL"/>
        </w:rPr>
      </w:pPr>
    </w:p>
    <w:p w14:paraId="56FFD46C" w14:textId="77777777" w:rsidR="00530B60" w:rsidRDefault="00530B60" w:rsidP="00530B60">
      <w:pPr>
        <w:jc w:val="center"/>
        <w:rPr>
          <w:lang w:val="en-US" w:eastAsia="pl-PL"/>
        </w:rPr>
      </w:pPr>
      <w:r>
        <w:rPr>
          <w:noProof/>
        </w:rPr>
        <w:lastRenderedPageBreak/>
        <w:drawing>
          <wp:inline distT="0" distB="0" distL="0" distR="0" wp14:anchorId="53EA5198" wp14:editId="5F4905F7">
            <wp:extent cx="4001897" cy="2761758"/>
            <wp:effectExtent l="0" t="0" r="0" b="635"/>
            <wp:docPr id="128" name="Obraz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4015072" cy="277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511DF" w14:textId="77777777" w:rsidR="00530B60" w:rsidRDefault="00746108" w:rsidP="00530B60">
      <w:pPr>
        <w:rPr>
          <w:lang w:eastAsia="pl-PL"/>
        </w:rPr>
      </w:pPr>
      <w:r w:rsidRPr="00746108">
        <w:rPr>
          <w:lang w:eastAsia="pl-PL"/>
        </w:rPr>
        <w:t>W stacku pierwszy element który w</w:t>
      </w:r>
      <w:r>
        <w:rPr>
          <w:lang w:eastAsia="pl-PL"/>
        </w:rPr>
        <w:t>szedł wychodzi ostatni a w kolejce pierwszy element który wszedł wychodzi pierwszy. Można zaimplementować kolejkę używają dwóch stacków. Żeby usunąc pierwszy element który wszedł do statku pierwszego (</w:t>
      </w:r>
      <w:r w:rsidRPr="00746108">
        <w:rPr>
          <w:b/>
          <w:lang w:eastAsia="pl-PL"/>
        </w:rPr>
        <w:t>dequeue</w:t>
      </w:r>
      <w:r>
        <w:rPr>
          <w:lang w:eastAsia="pl-PL"/>
        </w:rPr>
        <w:t>) wtrzeba przełożyć wszystkie elementy ze stacku 1 do stacku drugiego. Usunąc ostatni element ze stacku drugiego i przełożyć wszystkie elementy ponownie do stacku pierwszego.</w:t>
      </w:r>
    </w:p>
    <w:p w14:paraId="1F0B5B4D" w14:textId="77777777" w:rsidR="00C57F03" w:rsidRPr="00C57F03" w:rsidRDefault="00C57F03" w:rsidP="00C57F0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57F0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class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57F03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tack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11BA50CC" w14:textId="77777777" w:rsidR="00C57F03" w:rsidRPr="00C57F03" w:rsidRDefault="00C57F03" w:rsidP="00C57F0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C57F0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57F0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nit__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C57F0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33BA61F3" w14:textId="77777777" w:rsidR="00C57F03" w:rsidRPr="00C57F03" w:rsidRDefault="00C57F03" w:rsidP="00C57F0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C57F0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57F0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st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57F0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[]</w:t>
      </w:r>
    </w:p>
    <w:p w14:paraId="104C77D4" w14:textId="77777777" w:rsidR="00C57F03" w:rsidRPr="00C57F03" w:rsidRDefault="00C57F03" w:rsidP="00C57F0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</w:t>
      </w:r>
    </w:p>
    <w:p w14:paraId="609DBD9B" w14:textId="77777777" w:rsidR="00C57F03" w:rsidRPr="00C57F03" w:rsidRDefault="00C57F03" w:rsidP="00C57F0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C57F0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57F0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len__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C57F0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1E7FC8FD" w14:textId="77777777" w:rsidR="00C57F03" w:rsidRPr="00C57F03" w:rsidRDefault="00C57F03" w:rsidP="00C57F0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C57F0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57F03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len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C57F0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57F0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st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274E580B" w14:textId="77777777" w:rsidR="00C57F03" w:rsidRPr="00C57F03" w:rsidRDefault="00C57F03" w:rsidP="00C57F0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</w:t>
      </w:r>
    </w:p>
    <w:p w14:paraId="03947870" w14:textId="77777777" w:rsidR="00C57F03" w:rsidRPr="00C57F03" w:rsidRDefault="00C57F03" w:rsidP="00C57F0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C57F0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57F03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ush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C57F0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C57F0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item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71DD1D60" w14:textId="77777777" w:rsidR="00C57F03" w:rsidRPr="00C57F03" w:rsidRDefault="00C57F03" w:rsidP="00C57F0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C57F0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57F0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st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57F03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append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C57F0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item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4ABCF106" w14:textId="77777777" w:rsidR="00C57F03" w:rsidRPr="00C57F03" w:rsidRDefault="00C57F03" w:rsidP="00C57F0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</w:t>
      </w:r>
    </w:p>
    <w:p w14:paraId="4D77447A" w14:textId="77777777" w:rsidR="00C57F03" w:rsidRPr="00C57F03" w:rsidRDefault="00C57F03" w:rsidP="00C57F0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C57F0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57F03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p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C57F0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738AD93B" w14:textId="77777777" w:rsidR="00C57F03" w:rsidRPr="00C57F03" w:rsidRDefault="00C57F03" w:rsidP="00C57F0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C57F0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57F03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len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C57F0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57F0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st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</w:t>
      </w:r>
      <w:r w:rsidRPr="00C57F0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57F0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30BC8F44" w14:textId="77777777" w:rsidR="00C57F03" w:rsidRPr="00C57F03" w:rsidRDefault="00C57F03" w:rsidP="00C57F0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C57F0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57F0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4CD0EDA8" w14:textId="77777777" w:rsidR="00C57F03" w:rsidRPr="00C57F03" w:rsidRDefault="00C57F03" w:rsidP="00C57F0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C57F0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57F0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57F0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st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57F03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p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063A2A97" w14:textId="77777777" w:rsidR="00C57F03" w:rsidRPr="00C57F03" w:rsidRDefault="00C57F03" w:rsidP="00C57F0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00808D32" w14:textId="77777777" w:rsidR="00C57F03" w:rsidRPr="00C57F03" w:rsidRDefault="00C57F03" w:rsidP="00C57F0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57F0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class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57F03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QueueviaStack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5EB55C54" w14:textId="77777777" w:rsidR="00C57F03" w:rsidRPr="00C57F03" w:rsidRDefault="00C57F03" w:rsidP="00C57F0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C57F0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57F0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nit__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C57F0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6EA3DFF3" w14:textId="77777777" w:rsidR="00C57F03" w:rsidRPr="00C57F03" w:rsidRDefault="00C57F03" w:rsidP="00C57F0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C57F0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57F0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nStack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57F0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57F03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tack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1FD365FD" w14:textId="77777777" w:rsidR="00C57F03" w:rsidRPr="00C57F03" w:rsidRDefault="00C57F03" w:rsidP="00C57F0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C57F0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57F0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outStack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57F0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57F03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tack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0BFC665E" w14:textId="77777777" w:rsidR="00C57F03" w:rsidRPr="00C57F03" w:rsidRDefault="00C57F03" w:rsidP="00C57F0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</w:t>
      </w:r>
    </w:p>
    <w:p w14:paraId="6CEFD440" w14:textId="77777777" w:rsidR="00C57F03" w:rsidRPr="00C57F03" w:rsidRDefault="00C57F03" w:rsidP="00C57F0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C57F0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57F03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enqueue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C57F0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C57F0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item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47AE8C9E" w14:textId="77777777" w:rsidR="00C57F03" w:rsidRPr="00C57F03" w:rsidRDefault="00C57F03" w:rsidP="00C57F0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C57F0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57F0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nStack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57F03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ush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C57F0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item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0E555C7F" w14:textId="77777777" w:rsidR="00C57F03" w:rsidRPr="00C57F03" w:rsidRDefault="00C57F03" w:rsidP="00C57F0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</w:t>
      </w:r>
    </w:p>
    <w:p w14:paraId="7BCA3878" w14:textId="77777777" w:rsidR="00C57F03" w:rsidRPr="00C57F03" w:rsidRDefault="00C57F03" w:rsidP="00C57F0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C57F0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57F03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dequeue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C57F0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17E5469D" w14:textId="77777777" w:rsidR="00C57F03" w:rsidRPr="00C57F03" w:rsidRDefault="00C57F03" w:rsidP="00C57F0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C57F0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57F03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len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C57F0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57F0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outStack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</w:t>
      </w:r>
      <w:r w:rsidRPr="00C57F0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57F0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51D2A19E" w14:textId="77777777" w:rsidR="00C57F03" w:rsidRPr="00C57F03" w:rsidRDefault="00C57F03" w:rsidP="00C57F0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C57F0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while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57F03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len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C57F0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57F0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nStack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188F072A" w14:textId="77777777" w:rsidR="00C57F03" w:rsidRPr="00C57F03" w:rsidRDefault="00C57F03" w:rsidP="00C57F0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C57F0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57F0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outStack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57F03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ush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C57F0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57F0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nStack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C57F03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p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)</w:t>
      </w:r>
    </w:p>
    <w:p w14:paraId="421284CA" w14:textId="77777777" w:rsidR="00C57F03" w:rsidRPr="00C57F03" w:rsidRDefault="00C57F03" w:rsidP="00C57F0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C57F03">
        <w:rPr>
          <w:rFonts w:ascii="Consolas" w:eastAsia="Times New Roman" w:hAnsi="Consolas" w:cs="Times New Roman"/>
          <w:color w:val="C678DD"/>
          <w:sz w:val="21"/>
          <w:szCs w:val="21"/>
          <w:lang w:eastAsia="pl-PL"/>
        </w:rPr>
        <w:t>return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C57F0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eastAsia="pl-PL"/>
        </w:rPr>
        <w:t>self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.</w:t>
      </w:r>
      <w:r w:rsidRPr="00C57F03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outStack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.</w:t>
      </w:r>
      <w:r w:rsidRPr="00C57F03">
        <w:rPr>
          <w:rFonts w:ascii="Consolas" w:eastAsia="Times New Roman" w:hAnsi="Consolas" w:cs="Times New Roman"/>
          <w:color w:val="61AFEF"/>
          <w:sz w:val="21"/>
          <w:szCs w:val="21"/>
          <w:lang w:eastAsia="pl-PL"/>
        </w:rPr>
        <w:t>pop</w:t>
      </w:r>
      <w:r w:rsidRPr="00C57F03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()</w:t>
      </w:r>
    </w:p>
    <w:p w14:paraId="5B7D0B81" w14:textId="77777777" w:rsidR="00A80514" w:rsidRPr="00A80514" w:rsidRDefault="00A80514" w:rsidP="00A80514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after="300" w:line="240" w:lineRule="auto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A80514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lastRenderedPageBreak/>
        <w:t xml:space="preserve">eśli zrobisz </w:t>
      </w:r>
      <w:r w:rsidRPr="00A80514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dequeue</w:t>
      </w:r>
      <w:r w:rsidRPr="00A80514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 xml:space="preserve"> i przeniesiesz wszystkie elementy do </w:t>
      </w:r>
      <w:r w:rsidRPr="00A80514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stack_two</w:t>
      </w:r>
      <w:r w:rsidRPr="00A80514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 xml:space="preserve">, a potem dodasz nowy element za pomocą </w:t>
      </w:r>
      <w:r w:rsidRPr="00A80514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enqueue</w:t>
      </w:r>
      <w:r w:rsidRPr="00A80514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 xml:space="preserve"> do </w:t>
      </w:r>
      <w:r w:rsidRPr="00A80514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stack_one</w:t>
      </w:r>
      <w:r w:rsidRPr="00A80514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 xml:space="preserve">, a następnie znowu zrobisz </w:t>
      </w:r>
      <w:r w:rsidRPr="00A80514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dequeue</w:t>
      </w:r>
      <w:r w:rsidRPr="00A80514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 xml:space="preserve">, to nowo dodany element nie będzie dostępny do usunięcia, ponieważ jest on wciąż w </w:t>
      </w:r>
      <w:r w:rsidRPr="00A80514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stack_one</w:t>
      </w:r>
      <w:r w:rsidRPr="00A80514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.</w:t>
      </w:r>
    </w:p>
    <w:p w14:paraId="672F30B3" w14:textId="77777777" w:rsidR="00A80514" w:rsidRPr="00A80514" w:rsidRDefault="00A80514" w:rsidP="00A80514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 w:line="240" w:lineRule="auto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A80514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 xml:space="preserve">Właśnie dlatego, gdy robimy </w:t>
      </w:r>
      <w:r w:rsidRPr="00A80514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dequeue</w:t>
      </w:r>
      <w:r w:rsidRPr="00A80514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 xml:space="preserve"> i </w:t>
      </w:r>
      <w:r w:rsidRPr="00A80514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stack_two</w:t>
      </w:r>
      <w:r w:rsidRPr="00A80514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 xml:space="preserve"> jest pusty, przenosimy wszystkie elementy z </w:t>
      </w:r>
      <w:r w:rsidRPr="00A80514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stack_one</w:t>
      </w:r>
      <w:r w:rsidRPr="00A80514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 xml:space="preserve"> do </w:t>
      </w:r>
      <w:r w:rsidRPr="00A80514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stack_two</w:t>
      </w:r>
      <w:r w:rsidRPr="00A80514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 xml:space="preserve">. Wtedy, kiedy robimy </w:t>
      </w:r>
      <w:r w:rsidRPr="00A80514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dequeue</w:t>
      </w:r>
      <w:r w:rsidRPr="00A80514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 xml:space="preserve">, zawsze usuwamy element ze szczytu </w:t>
      </w:r>
      <w:r w:rsidRPr="00A80514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stack_two</w:t>
      </w:r>
      <w:r w:rsidRPr="00A80514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, co oznacza, że usuwamy "najstarszy" element w kolejce (ten, który został dodany najwcześniej).</w:t>
      </w:r>
    </w:p>
    <w:p w14:paraId="186C1EE4" w14:textId="77777777" w:rsidR="00A80514" w:rsidRPr="00A80514" w:rsidRDefault="00A80514" w:rsidP="00A80514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 w:line="240" w:lineRule="auto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A80514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 xml:space="preserve">Jeśli po tym dodasz element za pomocą </w:t>
      </w:r>
      <w:r w:rsidRPr="00A80514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enqueue</w:t>
      </w:r>
      <w:r w:rsidRPr="00A80514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 xml:space="preserve"> do </w:t>
      </w:r>
      <w:r w:rsidRPr="00A80514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stack_one</w:t>
      </w:r>
      <w:r w:rsidRPr="00A80514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 xml:space="preserve"> i znowu zrobisz </w:t>
      </w:r>
      <w:r w:rsidRPr="00A80514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dequeue</w:t>
      </w:r>
      <w:r w:rsidRPr="00A80514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 xml:space="preserve">, usunięty zostanie nadal "najstarszy" element z </w:t>
      </w:r>
      <w:r w:rsidRPr="00A80514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stack_two</w:t>
      </w:r>
      <w:r w:rsidRPr="00A80514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. Nowo dodany element będzie dostępny do usunięcia dopiero wtedy, gdy wszystkie wcześniejsze elementy zostaną usunięte.</w:t>
      </w:r>
    </w:p>
    <w:p w14:paraId="06E9DED5" w14:textId="77777777" w:rsidR="00A80514" w:rsidRPr="00A80514" w:rsidRDefault="00A80514" w:rsidP="00A80514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0" w:line="240" w:lineRule="auto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A80514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 xml:space="preserve">Tak więc, nawet jeśli dodasz nowy element do </w:t>
      </w:r>
      <w:r w:rsidRPr="00A80514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stack_one</w:t>
      </w:r>
      <w:r w:rsidRPr="00A80514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 xml:space="preserve"> po usunięciu elementu z </w:t>
      </w:r>
      <w:r w:rsidRPr="00A80514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eastAsia="pl-PL"/>
        </w:rPr>
        <w:t>stack_two</w:t>
      </w:r>
      <w:r w:rsidRPr="00A80514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, kolejność elementów w kolejce jest nadal prawidłowo zachowana.</w:t>
      </w:r>
    </w:p>
    <w:p w14:paraId="5516483A" w14:textId="77777777" w:rsidR="00C57F03" w:rsidRDefault="00C57F03" w:rsidP="00530B60">
      <w:pPr>
        <w:rPr>
          <w:lang w:eastAsia="pl-PL"/>
        </w:rPr>
      </w:pPr>
    </w:p>
    <w:p w14:paraId="52DDB169" w14:textId="77777777" w:rsidR="00A80514" w:rsidRDefault="00A80514" w:rsidP="00530B60">
      <w:pPr>
        <w:rPr>
          <w:lang w:eastAsia="pl-PL"/>
        </w:rPr>
      </w:pPr>
      <w:r>
        <w:rPr>
          <w:noProof/>
        </w:rPr>
        <w:drawing>
          <wp:inline distT="0" distB="0" distL="0" distR="0" wp14:anchorId="0F76B517" wp14:editId="580DFD75">
            <wp:extent cx="5940425" cy="3067050"/>
            <wp:effectExtent l="0" t="0" r="3175" b="0"/>
            <wp:docPr id="129" name="Obraz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06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BE8E8" w14:textId="77777777" w:rsidR="004613B3" w:rsidRDefault="004613B3" w:rsidP="00530B60">
      <w:pPr>
        <w:rPr>
          <w:lang w:eastAsia="pl-PL"/>
        </w:rPr>
      </w:pPr>
      <w:r>
        <w:rPr>
          <w:lang w:eastAsia="pl-PL"/>
        </w:rPr>
        <w:t>Moje rozwiązanie z linkedlist:</w:t>
      </w:r>
    </w:p>
    <w:p w14:paraId="7E52C500" w14:textId="77777777" w:rsidR="004164A5" w:rsidRPr="00DC1C30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DC1C30">
        <w:rPr>
          <w:rFonts w:ascii="Consolas" w:eastAsia="Times New Roman" w:hAnsi="Consolas" w:cs="Times New Roman"/>
          <w:color w:val="C678DD"/>
          <w:sz w:val="21"/>
          <w:szCs w:val="21"/>
          <w:lang w:eastAsia="pl-PL"/>
        </w:rPr>
        <w:t>class</w:t>
      </w:r>
      <w:r w:rsidRPr="00DC1C30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DC1C30">
        <w:rPr>
          <w:rFonts w:ascii="Consolas" w:eastAsia="Times New Roman" w:hAnsi="Consolas" w:cs="Times New Roman"/>
          <w:color w:val="E5C07B"/>
          <w:sz w:val="21"/>
          <w:szCs w:val="21"/>
          <w:lang w:eastAsia="pl-PL"/>
        </w:rPr>
        <w:t>Animal</w:t>
      </w:r>
      <w:r w:rsidRPr="00DC1C30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():</w:t>
      </w:r>
    </w:p>
    <w:p w14:paraId="485C7E18" w14:textId="77777777" w:rsidR="004164A5" w:rsidRPr="00DC1C30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</w:p>
    <w:p w14:paraId="1F5E4A8B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C1C30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nit__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4164A5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4164A5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animal_type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4164A5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ext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= </w:t>
      </w:r>
      <w:r w:rsidRPr="004164A5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7F5E7894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4164A5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animal_type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animal_type</w:t>
      </w:r>
    </w:p>
    <w:p w14:paraId="6644CDE9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4164A5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ext</w:t>
      </w:r>
    </w:p>
    <w:p w14:paraId="789C3F21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1D2ECCE0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str__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4164A5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277678D4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animal_type</w:t>
      </w:r>
    </w:p>
    <w:p w14:paraId="0706337D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13F1E70E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class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AnimalShelter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4239B0BE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3A3E4CC1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lastRenderedPageBreak/>
        <w:t xml:space="preserve">  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nit__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4164A5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031358E4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4164A5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op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1845CEF7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4164A5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49218CAF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271EF3D6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ter__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4164A5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697D1F8C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op</w:t>
      </w:r>
    </w:p>
    <w:p w14:paraId="003030A7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while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53C734A2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yield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</w:p>
    <w:p w14:paraId="1C3B0D03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</w:p>
    <w:p w14:paraId="206EEC02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5A60B9E1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enqueue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4164A5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4164A5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animal_type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4BC7CC92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animal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Animal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4164A5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animal_type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4AFFE317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op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55B7D254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4164A5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op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animal</w:t>
      </w:r>
    </w:p>
    <w:p w14:paraId="080CCCB7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4164A5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animal</w:t>
      </w:r>
    </w:p>
    <w:p w14:paraId="6E16470B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67B06489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4164A5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animal</w:t>
      </w:r>
    </w:p>
    <w:p w14:paraId="750DB934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4164A5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animal</w:t>
      </w:r>
    </w:p>
    <w:p w14:paraId="2A86ED23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15442B43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dequeueANY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4164A5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733C711E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op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70CC8C8C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re is no animal to addopt"</w:t>
      </w:r>
    </w:p>
    <w:p w14:paraId="7238D26A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08ED1A95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animal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op</w:t>
      </w:r>
    </w:p>
    <w:p w14:paraId="0B21732A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4164A5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op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op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</w:p>
    <w:p w14:paraId="1D4BCC1B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animal</w:t>
      </w:r>
    </w:p>
    <w:p w14:paraId="7FE1E3F9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</w:p>
    <w:p w14:paraId="17F3C231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dequeueDOG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4164A5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7D6D99A7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op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70ACA349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 shelter is empty"</w:t>
      </w:r>
    </w:p>
    <w:p w14:paraId="2A011F08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081044F6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op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animal_type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dog"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733236AE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adopt_animal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op</w:t>
      </w:r>
    </w:p>
    <w:p w14:paraId="68689C95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4164A5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op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op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</w:p>
    <w:p w14:paraId="104BE536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adopt_animal</w:t>
      </w:r>
    </w:p>
    <w:p w14:paraId="4AA4FD5E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3698D431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animal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op</w:t>
      </w:r>
    </w:p>
    <w:p w14:paraId="20113BDC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while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animal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50323B84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  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animal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animal_type </w:t>
      </w:r>
      <w:r w:rsidRPr="004164A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dog"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32221391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        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adopt_animal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animal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</w:p>
    <w:p w14:paraId="605568A2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        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animal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animal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next</w:t>
      </w:r>
    </w:p>
    <w:p w14:paraId="479BE937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      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adopt_animal</w:t>
      </w:r>
    </w:p>
    <w:p w14:paraId="434EBF11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    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animal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animal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</w:p>
    <w:p w14:paraId="3F04D215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re is no dog to adopt"</w:t>
      </w:r>
    </w:p>
    <w:p w14:paraId="36FC407A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</w:p>
    <w:p w14:paraId="064261CA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dequeueCAT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4164A5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3BAE3137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op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4A2D29D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 shelter is empty"</w:t>
      </w:r>
    </w:p>
    <w:p w14:paraId="15769D64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0280BC54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op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animal_type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cat"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1FC5A26F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adopt_animal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op</w:t>
      </w:r>
    </w:p>
    <w:p w14:paraId="7BF52D7A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lastRenderedPageBreak/>
        <w:t xml:space="preserve">                </w:t>
      </w:r>
      <w:r w:rsidRPr="004164A5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op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op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</w:p>
    <w:p w14:paraId="07DE9829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adopt_animal</w:t>
      </w:r>
    </w:p>
    <w:p w14:paraId="018013AC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97F587F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animal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op</w:t>
      </w:r>
    </w:p>
    <w:p w14:paraId="1572BDA8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while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animal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6DE299E0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  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animal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animal_type </w:t>
      </w:r>
      <w:r w:rsidRPr="004164A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cat"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93625A4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        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adopt_animal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animal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</w:p>
    <w:p w14:paraId="1D4EDF2B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        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animal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animal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next</w:t>
      </w:r>
    </w:p>
    <w:p w14:paraId="75D43F3F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      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adopt_animal</w:t>
      </w:r>
    </w:p>
    <w:p w14:paraId="6A8B50CA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    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animal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animal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</w:p>
    <w:p w14:paraId="7DA74DCA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re is no cat to adopt"</w:t>
      </w:r>
    </w:p>
    <w:p w14:paraId="16603A9E" w14:textId="77777777" w:rsidR="004613B3" w:rsidRDefault="004613B3" w:rsidP="00530B60">
      <w:pPr>
        <w:rPr>
          <w:lang w:val="en-US" w:eastAsia="pl-PL"/>
        </w:rPr>
      </w:pPr>
    </w:p>
    <w:p w14:paraId="04B5792C" w14:textId="77777777" w:rsidR="004164A5" w:rsidRDefault="004164A5" w:rsidP="00530B60">
      <w:pPr>
        <w:rPr>
          <w:rFonts w:ascii="Segoe UI" w:hAnsi="Segoe UI" w:cs="Segoe UI"/>
          <w:color w:val="374151"/>
          <w:shd w:val="clear" w:color="auto" w:fill="F7F7F8"/>
        </w:rPr>
      </w:pPr>
      <w:r>
        <w:rPr>
          <w:rFonts w:ascii="Segoe UI" w:hAnsi="Segoe UI" w:cs="Segoe UI"/>
          <w:color w:val="374151"/>
          <w:shd w:val="clear" w:color="auto" w:fill="F7F7F8"/>
        </w:rPr>
        <w:t xml:space="preserve">implementacja używa struktury danych typu lista wiązana (linked list), gdzie każde zwierzę ma referencję do następnego zwierzęcia w kolejce. Największą zaletą tego podejścia jest to, że operacje </w:t>
      </w:r>
      <w:r>
        <w:rPr>
          <w:rStyle w:val="HTML-kod"/>
          <w:rFonts w:eastAsiaTheme="minorHAnsi"/>
          <w:b/>
          <w:bCs/>
          <w:sz w:val="21"/>
          <w:szCs w:val="21"/>
          <w:bdr w:val="single" w:sz="2" w:space="0" w:color="D9D9E3" w:frame="1"/>
          <w:shd w:val="clear" w:color="auto" w:fill="F7F7F8"/>
        </w:rPr>
        <w:t>enqueue</w:t>
      </w:r>
      <w:r>
        <w:rPr>
          <w:rFonts w:ascii="Segoe UI" w:hAnsi="Segoe UI" w:cs="Segoe UI"/>
          <w:color w:val="374151"/>
          <w:shd w:val="clear" w:color="auto" w:fill="F7F7F8"/>
        </w:rPr>
        <w:t xml:space="preserve"> (dodawanie zwierzęcia do schroniska) są bardzo efektywne - zawsze mają złożoność obliczeniową O(1). Jednak operacje </w:t>
      </w:r>
      <w:r>
        <w:rPr>
          <w:rStyle w:val="HTML-kod"/>
          <w:rFonts w:eastAsiaTheme="minorHAnsi"/>
          <w:b/>
          <w:bCs/>
          <w:sz w:val="21"/>
          <w:szCs w:val="21"/>
          <w:bdr w:val="single" w:sz="2" w:space="0" w:color="D9D9E3" w:frame="1"/>
          <w:shd w:val="clear" w:color="auto" w:fill="F7F7F8"/>
        </w:rPr>
        <w:t>dequeueDog</w:t>
      </w:r>
      <w:r>
        <w:rPr>
          <w:rFonts w:ascii="Segoe UI" w:hAnsi="Segoe UI" w:cs="Segoe UI"/>
          <w:color w:val="374151"/>
          <w:shd w:val="clear" w:color="auto" w:fill="F7F7F8"/>
        </w:rPr>
        <w:t xml:space="preserve"> i </w:t>
      </w:r>
      <w:r>
        <w:rPr>
          <w:rStyle w:val="HTML-kod"/>
          <w:rFonts w:eastAsiaTheme="minorHAnsi"/>
          <w:b/>
          <w:bCs/>
          <w:sz w:val="21"/>
          <w:szCs w:val="21"/>
          <w:bdr w:val="single" w:sz="2" w:space="0" w:color="D9D9E3" w:frame="1"/>
          <w:shd w:val="clear" w:color="auto" w:fill="F7F7F8"/>
        </w:rPr>
        <w:t>dequeueCat</w:t>
      </w:r>
      <w:r>
        <w:rPr>
          <w:rFonts w:ascii="Segoe UI" w:hAnsi="Segoe UI" w:cs="Segoe UI"/>
          <w:color w:val="374151"/>
          <w:shd w:val="clear" w:color="auto" w:fill="F7F7F8"/>
        </w:rPr>
        <w:t xml:space="preserve"> mogą być mniej efektywne, ponieważ w najgorszym przypadku mogą wymagać przejścia przez całą listę, co daje złożoność obliczeniową O(n), gdzie n to liczba zwierząt w schronisku.</w:t>
      </w:r>
    </w:p>
    <w:p w14:paraId="40F6422F" w14:textId="77777777" w:rsidR="004164A5" w:rsidRPr="00DC1C30" w:rsidRDefault="004164A5" w:rsidP="00530B60">
      <w:pPr>
        <w:rPr>
          <w:lang w:val="en-US" w:eastAsia="pl-PL"/>
        </w:rPr>
      </w:pPr>
      <w:r w:rsidRPr="00DC1C30">
        <w:rPr>
          <w:lang w:val="en-US" w:eastAsia="pl-PL"/>
        </w:rPr>
        <w:t>Rozwiązanie gościa:</w:t>
      </w:r>
    </w:p>
    <w:p w14:paraId="4255DD91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class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AnimalShelter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7321CB01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b/>
          <w:bCs/>
          <w:color w:val="56B6C2"/>
          <w:sz w:val="21"/>
          <w:szCs w:val="21"/>
          <w:lang w:val="en-US" w:eastAsia="pl-PL"/>
        </w:rPr>
        <w:t>__init__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4164A5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el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7275E291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4164A5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el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ats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[]</w:t>
      </w:r>
    </w:p>
    <w:p w14:paraId="2F81C299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4164A5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el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dogs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[]</w:t>
      </w:r>
    </w:p>
    <w:p w14:paraId="20132D0B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</w:t>
      </w:r>
    </w:p>
    <w:p w14:paraId="1AB3C116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b/>
          <w:bCs/>
          <w:color w:val="61AFEF"/>
          <w:sz w:val="21"/>
          <w:szCs w:val="21"/>
          <w:lang w:val="en-US" w:eastAsia="pl-PL"/>
        </w:rPr>
        <w:t>enqueue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4164A5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el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animal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ype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7D032468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ype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'Cat'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7C98AB8E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</w:t>
      </w:r>
      <w:r w:rsidRPr="004164A5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el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ats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b/>
          <w:bCs/>
          <w:color w:val="61AFEF"/>
          <w:sz w:val="21"/>
          <w:szCs w:val="21"/>
          <w:lang w:val="en-US" w:eastAsia="pl-PL"/>
        </w:rPr>
        <w:t>append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animal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07FA5782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9FBBF84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</w:t>
      </w:r>
      <w:r w:rsidRPr="004164A5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el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dogs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b/>
          <w:bCs/>
          <w:color w:val="61AFEF"/>
          <w:sz w:val="21"/>
          <w:szCs w:val="21"/>
          <w:lang w:val="en-US" w:eastAsia="pl-PL"/>
        </w:rPr>
        <w:t>append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animal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39EEE1A7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</w:p>
    <w:p w14:paraId="1C538E13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b/>
          <w:bCs/>
          <w:color w:val="61AFEF"/>
          <w:sz w:val="21"/>
          <w:szCs w:val="21"/>
          <w:lang w:val="en-US" w:eastAsia="pl-PL"/>
        </w:rPr>
        <w:t>dequeueCat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4164A5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el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4C7E308A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b/>
          <w:bCs/>
          <w:color w:val="61AFEF"/>
          <w:sz w:val="21"/>
          <w:szCs w:val="21"/>
          <w:lang w:val="en-US" w:eastAsia="pl-PL"/>
        </w:rPr>
        <w:t>len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4164A5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el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ats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</w:t>
      </w:r>
      <w:r w:rsidRPr="004164A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018FC78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799A555E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30C9E5D2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at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el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ats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b/>
          <w:bCs/>
          <w:color w:val="61AFEF"/>
          <w:sz w:val="21"/>
          <w:szCs w:val="21"/>
          <w:lang w:val="en-US" w:eastAsia="pl-PL"/>
        </w:rPr>
        <w:t>pop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4164A5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4C8267B4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at</w:t>
      </w:r>
    </w:p>
    <w:p w14:paraId="41D149FE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</w:t>
      </w:r>
    </w:p>
    <w:p w14:paraId="15107ACE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b/>
          <w:bCs/>
          <w:color w:val="61AFEF"/>
          <w:sz w:val="21"/>
          <w:szCs w:val="21"/>
          <w:lang w:val="en-US" w:eastAsia="pl-PL"/>
        </w:rPr>
        <w:t>dequeueDog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4164A5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el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3443E908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b/>
          <w:bCs/>
          <w:color w:val="61AFEF"/>
          <w:sz w:val="21"/>
          <w:szCs w:val="21"/>
          <w:lang w:val="en-US" w:eastAsia="pl-PL"/>
        </w:rPr>
        <w:t>len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4164A5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el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dogs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</w:t>
      </w:r>
      <w:r w:rsidRPr="004164A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C4FBA97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09B5EECD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396EDF0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dog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el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dogs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b/>
          <w:bCs/>
          <w:color w:val="61AFEF"/>
          <w:sz w:val="21"/>
          <w:szCs w:val="21"/>
          <w:lang w:val="en-US" w:eastAsia="pl-PL"/>
        </w:rPr>
        <w:t>pop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4164A5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7032E441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dog</w:t>
      </w:r>
    </w:p>
    <w:p w14:paraId="6B6B8A2C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</w:t>
      </w:r>
    </w:p>
    <w:p w14:paraId="17A09DDE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b/>
          <w:bCs/>
          <w:color w:val="61AFEF"/>
          <w:sz w:val="21"/>
          <w:szCs w:val="21"/>
          <w:lang w:val="en-US" w:eastAsia="pl-PL"/>
        </w:rPr>
        <w:t>dequeueAny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4164A5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el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07D50613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b/>
          <w:bCs/>
          <w:color w:val="61AFEF"/>
          <w:sz w:val="21"/>
          <w:szCs w:val="21"/>
          <w:lang w:val="en-US" w:eastAsia="pl-PL"/>
        </w:rPr>
        <w:t>len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4164A5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el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ats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</w:t>
      </w:r>
      <w:r w:rsidRPr="004164A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1256B1C4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esult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el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dogs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b/>
          <w:bCs/>
          <w:color w:val="61AFEF"/>
          <w:sz w:val="21"/>
          <w:szCs w:val="21"/>
          <w:lang w:val="en-US" w:eastAsia="pl-PL"/>
        </w:rPr>
        <w:t>pop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4164A5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22EE5BC9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D43EE9C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lastRenderedPageBreak/>
        <w:t xml:space="preserve">      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esult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elf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ats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164A5">
        <w:rPr>
          <w:rFonts w:ascii="Consolas" w:eastAsia="Times New Roman" w:hAnsi="Consolas" w:cs="Times New Roman"/>
          <w:b/>
          <w:bCs/>
          <w:color w:val="61AFEF"/>
          <w:sz w:val="21"/>
          <w:szCs w:val="21"/>
          <w:lang w:val="en-US" w:eastAsia="pl-PL"/>
        </w:rPr>
        <w:t>pop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4164A5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2225A02E" w14:textId="77777777" w:rsidR="004164A5" w:rsidRPr="004164A5" w:rsidRDefault="004164A5" w:rsidP="004164A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4164A5">
        <w:rPr>
          <w:rFonts w:ascii="Consolas" w:eastAsia="Times New Roman" w:hAnsi="Consolas" w:cs="Times New Roman"/>
          <w:color w:val="C678DD"/>
          <w:sz w:val="21"/>
          <w:szCs w:val="21"/>
          <w:lang w:eastAsia="pl-PL"/>
        </w:rPr>
        <w:t>return</w:t>
      </w:r>
      <w:r w:rsidRPr="004164A5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4164A5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result</w:t>
      </w:r>
    </w:p>
    <w:p w14:paraId="187EBF75" w14:textId="77777777" w:rsidR="004164A5" w:rsidRDefault="004164A5" w:rsidP="00530B60">
      <w:pPr>
        <w:rPr>
          <w:lang w:eastAsia="pl-PL"/>
        </w:rPr>
      </w:pPr>
    </w:p>
    <w:p w14:paraId="5183AE90" w14:textId="77777777" w:rsidR="004164A5" w:rsidRDefault="004164A5" w:rsidP="00530B60">
      <w:pPr>
        <w:rPr>
          <w:rFonts w:ascii="Segoe UI" w:hAnsi="Segoe UI" w:cs="Segoe UI"/>
          <w:color w:val="374151"/>
          <w:shd w:val="clear" w:color="auto" w:fill="F7F7F8"/>
        </w:rPr>
      </w:pPr>
      <w:r>
        <w:rPr>
          <w:rFonts w:ascii="Segoe UI" w:hAnsi="Segoe UI" w:cs="Segoe UI"/>
          <w:color w:val="374151"/>
          <w:shd w:val="clear" w:color="auto" w:fill="F7F7F8"/>
        </w:rPr>
        <w:t xml:space="preserve">Druga implementacja używa dwóch osobnych list (jednej dla kotów, drugiej dla psów). To podejście ma tę zaletę, że operacje </w:t>
      </w:r>
      <w:r>
        <w:rPr>
          <w:rStyle w:val="HTML-kod"/>
          <w:rFonts w:eastAsiaTheme="minorHAnsi"/>
          <w:b/>
          <w:bCs/>
          <w:sz w:val="21"/>
          <w:szCs w:val="21"/>
          <w:bdr w:val="single" w:sz="2" w:space="0" w:color="D9D9E3" w:frame="1"/>
          <w:shd w:val="clear" w:color="auto" w:fill="F7F7F8"/>
        </w:rPr>
        <w:t>dequeueDog</w:t>
      </w:r>
      <w:r>
        <w:rPr>
          <w:rFonts w:ascii="Segoe UI" w:hAnsi="Segoe UI" w:cs="Segoe UI"/>
          <w:color w:val="374151"/>
          <w:shd w:val="clear" w:color="auto" w:fill="F7F7F8"/>
        </w:rPr>
        <w:t xml:space="preserve"> i </w:t>
      </w:r>
      <w:r>
        <w:rPr>
          <w:rStyle w:val="HTML-kod"/>
          <w:rFonts w:eastAsiaTheme="minorHAnsi"/>
          <w:b/>
          <w:bCs/>
          <w:sz w:val="21"/>
          <w:szCs w:val="21"/>
          <w:bdr w:val="single" w:sz="2" w:space="0" w:color="D9D9E3" w:frame="1"/>
          <w:shd w:val="clear" w:color="auto" w:fill="F7F7F8"/>
        </w:rPr>
        <w:t>dequeueCat</w:t>
      </w:r>
      <w:r>
        <w:rPr>
          <w:rFonts w:ascii="Segoe UI" w:hAnsi="Segoe UI" w:cs="Segoe UI"/>
          <w:color w:val="374151"/>
          <w:shd w:val="clear" w:color="auto" w:fill="F7F7F8"/>
        </w:rPr>
        <w:t xml:space="preserve"> są bardzo efektywne i zawsze mają złożoność obliczeniową O(1), ponieważ zawsze zdejmujemy zwierzę z początku listy. Jednak operacje </w:t>
      </w:r>
      <w:r>
        <w:rPr>
          <w:rStyle w:val="HTML-kod"/>
          <w:rFonts w:eastAsiaTheme="minorHAnsi"/>
          <w:b/>
          <w:bCs/>
          <w:sz w:val="21"/>
          <w:szCs w:val="21"/>
          <w:bdr w:val="single" w:sz="2" w:space="0" w:color="D9D9E3" w:frame="1"/>
          <w:shd w:val="clear" w:color="auto" w:fill="F7F7F8"/>
        </w:rPr>
        <w:t>enqueue</w:t>
      </w:r>
      <w:r>
        <w:rPr>
          <w:rFonts w:ascii="Segoe UI" w:hAnsi="Segoe UI" w:cs="Segoe UI"/>
          <w:color w:val="374151"/>
          <w:shd w:val="clear" w:color="auto" w:fill="F7F7F8"/>
        </w:rPr>
        <w:t xml:space="preserve"> i </w:t>
      </w:r>
      <w:r>
        <w:rPr>
          <w:rStyle w:val="HTML-kod"/>
          <w:rFonts w:eastAsiaTheme="minorHAnsi"/>
          <w:b/>
          <w:bCs/>
          <w:sz w:val="21"/>
          <w:szCs w:val="21"/>
          <w:bdr w:val="single" w:sz="2" w:space="0" w:color="D9D9E3" w:frame="1"/>
          <w:shd w:val="clear" w:color="auto" w:fill="F7F7F8"/>
        </w:rPr>
        <w:t>dequeueAny</w:t>
      </w:r>
      <w:r>
        <w:rPr>
          <w:rFonts w:ascii="Segoe UI" w:hAnsi="Segoe UI" w:cs="Segoe UI"/>
          <w:color w:val="374151"/>
          <w:shd w:val="clear" w:color="auto" w:fill="F7F7F8"/>
        </w:rPr>
        <w:t xml:space="preserve"> mogą być mniej efektywne. W przypadku operacji </w:t>
      </w:r>
      <w:r>
        <w:rPr>
          <w:rStyle w:val="HTML-kod"/>
          <w:rFonts w:eastAsiaTheme="minorHAnsi"/>
          <w:b/>
          <w:bCs/>
          <w:sz w:val="21"/>
          <w:szCs w:val="21"/>
          <w:bdr w:val="single" w:sz="2" w:space="0" w:color="D9D9E3" w:frame="1"/>
          <w:shd w:val="clear" w:color="auto" w:fill="F7F7F8"/>
        </w:rPr>
        <w:t>enqueue</w:t>
      </w:r>
      <w:r>
        <w:rPr>
          <w:rFonts w:ascii="Segoe UI" w:hAnsi="Segoe UI" w:cs="Segoe UI"/>
          <w:color w:val="374151"/>
          <w:shd w:val="clear" w:color="auto" w:fill="F7F7F8"/>
        </w:rPr>
        <w:t xml:space="preserve">, elementy są dodawane na końcu listy, co w Pythonie jest operacją o złożoności O(1), ale </w:t>
      </w:r>
      <w:r>
        <w:rPr>
          <w:rStyle w:val="HTML-kod"/>
          <w:rFonts w:eastAsiaTheme="minorHAnsi"/>
          <w:b/>
          <w:bCs/>
          <w:sz w:val="21"/>
          <w:szCs w:val="21"/>
          <w:bdr w:val="single" w:sz="2" w:space="0" w:color="D9D9E3" w:frame="1"/>
          <w:shd w:val="clear" w:color="auto" w:fill="F7F7F8"/>
        </w:rPr>
        <w:t>dequeueAny</w:t>
      </w:r>
      <w:r>
        <w:rPr>
          <w:rFonts w:ascii="Segoe UI" w:hAnsi="Segoe UI" w:cs="Segoe UI"/>
          <w:color w:val="374151"/>
          <w:shd w:val="clear" w:color="auto" w:fill="F7F7F8"/>
        </w:rPr>
        <w:t xml:space="preserve"> (oraz </w:t>
      </w:r>
      <w:r>
        <w:rPr>
          <w:rStyle w:val="HTML-kod"/>
          <w:rFonts w:eastAsiaTheme="minorHAnsi"/>
          <w:b/>
          <w:bCs/>
          <w:sz w:val="21"/>
          <w:szCs w:val="21"/>
          <w:bdr w:val="single" w:sz="2" w:space="0" w:color="D9D9E3" w:frame="1"/>
          <w:shd w:val="clear" w:color="auto" w:fill="F7F7F8"/>
        </w:rPr>
        <w:t>dequeueDog</w:t>
      </w:r>
      <w:r>
        <w:rPr>
          <w:rFonts w:ascii="Segoe UI" w:hAnsi="Segoe UI" w:cs="Segoe UI"/>
          <w:color w:val="374151"/>
          <w:shd w:val="clear" w:color="auto" w:fill="F7F7F8"/>
        </w:rPr>
        <w:t xml:space="preserve"> i </w:t>
      </w:r>
      <w:r>
        <w:rPr>
          <w:rStyle w:val="HTML-kod"/>
          <w:rFonts w:eastAsiaTheme="minorHAnsi"/>
          <w:b/>
          <w:bCs/>
          <w:sz w:val="21"/>
          <w:szCs w:val="21"/>
          <w:bdr w:val="single" w:sz="2" w:space="0" w:color="D9D9E3" w:frame="1"/>
          <w:shd w:val="clear" w:color="auto" w:fill="F7F7F8"/>
        </w:rPr>
        <w:t>dequeueCat</w:t>
      </w:r>
      <w:r>
        <w:rPr>
          <w:rFonts w:ascii="Segoe UI" w:hAnsi="Segoe UI" w:cs="Segoe UI"/>
          <w:color w:val="374151"/>
          <w:shd w:val="clear" w:color="auto" w:fill="F7F7F8"/>
        </w:rPr>
        <w:t>) wymaga usunięcia elementu z początku listy, co w Pythonie ma złożoność O(n), ponieważ wszystkie pozostałe elementy muszą być przesunięte.</w:t>
      </w:r>
    </w:p>
    <w:p w14:paraId="43CCB9F5" w14:textId="77777777" w:rsidR="00DC1C30" w:rsidRDefault="00DC1C30" w:rsidP="00530B60">
      <w:pPr>
        <w:rPr>
          <w:lang w:eastAsia="pl-PL"/>
        </w:rPr>
      </w:pPr>
      <w:r>
        <w:rPr>
          <w:noProof/>
        </w:rPr>
        <w:drawing>
          <wp:inline distT="0" distB="0" distL="0" distR="0" wp14:anchorId="2BC163FF" wp14:editId="3525F618">
            <wp:extent cx="5940425" cy="3516630"/>
            <wp:effectExtent l="0" t="0" r="3175" b="7620"/>
            <wp:docPr id="130" name="Obraz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516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6B835" w14:textId="77777777" w:rsidR="00DC1C30" w:rsidRDefault="00DC1C30" w:rsidP="00530B60">
      <w:pPr>
        <w:rPr>
          <w:lang w:eastAsia="pl-PL"/>
        </w:rPr>
      </w:pPr>
      <w:r>
        <w:rPr>
          <w:lang w:eastAsia="pl-PL"/>
        </w:rPr>
        <w:t>Kiedy resursion:</w:t>
      </w:r>
    </w:p>
    <w:p w14:paraId="3CD598AE" w14:textId="77777777" w:rsidR="00DC1C30" w:rsidRDefault="00DC1C30" w:rsidP="00530B60">
      <w:pPr>
        <w:rPr>
          <w:lang w:eastAsia="pl-PL"/>
        </w:rPr>
      </w:pPr>
      <w:r>
        <w:rPr>
          <w:lang w:eastAsia="pl-PL"/>
        </w:rPr>
        <w:t xml:space="preserve">Suboroblem jest podbny w swojej naturze. </w:t>
      </w:r>
    </w:p>
    <w:p w14:paraId="694F135D" w14:textId="77777777" w:rsidR="00DC1C30" w:rsidRDefault="00DC1C30" w:rsidP="00530B60">
      <w:pPr>
        <w:rPr>
          <w:lang w:eastAsia="pl-PL"/>
        </w:rPr>
      </w:pPr>
      <w:r>
        <w:rPr>
          <w:noProof/>
        </w:rPr>
        <w:drawing>
          <wp:inline distT="0" distB="0" distL="0" distR="0" wp14:anchorId="0C5EC300" wp14:editId="2A6B8708">
            <wp:extent cx="5940425" cy="957580"/>
            <wp:effectExtent l="0" t="0" r="3175" b="0"/>
            <wp:docPr id="131" name="Obraz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95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6D3EB" w14:textId="77777777" w:rsidR="00DC1C30" w:rsidRDefault="00DC1C30" w:rsidP="00530B60">
      <w:pPr>
        <w:rPr>
          <w:lang w:eastAsia="pl-PL"/>
        </w:rPr>
      </w:pPr>
      <w:r>
        <w:rPr>
          <w:noProof/>
        </w:rPr>
        <w:lastRenderedPageBreak/>
        <w:drawing>
          <wp:inline distT="0" distB="0" distL="0" distR="0" wp14:anchorId="7A2801F0" wp14:editId="6BDF51B1">
            <wp:extent cx="4162832" cy="1870716"/>
            <wp:effectExtent l="0" t="0" r="9525" b="0"/>
            <wp:docPr id="132" name="Obraz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4182789" cy="187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C9EE3" w14:textId="77777777" w:rsidR="00DC1C30" w:rsidRDefault="00DC1C30" w:rsidP="00530B60">
      <w:pPr>
        <w:rPr>
          <w:lang w:eastAsia="pl-PL"/>
        </w:rPr>
      </w:pPr>
      <w:r>
        <w:rPr>
          <w:lang w:eastAsia="pl-PL"/>
        </w:rPr>
        <w:t xml:space="preserve">Jak jest metoda w metodzie to idzie przez kolejne metody dodając </w:t>
      </w:r>
      <w:r w:rsidR="009A50CB">
        <w:rPr>
          <w:lang w:eastAsia="pl-PL"/>
        </w:rPr>
        <w:t>do stacka az do ostatniej i potem wraca po kolei od góry :</w:t>
      </w:r>
    </w:p>
    <w:p w14:paraId="55082D00" w14:textId="77777777" w:rsidR="009A50CB" w:rsidRDefault="009A50CB" w:rsidP="00530B60">
      <w:pPr>
        <w:rPr>
          <w:lang w:eastAsia="pl-PL"/>
        </w:rPr>
      </w:pPr>
      <w:r>
        <w:rPr>
          <w:noProof/>
        </w:rPr>
        <w:drawing>
          <wp:inline distT="0" distB="0" distL="0" distR="0" wp14:anchorId="714DD6BA" wp14:editId="52339F45">
            <wp:extent cx="5940425" cy="3225165"/>
            <wp:effectExtent l="0" t="0" r="3175" b="0"/>
            <wp:docPr id="133" name="Obraz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22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33E3B" w14:textId="77777777" w:rsidR="009A50CB" w:rsidRDefault="009A50CB" w:rsidP="00530B60">
      <w:pPr>
        <w:rPr>
          <w:lang w:eastAsia="pl-PL"/>
        </w:rPr>
      </w:pPr>
      <w:r>
        <w:rPr>
          <w:lang w:eastAsia="pl-PL"/>
        </w:rPr>
        <w:t>Czwartej już nie dodaje bo nie ma wewnątrz metody. Jak zaczyna dodaje pierszą metodę w niej droga dodaje od góry w niej trzecia dodaje od góry Wiec najpierw wyprintowana będzie metoda ostatnia czyli I am the thirs method potem od góry stacku kolejno „third”, „second”, „fisrt” i po kolei będą usuwane ze stacku</w:t>
      </w:r>
      <w:r w:rsidR="001F4330">
        <w:rPr>
          <w:lang w:eastAsia="pl-PL"/>
        </w:rPr>
        <w:t xml:space="preserve">: </w:t>
      </w:r>
      <w:r w:rsidR="001F4330" w:rsidRPr="001F4330">
        <w:rPr>
          <w:b/>
          <w:color w:val="FF0000"/>
          <w:lang w:eastAsia="pl-PL"/>
        </w:rPr>
        <w:t>LAST IN FIRS OUT</w:t>
      </w:r>
    </w:p>
    <w:p w14:paraId="3867201F" w14:textId="77777777" w:rsidR="009A50CB" w:rsidRDefault="009A50CB" w:rsidP="00530B60">
      <w:pPr>
        <w:rPr>
          <w:lang w:eastAsia="pl-PL"/>
        </w:rPr>
      </w:pPr>
      <w:r>
        <w:rPr>
          <w:noProof/>
        </w:rPr>
        <w:drawing>
          <wp:inline distT="0" distB="0" distL="0" distR="0" wp14:anchorId="21720418" wp14:editId="2E13C105">
            <wp:extent cx="4499331" cy="2558679"/>
            <wp:effectExtent l="0" t="0" r="0" b="0"/>
            <wp:docPr id="134" name="Obraz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4507366" cy="2563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81210" w14:textId="77777777" w:rsidR="001F4330" w:rsidRDefault="001F4330" w:rsidP="00530B60">
      <w:pPr>
        <w:rPr>
          <w:lang w:eastAsia="pl-PL"/>
        </w:rPr>
      </w:pPr>
      <w:r>
        <w:rPr>
          <w:lang w:eastAsia="pl-PL"/>
        </w:rPr>
        <w:lastRenderedPageBreak/>
        <w:t>Recursion i iteration:</w:t>
      </w:r>
    </w:p>
    <w:p w14:paraId="52E9D09E" w14:textId="77777777" w:rsidR="001F4F13" w:rsidRPr="001F4F13" w:rsidRDefault="001F4F13" w:rsidP="001F4F1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1F4F13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eastAsia="pl-PL"/>
        </w:rPr>
        <w:t># n do potęgi 2 iteracyjne rozwiązanie</w:t>
      </w:r>
    </w:p>
    <w:p w14:paraId="6EF5314F" w14:textId="77777777" w:rsidR="001F4F13" w:rsidRPr="00A41B55" w:rsidRDefault="001F4F13" w:rsidP="001F4F1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GB" w:eastAsia="pl-PL"/>
        </w:rPr>
      </w:pPr>
      <w:r w:rsidRPr="00A41B55">
        <w:rPr>
          <w:rFonts w:ascii="Consolas" w:eastAsia="Times New Roman" w:hAnsi="Consolas" w:cs="Times New Roman"/>
          <w:color w:val="C678DD"/>
          <w:sz w:val="21"/>
          <w:szCs w:val="21"/>
          <w:lang w:val="en-GB" w:eastAsia="pl-PL"/>
        </w:rPr>
        <w:t>def</w:t>
      </w:r>
      <w:r w:rsidRPr="00A41B55">
        <w:rPr>
          <w:rFonts w:ascii="Consolas" w:eastAsia="Times New Roman" w:hAnsi="Consolas" w:cs="Times New Roman"/>
          <w:color w:val="ABB2BF"/>
          <w:sz w:val="21"/>
          <w:szCs w:val="21"/>
          <w:lang w:val="en-GB" w:eastAsia="pl-PL"/>
        </w:rPr>
        <w:t xml:space="preserve"> </w:t>
      </w:r>
      <w:r w:rsidRPr="00A41B55">
        <w:rPr>
          <w:rFonts w:ascii="Consolas" w:eastAsia="Times New Roman" w:hAnsi="Consolas" w:cs="Times New Roman"/>
          <w:color w:val="61AFEF"/>
          <w:sz w:val="21"/>
          <w:szCs w:val="21"/>
          <w:lang w:val="en-GB" w:eastAsia="pl-PL"/>
        </w:rPr>
        <w:t>power_of_two</w:t>
      </w:r>
      <w:r w:rsidRPr="00A41B55">
        <w:rPr>
          <w:rFonts w:ascii="Consolas" w:eastAsia="Times New Roman" w:hAnsi="Consolas" w:cs="Times New Roman"/>
          <w:color w:val="ABB2BF"/>
          <w:sz w:val="21"/>
          <w:szCs w:val="21"/>
          <w:lang w:val="en-GB" w:eastAsia="pl-PL"/>
        </w:rPr>
        <w:t>(</w:t>
      </w:r>
      <w:r w:rsidRPr="00A41B55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GB" w:eastAsia="pl-PL"/>
        </w:rPr>
        <w:t>n</w:t>
      </w:r>
      <w:r w:rsidRPr="00A41B55">
        <w:rPr>
          <w:rFonts w:ascii="Consolas" w:eastAsia="Times New Roman" w:hAnsi="Consolas" w:cs="Times New Roman"/>
          <w:color w:val="ABB2BF"/>
          <w:sz w:val="21"/>
          <w:szCs w:val="21"/>
          <w:lang w:val="en-GB" w:eastAsia="pl-PL"/>
        </w:rPr>
        <w:t>):</w:t>
      </w:r>
    </w:p>
    <w:p w14:paraId="4F71A3D3" w14:textId="77777777" w:rsidR="001F4F13" w:rsidRPr="001F4F13" w:rsidRDefault="001F4F13" w:rsidP="001F4F1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41B55">
        <w:rPr>
          <w:rFonts w:ascii="Consolas" w:eastAsia="Times New Roman" w:hAnsi="Consolas" w:cs="Times New Roman"/>
          <w:color w:val="ABB2BF"/>
          <w:sz w:val="21"/>
          <w:szCs w:val="21"/>
          <w:lang w:val="en-GB" w:eastAsia="pl-PL"/>
        </w:rPr>
        <w:t xml:space="preserve">    </w:t>
      </w:r>
      <w:r w:rsidRPr="001F4F1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</w:t>
      </w:r>
      <w:r w:rsidRPr="001F4F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F4F1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1F4F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F4F1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</w:p>
    <w:p w14:paraId="55A6C6DE" w14:textId="77777777" w:rsidR="001F4F13" w:rsidRPr="001F4F13" w:rsidRDefault="001F4F13" w:rsidP="001F4F1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F4F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1F4F1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power</w:t>
      </w:r>
      <w:r w:rsidRPr="001F4F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F4F1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1F4F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F4F1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</w:p>
    <w:p w14:paraId="7A281E18" w14:textId="77777777" w:rsidR="001F4F13" w:rsidRPr="001F4F13" w:rsidRDefault="001F4F13" w:rsidP="001F4F1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F4F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1F4F1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while</w:t>
      </w:r>
      <w:r w:rsidRPr="001F4F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F4F1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</w:t>
      </w:r>
      <w:r w:rsidRPr="001F4F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F4F1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&lt;</w:t>
      </w:r>
      <w:r w:rsidRPr="001F4F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F4F1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</w:t>
      </w:r>
      <w:r w:rsidRPr="001F4F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70176AB0" w14:textId="77777777" w:rsidR="001F4F13" w:rsidRPr="001F4F13" w:rsidRDefault="001F4F13" w:rsidP="001F4F1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F4F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1F4F1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power</w:t>
      </w:r>
      <w:r w:rsidRPr="001F4F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F4F1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1F4F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F4F1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power</w:t>
      </w:r>
      <w:r w:rsidRPr="001F4F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F4F1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*</w:t>
      </w:r>
      <w:r w:rsidRPr="001F4F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F4F1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2</w:t>
      </w:r>
    </w:p>
    <w:p w14:paraId="4D64D866" w14:textId="77777777" w:rsidR="001F4F13" w:rsidRPr="001F4F13" w:rsidRDefault="001F4F13" w:rsidP="001F4F1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F4F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1F4F1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</w:t>
      </w:r>
      <w:r w:rsidRPr="001F4F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F4F1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1F4F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F4F1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</w:t>
      </w:r>
      <w:r w:rsidRPr="001F4F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F4F1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+</w:t>
      </w:r>
      <w:r w:rsidRPr="001F4F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F4F1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</w:p>
    <w:p w14:paraId="30CEA1A3" w14:textId="77777777" w:rsidR="001F4F13" w:rsidRPr="001F4F13" w:rsidRDefault="001F4F13" w:rsidP="001F4F1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F4F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1F4F1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1F4F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F4F1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power</w:t>
      </w:r>
    </w:p>
    <w:p w14:paraId="021BC93A" w14:textId="77777777" w:rsidR="001F4F13" w:rsidRPr="001F4F13" w:rsidRDefault="001F4F13" w:rsidP="001F4F1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7F0375D5" w14:textId="77777777" w:rsidR="001F4F13" w:rsidRPr="001F4F13" w:rsidRDefault="001F4F13" w:rsidP="001F4F1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1F4F13">
        <w:rPr>
          <w:rFonts w:ascii="Consolas" w:eastAsia="Times New Roman" w:hAnsi="Consolas" w:cs="Times New Roman"/>
          <w:color w:val="61AFEF"/>
          <w:sz w:val="21"/>
          <w:szCs w:val="21"/>
          <w:lang w:eastAsia="pl-PL"/>
        </w:rPr>
        <w:t>print</w:t>
      </w:r>
      <w:r w:rsidRPr="001F4F13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(</w:t>
      </w:r>
      <w:r w:rsidRPr="001F4F13">
        <w:rPr>
          <w:rFonts w:ascii="Consolas" w:eastAsia="Times New Roman" w:hAnsi="Consolas" w:cs="Times New Roman"/>
          <w:color w:val="61AFEF"/>
          <w:sz w:val="21"/>
          <w:szCs w:val="21"/>
          <w:lang w:eastAsia="pl-PL"/>
        </w:rPr>
        <w:t>power_of_two</w:t>
      </w:r>
      <w:r w:rsidRPr="001F4F13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(</w:t>
      </w:r>
      <w:r w:rsidRPr="001F4F13">
        <w:rPr>
          <w:rFonts w:ascii="Consolas" w:eastAsia="Times New Roman" w:hAnsi="Consolas" w:cs="Times New Roman"/>
          <w:color w:val="D19A66"/>
          <w:sz w:val="21"/>
          <w:szCs w:val="21"/>
          <w:lang w:eastAsia="pl-PL"/>
        </w:rPr>
        <w:t>3</w:t>
      </w:r>
      <w:r w:rsidRPr="001F4F13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))</w:t>
      </w:r>
    </w:p>
    <w:p w14:paraId="42CC5C53" w14:textId="77777777" w:rsidR="001F4F13" w:rsidRDefault="001F4F13" w:rsidP="001F4F13">
      <w:pPr>
        <w:rPr>
          <w:lang w:eastAsia="pl-PL"/>
        </w:rPr>
      </w:pPr>
      <w:r>
        <w:rPr>
          <w:lang w:eastAsia="pl-PL"/>
        </w:rPr>
        <w:t>2</w:t>
      </w:r>
    </w:p>
    <w:p w14:paraId="34FEB4F2" w14:textId="77777777" w:rsidR="001F4F13" w:rsidRDefault="001F4F13" w:rsidP="001F4F13">
      <w:pPr>
        <w:rPr>
          <w:lang w:eastAsia="pl-PL"/>
        </w:rPr>
      </w:pPr>
      <w:r>
        <w:rPr>
          <w:lang w:eastAsia="pl-PL"/>
        </w:rPr>
        <w:t>4</w:t>
      </w:r>
    </w:p>
    <w:p w14:paraId="2A7064C2" w14:textId="77777777" w:rsidR="001F4F13" w:rsidRDefault="001F4F13" w:rsidP="001F4F13">
      <w:pPr>
        <w:rPr>
          <w:lang w:eastAsia="pl-PL"/>
        </w:rPr>
      </w:pPr>
      <w:r>
        <w:rPr>
          <w:lang w:eastAsia="pl-PL"/>
        </w:rPr>
        <w:t>8</w:t>
      </w:r>
    </w:p>
    <w:p w14:paraId="34D62CD6" w14:textId="77777777" w:rsidR="001F4F13" w:rsidRPr="001F4F13" w:rsidRDefault="001F4F13" w:rsidP="001F4F1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1F4F13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eastAsia="pl-PL"/>
        </w:rPr>
        <w:t># n do potęgi 2 rekurencyjne rozwiązanie</w:t>
      </w:r>
    </w:p>
    <w:p w14:paraId="1782D6BA" w14:textId="77777777" w:rsidR="001F4F13" w:rsidRPr="00A41B55" w:rsidRDefault="001F4F13" w:rsidP="001F4F1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GB" w:eastAsia="pl-PL"/>
        </w:rPr>
      </w:pPr>
      <w:r w:rsidRPr="00A41B55">
        <w:rPr>
          <w:rFonts w:ascii="Consolas" w:eastAsia="Times New Roman" w:hAnsi="Consolas" w:cs="Times New Roman"/>
          <w:color w:val="C678DD"/>
          <w:sz w:val="21"/>
          <w:szCs w:val="21"/>
          <w:lang w:val="en-GB" w:eastAsia="pl-PL"/>
        </w:rPr>
        <w:t>def</w:t>
      </w:r>
      <w:r w:rsidRPr="00A41B55">
        <w:rPr>
          <w:rFonts w:ascii="Consolas" w:eastAsia="Times New Roman" w:hAnsi="Consolas" w:cs="Times New Roman"/>
          <w:color w:val="ABB2BF"/>
          <w:sz w:val="21"/>
          <w:szCs w:val="21"/>
          <w:lang w:val="en-GB" w:eastAsia="pl-PL"/>
        </w:rPr>
        <w:t xml:space="preserve"> </w:t>
      </w:r>
      <w:r w:rsidRPr="00A41B55">
        <w:rPr>
          <w:rFonts w:ascii="Consolas" w:eastAsia="Times New Roman" w:hAnsi="Consolas" w:cs="Times New Roman"/>
          <w:color w:val="61AFEF"/>
          <w:sz w:val="21"/>
          <w:szCs w:val="21"/>
          <w:lang w:val="en-GB" w:eastAsia="pl-PL"/>
        </w:rPr>
        <w:t>power_of_two</w:t>
      </w:r>
      <w:r w:rsidRPr="00A41B55">
        <w:rPr>
          <w:rFonts w:ascii="Consolas" w:eastAsia="Times New Roman" w:hAnsi="Consolas" w:cs="Times New Roman"/>
          <w:color w:val="ABB2BF"/>
          <w:sz w:val="21"/>
          <w:szCs w:val="21"/>
          <w:lang w:val="en-GB" w:eastAsia="pl-PL"/>
        </w:rPr>
        <w:t>(</w:t>
      </w:r>
      <w:r w:rsidRPr="00A41B55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GB" w:eastAsia="pl-PL"/>
        </w:rPr>
        <w:t>n</w:t>
      </w:r>
      <w:r w:rsidRPr="00A41B55">
        <w:rPr>
          <w:rFonts w:ascii="Consolas" w:eastAsia="Times New Roman" w:hAnsi="Consolas" w:cs="Times New Roman"/>
          <w:color w:val="ABB2BF"/>
          <w:sz w:val="21"/>
          <w:szCs w:val="21"/>
          <w:lang w:val="en-GB" w:eastAsia="pl-PL"/>
        </w:rPr>
        <w:t>):</w:t>
      </w:r>
    </w:p>
    <w:p w14:paraId="11744DE7" w14:textId="77777777" w:rsidR="001F4F13" w:rsidRPr="001F4F13" w:rsidRDefault="001F4F13" w:rsidP="001F4F1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41B55">
        <w:rPr>
          <w:rFonts w:ascii="Consolas" w:eastAsia="Times New Roman" w:hAnsi="Consolas" w:cs="Times New Roman"/>
          <w:color w:val="ABB2BF"/>
          <w:sz w:val="21"/>
          <w:szCs w:val="21"/>
          <w:lang w:val="en-GB" w:eastAsia="pl-PL"/>
        </w:rPr>
        <w:t xml:space="preserve">    </w:t>
      </w:r>
      <w:r w:rsidRPr="001F4F1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1F4F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F4F1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</w:t>
      </w:r>
      <w:r w:rsidRPr="001F4F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F4F1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1F4F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F4F1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1F4F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35DD5077" w14:textId="77777777" w:rsidR="001F4F13" w:rsidRPr="001F4F13" w:rsidRDefault="001F4F13" w:rsidP="001F4F1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F4F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1F4F1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1F4F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F4F1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</w:p>
    <w:p w14:paraId="0664ABE4" w14:textId="77777777" w:rsidR="001F4F13" w:rsidRPr="001F4F13" w:rsidRDefault="001F4F13" w:rsidP="001F4F1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F4F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1F4F1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1F4F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5F230851" w14:textId="77777777" w:rsidR="001F4F13" w:rsidRPr="001F4F13" w:rsidRDefault="001F4F13" w:rsidP="001F4F1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F4F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1F4F1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power</w:t>
      </w:r>
      <w:r w:rsidRPr="001F4F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F4F1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1F4F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F4F13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wer_of_two</w:t>
      </w:r>
      <w:r w:rsidRPr="001F4F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1F4F1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</w:t>
      </w:r>
      <w:r w:rsidRPr="001F4F1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</w:t>
      </w:r>
      <w:r w:rsidRPr="001F4F1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1F4F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5E02F7FF" w14:textId="77777777" w:rsidR="001F4F13" w:rsidRPr="001F4F13" w:rsidRDefault="001F4F13" w:rsidP="001F4F1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F4F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1F4F1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1F4F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F4F1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power</w:t>
      </w:r>
      <w:r w:rsidRPr="001F4F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F4F1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*</w:t>
      </w:r>
      <w:r w:rsidRPr="001F4F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F4F1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2</w:t>
      </w:r>
    </w:p>
    <w:p w14:paraId="32F0D30B" w14:textId="77777777" w:rsidR="001F4F13" w:rsidRPr="001F4F13" w:rsidRDefault="001F4F13" w:rsidP="001F4F1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5BDD2BEE" w14:textId="77777777" w:rsidR="001F4F13" w:rsidRPr="001F4F13" w:rsidRDefault="001F4F13" w:rsidP="001F4F1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F4F13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1F4F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1F4F13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wer_of_two</w:t>
      </w:r>
      <w:r w:rsidRPr="001F4F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1F4F1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3</w:t>
      </w:r>
      <w:r w:rsidRPr="001F4F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)</w:t>
      </w:r>
    </w:p>
    <w:p w14:paraId="4EEB289F" w14:textId="77777777" w:rsidR="001F4F13" w:rsidRPr="00A41B55" w:rsidRDefault="001F4F13" w:rsidP="001F4F13">
      <w:pPr>
        <w:rPr>
          <w:lang w:eastAsia="pl-PL"/>
        </w:rPr>
      </w:pPr>
      <w:r w:rsidRPr="00A41B55">
        <w:rPr>
          <w:lang w:eastAsia="pl-PL"/>
        </w:rPr>
        <w:t>1</w:t>
      </w:r>
    </w:p>
    <w:p w14:paraId="2E822977" w14:textId="77777777" w:rsidR="001F4F13" w:rsidRPr="00A41B55" w:rsidRDefault="001F4F13" w:rsidP="001F4F13">
      <w:pPr>
        <w:rPr>
          <w:lang w:eastAsia="pl-PL"/>
        </w:rPr>
      </w:pPr>
      <w:r w:rsidRPr="00A41B55">
        <w:rPr>
          <w:lang w:eastAsia="pl-PL"/>
        </w:rPr>
        <w:t>2</w:t>
      </w:r>
    </w:p>
    <w:p w14:paraId="527D7B91" w14:textId="77777777" w:rsidR="001F4F13" w:rsidRPr="00A41B55" w:rsidRDefault="001F4F13" w:rsidP="001F4F13">
      <w:pPr>
        <w:rPr>
          <w:lang w:eastAsia="pl-PL"/>
        </w:rPr>
      </w:pPr>
      <w:r w:rsidRPr="00A41B55">
        <w:rPr>
          <w:lang w:eastAsia="pl-PL"/>
        </w:rPr>
        <w:t>4</w:t>
      </w:r>
    </w:p>
    <w:p w14:paraId="32FA5280" w14:textId="77777777" w:rsidR="001F4F13" w:rsidRPr="00A41B55" w:rsidRDefault="001F4F13" w:rsidP="001F4F13">
      <w:pPr>
        <w:rPr>
          <w:lang w:eastAsia="pl-PL"/>
        </w:rPr>
      </w:pPr>
      <w:r w:rsidRPr="00A41B55">
        <w:rPr>
          <w:lang w:eastAsia="pl-PL"/>
        </w:rPr>
        <w:t>8</w:t>
      </w:r>
    </w:p>
    <w:p w14:paraId="483BD6C2" w14:textId="77777777" w:rsidR="001F4330" w:rsidRDefault="001F4330" w:rsidP="001F4F13">
      <w:pPr>
        <w:rPr>
          <w:rFonts w:ascii="Segoe UI" w:hAnsi="Segoe UI" w:cs="Segoe UI"/>
          <w:color w:val="0C0C0D"/>
          <w:sz w:val="20"/>
          <w:szCs w:val="20"/>
          <w:shd w:val="clear" w:color="auto" w:fill="FFFFFF"/>
        </w:rPr>
      </w:pPr>
      <w:r>
        <w:rPr>
          <w:rFonts w:ascii="Segoe UI" w:hAnsi="Segoe UI" w:cs="Segoe UI"/>
          <w:color w:val="0C0C0D"/>
          <w:sz w:val="20"/>
          <w:szCs w:val="20"/>
          <w:shd w:val="clear" w:color="auto" w:fill="FFFFFF"/>
        </w:rPr>
        <w:t>W tym przypadku, gdy wartość i decyduje o zakończeniu. Tutaj w funkcji rekurencyjnej, nieskończona rekurencja</w:t>
      </w:r>
      <w:r>
        <w:rPr>
          <w:rFonts w:ascii="Segoe UI" w:hAnsi="Segoe UI" w:cs="Segoe UI"/>
          <w:color w:val="0C0C0D"/>
          <w:sz w:val="20"/>
          <w:szCs w:val="20"/>
        </w:rPr>
        <w:t xml:space="preserve"> </w:t>
      </w:r>
      <w:r>
        <w:rPr>
          <w:rFonts w:ascii="Segoe UI" w:hAnsi="Segoe UI" w:cs="Segoe UI"/>
          <w:color w:val="0C0C0D"/>
          <w:sz w:val="20"/>
          <w:szCs w:val="20"/>
          <w:shd w:val="clear" w:color="auto" w:fill="FFFFFF"/>
        </w:rPr>
        <w:t>może doprowadzić do awarii systemu, podczas gdy w funkcji iteracyjnej nieskończona iteracja zużywa cykle procesora.</w:t>
      </w:r>
      <w:r w:rsidR="001F4F13">
        <w:rPr>
          <w:rFonts w:ascii="Segoe UI" w:hAnsi="Segoe UI" w:cs="Segoe UI"/>
          <w:color w:val="0C0C0D"/>
          <w:sz w:val="20"/>
          <w:szCs w:val="20"/>
          <w:shd w:val="clear" w:color="auto" w:fill="FFFFFF"/>
        </w:rPr>
        <w:t xml:space="preserve"> </w:t>
      </w:r>
      <w:r w:rsidR="001F4F13" w:rsidRPr="001F4F13">
        <w:rPr>
          <w:rFonts w:ascii="Segoe UI" w:hAnsi="Segoe UI" w:cs="Segoe UI"/>
          <w:color w:val="0C0C0D"/>
          <w:sz w:val="20"/>
          <w:szCs w:val="20"/>
          <w:shd w:val="clear" w:color="auto" w:fill="FFFFFF"/>
        </w:rPr>
        <w:t>Następnym punktem jest rekurencja wielokrotnie wywołująca mechanizm,</w:t>
      </w:r>
      <w:r w:rsidR="001F4F13">
        <w:rPr>
          <w:rFonts w:ascii="Segoe UI" w:hAnsi="Segoe UI" w:cs="Segoe UI"/>
          <w:color w:val="0C0C0D"/>
          <w:sz w:val="20"/>
          <w:szCs w:val="20"/>
          <w:shd w:val="clear" w:color="auto" w:fill="FFFFFF"/>
        </w:rPr>
        <w:t xml:space="preserve"> </w:t>
      </w:r>
      <w:r w:rsidR="001F4F13" w:rsidRPr="001F4F13">
        <w:rPr>
          <w:rFonts w:ascii="Segoe UI" w:hAnsi="Segoe UI" w:cs="Segoe UI"/>
          <w:color w:val="0C0C0D"/>
          <w:sz w:val="20"/>
          <w:szCs w:val="20"/>
          <w:shd w:val="clear" w:color="auto" w:fill="FFFFFF"/>
        </w:rPr>
        <w:t>w konsekwencji, ponad wywołaniami metod, może to być kosztowne zarówno pod względem czasu procesora, jak i miejsca w pamięci,</w:t>
      </w:r>
      <w:r w:rsidR="001F4F13">
        <w:rPr>
          <w:rFonts w:ascii="Segoe UI" w:hAnsi="Segoe UI" w:cs="Segoe UI"/>
          <w:color w:val="0C0C0D"/>
          <w:sz w:val="20"/>
          <w:szCs w:val="20"/>
          <w:shd w:val="clear" w:color="auto" w:fill="FFFFFF"/>
        </w:rPr>
        <w:t xml:space="preserve"> </w:t>
      </w:r>
      <w:r w:rsidR="001F4F13" w:rsidRPr="001F4F13">
        <w:rPr>
          <w:rFonts w:ascii="Segoe UI" w:hAnsi="Segoe UI" w:cs="Segoe UI"/>
          <w:color w:val="0C0C0D"/>
          <w:sz w:val="20"/>
          <w:szCs w:val="20"/>
          <w:shd w:val="clear" w:color="auto" w:fill="FFFFFF"/>
        </w:rPr>
        <w:t>podczas gdy iteracja nie.</w:t>
      </w:r>
    </w:p>
    <w:p w14:paraId="3AAABDA6" w14:textId="77777777" w:rsidR="001F4F13" w:rsidRDefault="001F4F13" w:rsidP="001F4F13">
      <w:pPr>
        <w:pStyle w:val="Normalny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300" w:afterAutospacing="0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Pierwszą i najważniejszą różnicą między metodami rekurencyjnymi i iteracyjnymi jest sposób ich działania.</w:t>
      </w:r>
    </w:p>
    <w:p w14:paraId="433A55BB" w14:textId="77777777" w:rsidR="001F4F13" w:rsidRDefault="001F4F13" w:rsidP="001F4F13">
      <w:pPr>
        <w:pStyle w:val="NormalnyWeb"/>
        <w:numPr>
          <w:ilvl w:val="0"/>
          <w:numId w:val="2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0" w:afterAutospacing="0"/>
        <w:ind w:left="0"/>
        <w:rPr>
          <w:rFonts w:ascii="Segoe UI" w:hAnsi="Segoe UI" w:cs="Segoe UI"/>
          <w:color w:val="374151"/>
        </w:rPr>
      </w:pPr>
      <w:r>
        <w:rPr>
          <w:rStyle w:val="Pogrubienie"/>
          <w:rFonts w:ascii="Segoe UI" w:hAnsi="Segoe UI" w:cs="Segoe UI"/>
          <w:color w:val="374151"/>
          <w:bdr w:val="single" w:sz="2" w:space="0" w:color="D9D9E3" w:frame="1"/>
        </w:rPr>
        <w:t>Metoda Rekurencyjna</w:t>
      </w:r>
      <w:r>
        <w:rPr>
          <w:rFonts w:ascii="Segoe UI" w:hAnsi="Segoe UI" w:cs="Segoe UI"/>
          <w:color w:val="374151"/>
        </w:rPr>
        <w:t>: W metodzie rekurencyjnej funkcja wywołuje samą siebie do rozwiązania mniejszej wersji problemu. Zasada działania jest prosta: dzieli ona problem na mniejsze części aż do osiągnięcia przypadku bazowego, który jest łatwy do rozwiązania. Po rozwiązaniu przypadku bazowego, funkcja zaczyna wracać do oryginalnej wielkości problemu, zwracając wyniki.</w:t>
      </w:r>
    </w:p>
    <w:p w14:paraId="2FF7CB44" w14:textId="77777777" w:rsidR="001F4F13" w:rsidRDefault="001F4F13" w:rsidP="001F4F13">
      <w:pPr>
        <w:pStyle w:val="NormalnyWeb"/>
        <w:numPr>
          <w:ilvl w:val="0"/>
          <w:numId w:val="2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0" w:afterAutospacing="0"/>
        <w:ind w:left="0"/>
        <w:rPr>
          <w:rFonts w:ascii="Segoe UI" w:hAnsi="Segoe UI" w:cs="Segoe UI"/>
          <w:color w:val="374151"/>
        </w:rPr>
      </w:pPr>
      <w:r>
        <w:rPr>
          <w:rStyle w:val="Pogrubienie"/>
          <w:rFonts w:ascii="Segoe UI" w:hAnsi="Segoe UI" w:cs="Segoe UI"/>
          <w:color w:val="374151"/>
          <w:bdr w:val="single" w:sz="2" w:space="0" w:color="D9D9E3" w:frame="1"/>
        </w:rPr>
        <w:t>Metoda Iteracyjna</w:t>
      </w:r>
      <w:r>
        <w:rPr>
          <w:rFonts w:ascii="Segoe UI" w:hAnsi="Segoe UI" w:cs="Segoe UI"/>
          <w:color w:val="374151"/>
        </w:rPr>
        <w:t>: W metodzie iteracyjnej problem jest rozwiązywany poprzez powtarzanie zestawu instrukcji za pomocą struktur kontroli takich jak pętle (</w:t>
      </w:r>
      <w:r>
        <w:rPr>
          <w:rStyle w:val="HTML-kod"/>
          <w:b/>
          <w:bCs/>
          <w:color w:val="374151"/>
          <w:sz w:val="21"/>
          <w:szCs w:val="21"/>
          <w:bdr w:val="single" w:sz="2" w:space="0" w:color="D9D9E3" w:frame="1"/>
        </w:rPr>
        <w:t>for</w:t>
      </w:r>
      <w:r>
        <w:rPr>
          <w:rFonts w:ascii="Segoe UI" w:hAnsi="Segoe UI" w:cs="Segoe UI"/>
          <w:color w:val="374151"/>
        </w:rPr>
        <w:t xml:space="preserve">, </w:t>
      </w:r>
      <w:r>
        <w:rPr>
          <w:rStyle w:val="HTML-kod"/>
          <w:b/>
          <w:bCs/>
          <w:color w:val="374151"/>
          <w:sz w:val="21"/>
          <w:szCs w:val="21"/>
          <w:bdr w:val="single" w:sz="2" w:space="0" w:color="D9D9E3" w:frame="1"/>
        </w:rPr>
        <w:t>while</w:t>
      </w:r>
      <w:r>
        <w:rPr>
          <w:rFonts w:ascii="Segoe UI" w:hAnsi="Segoe UI" w:cs="Segoe UI"/>
          <w:color w:val="374151"/>
        </w:rPr>
        <w:t xml:space="preserve"> itd.). Nie ma tu żadnego podziału problemu na mniejsze części, po prostu algorytm wykonuje te same kroki wielokrotnie, aż osiągnie oczekiwany wynik.</w:t>
      </w:r>
    </w:p>
    <w:p w14:paraId="503DAB7F" w14:textId="77777777" w:rsidR="001F4F13" w:rsidRDefault="001F4F13" w:rsidP="001F4F13">
      <w:pPr>
        <w:pStyle w:val="Normalny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beforeAutospacing="0" w:after="300" w:afterAutospacing="0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lastRenderedPageBreak/>
        <w:t>Teraz, kiedy już wiemy, jak działają te metody, możemy przejść do ich porównania pod kątem wydajności.</w:t>
      </w:r>
    </w:p>
    <w:p w14:paraId="68E8FF07" w14:textId="77777777" w:rsidR="001F4F13" w:rsidRDefault="001F4F13" w:rsidP="001F4F13">
      <w:pPr>
        <w:pStyle w:val="Normalny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beforeAutospacing="0" w:after="300" w:afterAutospacing="0"/>
        <w:rPr>
          <w:rFonts w:ascii="Segoe UI" w:hAnsi="Segoe UI" w:cs="Segoe UI"/>
          <w:color w:val="374151"/>
        </w:rPr>
      </w:pPr>
      <w:r>
        <w:rPr>
          <w:rStyle w:val="Pogrubienie"/>
          <w:rFonts w:ascii="Segoe UI" w:hAnsi="Segoe UI" w:cs="Segoe UI"/>
          <w:color w:val="374151"/>
          <w:bdr w:val="single" w:sz="2" w:space="0" w:color="D9D9E3" w:frame="1"/>
        </w:rPr>
        <w:t>Złożoność czasowa</w:t>
      </w:r>
      <w:r>
        <w:rPr>
          <w:rFonts w:ascii="Segoe UI" w:hAnsi="Segoe UI" w:cs="Segoe UI"/>
          <w:color w:val="374151"/>
        </w:rPr>
        <w:t>: Czas wykonania obu metod może się różnić w zależności od problemu. Czasami metoda rekurencyjna może być wolniejsza z powodu dodatkowego czasu potrzebnego na wywoływanie funkcji i zwracanie wyników. Z drugiej strony, w niektórych przypadkach metoda rekurencyjna może prowadzić do prostszych i szybszych rozwiązań, zwłaszcza w przypadku problemów, które naturalnie dzielą się na podproblemy.</w:t>
      </w:r>
    </w:p>
    <w:p w14:paraId="4D8C8BDB" w14:textId="77777777" w:rsidR="001F4F13" w:rsidRDefault="001F4F13" w:rsidP="001F4F13">
      <w:pPr>
        <w:pStyle w:val="Normalny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beforeAutospacing="0" w:after="300" w:afterAutospacing="0"/>
        <w:rPr>
          <w:rFonts w:ascii="Segoe UI" w:hAnsi="Segoe UI" w:cs="Segoe UI"/>
          <w:color w:val="374151"/>
        </w:rPr>
      </w:pPr>
      <w:r>
        <w:rPr>
          <w:rStyle w:val="Pogrubienie"/>
          <w:rFonts w:ascii="Segoe UI" w:hAnsi="Segoe UI" w:cs="Segoe UI"/>
          <w:color w:val="374151"/>
          <w:bdr w:val="single" w:sz="2" w:space="0" w:color="D9D9E3" w:frame="1"/>
        </w:rPr>
        <w:t>Zużycie pamięci</w:t>
      </w:r>
      <w:r>
        <w:rPr>
          <w:rFonts w:ascii="Segoe UI" w:hAnsi="Segoe UI" w:cs="Segoe UI"/>
          <w:color w:val="374151"/>
        </w:rPr>
        <w:t>: Metoda rekurencyjna zazwyczaj zużywa więcej pamięci niż metoda iteracyjna, ponieważ musi przechowywać informacje o każdym wywołaniu funkcji na stosie, dopóki nie dojdzie do przypadku bazowego. W przypadku metody iteracyjnej, pamięć jest zwalniana po każdej iteracji, co sprawia, że jest ona bardziej wydajna pod względem pamięci.</w:t>
      </w:r>
    </w:p>
    <w:p w14:paraId="23DE2202" w14:textId="77777777" w:rsidR="001F4F13" w:rsidRDefault="001F4F13" w:rsidP="001F4F13">
      <w:pPr>
        <w:pStyle w:val="Normalny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beforeAutospacing="0" w:after="300" w:afterAutospacing="0"/>
        <w:rPr>
          <w:rFonts w:ascii="Segoe UI" w:hAnsi="Segoe UI" w:cs="Segoe UI"/>
          <w:color w:val="374151"/>
        </w:rPr>
      </w:pPr>
      <w:r>
        <w:rPr>
          <w:rStyle w:val="Pogrubienie"/>
          <w:rFonts w:ascii="Segoe UI" w:hAnsi="Segoe UI" w:cs="Segoe UI"/>
          <w:color w:val="374151"/>
          <w:bdr w:val="single" w:sz="2" w:space="0" w:color="D9D9E3" w:frame="1"/>
        </w:rPr>
        <w:t>Czytelność kodu</w:t>
      </w:r>
      <w:r>
        <w:rPr>
          <w:rFonts w:ascii="Segoe UI" w:hAnsi="Segoe UI" w:cs="Segoe UI"/>
          <w:color w:val="374151"/>
        </w:rPr>
        <w:t>: Kod rekurencyjny jest zazwyczaj bardziej zwięzły i łatwiejszy do zrozumienia niż kod iteracyjny, ale może być trudniejszy do zdebugowania ze względu na skomplikowane ścieżki wywołań funkcji.</w:t>
      </w:r>
    </w:p>
    <w:p w14:paraId="1BCB6B37" w14:textId="77777777" w:rsidR="001F4F13" w:rsidRDefault="00C93522" w:rsidP="001F4F13">
      <w:pPr>
        <w:rPr>
          <w:rFonts w:ascii="Segoe UI" w:hAnsi="Segoe UI" w:cs="Segoe UI"/>
          <w:color w:val="0C0C0D"/>
          <w:sz w:val="20"/>
          <w:szCs w:val="20"/>
          <w:shd w:val="clear" w:color="auto" w:fill="FFFFFF"/>
        </w:rPr>
      </w:pPr>
      <w:r>
        <w:rPr>
          <w:rFonts w:ascii="Segoe UI" w:hAnsi="Segoe UI" w:cs="Segoe UI"/>
          <w:color w:val="0C0C0D"/>
          <w:sz w:val="20"/>
          <w:szCs w:val="20"/>
          <w:shd w:val="clear" w:color="auto" w:fill="FFFFFF"/>
        </w:rPr>
        <w:t>Algorytmy rekurencyjne mogą być bardzo nieefektywne przestrzennie.</w:t>
      </w:r>
      <w:r>
        <w:rPr>
          <w:rFonts w:ascii="Segoe UI" w:hAnsi="Segoe UI" w:cs="Segoe UI"/>
          <w:color w:val="0C0C0D"/>
          <w:sz w:val="20"/>
          <w:szCs w:val="20"/>
        </w:rPr>
        <w:br/>
      </w:r>
      <w:r>
        <w:rPr>
          <w:rFonts w:ascii="Segoe UI" w:hAnsi="Segoe UI" w:cs="Segoe UI"/>
          <w:color w:val="0C0C0D"/>
          <w:sz w:val="20"/>
          <w:szCs w:val="20"/>
          <w:shd w:val="clear" w:color="auto" w:fill="FFFFFF"/>
        </w:rPr>
        <w:t>Jak wyjaśniliśmy w poprzednim filmie, każde wywołanie rekurencyjne dodaje nową warstwę do stosu, co oznaczaże jeśli twój algorytm zasób sięga do głębokości N, zużywa co najmniej O (N) pamięci.</w:t>
      </w:r>
      <w:r>
        <w:rPr>
          <w:rFonts w:ascii="Segoe UI" w:hAnsi="Segoe UI" w:cs="Segoe UI"/>
          <w:color w:val="0C0C0D"/>
          <w:sz w:val="20"/>
          <w:szCs w:val="20"/>
        </w:rPr>
        <w:br/>
      </w:r>
      <w:r>
        <w:rPr>
          <w:rFonts w:ascii="Segoe UI" w:hAnsi="Segoe UI" w:cs="Segoe UI"/>
          <w:color w:val="0C0C0D"/>
          <w:sz w:val="20"/>
          <w:szCs w:val="20"/>
          <w:shd w:val="clear" w:color="auto" w:fill="FFFFFF"/>
        </w:rPr>
        <w:t>Z tego powodu lepiej jest implementować algorytm rekurencyjny iteracyjnie.</w:t>
      </w:r>
    </w:p>
    <w:p w14:paraId="65DCD134" w14:textId="77777777" w:rsidR="00273ACA" w:rsidRDefault="00273ACA" w:rsidP="001F4F13">
      <w:pPr>
        <w:rPr>
          <w:rFonts w:ascii="Segoe UI" w:hAnsi="Segoe UI" w:cs="Segoe UI"/>
          <w:color w:val="0C0C0D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46E0AE6A" wp14:editId="348FEAEE">
            <wp:extent cx="5940425" cy="1854835"/>
            <wp:effectExtent l="0" t="0" r="3175" b="0"/>
            <wp:docPr id="135" name="Obraz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85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52A8E1" w14:textId="77777777" w:rsidR="00273ACA" w:rsidRPr="00273ACA" w:rsidRDefault="00273ACA" w:rsidP="001F4F13">
      <w:pPr>
        <w:rPr>
          <w:rFonts w:ascii="Segoe UI" w:hAnsi="Segoe UI" w:cs="Segoe UI"/>
          <w:color w:val="0C0C0D"/>
          <w:sz w:val="20"/>
          <w:szCs w:val="20"/>
          <w:shd w:val="clear" w:color="auto" w:fill="FFFFFF"/>
        </w:rPr>
      </w:pPr>
      <w:r w:rsidRPr="00273ACA">
        <w:rPr>
          <w:rFonts w:ascii="Segoe UI" w:hAnsi="Segoe UI" w:cs="Segoe UI"/>
          <w:color w:val="0C0C0D"/>
          <w:sz w:val="20"/>
          <w:szCs w:val="20"/>
          <w:shd w:val="clear" w:color="auto" w:fill="FFFFFF"/>
        </w:rPr>
        <w:t>Kiedy używać?: quick and easy to read – np w</w:t>
      </w:r>
      <w:r>
        <w:rPr>
          <w:rFonts w:ascii="Segoe UI" w:hAnsi="Segoe UI" w:cs="Segoe UI"/>
          <w:color w:val="0C0C0D"/>
          <w:sz w:val="20"/>
          <w:szCs w:val="20"/>
          <w:shd w:val="clear" w:color="auto" w:fill="FFFFFF"/>
        </w:rPr>
        <w:t xml:space="preserve"> fibbonaci</w:t>
      </w:r>
    </w:p>
    <w:p w14:paraId="7525BCA4" w14:textId="77777777" w:rsidR="00273ACA" w:rsidRDefault="00273ACA" w:rsidP="001F4F13">
      <w:pPr>
        <w:rPr>
          <w:rFonts w:ascii="Segoe UI" w:hAnsi="Segoe UI" w:cs="Segoe UI"/>
          <w:color w:val="0C0C0D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10347ECF" wp14:editId="48F19694">
            <wp:extent cx="2872656" cy="1565452"/>
            <wp:effectExtent l="0" t="0" r="4445" b="0"/>
            <wp:docPr id="136" name="Obraz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2896403" cy="1578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2D7EA" w14:textId="77777777" w:rsidR="00273ACA" w:rsidRDefault="00273ACA" w:rsidP="001F4F13">
      <w:pP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772A7B43" wp14:editId="33C7AED4">
            <wp:extent cx="4271619" cy="1068019"/>
            <wp:effectExtent l="0" t="0" r="0" b="0"/>
            <wp:docPr id="137" name="Obraz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4337992" cy="1084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1FB0F" w14:textId="77777777" w:rsidR="00273ACA" w:rsidRPr="00273ACA" w:rsidRDefault="00273ACA" w:rsidP="00273ACA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after="300" w:line="240" w:lineRule="auto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273ACA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Silnia (ang. factorial) to funkcja matematyczna, która dla danego nieujemnego liczby całkowitej n zwraca iloczyn wszystkich liczb całkowitych od 1 do n. Oznacza się ją jako n! i definiuje następująco:</w:t>
      </w:r>
    </w:p>
    <w:p w14:paraId="0C693A21" w14:textId="77777777" w:rsidR="00273ACA" w:rsidRPr="00273ACA" w:rsidRDefault="00273ACA" w:rsidP="00273ACA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 w:line="240" w:lineRule="auto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273ACA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n! = n * (n-1) * (n-2) * ... * 3 * 2 * 1</w:t>
      </w:r>
    </w:p>
    <w:p w14:paraId="3BE7C8FF" w14:textId="77777777" w:rsidR="00273ACA" w:rsidRPr="00273ACA" w:rsidRDefault="00273ACA" w:rsidP="00273ACA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 w:line="240" w:lineRule="auto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273ACA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Dla przykładu, 5! (czytane "5 silnia") wynosi:</w:t>
      </w:r>
    </w:p>
    <w:p w14:paraId="4616C3A4" w14:textId="77777777" w:rsidR="00273ACA" w:rsidRPr="00273ACA" w:rsidRDefault="00273ACA" w:rsidP="00273ACA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 w:line="240" w:lineRule="auto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273ACA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5! = 5 * 4 * 3 * 2 * 1 = 120</w:t>
      </w:r>
    </w:p>
    <w:p w14:paraId="725C3EB8" w14:textId="77777777" w:rsidR="00273ACA" w:rsidRPr="00273ACA" w:rsidRDefault="00273ACA" w:rsidP="00273ACA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 w:line="240" w:lineRule="auto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273ACA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Dodatkowo definiuje się, że 0! wynosi 1, mimo że 0 nie ma żadnych liczb naturalnych mniejszych od siebie. Jest to konwencja stosowana dla uproszczenia niektórych wzorów i definicji matematycznych.</w:t>
      </w:r>
    </w:p>
    <w:p w14:paraId="57DF185F" w14:textId="77777777" w:rsidR="00AC77BF" w:rsidRDefault="00273ACA">
      <w:pP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0E8ACDAA" wp14:editId="7E00B3A4">
            <wp:extent cx="4397346" cy="1638605"/>
            <wp:effectExtent l="0" t="0" r="3810" b="0"/>
            <wp:docPr id="138" name="Obraz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4503523" cy="1678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6D459" w14:textId="77777777" w:rsidR="00273ACA" w:rsidRDefault="00AC77BF" w:rsidP="001F4F13">
      <w:pP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7BF8A651" wp14:editId="0D11687E">
            <wp:extent cx="4367174" cy="3219712"/>
            <wp:effectExtent l="0" t="0" r="0" b="0"/>
            <wp:docPr id="139" name="Obraz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4429923" cy="3265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D1A06" w14:textId="77777777" w:rsidR="00AC77BF" w:rsidRDefault="00AC77BF" w:rsidP="001F4F13">
      <w:pP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</w:p>
    <w:p w14:paraId="4CDC1ACA" w14:textId="77777777" w:rsidR="00AC77BF" w:rsidRDefault="00AC77BF" w:rsidP="001F4F13">
      <w:pP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 w:rsidRPr="00AC77BF">
        <w:rPr>
          <w:noProof/>
        </w:rPr>
        <w:lastRenderedPageBreak/>
        <w:drawing>
          <wp:inline distT="0" distB="0" distL="0" distR="0" wp14:anchorId="6FE24F03" wp14:editId="57FE0A7E">
            <wp:extent cx="5940425" cy="5523865"/>
            <wp:effectExtent l="0" t="0" r="3175" b="635"/>
            <wp:docPr id="140" name="Obraz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523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CA395" w14:textId="77777777" w:rsidR="00604D5D" w:rsidRPr="00604D5D" w:rsidRDefault="00604D5D" w:rsidP="00604D5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04D5D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604D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04D5D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silnia</w:t>
      </w:r>
      <w:r w:rsidRPr="00604D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604D5D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</w:t>
      </w:r>
      <w:r w:rsidRPr="00604D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211C49B2" w14:textId="77777777" w:rsidR="00604D5D" w:rsidRPr="00604D5D" w:rsidRDefault="00604D5D" w:rsidP="00604D5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04D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604D5D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assert</w:t>
      </w:r>
      <w:r w:rsidRPr="00604D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04D5D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</w:t>
      </w:r>
      <w:r w:rsidRPr="00604D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04D5D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&gt;</w:t>
      </w:r>
      <w:r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04D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0</w:t>
      </w:r>
      <w:r w:rsidRPr="00604D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604D5D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 n cannot be a negative nymber"</w:t>
      </w:r>
    </w:p>
    <w:p w14:paraId="5543FED7" w14:textId="77777777" w:rsidR="00604D5D" w:rsidRDefault="00604D5D" w:rsidP="00604D5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</w:pPr>
      <w:r w:rsidRPr="00604D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604D5D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assert</w:t>
      </w:r>
      <w:r w:rsidRPr="00604D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04D5D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sinstance</w:t>
      </w:r>
      <w:r w:rsidRPr="00604D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604D5D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</w:t>
      </w:r>
      <w:r w:rsidRPr="00604D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604D5D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int</w:t>
      </w:r>
      <w:r w:rsidRPr="00604D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, </w:t>
      </w:r>
      <w:r w:rsidRPr="00604D5D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 n should be an integer"</w:t>
      </w:r>
    </w:p>
    <w:p w14:paraId="2C945B65" w14:textId="77777777" w:rsidR="00604D5D" w:rsidRPr="00604D5D" w:rsidRDefault="00604D5D" w:rsidP="00604D5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#alternatywnie int(n) == n</w:t>
      </w:r>
    </w:p>
    <w:p w14:paraId="5282EAA3" w14:textId="77777777" w:rsidR="00604D5D" w:rsidRPr="00604D5D" w:rsidRDefault="00604D5D" w:rsidP="00604D5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04D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604D5D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604D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04D5D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</w:t>
      </w:r>
      <w:r w:rsidRPr="00604D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04D5D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604D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04D5D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604D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03704ADB" w14:textId="77777777" w:rsidR="00604D5D" w:rsidRPr="00604D5D" w:rsidRDefault="00604D5D" w:rsidP="00604D5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04D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604D5D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604D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04D5D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</w:p>
    <w:p w14:paraId="05F46CA8" w14:textId="77777777" w:rsidR="00604D5D" w:rsidRPr="00604D5D" w:rsidRDefault="00604D5D" w:rsidP="00604D5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04D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604D5D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604D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0CF92C3F" w14:textId="77777777" w:rsidR="00604D5D" w:rsidRPr="00604D5D" w:rsidRDefault="00604D5D" w:rsidP="00604D5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04D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604D5D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604D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04D5D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</w:t>
      </w:r>
      <w:r w:rsidRPr="00604D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04D5D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*</w:t>
      </w:r>
      <w:r w:rsidRPr="00604D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04D5D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silnia</w:t>
      </w:r>
      <w:r w:rsidRPr="00604D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604D5D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</w:t>
      </w:r>
      <w:r w:rsidRPr="00604D5D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</w:t>
      </w:r>
      <w:r w:rsidRPr="00604D5D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604D5D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4E231DBD" w14:textId="77777777" w:rsidR="00604D5D" w:rsidRPr="00604D5D" w:rsidRDefault="00604D5D" w:rsidP="00604D5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3438C5FC" w14:textId="77777777" w:rsidR="00604D5D" w:rsidRPr="00604D5D" w:rsidRDefault="00604D5D" w:rsidP="00604D5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604D5D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x</w:t>
      </w:r>
      <w:r w:rsidRPr="00604D5D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604D5D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=</w:t>
      </w:r>
      <w:r w:rsidRPr="00604D5D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604D5D">
        <w:rPr>
          <w:rFonts w:ascii="Consolas" w:eastAsia="Times New Roman" w:hAnsi="Consolas" w:cs="Times New Roman"/>
          <w:color w:val="61AFEF"/>
          <w:sz w:val="21"/>
          <w:szCs w:val="21"/>
          <w:lang w:eastAsia="pl-PL"/>
        </w:rPr>
        <w:t>silnia</w:t>
      </w:r>
      <w:r w:rsidRPr="00604D5D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(</w:t>
      </w:r>
      <w:r w:rsidR="00D5313F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4</w:t>
      </w:r>
      <w:r w:rsidRPr="00604D5D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)</w:t>
      </w:r>
    </w:p>
    <w:p w14:paraId="011024B9" w14:textId="77777777" w:rsidR="00604D5D" w:rsidRPr="00604D5D" w:rsidRDefault="00604D5D" w:rsidP="00604D5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604D5D">
        <w:rPr>
          <w:rFonts w:ascii="Consolas" w:eastAsia="Times New Roman" w:hAnsi="Consolas" w:cs="Times New Roman"/>
          <w:color w:val="61AFEF"/>
          <w:sz w:val="21"/>
          <w:szCs w:val="21"/>
          <w:lang w:eastAsia="pl-PL"/>
        </w:rPr>
        <w:t>print</w:t>
      </w:r>
      <w:r w:rsidRPr="00604D5D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(</w:t>
      </w:r>
      <w:r w:rsidRPr="00604D5D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x</w:t>
      </w:r>
      <w:r w:rsidRPr="00604D5D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)</w:t>
      </w:r>
    </w:p>
    <w:p w14:paraId="635D8E51" w14:textId="77777777" w:rsidR="00AC77BF" w:rsidRDefault="00D5313F" w:rsidP="001F4F13">
      <w:pP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47E56CE6" wp14:editId="478F8753">
            <wp:extent cx="4336133" cy="1340517"/>
            <wp:effectExtent l="0" t="0" r="7620" b="0"/>
            <wp:docPr id="141" name="Obraz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6"/>
                    <a:srcRect t="34093" b="6054"/>
                    <a:stretch/>
                  </pic:blipFill>
                  <pic:spPr bwMode="auto">
                    <a:xfrm>
                      <a:off x="0" y="0"/>
                      <a:ext cx="4359010" cy="13475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29B3B6" w14:textId="77777777" w:rsidR="00D5313F" w:rsidRDefault="002C03A9" w:rsidP="001F4F13">
      <w:pP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 w:rsidRPr="002C03A9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  <w:lastRenderedPageBreak/>
        <w:t>Ciąg Fibonacciego to ciąg liczb, w którym każda liczba po dwóch pierwszych jest sumą dwóch poprzednich. Pierwsze dwie liczby w ciągu to 0 i 1.</w:t>
      </w:r>
    </w:p>
    <w:p w14:paraId="35E01CD8" w14:textId="77777777" w:rsidR="002C03A9" w:rsidRDefault="002C03A9" w:rsidP="001F4F13">
      <w:pPr>
        <w:rPr>
          <w:rFonts w:ascii="Courier New" w:hAnsi="Courier New" w:cs="Courier New"/>
          <w:sz w:val="21"/>
          <w:szCs w:val="21"/>
          <w:shd w:val="clear" w:color="auto" w:fill="000000"/>
        </w:rPr>
      </w:pPr>
      <w:r>
        <w:rPr>
          <w:rFonts w:ascii="Courier New" w:hAnsi="Courier New" w:cs="Courier New"/>
          <w:sz w:val="21"/>
          <w:szCs w:val="21"/>
          <w:shd w:val="clear" w:color="auto" w:fill="000000"/>
        </w:rPr>
        <w:t>[0, 1, 1, 2, 3, 5, 8, 13, 21, 34]</w:t>
      </w:r>
    </w:p>
    <w:p w14:paraId="71BF4822" w14:textId="77777777" w:rsidR="00AF5D1F" w:rsidRDefault="00AF5D1F" w:rsidP="001F4F13">
      <w:pPr>
        <w:rPr>
          <w:rFonts w:ascii="Courier New" w:hAnsi="Courier New" w:cs="Courier New"/>
          <w:sz w:val="21"/>
          <w:szCs w:val="21"/>
          <w:shd w:val="clear" w:color="auto" w:fill="000000"/>
        </w:rPr>
      </w:pPr>
      <w:r>
        <w:rPr>
          <w:noProof/>
        </w:rPr>
        <w:drawing>
          <wp:inline distT="0" distB="0" distL="0" distR="0" wp14:anchorId="684757D6" wp14:editId="1401A109">
            <wp:extent cx="3636137" cy="2619340"/>
            <wp:effectExtent l="0" t="0" r="2540" b="0"/>
            <wp:docPr id="142" name="Obraz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3655375" cy="2633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F2CFF" w14:textId="77777777" w:rsidR="00AF5D1F" w:rsidRPr="00AF5D1F" w:rsidRDefault="00AF5D1F" w:rsidP="00AF5D1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F5D1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AF5D1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F5D1F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fibonacci</w:t>
      </w:r>
      <w:r w:rsidRPr="00AF5D1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F5D1F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</w:t>
      </w:r>
      <w:r w:rsidRPr="00AF5D1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5CAE1B29" w14:textId="77777777" w:rsidR="00AF5D1F" w:rsidRPr="00AF5D1F" w:rsidRDefault="00AF5D1F" w:rsidP="00AF5D1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F5D1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AF5D1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assert</w:t>
      </w:r>
      <w:r w:rsidRPr="00AF5D1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F5D1F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</w:t>
      </w:r>
      <w:r w:rsidRPr="00AF5D1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F5D1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&gt;=</w:t>
      </w:r>
      <w:r w:rsidRPr="00AF5D1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F5D1F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AF5D1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F5D1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and</w:t>
      </w:r>
      <w:r w:rsidRPr="00AF5D1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F5D1F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int</w:t>
      </w:r>
      <w:r w:rsidRPr="00AF5D1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F5D1F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</w:t>
      </w:r>
      <w:r w:rsidRPr="00AF5D1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</w:t>
      </w:r>
      <w:r w:rsidRPr="00AF5D1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AF5D1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F5D1F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</w:t>
      </w:r>
      <w:r w:rsidRPr="00AF5D1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AF5D1F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 number should be positive intiger"</w:t>
      </w:r>
    </w:p>
    <w:p w14:paraId="1E54DCA6" w14:textId="77777777" w:rsidR="00AF5D1F" w:rsidRPr="00AF5D1F" w:rsidRDefault="00AF5D1F" w:rsidP="00AF5D1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F5D1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AF5D1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AF5D1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F5D1F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</w:t>
      </w:r>
      <w:r w:rsidRPr="00AF5D1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F5D1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n</w:t>
      </w:r>
      <w:r w:rsidRPr="00AF5D1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[</w:t>
      </w:r>
      <w:r w:rsidRPr="00AF5D1F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AF5D1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,</w:t>
      </w:r>
      <w:r w:rsidRPr="00AF5D1F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AF5D1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:</w:t>
      </w:r>
    </w:p>
    <w:p w14:paraId="38A17D3C" w14:textId="77777777" w:rsidR="00AF5D1F" w:rsidRPr="00AF5D1F" w:rsidRDefault="00AF5D1F" w:rsidP="00AF5D1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F5D1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AF5D1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AF5D1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F5D1F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</w:t>
      </w:r>
    </w:p>
    <w:p w14:paraId="264E31BA" w14:textId="77777777" w:rsidR="00AF5D1F" w:rsidRPr="00AF5D1F" w:rsidRDefault="00AF5D1F" w:rsidP="00AF5D1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F5D1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AF5D1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AF5D1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0D678A0" w14:textId="77777777" w:rsidR="00AF5D1F" w:rsidRPr="00AF5D1F" w:rsidRDefault="00AF5D1F" w:rsidP="00AF5D1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F5D1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AF5D1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AF5D1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F5D1F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fibonacci</w:t>
      </w:r>
      <w:r w:rsidR="00A66FCD" w:rsidRPr="00AF5D1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F5D1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F5D1F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</w:t>
      </w:r>
      <w:r w:rsidRPr="00AF5D1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</w:t>
      </w:r>
      <w:r w:rsidRPr="00AF5D1F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AF5D1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</w:t>
      </w:r>
      <w:r w:rsidRPr="00AF5D1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+</w:t>
      </w:r>
      <w:r w:rsidRPr="00AF5D1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F5D1F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fibonacci</w:t>
      </w:r>
      <w:r w:rsidRPr="00AF5D1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F5D1F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</w:t>
      </w:r>
      <w:r w:rsidRPr="00AF5D1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</w:t>
      </w:r>
      <w:r w:rsidRPr="00AF5D1F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2</w:t>
      </w:r>
      <w:r w:rsidRPr="00AF5D1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5EDE539C" w14:textId="77777777" w:rsidR="00AF5D1F" w:rsidRPr="00AF5D1F" w:rsidRDefault="00AF5D1F" w:rsidP="00AF5D1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123A7E70" w14:textId="77777777" w:rsidR="00AF5D1F" w:rsidRPr="00AF5D1F" w:rsidRDefault="00AF5D1F" w:rsidP="00AF5D1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AF5D1F">
        <w:rPr>
          <w:rFonts w:ascii="Consolas" w:eastAsia="Times New Roman" w:hAnsi="Consolas" w:cs="Times New Roman"/>
          <w:color w:val="61AFEF"/>
          <w:sz w:val="21"/>
          <w:szCs w:val="21"/>
          <w:lang w:eastAsia="pl-PL"/>
        </w:rPr>
        <w:t>print</w:t>
      </w:r>
      <w:r w:rsidRPr="00AF5D1F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(</w:t>
      </w:r>
      <w:r w:rsidRPr="00AF5D1F">
        <w:rPr>
          <w:rFonts w:ascii="Consolas" w:eastAsia="Times New Roman" w:hAnsi="Consolas" w:cs="Times New Roman"/>
          <w:color w:val="61AFEF"/>
          <w:sz w:val="21"/>
          <w:szCs w:val="21"/>
          <w:lang w:eastAsia="pl-PL"/>
        </w:rPr>
        <w:t>fibonacci_recursive</w:t>
      </w:r>
      <w:r w:rsidRPr="00AF5D1F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(</w:t>
      </w:r>
      <w:r w:rsidRPr="00AF5D1F">
        <w:rPr>
          <w:rFonts w:ascii="Consolas" w:eastAsia="Times New Roman" w:hAnsi="Consolas" w:cs="Times New Roman"/>
          <w:color w:val="D19A66"/>
          <w:sz w:val="21"/>
          <w:szCs w:val="21"/>
          <w:lang w:eastAsia="pl-PL"/>
        </w:rPr>
        <w:t>10</w:t>
      </w:r>
      <w:r w:rsidRPr="00AF5D1F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))  </w:t>
      </w:r>
      <w:r w:rsidRPr="00AF5D1F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eastAsia="pl-PL"/>
        </w:rPr>
        <w:t># Wyświetli: 55</w:t>
      </w:r>
    </w:p>
    <w:p w14:paraId="69113E57" w14:textId="77777777" w:rsidR="00AF5D1F" w:rsidRDefault="00A66FCD" w:rsidP="001F4F13">
      <w:pP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1D8B8627" wp14:editId="0CA63C45">
            <wp:extent cx="5940425" cy="3902075"/>
            <wp:effectExtent l="0" t="0" r="3175" b="3175"/>
            <wp:docPr id="143" name="Obraz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90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17D86" w14:textId="77777777" w:rsidR="00A66FCD" w:rsidRDefault="00A66FCD" w:rsidP="001F4F13">
      <w:pP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</w:p>
    <w:p w14:paraId="4989696D" w14:textId="77777777" w:rsidR="00A66FCD" w:rsidRDefault="00A66FCD" w:rsidP="001F4F13">
      <w:pP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  <w:lastRenderedPageBreak/>
        <w:t>Rekursywne wyszukiwanie największej wartości w array</w:t>
      </w:r>
    </w:p>
    <w:p w14:paraId="379E5C15" w14:textId="77777777" w:rsidR="00A66FCD" w:rsidRDefault="00A66FCD" w:rsidP="001F4F13">
      <w:pP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  <w:t>Funcja biere array i długość array</w:t>
      </w:r>
    </w:p>
    <w:p w14:paraId="513F512B" w14:textId="77777777" w:rsidR="00A66FCD" w:rsidRDefault="00A66FCD" w:rsidP="001F4F13">
      <w:pP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 w:rsidRPr="00A66FCD">
        <w:rPr>
          <w:noProof/>
        </w:rPr>
        <w:drawing>
          <wp:inline distT="0" distB="0" distL="0" distR="0" wp14:anchorId="6062DC16" wp14:editId="4BA21A99">
            <wp:extent cx="5940425" cy="4196715"/>
            <wp:effectExtent l="0" t="0" r="3175" b="0"/>
            <wp:docPr id="144" name="Obraz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196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9B9AA" w14:textId="77777777" w:rsidR="00E94AE4" w:rsidRDefault="00E94AE4" w:rsidP="001F4F13">
      <w:pP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24E33AEC" wp14:editId="3C583352">
            <wp:extent cx="5940425" cy="2900680"/>
            <wp:effectExtent l="0" t="0" r="3175" b="0"/>
            <wp:docPr id="145" name="Obraz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90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45678" w14:textId="77777777" w:rsidR="00E94AE4" w:rsidRDefault="00E94AE4" w:rsidP="001F4F13">
      <w:pP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  <w:t>Czyli jak się wzywa recursion tylko raz to time complexity jest O(n) a co jak wiele razy?:</w:t>
      </w:r>
    </w:p>
    <w:p w14:paraId="26A61DC6" w14:textId="77777777" w:rsidR="00E94AE4" w:rsidRDefault="00E94AE4" w:rsidP="001F4F13">
      <w:pP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1EB5A47C" wp14:editId="3973FEC4">
            <wp:extent cx="5940425" cy="3982085"/>
            <wp:effectExtent l="0" t="0" r="3175" b="0"/>
            <wp:docPr id="146" name="Obraz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98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10926" w14:textId="77777777" w:rsidR="00E94AE4" w:rsidRDefault="00DA7AA9" w:rsidP="001F4F13">
      <w:pP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  <w:t>Jeśli trzy razy by się wzywała to było by O(3^</w:t>
      </w:r>
      <w:r w:rsidRPr="00DA7AA9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vertAlign w:val="superscript"/>
        </w:rPr>
        <w:t>n</w:t>
      </w:r>
      <w: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  <w:t>) time complexity</w:t>
      </w:r>
    </w:p>
    <w:p w14:paraId="6758D6F0" w14:textId="77777777" w:rsidR="004D29F8" w:rsidRDefault="004D29F8" w:rsidP="001F4F13">
      <w:pP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</w:p>
    <w:p w14:paraId="563A90C0" w14:textId="77777777" w:rsidR="004D29F8" w:rsidRDefault="004D29F8" w:rsidP="001F4F13">
      <w:pP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</w:p>
    <w:p w14:paraId="1FCFEE3E" w14:textId="77777777" w:rsidR="004D29F8" w:rsidRDefault="004D29F8" w:rsidP="004D29F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D29F8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4D29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D29F8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digit_sum</w:t>
      </w:r>
      <w:r w:rsidRPr="004D29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4D29F8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</w:t>
      </w:r>
      <w:r w:rsidRPr="004D29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06F387DC" w14:textId="77777777" w:rsidR="005C4CE2" w:rsidRPr="005C4CE2" w:rsidRDefault="005C4CE2" w:rsidP="005C4CE2">
      <w:pPr>
        <w:shd w:val="clear" w:color="auto" w:fill="282C34"/>
        <w:spacing w:after="0" w:line="285" w:lineRule="atLeast"/>
        <w:ind w:firstLine="708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C4CE2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assert</w:t>
      </w:r>
      <w:r w:rsidRPr="005C4CE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C4CE2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</w:t>
      </w:r>
      <w:r w:rsidRPr="005C4CE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C4CE2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&gt;</w:t>
      </w:r>
      <w:r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5C4CE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C4CE2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5C4CE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C4CE2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and</w:t>
      </w:r>
      <w:r w:rsidRPr="005C4CE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C4CE2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int</w:t>
      </w:r>
      <w:r w:rsidRPr="005C4CE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C4CE2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</w:t>
      </w:r>
      <w:r w:rsidRPr="005C4CE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</w:t>
      </w:r>
      <w:r w:rsidRPr="005C4CE2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5C4CE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C4CE2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</w:t>
      </w:r>
      <w:r w:rsidRPr="005C4CE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5C4CE2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 tigis should be int and figit should be posivive"</w:t>
      </w:r>
    </w:p>
    <w:p w14:paraId="47AFB366" w14:textId="77777777" w:rsidR="005C4CE2" w:rsidRPr="004D29F8" w:rsidRDefault="005C4CE2" w:rsidP="004D29F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3A823DE6" w14:textId="77777777" w:rsidR="004D29F8" w:rsidRPr="004D29F8" w:rsidRDefault="004D29F8" w:rsidP="004D29F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D29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4D29F8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4D29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D29F8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</w:t>
      </w:r>
      <w:r w:rsidRPr="004D29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D29F8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&lt;=</w:t>
      </w:r>
      <w:r w:rsidRPr="004D29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D29F8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0</w:t>
      </w:r>
      <w:r w:rsidRPr="004D29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318D8556" w14:textId="77777777" w:rsidR="004D29F8" w:rsidRPr="004D29F8" w:rsidRDefault="004D29F8" w:rsidP="004D29F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D29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4D29F8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4D29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D29F8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</w:t>
      </w:r>
    </w:p>
    <w:p w14:paraId="1D40F37C" w14:textId="77777777" w:rsidR="004D29F8" w:rsidRPr="004D29F8" w:rsidRDefault="004D29F8" w:rsidP="004D29F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D29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4D29F8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4D29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5FC99B36" w14:textId="77777777" w:rsidR="004D29F8" w:rsidRPr="004D29F8" w:rsidRDefault="004D29F8" w:rsidP="004D29F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D29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4D29F8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4D29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D29F8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digit_sum</w:t>
      </w:r>
      <w:r w:rsidRPr="004D29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4D29F8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</w:t>
      </w:r>
      <w:r w:rsidRPr="004D29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D29F8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%</w:t>
      </w:r>
      <w:r w:rsidRPr="004D29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D29F8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0</w:t>
      </w:r>
      <w:r w:rsidRPr="004D29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D29F8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+</w:t>
      </w:r>
      <w:r w:rsidRPr="004D29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D29F8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</w:t>
      </w:r>
      <w:r w:rsidRPr="004D29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D29F8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//</w:t>
      </w:r>
      <w:r w:rsidRPr="004D29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D29F8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0</w:t>
      </w:r>
      <w:r w:rsidRPr="004D29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5454452D" w14:textId="77777777" w:rsidR="004D29F8" w:rsidRPr="004D29F8" w:rsidRDefault="004D29F8" w:rsidP="004D29F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D29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</w:p>
    <w:p w14:paraId="3FEEB207" w14:textId="77777777" w:rsidR="004D29F8" w:rsidRPr="00A41B55" w:rsidRDefault="004D29F8" w:rsidP="004D29F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GB" w:eastAsia="pl-PL"/>
        </w:rPr>
      </w:pPr>
      <w:r w:rsidRPr="00A41B55">
        <w:rPr>
          <w:rFonts w:ascii="Consolas" w:eastAsia="Times New Roman" w:hAnsi="Consolas" w:cs="Times New Roman"/>
          <w:color w:val="61AFEF"/>
          <w:sz w:val="21"/>
          <w:szCs w:val="21"/>
          <w:lang w:val="en-GB" w:eastAsia="pl-PL"/>
        </w:rPr>
        <w:t>print</w:t>
      </w:r>
      <w:r w:rsidRPr="00A41B55">
        <w:rPr>
          <w:rFonts w:ascii="Consolas" w:eastAsia="Times New Roman" w:hAnsi="Consolas" w:cs="Times New Roman"/>
          <w:color w:val="ABB2BF"/>
          <w:sz w:val="21"/>
          <w:szCs w:val="21"/>
          <w:lang w:val="en-GB" w:eastAsia="pl-PL"/>
        </w:rPr>
        <w:t>(</w:t>
      </w:r>
      <w:r w:rsidRPr="00A41B55">
        <w:rPr>
          <w:rFonts w:ascii="Consolas" w:eastAsia="Times New Roman" w:hAnsi="Consolas" w:cs="Times New Roman"/>
          <w:color w:val="61AFEF"/>
          <w:sz w:val="21"/>
          <w:szCs w:val="21"/>
          <w:lang w:val="en-GB" w:eastAsia="pl-PL"/>
        </w:rPr>
        <w:t>digit_sum</w:t>
      </w:r>
      <w:r w:rsidRPr="00A41B55">
        <w:rPr>
          <w:rFonts w:ascii="Consolas" w:eastAsia="Times New Roman" w:hAnsi="Consolas" w:cs="Times New Roman"/>
          <w:color w:val="ABB2BF"/>
          <w:sz w:val="21"/>
          <w:szCs w:val="21"/>
          <w:lang w:val="en-GB" w:eastAsia="pl-PL"/>
        </w:rPr>
        <w:t>(</w:t>
      </w:r>
      <w:r w:rsidRPr="00A41B55">
        <w:rPr>
          <w:rFonts w:ascii="Consolas" w:eastAsia="Times New Roman" w:hAnsi="Consolas" w:cs="Times New Roman"/>
          <w:color w:val="D19A66"/>
          <w:sz w:val="21"/>
          <w:szCs w:val="21"/>
          <w:lang w:val="en-GB" w:eastAsia="pl-PL"/>
        </w:rPr>
        <w:t>22</w:t>
      </w:r>
      <w:r w:rsidRPr="00A41B55">
        <w:rPr>
          <w:rFonts w:ascii="Consolas" w:eastAsia="Times New Roman" w:hAnsi="Consolas" w:cs="Times New Roman"/>
          <w:color w:val="ABB2BF"/>
          <w:sz w:val="21"/>
          <w:szCs w:val="21"/>
          <w:lang w:val="en-GB" w:eastAsia="pl-PL"/>
        </w:rPr>
        <w:t>))</w:t>
      </w:r>
    </w:p>
    <w:p w14:paraId="433098D9" w14:textId="77777777" w:rsidR="004D29F8" w:rsidRPr="00A41B55" w:rsidRDefault="005C4CE2" w:rsidP="001F4F13">
      <w:pP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GB"/>
        </w:rPr>
      </w:pPr>
      <w:r w:rsidRPr="00A41B55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GB"/>
        </w:rPr>
        <w:t>4</w:t>
      </w:r>
    </w:p>
    <w:p w14:paraId="3A64A2A9" w14:textId="77777777" w:rsidR="004D29F8" w:rsidRPr="00A41B55" w:rsidRDefault="004D29F8" w:rsidP="001F4F13">
      <w:pP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GB"/>
        </w:rPr>
      </w:pPr>
      <w:r w:rsidRPr="00A41B55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GB"/>
        </w:rPr>
        <w:t>lub</w:t>
      </w:r>
    </w:p>
    <w:p w14:paraId="41C10177" w14:textId="77777777" w:rsidR="005C4CE2" w:rsidRDefault="005C4CE2" w:rsidP="005C4CE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C4CE2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5C4CE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C4CE2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digit_sum</w:t>
      </w:r>
      <w:r w:rsidRPr="005C4CE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C4CE2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</w:t>
      </w:r>
      <w:r w:rsidRPr="005C4CE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2462046E" w14:textId="77777777" w:rsidR="005C4CE2" w:rsidRPr="005C4CE2" w:rsidRDefault="005C4CE2" w:rsidP="005C4CE2">
      <w:pPr>
        <w:shd w:val="clear" w:color="auto" w:fill="282C34"/>
        <w:spacing w:after="0" w:line="285" w:lineRule="atLeast"/>
        <w:ind w:firstLine="708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C4CE2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assert</w:t>
      </w:r>
      <w:r w:rsidRPr="005C4CE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C4CE2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</w:t>
      </w:r>
      <w:r w:rsidRPr="005C4CE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C4CE2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&gt;</w:t>
      </w:r>
      <w:r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5C4CE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C4CE2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5C4CE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C4CE2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and</w:t>
      </w:r>
      <w:r w:rsidRPr="005C4CE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C4CE2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int</w:t>
      </w:r>
      <w:r w:rsidRPr="005C4CE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C4CE2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</w:t>
      </w:r>
      <w:r w:rsidRPr="005C4CE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</w:t>
      </w:r>
      <w:r w:rsidRPr="005C4CE2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5C4CE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C4CE2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</w:t>
      </w:r>
      <w:r w:rsidRPr="005C4CE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5C4CE2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 tigis should be int and figit should be posivive"</w:t>
      </w:r>
    </w:p>
    <w:p w14:paraId="5F50AD67" w14:textId="77777777" w:rsidR="005C4CE2" w:rsidRPr="005C4CE2" w:rsidRDefault="005C4CE2" w:rsidP="005C4CE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35192029" w14:textId="77777777" w:rsidR="005C4CE2" w:rsidRPr="005C4CE2" w:rsidRDefault="005C4CE2" w:rsidP="005C4CE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C4CE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5C4CE2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5C4CE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C4CE2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</w:t>
      </w:r>
      <w:r w:rsidRPr="005C4CE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C4CE2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&lt;=</w:t>
      </w:r>
      <w:r w:rsidRPr="005C4CE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C4CE2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0</w:t>
      </w:r>
      <w:r w:rsidRPr="005C4CE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1FF39346" w14:textId="77777777" w:rsidR="005C4CE2" w:rsidRPr="005C4CE2" w:rsidRDefault="005C4CE2" w:rsidP="005C4CE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C4CE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C4CE2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5C4CE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C4CE2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</w:t>
      </w:r>
    </w:p>
    <w:p w14:paraId="5E6597C1" w14:textId="77777777" w:rsidR="005C4CE2" w:rsidRPr="005C4CE2" w:rsidRDefault="005C4CE2" w:rsidP="005C4CE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C4CE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5C4CE2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5C4CE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7A7BB135" w14:textId="77777777" w:rsidR="005C4CE2" w:rsidRPr="005C4CE2" w:rsidRDefault="005C4CE2" w:rsidP="005C4CE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C4CE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C4CE2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5C4CE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C4CE2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int</w:t>
      </w:r>
      <w:r w:rsidRPr="005C4CE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C4CE2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</w:t>
      </w:r>
      <w:r w:rsidRPr="005C4CE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C4CE2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%</w:t>
      </w:r>
      <w:r w:rsidRPr="005C4CE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C4CE2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0</w:t>
      </w:r>
      <w:r w:rsidRPr="005C4CE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</w:t>
      </w:r>
      <w:r w:rsidRPr="005C4CE2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+</w:t>
      </w:r>
      <w:r w:rsidRPr="005C4CE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C4CE2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digit_sum</w:t>
      </w:r>
      <w:r w:rsidRPr="005C4CE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C4CE2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</w:t>
      </w:r>
      <w:r w:rsidRPr="005C4CE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C4CE2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//</w:t>
      </w:r>
      <w:r w:rsidRPr="005C4CE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C4CE2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0</w:t>
      </w:r>
      <w:r w:rsidRPr="005C4CE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764A463F" w14:textId="77777777" w:rsidR="005C4CE2" w:rsidRPr="005C4CE2" w:rsidRDefault="005C4CE2" w:rsidP="005C4CE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C4CE2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</w:p>
    <w:p w14:paraId="1A75D2CE" w14:textId="77777777" w:rsidR="005C4CE2" w:rsidRPr="005C4CE2" w:rsidRDefault="005C4CE2" w:rsidP="005C4CE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5C4CE2">
        <w:rPr>
          <w:rFonts w:ascii="Consolas" w:eastAsia="Times New Roman" w:hAnsi="Consolas" w:cs="Times New Roman"/>
          <w:color w:val="61AFEF"/>
          <w:sz w:val="21"/>
          <w:szCs w:val="21"/>
          <w:lang w:eastAsia="pl-PL"/>
        </w:rPr>
        <w:t>print</w:t>
      </w:r>
      <w:r w:rsidRPr="005C4CE2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(</w:t>
      </w:r>
      <w:r w:rsidRPr="005C4CE2">
        <w:rPr>
          <w:rFonts w:ascii="Consolas" w:eastAsia="Times New Roman" w:hAnsi="Consolas" w:cs="Times New Roman"/>
          <w:color w:val="61AFEF"/>
          <w:sz w:val="21"/>
          <w:szCs w:val="21"/>
          <w:lang w:eastAsia="pl-PL"/>
        </w:rPr>
        <w:t>digit_sum</w:t>
      </w:r>
      <w:r w:rsidRPr="005C4CE2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(</w:t>
      </w:r>
      <w:r w:rsidRPr="005C4CE2">
        <w:rPr>
          <w:rFonts w:ascii="Consolas" w:eastAsia="Times New Roman" w:hAnsi="Consolas" w:cs="Times New Roman"/>
          <w:color w:val="D19A66"/>
          <w:sz w:val="21"/>
          <w:szCs w:val="21"/>
          <w:lang w:eastAsia="pl-PL"/>
        </w:rPr>
        <w:t>1111</w:t>
      </w:r>
      <w:r w:rsidRPr="005C4CE2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))</w:t>
      </w:r>
    </w:p>
    <w:p w14:paraId="3524DC50" w14:textId="77777777" w:rsidR="004D29F8" w:rsidRDefault="00AB4E13" w:rsidP="001F4F13">
      <w:pP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32017740" wp14:editId="7D48A81D">
            <wp:extent cx="5940425" cy="3543935"/>
            <wp:effectExtent l="0" t="0" r="3175" b="0"/>
            <wp:docPr id="147" name="Obraz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543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4BABC" w14:textId="77777777" w:rsidR="00AB4E13" w:rsidRPr="00A41B55" w:rsidRDefault="00AB4E13" w:rsidP="001F4F13">
      <w:pP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GB"/>
        </w:rPr>
      </w:pPr>
      <w:r w:rsidRPr="00A41B55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GB"/>
        </w:rPr>
        <w:t>ja</w:t>
      </w:r>
    </w:p>
    <w:p w14:paraId="361C97B0" w14:textId="77777777" w:rsidR="00AB4E13" w:rsidRPr="00AB4E13" w:rsidRDefault="00AB4E13" w:rsidP="00AB4E1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B4E1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B4E13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wer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B4E1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base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AB4E1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exp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01F4092B" w14:textId="77777777" w:rsidR="00AB4E13" w:rsidRPr="00AB4E13" w:rsidRDefault="00AB4E13" w:rsidP="00AB4E1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B4E1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B4E13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wer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B4E1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base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AB4E1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exp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0A105C04" w14:textId="77777777" w:rsidR="00AB4E13" w:rsidRPr="00AB4E13" w:rsidRDefault="00AB4E13" w:rsidP="00AB4E1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AB4E1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assert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B4E13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int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B4E1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exp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</w:t>
      </w:r>
      <w:r w:rsidRPr="00AB4E1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B4E1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exp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AB4E13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 tigis should be int"</w:t>
      </w:r>
    </w:p>
    <w:p w14:paraId="30A6AB12" w14:textId="77777777" w:rsidR="00AB4E13" w:rsidRPr="00AB4E13" w:rsidRDefault="00AB4E13" w:rsidP="00AB4E1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AB4E1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B4E1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exp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B4E1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B4E1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04FDA30E" w14:textId="77777777" w:rsidR="00AB4E13" w:rsidRPr="00AB4E13" w:rsidRDefault="00AB4E13" w:rsidP="00AB4E1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AB4E1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B4E1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base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</w:p>
    <w:p w14:paraId="11650C4B" w14:textId="77777777" w:rsidR="00AB4E13" w:rsidRPr="00AB4E13" w:rsidRDefault="00AB4E13" w:rsidP="00AB4E1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AB4E1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if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B4E1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exp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B4E1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&lt;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B4E1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6C955DEA" w14:textId="77777777" w:rsidR="00AB4E13" w:rsidRPr="00AB4E13" w:rsidRDefault="00AB4E13" w:rsidP="00AB4E1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AB4E1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B4E1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B4E1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/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B4E1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base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B4E1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*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 </w:t>
      </w:r>
      <w:r w:rsidRPr="00AB4E13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wer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B4E1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base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AB4E1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exp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B4E1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+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B4E1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  </w:t>
      </w:r>
    </w:p>
    <w:p w14:paraId="3940D933" w14:textId="77777777" w:rsidR="00AB4E13" w:rsidRPr="00AB4E13" w:rsidRDefault="00AB4E13" w:rsidP="00AB4E1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AB4E1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07D94D13" w14:textId="77777777" w:rsidR="00AB4E13" w:rsidRPr="00AB4E13" w:rsidRDefault="00AB4E13" w:rsidP="00AB4E1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AB4E1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B4E1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base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B4E1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*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B4E13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wer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B4E1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base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AB4E1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exp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B4E1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B4E1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</w:t>
      </w:r>
    </w:p>
    <w:p w14:paraId="366E99AF" w14:textId="77777777" w:rsidR="00AB4E13" w:rsidRPr="00AB4E13" w:rsidRDefault="00AB4E13" w:rsidP="00AB4E1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</w:t>
      </w:r>
    </w:p>
    <w:p w14:paraId="4C0AA8DD" w14:textId="77777777" w:rsidR="00AB4E13" w:rsidRDefault="00AB4E13" w:rsidP="001F4F13">
      <w:pP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</w:pPr>
      <w: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  <w:t>on:</w:t>
      </w:r>
    </w:p>
    <w:p w14:paraId="4FFCFB67" w14:textId="77777777" w:rsidR="00AB4E13" w:rsidRPr="00AB4E13" w:rsidRDefault="00AB4E13" w:rsidP="00AB4E1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B4E1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B4E13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wer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B4E1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base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AB4E1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exp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37458572" w14:textId="77777777" w:rsidR="00AB4E13" w:rsidRPr="00AB4E13" w:rsidRDefault="00AB4E13" w:rsidP="00AB4E1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AB4E1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assert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B4E13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int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B4E1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exp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</w:t>
      </w:r>
      <w:r w:rsidRPr="00AB4E1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B4E1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exp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AB4E13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 tigis should be int"</w:t>
      </w:r>
    </w:p>
    <w:p w14:paraId="011D36E4" w14:textId="77777777" w:rsidR="00AB4E13" w:rsidRPr="00AB4E13" w:rsidRDefault="00AB4E13" w:rsidP="00AB4E1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AB4E1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B4E1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exp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B4E1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B4E1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58CF7F73" w14:textId="77777777" w:rsidR="00AB4E13" w:rsidRPr="00AB4E13" w:rsidRDefault="00AB4E13" w:rsidP="00AB4E1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AB4E1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B4E1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</w:p>
    <w:p w14:paraId="2B594894" w14:textId="77777777" w:rsidR="00AB4E13" w:rsidRPr="00AB4E13" w:rsidRDefault="00AB4E13" w:rsidP="00AB4E1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AB4E1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if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B4E1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exp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B4E1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&lt;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B4E1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1B4226FE" w14:textId="77777777" w:rsidR="00AB4E13" w:rsidRPr="00AB4E13" w:rsidRDefault="00AB4E13" w:rsidP="00AB4E1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AB4E1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B4E1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B4E1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/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B4E1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base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B4E1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*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 </w:t>
      </w:r>
      <w:r w:rsidRPr="00AB4E13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wer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B4E1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base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AB4E1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exp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B4E1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+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B4E1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  </w:t>
      </w:r>
    </w:p>
    <w:p w14:paraId="53DE8DDA" w14:textId="77777777" w:rsidR="00AB4E13" w:rsidRPr="00AB4E13" w:rsidRDefault="00AB4E13" w:rsidP="00AB4E1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AB4E1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1BF4CB26" w14:textId="77777777" w:rsidR="00AB4E13" w:rsidRPr="00AB4E13" w:rsidRDefault="00AB4E13" w:rsidP="00AB4E1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AB4E1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B4E1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base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B4E1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*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B4E13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wer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B4E1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base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AB4E1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exp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B4E1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B4E1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AB4E1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</w:t>
      </w:r>
    </w:p>
    <w:p w14:paraId="19223A50" w14:textId="77777777" w:rsidR="00AB4E13" w:rsidRDefault="00AB4E13" w:rsidP="001F4F13">
      <w:pP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</w:pPr>
    </w:p>
    <w:p w14:paraId="5123C9CE" w14:textId="77777777" w:rsidR="00AB4E13" w:rsidRDefault="00AB4E13" w:rsidP="001F4F13">
      <w:pP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 w:rsidRPr="00AB4E13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  <w:t>Następne zadanie znajdź największy współny d</w:t>
      </w:r>
      <w: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  <w:t>zielnik metodą rekursywną:</w:t>
      </w:r>
    </w:p>
    <w:p w14:paraId="6501CD42" w14:textId="77777777" w:rsidR="00BC4FF8" w:rsidRDefault="00BC4FF8" w:rsidP="001F4F13">
      <w:pP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</w:p>
    <w:p w14:paraId="112C4C9F" w14:textId="77777777" w:rsidR="00BC4FF8" w:rsidRDefault="00BC4FF8" w:rsidP="001F4F13">
      <w:pP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</w:p>
    <w:p w14:paraId="6B843BF6" w14:textId="77777777" w:rsidR="00BC4FF8" w:rsidRDefault="00BC4FF8" w:rsidP="001F4F13">
      <w:pP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676666E1" wp14:editId="5E85B9CD">
            <wp:extent cx="5940425" cy="4126865"/>
            <wp:effectExtent l="0" t="0" r="3175" b="6985"/>
            <wp:docPr id="148" name="Obraz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12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D4227" w14:textId="77777777" w:rsidR="00BC4FF8" w:rsidRPr="00A41B55" w:rsidRDefault="00BC4FF8" w:rsidP="001F4F13">
      <w:pP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GB"/>
        </w:rPr>
      </w:pPr>
      <w:r w:rsidRPr="00A41B55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GB"/>
        </w:rPr>
        <w:t>Moja wersja:</w:t>
      </w:r>
    </w:p>
    <w:p w14:paraId="70DFC0AF" w14:textId="77777777" w:rsidR="00D6401C" w:rsidRPr="00D6401C" w:rsidRDefault="00D6401C" w:rsidP="00D6401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6401C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6401C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common_divisor</w:t>
      </w: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6401C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um1</w:t>
      </w: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D6401C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um2</w:t>
      </w: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52EFF6B4" w14:textId="77777777" w:rsidR="00D6401C" w:rsidRPr="00D6401C" w:rsidRDefault="00D6401C" w:rsidP="00D6401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D6401C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assert</w:t>
      </w: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6401C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int</w:t>
      </w: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6401C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um1</w:t>
      </w: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</w:t>
      </w:r>
      <w:r w:rsidRPr="00D6401C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6401C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um1</w:t>
      </w: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6401C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and</w:t>
      </w: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6401C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int</w:t>
      </w: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6401C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um2</w:t>
      </w: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</w:t>
      </w:r>
      <w:r w:rsidRPr="00D6401C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6401C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um2</w:t>
      </w: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, </w:t>
      </w:r>
      <w:r w:rsidRPr="00D6401C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 tigis should be int"</w:t>
      </w:r>
    </w:p>
    <w:p w14:paraId="5AD83E6A" w14:textId="77777777" w:rsidR="00D6401C" w:rsidRPr="00D6401C" w:rsidRDefault="00D6401C" w:rsidP="00D6401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D6401C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6401C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um1</w:t>
      </w: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6401C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&gt;</w:t>
      </w: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6401C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um2</w:t>
      </w: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34DF5F58" w14:textId="77777777" w:rsidR="00D6401C" w:rsidRPr="00D6401C" w:rsidRDefault="00D6401C" w:rsidP="00D6401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6401C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um1</w:t>
      </w: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D6401C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um2</w:t>
      </w: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6401C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6401C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um2</w:t>
      </w: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D6401C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um1</w:t>
      </w:r>
    </w:p>
    <w:p w14:paraId="78598FF4" w14:textId="77777777" w:rsidR="00D6401C" w:rsidRPr="00D6401C" w:rsidRDefault="00D6401C" w:rsidP="00D6401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D6401C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6401C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um1</w:t>
      </w: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6401C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&lt;</w:t>
      </w: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6401C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1EF46D71" w14:textId="77777777" w:rsidR="00D6401C" w:rsidRPr="00D6401C" w:rsidRDefault="00D6401C" w:rsidP="00D6401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6401C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eastAsia="pl-PL"/>
        </w:rPr>
        <w:t>num1</w:t>
      </w: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D6401C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=</w:t>
      </w: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D6401C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eastAsia="pl-PL"/>
        </w:rPr>
        <w:t>num1</w:t>
      </w: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D6401C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*</w:t>
      </w: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D6401C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-</w:t>
      </w:r>
      <w:r w:rsidRPr="00D6401C">
        <w:rPr>
          <w:rFonts w:ascii="Consolas" w:eastAsia="Times New Roman" w:hAnsi="Consolas" w:cs="Times New Roman"/>
          <w:color w:val="D19A66"/>
          <w:sz w:val="21"/>
          <w:szCs w:val="21"/>
          <w:lang w:eastAsia="pl-PL"/>
        </w:rPr>
        <w:t>1</w:t>
      </w:r>
    </w:p>
    <w:p w14:paraId="22174DD0" w14:textId="77777777" w:rsidR="00D6401C" w:rsidRPr="00D6401C" w:rsidRDefault="00D6401C" w:rsidP="00D6401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</w:t>
      </w:r>
      <w:r w:rsidRPr="00D6401C">
        <w:rPr>
          <w:rFonts w:ascii="Consolas" w:eastAsia="Times New Roman" w:hAnsi="Consolas" w:cs="Times New Roman"/>
          <w:color w:val="C678DD"/>
          <w:sz w:val="21"/>
          <w:szCs w:val="21"/>
          <w:lang w:eastAsia="pl-PL"/>
        </w:rPr>
        <w:t>elif</w:t>
      </w: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D6401C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eastAsia="pl-PL"/>
        </w:rPr>
        <w:t>num2</w:t>
      </w: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D6401C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&lt;</w:t>
      </w: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D6401C">
        <w:rPr>
          <w:rFonts w:ascii="Consolas" w:eastAsia="Times New Roman" w:hAnsi="Consolas" w:cs="Times New Roman"/>
          <w:color w:val="D19A66"/>
          <w:sz w:val="21"/>
          <w:szCs w:val="21"/>
          <w:lang w:eastAsia="pl-PL"/>
        </w:rPr>
        <w:t>0</w:t>
      </w: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:</w:t>
      </w:r>
    </w:p>
    <w:p w14:paraId="7310DC28" w14:textId="77777777" w:rsidR="00D6401C" w:rsidRPr="00D6401C" w:rsidRDefault="00D6401C" w:rsidP="00D6401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    </w:t>
      </w:r>
      <w:r w:rsidRPr="00D6401C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eastAsia="pl-PL"/>
        </w:rPr>
        <w:t>num2</w:t>
      </w: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D6401C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=</w:t>
      </w: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D6401C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eastAsia="pl-PL"/>
        </w:rPr>
        <w:t>num2</w:t>
      </w: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D6401C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*</w:t>
      </w: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D6401C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-</w:t>
      </w:r>
      <w:r w:rsidRPr="00D6401C">
        <w:rPr>
          <w:rFonts w:ascii="Consolas" w:eastAsia="Times New Roman" w:hAnsi="Consolas" w:cs="Times New Roman"/>
          <w:color w:val="D19A66"/>
          <w:sz w:val="21"/>
          <w:szCs w:val="21"/>
          <w:lang w:eastAsia="pl-PL"/>
        </w:rPr>
        <w:t>1</w:t>
      </w:r>
    </w:p>
    <w:p w14:paraId="68DAE231" w14:textId="77777777" w:rsidR="00D6401C" w:rsidRPr="00D6401C" w:rsidRDefault="00D6401C" w:rsidP="00D6401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</w:t>
      </w:r>
      <w:r w:rsidRPr="00D6401C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6401C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um1</w:t>
      </w: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6401C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6401C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30244ECA" w14:textId="77777777" w:rsidR="00D6401C" w:rsidRPr="00D6401C" w:rsidRDefault="00D6401C" w:rsidP="00D6401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6401C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6401C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um1</w:t>
      </w:r>
    </w:p>
    <w:p w14:paraId="7BEF5ED1" w14:textId="77777777" w:rsidR="00D6401C" w:rsidRPr="00D6401C" w:rsidRDefault="00D6401C" w:rsidP="00D6401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D6401C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915640D" w14:textId="77777777" w:rsidR="00D6401C" w:rsidRPr="00D6401C" w:rsidRDefault="00D6401C" w:rsidP="00D6401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6401C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6401C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common_divisor</w:t>
      </w: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6401C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um1</w:t>
      </w: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D6401C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um2</w:t>
      </w: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6401C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%</w:t>
      </w: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6401C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um1</w:t>
      </w:r>
      <w:r w:rsidRPr="00D6401C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34ABFE65" w14:textId="77777777" w:rsidR="00D6401C" w:rsidRPr="00D6401C" w:rsidRDefault="00D6401C" w:rsidP="001F4F13">
      <w:pP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</w:pPr>
      <w: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  <w:t>goscia</w:t>
      </w:r>
    </w:p>
    <w:p w14:paraId="454B40F5" w14:textId="77777777" w:rsidR="00BC4FF8" w:rsidRPr="00BC4FF8" w:rsidRDefault="00BC4FF8" w:rsidP="00BC4FF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BC4FF8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BC4F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BC4FF8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common_divisor</w:t>
      </w:r>
      <w:r w:rsidRPr="00BC4F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BC4FF8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a</w:t>
      </w:r>
      <w:r w:rsidRPr="00BC4F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BC4FF8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b</w:t>
      </w:r>
      <w:r w:rsidRPr="00BC4F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7307CFCB" w14:textId="77777777" w:rsidR="00BC4FF8" w:rsidRPr="00BC4FF8" w:rsidRDefault="00BC4FF8" w:rsidP="00BC4FF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BC4F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BC4FF8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assert</w:t>
      </w:r>
      <w:r w:rsidRPr="00BC4F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BC4FF8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int</w:t>
      </w:r>
      <w:r w:rsidRPr="00BC4F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BC4FF8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a</w:t>
      </w:r>
      <w:r w:rsidRPr="00BC4F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</w:t>
      </w:r>
      <w:r w:rsidRPr="00BC4FF8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BC4F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BC4FF8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a</w:t>
      </w:r>
      <w:r w:rsidRPr="00BC4F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BC4FF8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and</w:t>
      </w:r>
      <w:r w:rsidRPr="00BC4F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BC4FF8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int</w:t>
      </w:r>
      <w:r w:rsidRPr="00BC4F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BC4FF8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b</w:t>
      </w:r>
      <w:r w:rsidRPr="00BC4F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</w:t>
      </w:r>
      <w:r w:rsidRPr="00BC4FF8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BC4F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BC4FF8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b</w:t>
      </w:r>
      <w:r w:rsidRPr="00BC4F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BC4FF8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'The numbers must be integer only!'</w:t>
      </w:r>
    </w:p>
    <w:p w14:paraId="0DBB81F4" w14:textId="77777777" w:rsidR="00BC4FF8" w:rsidRPr="00BC4FF8" w:rsidRDefault="00BC4FF8" w:rsidP="00BC4FF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BC4F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BC4FF8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BC4F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BC4FF8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a</w:t>
      </w:r>
      <w:r w:rsidRPr="00BC4F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BC4FF8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&lt;</w:t>
      </w:r>
      <w:r w:rsidRPr="00BC4F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BC4FF8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BC4F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6D7533FF" w14:textId="77777777" w:rsidR="00BC4FF8" w:rsidRPr="00BC4FF8" w:rsidRDefault="00BC4FF8" w:rsidP="00BC4FF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BC4F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BC4FF8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a</w:t>
      </w:r>
      <w:r w:rsidRPr="00BC4F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BC4FF8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BC4F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BC4FF8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</w:t>
      </w:r>
      <w:r w:rsidRPr="00BC4FF8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BC4F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BC4FF8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*</w:t>
      </w:r>
      <w:r w:rsidRPr="00BC4F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BC4FF8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a</w:t>
      </w:r>
    </w:p>
    <w:p w14:paraId="4458ACFB" w14:textId="77777777" w:rsidR="00BC4FF8" w:rsidRPr="00BC4FF8" w:rsidRDefault="00BC4FF8" w:rsidP="00BC4FF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BC4F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BC4FF8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BC4F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BC4FF8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b</w:t>
      </w:r>
      <w:r w:rsidRPr="00BC4F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BC4FF8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&lt;</w:t>
      </w:r>
      <w:r w:rsidRPr="00BC4F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BC4FF8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BC4F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18F0F007" w14:textId="77777777" w:rsidR="00BC4FF8" w:rsidRPr="00BC4FF8" w:rsidRDefault="00BC4FF8" w:rsidP="00BC4FF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BC4F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BC4FF8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b</w:t>
      </w:r>
      <w:r w:rsidRPr="00BC4F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BC4FF8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BC4F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BC4FF8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</w:t>
      </w:r>
      <w:r w:rsidRPr="00BC4FF8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BC4F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BC4FF8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*</w:t>
      </w:r>
      <w:r w:rsidRPr="00BC4F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BC4FF8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b</w:t>
      </w:r>
    </w:p>
    <w:p w14:paraId="6E350406" w14:textId="77777777" w:rsidR="00BC4FF8" w:rsidRPr="00BC4FF8" w:rsidRDefault="00BC4FF8" w:rsidP="00BC4FF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BC4F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BC4FF8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BC4F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BC4FF8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b</w:t>
      </w:r>
      <w:r w:rsidRPr="00BC4F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BC4FF8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BC4F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BC4FF8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BC4F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02E83EF6" w14:textId="77777777" w:rsidR="00BC4FF8" w:rsidRPr="00BC4FF8" w:rsidRDefault="00BC4FF8" w:rsidP="00BC4FF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BC4F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BC4FF8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BC4F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BC4FF8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a</w:t>
      </w:r>
    </w:p>
    <w:p w14:paraId="22C422AF" w14:textId="77777777" w:rsidR="00BC4FF8" w:rsidRPr="00BC4FF8" w:rsidRDefault="00BC4FF8" w:rsidP="00BC4FF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BC4F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BC4FF8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BC4F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597359B5" w14:textId="77777777" w:rsidR="00BC4FF8" w:rsidRPr="00BC4FF8" w:rsidRDefault="00BC4FF8" w:rsidP="00BC4FF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BC4F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BC4FF8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BC4F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BC4FF8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common_divisor</w:t>
      </w:r>
      <w:r w:rsidRPr="00BC4F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BC4FF8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b</w:t>
      </w:r>
      <w:r w:rsidRPr="00BC4F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BC4FF8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a</w:t>
      </w:r>
      <w:r w:rsidRPr="00BC4F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BC4FF8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%</w:t>
      </w:r>
      <w:r w:rsidRPr="00BC4F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BC4FF8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b</w:t>
      </w:r>
      <w:r w:rsidRPr="00BC4FF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39456632" w14:textId="77777777" w:rsidR="00BC4FF8" w:rsidRPr="00BC4FF8" w:rsidRDefault="00BC4FF8" w:rsidP="00BC4FF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366E6627" w14:textId="77777777" w:rsidR="00BC4FF8" w:rsidRPr="00BF5443" w:rsidRDefault="00BC4FF8" w:rsidP="00BC4FF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BF5443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BF544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BF5443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common_divisor</w:t>
      </w:r>
      <w:r w:rsidRPr="00BF544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BF544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8</w:t>
      </w:r>
      <w:r w:rsidRPr="00BF544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,</w:t>
      </w:r>
      <w:r w:rsidRPr="00BF544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48</w:t>
      </w:r>
      <w:r w:rsidRPr="00BF544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)</w:t>
      </w:r>
    </w:p>
    <w:p w14:paraId="4451C5C7" w14:textId="77777777" w:rsidR="00BC4FF8" w:rsidRDefault="00BF5443" w:rsidP="00BC4FF8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 w:rsidRPr="00BF5443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  <w:lastRenderedPageBreak/>
        <w:t>Zamiana liczby na kod binarny:</w:t>
      </w:r>
    </w:p>
    <w:p w14:paraId="101D3472" w14:textId="77777777" w:rsidR="00BF5443" w:rsidRDefault="00D01FB9" w:rsidP="00BC4FF8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4B35D52C" wp14:editId="6B3FE1CF">
            <wp:extent cx="2685161" cy="2476204"/>
            <wp:effectExtent l="0" t="0" r="1270" b="635"/>
            <wp:docPr id="150" name="Obraz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2698213" cy="248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1A206" w14:textId="77777777" w:rsidR="00D01FB9" w:rsidRDefault="00D01FB9" w:rsidP="00D01FB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01FB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D01FB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01FB9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decimal_to_binary</w:t>
      </w:r>
      <w:r w:rsidRPr="00D01FB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01FB9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umber</w:t>
      </w:r>
      <w:r w:rsidRPr="00D01FB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6161AB40" w14:textId="77777777" w:rsidR="00D01FB9" w:rsidRPr="00D01FB9" w:rsidRDefault="00D01FB9" w:rsidP="00D01FB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01FB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assert</w:t>
      </w:r>
      <w:r w:rsidRPr="00D01FB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01FB9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int</w:t>
      </w:r>
      <w:r w:rsidRPr="00D01FB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umber</w:t>
      </w:r>
      <w:r w:rsidRPr="00D01FB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</w:t>
      </w:r>
      <w:r w:rsidRPr="00D01FB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D01FB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umber</w:t>
      </w:r>
      <w:r w:rsidRPr="00D01FB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D01FB9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'The numbers must be integer only!'</w:t>
      </w:r>
    </w:p>
    <w:p w14:paraId="7AF3A5BD" w14:textId="77777777" w:rsidR="00D01FB9" w:rsidRPr="00D01FB9" w:rsidRDefault="00D01FB9" w:rsidP="00D01FB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702A4EA6" w14:textId="77777777" w:rsidR="00D01FB9" w:rsidRPr="00D01FB9" w:rsidRDefault="00D01FB9" w:rsidP="00D01FB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01FB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D01FB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D01FB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01FB9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umber</w:t>
      </w:r>
      <w:r w:rsidRPr="00D01FB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01FB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D01FB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01FB9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D01FB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2183469" w14:textId="77777777" w:rsidR="00D01FB9" w:rsidRPr="00D01FB9" w:rsidRDefault="00D01FB9" w:rsidP="00D01FB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01FB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01FB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D01FB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01FB9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"</w:t>
      </w:r>
    </w:p>
    <w:p w14:paraId="159F6E99" w14:textId="77777777" w:rsidR="00D01FB9" w:rsidRPr="00D01FB9" w:rsidRDefault="00D01FB9" w:rsidP="00D01FB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01FB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D01FB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D01FB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0629DE1" w14:textId="77777777" w:rsidR="00D01FB9" w:rsidRPr="00D01FB9" w:rsidRDefault="00D01FB9" w:rsidP="00D01FB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01FB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01FB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D01FB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01FB9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decimal_to_binary</w:t>
      </w:r>
      <w:r w:rsidRPr="00D01FB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01FB9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umber</w:t>
      </w:r>
      <w:r w:rsidRPr="00D01FB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01FB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//</w:t>
      </w:r>
      <w:r w:rsidRPr="00D01FB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01FB9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2</w:t>
      </w:r>
      <w:r w:rsidRPr="00D01FB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</w:t>
      </w:r>
      <w:r w:rsidRPr="00D01FB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+</w:t>
      </w:r>
      <w:r w:rsidRPr="00D01FB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01FB9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tr</w:t>
      </w:r>
      <w:r w:rsidRPr="00D01FB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01FB9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umber</w:t>
      </w:r>
      <w:r w:rsidRPr="00D01FB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01FB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%</w:t>
      </w:r>
      <w:r w:rsidRPr="00D01FB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01FB9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2</w:t>
      </w:r>
      <w:r w:rsidRPr="00D01FB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024F805B" w14:textId="77777777" w:rsidR="00D01FB9" w:rsidRDefault="00D01FB9" w:rsidP="00BC4FF8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</w:pPr>
    </w:p>
    <w:p w14:paraId="3EFBDEB4" w14:textId="77777777" w:rsidR="00D01FB9" w:rsidRDefault="00D01FB9" w:rsidP="00BC4FF8">
      <w:pPr>
        <w:spacing w:after="0" w:line="240" w:lineRule="auto"/>
        <w:rPr>
          <w:rFonts w:ascii="Consolas" w:eastAsia="Times New Roman" w:hAnsi="Consolas" w:cs="Times New Roman"/>
          <w:color w:val="7F848E"/>
          <w:sz w:val="21"/>
          <w:szCs w:val="21"/>
          <w:lang w:val="en-US" w:eastAsia="pl-PL"/>
        </w:rPr>
      </w:pPr>
    </w:p>
    <w:p w14:paraId="5F9B6958" w14:textId="77777777" w:rsidR="00392A80" w:rsidRDefault="00392A80" w:rsidP="00BC4FF8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</w:pPr>
    </w:p>
    <w:p w14:paraId="68255086" w14:textId="77777777" w:rsidR="00392A80" w:rsidRDefault="00392A80" w:rsidP="00BC4FF8">
      <w:pPr>
        <w:spacing w:after="0" w:line="240" w:lineRule="auto"/>
        <w:rPr>
          <w:rFonts w:ascii="Segoe UI" w:hAnsi="Segoe UI" w:cs="Segoe UI"/>
          <w:b/>
          <w:color w:val="0C0C0D"/>
          <w:sz w:val="40"/>
          <w:szCs w:val="40"/>
          <w:shd w:val="clear" w:color="auto" w:fill="FFFFFF"/>
          <w:lang w:val="en-US"/>
        </w:rPr>
      </w:pPr>
      <w:r w:rsidRPr="00392A80">
        <w:rPr>
          <w:rFonts w:ascii="Segoe UI" w:hAnsi="Segoe UI" w:cs="Segoe UI"/>
          <w:b/>
          <w:color w:val="0C0C0D"/>
          <w:sz w:val="40"/>
          <w:szCs w:val="40"/>
          <w:shd w:val="clear" w:color="auto" w:fill="FFFFFF"/>
          <w:lang w:val="en-US"/>
        </w:rPr>
        <w:t>Tree</w:t>
      </w:r>
    </w:p>
    <w:p w14:paraId="7A8F12AC" w14:textId="77777777" w:rsidR="00392A80" w:rsidRPr="00392A80" w:rsidRDefault="00434190" w:rsidP="00BC4FF8">
      <w:pPr>
        <w:spacing w:after="0" w:line="240" w:lineRule="auto"/>
        <w:rPr>
          <w:rFonts w:ascii="Segoe UI" w:hAnsi="Segoe UI" w:cs="Segoe UI"/>
          <w:b/>
          <w:color w:val="0C0C0D"/>
          <w:sz w:val="40"/>
          <w:szCs w:val="40"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0CC6A076" wp14:editId="3B0695D3">
            <wp:extent cx="5940425" cy="4127500"/>
            <wp:effectExtent l="0" t="0" r="3175" b="6350"/>
            <wp:docPr id="152" name="Obraz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12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C4333" w14:textId="77777777" w:rsidR="00392A80" w:rsidRDefault="00392A80" w:rsidP="00BC4FF8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</w:pPr>
    </w:p>
    <w:p w14:paraId="003AD8F8" w14:textId="77777777" w:rsidR="00392A80" w:rsidRDefault="00392A80" w:rsidP="00BC4FF8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</w:pPr>
    </w:p>
    <w:p w14:paraId="6CA2429C" w14:textId="77777777" w:rsidR="00392A80" w:rsidRDefault="00434190" w:rsidP="00BC4FF8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</w:pPr>
      <w:r>
        <w:rPr>
          <w:noProof/>
        </w:rPr>
        <w:lastRenderedPageBreak/>
        <w:drawing>
          <wp:inline distT="0" distB="0" distL="0" distR="0" wp14:anchorId="06AE9A05" wp14:editId="7357678A">
            <wp:extent cx="5940425" cy="3909060"/>
            <wp:effectExtent l="0" t="0" r="3175" b="0"/>
            <wp:docPr id="153" name="Obraz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90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2546F" w14:textId="77777777" w:rsidR="00392A80" w:rsidRDefault="00392A80" w:rsidP="00BC4FF8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</w:pPr>
    </w:p>
    <w:p w14:paraId="30CDEEA2" w14:textId="77777777" w:rsidR="00392A80" w:rsidRDefault="00434190" w:rsidP="00BC4FF8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 w:rsidRPr="00434190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  <w:t xml:space="preserve">Szybszy I łatwiejszy do </w:t>
      </w:r>
      <w: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  <w:t>dostępu do danych niż liniowe struktury danych</w:t>
      </w:r>
    </w:p>
    <w:p w14:paraId="67487B31" w14:textId="77777777" w:rsidR="00434190" w:rsidRPr="00434190" w:rsidRDefault="00434190" w:rsidP="00BC4FF8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  <w:t>Przehowuje dane w sposób hierarchiczny : jak foldery i podfoldery, albo struktura html</w:t>
      </w:r>
    </w:p>
    <w:p w14:paraId="62AAE56F" w14:textId="77777777" w:rsidR="00392A80" w:rsidRPr="00434190" w:rsidRDefault="00392A80" w:rsidP="00BC4FF8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</w:p>
    <w:p w14:paraId="5130BCF9" w14:textId="77777777" w:rsidR="00392A80" w:rsidRDefault="00434190" w:rsidP="00DE476E">
      <w:pPr>
        <w:spacing w:after="0" w:line="240" w:lineRule="auto"/>
        <w:jc w:val="both"/>
        <w:rPr>
          <w:rFonts w:ascii="Segoe UI" w:hAnsi="Segoe UI" w:cs="Segoe UI"/>
          <w:color w:val="0C0C0D"/>
          <w:sz w:val="20"/>
          <w:szCs w:val="20"/>
          <w:shd w:val="clear" w:color="auto" w:fill="FFFFFF"/>
        </w:rPr>
      </w:pPr>
      <w:r>
        <w:rPr>
          <w:rFonts w:ascii="Segoe UI" w:hAnsi="Segoe UI" w:cs="Segoe UI"/>
          <w:color w:val="0C0C0D"/>
          <w:sz w:val="20"/>
          <w:szCs w:val="20"/>
          <w:shd w:val="clear" w:color="auto" w:fill="FFFFFF"/>
        </w:rPr>
        <w:t>Na przykład drzewo wyszukiwania binarnego wykonuje szybkie wyszukiwanie, wstawianie i usuwanie pewnego rodzaju danych. Pozwala znaleźć najbliższy</w:t>
      </w:r>
      <w:r>
        <w:rPr>
          <w:rFonts w:ascii="Segoe UI" w:hAnsi="Segoe UI" w:cs="Segoe UI"/>
          <w:color w:val="0C0C0D"/>
          <w:sz w:val="20"/>
          <w:szCs w:val="20"/>
        </w:rPr>
        <w:t xml:space="preserve"> </w:t>
      </w:r>
      <w:r>
        <w:rPr>
          <w:rFonts w:ascii="Segoe UI" w:hAnsi="Segoe UI" w:cs="Segoe UI"/>
          <w:color w:val="0C0C0D"/>
          <w:sz w:val="20"/>
          <w:szCs w:val="20"/>
          <w:shd w:val="clear" w:color="auto" w:fill="FFFFFF"/>
        </w:rPr>
        <w:t>przedmiot. Jeśli zorganizujemy klucze w postaci drzewa z pewnym uporządkowaniem wyszukiwania binarnego, możemy szukać danego klucza</w:t>
      </w:r>
      <w:r>
        <w:rPr>
          <w:rFonts w:ascii="Segoe UI" w:hAnsi="Segoe UI" w:cs="Segoe UI"/>
          <w:color w:val="0C0C0D"/>
          <w:sz w:val="20"/>
          <w:szCs w:val="20"/>
        </w:rPr>
        <w:br/>
      </w:r>
      <w:r>
        <w:rPr>
          <w:rFonts w:ascii="Segoe UI" w:hAnsi="Segoe UI" w:cs="Segoe UI"/>
          <w:color w:val="0C0C0D"/>
          <w:sz w:val="20"/>
          <w:szCs w:val="20"/>
          <w:shd w:val="clear" w:color="auto" w:fill="FFFFFF"/>
        </w:rPr>
        <w:t xml:space="preserve">w umiarkowanym czasie, który będzie szybszy niż połączona lista i </w:t>
      </w:r>
      <w:r w:rsidRPr="00DE476E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  <w:t xml:space="preserve">wolniejszy niż </w:t>
      </w:r>
      <w:r w:rsidR="00DE476E" w:rsidRPr="00DE476E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  <w:t>arrays</w:t>
      </w:r>
      <w:r>
        <w:rPr>
          <w:rFonts w:ascii="Segoe UI" w:hAnsi="Segoe UI" w:cs="Segoe UI"/>
          <w:color w:val="0C0C0D"/>
          <w:sz w:val="20"/>
          <w:szCs w:val="20"/>
          <w:shd w:val="clear" w:color="auto" w:fill="FFFFFF"/>
        </w:rPr>
        <w:t>.</w:t>
      </w:r>
    </w:p>
    <w:p w14:paraId="55CE7AA4" w14:textId="77777777" w:rsidR="00DE476E" w:rsidRPr="00434190" w:rsidRDefault="00DE476E" w:rsidP="00DE476E">
      <w:pPr>
        <w:spacing w:after="0" w:line="240" w:lineRule="auto"/>
        <w:jc w:val="both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  <w:t>Kilka rodzajów:</w:t>
      </w:r>
    </w:p>
    <w:p w14:paraId="6D43CBC7" w14:textId="77777777" w:rsidR="00392A80" w:rsidRPr="00434190" w:rsidRDefault="00392A80" w:rsidP="00BC4FF8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</w:p>
    <w:p w14:paraId="5CED8834" w14:textId="77777777" w:rsidR="00392A80" w:rsidRPr="00434190" w:rsidRDefault="00DE476E" w:rsidP="00BC4FF8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7B2BFC09" wp14:editId="6170DC7B">
            <wp:extent cx="4295775" cy="276225"/>
            <wp:effectExtent l="0" t="0" r="9525" b="9525"/>
            <wp:docPr id="154" name="Obraz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429577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F16EC" w14:textId="77777777" w:rsidR="00392A80" w:rsidRPr="00434190" w:rsidRDefault="00392A80" w:rsidP="00BC4FF8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</w:p>
    <w:p w14:paraId="4F6F2204" w14:textId="77777777" w:rsidR="00392A80" w:rsidRPr="00434190" w:rsidRDefault="00562103" w:rsidP="00562103">
      <w:pPr>
        <w:spacing w:after="0" w:line="240" w:lineRule="auto"/>
        <w:jc w:val="center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41C73439" wp14:editId="122B4ADF">
            <wp:extent cx="4155517" cy="2564383"/>
            <wp:effectExtent l="0" t="0" r="0" b="7620"/>
            <wp:docPr id="155" name="Obraz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4162578" cy="256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8DBD3" w14:textId="77777777" w:rsidR="00392A80" w:rsidRDefault="00392A80" w:rsidP="00BC4FF8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</w:p>
    <w:p w14:paraId="38962ED4" w14:textId="77777777" w:rsidR="00562103" w:rsidRDefault="00562103" w:rsidP="00BC4FF8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</w:p>
    <w:p w14:paraId="748F5A8C" w14:textId="77777777" w:rsidR="00562103" w:rsidRDefault="00562103" w:rsidP="00BC4FF8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</w:p>
    <w:p w14:paraId="3A919D67" w14:textId="77777777" w:rsidR="00562103" w:rsidRPr="00A41B55" w:rsidRDefault="00562103" w:rsidP="00BC4FF8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GB"/>
        </w:rPr>
      </w:pPr>
      <w:r w:rsidRPr="00A41B55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GB"/>
        </w:rPr>
        <w:lastRenderedPageBreak/>
        <w:t>Ancestors of N7:</w:t>
      </w:r>
    </w:p>
    <w:p w14:paraId="7F504BA9" w14:textId="77777777" w:rsidR="00562103" w:rsidRPr="00A41B55" w:rsidRDefault="00087242" w:rsidP="00BC4FF8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GB"/>
        </w:rPr>
      </w:pPr>
      <w:r w:rsidRPr="00A41B55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GB"/>
        </w:rPr>
        <w:t>N4, N2, i N1</w:t>
      </w:r>
    </w:p>
    <w:p w14:paraId="46738B07" w14:textId="77777777" w:rsidR="00087242" w:rsidRDefault="00087242" w:rsidP="00BC4FF8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 w:rsidRPr="00087242">
        <w:rPr>
          <w:rFonts w:ascii="Segoe UI" w:hAnsi="Segoe UI" w:cs="Segoe UI"/>
          <w:b/>
          <w:color w:val="FF0000"/>
          <w:sz w:val="20"/>
          <w:szCs w:val="20"/>
          <w:shd w:val="clear" w:color="auto" w:fill="FFFFFF"/>
        </w:rPr>
        <w:t>Depth of N4</w:t>
      </w:r>
      <w:r w:rsidRPr="00087242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  <w:t xml:space="preserve"> – ile trzeba</w:t>
      </w:r>
      <w: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  <w:t xml:space="preserve"> przejść żeby się do niego dostać z root: czyli z N1 do N2 i z N2 do N4 :</w:t>
      </w:r>
    </w:p>
    <w:p w14:paraId="59A97677" w14:textId="77777777" w:rsidR="00087242" w:rsidRDefault="00087242" w:rsidP="00BC4FF8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  <w:t>Depth = 2</w:t>
      </w:r>
    </w:p>
    <w:p w14:paraId="553294C9" w14:textId="77777777" w:rsidR="00087242" w:rsidRDefault="00087242" w:rsidP="00BC4FF8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  <w:t xml:space="preserve">Height of node: </w:t>
      </w:r>
    </w:p>
    <w:p w14:paraId="1082CFE5" w14:textId="77777777" w:rsidR="00087242" w:rsidRDefault="00087242" w:rsidP="00BC4FF8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  <w:t>Ile trzeba przejść od obecnego noda to ostatniego: dla N3 jest to 1 bo trzeba przejść do N6</w:t>
      </w:r>
    </w:p>
    <w:p w14:paraId="056E34C0" w14:textId="77777777" w:rsidR="00087242" w:rsidRPr="00087242" w:rsidRDefault="00087242" w:rsidP="00BC4FF8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</w:p>
    <w:p w14:paraId="6FEA51D6" w14:textId="77777777" w:rsidR="00392A80" w:rsidRPr="00087242" w:rsidRDefault="00087242" w:rsidP="00BC4FF8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 w:rsidRPr="00087242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  <w:t xml:space="preserve">Depth of root node: 0 – zoro trzeba </w:t>
      </w:r>
      <w: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  <w:t>przejść żeby dostać się z root do root</w:t>
      </w:r>
    </w:p>
    <w:p w14:paraId="0B525F67" w14:textId="77777777" w:rsidR="00392A80" w:rsidRPr="00087242" w:rsidRDefault="00392A80" w:rsidP="00BC4FF8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</w:p>
    <w:p w14:paraId="7222B22E" w14:textId="77777777" w:rsidR="00392A80" w:rsidRPr="00087242" w:rsidRDefault="00087242" w:rsidP="00BC4FF8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  <w:t>Height</w:t>
      </w:r>
      <w:r w:rsidRPr="00087242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  <w:t xml:space="preserve"> of root node</w:t>
      </w:r>
      <w: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  <w:t>: - od roota do najdalszego noda czyli 3:</w:t>
      </w:r>
      <w: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  <w:tab/>
      </w:r>
    </w:p>
    <w:p w14:paraId="381A7EA8" w14:textId="77777777" w:rsidR="00392A80" w:rsidRPr="00087242" w:rsidRDefault="00392A80" w:rsidP="00BC4FF8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</w:p>
    <w:p w14:paraId="6B79B4E4" w14:textId="77777777" w:rsidR="00392A80" w:rsidRPr="00087242" w:rsidRDefault="00392A80" w:rsidP="00BC4FF8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</w:p>
    <w:p w14:paraId="371D8212" w14:textId="77777777" w:rsidR="00392A80" w:rsidRPr="00087242" w:rsidRDefault="00087242" w:rsidP="00BC4FF8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21E41086" wp14:editId="455AB168">
            <wp:extent cx="5940425" cy="2307590"/>
            <wp:effectExtent l="0" t="0" r="3175" b="0"/>
            <wp:docPr id="156" name="Obraz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307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13AE1B" w14:textId="77777777" w:rsidR="00392A80" w:rsidRPr="00087242" w:rsidRDefault="00392A80" w:rsidP="00BC4FF8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</w:p>
    <w:p w14:paraId="480AF2D0" w14:textId="77777777" w:rsidR="00602716" w:rsidRPr="00602716" w:rsidRDefault="00602716" w:rsidP="0060271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02716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class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02716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TreeNode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6711E776" w14:textId="77777777" w:rsidR="00602716" w:rsidRPr="00602716" w:rsidRDefault="00602716" w:rsidP="0060271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34E978CD" w14:textId="77777777" w:rsidR="00602716" w:rsidRPr="00602716" w:rsidRDefault="00602716" w:rsidP="0060271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602716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02716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nit__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602716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602716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data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602716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children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= []):</w:t>
      </w:r>
    </w:p>
    <w:p w14:paraId="7BCC2FA1" w14:textId="77777777" w:rsidR="00602716" w:rsidRPr="00602716" w:rsidRDefault="00602716" w:rsidP="0060271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602716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0271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data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02716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02716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data</w:t>
      </w:r>
    </w:p>
    <w:p w14:paraId="634C278D" w14:textId="77777777" w:rsidR="00602716" w:rsidRPr="00602716" w:rsidRDefault="00602716" w:rsidP="0060271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602716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0271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hildren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02716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02716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children</w:t>
      </w:r>
    </w:p>
    <w:p w14:paraId="7B9633FF" w14:textId="77777777" w:rsidR="00602716" w:rsidRPr="00602716" w:rsidRDefault="00602716" w:rsidP="0060271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4C55AD6E" w14:textId="77777777" w:rsidR="00602716" w:rsidRPr="00602716" w:rsidRDefault="00602716" w:rsidP="0060271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602716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02716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str__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602716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602716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level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= </w:t>
      </w:r>
      <w:r w:rsidRPr="00602716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0DEB2F1A" w14:textId="77777777" w:rsidR="00602716" w:rsidRPr="00602716" w:rsidRDefault="00602716" w:rsidP="0060271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60271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et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02716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02716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 "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02716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*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02716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level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02716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+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02716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tr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602716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0271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data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</w:t>
      </w:r>
      <w:r w:rsidRPr="00602716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+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02716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</w:t>
      </w:r>
      <w:r w:rsidRPr="00602716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\n</w:t>
      </w:r>
      <w:r w:rsidRPr="00602716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</w:t>
      </w:r>
    </w:p>
    <w:p w14:paraId="127ABFA1" w14:textId="77777777" w:rsidR="00602716" w:rsidRPr="00602716" w:rsidRDefault="00602716" w:rsidP="0060271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602716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or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0271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hild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02716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n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02716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0271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hildren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0A164C66" w14:textId="77777777" w:rsidR="00602716" w:rsidRPr="00602716" w:rsidRDefault="00602716" w:rsidP="0060271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60271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et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02716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+=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0271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hild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02716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str__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602716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level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02716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+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02716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147D8E6B" w14:textId="77777777" w:rsidR="00602716" w:rsidRPr="00602716" w:rsidRDefault="00602716" w:rsidP="0060271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602716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0271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et</w:t>
      </w:r>
    </w:p>
    <w:p w14:paraId="2FCD5C8A" w14:textId="77777777" w:rsidR="00602716" w:rsidRPr="00602716" w:rsidRDefault="00602716" w:rsidP="0060271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</w:p>
    <w:p w14:paraId="7463E06A" w14:textId="77777777" w:rsidR="00602716" w:rsidRPr="00602716" w:rsidRDefault="00602716" w:rsidP="0060271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602716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02716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add_child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602716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602716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TreeNode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36A52AE2" w14:textId="77777777" w:rsidR="00602716" w:rsidRPr="00602716" w:rsidRDefault="00602716" w:rsidP="0060271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602716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0271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hildren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02716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append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602716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TreeNode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796AFAFD" w14:textId="77777777" w:rsidR="00392A80" w:rsidRPr="00A41B55" w:rsidRDefault="00392A80" w:rsidP="00BC4FF8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GB"/>
        </w:rPr>
      </w:pPr>
    </w:p>
    <w:p w14:paraId="182BA26A" w14:textId="77777777" w:rsidR="00392A80" w:rsidRPr="00A41B55" w:rsidRDefault="00392A80" w:rsidP="00BC4FF8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GB"/>
        </w:rPr>
      </w:pPr>
    </w:p>
    <w:p w14:paraId="5D028290" w14:textId="77777777" w:rsidR="00602716" w:rsidRPr="00602716" w:rsidRDefault="00602716" w:rsidP="0060271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0271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ree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02716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02716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TreeNode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602716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Drinks"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, [])</w:t>
      </w:r>
    </w:p>
    <w:p w14:paraId="4457C825" w14:textId="77777777" w:rsidR="00602716" w:rsidRPr="00602716" w:rsidRDefault="00602716" w:rsidP="0060271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0271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old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02716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02716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TreeNode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602716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Cold"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, [])</w:t>
      </w:r>
    </w:p>
    <w:p w14:paraId="76A61A9D" w14:textId="77777777" w:rsidR="00602716" w:rsidRPr="00602716" w:rsidRDefault="00602716" w:rsidP="0060271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0271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ot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02716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02716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TreeNode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602716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Hot"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, [])</w:t>
      </w:r>
    </w:p>
    <w:p w14:paraId="5D57FDCE" w14:textId="77777777" w:rsidR="00602716" w:rsidRPr="00602716" w:rsidRDefault="00602716" w:rsidP="0060271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13B0C2F2" w14:textId="77777777" w:rsidR="00602716" w:rsidRPr="00602716" w:rsidRDefault="00602716" w:rsidP="0060271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0271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ree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02716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add_child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60271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old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7F338218" w14:textId="77777777" w:rsidR="00602716" w:rsidRPr="00602716" w:rsidRDefault="00602716" w:rsidP="0060271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0271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ree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02716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add_child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60271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ot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7612DE28" w14:textId="77777777" w:rsidR="00602716" w:rsidRPr="00602716" w:rsidRDefault="00602716" w:rsidP="0060271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0271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a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02716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02716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TreeNode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602716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ea"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, [])</w:t>
      </w:r>
    </w:p>
    <w:p w14:paraId="4CE1A615" w14:textId="77777777" w:rsidR="00602716" w:rsidRPr="00602716" w:rsidRDefault="00602716" w:rsidP="0060271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0271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offee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02716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02716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TreeNode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602716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Coffee"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, [])</w:t>
      </w:r>
    </w:p>
    <w:p w14:paraId="07AD4FB8" w14:textId="77777777" w:rsidR="00602716" w:rsidRPr="00602716" w:rsidRDefault="00602716" w:rsidP="0060271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0271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ola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02716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02716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TreeNode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602716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Cola"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, [])</w:t>
      </w:r>
    </w:p>
    <w:p w14:paraId="1ED80263" w14:textId="77777777" w:rsidR="00602716" w:rsidRPr="00602716" w:rsidRDefault="00602716" w:rsidP="0060271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0271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fanta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02716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02716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TreeNode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602716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Fanta"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, [])</w:t>
      </w:r>
    </w:p>
    <w:p w14:paraId="5FE060D0" w14:textId="77777777" w:rsidR="00602716" w:rsidRPr="00602716" w:rsidRDefault="00602716" w:rsidP="0060271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3DEEE507" w14:textId="77777777" w:rsidR="00602716" w:rsidRPr="00602716" w:rsidRDefault="00602716" w:rsidP="0060271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0271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ot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02716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add_child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60271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a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10D512BD" w14:textId="77777777" w:rsidR="00602716" w:rsidRPr="00602716" w:rsidRDefault="00602716" w:rsidP="0060271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0271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ot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02716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add_child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60271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offee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593CA44A" w14:textId="77777777" w:rsidR="00602716" w:rsidRPr="00602716" w:rsidRDefault="00602716" w:rsidP="0060271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0271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old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02716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add_child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60271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ola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06779D9A" w14:textId="77777777" w:rsidR="00602716" w:rsidRPr="00602716" w:rsidRDefault="00602716" w:rsidP="0060271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0271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old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02716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add_child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60271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fanta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35E5D3F2" w14:textId="77777777" w:rsidR="00602716" w:rsidRPr="00602716" w:rsidRDefault="00602716" w:rsidP="0060271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02716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60271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ree</w:t>
      </w:r>
      <w:r w:rsidRPr="0060271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4D00AAD4" w14:textId="77777777" w:rsidR="00F233B0" w:rsidRPr="00F233B0" w:rsidRDefault="00F233B0" w:rsidP="00F233B0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</w:pPr>
      <w:r w:rsidRPr="00F233B0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  <w:t>Drinks</w:t>
      </w:r>
    </w:p>
    <w:p w14:paraId="2DA65E89" w14:textId="77777777" w:rsidR="00F233B0" w:rsidRPr="00F233B0" w:rsidRDefault="00F233B0" w:rsidP="00F233B0">
      <w:pPr>
        <w:spacing w:after="0" w:line="240" w:lineRule="auto"/>
        <w:ind w:left="708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</w:pPr>
      <w:r w:rsidRPr="00F233B0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  <w:t xml:space="preserve">  Cold</w:t>
      </w:r>
    </w:p>
    <w:p w14:paraId="6285673D" w14:textId="77777777" w:rsidR="00F233B0" w:rsidRPr="00F233B0" w:rsidRDefault="00F233B0" w:rsidP="00F233B0">
      <w:pPr>
        <w:spacing w:after="0" w:line="240" w:lineRule="auto"/>
        <w:ind w:left="708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</w:pPr>
      <w:r w:rsidRPr="00F233B0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  <w:t xml:space="preserve">    </w:t>
      </w:r>
      <w: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  <w:tab/>
      </w:r>
      <w:r w:rsidRPr="00F233B0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  <w:t>Cola</w:t>
      </w:r>
    </w:p>
    <w:p w14:paraId="32D67537" w14:textId="77777777" w:rsidR="00F233B0" w:rsidRPr="00F233B0" w:rsidRDefault="00F233B0" w:rsidP="00F233B0">
      <w:pPr>
        <w:spacing w:after="0" w:line="240" w:lineRule="auto"/>
        <w:ind w:left="708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</w:pPr>
      <w:r w:rsidRPr="00F233B0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  <w:t xml:space="preserve">    </w:t>
      </w:r>
      <w: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  <w:tab/>
      </w:r>
      <w:r w:rsidRPr="00F233B0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  <w:t>Fanta</w:t>
      </w:r>
    </w:p>
    <w:p w14:paraId="685B8197" w14:textId="77777777" w:rsidR="00F233B0" w:rsidRPr="00F233B0" w:rsidRDefault="00F233B0" w:rsidP="00F233B0">
      <w:pPr>
        <w:spacing w:after="0" w:line="240" w:lineRule="auto"/>
        <w:ind w:left="708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</w:pPr>
      <w:r w:rsidRPr="00F233B0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  <w:t xml:space="preserve">  Hot</w:t>
      </w:r>
    </w:p>
    <w:p w14:paraId="19876A0E" w14:textId="77777777" w:rsidR="00F233B0" w:rsidRPr="00F233B0" w:rsidRDefault="00F233B0" w:rsidP="00F233B0">
      <w:pPr>
        <w:spacing w:after="0" w:line="240" w:lineRule="auto"/>
        <w:ind w:left="708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</w:pPr>
      <w:r w:rsidRPr="00F233B0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  <w:t xml:space="preserve">    </w:t>
      </w:r>
      <w: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  <w:tab/>
      </w:r>
      <w:r w:rsidRPr="00F233B0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  <w:t>Tea</w:t>
      </w:r>
    </w:p>
    <w:p w14:paraId="7AFC59A6" w14:textId="77777777" w:rsidR="00392A80" w:rsidRPr="00602716" w:rsidRDefault="00F233B0" w:rsidP="00F233B0">
      <w:pPr>
        <w:spacing w:after="0" w:line="240" w:lineRule="auto"/>
        <w:ind w:left="708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</w:pPr>
      <w:r w:rsidRPr="00F233B0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  <w:t xml:space="preserve">    </w:t>
      </w:r>
      <w: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  <w:tab/>
      </w:r>
      <w:r w:rsidRPr="00F233B0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  <w:t>Coffee</w:t>
      </w:r>
    </w:p>
    <w:p w14:paraId="3E0828D8" w14:textId="77777777" w:rsidR="00392A80" w:rsidRPr="00602716" w:rsidRDefault="00392A80" w:rsidP="00BC4FF8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</w:pPr>
    </w:p>
    <w:p w14:paraId="5A13C3E7" w14:textId="77777777" w:rsidR="00392A80" w:rsidRPr="00602716" w:rsidRDefault="00392A80" w:rsidP="00BC4FF8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</w:pPr>
    </w:p>
    <w:p w14:paraId="434F622A" w14:textId="77777777" w:rsidR="00392A80" w:rsidRPr="00602716" w:rsidRDefault="00392A80" w:rsidP="00BC4FF8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</w:pPr>
    </w:p>
    <w:p w14:paraId="5775B8A7" w14:textId="77777777" w:rsidR="00392A80" w:rsidRPr="00F233B0" w:rsidRDefault="00F233B0" w:rsidP="00BC4FF8">
      <w:pPr>
        <w:spacing w:after="0" w:line="240" w:lineRule="auto"/>
        <w:rPr>
          <w:rFonts w:ascii="Segoe UI" w:hAnsi="Segoe UI" w:cs="Segoe UI"/>
          <w:b/>
          <w:color w:val="0C0C0D"/>
          <w:sz w:val="28"/>
          <w:szCs w:val="28"/>
          <w:shd w:val="clear" w:color="auto" w:fill="FFFFFF"/>
          <w:lang w:val="en-US"/>
        </w:rPr>
      </w:pPr>
      <w:r w:rsidRPr="00F233B0">
        <w:rPr>
          <w:rFonts w:ascii="Segoe UI" w:hAnsi="Segoe UI" w:cs="Segoe UI"/>
          <w:b/>
          <w:color w:val="0C0C0D"/>
          <w:sz w:val="28"/>
          <w:szCs w:val="28"/>
          <w:shd w:val="clear" w:color="auto" w:fill="FFFFFF"/>
          <w:lang w:val="en-US"/>
        </w:rPr>
        <w:t>Binary tree:</w:t>
      </w:r>
    </w:p>
    <w:p w14:paraId="5A39BEE0" w14:textId="77777777" w:rsidR="00F233B0" w:rsidRPr="00F233B0" w:rsidRDefault="00F233B0" w:rsidP="00BC4FF8">
      <w:pPr>
        <w:spacing w:after="0" w:line="240" w:lineRule="auto"/>
        <w:rPr>
          <w:rFonts w:ascii="Segoe UI" w:hAnsi="Segoe UI" w:cs="Segoe UI"/>
          <w:b/>
          <w:color w:val="0C0C0D"/>
          <w:sz w:val="28"/>
          <w:szCs w:val="28"/>
          <w:shd w:val="clear" w:color="auto" w:fill="FFFFFF"/>
        </w:rPr>
      </w:pPr>
      <w:r>
        <w:rPr>
          <w:rFonts w:ascii="Segoe UI" w:hAnsi="Segoe UI" w:cs="Segoe UI"/>
          <w:b/>
          <w:color w:val="0C0C0D"/>
          <w:sz w:val="28"/>
          <w:szCs w:val="28"/>
          <w:shd w:val="clear" w:color="auto" w:fill="FFFFFF"/>
        </w:rPr>
        <w:t>Każdy node ma</w:t>
      </w:r>
      <w:r w:rsidRPr="00F233B0">
        <w:rPr>
          <w:rFonts w:ascii="Segoe UI" w:hAnsi="Segoe UI" w:cs="Segoe UI"/>
          <w:b/>
          <w:color w:val="0C0C0D"/>
          <w:sz w:val="28"/>
          <w:szCs w:val="28"/>
          <w:shd w:val="clear" w:color="auto" w:fill="FFFFFF"/>
        </w:rPr>
        <w:t xml:space="preserve"> lub dwa c</w:t>
      </w:r>
      <w:r>
        <w:rPr>
          <w:rFonts w:ascii="Segoe UI" w:hAnsi="Segoe UI" w:cs="Segoe UI"/>
          <w:b/>
          <w:color w:val="0C0C0D"/>
          <w:sz w:val="28"/>
          <w:szCs w:val="28"/>
          <w:shd w:val="clear" w:color="auto" w:fill="FFFFFF"/>
        </w:rPr>
        <w:t>hildren</w:t>
      </w:r>
    </w:p>
    <w:p w14:paraId="745C79E7" w14:textId="77777777" w:rsidR="00F233B0" w:rsidRPr="00F233B0" w:rsidRDefault="00F233B0" w:rsidP="00F233B0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after="300" w:line="240" w:lineRule="auto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F233B0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Drzewa binarne (binary trees) to struktury danych, które składają się z węzłów połączonych relacjami rodzic-dziecko. Każdy węzeł drzewa binarnego może mieć maksymalnie dwóch dzieci - lewe i prawe. Lewe dziecko jest zwykle mniejsze niż rodzic, a prawe dziecko jest zwykle większe. Ta właściwość jest nazywana właściwością porządku w drzewach BST (Binary Search Trees).</w:t>
      </w:r>
    </w:p>
    <w:p w14:paraId="1ABD8DA7" w14:textId="77777777" w:rsidR="00F233B0" w:rsidRPr="00F233B0" w:rsidRDefault="00F233B0" w:rsidP="00F233B0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 w:line="240" w:lineRule="auto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F233B0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W drzewach binarnych istnieje specjalny węzeł nazywany korzeniem (root), który jest głównym węzłem i nie ma rodzica. Kolejne węzły są podzielone na dwie gałęzie - lewą i prawą - w zależności od wartości, którą przechowują. Węzły, które nie mają dzieci, są nazywane liśćmi (leaves). Węzły, które mają przynajmniej jedno dziecko, są węzłami wewnętrznymi.</w:t>
      </w:r>
    </w:p>
    <w:p w14:paraId="74F00785" w14:textId="77777777" w:rsidR="00F233B0" w:rsidRPr="00F233B0" w:rsidRDefault="00F233B0" w:rsidP="00F233B0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 w:line="240" w:lineRule="auto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F233B0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Drzewa binarne są używane w wielu dziedzinach, takich jak struktury danych, algorytmy wyszukiwania, przeszukiwanie i sortowanie danych. Oto kilka podstawowych operacji, które można wykonać na drzewach binarnych:</w:t>
      </w:r>
    </w:p>
    <w:p w14:paraId="375D80F0" w14:textId="77777777" w:rsidR="00F233B0" w:rsidRPr="00F233B0" w:rsidRDefault="00F233B0" w:rsidP="00F233B0">
      <w:pPr>
        <w:numPr>
          <w:ilvl w:val="0"/>
          <w:numId w:val="23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F233B0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Wstawianie (Insertion): Dodawanie nowego węzła do drzewa binarnego w odpowiednim miejscu, zgodnie z właściwością porządku.</w:t>
      </w:r>
    </w:p>
    <w:p w14:paraId="19284856" w14:textId="77777777" w:rsidR="00F233B0" w:rsidRPr="00F233B0" w:rsidRDefault="00F233B0" w:rsidP="00F233B0">
      <w:pPr>
        <w:numPr>
          <w:ilvl w:val="0"/>
          <w:numId w:val="23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F233B0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Usuwanie (Deletion): Usuwanie węzła z drzewa binarnego, zachowując strukturę drzewa i właściwość porządku.</w:t>
      </w:r>
    </w:p>
    <w:p w14:paraId="396BDA38" w14:textId="77777777" w:rsidR="00F233B0" w:rsidRPr="00F233B0" w:rsidRDefault="00F233B0" w:rsidP="00F233B0">
      <w:pPr>
        <w:numPr>
          <w:ilvl w:val="0"/>
          <w:numId w:val="23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F233B0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Przeszukiwanie (Traversal): Przechodzenie przez wszystkie węzły drzewa w określonym porządku. Istnieją trzy popularne rodzaje przeszukiwania: inorder, preorder i postorder.</w:t>
      </w:r>
    </w:p>
    <w:p w14:paraId="799F5B0D" w14:textId="77777777" w:rsidR="00F233B0" w:rsidRPr="00F233B0" w:rsidRDefault="00F233B0" w:rsidP="00F233B0">
      <w:pPr>
        <w:numPr>
          <w:ilvl w:val="0"/>
          <w:numId w:val="23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F233B0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Wyszukiwanie (Search): Sprawdzanie, czy dana wartość znajduje się w drzewie, korzystając z właściwości porządku. Wyszukiwanie w drzewie binarnym jest wydajne i działa w czasie O(log n) w przypadku drzewa zrównoważonego.</w:t>
      </w:r>
    </w:p>
    <w:p w14:paraId="7174F137" w14:textId="77777777" w:rsidR="00F233B0" w:rsidRPr="00F233B0" w:rsidRDefault="00F233B0" w:rsidP="00F233B0">
      <w:pPr>
        <w:numPr>
          <w:ilvl w:val="0"/>
          <w:numId w:val="23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F233B0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Minimum i maksimum: Znajdowanie najmniejszej i największej wartości w drzewie, przechodząc w odpowiednią stronę drzewa.</w:t>
      </w:r>
    </w:p>
    <w:p w14:paraId="2E56AF9C" w14:textId="77777777" w:rsidR="00F233B0" w:rsidRPr="00F233B0" w:rsidRDefault="00F233B0" w:rsidP="00F233B0">
      <w:pPr>
        <w:numPr>
          <w:ilvl w:val="0"/>
          <w:numId w:val="23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F233B0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lastRenderedPageBreak/>
        <w:t>Zrównoważenie drzewa: W celu zapewnienia efektywnych operacji na drzewie binarnym, ważne jest, aby utrzymać równowagę drzewa, co oznacza minimalizację różnicy w wysokościach lewego i prawego poddrzewa.</w:t>
      </w:r>
    </w:p>
    <w:p w14:paraId="4E9BCB6A" w14:textId="77777777" w:rsidR="00F233B0" w:rsidRPr="00F233B0" w:rsidRDefault="00F233B0" w:rsidP="00F233B0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after="300" w:line="240" w:lineRule="auto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F233B0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stnieje kilka różnych typów drzew binarnych, które różnią się strukturą lub zastosowaniem. Oto kilka popularnych typów drzew binarnych:</w:t>
      </w:r>
    </w:p>
    <w:p w14:paraId="49D76FE2" w14:textId="77777777" w:rsidR="00F233B0" w:rsidRPr="00F233B0" w:rsidRDefault="00F233B0" w:rsidP="00F233B0">
      <w:pPr>
        <w:numPr>
          <w:ilvl w:val="0"/>
          <w:numId w:val="24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F233B0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Drzewa binarne zrównoważone:</w:t>
      </w:r>
    </w:p>
    <w:p w14:paraId="68EC0ACA" w14:textId="77777777" w:rsidR="00F233B0" w:rsidRPr="00F233B0" w:rsidRDefault="00F233B0" w:rsidP="00F233B0">
      <w:pPr>
        <w:numPr>
          <w:ilvl w:val="1"/>
          <w:numId w:val="24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F233B0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Drzewo binarne poszukiwań (BST, Binary Search Tree): Drzewo, w którym dla każdego węzła lewe poddrzewo zawiera wartości mniejsze, a prawe poddrzewo zawiera wartości większe niż wartość węzła. Umożliwia efektywne wyszukiwanie, wstawianie i usuwanie.</w:t>
      </w:r>
    </w:p>
    <w:p w14:paraId="4266D17B" w14:textId="77777777" w:rsidR="00F233B0" w:rsidRPr="00F233B0" w:rsidRDefault="00F233B0" w:rsidP="00F233B0">
      <w:pPr>
        <w:numPr>
          <w:ilvl w:val="1"/>
          <w:numId w:val="24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F233B0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Drzewo AVL: Specjalny rodzaj drzewa BST, w którym różnica wysokości lewego i prawego poddrzewa każdego węzła jest co najwyżej 1. Zapewnia szybkie operacje wyszukiwania i równoważy drzewo automatycznie.</w:t>
      </w:r>
    </w:p>
    <w:p w14:paraId="7D7F3D50" w14:textId="77777777" w:rsidR="00F233B0" w:rsidRPr="00F233B0" w:rsidRDefault="00F233B0" w:rsidP="00F233B0">
      <w:pPr>
        <w:numPr>
          <w:ilvl w:val="1"/>
          <w:numId w:val="24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F233B0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Drzewo czerwono-czarne: Inną odmianą zrównoważonego drzewa BST, w którym dodatkowe właściwości kolorów węzłów zapewniają równoważenie drzewa.</w:t>
      </w:r>
    </w:p>
    <w:p w14:paraId="156019E8" w14:textId="77777777" w:rsidR="00F233B0" w:rsidRPr="00F233B0" w:rsidRDefault="00F233B0" w:rsidP="00F233B0">
      <w:pPr>
        <w:numPr>
          <w:ilvl w:val="1"/>
          <w:numId w:val="24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F233B0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Drzewo Splay: Drzewo, w którym ostatnio odwiedzane węzły są przesuwane na górę, aby szybkość przeszukiwania i innych operacji była optymalna.</w:t>
      </w:r>
    </w:p>
    <w:p w14:paraId="22CE85DE" w14:textId="77777777" w:rsidR="00F233B0" w:rsidRPr="00F233B0" w:rsidRDefault="00F233B0" w:rsidP="00F233B0">
      <w:pPr>
        <w:numPr>
          <w:ilvl w:val="0"/>
          <w:numId w:val="24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F233B0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Drzewa binarne dla specyficznych zastosowań:</w:t>
      </w:r>
    </w:p>
    <w:p w14:paraId="67F24C0B" w14:textId="77777777" w:rsidR="00F233B0" w:rsidRPr="00F233B0" w:rsidRDefault="00F233B0" w:rsidP="00F233B0">
      <w:pPr>
        <w:numPr>
          <w:ilvl w:val="1"/>
          <w:numId w:val="24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F233B0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Drzewo kodowe (Huffman Tree): Drzewo używane w algorytmie Huffmana do kompresji danych. Często wykorzystywane w kompresji plików.</w:t>
      </w:r>
    </w:p>
    <w:p w14:paraId="555C3D41" w14:textId="77777777" w:rsidR="00F233B0" w:rsidRPr="00F233B0" w:rsidRDefault="00F233B0" w:rsidP="00F233B0">
      <w:pPr>
        <w:numPr>
          <w:ilvl w:val="1"/>
          <w:numId w:val="24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F233B0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Drzewo przedziałowe (Interval Tree): Drzewo używane do efektywnego przechowywania i wyszukiwania przedziałów numerycznych.</w:t>
      </w:r>
    </w:p>
    <w:p w14:paraId="4EA6B8BC" w14:textId="77777777" w:rsidR="00F233B0" w:rsidRPr="00F233B0" w:rsidRDefault="00F233B0" w:rsidP="00F233B0">
      <w:pPr>
        <w:numPr>
          <w:ilvl w:val="1"/>
          <w:numId w:val="24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F233B0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Drzewo decyzyjne (Decision Tree): Drzewo używane w uczeniu maszynowym i przetwarzaniu danych do podejmowania decyzji na podstawie warunków.</w:t>
      </w:r>
    </w:p>
    <w:p w14:paraId="6D09E121" w14:textId="77777777" w:rsidR="00F233B0" w:rsidRPr="00F233B0" w:rsidRDefault="00F233B0" w:rsidP="00F233B0">
      <w:pPr>
        <w:numPr>
          <w:ilvl w:val="0"/>
          <w:numId w:val="24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F233B0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Inne rodzaje drzew binarnych:</w:t>
      </w:r>
    </w:p>
    <w:p w14:paraId="2F0EB137" w14:textId="77777777" w:rsidR="00F233B0" w:rsidRPr="00F233B0" w:rsidRDefault="00F233B0" w:rsidP="00F233B0">
      <w:pPr>
        <w:numPr>
          <w:ilvl w:val="1"/>
          <w:numId w:val="24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F233B0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Pełne drzewo binarne: Drzewo, w którym wszystkie poziomy są wypełnione węzłami, z wyjątkiem ostatniego poziomu, który może być niepełny. Każdy węzeł ma zero lub dwa dzieci.</w:t>
      </w:r>
    </w:p>
    <w:p w14:paraId="61B15921" w14:textId="77777777" w:rsidR="00F233B0" w:rsidRPr="00F233B0" w:rsidRDefault="00F233B0" w:rsidP="00F233B0">
      <w:pPr>
        <w:numPr>
          <w:ilvl w:val="1"/>
          <w:numId w:val="24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F233B0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Drzewo losowe (Randomized Binary Tree): Drzewo, w którym struktura drzewa jest ustalana na podstawie losowych decyzji. Często wykorzystywane w analizie algorytmów.</w:t>
      </w:r>
    </w:p>
    <w:p w14:paraId="6BB53222" w14:textId="77777777" w:rsidR="00392A80" w:rsidRDefault="00C66202" w:rsidP="00BC4FF8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4354BC9F" wp14:editId="24D4F16F">
            <wp:extent cx="5940425" cy="1287780"/>
            <wp:effectExtent l="0" t="0" r="3175" b="7620"/>
            <wp:docPr id="157" name="Obraz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287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138D1" w14:textId="77777777" w:rsidR="00C66202" w:rsidRDefault="00C66202" w:rsidP="00C66202">
      <w:pPr>
        <w:spacing w:after="0" w:line="240" w:lineRule="auto"/>
        <w:jc w:val="center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183F08B7" wp14:editId="453E22B5">
            <wp:extent cx="2594610" cy="2569757"/>
            <wp:effectExtent l="0" t="0" r="0" b="2540"/>
            <wp:docPr id="158" name="Obraz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2606624" cy="2581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D6425" w14:textId="77777777" w:rsidR="00C66202" w:rsidRPr="00C66202" w:rsidRDefault="00C66202" w:rsidP="00C66202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after="300" w:line="240" w:lineRule="auto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A41B55">
        <w:rPr>
          <w:rFonts w:ascii="Segoe UI" w:eastAsia="Times New Roman" w:hAnsi="Segoe UI" w:cs="Segoe UI"/>
          <w:b/>
          <w:bCs/>
          <w:color w:val="FF0000"/>
          <w:sz w:val="24"/>
          <w:szCs w:val="24"/>
          <w:lang w:eastAsia="pl-PL"/>
        </w:rPr>
        <w:t>Full Binary Tree</w:t>
      </w:r>
      <w:r w:rsidRPr="00A41B55">
        <w:rPr>
          <w:rFonts w:ascii="Segoe UI" w:eastAsia="Times New Roman" w:hAnsi="Segoe UI" w:cs="Segoe UI"/>
          <w:color w:val="FF0000"/>
          <w:sz w:val="24"/>
          <w:szCs w:val="24"/>
          <w:lang w:eastAsia="pl-PL"/>
        </w:rPr>
        <w:t xml:space="preserve"> </w:t>
      </w:r>
      <w:r w:rsidRPr="00C66202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(inaczej nazywane pełnym drzewem binarnym) to drzewo binarne, w którym każdy węzeł ma albo dwa dzieci, albo nie ma ich wcale. Innymi słowy, pełne drzewo binarne to drzewo, w którym każdy węzeł ma zero lub dwa dzieci.</w:t>
      </w:r>
    </w:p>
    <w:p w14:paraId="6AF7BE73" w14:textId="77777777" w:rsidR="00C66202" w:rsidRPr="00C66202" w:rsidRDefault="00C66202" w:rsidP="00C66202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 w:line="240" w:lineRule="auto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C66202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Charakterystyczne cechy pełnego drzewa binarnego:</w:t>
      </w:r>
    </w:p>
    <w:p w14:paraId="3D5227E8" w14:textId="77777777" w:rsidR="00C66202" w:rsidRPr="00C66202" w:rsidRDefault="00C66202" w:rsidP="00C66202">
      <w:pPr>
        <w:numPr>
          <w:ilvl w:val="0"/>
          <w:numId w:val="25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C66202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Każdy węzeł ma zero lub dwa dzieci: W pełnym drzewie binarnym każdy węzeł może mieć albo dwa dzieci (lewe i prawe), albo nie mieć dzieci wcale.</w:t>
      </w:r>
    </w:p>
    <w:p w14:paraId="13D1B8F0" w14:textId="77777777" w:rsidR="00C66202" w:rsidRPr="00C66202" w:rsidRDefault="00C66202" w:rsidP="00C66202">
      <w:pPr>
        <w:numPr>
          <w:ilvl w:val="0"/>
          <w:numId w:val="25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C66202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Wszystkie liście znajdują się na tym samym poziomie: Liście (czyli węzły bez dzieci) w pełnym drzewie binarnym znajdują się na tym samym poziomie, czyli na najdalszym poziomie od korzenia.</w:t>
      </w:r>
    </w:p>
    <w:p w14:paraId="6FB097DE" w14:textId="77777777" w:rsidR="00C66202" w:rsidRPr="00C66202" w:rsidRDefault="00C66202" w:rsidP="00C66202">
      <w:pPr>
        <w:numPr>
          <w:ilvl w:val="0"/>
          <w:numId w:val="25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A41B55">
        <w:rPr>
          <w:rFonts w:ascii="Segoe UI" w:eastAsia="Times New Roman" w:hAnsi="Segoe UI" w:cs="Segoe UI"/>
          <w:color w:val="FF0000"/>
          <w:sz w:val="24"/>
          <w:szCs w:val="24"/>
          <w:lang w:eastAsia="pl-PL"/>
        </w:rPr>
        <w:t xml:space="preserve">Liczba węzłów: Liczba węzłów w pełnym drzewie binarnym jest zawsze potęgą liczby 2 minus 1. </w:t>
      </w:r>
      <w:r w:rsidRPr="00C66202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Na przykład, pełne drzewo binarne o wysokości h będzie miało 2^h - 1 węzłów</w:t>
      </w:r>
    </w:p>
    <w:p w14:paraId="64BF00D4" w14:textId="77777777" w:rsidR="00C66202" w:rsidRDefault="00C66202" w:rsidP="00C66202">
      <w:pPr>
        <w:spacing w:after="0" w:line="240" w:lineRule="auto"/>
        <w:rPr>
          <w:rFonts w:ascii="Segoe UI" w:hAnsi="Segoe UI" w:cs="Segoe UI"/>
          <w:color w:val="374151"/>
          <w:shd w:val="clear" w:color="auto" w:fill="F7F7F8"/>
        </w:rPr>
      </w:pPr>
      <w:r>
        <w:rPr>
          <w:rFonts w:ascii="Segoe UI" w:hAnsi="Segoe UI" w:cs="Segoe UI"/>
          <w:color w:val="374151"/>
          <w:shd w:val="clear" w:color="auto" w:fill="F7F7F8"/>
        </w:rPr>
        <w:t>Pełne drzewa binarne mają swoje zastosowania w różnych dziedzinach, takich jak przetwarzanie obrazów, implementacja struktur danych i analiza algorytmów. Ważne jest, aby odróżnić pełne drzewo binarne od innych typów drzew, takich jak drzewa binarne poszukiwań (BST) czy drzewa AVL, które mają specyficzne właściwości i ograniczenia.</w:t>
      </w:r>
    </w:p>
    <w:p w14:paraId="0E8FB57D" w14:textId="77777777" w:rsidR="00C66202" w:rsidRDefault="00C66202" w:rsidP="00C66202">
      <w:pPr>
        <w:spacing w:after="0" w:line="240" w:lineRule="auto"/>
        <w:jc w:val="center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7BC64581" wp14:editId="00655835">
            <wp:extent cx="3680029" cy="2563629"/>
            <wp:effectExtent l="0" t="0" r="0" b="8255"/>
            <wp:docPr id="159" name="Obraz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3698998" cy="257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2222D" w14:textId="77777777" w:rsidR="00C66202" w:rsidRDefault="00C66202" w:rsidP="00C66202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  <w:t xml:space="preserve">Wszystkie nielisciowe nody mają 2 children, tą samą głębokość </w:t>
      </w:r>
      <w:r w:rsidR="0043483D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  <w:t>i wszystkie leaf nodes są na tym samym poziomie</w:t>
      </w:r>
    </w:p>
    <w:p w14:paraId="3055E0CE" w14:textId="77777777" w:rsidR="0043483D" w:rsidRDefault="0043483D" w:rsidP="00C66202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</w:p>
    <w:p w14:paraId="699E0B1C" w14:textId="77777777" w:rsidR="0043483D" w:rsidRDefault="0043483D" w:rsidP="0043483D">
      <w:pPr>
        <w:spacing w:after="0" w:line="240" w:lineRule="auto"/>
        <w:jc w:val="center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4AF5A3EC" wp14:editId="4C9E7731">
            <wp:extent cx="3094813" cy="2258502"/>
            <wp:effectExtent l="0" t="0" r="0" b="8890"/>
            <wp:docPr id="160" name="Obraz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3110387" cy="2269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D2DED" w14:textId="77777777" w:rsidR="0043483D" w:rsidRDefault="0043483D" w:rsidP="0043483D">
      <w:pPr>
        <w:spacing w:after="0" w:line="240" w:lineRule="auto"/>
        <w:jc w:val="center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764F6E96" wp14:editId="60525DE3">
            <wp:extent cx="3182595" cy="2259625"/>
            <wp:effectExtent l="0" t="0" r="0" b="7620"/>
            <wp:docPr id="161" name="Obraz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3211498" cy="2280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7C77F" w14:textId="77777777" w:rsidR="0043483D" w:rsidRDefault="0043483D" w:rsidP="0043483D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 w:rsidRPr="0043483D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  <w:t>W ballanced binary tree każdy liść z</w:t>
      </w:r>
      <w: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  <w:t>najduje się w takiej samej odległości od root node – taka sama odległość. Taka sama głębokość od root do leaf</w:t>
      </w:r>
    </w:p>
    <w:p w14:paraId="072D2A48" w14:textId="77777777" w:rsidR="0043483D" w:rsidRDefault="0043483D" w:rsidP="0043483D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</w:p>
    <w:p w14:paraId="6ABBC925" w14:textId="77777777" w:rsidR="0043483D" w:rsidRPr="0043483D" w:rsidRDefault="0043483D" w:rsidP="0043483D">
      <w:pPr>
        <w:spacing w:after="0" w:line="240" w:lineRule="auto"/>
        <w:rPr>
          <w:rFonts w:ascii="Segoe UI" w:hAnsi="Segoe UI" w:cs="Segoe UI"/>
          <w:b/>
          <w:color w:val="FF0000"/>
          <w:sz w:val="20"/>
          <w:szCs w:val="20"/>
          <w:shd w:val="clear" w:color="auto" w:fill="FFFFFF"/>
        </w:rPr>
      </w:pPr>
      <w:r w:rsidRPr="0043483D">
        <w:rPr>
          <w:rFonts w:ascii="Segoe UI" w:hAnsi="Segoe UI" w:cs="Segoe UI"/>
          <w:b/>
          <w:color w:val="FF0000"/>
          <w:sz w:val="20"/>
          <w:szCs w:val="20"/>
          <w:shd w:val="clear" w:color="auto" w:fill="FFFFFF"/>
        </w:rPr>
        <w:t>Binary tree mogą być stworzone zarówno przez linkedlist jak i przez Python list (array)</w:t>
      </w:r>
    </w:p>
    <w:p w14:paraId="41208B19" w14:textId="77777777" w:rsidR="0043483D" w:rsidRDefault="0043483D" w:rsidP="0043483D">
      <w:pPr>
        <w:spacing w:after="0" w:line="240" w:lineRule="auto"/>
        <w:jc w:val="center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52E8AECC" wp14:editId="4386A013">
            <wp:extent cx="3539411" cy="1704442"/>
            <wp:effectExtent l="0" t="0" r="4445" b="0"/>
            <wp:docPr id="162" name="Obraz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3567776" cy="1718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52530" w14:textId="77777777" w:rsidR="0043483D" w:rsidRDefault="0043483D" w:rsidP="0043483D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  <w:t>Binary tree z listy:</w:t>
      </w:r>
    </w:p>
    <w:p w14:paraId="46F05384" w14:textId="77777777" w:rsidR="0043483D" w:rsidRDefault="00473818" w:rsidP="0043483D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1EB7DC2F" wp14:editId="0E86C467">
            <wp:extent cx="4484217" cy="3027025"/>
            <wp:effectExtent l="0" t="0" r="0" b="2540"/>
            <wp:docPr id="163" name="Obraz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4542288" cy="306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0C7D2" w14:textId="77777777" w:rsidR="00473818" w:rsidRDefault="00473818" w:rsidP="0043483D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 w:rsidRPr="00473818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  <w:t>X to numer indexu parenta.</w:t>
      </w:r>
      <w: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  <w:t xml:space="preserve"> </w:t>
      </w:r>
      <w:r w:rsidRPr="00473818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  <w:t xml:space="preserve">Pierwszy zawsze Zostawiamy pusty. Prawy </w:t>
      </w:r>
      <w: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  <w:t>lewy index dla children dla hot jest: 2</w:t>
      </w:r>
    </w:p>
    <w:p w14:paraId="5ABE8719" w14:textId="77777777" w:rsidR="00473818" w:rsidRDefault="00473818" w:rsidP="0043483D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  <w:t>Czyli lewy child jest 2x2 czyli ma być umieszczony w pozycji 4 list a prawy 2x2+1 – czyli w pozycji 5</w:t>
      </w:r>
    </w:p>
    <w:p w14:paraId="5A51B2AE" w14:textId="77777777" w:rsidR="00473818" w:rsidRDefault="00473818" w:rsidP="0043483D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  <w:t xml:space="preserve">Ostatnia miejscówka – pozycje 8 będzie pusta wiec żeby tego uniknąć możemy jeśli znamy długośc binary tree to możemy zrobić fixed size </w:t>
      </w:r>
    </w:p>
    <w:p w14:paraId="0B40ACEF" w14:textId="77777777" w:rsidR="00473818" w:rsidRDefault="00473818" w:rsidP="00473818">
      <w:pPr>
        <w:spacing w:after="0" w:line="240" w:lineRule="auto"/>
        <w:jc w:val="center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63296846" wp14:editId="469242DC">
            <wp:extent cx="3024378" cy="1876572"/>
            <wp:effectExtent l="0" t="0" r="5080" b="0"/>
            <wp:docPr id="164" name="Obraz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3041903" cy="1887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6F9A2" w14:textId="77777777" w:rsidR="00473818" w:rsidRPr="00473818" w:rsidRDefault="00473818" w:rsidP="0047381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73818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class</w:t>
      </w:r>
      <w:r w:rsidRPr="0047381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73818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TreeNode</w:t>
      </w:r>
      <w:r w:rsidRPr="0047381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  <w:r>
        <w:rPr>
          <w:noProof/>
        </w:rPr>
        <w:drawing>
          <wp:inline distT="0" distB="0" distL="0" distR="0" wp14:anchorId="741BCE4E" wp14:editId="69C6851D">
            <wp:extent cx="1046073" cy="603257"/>
            <wp:effectExtent l="0" t="0" r="1905" b="6350"/>
            <wp:docPr id="165" name="Obraz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1069906" cy="617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38728" w14:textId="77777777" w:rsidR="00473818" w:rsidRPr="00473818" w:rsidRDefault="00473818" w:rsidP="0047381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6334D20F" w14:textId="77777777" w:rsidR="00473818" w:rsidRPr="00473818" w:rsidRDefault="00473818" w:rsidP="0047381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7381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473818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47381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73818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nit__</w:t>
      </w:r>
      <w:r w:rsidRPr="0047381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473818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47381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473818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data</w:t>
      </w:r>
      <w:r w:rsidRPr="0047381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473818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left_child</w:t>
      </w:r>
      <w:r w:rsidRPr="0047381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473818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ight_child</w:t>
      </w:r>
      <w:r w:rsidRPr="0047381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7C6B830E" w14:textId="77777777" w:rsidR="00473818" w:rsidRPr="00473818" w:rsidRDefault="00473818" w:rsidP="0047381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7381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473818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47381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73818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data</w:t>
      </w:r>
      <w:r w:rsidRPr="0047381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73818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7381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73818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data</w:t>
      </w:r>
    </w:p>
    <w:p w14:paraId="438FA8B8" w14:textId="77777777" w:rsidR="00473818" w:rsidRPr="00473818" w:rsidRDefault="00473818" w:rsidP="0047381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7381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473818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47381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73818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eft_child</w:t>
      </w:r>
      <w:r w:rsidRPr="0047381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73818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7381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73818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794885C3" w14:textId="77777777" w:rsidR="00473818" w:rsidRPr="00473818" w:rsidRDefault="00473818" w:rsidP="0047381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7381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473818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47381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473818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ight_child</w:t>
      </w:r>
      <w:r w:rsidRPr="0047381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73818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7381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73818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6E4091C2" w14:textId="77777777" w:rsidR="00473818" w:rsidRPr="00473818" w:rsidRDefault="00473818" w:rsidP="0047381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3E24AC7F" w14:textId="77777777" w:rsidR="00473818" w:rsidRPr="00473818" w:rsidRDefault="00473818" w:rsidP="0047381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73818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bt</w:t>
      </w:r>
      <w:r w:rsidRPr="0047381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73818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7381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73818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TreeNode</w:t>
      </w:r>
      <w:r w:rsidRPr="0047381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473818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Drinks"</w:t>
      </w:r>
      <w:r w:rsidRPr="0047381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1FFA6911" w14:textId="77777777" w:rsidR="00473818" w:rsidRPr="00473818" w:rsidRDefault="00473818" w:rsidP="00473818">
      <w:pPr>
        <w:spacing w:after="0" w:line="240" w:lineRule="auto"/>
        <w:jc w:val="center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</w:pPr>
    </w:p>
    <w:p w14:paraId="649D7E5A" w14:textId="77777777" w:rsidR="00473818" w:rsidRDefault="00473818" w:rsidP="00473818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  <w:t>i teraz grubo bo mamy 4 typu traversal:</w:t>
      </w:r>
    </w:p>
    <w:p w14:paraId="09051FFC" w14:textId="77777777" w:rsidR="00473818" w:rsidRDefault="00C92AC3" w:rsidP="00473818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7FED9042" wp14:editId="57C4354D">
            <wp:extent cx="1652474" cy="1365517"/>
            <wp:effectExtent l="0" t="0" r="5080" b="6350"/>
            <wp:docPr id="166" name="Obraz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1660023" cy="137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A8BF7F" w14:textId="77777777" w:rsidR="00C92AC3" w:rsidRPr="00A41B55" w:rsidRDefault="00BD2780" w:rsidP="00473818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GB"/>
        </w:rPr>
      </w:pPr>
      <w:r w:rsidRPr="00A41B55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GB"/>
        </w:rPr>
        <w:t>Preorder traversal:</w:t>
      </w:r>
    </w:p>
    <w:p w14:paraId="78C72068" w14:textId="77777777" w:rsidR="00BD2780" w:rsidRPr="00A41B55" w:rsidRDefault="00BD2780" w:rsidP="00473818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GB"/>
        </w:rPr>
      </w:pPr>
      <w:r w:rsidRPr="00A41B55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GB"/>
        </w:rPr>
        <w:t>Root -&gt; left fubtree -&gt; right subtree</w:t>
      </w:r>
    </w:p>
    <w:p w14:paraId="0A333B9B" w14:textId="77777777" w:rsidR="00BD2780" w:rsidRDefault="00BD2780" w:rsidP="00BD2780">
      <w:pPr>
        <w:spacing w:after="0" w:line="240" w:lineRule="auto"/>
        <w:jc w:val="center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1D3DB898" wp14:editId="63DF6F17">
            <wp:extent cx="4096995" cy="2576881"/>
            <wp:effectExtent l="0" t="0" r="0" b="0"/>
            <wp:docPr id="167" name="Obraz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0"/>
                    <a:stretch>
                      <a:fillRect/>
                    </a:stretch>
                  </pic:blipFill>
                  <pic:spPr>
                    <a:xfrm>
                      <a:off x="0" y="0"/>
                      <a:ext cx="4107190" cy="2583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26CAB" w14:textId="77777777" w:rsidR="00BD2780" w:rsidRDefault="00BD2780" w:rsidP="00BD2780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  <w:t>Ostatni to zawsze prawy lief prawego subtree</w:t>
      </w:r>
    </w:p>
    <w:p w14:paraId="288FC147" w14:textId="77777777" w:rsidR="00AA6879" w:rsidRPr="00AA6879" w:rsidRDefault="00AA6879" w:rsidP="00AA68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A687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class</w:t>
      </w:r>
      <w:r w:rsidRPr="00AA68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A6879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TreeNode</w:t>
      </w:r>
      <w:r w:rsidRPr="00AA68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2DF67C83" w14:textId="77777777" w:rsidR="00AA6879" w:rsidRPr="00AA6879" w:rsidRDefault="00AA6879" w:rsidP="00AA68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64137E83" w14:textId="77777777" w:rsidR="00AA6879" w:rsidRPr="00AA6879" w:rsidRDefault="00AA6879" w:rsidP="00AA68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A68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AA687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AA68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A687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nit__</w:t>
      </w:r>
      <w:r w:rsidRPr="00AA68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A687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AA68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AA6879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data</w:t>
      </w:r>
      <w:r w:rsidRPr="00AA68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5AE94805" w14:textId="77777777" w:rsidR="00AA6879" w:rsidRPr="00AA6879" w:rsidRDefault="00AA6879" w:rsidP="00AA68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A68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AA687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AA68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AA687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data</w:t>
      </w:r>
      <w:r w:rsidRPr="00AA68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A687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AA68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A6879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data</w:t>
      </w:r>
    </w:p>
    <w:p w14:paraId="427CDF41" w14:textId="77777777" w:rsidR="00AA6879" w:rsidRPr="00AA6879" w:rsidRDefault="00AA6879" w:rsidP="00AA68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A68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AA687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AA68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AA687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eft_child</w:t>
      </w:r>
      <w:r w:rsidRPr="00AA68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A687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AA68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A6879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4B8D889E" w14:textId="77777777" w:rsidR="00AA6879" w:rsidRPr="00AA6879" w:rsidRDefault="00AA6879" w:rsidP="00AA68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A68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AA6879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AA68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AA687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ight_child</w:t>
      </w:r>
      <w:r w:rsidRPr="00AA68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A687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AA68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A6879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0FBF0498" w14:textId="77777777" w:rsidR="00AA6879" w:rsidRPr="00AA6879" w:rsidRDefault="00AA6879" w:rsidP="00AA68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7698B60A" w14:textId="77777777" w:rsidR="003D65FE" w:rsidRPr="00717864" w:rsidRDefault="003D65FE" w:rsidP="003D65F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1786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bt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1786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17864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TreeNode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717864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Drinks"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5B8C925F" w14:textId="77777777" w:rsidR="003D65FE" w:rsidRPr="00717864" w:rsidRDefault="003D65FE" w:rsidP="003D65F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1786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eft_child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1786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17864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TreeNode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717864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Hot"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3AD8205A" w14:textId="77777777" w:rsidR="003D65FE" w:rsidRPr="00717864" w:rsidRDefault="003D65FE" w:rsidP="003D65F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1786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a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1786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17864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TreeNode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717864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ea"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105DEE5F" w14:textId="77777777" w:rsidR="003D65FE" w:rsidRPr="00717864" w:rsidRDefault="003D65FE" w:rsidP="003D65F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1786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offee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1786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17864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TreeNode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717864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Coffee"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7E8E6589" w14:textId="77777777" w:rsidR="003D65FE" w:rsidRPr="00717864" w:rsidRDefault="003D65FE" w:rsidP="003D65F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1786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eft_child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1786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eft_child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1786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1786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a</w:t>
      </w:r>
    </w:p>
    <w:p w14:paraId="37DA2D5C" w14:textId="77777777" w:rsidR="003D65FE" w:rsidRPr="00717864" w:rsidRDefault="003D65FE" w:rsidP="003D65F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1786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eft_child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1786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ight_child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1786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1786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offee</w:t>
      </w:r>
    </w:p>
    <w:p w14:paraId="480AEE2D" w14:textId="77777777" w:rsidR="003D65FE" w:rsidRPr="00376C48" w:rsidRDefault="003D65FE" w:rsidP="003D65F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76C48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ight_child</w:t>
      </w:r>
      <w:r w:rsidRPr="00376C4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76C48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76C4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76C48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TreeNode</w:t>
      </w:r>
      <w:r w:rsidRPr="00376C4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376C48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Cold"</w:t>
      </w:r>
      <w:r w:rsidRPr="00376C48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66600053" w14:textId="77777777" w:rsidR="003D65FE" w:rsidRPr="00376C48" w:rsidRDefault="003D65FE" w:rsidP="003D65F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76C48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val="en-US" w:eastAsia="pl-PL"/>
        </w:rPr>
        <w:t>#teraz trzeba je dodać</w:t>
      </w:r>
    </w:p>
    <w:p w14:paraId="0BF9510A" w14:textId="77777777" w:rsidR="003D65FE" w:rsidRPr="00717864" w:rsidRDefault="003D65FE" w:rsidP="003D65F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1786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bt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1786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eft_child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1786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1786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eft_child</w:t>
      </w:r>
    </w:p>
    <w:p w14:paraId="76A69AC9" w14:textId="77777777" w:rsidR="003D65FE" w:rsidRDefault="003D65FE" w:rsidP="003D65F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</w:pPr>
      <w:r w:rsidRPr="0071786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bt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1786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ight_child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1786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1786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ight_child</w:t>
      </w:r>
    </w:p>
    <w:p w14:paraId="0BE1F010" w14:textId="77777777" w:rsidR="00AA6879" w:rsidRPr="00AA6879" w:rsidRDefault="00AA6879" w:rsidP="00AA68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75C35127" w14:textId="77777777" w:rsidR="00AA6879" w:rsidRPr="00AA6879" w:rsidRDefault="00AA6879" w:rsidP="00AA68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A6879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val="en-US" w:eastAsia="pl-PL"/>
        </w:rPr>
        <w:t>#oreirder traversal</w:t>
      </w:r>
    </w:p>
    <w:p w14:paraId="610D3FF9" w14:textId="77777777" w:rsidR="00AA6879" w:rsidRPr="00AA6879" w:rsidRDefault="00AA6879" w:rsidP="00AA68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A687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AA68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A6879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eorder_traversal</w:t>
      </w:r>
      <w:r w:rsidRPr="00AA68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A6879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AA68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545C2892" w14:textId="77777777" w:rsidR="00AA6879" w:rsidRPr="00AA6879" w:rsidRDefault="00AA6879" w:rsidP="00AA68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A68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AA687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AA68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A687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not</w:t>
      </w:r>
      <w:r w:rsidRPr="00AA68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A6879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AA68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6E8D3F34" w14:textId="77777777" w:rsidR="00AA6879" w:rsidRPr="00AA6879" w:rsidRDefault="00AA6879" w:rsidP="00AA68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A68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AA687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</w:p>
    <w:p w14:paraId="3BBEA9BF" w14:textId="77777777" w:rsidR="00AA6879" w:rsidRPr="00AA6879" w:rsidRDefault="00AA6879" w:rsidP="00AA68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A68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AA6879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AA68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A6879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AA68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data)</w:t>
      </w:r>
    </w:p>
    <w:p w14:paraId="1C82E7F8" w14:textId="77777777" w:rsidR="00AA6879" w:rsidRPr="00AA6879" w:rsidRDefault="00AA6879" w:rsidP="00AA68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A68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AA6879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eorder_traversal</w:t>
      </w:r>
      <w:r w:rsidRPr="00AA68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A6879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AA68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left_child)</w:t>
      </w:r>
    </w:p>
    <w:p w14:paraId="6509D7EE" w14:textId="77777777" w:rsidR="00AA6879" w:rsidRPr="00AA6879" w:rsidRDefault="00AA6879" w:rsidP="00AA68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A68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AA6879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eorder_traversal</w:t>
      </w:r>
      <w:r w:rsidRPr="00AA68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A6879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AA687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right_child)</w:t>
      </w:r>
    </w:p>
    <w:p w14:paraId="45ADA033" w14:textId="77777777" w:rsidR="00AA6879" w:rsidRPr="00AA6879" w:rsidRDefault="00AA6879" w:rsidP="00AA68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30E79D18" w14:textId="77777777" w:rsidR="00AA6879" w:rsidRPr="00AA6879" w:rsidRDefault="00AA6879" w:rsidP="00AA6879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</w:pPr>
      <w:r w:rsidRPr="00AA6879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  <w:lastRenderedPageBreak/>
        <w:t>Drinks</w:t>
      </w:r>
    </w:p>
    <w:p w14:paraId="40827005" w14:textId="77777777" w:rsidR="00AA6879" w:rsidRPr="00AA6879" w:rsidRDefault="00AA6879" w:rsidP="00AA6879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</w:pPr>
      <w:r w:rsidRPr="00AA6879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  <w:t>Hot</w:t>
      </w:r>
    </w:p>
    <w:p w14:paraId="67104289" w14:textId="77777777" w:rsidR="008D5D8E" w:rsidRDefault="00AA6879" w:rsidP="00AA6879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</w:pPr>
      <w:r w:rsidRPr="00AA6879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  <w:t>Cold</w:t>
      </w:r>
    </w:p>
    <w:p w14:paraId="61EF29F6" w14:textId="01AE6EF0" w:rsidR="003D65FE" w:rsidRPr="003D65FE" w:rsidRDefault="003D65FE" w:rsidP="003D65FE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D65FE">
        <w:rPr>
          <w:rFonts w:ascii="Times New Roman" w:eastAsia="Times New Roman" w:hAnsi="Times New Roman" w:cs="Times New Roman"/>
          <w:sz w:val="24"/>
          <w:szCs w:val="24"/>
          <w:lang w:val="en-GB" w:eastAsia="pl-PL"/>
        </w:rPr>
        <w:t xml:space="preserve">Wywołujesz </w:t>
      </w:r>
      <w:r w:rsidRPr="003D65FE">
        <w:rPr>
          <w:rFonts w:ascii="Courier New" w:eastAsia="Times New Roman" w:hAnsi="Courier New" w:cs="Courier New"/>
          <w:sz w:val="20"/>
          <w:szCs w:val="20"/>
          <w:lang w:val="en-GB" w:eastAsia="pl-PL"/>
        </w:rPr>
        <w:t>preorder_traversal(new_bt)</w:t>
      </w:r>
      <w:r w:rsidRPr="003D65FE">
        <w:rPr>
          <w:rFonts w:ascii="Times New Roman" w:eastAsia="Times New Roman" w:hAnsi="Times New Roman" w:cs="Times New Roman"/>
          <w:sz w:val="24"/>
          <w:szCs w:val="24"/>
          <w:lang w:val="en-GB" w:eastAsia="pl-PL"/>
        </w:rPr>
        <w:t xml:space="preserve">. </w:t>
      </w:r>
      <w:r w:rsidRPr="003D65FE">
        <w:rPr>
          <w:rFonts w:ascii="Courier New" w:eastAsia="Times New Roman" w:hAnsi="Courier New" w:cs="Courier New"/>
          <w:sz w:val="20"/>
          <w:szCs w:val="20"/>
          <w:lang w:val="en-GB" w:eastAsia="pl-PL"/>
        </w:rPr>
        <w:t>new_bt.data</w:t>
      </w:r>
      <w:r w:rsidRPr="003D65FE">
        <w:rPr>
          <w:rFonts w:ascii="Times New Roman" w:eastAsia="Times New Roman" w:hAnsi="Times New Roman" w:cs="Times New Roman"/>
          <w:sz w:val="24"/>
          <w:szCs w:val="24"/>
          <w:lang w:val="en-GB" w:eastAsia="pl-PL"/>
        </w:rPr>
        <w:t xml:space="preserve"> ("Drinks") jest wyświetlane. </w:t>
      </w:r>
      <w:r w:rsidRPr="003D65FE">
        <w:rPr>
          <w:rFonts w:ascii="Times New Roman" w:eastAsia="Times New Roman" w:hAnsi="Times New Roman" w:cs="Times New Roman"/>
          <w:sz w:val="24"/>
          <w:szCs w:val="24"/>
          <w:lang w:eastAsia="pl-PL"/>
        </w:rPr>
        <w:t>Na stosie mamy teraz:</w:t>
      </w:r>
    </w:p>
    <w:p w14:paraId="2F299D42" w14:textId="77777777" w:rsidR="003D65FE" w:rsidRPr="003D65FE" w:rsidRDefault="003D65FE" w:rsidP="003D65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GB" w:eastAsia="pl-PL"/>
        </w:rPr>
      </w:pPr>
      <w:r w:rsidRPr="003D65FE">
        <w:rPr>
          <w:rFonts w:ascii="Courier New" w:eastAsia="Times New Roman" w:hAnsi="Courier New" w:cs="Courier New"/>
          <w:sz w:val="20"/>
          <w:szCs w:val="20"/>
          <w:lang w:val="en-GB" w:eastAsia="pl-PL"/>
        </w:rPr>
        <w:t xml:space="preserve">   preorder_traversal(new_bt)</w:t>
      </w:r>
    </w:p>
    <w:p w14:paraId="6A82AD1D" w14:textId="77777777" w:rsidR="003D65FE" w:rsidRPr="003D65FE" w:rsidRDefault="003D65FE" w:rsidP="003D65F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pl-PL"/>
        </w:rPr>
      </w:pPr>
      <w:r w:rsidRPr="003D65FE">
        <w:rPr>
          <w:rFonts w:ascii="Times New Roman" w:eastAsia="Times New Roman" w:hAnsi="Times New Roman" w:cs="Times New Roman"/>
          <w:sz w:val="24"/>
          <w:szCs w:val="24"/>
          <w:lang w:val="en-GB" w:eastAsia="pl-PL"/>
        </w:rPr>
        <w:t>Print: "Drinks"</w:t>
      </w:r>
    </w:p>
    <w:p w14:paraId="32381DF5" w14:textId="77777777" w:rsidR="003D65FE" w:rsidRPr="003D65FE" w:rsidRDefault="003D65FE" w:rsidP="003D65FE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D65FE">
        <w:rPr>
          <w:rFonts w:ascii="Times New Roman" w:eastAsia="Times New Roman" w:hAnsi="Times New Roman" w:cs="Times New Roman"/>
          <w:sz w:val="24"/>
          <w:szCs w:val="24"/>
          <w:lang w:val="en-GB" w:eastAsia="pl-PL"/>
        </w:rPr>
        <w:t xml:space="preserve">W </w:t>
      </w:r>
      <w:r w:rsidRPr="003D65FE">
        <w:rPr>
          <w:rFonts w:ascii="Courier New" w:eastAsia="Times New Roman" w:hAnsi="Courier New" w:cs="Courier New"/>
          <w:sz w:val="20"/>
          <w:szCs w:val="20"/>
          <w:lang w:val="en-GB" w:eastAsia="pl-PL"/>
        </w:rPr>
        <w:t>preorder_traversal(new_bt)</w:t>
      </w:r>
      <w:r w:rsidRPr="003D65FE">
        <w:rPr>
          <w:rFonts w:ascii="Times New Roman" w:eastAsia="Times New Roman" w:hAnsi="Times New Roman" w:cs="Times New Roman"/>
          <w:sz w:val="24"/>
          <w:szCs w:val="24"/>
          <w:lang w:val="en-GB" w:eastAsia="pl-PL"/>
        </w:rPr>
        <w:t xml:space="preserve">, wywołujesz </w:t>
      </w:r>
      <w:r w:rsidRPr="003D65FE">
        <w:rPr>
          <w:rFonts w:ascii="Courier New" w:eastAsia="Times New Roman" w:hAnsi="Courier New" w:cs="Courier New"/>
          <w:sz w:val="20"/>
          <w:szCs w:val="20"/>
          <w:lang w:val="en-GB" w:eastAsia="pl-PL"/>
        </w:rPr>
        <w:t>preorder_traversal(new_bt.left_child)</w:t>
      </w:r>
      <w:r w:rsidRPr="003D65FE">
        <w:rPr>
          <w:rFonts w:ascii="Times New Roman" w:eastAsia="Times New Roman" w:hAnsi="Times New Roman" w:cs="Times New Roman"/>
          <w:sz w:val="24"/>
          <w:szCs w:val="24"/>
          <w:lang w:val="en-GB" w:eastAsia="pl-PL"/>
        </w:rPr>
        <w:t xml:space="preserve">. </w:t>
      </w:r>
      <w:r w:rsidRPr="003D65FE">
        <w:rPr>
          <w:rFonts w:ascii="Courier New" w:eastAsia="Times New Roman" w:hAnsi="Courier New" w:cs="Courier New"/>
          <w:sz w:val="20"/>
          <w:szCs w:val="20"/>
          <w:lang w:val="en-GB" w:eastAsia="pl-PL"/>
        </w:rPr>
        <w:t>new_bt.left_child.data</w:t>
      </w:r>
      <w:r w:rsidRPr="003D65FE">
        <w:rPr>
          <w:rFonts w:ascii="Times New Roman" w:eastAsia="Times New Roman" w:hAnsi="Times New Roman" w:cs="Times New Roman"/>
          <w:sz w:val="24"/>
          <w:szCs w:val="24"/>
          <w:lang w:val="en-GB" w:eastAsia="pl-PL"/>
        </w:rPr>
        <w:t xml:space="preserve"> ("Hot") jest wyświetlane. </w:t>
      </w:r>
      <w:r w:rsidRPr="003D65FE">
        <w:rPr>
          <w:rFonts w:ascii="Times New Roman" w:eastAsia="Times New Roman" w:hAnsi="Times New Roman" w:cs="Times New Roman"/>
          <w:sz w:val="24"/>
          <w:szCs w:val="24"/>
          <w:lang w:eastAsia="pl-PL"/>
        </w:rPr>
        <w:t>Na stosie mamy teraz:</w:t>
      </w:r>
    </w:p>
    <w:p w14:paraId="5511F022" w14:textId="77777777" w:rsidR="003D65FE" w:rsidRPr="003D65FE" w:rsidRDefault="003D65FE" w:rsidP="003D65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GB" w:eastAsia="pl-PL"/>
        </w:rPr>
      </w:pPr>
      <w:r w:rsidRPr="003D65FE">
        <w:rPr>
          <w:rFonts w:ascii="Courier New" w:eastAsia="Times New Roman" w:hAnsi="Courier New" w:cs="Courier New"/>
          <w:sz w:val="20"/>
          <w:szCs w:val="20"/>
          <w:lang w:val="en-GB" w:eastAsia="pl-PL"/>
        </w:rPr>
        <w:t xml:space="preserve">   preorder_traversal(new_bt.left_child)</w:t>
      </w:r>
    </w:p>
    <w:p w14:paraId="2C3626C3" w14:textId="77777777" w:rsidR="003D65FE" w:rsidRPr="003D65FE" w:rsidRDefault="003D65FE" w:rsidP="003D65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GB" w:eastAsia="pl-PL"/>
        </w:rPr>
      </w:pPr>
      <w:r w:rsidRPr="003D65FE">
        <w:rPr>
          <w:rFonts w:ascii="Courier New" w:eastAsia="Times New Roman" w:hAnsi="Courier New" w:cs="Courier New"/>
          <w:sz w:val="20"/>
          <w:szCs w:val="20"/>
          <w:lang w:val="en-GB" w:eastAsia="pl-PL"/>
        </w:rPr>
        <w:t xml:space="preserve">   preorder_traversal(new_bt)</w:t>
      </w:r>
    </w:p>
    <w:p w14:paraId="3479DB96" w14:textId="77777777" w:rsidR="003D65FE" w:rsidRPr="003D65FE" w:rsidRDefault="003D65FE" w:rsidP="003D65F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pl-PL"/>
        </w:rPr>
      </w:pPr>
      <w:r w:rsidRPr="003D65FE">
        <w:rPr>
          <w:rFonts w:ascii="Times New Roman" w:eastAsia="Times New Roman" w:hAnsi="Times New Roman" w:cs="Times New Roman"/>
          <w:sz w:val="24"/>
          <w:szCs w:val="24"/>
          <w:lang w:val="en-GB" w:eastAsia="pl-PL"/>
        </w:rPr>
        <w:t>Print: "Hot"</w:t>
      </w:r>
    </w:p>
    <w:p w14:paraId="41E9CDAD" w14:textId="77777777" w:rsidR="003D65FE" w:rsidRPr="003D65FE" w:rsidRDefault="003D65FE" w:rsidP="003D65FE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D65FE">
        <w:rPr>
          <w:rFonts w:ascii="Times New Roman" w:eastAsia="Times New Roman" w:hAnsi="Times New Roman" w:cs="Times New Roman"/>
          <w:sz w:val="24"/>
          <w:szCs w:val="24"/>
          <w:lang w:val="en-GB" w:eastAsia="pl-PL"/>
        </w:rPr>
        <w:t xml:space="preserve">W </w:t>
      </w:r>
      <w:r w:rsidRPr="003D65FE">
        <w:rPr>
          <w:rFonts w:ascii="Courier New" w:eastAsia="Times New Roman" w:hAnsi="Courier New" w:cs="Courier New"/>
          <w:sz w:val="20"/>
          <w:szCs w:val="20"/>
          <w:lang w:val="en-GB" w:eastAsia="pl-PL"/>
        </w:rPr>
        <w:t>preorder_traversal(new_bt.left_child)</w:t>
      </w:r>
      <w:r w:rsidRPr="003D65FE">
        <w:rPr>
          <w:rFonts w:ascii="Times New Roman" w:eastAsia="Times New Roman" w:hAnsi="Times New Roman" w:cs="Times New Roman"/>
          <w:sz w:val="24"/>
          <w:szCs w:val="24"/>
          <w:lang w:val="en-GB" w:eastAsia="pl-PL"/>
        </w:rPr>
        <w:t xml:space="preserve">, wywołujesz </w:t>
      </w:r>
      <w:r w:rsidRPr="003D65FE">
        <w:rPr>
          <w:rFonts w:ascii="Courier New" w:eastAsia="Times New Roman" w:hAnsi="Courier New" w:cs="Courier New"/>
          <w:sz w:val="20"/>
          <w:szCs w:val="20"/>
          <w:lang w:val="en-GB" w:eastAsia="pl-PL"/>
        </w:rPr>
        <w:t>preorder_traversal(new_bt.left_child.left_child)</w:t>
      </w:r>
      <w:r w:rsidRPr="003D65FE">
        <w:rPr>
          <w:rFonts w:ascii="Times New Roman" w:eastAsia="Times New Roman" w:hAnsi="Times New Roman" w:cs="Times New Roman"/>
          <w:sz w:val="24"/>
          <w:szCs w:val="24"/>
          <w:lang w:val="en-GB" w:eastAsia="pl-PL"/>
        </w:rPr>
        <w:t xml:space="preserve">. </w:t>
      </w:r>
      <w:r w:rsidRPr="003D65FE">
        <w:rPr>
          <w:rFonts w:ascii="Courier New" w:eastAsia="Times New Roman" w:hAnsi="Courier New" w:cs="Courier New"/>
          <w:sz w:val="20"/>
          <w:szCs w:val="20"/>
          <w:lang w:val="en-GB" w:eastAsia="pl-PL"/>
        </w:rPr>
        <w:t>new_bt.left_child.left_child.data</w:t>
      </w:r>
      <w:r w:rsidRPr="003D65FE">
        <w:rPr>
          <w:rFonts w:ascii="Times New Roman" w:eastAsia="Times New Roman" w:hAnsi="Times New Roman" w:cs="Times New Roman"/>
          <w:sz w:val="24"/>
          <w:szCs w:val="24"/>
          <w:lang w:val="en-GB" w:eastAsia="pl-PL"/>
        </w:rPr>
        <w:t xml:space="preserve"> ("Tea") jest wyświetlane. </w:t>
      </w:r>
      <w:r w:rsidRPr="003D65FE">
        <w:rPr>
          <w:rFonts w:ascii="Times New Roman" w:eastAsia="Times New Roman" w:hAnsi="Times New Roman" w:cs="Times New Roman"/>
          <w:sz w:val="24"/>
          <w:szCs w:val="24"/>
          <w:lang w:eastAsia="pl-PL"/>
        </w:rPr>
        <w:t>Na stosie mamy teraz:</w:t>
      </w:r>
    </w:p>
    <w:p w14:paraId="0B3B4137" w14:textId="77777777" w:rsidR="003D65FE" w:rsidRPr="003D65FE" w:rsidRDefault="003D65FE" w:rsidP="003D65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GB" w:eastAsia="pl-PL"/>
        </w:rPr>
      </w:pPr>
      <w:r w:rsidRPr="003D65FE">
        <w:rPr>
          <w:rFonts w:ascii="Courier New" w:eastAsia="Times New Roman" w:hAnsi="Courier New" w:cs="Courier New"/>
          <w:sz w:val="20"/>
          <w:szCs w:val="20"/>
          <w:lang w:val="en-GB" w:eastAsia="pl-PL"/>
        </w:rPr>
        <w:t xml:space="preserve">   preorder_traversal(new_bt.left_child.left_child)</w:t>
      </w:r>
    </w:p>
    <w:p w14:paraId="7B4189A8" w14:textId="77777777" w:rsidR="003D65FE" w:rsidRPr="003D65FE" w:rsidRDefault="003D65FE" w:rsidP="003D65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GB" w:eastAsia="pl-PL"/>
        </w:rPr>
      </w:pPr>
      <w:r w:rsidRPr="003D65FE">
        <w:rPr>
          <w:rFonts w:ascii="Courier New" w:eastAsia="Times New Roman" w:hAnsi="Courier New" w:cs="Courier New"/>
          <w:sz w:val="20"/>
          <w:szCs w:val="20"/>
          <w:lang w:val="en-GB" w:eastAsia="pl-PL"/>
        </w:rPr>
        <w:t xml:space="preserve">   preorder_traversal(new_bt.left_child)</w:t>
      </w:r>
    </w:p>
    <w:p w14:paraId="1C4AF875" w14:textId="77777777" w:rsidR="003D65FE" w:rsidRPr="003D65FE" w:rsidRDefault="003D65FE" w:rsidP="003D65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GB" w:eastAsia="pl-PL"/>
        </w:rPr>
      </w:pPr>
      <w:r w:rsidRPr="003D65FE">
        <w:rPr>
          <w:rFonts w:ascii="Courier New" w:eastAsia="Times New Roman" w:hAnsi="Courier New" w:cs="Courier New"/>
          <w:sz w:val="20"/>
          <w:szCs w:val="20"/>
          <w:lang w:val="en-GB" w:eastAsia="pl-PL"/>
        </w:rPr>
        <w:t xml:space="preserve">   preorder_traversal(new_bt)</w:t>
      </w:r>
    </w:p>
    <w:p w14:paraId="032A4EE3" w14:textId="77777777" w:rsidR="003D65FE" w:rsidRPr="003D65FE" w:rsidRDefault="003D65FE" w:rsidP="003D65F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pl-PL"/>
        </w:rPr>
      </w:pPr>
      <w:r w:rsidRPr="003D65FE">
        <w:rPr>
          <w:rFonts w:ascii="Times New Roman" w:eastAsia="Times New Roman" w:hAnsi="Times New Roman" w:cs="Times New Roman"/>
          <w:sz w:val="24"/>
          <w:szCs w:val="24"/>
          <w:lang w:val="en-GB" w:eastAsia="pl-PL"/>
        </w:rPr>
        <w:t>Print: "Tea"</w:t>
      </w:r>
    </w:p>
    <w:p w14:paraId="09211EA7" w14:textId="77777777" w:rsidR="003D65FE" w:rsidRPr="003D65FE" w:rsidRDefault="003D65FE" w:rsidP="003D65FE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D65F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ęzeł "Tea" nie ma dzieci, więc </w:t>
      </w:r>
      <w:r w:rsidRPr="003D65FE">
        <w:rPr>
          <w:rFonts w:ascii="Courier New" w:eastAsia="Times New Roman" w:hAnsi="Courier New" w:cs="Courier New"/>
          <w:sz w:val="20"/>
          <w:szCs w:val="20"/>
          <w:lang w:eastAsia="pl-PL"/>
        </w:rPr>
        <w:t>preorder_traversal(new_bt.left_child.left_child)</w:t>
      </w:r>
      <w:r w:rsidRPr="003D65F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kończy działanie. Zdejmujemy to z stosu:</w:t>
      </w:r>
    </w:p>
    <w:p w14:paraId="56A1AB62" w14:textId="77777777" w:rsidR="003D65FE" w:rsidRPr="003D65FE" w:rsidRDefault="003D65FE" w:rsidP="003D65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pl-PL"/>
        </w:rPr>
      </w:pPr>
      <w:r w:rsidRPr="003D65FE">
        <w:rPr>
          <w:rFonts w:ascii="Courier New" w:eastAsia="Times New Roman" w:hAnsi="Courier New" w:cs="Courier New"/>
          <w:sz w:val="20"/>
          <w:szCs w:val="20"/>
          <w:lang w:eastAsia="pl-PL"/>
        </w:rPr>
        <w:t>scss</w:t>
      </w:r>
    </w:p>
    <w:p w14:paraId="1338C0B6" w14:textId="77777777" w:rsidR="003D65FE" w:rsidRPr="003D65FE" w:rsidRDefault="003D65FE" w:rsidP="003D65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GB" w:eastAsia="pl-PL"/>
        </w:rPr>
      </w:pPr>
      <w:r w:rsidRPr="003D65FE">
        <w:rPr>
          <w:rFonts w:ascii="Courier New" w:eastAsia="Times New Roman" w:hAnsi="Courier New" w:cs="Courier New"/>
          <w:sz w:val="20"/>
          <w:szCs w:val="20"/>
          <w:lang w:val="en-GB" w:eastAsia="pl-PL"/>
        </w:rPr>
        <w:t xml:space="preserve">   preorder_traversal(new_bt.left_child)</w:t>
      </w:r>
    </w:p>
    <w:p w14:paraId="0345C2D0" w14:textId="77777777" w:rsidR="003D65FE" w:rsidRPr="003D65FE" w:rsidRDefault="003D65FE" w:rsidP="003D65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pl-PL"/>
        </w:rPr>
      </w:pPr>
      <w:r w:rsidRPr="003D65FE">
        <w:rPr>
          <w:rFonts w:ascii="Courier New" w:eastAsia="Times New Roman" w:hAnsi="Courier New" w:cs="Courier New"/>
          <w:sz w:val="20"/>
          <w:szCs w:val="20"/>
          <w:lang w:val="en-GB" w:eastAsia="pl-PL"/>
        </w:rPr>
        <w:t xml:space="preserve">   </w:t>
      </w:r>
      <w:r w:rsidRPr="003D65FE">
        <w:rPr>
          <w:rFonts w:ascii="Courier New" w:eastAsia="Times New Roman" w:hAnsi="Courier New" w:cs="Courier New"/>
          <w:sz w:val="20"/>
          <w:szCs w:val="20"/>
          <w:lang w:eastAsia="pl-PL"/>
        </w:rPr>
        <w:t>preorder_traversal(new_bt)</w:t>
      </w:r>
    </w:p>
    <w:p w14:paraId="264F5DFC" w14:textId="77777777" w:rsidR="003D65FE" w:rsidRPr="003D65FE" w:rsidRDefault="003D65FE" w:rsidP="003D65FE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D65FE">
        <w:rPr>
          <w:rFonts w:ascii="Times New Roman" w:eastAsia="Times New Roman" w:hAnsi="Times New Roman" w:cs="Times New Roman"/>
          <w:sz w:val="24"/>
          <w:szCs w:val="24"/>
          <w:lang w:val="en-GB" w:eastAsia="pl-PL"/>
        </w:rPr>
        <w:t xml:space="preserve">Następnie w </w:t>
      </w:r>
      <w:r w:rsidRPr="003D65FE">
        <w:rPr>
          <w:rFonts w:ascii="Courier New" w:eastAsia="Times New Roman" w:hAnsi="Courier New" w:cs="Courier New"/>
          <w:sz w:val="20"/>
          <w:szCs w:val="20"/>
          <w:lang w:val="en-GB" w:eastAsia="pl-PL"/>
        </w:rPr>
        <w:t>preorder_traversal(new_bt.left_child)</w:t>
      </w:r>
      <w:r w:rsidRPr="003D65FE">
        <w:rPr>
          <w:rFonts w:ascii="Times New Roman" w:eastAsia="Times New Roman" w:hAnsi="Times New Roman" w:cs="Times New Roman"/>
          <w:sz w:val="24"/>
          <w:szCs w:val="24"/>
          <w:lang w:val="en-GB" w:eastAsia="pl-PL"/>
        </w:rPr>
        <w:t xml:space="preserve">, wywołujesz </w:t>
      </w:r>
      <w:r w:rsidRPr="003D65FE">
        <w:rPr>
          <w:rFonts w:ascii="Courier New" w:eastAsia="Times New Roman" w:hAnsi="Courier New" w:cs="Courier New"/>
          <w:sz w:val="20"/>
          <w:szCs w:val="20"/>
          <w:lang w:val="en-GB" w:eastAsia="pl-PL"/>
        </w:rPr>
        <w:t>preorder_traversal(new_bt.left_child.right_child)</w:t>
      </w:r>
      <w:r w:rsidRPr="003D65FE">
        <w:rPr>
          <w:rFonts w:ascii="Times New Roman" w:eastAsia="Times New Roman" w:hAnsi="Times New Roman" w:cs="Times New Roman"/>
          <w:sz w:val="24"/>
          <w:szCs w:val="24"/>
          <w:lang w:val="en-GB" w:eastAsia="pl-PL"/>
        </w:rPr>
        <w:t xml:space="preserve">. </w:t>
      </w:r>
      <w:r w:rsidRPr="003D65FE">
        <w:rPr>
          <w:rFonts w:ascii="Courier New" w:eastAsia="Times New Roman" w:hAnsi="Courier New" w:cs="Courier New"/>
          <w:sz w:val="20"/>
          <w:szCs w:val="20"/>
          <w:lang w:val="en-GB" w:eastAsia="pl-PL"/>
        </w:rPr>
        <w:t>new_bt.left_child.right_child.data</w:t>
      </w:r>
      <w:r w:rsidRPr="003D65FE">
        <w:rPr>
          <w:rFonts w:ascii="Times New Roman" w:eastAsia="Times New Roman" w:hAnsi="Times New Roman" w:cs="Times New Roman"/>
          <w:sz w:val="24"/>
          <w:szCs w:val="24"/>
          <w:lang w:val="en-GB" w:eastAsia="pl-PL"/>
        </w:rPr>
        <w:t xml:space="preserve"> ("Coffee") jest wyświetlane. </w:t>
      </w:r>
      <w:r w:rsidRPr="003D65FE">
        <w:rPr>
          <w:rFonts w:ascii="Times New Roman" w:eastAsia="Times New Roman" w:hAnsi="Times New Roman" w:cs="Times New Roman"/>
          <w:sz w:val="24"/>
          <w:szCs w:val="24"/>
          <w:lang w:eastAsia="pl-PL"/>
        </w:rPr>
        <w:t>Na stosie mamy teraz:</w:t>
      </w:r>
    </w:p>
    <w:p w14:paraId="4DD55DC5" w14:textId="77777777" w:rsidR="003D65FE" w:rsidRPr="003D65FE" w:rsidRDefault="003D65FE" w:rsidP="003D65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pl-PL"/>
        </w:rPr>
      </w:pPr>
      <w:r w:rsidRPr="003D65FE">
        <w:rPr>
          <w:rFonts w:ascii="Courier New" w:eastAsia="Times New Roman" w:hAnsi="Courier New" w:cs="Courier New"/>
          <w:sz w:val="20"/>
          <w:szCs w:val="20"/>
          <w:lang w:eastAsia="pl-PL"/>
        </w:rPr>
        <w:t>scss</w:t>
      </w:r>
    </w:p>
    <w:p w14:paraId="0D7B3B84" w14:textId="77777777" w:rsidR="003D65FE" w:rsidRPr="003D65FE" w:rsidRDefault="003D65FE" w:rsidP="003D65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GB" w:eastAsia="pl-PL"/>
        </w:rPr>
      </w:pPr>
      <w:r w:rsidRPr="003D65FE">
        <w:rPr>
          <w:rFonts w:ascii="Courier New" w:eastAsia="Times New Roman" w:hAnsi="Courier New" w:cs="Courier New"/>
          <w:sz w:val="20"/>
          <w:szCs w:val="20"/>
          <w:lang w:val="en-GB" w:eastAsia="pl-PL"/>
        </w:rPr>
        <w:t xml:space="preserve">   preorder_traversal(new_bt.left_child.right_child)</w:t>
      </w:r>
    </w:p>
    <w:p w14:paraId="4BA6EE79" w14:textId="77777777" w:rsidR="003D65FE" w:rsidRPr="003D65FE" w:rsidRDefault="003D65FE" w:rsidP="003D65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GB" w:eastAsia="pl-PL"/>
        </w:rPr>
      </w:pPr>
      <w:r w:rsidRPr="003D65FE">
        <w:rPr>
          <w:rFonts w:ascii="Courier New" w:eastAsia="Times New Roman" w:hAnsi="Courier New" w:cs="Courier New"/>
          <w:sz w:val="20"/>
          <w:szCs w:val="20"/>
          <w:lang w:val="en-GB" w:eastAsia="pl-PL"/>
        </w:rPr>
        <w:t xml:space="preserve">   preorder_traversal(new_bt.left_child)</w:t>
      </w:r>
    </w:p>
    <w:p w14:paraId="5E1788A6" w14:textId="77777777" w:rsidR="003D65FE" w:rsidRPr="003D65FE" w:rsidRDefault="003D65FE" w:rsidP="003D65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GB" w:eastAsia="pl-PL"/>
        </w:rPr>
      </w:pPr>
      <w:r w:rsidRPr="003D65FE">
        <w:rPr>
          <w:rFonts w:ascii="Courier New" w:eastAsia="Times New Roman" w:hAnsi="Courier New" w:cs="Courier New"/>
          <w:sz w:val="20"/>
          <w:szCs w:val="20"/>
          <w:lang w:val="en-GB" w:eastAsia="pl-PL"/>
        </w:rPr>
        <w:t xml:space="preserve">   preorder_traversal(new_bt)</w:t>
      </w:r>
    </w:p>
    <w:p w14:paraId="47E22956" w14:textId="77777777" w:rsidR="003D65FE" w:rsidRPr="003D65FE" w:rsidRDefault="003D65FE" w:rsidP="003D65F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pl-PL"/>
        </w:rPr>
      </w:pPr>
      <w:r w:rsidRPr="003D65FE">
        <w:rPr>
          <w:rFonts w:ascii="Times New Roman" w:eastAsia="Times New Roman" w:hAnsi="Times New Roman" w:cs="Times New Roman"/>
          <w:sz w:val="24"/>
          <w:szCs w:val="24"/>
          <w:lang w:val="en-GB" w:eastAsia="pl-PL"/>
        </w:rPr>
        <w:t>Print: "Coffee"</w:t>
      </w:r>
    </w:p>
    <w:p w14:paraId="4A58AAB3" w14:textId="77777777" w:rsidR="003D65FE" w:rsidRPr="003D65FE" w:rsidRDefault="003D65FE" w:rsidP="003D65FE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D65F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ęzeł "Coffee" też nie ma dzieci, więc </w:t>
      </w:r>
      <w:r w:rsidRPr="003D65FE">
        <w:rPr>
          <w:rFonts w:ascii="Courier New" w:eastAsia="Times New Roman" w:hAnsi="Courier New" w:cs="Courier New"/>
          <w:sz w:val="20"/>
          <w:szCs w:val="20"/>
          <w:lang w:eastAsia="pl-PL"/>
        </w:rPr>
        <w:t>preorder_traversal(new_bt.left_child.right_child)</w:t>
      </w:r>
      <w:r w:rsidRPr="003D65F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kończy działanie. Zdejmujemy to z stosu:</w:t>
      </w:r>
    </w:p>
    <w:p w14:paraId="4699626E" w14:textId="77777777" w:rsidR="003D65FE" w:rsidRPr="003D65FE" w:rsidRDefault="003D65FE" w:rsidP="003D65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pl-PL"/>
        </w:rPr>
      </w:pPr>
      <w:r w:rsidRPr="003D65FE">
        <w:rPr>
          <w:rFonts w:ascii="Courier New" w:eastAsia="Times New Roman" w:hAnsi="Courier New" w:cs="Courier New"/>
          <w:sz w:val="20"/>
          <w:szCs w:val="20"/>
          <w:lang w:eastAsia="pl-PL"/>
        </w:rPr>
        <w:lastRenderedPageBreak/>
        <w:t>scss</w:t>
      </w:r>
    </w:p>
    <w:p w14:paraId="0561E1CB" w14:textId="77777777" w:rsidR="003D65FE" w:rsidRPr="003D65FE" w:rsidRDefault="003D65FE" w:rsidP="003D65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GB" w:eastAsia="pl-PL"/>
        </w:rPr>
      </w:pPr>
      <w:r w:rsidRPr="003D65FE">
        <w:rPr>
          <w:rFonts w:ascii="Courier New" w:eastAsia="Times New Roman" w:hAnsi="Courier New" w:cs="Courier New"/>
          <w:sz w:val="20"/>
          <w:szCs w:val="20"/>
          <w:lang w:val="en-GB" w:eastAsia="pl-PL"/>
        </w:rPr>
        <w:t xml:space="preserve">   preorder_traversal(new_bt.left_child)</w:t>
      </w:r>
    </w:p>
    <w:p w14:paraId="171FD555" w14:textId="77777777" w:rsidR="003D65FE" w:rsidRPr="003D65FE" w:rsidRDefault="003D65FE" w:rsidP="003D65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pl-PL"/>
        </w:rPr>
      </w:pPr>
      <w:r w:rsidRPr="003D65FE">
        <w:rPr>
          <w:rFonts w:ascii="Courier New" w:eastAsia="Times New Roman" w:hAnsi="Courier New" w:cs="Courier New"/>
          <w:sz w:val="20"/>
          <w:szCs w:val="20"/>
          <w:lang w:val="en-GB" w:eastAsia="pl-PL"/>
        </w:rPr>
        <w:t xml:space="preserve">   </w:t>
      </w:r>
      <w:r w:rsidRPr="003D65FE">
        <w:rPr>
          <w:rFonts w:ascii="Courier New" w:eastAsia="Times New Roman" w:hAnsi="Courier New" w:cs="Courier New"/>
          <w:sz w:val="20"/>
          <w:szCs w:val="20"/>
          <w:lang w:eastAsia="pl-PL"/>
        </w:rPr>
        <w:t>preorder_traversal(new_bt)</w:t>
      </w:r>
    </w:p>
    <w:p w14:paraId="3B47D447" w14:textId="77777777" w:rsidR="003D65FE" w:rsidRPr="003D65FE" w:rsidRDefault="003D65FE" w:rsidP="003D65FE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D65F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ie ma już więcej dzieci dla </w:t>
      </w:r>
      <w:r w:rsidRPr="003D65FE">
        <w:rPr>
          <w:rFonts w:ascii="Courier New" w:eastAsia="Times New Roman" w:hAnsi="Courier New" w:cs="Courier New"/>
          <w:sz w:val="20"/>
          <w:szCs w:val="20"/>
          <w:lang w:eastAsia="pl-PL"/>
        </w:rPr>
        <w:t>new_bt.left_child</w:t>
      </w:r>
      <w:r w:rsidRPr="003D65F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więc </w:t>
      </w:r>
      <w:r w:rsidRPr="003D65FE">
        <w:rPr>
          <w:rFonts w:ascii="Courier New" w:eastAsia="Times New Roman" w:hAnsi="Courier New" w:cs="Courier New"/>
          <w:sz w:val="20"/>
          <w:szCs w:val="20"/>
          <w:lang w:eastAsia="pl-PL"/>
        </w:rPr>
        <w:t>preorder_traversal(new_bt.left_child)</w:t>
      </w:r>
      <w:r w:rsidRPr="003D65F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również kończy działanie. Zdejmujemy to z stosu:</w:t>
      </w:r>
    </w:p>
    <w:p w14:paraId="4DA77CB0" w14:textId="77777777" w:rsidR="003D65FE" w:rsidRPr="003D65FE" w:rsidRDefault="003D65FE" w:rsidP="003D65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pl-PL"/>
        </w:rPr>
      </w:pPr>
      <w:r w:rsidRPr="003D65FE">
        <w:rPr>
          <w:rFonts w:ascii="Courier New" w:eastAsia="Times New Roman" w:hAnsi="Courier New" w:cs="Courier New"/>
          <w:sz w:val="20"/>
          <w:szCs w:val="20"/>
          <w:lang w:eastAsia="pl-PL"/>
        </w:rPr>
        <w:t>scss</w:t>
      </w:r>
    </w:p>
    <w:p w14:paraId="2D673E0F" w14:textId="77777777" w:rsidR="003D65FE" w:rsidRPr="003D65FE" w:rsidRDefault="003D65FE" w:rsidP="003D65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pl-PL"/>
        </w:rPr>
      </w:pPr>
      <w:r w:rsidRPr="003D65FE">
        <w:rPr>
          <w:rFonts w:ascii="Courier New" w:eastAsia="Times New Roman" w:hAnsi="Courier New" w:cs="Courier New"/>
          <w:sz w:val="20"/>
          <w:szCs w:val="20"/>
          <w:lang w:eastAsia="pl-PL"/>
        </w:rPr>
        <w:t xml:space="preserve">   preorder_traversal(new_bt)</w:t>
      </w:r>
    </w:p>
    <w:p w14:paraId="6CC4A248" w14:textId="77777777" w:rsidR="003D65FE" w:rsidRPr="003D65FE" w:rsidRDefault="003D65FE" w:rsidP="003D65FE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D65FE">
        <w:rPr>
          <w:rFonts w:ascii="Times New Roman" w:eastAsia="Times New Roman" w:hAnsi="Times New Roman" w:cs="Times New Roman"/>
          <w:sz w:val="24"/>
          <w:szCs w:val="24"/>
          <w:lang w:val="en-GB" w:eastAsia="pl-PL"/>
        </w:rPr>
        <w:t xml:space="preserve">Następnie, w </w:t>
      </w:r>
      <w:r w:rsidRPr="003D65FE">
        <w:rPr>
          <w:rFonts w:ascii="Courier New" w:eastAsia="Times New Roman" w:hAnsi="Courier New" w:cs="Courier New"/>
          <w:sz w:val="20"/>
          <w:szCs w:val="20"/>
          <w:lang w:val="en-GB" w:eastAsia="pl-PL"/>
        </w:rPr>
        <w:t>preorder_traversal(new_bt)</w:t>
      </w:r>
      <w:r w:rsidRPr="003D65FE">
        <w:rPr>
          <w:rFonts w:ascii="Times New Roman" w:eastAsia="Times New Roman" w:hAnsi="Times New Roman" w:cs="Times New Roman"/>
          <w:sz w:val="24"/>
          <w:szCs w:val="24"/>
          <w:lang w:val="en-GB" w:eastAsia="pl-PL"/>
        </w:rPr>
        <w:t xml:space="preserve">, wywołujesz </w:t>
      </w:r>
      <w:r w:rsidRPr="003D65FE">
        <w:rPr>
          <w:rFonts w:ascii="Courier New" w:eastAsia="Times New Roman" w:hAnsi="Courier New" w:cs="Courier New"/>
          <w:sz w:val="20"/>
          <w:szCs w:val="20"/>
          <w:lang w:val="en-GB" w:eastAsia="pl-PL"/>
        </w:rPr>
        <w:t>preorder_traversal(new_bt.right_child)</w:t>
      </w:r>
      <w:r w:rsidRPr="003D65FE">
        <w:rPr>
          <w:rFonts w:ascii="Times New Roman" w:eastAsia="Times New Roman" w:hAnsi="Times New Roman" w:cs="Times New Roman"/>
          <w:sz w:val="24"/>
          <w:szCs w:val="24"/>
          <w:lang w:val="en-GB" w:eastAsia="pl-PL"/>
        </w:rPr>
        <w:t xml:space="preserve">. </w:t>
      </w:r>
      <w:r w:rsidRPr="003D65FE">
        <w:rPr>
          <w:rFonts w:ascii="Courier New" w:eastAsia="Times New Roman" w:hAnsi="Courier New" w:cs="Courier New"/>
          <w:sz w:val="20"/>
          <w:szCs w:val="20"/>
          <w:lang w:val="en-GB" w:eastAsia="pl-PL"/>
        </w:rPr>
        <w:t>new_bt.right_child.data</w:t>
      </w:r>
      <w:r w:rsidRPr="003D65FE">
        <w:rPr>
          <w:rFonts w:ascii="Times New Roman" w:eastAsia="Times New Roman" w:hAnsi="Times New Roman" w:cs="Times New Roman"/>
          <w:sz w:val="24"/>
          <w:szCs w:val="24"/>
          <w:lang w:val="en-GB" w:eastAsia="pl-PL"/>
        </w:rPr>
        <w:t xml:space="preserve"> ("Cold") jest wyświetlane. </w:t>
      </w:r>
      <w:r w:rsidRPr="003D65FE">
        <w:rPr>
          <w:rFonts w:ascii="Times New Roman" w:eastAsia="Times New Roman" w:hAnsi="Times New Roman" w:cs="Times New Roman"/>
          <w:sz w:val="24"/>
          <w:szCs w:val="24"/>
          <w:lang w:eastAsia="pl-PL"/>
        </w:rPr>
        <w:t>Na stosie mamy teraz:</w:t>
      </w:r>
    </w:p>
    <w:p w14:paraId="4E92A662" w14:textId="77777777" w:rsidR="003D65FE" w:rsidRPr="003D65FE" w:rsidRDefault="003D65FE" w:rsidP="003D65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pl-PL"/>
        </w:rPr>
      </w:pPr>
      <w:r w:rsidRPr="003D65FE">
        <w:rPr>
          <w:rFonts w:ascii="Courier New" w:eastAsia="Times New Roman" w:hAnsi="Courier New" w:cs="Courier New"/>
          <w:sz w:val="20"/>
          <w:szCs w:val="20"/>
          <w:lang w:eastAsia="pl-PL"/>
        </w:rPr>
        <w:t>scss</w:t>
      </w:r>
    </w:p>
    <w:p w14:paraId="6B05CBC0" w14:textId="77777777" w:rsidR="003D65FE" w:rsidRPr="003D65FE" w:rsidRDefault="003D65FE" w:rsidP="003D65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GB" w:eastAsia="pl-PL"/>
        </w:rPr>
      </w:pPr>
      <w:r w:rsidRPr="003D65FE">
        <w:rPr>
          <w:rFonts w:ascii="Courier New" w:eastAsia="Times New Roman" w:hAnsi="Courier New" w:cs="Courier New"/>
          <w:sz w:val="20"/>
          <w:szCs w:val="20"/>
          <w:lang w:val="en-GB" w:eastAsia="pl-PL"/>
        </w:rPr>
        <w:t xml:space="preserve">   preorder_traversal(new_bt.right_child)</w:t>
      </w:r>
    </w:p>
    <w:p w14:paraId="58666FE5" w14:textId="77777777" w:rsidR="003D65FE" w:rsidRPr="003D65FE" w:rsidRDefault="003D65FE" w:rsidP="003D65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GB" w:eastAsia="pl-PL"/>
        </w:rPr>
      </w:pPr>
      <w:r w:rsidRPr="003D65FE">
        <w:rPr>
          <w:rFonts w:ascii="Courier New" w:eastAsia="Times New Roman" w:hAnsi="Courier New" w:cs="Courier New"/>
          <w:sz w:val="20"/>
          <w:szCs w:val="20"/>
          <w:lang w:val="en-GB" w:eastAsia="pl-PL"/>
        </w:rPr>
        <w:t xml:space="preserve">   preorder_traversal(new_bt)</w:t>
      </w:r>
    </w:p>
    <w:p w14:paraId="6CDF9ACD" w14:textId="77777777" w:rsidR="003D65FE" w:rsidRPr="003D65FE" w:rsidRDefault="003D65FE" w:rsidP="003D65F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pl-PL"/>
        </w:rPr>
      </w:pPr>
      <w:r w:rsidRPr="003D65FE">
        <w:rPr>
          <w:rFonts w:ascii="Times New Roman" w:eastAsia="Times New Roman" w:hAnsi="Times New Roman" w:cs="Times New Roman"/>
          <w:sz w:val="24"/>
          <w:szCs w:val="24"/>
          <w:lang w:val="en-GB" w:eastAsia="pl-PL"/>
        </w:rPr>
        <w:t>Print: "Cold"</w:t>
      </w:r>
    </w:p>
    <w:p w14:paraId="594298EA" w14:textId="77777777" w:rsidR="003D65FE" w:rsidRPr="003D65FE" w:rsidRDefault="003D65FE" w:rsidP="003D65FE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D65F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ęzeł "Cold" nie ma dzieci, więc </w:t>
      </w:r>
      <w:r w:rsidRPr="003D65FE">
        <w:rPr>
          <w:rFonts w:ascii="Courier New" w:eastAsia="Times New Roman" w:hAnsi="Courier New" w:cs="Courier New"/>
          <w:sz w:val="20"/>
          <w:szCs w:val="20"/>
          <w:lang w:eastAsia="pl-PL"/>
        </w:rPr>
        <w:t>preorder_traversal(new_bt.right_child)</w:t>
      </w:r>
      <w:r w:rsidRPr="003D65F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kończy działanie. Zdejmujemy to z stosu:</w:t>
      </w:r>
    </w:p>
    <w:p w14:paraId="6AF13F51" w14:textId="77777777" w:rsidR="003D65FE" w:rsidRPr="003D65FE" w:rsidRDefault="003D65FE" w:rsidP="003D65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pl-PL"/>
        </w:rPr>
      </w:pPr>
      <w:r w:rsidRPr="003D65FE">
        <w:rPr>
          <w:rFonts w:ascii="Courier New" w:eastAsia="Times New Roman" w:hAnsi="Courier New" w:cs="Courier New"/>
          <w:sz w:val="20"/>
          <w:szCs w:val="20"/>
          <w:lang w:eastAsia="pl-PL"/>
        </w:rPr>
        <w:t>scss</w:t>
      </w:r>
    </w:p>
    <w:p w14:paraId="4416FF5C" w14:textId="77777777" w:rsidR="003D65FE" w:rsidRPr="003D65FE" w:rsidRDefault="003D65FE" w:rsidP="003D65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pl-PL"/>
        </w:rPr>
      </w:pPr>
      <w:r w:rsidRPr="003D65FE">
        <w:rPr>
          <w:rFonts w:ascii="Courier New" w:eastAsia="Times New Roman" w:hAnsi="Courier New" w:cs="Courier New"/>
          <w:sz w:val="20"/>
          <w:szCs w:val="20"/>
          <w:lang w:eastAsia="pl-PL"/>
        </w:rPr>
        <w:t xml:space="preserve">   preorder_traversal(new_bt)</w:t>
      </w:r>
    </w:p>
    <w:p w14:paraId="414F4CDB" w14:textId="77777777" w:rsidR="003D65FE" w:rsidRPr="003D65FE" w:rsidRDefault="003D65FE" w:rsidP="003D65FE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D65F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ie ma już więcej dzieci dla </w:t>
      </w:r>
      <w:r w:rsidRPr="003D65FE">
        <w:rPr>
          <w:rFonts w:ascii="Courier New" w:eastAsia="Times New Roman" w:hAnsi="Courier New" w:cs="Courier New"/>
          <w:sz w:val="20"/>
          <w:szCs w:val="20"/>
          <w:lang w:eastAsia="pl-PL"/>
        </w:rPr>
        <w:t>new_bt</w:t>
      </w:r>
      <w:r w:rsidRPr="003D65F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więc </w:t>
      </w:r>
      <w:r w:rsidRPr="003D65FE">
        <w:rPr>
          <w:rFonts w:ascii="Courier New" w:eastAsia="Times New Roman" w:hAnsi="Courier New" w:cs="Courier New"/>
          <w:sz w:val="20"/>
          <w:szCs w:val="20"/>
          <w:lang w:eastAsia="pl-PL"/>
        </w:rPr>
        <w:t>preorder_traversal(new_bt)</w:t>
      </w:r>
      <w:r w:rsidRPr="003D65F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również kończy działanie. Zdejmujemy to z stosu i stos jest pusty, co oznacza, że wszystkie wywołania funkcji zostały zakończone.</w:t>
      </w:r>
    </w:p>
    <w:p w14:paraId="1A443EA2" w14:textId="77777777" w:rsidR="003D65FE" w:rsidRPr="003D65FE" w:rsidRDefault="003D65FE" w:rsidP="003D65F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D65FE">
        <w:rPr>
          <w:rFonts w:ascii="Times New Roman" w:eastAsia="Times New Roman" w:hAnsi="Times New Roman" w:cs="Times New Roman"/>
          <w:sz w:val="24"/>
          <w:szCs w:val="24"/>
          <w:lang w:eastAsia="pl-PL"/>
        </w:rPr>
        <w:t>Więc końcowa kolejność wydrukowanych węzłów to "Drinks", "Hot", "Tea", "Coffee", "Cold".</w:t>
      </w:r>
    </w:p>
    <w:p w14:paraId="30D60BF6" w14:textId="77777777" w:rsidR="003D65FE" w:rsidRPr="003D65FE" w:rsidRDefault="003D65FE" w:rsidP="00AA6879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</w:p>
    <w:p w14:paraId="75D56FFC" w14:textId="77777777" w:rsidR="008D5D8E" w:rsidRPr="003D65FE" w:rsidRDefault="008D5D8E" w:rsidP="00BD2780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</w:p>
    <w:p w14:paraId="18361E2B" w14:textId="77777777" w:rsidR="008D5D8E" w:rsidRPr="003D65FE" w:rsidRDefault="008D5D8E" w:rsidP="00BD2780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</w:p>
    <w:p w14:paraId="6F3028C4" w14:textId="77777777" w:rsidR="008D5D8E" w:rsidRDefault="008D5D8E" w:rsidP="00BD2780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0DB5B753" wp14:editId="0F46A932">
            <wp:extent cx="5940425" cy="1666875"/>
            <wp:effectExtent l="0" t="0" r="3175" b="9525"/>
            <wp:docPr id="168" name="Obraz 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8DC8B" w14:textId="77777777" w:rsidR="00AA6879" w:rsidRDefault="00AA6879" w:rsidP="00BD2780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  <w:t>n/2 bo najpierw jedna gałąx potem druga gałąź też n/2. A space complexity:</w:t>
      </w:r>
    </w:p>
    <w:p w14:paraId="7451855A" w14:textId="77777777" w:rsidR="00AA6879" w:rsidRDefault="00AA6879" w:rsidP="00BD2780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  <w:t>trzeba pamiętać że jak sobi się coś przez recursion to wtedy robi się stack w pamięci.</w:t>
      </w:r>
    </w:p>
    <w:p w14:paraId="7675CB1F" w14:textId="77777777" w:rsidR="00AA6879" w:rsidRDefault="00AA6879" w:rsidP="00BD2780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</w:p>
    <w:p w14:paraId="1FFE672A" w14:textId="77777777" w:rsidR="00AA6879" w:rsidRDefault="00AA6879" w:rsidP="00BD2780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</w:pPr>
      <w:r w:rsidRPr="00AA6879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  <w:t>Teraz inOrder traversal of binary t</w:t>
      </w:r>
      <w: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  <w:t>ree:</w:t>
      </w:r>
    </w:p>
    <w:p w14:paraId="7DC87651" w14:textId="77777777" w:rsidR="00AA6879" w:rsidRDefault="00AA6879" w:rsidP="00EE70B2">
      <w:pPr>
        <w:spacing w:after="0" w:line="240" w:lineRule="auto"/>
        <w:jc w:val="center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</w:pPr>
      <w:r>
        <w:rPr>
          <w:noProof/>
        </w:rPr>
        <w:lastRenderedPageBreak/>
        <w:drawing>
          <wp:inline distT="0" distB="0" distL="0" distR="0" wp14:anchorId="24D5A5ED" wp14:editId="334B48DE">
            <wp:extent cx="4957652" cy="3204058"/>
            <wp:effectExtent l="0" t="0" r="0" b="0"/>
            <wp:docPr id="170" name="Obraz 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4965438" cy="320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00D3F" w14:textId="77777777" w:rsidR="00AA6879" w:rsidRDefault="00AA6879" w:rsidP="00BD2780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 w:rsidRPr="00AA6879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  <w:t>Right subtree right leaf też jest odwiedzany ja</w:t>
      </w:r>
      <w: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  <w:t>ko ostatni</w:t>
      </w:r>
    </w:p>
    <w:p w14:paraId="7BB8DB43" w14:textId="77777777" w:rsidR="00EE70B2" w:rsidRDefault="00EE70B2" w:rsidP="00AA68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</w:pPr>
      <w:r>
        <w:rPr>
          <w:noProof/>
        </w:rPr>
        <w:drawing>
          <wp:inline distT="0" distB="0" distL="0" distR="0" wp14:anchorId="6A374955" wp14:editId="6605362A">
            <wp:extent cx="1592428" cy="931329"/>
            <wp:effectExtent l="0" t="0" r="8255" b="2540"/>
            <wp:docPr id="171" name="Obraz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1615367" cy="944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08E13" w14:textId="77777777" w:rsidR="00AA232B" w:rsidRPr="00AA232B" w:rsidRDefault="00AA232B" w:rsidP="00AA23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A232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AA23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A232B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n_eorder_traversal</w:t>
      </w:r>
      <w:r w:rsidRPr="00AA23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A232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AA23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5F176F1A" w14:textId="77777777" w:rsidR="00AA232B" w:rsidRPr="00AA232B" w:rsidRDefault="00AA232B" w:rsidP="00AA23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A23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AA232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AA23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A232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not</w:t>
      </w:r>
      <w:r w:rsidRPr="00AA23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A232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AA23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10E308F" w14:textId="77777777" w:rsidR="00AA232B" w:rsidRPr="00AA232B" w:rsidRDefault="00AA232B" w:rsidP="00AA23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A23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AA232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</w:p>
    <w:p w14:paraId="386997F2" w14:textId="77777777" w:rsidR="00AA232B" w:rsidRPr="00AA232B" w:rsidRDefault="00AA232B" w:rsidP="00AA23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A23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AA232B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n_eorder_traversal</w:t>
      </w:r>
      <w:r w:rsidRPr="00AA23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A232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AA23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left_child)</w:t>
      </w:r>
    </w:p>
    <w:p w14:paraId="45F6E905" w14:textId="77777777" w:rsidR="00AA232B" w:rsidRPr="00AA232B" w:rsidRDefault="00AA232B" w:rsidP="00AA23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A23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AA232B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AA23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A232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AA23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data)</w:t>
      </w:r>
    </w:p>
    <w:p w14:paraId="2C5630F2" w14:textId="77777777" w:rsidR="00AA232B" w:rsidRPr="00AA232B" w:rsidRDefault="00AA232B" w:rsidP="00AA23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A23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AA232B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n_eorder_traversal</w:t>
      </w:r>
      <w:r w:rsidRPr="00AA23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A232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AA23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right_child)</w:t>
      </w:r>
    </w:p>
    <w:p w14:paraId="01A07C60" w14:textId="77777777" w:rsidR="00AA232B" w:rsidRPr="00AA232B" w:rsidRDefault="00AA232B" w:rsidP="00AA23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04D014CB" w14:textId="77777777" w:rsidR="00AA232B" w:rsidRPr="00AA232B" w:rsidRDefault="00AA232B" w:rsidP="00AA23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A232B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n_eorder_traversal</w:t>
      </w:r>
      <w:r w:rsidRPr="00AA23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A23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bt</w:t>
      </w:r>
      <w:r w:rsidRPr="00AA23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3DBA5FC7" w14:textId="77777777" w:rsidR="00AA232B" w:rsidRPr="00AA232B" w:rsidRDefault="00AA232B" w:rsidP="00AA232B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</w:pPr>
      <w:r w:rsidRPr="00AA232B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  <w:t>Tea</w:t>
      </w:r>
    </w:p>
    <w:p w14:paraId="31F924D3" w14:textId="77777777" w:rsidR="00AA232B" w:rsidRPr="00AA232B" w:rsidRDefault="00AA232B" w:rsidP="00AA232B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</w:pPr>
      <w:r w:rsidRPr="00AA232B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  <w:t>Hot</w:t>
      </w:r>
    </w:p>
    <w:p w14:paraId="3E0690D6" w14:textId="77777777" w:rsidR="00AA232B" w:rsidRPr="00AA232B" w:rsidRDefault="00AA232B" w:rsidP="00AA232B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</w:pPr>
      <w:r w:rsidRPr="00AA232B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  <w:t>Coffee</w:t>
      </w:r>
    </w:p>
    <w:p w14:paraId="1CEF47F2" w14:textId="77777777" w:rsidR="00AA232B" w:rsidRPr="00AA232B" w:rsidRDefault="00AA232B" w:rsidP="00AA232B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</w:pPr>
      <w:r w:rsidRPr="00AA232B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  <w:t>Drinks</w:t>
      </w:r>
    </w:p>
    <w:p w14:paraId="22A7DF77" w14:textId="77777777" w:rsidR="00AA6879" w:rsidRDefault="00AA232B" w:rsidP="00AA232B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</w:pPr>
      <w:r w:rsidRPr="00AA232B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  <w:t>Cold</w:t>
      </w:r>
    </w:p>
    <w:p w14:paraId="1D3495D3" w14:textId="77777777" w:rsidR="00EE70B2" w:rsidRDefault="00EE70B2" w:rsidP="00BD2780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</w:pPr>
      <w: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  <w:t>Post order traversal:</w:t>
      </w:r>
    </w:p>
    <w:p w14:paraId="05647EF8" w14:textId="77777777" w:rsidR="00EE70B2" w:rsidRDefault="00EE70B2" w:rsidP="00EE70B2">
      <w:pPr>
        <w:spacing w:after="0" w:line="240" w:lineRule="auto"/>
        <w:jc w:val="center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</w:pPr>
      <w:r>
        <w:rPr>
          <w:noProof/>
        </w:rPr>
        <w:lastRenderedPageBreak/>
        <w:drawing>
          <wp:inline distT="0" distB="0" distL="0" distR="0" wp14:anchorId="70FBE5DC" wp14:editId="0AAE2BC0">
            <wp:extent cx="4221353" cy="2757078"/>
            <wp:effectExtent l="0" t="0" r="8255" b="5715"/>
            <wp:docPr id="172" name="Obraz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4231420" cy="2763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7B639" w14:textId="77777777" w:rsidR="00717864" w:rsidRPr="00717864" w:rsidRDefault="00717864" w:rsidP="0071786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1786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class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17864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TreeNode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  <w:r w:rsidR="00AA232B">
        <w:rPr>
          <w:noProof/>
        </w:rPr>
        <w:drawing>
          <wp:inline distT="0" distB="0" distL="0" distR="0" wp14:anchorId="56D11DEB" wp14:editId="2F75B0EA">
            <wp:extent cx="979714" cy="572984"/>
            <wp:effectExtent l="0" t="0" r="0" b="0"/>
            <wp:docPr id="176" name="Obraz 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1003920" cy="587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6A982" w14:textId="77777777" w:rsidR="00717864" w:rsidRPr="00717864" w:rsidRDefault="00717864" w:rsidP="0071786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6461C35B" w14:textId="77777777" w:rsidR="00717864" w:rsidRPr="00717864" w:rsidRDefault="00717864" w:rsidP="0071786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71786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1786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nit__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71786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717864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data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15905FD0" w14:textId="77777777" w:rsidR="00717864" w:rsidRPr="00717864" w:rsidRDefault="00717864" w:rsidP="0071786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71786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1786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data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1786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17864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data</w:t>
      </w:r>
    </w:p>
    <w:p w14:paraId="5EB87BAA" w14:textId="77777777" w:rsidR="00717864" w:rsidRPr="00717864" w:rsidRDefault="00717864" w:rsidP="0071786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71786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1786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eft_child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1786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1786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666CFF13" w14:textId="77777777" w:rsidR="00717864" w:rsidRPr="00717864" w:rsidRDefault="00717864" w:rsidP="0071786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71786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1786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ight_child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1786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1786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7E825F54" w14:textId="77777777" w:rsidR="00717864" w:rsidRPr="00717864" w:rsidRDefault="00717864" w:rsidP="0071786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6A901B24" w14:textId="77777777" w:rsidR="00717864" w:rsidRPr="00717864" w:rsidRDefault="00717864" w:rsidP="0071786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1786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bt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1786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17864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TreeNode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717864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Drinks"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356E1736" w14:textId="77777777" w:rsidR="00717864" w:rsidRPr="00717864" w:rsidRDefault="00717864" w:rsidP="0071786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1786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eft_child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1786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17864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TreeNode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717864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Hot"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5B7D3201" w14:textId="77777777" w:rsidR="00717864" w:rsidRPr="00717864" w:rsidRDefault="00717864" w:rsidP="0071786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1786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a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1786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17864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TreeNode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717864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ea"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6CF443D3" w14:textId="77777777" w:rsidR="00717864" w:rsidRPr="00717864" w:rsidRDefault="00717864" w:rsidP="0071786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1786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offee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1786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17864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TreeNode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717864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Coffee"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71DAF255" w14:textId="77777777" w:rsidR="00717864" w:rsidRPr="00717864" w:rsidRDefault="00717864" w:rsidP="0071786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1786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eft_child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1786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eft_child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1786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1786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a</w:t>
      </w:r>
    </w:p>
    <w:p w14:paraId="778F8A4E" w14:textId="77777777" w:rsidR="00717864" w:rsidRPr="00717864" w:rsidRDefault="00717864" w:rsidP="0071786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1786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eft_child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1786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ight_child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1786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1786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offee</w:t>
      </w:r>
    </w:p>
    <w:p w14:paraId="58B9D409" w14:textId="77777777" w:rsidR="00717864" w:rsidRPr="00717864" w:rsidRDefault="00717864" w:rsidP="0071786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1786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ight_child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1786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17864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TreeNode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717864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Cold"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6C08474A" w14:textId="77777777" w:rsidR="00717864" w:rsidRPr="00717864" w:rsidRDefault="00717864" w:rsidP="0071786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17864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val="en-US" w:eastAsia="pl-PL"/>
        </w:rPr>
        <w:t>#teraz trzeba je dodać</w:t>
      </w:r>
    </w:p>
    <w:p w14:paraId="14A3E2EA" w14:textId="77777777" w:rsidR="00717864" w:rsidRPr="00717864" w:rsidRDefault="00717864" w:rsidP="0071786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1786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bt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1786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eft_child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1786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1786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eft_child</w:t>
      </w:r>
    </w:p>
    <w:p w14:paraId="6E44D664" w14:textId="77777777" w:rsidR="00717864" w:rsidRDefault="00717864" w:rsidP="0071786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</w:pPr>
      <w:r w:rsidRPr="0071786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bt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1786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ight_child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1786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1786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ight_child</w:t>
      </w:r>
    </w:p>
    <w:p w14:paraId="61E19AAF" w14:textId="77777777" w:rsidR="00AA232B" w:rsidRPr="00717864" w:rsidRDefault="00AA232B" w:rsidP="0071786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26F81C31" w14:textId="77777777" w:rsidR="00717864" w:rsidRPr="00717864" w:rsidRDefault="00717864" w:rsidP="0071786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1786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1786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st_eorder_traversal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717864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175E5DDE" w14:textId="77777777" w:rsidR="00717864" w:rsidRPr="00717864" w:rsidRDefault="00717864" w:rsidP="0071786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71786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1786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not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17864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1A43CDDD" w14:textId="77777777" w:rsidR="00717864" w:rsidRPr="00717864" w:rsidRDefault="00717864" w:rsidP="0071786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71786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</w:p>
    <w:p w14:paraId="363D6450" w14:textId="77777777" w:rsidR="00717864" w:rsidRPr="00717864" w:rsidRDefault="00717864" w:rsidP="0071786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71786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st_eorder_traversal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717864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left_child)</w:t>
      </w:r>
    </w:p>
    <w:p w14:paraId="6C3E2069" w14:textId="77777777" w:rsidR="00717864" w:rsidRPr="00717864" w:rsidRDefault="00717864" w:rsidP="0071786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71786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st_eorder_traversal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717864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right_child)</w:t>
      </w:r>
    </w:p>
    <w:p w14:paraId="266E43B3" w14:textId="77777777" w:rsidR="00717864" w:rsidRPr="00717864" w:rsidRDefault="00717864" w:rsidP="0071786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71786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717864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data)</w:t>
      </w:r>
    </w:p>
    <w:p w14:paraId="6F27DEB3" w14:textId="77777777" w:rsidR="00717864" w:rsidRPr="00717864" w:rsidRDefault="00717864" w:rsidP="0071786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67976D77" w14:textId="77777777" w:rsidR="00717864" w:rsidRPr="00717864" w:rsidRDefault="00717864" w:rsidP="0071786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1786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st_eorder_traversal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71786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bt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374F528F" w14:textId="77777777" w:rsidR="00AA232B" w:rsidRPr="00AA232B" w:rsidRDefault="00AA232B" w:rsidP="00AA232B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</w:pPr>
      <w:r w:rsidRPr="00AA232B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  <w:t>Tea</w:t>
      </w:r>
    </w:p>
    <w:p w14:paraId="791F1A1A" w14:textId="77777777" w:rsidR="00AA232B" w:rsidRPr="00AA232B" w:rsidRDefault="00AA232B" w:rsidP="00AA232B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</w:pPr>
      <w:r w:rsidRPr="00AA232B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  <w:t>Coffee</w:t>
      </w:r>
    </w:p>
    <w:p w14:paraId="393955B3" w14:textId="77777777" w:rsidR="00AA232B" w:rsidRPr="00AA232B" w:rsidRDefault="00AA232B" w:rsidP="00AA232B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</w:pPr>
      <w:r w:rsidRPr="00AA232B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  <w:t>Hot</w:t>
      </w:r>
    </w:p>
    <w:p w14:paraId="67999069" w14:textId="77777777" w:rsidR="00AA232B" w:rsidRPr="00AA232B" w:rsidRDefault="00AA232B" w:rsidP="00AA232B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</w:pPr>
      <w:r w:rsidRPr="00AA232B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  <w:t>Cold</w:t>
      </w:r>
    </w:p>
    <w:p w14:paraId="09460AED" w14:textId="77777777" w:rsidR="00717864" w:rsidRDefault="00AA232B" w:rsidP="00AA232B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</w:pPr>
      <w:r w:rsidRPr="00AA232B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  <w:t>Drinks</w:t>
      </w:r>
    </w:p>
    <w:p w14:paraId="5F1DE676" w14:textId="77777777" w:rsidR="00AA232B" w:rsidRDefault="00AA232B" w:rsidP="00AA232B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</w:pPr>
    </w:p>
    <w:p w14:paraId="191F17D5" w14:textId="77777777" w:rsidR="00AA232B" w:rsidRDefault="00AA232B" w:rsidP="00AA232B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</w:pPr>
    </w:p>
    <w:p w14:paraId="58E20D7C" w14:textId="77777777" w:rsidR="00AA232B" w:rsidRDefault="00AA232B" w:rsidP="00AA232B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</w:pPr>
    </w:p>
    <w:p w14:paraId="732C3658" w14:textId="77777777" w:rsidR="00AA232B" w:rsidRDefault="00AA232B" w:rsidP="00AA232B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</w:pPr>
      <w: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  <w:lastRenderedPageBreak/>
        <w:tab/>
        <w:t>Print -&gt; Recursive left -&gt;</w:t>
      </w:r>
      <w:r w:rsidRPr="00AA232B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  <w:t xml:space="preserve"> </w:t>
      </w:r>
      <w: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  <w:t>Recursive Right</w:t>
      </w:r>
      <w: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  <w:tab/>
        <w:t>Recursive left -&gt; print -&gt; Recursive Right</w:t>
      </w:r>
    </w:p>
    <w:p w14:paraId="022DC82E" w14:textId="77777777" w:rsidR="00EE70B2" w:rsidRDefault="00EE70B2" w:rsidP="00EE70B2">
      <w:pPr>
        <w:spacing w:after="0" w:line="240" w:lineRule="auto"/>
        <w:jc w:val="center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5110D41A" wp14:editId="0DA5D426">
            <wp:extent cx="2684798" cy="1653066"/>
            <wp:effectExtent l="0" t="0" r="1270" b="4445"/>
            <wp:docPr id="175" name="Obraz 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2744707" cy="1689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C85C18" wp14:editId="7A81D796">
            <wp:extent cx="2509113" cy="1641450"/>
            <wp:effectExtent l="0" t="0" r="5715" b="0"/>
            <wp:docPr id="174" name="Obraz 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2523871" cy="1651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54A14" w14:textId="77777777" w:rsidR="00AA232B" w:rsidRDefault="00AA232B" w:rsidP="00AA232B">
      <w:pPr>
        <w:spacing w:after="0" w:line="240" w:lineRule="auto"/>
        <w:ind w:firstLine="708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</w:pPr>
      <w: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  <w:t>Recursive left -&gt; recursive Right -&gt; print</w:t>
      </w:r>
    </w:p>
    <w:p w14:paraId="15D7B20B" w14:textId="77777777" w:rsidR="00EE70B2" w:rsidRDefault="00717864" w:rsidP="00EE70B2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</w:pPr>
      <w: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  <w:t xml:space="preserve">          </w:t>
      </w:r>
      <w:r w:rsidR="00EE70B2">
        <w:rPr>
          <w:noProof/>
        </w:rPr>
        <w:drawing>
          <wp:inline distT="0" distB="0" distL="0" distR="0" wp14:anchorId="623891A6" wp14:editId="2F386665">
            <wp:extent cx="2660449" cy="1656275"/>
            <wp:effectExtent l="0" t="0" r="6985" b="1270"/>
            <wp:docPr id="173" name="Obraz 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2687765" cy="1673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61323" w14:textId="77777777" w:rsidR="00322A1C" w:rsidRDefault="00322A1C" w:rsidP="00EE70B2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</w:pPr>
      <w: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  <w:t>Ostatni typ to level order traversal:</w:t>
      </w:r>
    </w:p>
    <w:p w14:paraId="45A8CF9A" w14:textId="77777777" w:rsidR="00322A1C" w:rsidRDefault="00322A1C" w:rsidP="00EE70B2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21BD0969" wp14:editId="6C1EB704">
            <wp:extent cx="2807346" cy="1865962"/>
            <wp:effectExtent l="0" t="0" r="0" b="1270"/>
            <wp:docPr id="177" name="Obraz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2837583" cy="1886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160054B" wp14:editId="0BB7FD5E">
            <wp:extent cx="2758892" cy="1868556"/>
            <wp:effectExtent l="0" t="0" r="3810" b="0"/>
            <wp:docPr id="178" name="Obraz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2808639" cy="1902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10F06" w14:textId="77777777" w:rsidR="00322A1C" w:rsidRPr="00A41B55" w:rsidRDefault="00322A1C" w:rsidP="00EE70B2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 w:rsidRPr="00A41B55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  <w:t>Tutaj używamy queue-linked list</w:t>
      </w:r>
    </w:p>
    <w:p w14:paraId="0D1A4F58" w14:textId="77777777" w:rsidR="0054492B" w:rsidRPr="00A41B55" w:rsidRDefault="0054492B" w:rsidP="00EE70B2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 w:rsidRPr="00A41B55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  <w:t>Dla przypomnienia:</w:t>
      </w:r>
    </w:p>
    <w:p w14:paraId="4562A7AE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class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Node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74C78757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259FF93C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54492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nit__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4492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54492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= </w:t>
      </w:r>
      <w:r w:rsidRPr="0054492B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05294A8B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4492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</w:p>
    <w:p w14:paraId="1C1D5E83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4492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xt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2DBF7AEB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25DB4D1C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54492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str__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4492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6929E670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4492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tr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4492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    </w:t>
      </w:r>
    </w:p>
    <w:p w14:paraId="077A4A88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7989EFD6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class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LinkedList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3BC2D9EE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3D2F5C99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54492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nit__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4492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5D002AF4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4492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6A7CB685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4492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4D72EB06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4CAF35CC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54492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ter__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4492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78AFAD2C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</w:p>
    <w:p w14:paraId="06935791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lastRenderedPageBreak/>
        <w:t xml:space="preserve">        </w:t>
      </w:r>
      <w:r w:rsidRPr="0054492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while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5D92FC6A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54492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yield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</w:p>
    <w:p w14:paraId="6AEA44D3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next</w:t>
      </w:r>
    </w:p>
    <w:p w14:paraId="385F3615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37AA9EF8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class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QueueLL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27A153AE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73140DE7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54492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nit__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4492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636652FF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4492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nkedlist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LinkedList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678AF90B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5981173A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54492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str__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4492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4864EC0E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s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[</w:t>
      </w:r>
      <w:r w:rsidRPr="0054492B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str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value) </w:t>
      </w:r>
      <w:r w:rsidRPr="0054492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or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n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nkedlist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</w:t>
      </w:r>
    </w:p>
    <w:p w14:paraId="62C0A2B6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4492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' '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4492B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join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values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132F00DA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</w:p>
    <w:p w14:paraId="0D4071C8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54492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s_empty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4492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7C59BD2D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4492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nkedlist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19BB580B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54492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True</w:t>
      </w:r>
    </w:p>
    <w:p w14:paraId="432D58AA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4492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3DAF5437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54492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False</w:t>
      </w:r>
    </w:p>
    <w:p w14:paraId="0A3E8F63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</w:p>
    <w:p w14:paraId="1D0F6E6E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54492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enqueue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4492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54492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740C44E7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Node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4492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15BC550C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4492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4492B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s_empty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75175C09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54492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nkedlist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</w:p>
    <w:p w14:paraId="1C32CBB2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54492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nkedlist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</w:p>
    <w:p w14:paraId="63BD1A0B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4492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689D028B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54492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nkedlist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next </w:t>
      </w:r>
      <w:r w:rsidRPr="0054492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</w:p>
    <w:p w14:paraId="6A777392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54492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nkedlist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</w:p>
    <w:p w14:paraId="0399A985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4492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 value has been successfully added to the queue"</w:t>
      </w:r>
    </w:p>
    <w:p w14:paraId="390901FF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299E73B2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54492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dequeue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4492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3EC94842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4492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4492B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s_empty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4AE5E896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54492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re is no element to dequeue"</w:t>
      </w:r>
    </w:p>
    <w:p w14:paraId="7118AFCF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4492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5B1D98ED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nkedlist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</w:p>
    <w:p w14:paraId="19809856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54492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nkedlist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nkedlist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7560E5B8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54492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nkedlist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2159B2D1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54492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nkedlist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ail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092DAFDB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54492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</w:p>
    <w:p w14:paraId="38C01351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54492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3BB1CB17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54492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nkedlist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inkedlist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ad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next</w:t>
      </w:r>
    </w:p>
    <w:p w14:paraId="2EC901D4" w14:textId="77777777" w:rsidR="0054492B" w:rsidRPr="00A41B55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GB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A41B55">
        <w:rPr>
          <w:rFonts w:ascii="Consolas" w:eastAsia="Times New Roman" w:hAnsi="Consolas" w:cs="Times New Roman"/>
          <w:color w:val="C678DD"/>
          <w:sz w:val="21"/>
          <w:szCs w:val="21"/>
          <w:lang w:val="en-GB" w:eastAsia="pl-PL"/>
        </w:rPr>
        <w:t>return</w:t>
      </w:r>
      <w:r w:rsidRPr="00A41B55">
        <w:rPr>
          <w:rFonts w:ascii="Consolas" w:eastAsia="Times New Roman" w:hAnsi="Consolas" w:cs="Times New Roman"/>
          <w:color w:val="ABB2BF"/>
          <w:sz w:val="21"/>
          <w:szCs w:val="21"/>
          <w:lang w:val="en-GB" w:eastAsia="pl-PL"/>
        </w:rPr>
        <w:t xml:space="preserve"> </w:t>
      </w:r>
      <w:r w:rsidRPr="00A41B55">
        <w:rPr>
          <w:rFonts w:ascii="Consolas" w:eastAsia="Times New Roman" w:hAnsi="Consolas" w:cs="Times New Roman"/>
          <w:color w:val="E06C75"/>
          <w:sz w:val="21"/>
          <w:szCs w:val="21"/>
          <w:lang w:val="en-GB" w:eastAsia="pl-PL"/>
        </w:rPr>
        <w:t>temp_node</w:t>
      </w:r>
    </w:p>
    <w:p w14:paraId="7057FF00" w14:textId="77777777" w:rsidR="0054492B" w:rsidRDefault="0054492B" w:rsidP="00EE70B2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</w:pPr>
    </w:p>
    <w:p w14:paraId="7ADE8CCC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bt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TreeNode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4492B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Drinks"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46CC5A3B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eft_child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TreeNode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4492B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Hot"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28AE6778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a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TreeNode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4492B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ea"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45C43EDC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offee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TreeNode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4492B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Coffee"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14AC56B7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eft_child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eft_child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a</w:t>
      </w:r>
    </w:p>
    <w:p w14:paraId="32876753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eft_child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ight_child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offee</w:t>
      </w:r>
    </w:p>
    <w:p w14:paraId="0F93A183" w14:textId="77777777" w:rsidR="0054492B" w:rsidRPr="00A41B55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GB" w:eastAsia="pl-PL"/>
        </w:rPr>
      </w:pPr>
      <w:r w:rsidRPr="00A41B55">
        <w:rPr>
          <w:rFonts w:ascii="Consolas" w:eastAsia="Times New Roman" w:hAnsi="Consolas" w:cs="Times New Roman"/>
          <w:color w:val="E06C75"/>
          <w:sz w:val="21"/>
          <w:szCs w:val="21"/>
          <w:lang w:val="en-GB" w:eastAsia="pl-PL"/>
        </w:rPr>
        <w:t>right_child</w:t>
      </w:r>
      <w:r w:rsidRPr="00A41B55">
        <w:rPr>
          <w:rFonts w:ascii="Consolas" w:eastAsia="Times New Roman" w:hAnsi="Consolas" w:cs="Times New Roman"/>
          <w:color w:val="ABB2BF"/>
          <w:sz w:val="21"/>
          <w:szCs w:val="21"/>
          <w:lang w:val="en-GB" w:eastAsia="pl-PL"/>
        </w:rPr>
        <w:t xml:space="preserve"> </w:t>
      </w:r>
      <w:r w:rsidRPr="00A41B55">
        <w:rPr>
          <w:rFonts w:ascii="Consolas" w:eastAsia="Times New Roman" w:hAnsi="Consolas" w:cs="Times New Roman"/>
          <w:color w:val="56B6C2"/>
          <w:sz w:val="21"/>
          <w:szCs w:val="21"/>
          <w:lang w:val="en-GB" w:eastAsia="pl-PL"/>
        </w:rPr>
        <w:t>=</w:t>
      </w:r>
      <w:r w:rsidRPr="00A41B55">
        <w:rPr>
          <w:rFonts w:ascii="Consolas" w:eastAsia="Times New Roman" w:hAnsi="Consolas" w:cs="Times New Roman"/>
          <w:color w:val="ABB2BF"/>
          <w:sz w:val="21"/>
          <w:szCs w:val="21"/>
          <w:lang w:val="en-GB" w:eastAsia="pl-PL"/>
        </w:rPr>
        <w:t xml:space="preserve"> </w:t>
      </w:r>
      <w:r w:rsidRPr="00A41B55">
        <w:rPr>
          <w:rFonts w:ascii="Consolas" w:eastAsia="Times New Roman" w:hAnsi="Consolas" w:cs="Times New Roman"/>
          <w:color w:val="E5C07B"/>
          <w:sz w:val="21"/>
          <w:szCs w:val="21"/>
          <w:lang w:val="en-GB" w:eastAsia="pl-PL"/>
        </w:rPr>
        <w:t>TreeNode</w:t>
      </w:r>
      <w:r w:rsidRPr="00A41B55">
        <w:rPr>
          <w:rFonts w:ascii="Consolas" w:eastAsia="Times New Roman" w:hAnsi="Consolas" w:cs="Times New Roman"/>
          <w:color w:val="ABB2BF"/>
          <w:sz w:val="21"/>
          <w:szCs w:val="21"/>
          <w:lang w:val="en-GB" w:eastAsia="pl-PL"/>
        </w:rPr>
        <w:t>(</w:t>
      </w:r>
      <w:r w:rsidRPr="00A41B55">
        <w:rPr>
          <w:rFonts w:ascii="Consolas" w:eastAsia="Times New Roman" w:hAnsi="Consolas" w:cs="Times New Roman"/>
          <w:color w:val="98C379"/>
          <w:sz w:val="21"/>
          <w:szCs w:val="21"/>
          <w:lang w:val="en-GB" w:eastAsia="pl-PL"/>
        </w:rPr>
        <w:t>"Cold"</w:t>
      </w:r>
      <w:r w:rsidRPr="00A41B55">
        <w:rPr>
          <w:rFonts w:ascii="Consolas" w:eastAsia="Times New Roman" w:hAnsi="Consolas" w:cs="Times New Roman"/>
          <w:color w:val="ABB2BF"/>
          <w:sz w:val="21"/>
          <w:szCs w:val="21"/>
          <w:lang w:val="en-GB" w:eastAsia="pl-PL"/>
        </w:rPr>
        <w:t>)</w:t>
      </w:r>
    </w:p>
    <w:p w14:paraId="2DA7E792" w14:textId="77777777" w:rsidR="0054492B" w:rsidRPr="00A41B55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GB" w:eastAsia="pl-PL"/>
        </w:rPr>
      </w:pPr>
      <w:r w:rsidRPr="00A41B55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val="en-GB" w:eastAsia="pl-PL"/>
        </w:rPr>
        <w:t>#teraz trzeba je dodać</w:t>
      </w:r>
    </w:p>
    <w:p w14:paraId="1D6BA2BC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bt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eft_child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eft_child</w:t>
      </w:r>
    </w:p>
    <w:p w14:paraId="454EBFD8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lastRenderedPageBreak/>
        <w:t>new_bt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ight_child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ight_child</w:t>
      </w:r>
    </w:p>
    <w:p w14:paraId="7922881F" w14:textId="77777777" w:rsidR="0054492B" w:rsidRDefault="0054492B" w:rsidP="00EE70B2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</w:pPr>
    </w:p>
    <w:p w14:paraId="3CCD187B" w14:textId="77777777" w:rsidR="000143C1" w:rsidRPr="00717864" w:rsidRDefault="000143C1" w:rsidP="000143C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1786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class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17864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TreeNode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2330ED0B" w14:textId="77777777" w:rsidR="000143C1" w:rsidRPr="00717864" w:rsidRDefault="000143C1" w:rsidP="000143C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270287FA" w14:textId="77777777" w:rsidR="000143C1" w:rsidRPr="00717864" w:rsidRDefault="000143C1" w:rsidP="000143C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71786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1786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nit__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71786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717864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data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27275884" w14:textId="77777777" w:rsidR="000143C1" w:rsidRPr="00717864" w:rsidRDefault="000143C1" w:rsidP="000143C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71786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1786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data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1786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17864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data</w:t>
      </w:r>
    </w:p>
    <w:p w14:paraId="2B7B7980" w14:textId="77777777" w:rsidR="000143C1" w:rsidRPr="00717864" w:rsidRDefault="000143C1" w:rsidP="000143C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71786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1786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eft_child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1786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1786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3AF0EA28" w14:textId="77777777" w:rsidR="000143C1" w:rsidRPr="00717864" w:rsidRDefault="000143C1" w:rsidP="000143C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717864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1786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ight_child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1786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71786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1786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4753E562" w14:textId="77777777" w:rsidR="000143C1" w:rsidRDefault="000143C1" w:rsidP="00EE70B2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</w:pPr>
    </w:p>
    <w:p w14:paraId="7893CD2B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level_order_traversal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4492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5932F264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54492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not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1289C544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4492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</w:p>
    <w:p w14:paraId="4A617A80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54492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18A54E34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stom_queue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QueueLL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18B5E23B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stom_queue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4492B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enqueue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4492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14B4B3E6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4492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while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not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stom_queue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4492B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s_empty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73663673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oot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stom_queue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4492B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dequeue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3343C6F3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54492B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oot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value.data)</w:t>
      </w:r>
    </w:p>
    <w:p w14:paraId="4A3424C7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54492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oot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value.left_child </w:t>
      </w:r>
      <w:r w:rsidRPr="0054492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not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4D73D197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stom_queue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4492B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enqueue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oot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value.left_child) </w:t>
      </w:r>
    </w:p>
    <w:p w14:paraId="6F3C6BE3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</w:p>
    <w:p w14:paraId="7C03E217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54492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oot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value.right_child </w:t>
      </w:r>
      <w:r w:rsidRPr="0054492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not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4492B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3C058BA9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stom_queue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4492B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enqueue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oot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value.right_child) </w:t>
      </w:r>
    </w:p>
    <w:p w14:paraId="3BCB9D40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0D5C6556" w14:textId="77777777" w:rsidR="0054492B" w:rsidRPr="0054492B" w:rsidRDefault="0054492B" w:rsidP="0054492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4492B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level_order_traversal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4492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bt</w:t>
      </w:r>
      <w:r w:rsidRPr="0054492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2CA859DA" w14:textId="77777777" w:rsidR="0054492B" w:rsidRDefault="0054492B" w:rsidP="00EE70B2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</w:pPr>
    </w:p>
    <w:p w14:paraId="518BD038" w14:textId="77777777" w:rsidR="007B4FCB" w:rsidRDefault="007B4FCB" w:rsidP="00EE70B2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</w:pPr>
      <w: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  <w:t>Searching in binary tree:</w:t>
      </w:r>
    </w:p>
    <w:p w14:paraId="7BBFCDE1" w14:textId="77777777" w:rsidR="007B4FCB" w:rsidRPr="00A41B55" w:rsidRDefault="007B4FCB" w:rsidP="00EE70B2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GB"/>
        </w:rPr>
      </w:pPr>
      <w:r w:rsidRPr="00A41B55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GB"/>
        </w:rPr>
        <w:t xml:space="preserve">Jaki typ wybrać? </w:t>
      </w:r>
      <w:r w:rsidRPr="007B4FCB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  <w:t xml:space="preserve">Bedziemy używać </w:t>
      </w:r>
      <w: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  <w:t xml:space="preserve">levelOrder traversal bo ten ozywa kolejki - queue a pozostałe używają Stacka. </w:t>
      </w:r>
      <w:r w:rsidRPr="00A41B55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GB"/>
        </w:rPr>
        <w:t>A queue zawsze performuje lepiej niż stack</w:t>
      </w:r>
    </w:p>
    <w:p w14:paraId="084A3344" w14:textId="77777777" w:rsidR="007B4FCB" w:rsidRPr="00A41B55" w:rsidRDefault="007B4FCB" w:rsidP="00EE70B2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GB"/>
        </w:rPr>
      </w:pPr>
    </w:p>
    <w:p w14:paraId="219D7B5E" w14:textId="77777777" w:rsidR="005B1C7A" w:rsidRPr="005B1C7A" w:rsidRDefault="005B1C7A" w:rsidP="005B1C7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>
        <w:rPr>
          <w:noProof/>
        </w:rPr>
        <w:drawing>
          <wp:inline distT="0" distB="0" distL="0" distR="0" wp14:anchorId="2C7FC103" wp14:editId="3C1C5CF8">
            <wp:extent cx="890546" cy="526232"/>
            <wp:effectExtent l="0" t="0" r="5080" b="7620"/>
            <wp:docPr id="180" name="Obraz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906296" cy="535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B1C7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B1C7A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level_order_search</w:t>
      </w: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B1C7A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5B1C7A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31927973" w14:textId="77777777" w:rsidR="005B1C7A" w:rsidRPr="005B1C7A" w:rsidRDefault="005B1C7A" w:rsidP="005B1C7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5B1C7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B1C7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not</w:t>
      </w: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B1C7A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5B4A025F" w14:textId="77777777" w:rsidR="005B1C7A" w:rsidRPr="005B1C7A" w:rsidRDefault="005B1C7A" w:rsidP="005B1C7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B1C7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B1C7A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re is no data to find, the tree is empty"</w:t>
      </w:r>
    </w:p>
    <w:p w14:paraId="4149EF4C" w14:textId="77777777" w:rsidR="005B1C7A" w:rsidRPr="005B1C7A" w:rsidRDefault="005B1C7A" w:rsidP="005B1C7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5B1C7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4C6E08F5" w14:textId="77777777" w:rsidR="005B1C7A" w:rsidRPr="005B1C7A" w:rsidRDefault="005B1C7A" w:rsidP="005B1C7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B1C7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stom_queue</w:t>
      </w: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B1C7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B1C7A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QueueLL</w:t>
      </w: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345A6A62" w14:textId="77777777" w:rsidR="005B1C7A" w:rsidRPr="005B1C7A" w:rsidRDefault="005B1C7A" w:rsidP="005B1C7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B1C7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stom_queue</w:t>
      </w: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B1C7A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enqueue</w:t>
      </w: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B1C7A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0BB0011B" w14:textId="77777777" w:rsidR="005B1C7A" w:rsidRPr="005B1C7A" w:rsidRDefault="005B1C7A" w:rsidP="005B1C7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B1C7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while</w:t>
      </w: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B1C7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not</w:t>
      </w: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B1C7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stom_queue</w:t>
      </w: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B1C7A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s_empty</w:t>
      </w: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7A271191" w14:textId="77777777" w:rsidR="005B1C7A" w:rsidRPr="005B1C7A" w:rsidRDefault="005B1C7A" w:rsidP="005B1C7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5B1C7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oot</w:t>
      </w: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B1C7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B1C7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stom_queue</w:t>
      </w: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B1C7A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dequeue</w:t>
      </w: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47D9E0AF" w14:textId="77777777" w:rsidR="005B1C7A" w:rsidRPr="005B1C7A" w:rsidRDefault="005B1C7A" w:rsidP="005B1C7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5B1C7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B1C7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oot</w:t>
      </w: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value.data </w:t>
      </w:r>
      <w:r w:rsidRPr="005B1C7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B1C7A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0C8D80E7" w14:textId="77777777" w:rsidR="005B1C7A" w:rsidRPr="005B1C7A" w:rsidRDefault="005B1C7A" w:rsidP="005B1C7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5B1C7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B1C7A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Success"</w:t>
      </w:r>
    </w:p>
    <w:p w14:paraId="2B96E3E7" w14:textId="77777777" w:rsidR="005B1C7A" w:rsidRPr="005B1C7A" w:rsidRDefault="005B1C7A" w:rsidP="005B1C7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5B1C7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B1C7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oot</w:t>
      </w: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value.left_child </w:t>
      </w:r>
      <w:r w:rsidRPr="005B1C7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B1C7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not</w:t>
      </w: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B1C7A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56B1E16B" w14:textId="77777777" w:rsidR="005B1C7A" w:rsidRPr="005B1C7A" w:rsidRDefault="005B1C7A" w:rsidP="005B1C7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5B1C7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stom_queue</w:t>
      </w: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B1C7A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enqueue</w:t>
      </w: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B1C7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oot</w:t>
      </w: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value.left_child)</w:t>
      </w:r>
    </w:p>
    <w:p w14:paraId="0121B12C" w14:textId="77777777" w:rsidR="005B1C7A" w:rsidRPr="005B1C7A" w:rsidRDefault="005B1C7A" w:rsidP="005B1C7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5B1C7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B1C7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oot</w:t>
      </w: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value.right_child </w:t>
      </w:r>
      <w:r w:rsidRPr="005B1C7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B1C7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not</w:t>
      </w: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B1C7A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04969CA9" w14:textId="77777777" w:rsidR="005B1C7A" w:rsidRPr="005B1C7A" w:rsidRDefault="005B1C7A" w:rsidP="005B1C7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5B1C7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stom_queue</w:t>
      </w: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B1C7A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enqueue</w:t>
      </w: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B1C7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oot</w:t>
      </w: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value.right_child)</w:t>
      </w:r>
    </w:p>
    <w:p w14:paraId="2104B14D" w14:textId="77777777" w:rsidR="005B1C7A" w:rsidRPr="005B1C7A" w:rsidRDefault="005B1C7A" w:rsidP="005B1C7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B1C7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B1C7A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Not found"</w:t>
      </w:r>
    </w:p>
    <w:p w14:paraId="4C1294E5" w14:textId="77777777" w:rsidR="005B1C7A" w:rsidRPr="005B1C7A" w:rsidRDefault="005B1C7A" w:rsidP="005B1C7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7FE6FF66" w14:textId="77777777" w:rsidR="005B1C7A" w:rsidRPr="005B1C7A" w:rsidRDefault="005B1C7A" w:rsidP="005B1C7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B1C7A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val="en-US" w:eastAsia="pl-PL"/>
        </w:rPr>
        <w:t># level_order_traversal(new_bt)</w:t>
      </w:r>
    </w:p>
    <w:p w14:paraId="5BE0EB48" w14:textId="77777777" w:rsidR="005B1C7A" w:rsidRPr="005B1C7A" w:rsidRDefault="005B1C7A" w:rsidP="005B1C7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5EAF137A" w14:textId="77777777" w:rsidR="005B1C7A" w:rsidRPr="005B1C7A" w:rsidRDefault="005B1C7A" w:rsidP="005B1C7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B1C7A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B1C7A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level_order_search</w:t>
      </w: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B1C7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bt</w:t>
      </w: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5B1C7A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Coffee"</w:t>
      </w:r>
      <w:r w:rsidRPr="005B1C7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)</w:t>
      </w:r>
    </w:p>
    <w:p w14:paraId="7D8B25DA" w14:textId="77777777" w:rsidR="005B1C7A" w:rsidRDefault="005B1C7A" w:rsidP="00EE70B2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  <w:lang w:val="en-US"/>
        </w:rPr>
      </w:pPr>
    </w:p>
    <w:p w14:paraId="5E382A08" w14:textId="77777777" w:rsidR="005B1C7A" w:rsidRDefault="005B1C7A" w:rsidP="00EE70B2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  <w:r w:rsidRPr="005B1C7A"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  <w:t>Space complexity jest O(n) bo</w:t>
      </w:r>
      <w:r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  <w:t xml:space="preserve"> tworzymy kolejkę</w:t>
      </w:r>
    </w:p>
    <w:p w14:paraId="2BB16F44" w14:textId="77777777" w:rsidR="005B1C7A" w:rsidRDefault="005B1C7A" w:rsidP="00EE70B2">
      <w:pPr>
        <w:spacing w:after="0" w:line="240" w:lineRule="auto"/>
        <w:rPr>
          <w:rFonts w:ascii="Segoe UI" w:hAnsi="Segoe UI" w:cs="Segoe UI"/>
          <w:b/>
          <w:color w:val="0C0C0D"/>
          <w:sz w:val="20"/>
          <w:szCs w:val="20"/>
          <w:shd w:val="clear" w:color="auto" w:fill="FFFFFF"/>
        </w:rPr>
      </w:pPr>
    </w:p>
    <w:p w14:paraId="51064EEE" w14:textId="77777777" w:rsidR="005B1C7A" w:rsidRDefault="005B1C7A" w:rsidP="00EE70B2">
      <w:pPr>
        <w:spacing w:after="0" w:line="240" w:lineRule="auto"/>
        <w:rPr>
          <w:rFonts w:ascii="Segoe UI" w:hAnsi="Segoe UI" w:cs="Segoe UI"/>
          <w:b/>
          <w:color w:val="FF0000"/>
          <w:sz w:val="36"/>
          <w:szCs w:val="36"/>
          <w:shd w:val="clear" w:color="auto" w:fill="FFFFFF"/>
        </w:rPr>
      </w:pPr>
      <w:r w:rsidRPr="005B1C7A">
        <w:rPr>
          <w:rFonts w:ascii="Segoe UI" w:hAnsi="Segoe UI" w:cs="Segoe UI"/>
          <w:b/>
          <w:color w:val="FF0000"/>
          <w:sz w:val="36"/>
          <w:szCs w:val="36"/>
          <w:shd w:val="clear" w:color="auto" w:fill="FFFFFF"/>
        </w:rPr>
        <w:t>Insert</w:t>
      </w:r>
    </w:p>
    <w:p w14:paraId="7A0EE862" w14:textId="77777777" w:rsidR="005B1C7A" w:rsidRDefault="005B1C7A" w:rsidP="00EE70B2">
      <w:pPr>
        <w:spacing w:after="0" w:line="240" w:lineRule="auto"/>
        <w:rPr>
          <w:rFonts w:ascii="Segoe UI" w:hAnsi="Segoe UI" w:cs="Segoe UI"/>
          <w:b/>
          <w:color w:val="FF0000"/>
          <w:sz w:val="36"/>
          <w:szCs w:val="36"/>
          <w:shd w:val="clear" w:color="auto" w:fill="FFFFFF"/>
        </w:rPr>
      </w:pPr>
      <w:r>
        <w:rPr>
          <w:noProof/>
        </w:rPr>
        <w:drawing>
          <wp:inline distT="0" distB="0" distL="0" distR="0" wp14:anchorId="27275782" wp14:editId="2B54DFA8">
            <wp:extent cx="5940425" cy="3589020"/>
            <wp:effectExtent l="0" t="0" r="3175" b="0"/>
            <wp:docPr id="181" name="Obraz 1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589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5F555" w14:textId="77777777" w:rsidR="005B1C7A" w:rsidRDefault="00682B19" w:rsidP="00EE70B2">
      <w:pPr>
        <w:spacing w:after="0" w:line="240" w:lineRule="auto"/>
        <w:rPr>
          <w:rFonts w:ascii="Segoe UI" w:hAnsi="Segoe UI" w:cs="Segoe UI"/>
          <w:sz w:val="36"/>
          <w:szCs w:val="36"/>
          <w:shd w:val="clear" w:color="auto" w:fill="FFFFFF"/>
        </w:rPr>
      </w:pPr>
      <w:r>
        <w:rPr>
          <w:noProof/>
        </w:rPr>
        <w:drawing>
          <wp:inline distT="0" distB="0" distL="0" distR="0" wp14:anchorId="72150A2B" wp14:editId="2C34012B">
            <wp:extent cx="1375576" cy="817910"/>
            <wp:effectExtent l="0" t="0" r="0" b="1270"/>
            <wp:docPr id="182" name="Obraz 1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1394000" cy="828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sz w:val="36"/>
          <w:szCs w:val="36"/>
          <w:shd w:val="clear" w:color="auto" w:fill="FFFFFF"/>
        </w:rPr>
        <w:t>W najgorszym przypadku jest O(n) bo musimy przejść przez wszystkie węzły a space też O(n) bo robimy kolejkę</w:t>
      </w:r>
    </w:p>
    <w:p w14:paraId="7ED18FEC" w14:textId="77777777" w:rsidR="00682B19" w:rsidRPr="00682B19" w:rsidRDefault="00682B19" w:rsidP="00682B1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82B1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82B19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nsert_node_bt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682B19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682B19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ew_node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488B4CF7" w14:textId="77777777" w:rsidR="00682B19" w:rsidRPr="00682B19" w:rsidRDefault="00682B19" w:rsidP="00682B1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682B1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82B1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not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82B19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3147FDE" w14:textId="77777777" w:rsidR="00682B19" w:rsidRPr="00682B19" w:rsidRDefault="00682B19" w:rsidP="00682B1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682B19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82B1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82B19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ew_node</w:t>
      </w:r>
    </w:p>
    <w:p w14:paraId="647A1CD8" w14:textId="77777777" w:rsidR="00682B19" w:rsidRPr="00682B19" w:rsidRDefault="00682B19" w:rsidP="00682B1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682B1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3BB18953" w14:textId="77777777" w:rsidR="00682B19" w:rsidRPr="00682B19" w:rsidRDefault="00682B19" w:rsidP="00682B1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682B1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stom_queue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82B1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82B19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QueueLL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24EDFC7C" w14:textId="77777777" w:rsidR="00682B19" w:rsidRPr="00682B19" w:rsidRDefault="00682B19" w:rsidP="00682B1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682B1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stom_queue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82B19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enqueue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682B19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58FBF7E3" w14:textId="77777777" w:rsidR="00682B19" w:rsidRPr="00682B19" w:rsidRDefault="00682B19" w:rsidP="00682B1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682B1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while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82B1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not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82B1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stom_queue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82B19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s_empty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5561AD4F" w14:textId="77777777" w:rsidR="00682B19" w:rsidRPr="00682B19" w:rsidRDefault="00682B19" w:rsidP="00682B1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682B1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oot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82B1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82B1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stom_queue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82B19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dequeue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1F42947B" w14:textId="77777777" w:rsidR="00682B19" w:rsidRPr="00682B19" w:rsidRDefault="00682B19" w:rsidP="00682B1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682B1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82B1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oot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value.left_child </w:t>
      </w:r>
      <w:r w:rsidRPr="00682B1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82B1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not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82B19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5846F1EC" w14:textId="77777777" w:rsidR="00682B19" w:rsidRPr="00682B19" w:rsidRDefault="00682B19" w:rsidP="00682B1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682B1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stom_queue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82B19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enqueue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682B1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oot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value.left_child)</w:t>
      </w:r>
    </w:p>
    <w:p w14:paraId="34BBD043" w14:textId="77777777" w:rsidR="00682B19" w:rsidRPr="00682B19" w:rsidRDefault="00682B19" w:rsidP="00682B1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682B1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: </w:t>
      </w:r>
    </w:p>
    <w:p w14:paraId="243178E7" w14:textId="77777777" w:rsidR="00682B19" w:rsidRPr="00682B19" w:rsidRDefault="00682B19" w:rsidP="00682B1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682B1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oot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value.left_child </w:t>
      </w:r>
      <w:r w:rsidRPr="00682B1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82B19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ew_node</w:t>
      </w:r>
    </w:p>
    <w:p w14:paraId="18F7F23D" w14:textId="77777777" w:rsidR="00682B19" w:rsidRPr="00682B19" w:rsidRDefault="00682B19" w:rsidP="00682B1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682B1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82B19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Successfully inserted"</w:t>
      </w:r>
    </w:p>
    <w:p w14:paraId="7B14CA19" w14:textId="77777777" w:rsidR="00682B19" w:rsidRPr="00682B19" w:rsidRDefault="00682B19" w:rsidP="00682B1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682B1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82B1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oot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value.right_child </w:t>
      </w:r>
      <w:r w:rsidRPr="00682B1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82B1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not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82B19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679A2D45" w14:textId="77777777" w:rsidR="00682B19" w:rsidRPr="00682B19" w:rsidRDefault="00682B19" w:rsidP="00682B1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682B1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stom_queue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682B19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enqueue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682B1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oot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value.right_child)</w:t>
      </w:r>
    </w:p>
    <w:p w14:paraId="20C7AA94" w14:textId="77777777" w:rsidR="00682B19" w:rsidRPr="00682B19" w:rsidRDefault="00682B19" w:rsidP="00682B1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682B1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6E7A292" w14:textId="77777777" w:rsidR="00682B19" w:rsidRPr="00682B19" w:rsidRDefault="00682B19" w:rsidP="00682B1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682B1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oot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value.right_child </w:t>
      </w:r>
      <w:r w:rsidRPr="00682B1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82B19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ew_node</w:t>
      </w:r>
    </w:p>
    <w:p w14:paraId="1F54745D" w14:textId="77777777" w:rsidR="00682B19" w:rsidRPr="00682B19" w:rsidRDefault="00682B19" w:rsidP="00682B1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682B1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82B19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Successfully inserted"</w:t>
      </w:r>
    </w:p>
    <w:p w14:paraId="0600C58B" w14:textId="77777777" w:rsidR="00682B19" w:rsidRPr="00682B19" w:rsidRDefault="00682B19" w:rsidP="00682B1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66A709FC" w14:textId="77777777" w:rsidR="00682B19" w:rsidRPr="00682B19" w:rsidRDefault="00682B19" w:rsidP="00682B1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</w:p>
    <w:p w14:paraId="3136F3FF" w14:textId="77777777" w:rsidR="00682B19" w:rsidRPr="00682B19" w:rsidRDefault="00682B19" w:rsidP="00682B1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243B433F" w14:textId="77777777" w:rsidR="00682B19" w:rsidRPr="00682B19" w:rsidRDefault="00682B19" w:rsidP="00682B1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82B1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ola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82B1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82B19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TreeNode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682B19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Cola"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108F97EA" w14:textId="77777777" w:rsidR="00682B19" w:rsidRPr="00682B19" w:rsidRDefault="00682B19" w:rsidP="00682B1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82B19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682B19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nsert_node_bt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682B1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bt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682B1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ola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)</w:t>
      </w:r>
    </w:p>
    <w:p w14:paraId="6FC39F2E" w14:textId="77777777" w:rsidR="00682B19" w:rsidRPr="00682B19" w:rsidRDefault="00682B19" w:rsidP="00682B1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82B19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level_order_traversal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682B19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bt</w:t>
      </w:r>
      <w:r w:rsidRPr="00682B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3EBEAA3D" w14:textId="77777777" w:rsidR="00682B19" w:rsidRPr="00682B19" w:rsidRDefault="00682B19" w:rsidP="00682B19">
      <w:pPr>
        <w:spacing w:after="0" w:line="240" w:lineRule="auto"/>
        <w:rPr>
          <w:rFonts w:ascii="Segoe UI" w:hAnsi="Segoe UI" w:cs="Segoe UI"/>
          <w:shd w:val="clear" w:color="auto" w:fill="FFFFFF"/>
          <w:lang w:val="en-US"/>
        </w:rPr>
      </w:pPr>
      <w:r w:rsidRPr="00682B19">
        <w:rPr>
          <w:rFonts w:ascii="Segoe UI" w:hAnsi="Segoe UI" w:cs="Segoe UI"/>
          <w:shd w:val="clear" w:color="auto" w:fill="FFFFFF"/>
          <w:lang w:val="en-US"/>
        </w:rPr>
        <w:t>Successfully inserted</w:t>
      </w:r>
    </w:p>
    <w:p w14:paraId="3395A9D2" w14:textId="77777777" w:rsidR="00682B19" w:rsidRPr="00682B19" w:rsidRDefault="00682B19" w:rsidP="00682B19">
      <w:pPr>
        <w:spacing w:after="0" w:line="240" w:lineRule="auto"/>
        <w:rPr>
          <w:rFonts w:ascii="Segoe UI" w:hAnsi="Segoe UI" w:cs="Segoe UI"/>
          <w:shd w:val="clear" w:color="auto" w:fill="FFFFFF"/>
          <w:lang w:val="en-US"/>
        </w:rPr>
      </w:pPr>
      <w:r w:rsidRPr="00682B19">
        <w:rPr>
          <w:rFonts w:ascii="Segoe UI" w:hAnsi="Segoe UI" w:cs="Segoe UI"/>
          <w:shd w:val="clear" w:color="auto" w:fill="FFFFFF"/>
          <w:lang w:val="en-US"/>
        </w:rPr>
        <w:t>Drinks</w:t>
      </w:r>
    </w:p>
    <w:p w14:paraId="0FA0B7F5" w14:textId="77777777" w:rsidR="00682B19" w:rsidRPr="00682B19" w:rsidRDefault="00682B19" w:rsidP="00682B19">
      <w:pPr>
        <w:spacing w:after="0" w:line="240" w:lineRule="auto"/>
        <w:rPr>
          <w:rFonts w:ascii="Segoe UI" w:hAnsi="Segoe UI" w:cs="Segoe UI"/>
          <w:shd w:val="clear" w:color="auto" w:fill="FFFFFF"/>
          <w:lang w:val="en-US"/>
        </w:rPr>
      </w:pPr>
      <w:r w:rsidRPr="00682B19">
        <w:rPr>
          <w:rFonts w:ascii="Segoe UI" w:hAnsi="Segoe UI" w:cs="Segoe UI"/>
          <w:shd w:val="clear" w:color="auto" w:fill="FFFFFF"/>
          <w:lang w:val="en-US"/>
        </w:rPr>
        <w:t>Hot</w:t>
      </w:r>
    </w:p>
    <w:p w14:paraId="23BDDD3D" w14:textId="77777777" w:rsidR="00682B19" w:rsidRPr="00682B19" w:rsidRDefault="00682B19" w:rsidP="00682B19">
      <w:pPr>
        <w:spacing w:after="0" w:line="240" w:lineRule="auto"/>
        <w:rPr>
          <w:rFonts w:ascii="Segoe UI" w:hAnsi="Segoe UI" w:cs="Segoe UI"/>
          <w:shd w:val="clear" w:color="auto" w:fill="FFFFFF"/>
          <w:lang w:val="en-US"/>
        </w:rPr>
      </w:pPr>
      <w:r w:rsidRPr="00682B19">
        <w:rPr>
          <w:rFonts w:ascii="Segoe UI" w:hAnsi="Segoe UI" w:cs="Segoe UI"/>
          <w:shd w:val="clear" w:color="auto" w:fill="FFFFFF"/>
          <w:lang w:val="en-US"/>
        </w:rPr>
        <w:t>Cold</w:t>
      </w:r>
    </w:p>
    <w:p w14:paraId="45DD3F95" w14:textId="77777777" w:rsidR="00682B19" w:rsidRPr="00682B19" w:rsidRDefault="00682B19" w:rsidP="00682B19">
      <w:pPr>
        <w:spacing w:after="0" w:line="240" w:lineRule="auto"/>
        <w:rPr>
          <w:rFonts w:ascii="Segoe UI" w:hAnsi="Segoe UI" w:cs="Segoe UI"/>
          <w:shd w:val="clear" w:color="auto" w:fill="FFFFFF"/>
          <w:lang w:val="en-US"/>
        </w:rPr>
      </w:pPr>
      <w:r w:rsidRPr="00682B19">
        <w:rPr>
          <w:rFonts w:ascii="Segoe UI" w:hAnsi="Segoe UI" w:cs="Segoe UI"/>
          <w:shd w:val="clear" w:color="auto" w:fill="FFFFFF"/>
          <w:lang w:val="en-US"/>
        </w:rPr>
        <w:t>Tea</w:t>
      </w:r>
    </w:p>
    <w:p w14:paraId="53DD0979" w14:textId="77777777" w:rsidR="00682B19" w:rsidRPr="0065091F" w:rsidRDefault="00682B19" w:rsidP="00682B19">
      <w:pPr>
        <w:spacing w:after="0" w:line="240" w:lineRule="auto"/>
        <w:rPr>
          <w:rFonts w:ascii="Segoe UI" w:hAnsi="Segoe UI" w:cs="Segoe UI"/>
          <w:shd w:val="clear" w:color="auto" w:fill="FFFFFF"/>
        </w:rPr>
      </w:pPr>
      <w:r w:rsidRPr="0065091F">
        <w:rPr>
          <w:rFonts w:ascii="Segoe UI" w:hAnsi="Segoe UI" w:cs="Segoe UI"/>
          <w:shd w:val="clear" w:color="auto" w:fill="FFFFFF"/>
        </w:rPr>
        <w:t>Coffee</w:t>
      </w:r>
    </w:p>
    <w:p w14:paraId="61C158B2" w14:textId="364ACDF9" w:rsidR="00682B19" w:rsidRPr="0065091F" w:rsidRDefault="00682B19" w:rsidP="00682B19">
      <w:pPr>
        <w:spacing w:after="0" w:line="240" w:lineRule="auto"/>
        <w:rPr>
          <w:rFonts w:ascii="Segoe UI" w:hAnsi="Segoe UI" w:cs="Segoe UI"/>
          <w:shd w:val="clear" w:color="auto" w:fill="FFFFFF"/>
        </w:rPr>
      </w:pPr>
      <w:r w:rsidRPr="0065091F">
        <w:rPr>
          <w:rFonts w:ascii="Segoe UI" w:hAnsi="Segoe UI" w:cs="Segoe UI"/>
          <w:shd w:val="clear" w:color="auto" w:fill="FFFFFF"/>
        </w:rPr>
        <w:t>Cola</w:t>
      </w:r>
    </w:p>
    <w:p w14:paraId="6ECC8F36" w14:textId="3F2646FE" w:rsidR="00376C48" w:rsidRPr="0065091F" w:rsidRDefault="00376C48" w:rsidP="00682B19">
      <w:pPr>
        <w:spacing w:after="0" w:line="240" w:lineRule="auto"/>
        <w:rPr>
          <w:rFonts w:ascii="Segoe UI" w:hAnsi="Segoe UI" w:cs="Segoe UI"/>
          <w:shd w:val="clear" w:color="auto" w:fill="FFFFFF"/>
        </w:rPr>
      </w:pPr>
    </w:p>
    <w:p w14:paraId="3A7E5EC8" w14:textId="490C21C4" w:rsidR="00376C48" w:rsidRPr="0065091F" w:rsidRDefault="00376C48" w:rsidP="00682B19">
      <w:pPr>
        <w:spacing w:after="0" w:line="240" w:lineRule="auto"/>
        <w:rPr>
          <w:rFonts w:ascii="Segoe UI" w:hAnsi="Segoe UI" w:cs="Segoe UI"/>
          <w:b/>
          <w:sz w:val="32"/>
          <w:shd w:val="clear" w:color="auto" w:fill="FFFFFF"/>
        </w:rPr>
      </w:pPr>
      <w:r w:rsidRPr="0065091F">
        <w:rPr>
          <w:rFonts w:ascii="Segoe UI" w:hAnsi="Segoe UI" w:cs="Segoe UI"/>
          <w:b/>
          <w:sz w:val="32"/>
          <w:shd w:val="clear" w:color="auto" w:fill="FFFFFF"/>
        </w:rPr>
        <w:t>Delete node:</w:t>
      </w:r>
    </w:p>
    <w:p w14:paraId="717833F1" w14:textId="6858245A" w:rsidR="00376C48" w:rsidRDefault="00376C48" w:rsidP="00682B19">
      <w:pPr>
        <w:spacing w:after="0" w:line="240" w:lineRule="auto"/>
        <w:rPr>
          <w:rFonts w:ascii="Segoe UI" w:hAnsi="Segoe UI" w:cs="Segoe UI"/>
          <w:shd w:val="clear" w:color="auto" w:fill="FFFFFF"/>
        </w:rPr>
      </w:pPr>
      <w:r w:rsidRPr="00376C48">
        <w:rPr>
          <w:rFonts w:ascii="Segoe UI" w:hAnsi="Segoe UI" w:cs="Segoe UI"/>
          <w:shd w:val="clear" w:color="auto" w:fill="FFFFFF"/>
        </w:rPr>
        <w:t>Nie można go usunać tak p</w:t>
      </w:r>
      <w:r>
        <w:rPr>
          <w:rFonts w:ascii="Segoe UI" w:hAnsi="Segoe UI" w:cs="Segoe UI"/>
          <w:shd w:val="clear" w:color="auto" w:fill="FFFFFF"/>
        </w:rPr>
        <w:t>o prostu trzeba a znaleźć ostatni node usunąć go, potem znaleźć ten który chcemy usunąć i zastąpić ten node tym ostatnim.</w:t>
      </w:r>
    </w:p>
    <w:p w14:paraId="18776EBC" w14:textId="146825F5" w:rsidR="00376C48" w:rsidRDefault="00376C48" w:rsidP="00682B19">
      <w:pPr>
        <w:spacing w:after="0" w:line="240" w:lineRule="auto"/>
        <w:rPr>
          <w:rFonts w:ascii="Segoe UI" w:hAnsi="Segoe UI" w:cs="Segoe UI"/>
          <w:shd w:val="clear" w:color="auto" w:fill="FFFFFF"/>
        </w:rPr>
      </w:pPr>
      <w:r>
        <w:rPr>
          <w:noProof/>
        </w:rPr>
        <w:drawing>
          <wp:inline distT="0" distB="0" distL="0" distR="0" wp14:anchorId="68B69DEB" wp14:editId="5B94ECDC">
            <wp:extent cx="3065074" cy="1836751"/>
            <wp:effectExtent l="0" t="0" r="2540" b="0"/>
            <wp:docPr id="149" name="Obraz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3080960" cy="1846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E125604" wp14:editId="2842594A">
            <wp:extent cx="2134842" cy="1850463"/>
            <wp:effectExtent l="0" t="0" r="0" b="0"/>
            <wp:docPr id="151" name="Obraz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2163642" cy="1875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4D2B6" w14:textId="76421817" w:rsidR="00376C48" w:rsidRDefault="00376C48" w:rsidP="00682B19">
      <w:pPr>
        <w:spacing w:after="0" w:line="240" w:lineRule="auto"/>
        <w:rPr>
          <w:rFonts w:ascii="Segoe UI" w:hAnsi="Segoe UI" w:cs="Segoe UI"/>
          <w:shd w:val="clear" w:color="auto" w:fill="FFFFFF"/>
        </w:rPr>
      </w:pPr>
      <w:r>
        <w:rPr>
          <w:noProof/>
        </w:rPr>
        <w:drawing>
          <wp:inline distT="0" distB="0" distL="0" distR="0" wp14:anchorId="4CDEE4B3" wp14:editId="0FEF0140">
            <wp:extent cx="2317142" cy="2011680"/>
            <wp:effectExtent l="0" t="0" r="6985" b="7620"/>
            <wp:docPr id="169" name="Obraz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2334759" cy="202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319C6" w14:textId="52D0F1FB" w:rsidR="003178A7" w:rsidRPr="003178A7" w:rsidRDefault="003178A7" w:rsidP="00682B19">
      <w:pPr>
        <w:spacing w:after="0" w:line="240" w:lineRule="auto"/>
        <w:rPr>
          <w:rFonts w:ascii="Segoe UI" w:hAnsi="Segoe UI" w:cs="Segoe UI"/>
          <w:shd w:val="clear" w:color="auto" w:fill="FFFFFF"/>
          <w:lang w:val="en-US"/>
        </w:rPr>
      </w:pPr>
      <w:r w:rsidRPr="003178A7">
        <w:rPr>
          <w:rFonts w:ascii="Segoe UI" w:hAnsi="Segoe UI" w:cs="Segoe UI"/>
          <w:shd w:val="clear" w:color="auto" w:fill="FFFFFF"/>
          <w:lang w:val="en-US"/>
        </w:rPr>
        <w:t>Metoda1: time xomplexity O(</w:t>
      </w:r>
      <w:r>
        <w:rPr>
          <w:rFonts w:ascii="Segoe UI" w:hAnsi="Segoe UI" w:cs="Segoe UI"/>
          <w:shd w:val="clear" w:color="auto" w:fill="FFFFFF"/>
          <w:lang w:val="en-US"/>
        </w:rPr>
        <w:t>n)</w:t>
      </w:r>
    </w:p>
    <w:p w14:paraId="752F02EB" w14:textId="77777777" w:rsidR="003178A7" w:rsidRPr="003178A7" w:rsidRDefault="003178A7" w:rsidP="003178A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178A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178A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get_deepest_node</w:t>
      </w: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3178A7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278FF70C" w14:textId="77777777" w:rsidR="003178A7" w:rsidRPr="003178A7" w:rsidRDefault="003178A7" w:rsidP="003178A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3178A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178A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not</w:t>
      </w: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178A7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59053CA2" w14:textId="77777777" w:rsidR="003178A7" w:rsidRPr="003178A7" w:rsidRDefault="003178A7" w:rsidP="003178A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178A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178A7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re is no node to delete"</w:t>
      </w:r>
    </w:p>
    <w:p w14:paraId="38F3F250" w14:textId="77777777" w:rsidR="003178A7" w:rsidRPr="003178A7" w:rsidRDefault="003178A7" w:rsidP="003178A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3178A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01A3AA47" w14:textId="77777777" w:rsidR="003178A7" w:rsidRPr="003178A7" w:rsidRDefault="003178A7" w:rsidP="003178A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178A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stom_queue</w:t>
      </w: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178A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178A7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QueueLL</w:t>
      </w: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7EC816A5" w14:textId="77777777" w:rsidR="003178A7" w:rsidRPr="003178A7" w:rsidRDefault="003178A7" w:rsidP="003178A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178A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stom_queue</w:t>
      </w: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178A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enqueue</w:t>
      </w: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3178A7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5D19A244" w14:textId="77777777" w:rsidR="003178A7" w:rsidRPr="003178A7" w:rsidRDefault="003178A7" w:rsidP="003178A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178A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while</w:t>
      </w: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178A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not</w:t>
      </w: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178A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stom_queue</w:t>
      </w: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178A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s_empty</w:t>
      </w: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3B72E67E" w14:textId="77777777" w:rsidR="003178A7" w:rsidRPr="003178A7" w:rsidRDefault="003178A7" w:rsidP="003178A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3178A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oot</w:t>
      </w: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178A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178A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stom_queue</w:t>
      </w: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178A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dequeue</w:t>
      </w: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420136CE" w14:textId="77777777" w:rsidR="003178A7" w:rsidRPr="003178A7" w:rsidRDefault="003178A7" w:rsidP="003178A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3178A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178A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oot</w:t>
      </w: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value.left_child </w:t>
      </w:r>
      <w:r w:rsidRPr="003178A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178A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not</w:t>
      </w: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178A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43A05E2B" w14:textId="77777777" w:rsidR="003178A7" w:rsidRPr="003178A7" w:rsidRDefault="003178A7" w:rsidP="003178A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3178A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stom_queue</w:t>
      </w: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178A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enqueue</w:t>
      </w: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3178A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oot</w:t>
      </w: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value.left_child)</w:t>
      </w:r>
    </w:p>
    <w:p w14:paraId="7A496F95" w14:textId="77777777" w:rsidR="003178A7" w:rsidRPr="003178A7" w:rsidRDefault="003178A7" w:rsidP="003178A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lastRenderedPageBreak/>
        <w:t xml:space="preserve">            </w:t>
      </w:r>
      <w:r w:rsidRPr="003178A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178A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oot</w:t>
      </w: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value.right_child </w:t>
      </w:r>
      <w:r w:rsidRPr="003178A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178A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not</w:t>
      </w: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178A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6E4AB0C5" w14:textId="77777777" w:rsidR="003178A7" w:rsidRPr="003178A7" w:rsidRDefault="003178A7" w:rsidP="003178A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3178A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stom_queue</w:t>
      </w: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178A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enqueue</w:t>
      </w: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3178A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oot</w:t>
      </w: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value.right_child)</w:t>
      </w:r>
    </w:p>
    <w:p w14:paraId="426C6955" w14:textId="77777777" w:rsidR="003178A7" w:rsidRPr="003178A7" w:rsidRDefault="003178A7" w:rsidP="003178A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178A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deepest_node</w:t>
      </w: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178A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178A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oot</w:t>
      </w: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value</w:t>
      </w:r>
    </w:p>
    <w:p w14:paraId="5411ADC8" w14:textId="77777777" w:rsidR="003178A7" w:rsidRPr="003178A7" w:rsidRDefault="003178A7" w:rsidP="003178A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178A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3178A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178A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deepest_node</w:t>
      </w:r>
    </w:p>
    <w:p w14:paraId="41B49E46" w14:textId="25B749CB" w:rsidR="003178A7" w:rsidRPr="0065091F" w:rsidRDefault="00964BD6" w:rsidP="00682B19">
      <w:pPr>
        <w:spacing w:after="0" w:line="240" w:lineRule="auto"/>
        <w:rPr>
          <w:rFonts w:ascii="Segoe UI" w:hAnsi="Segoe UI" w:cs="Segoe UI"/>
          <w:shd w:val="clear" w:color="auto" w:fill="FFFFFF"/>
        </w:rPr>
      </w:pPr>
      <w:r w:rsidRPr="0065091F">
        <w:rPr>
          <w:rFonts w:ascii="Segoe UI" w:hAnsi="Segoe UI" w:cs="Segoe UI"/>
          <w:shd w:val="clear" w:color="auto" w:fill="FFFFFF"/>
        </w:rPr>
        <w:t>zwróci coffee:</w:t>
      </w:r>
    </w:p>
    <w:p w14:paraId="0396A9B2" w14:textId="17F6720C" w:rsidR="00964BD6" w:rsidRDefault="00964BD6" w:rsidP="00682B19">
      <w:pPr>
        <w:spacing w:after="0" w:line="240" w:lineRule="auto"/>
        <w:rPr>
          <w:rFonts w:ascii="Segoe UI" w:hAnsi="Segoe UI" w:cs="Segoe UI"/>
          <w:shd w:val="clear" w:color="auto" w:fill="FFFFFF"/>
        </w:rPr>
      </w:pPr>
      <w:r w:rsidRPr="00964BD6">
        <w:rPr>
          <w:rFonts w:ascii="Segoe UI" w:hAnsi="Segoe UI" w:cs="Segoe UI"/>
          <w:shd w:val="clear" w:color="auto" w:fill="FFFFFF"/>
        </w:rPr>
        <w:t>teraz usunięcie tego noda kolejna m</w:t>
      </w:r>
      <w:r>
        <w:rPr>
          <w:rFonts w:ascii="Segoe UI" w:hAnsi="Segoe UI" w:cs="Segoe UI"/>
          <w:shd w:val="clear" w:color="auto" w:fill="FFFFFF"/>
        </w:rPr>
        <w:t>etoda:</w:t>
      </w:r>
    </w:p>
    <w:p w14:paraId="0F5FB5E3" w14:textId="77777777" w:rsidR="00964BD6" w:rsidRPr="00964BD6" w:rsidRDefault="00964BD6" w:rsidP="00964BD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64BD6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64BD6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delete_deepest_node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964BD6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964BD6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deepest_node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65D16FB9" w14:textId="77777777" w:rsidR="00964BD6" w:rsidRPr="00964BD6" w:rsidRDefault="00964BD6" w:rsidP="00964BD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964BD6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64BD6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not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64BD6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EB7F722" w14:textId="77777777" w:rsidR="00964BD6" w:rsidRPr="00964BD6" w:rsidRDefault="00964BD6" w:rsidP="00964BD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964BD6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64BD6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re is no node to delete"</w:t>
      </w:r>
    </w:p>
    <w:p w14:paraId="62908E8B" w14:textId="77777777" w:rsidR="00964BD6" w:rsidRPr="00964BD6" w:rsidRDefault="00964BD6" w:rsidP="00964BD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964BD6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5EB9575E" w14:textId="77777777" w:rsidR="00964BD6" w:rsidRPr="00964BD6" w:rsidRDefault="00964BD6" w:rsidP="00964BD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964BD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stom_queue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64BD6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64BD6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QueueLL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07598812" w14:textId="77777777" w:rsidR="00964BD6" w:rsidRPr="00964BD6" w:rsidRDefault="00964BD6" w:rsidP="00964BD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964BD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stom_queue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64BD6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enqueue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964BD6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10C5C2A1" w14:textId="77777777" w:rsidR="00964BD6" w:rsidRPr="00964BD6" w:rsidRDefault="00964BD6" w:rsidP="00964BD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964BD6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while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64BD6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not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64BD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stom_queue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64BD6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s_empty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0DC854C9" w14:textId="77777777" w:rsidR="00964BD6" w:rsidRPr="00964BD6" w:rsidRDefault="00964BD6" w:rsidP="00964BD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964BD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oot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64BD6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64BD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stom_queue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64BD6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dequeue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596962A2" w14:textId="77777777" w:rsidR="00964BD6" w:rsidRPr="00964BD6" w:rsidRDefault="00964BD6" w:rsidP="00964BD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964BD6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64BD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oot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value </w:t>
      </w:r>
      <w:r w:rsidRPr="00964BD6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64BD6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deepest_node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3AF9C2DC" w14:textId="77777777" w:rsidR="00964BD6" w:rsidRPr="00964BD6" w:rsidRDefault="00964BD6" w:rsidP="00964BD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964BD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oot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value </w:t>
      </w:r>
      <w:r w:rsidRPr="00964BD6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64BD6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1AB53BE1" w14:textId="77777777" w:rsidR="00964BD6" w:rsidRPr="00964BD6" w:rsidRDefault="00964BD6" w:rsidP="00964BD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964BD6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</w:p>
    <w:p w14:paraId="35C6E4EE" w14:textId="77777777" w:rsidR="00964BD6" w:rsidRPr="00964BD6" w:rsidRDefault="00964BD6" w:rsidP="00964BD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964BD6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64BD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oot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value.left_child:          </w:t>
      </w:r>
    </w:p>
    <w:p w14:paraId="2A494F29" w14:textId="77777777" w:rsidR="00964BD6" w:rsidRPr="00964BD6" w:rsidRDefault="00964BD6" w:rsidP="00964BD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964BD6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64BD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oot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value.left_child </w:t>
      </w:r>
      <w:r w:rsidRPr="00964BD6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64BD6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deepest_node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596EA36C" w14:textId="77777777" w:rsidR="00964BD6" w:rsidRPr="00964BD6" w:rsidRDefault="00964BD6" w:rsidP="00964BD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    </w:t>
      </w:r>
      <w:r w:rsidRPr="00964BD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oot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value.left_child </w:t>
      </w:r>
      <w:r w:rsidRPr="00964BD6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64BD6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048043AD" w14:textId="77777777" w:rsidR="00964BD6" w:rsidRPr="00964BD6" w:rsidRDefault="00964BD6" w:rsidP="00964BD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    </w:t>
      </w:r>
      <w:r w:rsidRPr="00964BD6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</w:p>
    <w:p w14:paraId="47B0E45E" w14:textId="77777777" w:rsidR="00964BD6" w:rsidRPr="00964BD6" w:rsidRDefault="00964BD6" w:rsidP="00964BD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964BD6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6835BD8B" w14:textId="77777777" w:rsidR="00964BD6" w:rsidRPr="00964BD6" w:rsidRDefault="00964BD6" w:rsidP="00964BD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    </w:t>
      </w:r>
      <w:r w:rsidRPr="00964BD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stom_queue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64BD6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enqueue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964BD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oot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value.left_child)</w:t>
      </w:r>
    </w:p>
    <w:p w14:paraId="70B55DB4" w14:textId="77777777" w:rsidR="00964BD6" w:rsidRPr="00964BD6" w:rsidRDefault="00964BD6" w:rsidP="00964BD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964BD6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64BD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oot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value.right_child:</w:t>
      </w:r>
    </w:p>
    <w:p w14:paraId="78D8A4EB" w14:textId="77777777" w:rsidR="00964BD6" w:rsidRPr="00964BD6" w:rsidRDefault="00964BD6" w:rsidP="00964BD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964BD6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64BD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oot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value.right_child </w:t>
      </w:r>
      <w:r w:rsidRPr="00964BD6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64BD6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deepest_node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A3BC62E" w14:textId="77777777" w:rsidR="00964BD6" w:rsidRPr="00964BD6" w:rsidRDefault="00964BD6" w:rsidP="00964BD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    </w:t>
      </w:r>
      <w:r w:rsidRPr="00964BD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oot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value.right_child </w:t>
      </w:r>
      <w:r w:rsidRPr="00964BD6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64BD6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522EA176" w14:textId="77777777" w:rsidR="00964BD6" w:rsidRPr="00964BD6" w:rsidRDefault="00964BD6" w:rsidP="00964BD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    </w:t>
      </w:r>
      <w:r w:rsidRPr="00964BD6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</w:p>
    <w:p w14:paraId="61F50208" w14:textId="77777777" w:rsidR="00964BD6" w:rsidRPr="00964BD6" w:rsidRDefault="00964BD6" w:rsidP="00964BD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964BD6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0F5BE8C4" w14:textId="77777777" w:rsidR="00964BD6" w:rsidRPr="00964BD6" w:rsidRDefault="00964BD6" w:rsidP="00964BD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    </w:t>
      </w:r>
      <w:r w:rsidRPr="00964BD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stom_queue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64BD6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enqueue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964BD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oot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value.right_child)</w:t>
      </w:r>
    </w:p>
    <w:p w14:paraId="6481EFFA" w14:textId="225ACB3D" w:rsidR="00964BD6" w:rsidRDefault="00964BD6" w:rsidP="00682B19">
      <w:pPr>
        <w:spacing w:after="0" w:line="240" w:lineRule="auto"/>
        <w:rPr>
          <w:rFonts w:ascii="Segoe UI" w:hAnsi="Segoe UI" w:cs="Segoe UI"/>
          <w:shd w:val="clear" w:color="auto" w:fill="FFFFFF"/>
          <w:lang w:val="en-US"/>
        </w:rPr>
      </w:pPr>
    </w:p>
    <w:p w14:paraId="2B1A04CA" w14:textId="77777777" w:rsidR="00964BD6" w:rsidRPr="00964BD6" w:rsidRDefault="00964BD6" w:rsidP="00964BD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64BD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node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64BD6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64BD6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get_deepest_node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964BD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bt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2036728E" w14:textId="77777777" w:rsidR="00964BD6" w:rsidRPr="00964BD6" w:rsidRDefault="00964BD6" w:rsidP="00964BD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64BD6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delete_deepest_node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964BD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bt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964BD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node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63D57BC3" w14:textId="77777777" w:rsidR="00964BD6" w:rsidRPr="00964BD6" w:rsidRDefault="00964BD6" w:rsidP="00964BD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64BD6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level_order_traversal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964BD6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bt</w:t>
      </w:r>
      <w:r w:rsidRPr="00964BD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  </w:t>
      </w:r>
    </w:p>
    <w:p w14:paraId="720B83DA" w14:textId="77777777" w:rsidR="00964BD6" w:rsidRPr="0065091F" w:rsidRDefault="00964BD6" w:rsidP="00964BD6">
      <w:pPr>
        <w:spacing w:after="0" w:line="240" w:lineRule="auto"/>
        <w:rPr>
          <w:rFonts w:ascii="Segoe UI" w:hAnsi="Segoe UI" w:cs="Segoe UI"/>
          <w:shd w:val="clear" w:color="auto" w:fill="FFFFFF"/>
        </w:rPr>
      </w:pPr>
      <w:r w:rsidRPr="0065091F">
        <w:rPr>
          <w:rFonts w:ascii="Segoe UI" w:hAnsi="Segoe UI" w:cs="Segoe UI"/>
          <w:shd w:val="clear" w:color="auto" w:fill="FFFFFF"/>
        </w:rPr>
        <w:t>Drinks</w:t>
      </w:r>
    </w:p>
    <w:p w14:paraId="3ECE3CDA" w14:textId="77777777" w:rsidR="00964BD6" w:rsidRPr="0065091F" w:rsidRDefault="00964BD6" w:rsidP="00964BD6">
      <w:pPr>
        <w:spacing w:after="0" w:line="240" w:lineRule="auto"/>
        <w:rPr>
          <w:rFonts w:ascii="Segoe UI" w:hAnsi="Segoe UI" w:cs="Segoe UI"/>
          <w:shd w:val="clear" w:color="auto" w:fill="FFFFFF"/>
        </w:rPr>
      </w:pPr>
      <w:r w:rsidRPr="0065091F">
        <w:rPr>
          <w:rFonts w:ascii="Segoe UI" w:hAnsi="Segoe UI" w:cs="Segoe UI"/>
          <w:shd w:val="clear" w:color="auto" w:fill="FFFFFF"/>
        </w:rPr>
        <w:t>Hot</w:t>
      </w:r>
    </w:p>
    <w:p w14:paraId="09015E60" w14:textId="77777777" w:rsidR="00964BD6" w:rsidRPr="0065091F" w:rsidRDefault="00964BD6" w:rsidP="00964BD6">
      <w:pPr>
        <w:spacing w:after="0" w:line="240" w:lineRule="auto"/>
        <w:rPr>
          <w:rFonts w:ascii="Segoe UI" w:hAnsi="Segoe UI" w:cs="Segoe UI"/>
          <w:shd w:val="clear" w:color="auto" w:fill="FFFFFF"/>
        </w:rPr>
      </w:pPr>
      <w:r w:rsidRPr="0065091F">
        <w:rPr>
          <w:rFonts w:ascii="Segoe UI" w:hAnsi="Segoe UI" w:cs="Segoe UI"/>
          <w:shd w:val="clear" w:color="auto" w:fill="FFFFFF"/>
        </w:rPr>
        <w:t>Cold</w:t>
      </w:r>
    </w:p>
    <w:p w14:paraId="10339FB5" w14:textId="305D727B" w:rsidR="00964BD6" w:rsidRPr="0065091F" w:rsidRDefault="00964BD6" w:rsidP="00964BD6">
      <w:pPr>
        <w:spacing w:after="0" w:line="240" w:lineRule="auto"/>
        <w:rPr>
          <w:rFonts w:ascii="Segoe UI" w:hAnsi="Segoe UI" w:cs="Segoe UI"/>
          <w:shd w:val="clear" w:color="auto" w:fill="FFFFFF"/>
        </w:rPr>
      </w:pPr>
      <w:r w:rsidRPr="0065091F">
        <w:rPr>
          <w:rFonts w:ascii="Segoe UI" w:hAnsi="Segoe UI" w:cs="Segoe UI"/>
          <w:shd w:val="clear" w:color="auto" w:fill="FFFFFF"/>
        </w:rPr>
        <w:t>Tea</w:t>
      </w:r>
    </w:p>
    <w:p w14:paraId="0BFD9CDF" w14:textId="12DF4292" w:rsidR="00964BD6" w:rsidRPr="0065091F" w:rsidRDefault="00964BD6" w:rsidP="00964BD6">
      <w:pPr>
        <w:spacing w:after="0" w:line="240" w:lineRule="auto"/>
        <w:rPr>
          <w:rFonts w:ascii="Segoe UI" w:hAnsi="Segoe UI" w:cs="Segoe UI"/>
          <w:b/>
          <w:shd w:val="clear" w:color="auto" w:fill="FFFFFF"/>
        </w:rPr>
      </w:pPr>
      <w:r w:rsidRPr="0065091F">
        <w:rPr>
          <w:rFonts w:ascii="Segoe UI" w:hAnsi="Segoe UI" w:cs="Segoe UI"/>
          <w:b/>
          <w:shd w:val="clear" w:color="auto" w:fill="FFFFFF"/>
        </w:rPr>
        <w:t>Nie ma juz Coffee</w:t>
      </w:r>
    </w:p>
    <w:p w14:paraId="1A09A12D" w14:textId="7E78EF6B" w:rsidR="00A356E7" w:rsidRPr="0065091F" w:rsidRDefault="00A356E7" w:rsidP="00964BD6">
      <w:pPr>
        <w:spacing w:after="0" w:line="240" w:lineRule="auto"/>
        <w:rPr>
          <w:rFonts w:ascii="Segoe UI" w:hAnsi="Segoe UI" w:cs="Segoe UI"/>
          <w:b/>
          <w:shd w:val="clear" w:color="auto" w:fill="FFFFFF"/>
        </w:rPr>
      </w:pPr>
    </w:p>
    <w:p w14:paraId="0085E54B" w14:textId="551E600C" w:rsidR="00A356E7" w:rsidRDefault="00A356E7" w:rsidP="00964BD6">
      <w:pPr>
        <w:spacing w:after="0" w:line="240" w:lineRule="auto"/>
        <w:rPr>
          <w:rFonts w:ascii="Segoe UI" w:hAnsi="Segoe UI" w:cs="Segoe UI"/>
          <w:b/>
          <w:shd w:val="clear" w:color="auto" w:fill="FFFFFF"/>
        </w:rPr>
      </w:pPr>
      <w:r w:rsidRPr="00A356E7">
        <w:rPr>
          <w:rFonts w:ascii="Segoe UI" w:hAnsi="Segoe UI" w:cs="Segoe UI"/>
          <w:b/>
          <w:shd w:val="clear" w:color="auto" w:fill="FFFFFF"/>
        </w:rPr>
        <w:t>Teraz właściwe usuwanie I podmienianie u</w:t>
      </w:r>
      <w:r>
        <w:rPr>
          <w:rFonts w:ascii="Segoe UI" w:hAnsi="Segoe UI" w:cs="Segoe UI"/>
          <w:b/>
          <w:shd w:val="clear" w:color="auto" w:fill="FFFFFF"/>
        </w:rPr>
        <w:t>suwanego noda za ostatni node:</w:t>
      </w:r>
    </w:p>
    <w:p w14:paraId="78EE5519" w14:textId="77777777" w:rsidR="00A356E7" w:rsidRPr="00A356E7" w:rsidRDefault="00A356E7" w:rsidP="00A356E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A356E7">
        <w:rPr>
          <w:rFonts w:ascii="Consolas" w:eastAsia="Times New Roman" w:hAnsi="Consolas" w:cs="Times New Roman"/>
          <w:color w:val="C678DD"/>
          <w:sz w:val="21"/>
          <w:szCs w:val="21"/>
          <w:lang w:eastAsia="pl-PL"/>
        </w:rPr>
        <w:t>def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A356E7">
        <w:rPr>
          <w:rFonts w:ascii="Consolas" w:eastAsia="Times New Roman" w:hAnsi="Consolas" w:cs="Times New Roman"/>
          <w:color w:val="61AFEF"/>
          <w:sz w:val="21"/>
          <w:szCs w:val="21"/>
          <w:lang w:eastAsia="pl-PL"/>
        </w:rPr>
        <w:t>delete_node_BT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(</w:t>
      </w:r>
      <w:r w:rsidRPr="00A356E7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eastAsia="pl-PL"/>
        </w:rPr>
        <w:t>root_node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, </w:t>
      </w:r>
      <w:r w:rsidRPr="00A356E7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eastAsia="pl-PL"/>
        </w:rPr>
        <w:t>node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): </w:t>
      </w:r>
      <w:r w:rsidRPr="00A356E7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eastAsia="pl-PL"/>
        </w:rPr>
        <w:t># to nie node tylko wartość node</w:t>
      </w:r>
    </w:p>
    <w:p w14:paraId="6A43A90C" w14:textId="77777777" w:rsidR="00A356E7" w:rsidRPr="00A356E7" w:rsidRDefault="00A356E7" w:rsidP="00A356E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</w:t>
      </w:r>
      <w:r w:rsidRPr="00A356E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356E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not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356E7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40B9330F" w14:textId="77777777" w:rsidR="00A356E7" w:rsidRPr="00A356E7" w:rsidRDefault="00A356E7" w:rsidP="00A356E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A356E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356E7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re is no node to delete"</w:t>
      </w:r>
    </w:p>
    <w:p w14:paraId="1BE8B066" w14:textId="77777777" w:rsidR="00A356E7" w:rsidRPr="00A356E7" w:rsidRDefault="00A356E7" w:rsidP="00A356E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A356E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48C40CC0" w14:textId="77777777" w:rsidR="00A356E7" w:rsidRPr="00A356E7" w:rsidRDefault="00A356E7" w:rsidP="00A356E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A356E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stom_queue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356E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356E7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QueueLL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2429F778" w14:textId="77777777" w:rsidR="00A356E7" w:rsidRPr="00A356E7" w:rsidRDefault="00A356E7" w:rsidP="00A356E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A356E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stom_queue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A356E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enqueue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356E7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790788A3" w14:textId="77777777" w:rsidR="00A356E7" w:rsidRPr="00A356E7" w:rsidRDefault="00A356E7" w:rsidP="00A356E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A356E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while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356E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not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356E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stom_queue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A356E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s_empty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3111D172" w14:textId="77777777" w:rsidR="00A356E7" w:rsidRPr="00A356E7" w:rsidRDefault="00A356E7" w:rsidP="00A356E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A356E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oot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356E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356E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stom_queue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A356E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dequeue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139CE28D" w14:textId="77777777" w:rsidR="00A356E7" w:rsidRPr="00A356E7" w:rsidRDefault="00A356E7" w:rsidP="00A356E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A356E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356E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oot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value.data </w:t>
      </w:r>
      <w:r w:rsidRPr="00A356E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356E7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ode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04ABF06D" w14:textId="77777777" w:rsidR="00A356E7" w:rsidRPr="00A356E7" w:rsidRDefault="00A356E7" w:rsidP="00A356E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A356E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deppest_node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356E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356E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get_deepest_node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356E7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533337B9" w14:textId="77777777" w:rsidR="00A356E7" w:rsidRPr="00A356E7" w:rsidRDefault="00A356E7" w:rsidP="00A356E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lastRenderedPageBreak/>
        <w:t xml:space="preserve">                </w:t>
      </w:r>
      <w:r w:rsidRPr="00A356E7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root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.value.data </w:t>
      </w:r>
      <w:r w:rsidRPr="00A356E7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=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A356E7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deppest_node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.data </w:t>
      </w:r>
      <w:r w:rsidRPr="00A356E7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eastAsia="pl-PL"/>
        </w:rPr>
        <w:t># podmieniam tylko wartość</w:t>
      </w:r>
    </w:p>
    <w:p w14:paraId="6EEDA1E6" w14:textId="77777777" w:rsidR="00A356E7" w:rsidRPr="00A356E7" w:rsidRDefault="00A356E7" w:rsidP="00A356E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            </w:t>
      </w:r>
      <w:r w:rsidRPr="00A356E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delete_deepest_node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356E7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A356E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deppest_node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2D68F1C3" w14:textId="77777777" w:rsidR="00A356E7" w:rsidRPr="00A356E7" w:rsidRDefault="00A356E7" w:rsidP="00A356E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A356E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356E7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 node has been successfully deleted"</w:t>
      </w:r>
    </w:p>
    <w:p w14:paraId="2E0F8D66" w14:textId="77777777" w:rsidR="00A356E7" w:rsidRPr="00A356E7" w:rsidRDefault="00A356E7" w:rsidP="00A356E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A356E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356E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oot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value.left_child </w:t>
      </w:r>
      <w:r w:rsidRPr="00A356E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356E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not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356E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5B04771" w14:textId="77777777" w:rsidR="00A356E7" w:rsidRPr="00A356E7" w:rsidRDefault="00A356E7" w:rsidP="00A356E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A356E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stom_queue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A356E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enqueue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356E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oot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value.left_child) </w:t>
      </w:r>
    </w:p>
    <w:p w14:paraId="76B1752B" w14:textId="77777777" w:rsidR="00A356E7" w:rsidRPr="00A356E7" w:rsidRDefault="00A356E7" w:rsidP="00A356E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</w:p>
    <w:p w14:paraId="10E8D887" w14:textId="77777777" w:rsidR="00A356E7" w:rsidRPr="00A356E7" w:rsidRDefault="00A356E7" w:rsidP="00A356E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A356E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356E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oot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value.right_child </w:t>
      </w:r>
      <w:r w:rsidRPr="00A356E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356E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not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356E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4FC767B8" w14:textId="77777777" w:rsidR="00A356E7" w:rsidRPr="00A356E7" w:rsidRDefault="00A356E7" w:rsidP="00A356E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A356E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stom_queue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A356E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enqueue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356E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oot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value.right_child) </w:t>
      </w:r>
    </w:p>
    <w:p w14:paraId="2FE2CBEC" w14:textId="77777777" w:rsidR="00A356E7" w:rsidRPr="00A356E7" w:rsidRDefault="00A356E7" w:rsidP="00A356E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A356E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356E7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Failed delete"</w:t>
      </w:r>
    </w:p>
    <w:p w14:paraId="2AB5DA8D" w14:textId="77777777" w:rsidR="00A356E7" w:rsidRPr="00A356E7" w:rsidRDefault="00A356E7" w:rsidP="00A356E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1D8E2772" w14:textId="77777777" w:rsidR="00A356E7" w:rsidRPr="00A356E7" w:rsidRDefault="00A356E7" w:rsidP="00A356E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356E7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val="en-US" w:eastAsia="pl-PL"/>
        </w:rPr>
        <w:t># cola = TreeNode("Cola")</w:t>
      </w:r>
    </w:p>
    <w:p w14:paraId="718BFA2E" w14:textId="77777777" w:rsidR="00A356E7" w:rsidRPr="00A356E7" w:rsidRDefault="00A356E7" w:rsidP="00A356E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356E7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val="en-US" w:eastAsia="pl-PL"/>
        </w:rPr>
        <w:t># fanta = TreeNode("Fanta")</w:t>
      </w:r>
    </w:p>
    <w:p w14:paraId="2209B8A4" w14:textId="77777777" w:rsidR="00A356E7" w:rsidRPr="00A356E7" w:rsidRDefault="00A356E7" w:rsidP="00A356E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356E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356E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delete_node_BT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356E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bt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A356E7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'Hot'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)</w:t>
      </w:r>
    </w:p>
    <w:p w14:paraId="69FD1DDA" w14:textId="77777777" w:rsidR="00A356E7" w:rsidRPr="00A356E7" w:rsidRDefault="00A356E7" w:rsidP="00A356E7">
      <w:pPr>
        <w:shd w:val="clear" w:color="auto" w:fill="282C34"/>
        <w:spacing w:after="24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2E6F2FD4" w14:textId="77777777" w:rsidR="00A356E7" w:rsidRPr="00A356E7" w:rsidRDefault="00A356E7" w:rsidP="00A356E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356E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level_order_traversal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356E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bt</w:t>
      </w:r>
      <w:r w:rsidRPr="00A356E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  </w:t>
      </w:r>
    </w:p>
    <w:p w14:paraId="09579F74" w14:textId="0591D9CA" w:rsidR="00A356E7" w:rsidRDefault="00D4682C" w:rsidP="00964BD6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6A7F6606" wp14:editId="28419184">
            <wp:extent cx="5940425" cy="2425065"/>
            <wp:effectExtent l="0" t="0" r="3175" b="0"/>
            <wp:docPr id="179" name="Obraz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425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CC2B2" w14:textId="0F3DEC08" w:rsidR="00342D60" w:rsidRDefault="00342D60" w:rsidP="00964BD6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  <w:r>
        <w:rPr>
          <w:rFonts w:ascii="Segoe UI" w:hAnsi="Segoe UI" w:cs="Segoe UI"/>
          <w:b/>
          <w:shd w:val="clear" w:color="auto" w:fill="FFFFFF"/>
          <w:lang w:val="en-US"/>
        </w:rPr>
        <w:t>Jak usunąc całe drzewo?</w:t>
      </w:r>
    </w:p>
    <w:p w14:paraId="55949F3C" w14:textId="256E66D0" w:rsidR="00342D60" w:rsidRDefault="00A65FD5" w:rsidP="00964BD6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58B6DC9D" wp14:editId="6DC7CF73">
            <wp:extent cx="4509190" cy="2795650"/>
            <wp:effectExtent l="0" t="0" r="5715" b="5080"/>
            <wp:docPr id="183" name="Obraz 1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7"/>
                    <a:stretch>
                      <a:fillRect/>
                    </a:stretch>
                  </pic:blipFill>
                  <pic:spPr>
                    <a:xfrm>
                      <a:off x="0" y="0"/>
                      <a:ext cx="4523574" cy="280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C6A99" w14:textId="2D118851" w:rsidR="00A65FD5" w:rsidRPr="00A65FD5" w:rsidRDefault="00A65FD5" w:rsidP="00A65FD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>
        <w:rPr>
          <w:noProof/>
        </w:rPr>
        <w:drawing>
          <wp:inline distT="0" distB="0" distL="0" distR="0" wp14:anchorId="14A76904" wp14:editId="42DE78CA">
            <wp:extent cx="1134469" cy="738876"/>
            <wp:effectExtent l="0" t="0" r="8890" b="4445"/>
            <wp:docPr id="184" name="Obraz 1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8"/>
                    <a:stretch>
                      <a:fillRect/>
                    </a:stretch>
                  </pic:blipFill>
                  <pic:spPr>
                    <a:xfrm>
                      <a:off x="0" y="0"/>
                      <a:ext cx="1158280" cy="754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65FD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A65FD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65FD5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delete_tree</w:t>
      </w:r>
      <w:r w:rsidRPr="00A65FD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65FD5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A65FD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45C25735" w14:textId="77777777" w:rsidR="00A65FD5" w:rsidRPr="00A65FD5" w:rsidRDefault="00A65FD5" w:rsidP="00A65FD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65FD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A65FD5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A65FD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data </w:t>
      </w:r>
      <w:r w:rsidRPr="00A65FD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A65FD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65FD5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4B986E1C" w14:textId="77777777" w:rsidR="00A65FD5" w:rsidRPr="00A65FD5" w:rsidRDefault="00A65FD5" w:rsidP="00A65FD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65FD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lastRenderedPageBreak/>
        <w:t xml:space="preserve">    </w:t>
      </w:r>
      <w:r w:rsidRPr="00A65FD5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A65FD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left_child </w:t>
      </w:r>
      <w:r w:rsidRPr="00A65FD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A65FD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65FD5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31C50A8E" w14:textId="77777777" w:rsidR="00A65FD5" w:rsidRPr="00A65FD5" w:rsidRDefault="00A65FD5" w:rsidP="00A65FD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65FD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A65FD5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A65FD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right_child </w:t>
      </w:r>
      <w:r w:rsidRPr="00A65FD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A65FD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65FD5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6F32B004" w14:textId="77777777" w:rsidR="00A65FD5" w:rsidRPr="00A65FD5" w:rsidRDefault="00A65FD5" w:rsidP="00A65FD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65FD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A65FD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A65FD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65FD5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 binary tree has been succesfully deleted"</w:t>
      </w:r>
    </w:p>
    <w:p w14:paraId="176B131B" w14:textId="6BCCA77C" w:rsidR="00A65FD5" w:rsidRDefault="00A65FD5" w:rsidP="00964BD6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</w:p>
    <w:p w14:paraId="2542328A" w14:textId="365B162B" w:rsidR="00A65FD5" w:rsidRDefault="00A65FD5" w:rsidP="00964BD6">
      <w:pPr>
        <w:spacing w:after="0" w:line="240" w:lineRule="auto"/>
        <w:rPr>
          <w:rFonts w:ascii="Segoe UI" w:hAnsi="Segoe UI" w:cs="Segoe UI"/>
          <w:b/>
          <w:shd w:val="clear" w:color="auto" w:fill="FFFFFF"/>
        </w:rPr>
      </w:pPr>
      <w:r w:rsidRPr="00A65FD5">
        <w:rPr>
          <w:rFonts w:ascii="Segoe UI" w:hAnsi="Segoe UI" w:cs="Segoe UI"/>
          <w:b/>
          <w:shd w:val="clear" w:color="auto" w:fill="FFFFFF"/>
        </w:rPr>
        <w:t xml:space="preserve">Binery tree z wykorzystaniem python </w:t>
      </w:r>
      <w:r>
        <w:rPr>
          <w:rFonts w:ascii="Segoe UI" w:hAnsi="Segoe UI" w:cs="Segoe UI"/>
          <w:b/>
          <w:shd w:val="clear" w:color="auto" w:fill="FFFFFF"/>
        </w:rPr>
        <w:t>list:</w:t>
      </w:r>
    </w:p>
    <w:p w14:paraId="5F6E3348" w14:textId="5D50F255" w:rsidR="00A65FD5" w:rsidRDefault="00A65FD5" w:rsidP="00A65FD5">
      <w:pPr>
        <w:spacing w:after="0" w:line="240" w:lineRule="auto"/>
        <w:jc w:val="center"/>
        <w:rPr>
          <w:rFonts w:ascii="Segoe UI" w:hAnsi="Segoe UI" w:cs="Segoe UI"/>
          <w:b/>
          <w:shd w:val="clear" w:color="auto" w:fill="FFFFFF"/>
        </w:rPr>
      </w:pPr>
      <w:r>
        <w:rPr>
          <w:noProof/>
        </w:rPr>
        <w:drawing>
          <wp:inline distT="0" distB="0" distL="0" distR="0" wp14:anchorId="554B846B" wp14:editId="202C449D">
            <wp:extent cx="3801524" cy="2765705"/>
            <wp:effectExtent l="0" t="0" r="8890" b="0"/>
            <wp:docPr id="185" name="Obraz 1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9"/>
                    <a:stretch>
                      <a:fillRect/>
                    </a:stretch>
                  </pic:blipFill>
                  <pic:spPr>
                    <a:xfrm>
                      <a:off x="0" y="0"/>
                      <a:ext cx="3813932" cy="277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D82AC" w14:textId="185585C7" w:rsidR="00A65FD5" w:rsidRDefault="00A65FD5" w:rsidP="00A65FD5">
      <w:pPr>
        <w:spacing w:after="0" w:line="240" w:lineRule="auto"/>
        <w:rPr>
          <w:rFonts w:ascii="Segoe UI" w:hAnsi="Segoe UI" w:cs="Segoe UI"/>
          <w:b/>
          <w:shd w:val="clear" w:color="auto" w:fill="FFFFFF"/>
        </w:rPr>
      </w:pPr>
      <w:r>
        <w:rPr>
          <w:noProof/>
        </w:rPr>
        <w:drawing>
          <wp:inline distT="0" distB="0" distL="0" distR="0" wp14:anchorId="18E13D6C" wp14:editId="70363330">
            <wp:extent cx="1049573" cy="767232"/>
            <wp:effectExtent l="0" t="0" r="0" b="0"/>
            <wp:docPr id="186" name="Obraz 1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0"/>
                    <a:stretch>
                      <a:fillRect/>
                    </a:stretch>
                  </pic:blipFill>
                  <pic:spPr>
                    <a:xfrm>
                      <a:off x="0" y="0"/>
                      <a:ext cx="1063588" cy="777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9E156" w14:textId="6A56B44B" w:rsidR="00A65FD5" w:rsidRDefault="00A65FD5" w:rsidP="00A65FD5">
      <w:pPr>
        <w:spacing w:after="0" w:line="240" w:lineRule="auto"/>
        <w:rPr>
          <w:rFonts w:ascii="Segoe UI" w:hAnsi="Segoe UI" w:cs="Segoe UI"/>
          <w:b/>
          <w:shd w:val="clear" w:color="auto" w:fill="FFFFFF"/>
        </w:rPr>
      </w:pPr>
    </w:p>
    <w:p w14:paraId="4A1BC73D" w14:textId="2ED83639" w:rsidR="00A65FD5" w:rsidRDefault="00A65FD5" w:rsidP="00A65FD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</w:pPr>
      <w:r>
        <w:rPr>
          <w:noProof/>
        </w:rPr>
        <w:drawing>
          <wp:inline distT="0" distB="0" distL="0" distR="0" wp14:anchorId="37A4E7F3" wp14:editId="0B949206">
            <wp:extent cx="1232453" cy="728908"/>
            <wp:effectExtent l="0" t="0" r="6350" b="0"/>
            <wp:docPr id="187" name="Obraz 1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1"/>
                    <a:stretch>
                      <a:fillRect/>
                    </a:stretch>
                  </pic:blipFill>
                  <pic:spPr>
                    <a:xfrm>
                      <a:off x="0" y="0"/>
                      <a:ext cx="1250995" cy="739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38E2B" w14:textId="277EE4C9" w:rsidR="00A65FD5" w:rsidRPr="00A65FD5" w:rsidRDefault="00A65FD5" w:rsidP="00A65FD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65FD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class</w:t>
      </w:r>
      <w:r w:rsidRPr="00A65FD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65FD5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BineryTree</w:t>
      </w:r>
      <w:r w:rsidRPr="00A65FD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4751C91C" w14:textId="77777777" w:rsidR="00A65FD5" w:rsidRPr="00A65FD5" w:rsidRDefault="00A65FD5" w:rsidP="00A65FD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279D0792" w14:textId="77777777" w:rsidR="00A65FD5" w:rsidRPr="00A65FD5" w:rsidRDefault="00A65FD5" w:rsidP="00A65FD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65FD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A65FD5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A65FD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65FD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nit__</w:t>
      </w:r>
      <w:r w:rsidRPr="00A65FD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65FD5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A65FD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,</w:t>
      </w:r>
      <w:r w:rsidRPr="00A65FD5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size</w:t>
      </w:r>
      <w:r w:rsidRPr="00A65FD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4E38420E" w14:textId="77777777" w:rsidR="00A65FD5" w:rsidRPr="00A65FD5" w:rsidRDefault="00A65FD5" w:rsidP="00A65FD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65FD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A65FD5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A65FD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A65FD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stom_list</w:t>
      </w:r>
      <w:r w:rsidRPr="00A65FD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65FD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A65FD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[</w:t>
      </w:r>
      <w:r w:rsidRPr="00A65FD5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A65FD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] </w:t>
      </w:r>
      <w:r w:rsidRPr="00A65FD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*</w:t>
      </w:r>
      <w:r w:rsidRPr="00A65FD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65FD5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size</w:t>
      </w:r>
    </w:p>
    <w:p w14:paraId="5F4B0101" w14:textId="77777777" w:rsidR="00A65FD5" w:rsidRPr="00A65FD5" w:rsidRDefault="00A65FD5" w:rsidP="00A65FD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65FD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A65FD5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A65FD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A65FD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ast_used_index</w:t>
      </w:r>
      <w:r w:rsidRPr="00A65FD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65FD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A65FD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65FD5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</w:p>
    <w:p w14:paraId="5B726F1C" w14:textId="77777777" w:rsidR="00A65FD5" w:rsidRPr="00A65FD5" w:rsidRDefault="00A65FD5" w:rsidP="00A65FD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65FD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A65FD5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A65FD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A65FD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ax_size</w:t>
      </w:r>
      <w:r w:rsidRPr="00A65FD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65FD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A65FD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65FD5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size</w:t>
      </w:r>
    </w:p>
    <w:p w14:paraId="501D66A7" w14:textId="77777777" w:rsidR="00A65FD5" w:rsidRPr="00A65FD5" w:rsidRDefault="00A65FD5" w:rsidP="00A65FD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12F7FA93" w14:textId="77777777" w:rsidR="00A65FD5" w:rsidRPr="00A65FD5" w:rsidRDefault="00A65FD5" w:rsidP="00A65FD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A65FD5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bt</w:t>
      </w:r>
      <w:r w:rsidRPr="00A65FD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65FD5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A65FD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A65FD5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BineryTree</w:t>
      </w:r>
      <w:r w:rsidRPr="00A65FD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A65FD5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8</w:t>
      </w:r>
      <w:r w:rsidRPr="00A65FD5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1B4F84D4" w14:textId="4E548E14" w:rsidR="00A65FD5" w:rsidRDefault="00A65FD5" w:rsidP="00A65FD5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</w:p>
    <w:p w14:paraId="1CDB6358" w14:textId="32E3725D" w:rsidR="00A65FD5" w:rsidRDefault="00903543" w:rsidP="00A65FD5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  <w:r>
        <w:rPr>
          <w:noProof/>
        </w:rPr>
        <w:lastRenderedPageBreak/>
        <w:drawing>
          <wp:inline distT="0" distB="0" distL="0" distR="0" wp14:anchorId="1EF7540B" wp14:editId="737AF84C">
            <wp:extent cx="4356046" cy="3132814"/>
            <wp:effectExtent l="0" t="0" r="6985" b="0"/>
            <wp:docPr id="188" name="Obraz 1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2"/>
                    <a:stretch>
                      <a:fillRect/>
                    </a:stretch>
                  </pic:blipFill>
                  <pic:spPr>
                    <a:xfrm>
                      <a:off x="0" y="0"/>
                      <a:ext cx="4363897" cy="313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9C5B4" w14:textId="77777777" w:rsidR="005849F3" w:rsidRPr="005849F3" w:rsidRDefault="005849F3" w:rsidP="005849F3">
      <w:pPr>
        <w:shd w:val="clear" w:color="auto" w:fill="282C34"/>
        <w:spacing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>
        <w:rPr>
          <w:noProof/>
        </w:rPr>
        <w:drawing>
          <wp:inline distT="0" distB="0" distL="0" distR="0" wp14:anchorId="03BBED34" wp14:editId="38C4F33F">
            <wp:extent cx="636806" cy="381662"/>
            <wp:effectExtent l="0" t="0" r="0" b="0"/>
            <wp:docPr id="189" name="Obraz 1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3"/>
                    <a:stretch>
                      <a:fillRect/>
                    </a:stretch>
                  </pic:blipFill>
                  <pic:spPr>
                    <a:xfrm>
                      <a:off x="0" y="0"/>
                      <a:ext cx="655709" cy="392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5849F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849F3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nsert_node</w:t>
      </w: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849F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5849F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70125FF5" w14:textId="77777777" w:rsidR="005849F3" w:rsidRPr="005849F3" w:rsidRDefault="005849F3" w:rsidP="005849F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849F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849F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849F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ast_used_index</w:t>
      </w: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849F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+</w:t>
      </w: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849F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849F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849F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849F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max_size</w:t>
      </w: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0BF8247B" w14:textId="77777777" w:rsidR="005849F3" w:rsidRPr="005849F3" w:rsidRDefault="005849F3" w:rsidP="005849F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5849F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849F3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 tree if full"</w:t>
      </w:r>
    </w:p>
    <w:p w14:paraId="499C3A81" w14:textId="77777777" w:rsidR="005849F3" w:rsidRPr="005849F3" w:rsidRDefault="005849F3" w:rsidP="005849F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849F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097D4D12" w14:textId="77777777" w:rsidR="005849F3" w:rsidRPr="005849F3" w:rsidRDefault="005849F3" w:rsidP="005849F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5849F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849F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stom_list</w:t>
      </w: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[</w:t>
      </w:r>
      <w:r w:rsidRPr="005849F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849F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ast_used_index</w:t>
      </w: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849F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+</w:t>
      </w: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849F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] </w:t>
      </w:r>
      <w:r w:rsidRPr="005849F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849F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</w:p>
    <w:p w14:paraId="270255BA" w14:textId="77777777" w:rsidR="005849F3" w:rsidRPr="005849F3" w:rsidRDefault="005849F3" w:rsidP="005849F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5849F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849F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ast_used_index</w:t>
      </w: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849F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+=</w:t>
      </w: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849F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</w:p>
    <w:p w14:paraId="1F9F7E2A" w14:textId="77777777" w:rsidR="005849F3" w:rsidRPr="005849F3" w:rsidRDefault="005849F3" w:rsidP="005849F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849F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849F3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 value has been successfully inserted"</w:t>
      </w:r>
    </w:p>
    <w:p w14:paraId="5AA7351F" w14:textId="76B48609" w:rsidR="005849F3" w:rsidRDefault="005849F3" w:rsidP="00A65FD5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</w:p>
    <w:p w14:paraId="0686F26C" w14:textId="2B9D03DB" w:rsidR="005849F3" w:rsidRDefault="005849F3" w:rsidP="005849F3">
      <w:pPr>
        <w:spacing w:after="0" w:line="240" w:lineRule="auto"/>
        <w:jc w:val="center"/>
        <w:rPr>
          <w:rFonts w:ascii="Segoe UI" w:hAnsi="Segoe UI" w:cs="Segoe UI"/>
          <w:b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19B0EC9F" wp14:editId="79ED9C95">
            <wp:extent cx="3761767" cy="2437609"/>
            <wp:effectExtent l="0" t="0" r="0" b="1270"/>
            <wp:docPr id="190" name="Obraz 1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4"/>
                    <a:stretch>
                      <a:fillRect/>
                    </a:stretch>
                  </pic:blipFill>
                  <pic:spPr>
                    <a:xfrm>
                      <a:off x="0" y="0"/>
                      <a:ext cx="3774047" cy="2445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30E93" w14:textId="58D22714" w:rsidR="005849F3" w:rsidRPr="005849F3" w:rsidRDefault="005849F3" w:rsidP="005849F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 </w:t>
      </w:r>
      <w:r w:rsidR="00961FE4">
        <w:rPr>
          <w:noProof/>
        </w:rPr>
        <w:drawing>
          <wp:inline distT="0" distB="0" distL="0" distR="0" wp14:anchorId="1131FE1D" wp14:editId="1AB4F1C7">
            <wp:extent cx="715618" cy="423237"/>
            <wp:effectExtent l="0" t="0" r="8890" b="0"/>
            <wp:docPr id="191" name="Obraz 1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1"/>
                    <a:stretch>
                      <a:fillRect/>
                    </a:stretch>
                  </pic:blipFill>
                  <pic:spPr>
                    <a:xfrm>
                      <a:off x="0" y="0"/>
                      <a:ext cx="740767" cy="438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  </w:t>
      </w:r>
      <w:r w:rsidRPr="005849F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849F3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search_node</w:t>
      </w: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849F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5849F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374311FE" w14:textId="77777777" w:rsidR="005849F3" w:rsidRPr="005849F3" w:rsidRDefault="005849F3" w:rsidP="005849F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849F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or</w:t>
      </w: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849F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</w:t>
      </w: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849F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n</w:t>
      </w: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849F3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range</w:t>
      </w: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849F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5849F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849F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ast_used_index</w:t>
      </w: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23160907" w14:textId="77777777" w:rsidR="005849F3" w:rsidRPr="005849F3" w:rsidRDefault="005849F3" w:rsidP="005849F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5849F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849F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849F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stom_list</w:t>
      </w: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[</w:t>
      </w:r>
      <w:r w:rsidRPr="005849F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</w:t>
      </w: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] </w:t>
      </w:r>
      <w:r w:rsidRPr="005849F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849F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1F651D86" w14:textId="77777777" w:rsidR="005849F3" w:rsidRPr="005849F3" w:rsidRDefault="005849F3" w:rsidP="005849F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5849F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849F3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success"</w:t>
      </w:r>
    </w:p>
    <w:p w14:paraId="052A5834" w14:textId="77777777" w:rsidR="005849F3" w:rsidRPr="005849F3" w:rsidRDefault="005849F3" w:rsidP="005849F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5849F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4486710C" w14:textId="77777777" w:rsidR="005849F3" w:rsidRPr="005849F3" w:rsidRDefault="005849F3" w:rsidP="005849F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5849F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5849F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849F3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not found"</w:t>
      </w:r>
    </w:p>
    <w:p w14:paraId="41A9A89F" w14:textId="25676C1B" w:rsidR="005849F3" w:rsidRDefault="005849F3" w:rsidP="005849F3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</w:p>
    <w:p w14:paraId="0BAAFBBD" w14:textId="23B32E65" w:rsidR="00961FE4" w:rsidRDefault="00961FE4" w:rsidP="00961FE4">
      <w:pPr>
        <w:spacing w:after="0" w:line="240" w:lineRule="auto"/>
        <w:jc w:val="center"/>
        <w:rPr>
          <w:rFonts w:ascii="Segoe UI" w:hAnsi="Segoe UI" w:cs="Segoe UI"/>
          <w:b/>
          <w:shd w:val="clear" w:color="auto" w:fill="FFFFFF"/>
          <w:lang w:val="en-US"/>
        </w:rPr>
      </w:pPr>
      <w:r>
        <w:rPr>
          <w:noProof/>
        </w:rPr>
        <w:lastRenderedPageBreak/>
        <w:drawing>
          <wp:inline distT="0" distB="0" distL="0" distR="0" wp14:anchorId="40D82A2C" wp14:editId="4BF81FE5">
            <wp:extent cx="4342212" cy="2664275"/>
            <wp:effectExtent l="0" t="0" r="1270" b="3175"/>
            <wp:docPr id="192" name="Obraz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5"/>
                    <a:stretch>
                      <a:fillRect/>
                    </a:stretch>
                  </pic:blipFill>
                  <pic:spPr>
                    <a:xfrm>
                      <a:off x="0" y="0"/>
                      <a:ext cx="4357611" cy="2673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6AD4A" w14:textId="26EF0061" w:rsidR="005B1600" w:rsidRDefault="005B1600" w:rsidP="005B160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>
        <w:rPr>
          <w:noProof/>
        </w:rPr>
        <w:drawing>
          <wp:inline distT="0" distB="0" distL="0" distR="0" wp14:anchorId="39EE4F12" wp14:editId="536A7ACD">
            <wp:extent cx="1113183" cy="660489"/>
            <wp:effectExtent l="0" t="0" r="0" b="6350"/>
            <wp:docPr id="193" name="Obraz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6"/>
                    <a:stretch>
                      <a:fillRect/>
                    </a:stretch>
                  </pic:blipFill>
                  <pic:spPr>
                    <a:xfrm>
                      <a:off x="0" y="0"/>
                      <a:ext cx="1132028" cy="671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B16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</w:p>
    <w:p w14:paraId="4DC87812" w14:textId="269EEFEA" w:rsidR="005B1600" w:rsidRPr="005B1600" w:rsidRDefault="005B1600" w:rsidP="005B160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B1600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val="en-US" w:eastAsia="pl-PL"/>
        </w:rPr>
        <w:t># preorder traversal</w:t>
      </w:r>
    </w:p>
    <w:p w14:paraId="1EB32953" w14:textId="77777777" w:rsidR="005B1600" w:rsidRPr="005B1600" w:rsidRDefault="005B1600" w:rsidP="005B160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B16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5B160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5B16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B1600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eorder_traversal</w:t>
      </w:r>
      <w:r w:rsidRPr="005B16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B160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B16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5B1600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index</w:t>
      </w:r>
      <w:r w:rsidRPr="005B16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5A452660" w14:textId="77777777" w:rsidR="005B1600" w:rsidRPr="005B1600" w:rsidRDefault="005B1600" w:rsidP="005B160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B16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B160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5B16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B1600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index</w:t>
      </w:r>
      <w:r w:rsidRPr="005B16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B1600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&gt;</w:t>
      </w:r>
      <w:r w:rsidRPr="005B16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B160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B16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B160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ast_used_index</w:t>
      </w:r>
      <w:r w:rsidRPr="005B16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9DE06D2" w14:textId="77777777" w:rsidR="005B1600" w:rsidRPr="005B1600" w:rsidRDefault="005B1600" w:rsidP="005B160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B16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5B160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</w:p>
    <w:p w14:paraId="45B866E1" w14:textId="77777777" w:rsidR="005B1600" w:rsidRPr="005B1600" w:rsidRDefault="005B1600" w:rsidP="005B160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B16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B1600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5B16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B160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B16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B1600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stom_list</w:t>
      </w:r>
      <w:r w:rsidRPr="005B16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[</w:t>
      </w:r>
      <w:r w:rsidRPr="005B1600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index</w:t>
      </w:r>
      <w:r w:rsidRPr="005B16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)</w:t>
      </w:r>
    </w:p>
    <w:p w14:paraId="4E4F8F3E" w14:textId="77777777" w:rsidR="005B1600" w:rsidRPr="005B1600" w:rsidRDefault="005B1600" w:rsidP="005B160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B16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B160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B16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B1600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eorder_traversal</w:t>
      </w:r>
      <w:r w:rsidRPr="005B16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B1600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index</w:t>
      </w:r>
      <w:r w:rsidRPr="005B16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B1600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*</w:t>
      </w:r>
      <w:r w:rsidRPr="005B16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B1600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2</w:t>
      </w:r>
      <w:r w:rsidRPr="005B16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5D371EA1" w14:textId="77777777" w:rsidR="005B1600" w:rsidRPr="005B1600" w:rsidRDefault="005B1600" w:rsidP="005B160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5B16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5B1600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5B16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5B1600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eorder_traversal</w:t>
      </w:r>
      <w:r w:rsidRPr="005B16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5B1600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index</w:t>
      </w:r>
      <w:r w:rsidRPr="005B16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B1600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*</w:t>
      </w:r>
      <w:r w:rsidRPr="005B16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B1600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2</w:t>
      </w:r>
      <w:r w:rsidRPr="005B16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B1600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+</w:t>
      </w:r>
      <w:r w:rsidRPr="005B16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5B1600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5B160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2C079CA7" w14:textId="7B208312" w:rsidR="005B1600" w:rsidRDefault="0065091F" w:rsidP="0065091F">
      <w:pPr>
        <w:spacing w:after="0" w:line="240" w:lineRule="auto"/>
        <w:jc w:val="center"/>
        <w:rPr>
          <w:rFonts w:ascii="Segoe UI" w:hAnsi="Segoe UI" w:cs="Segoe UI"/>
          <w:b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6FAAD288" wp14:editId="18B1E91B">
            <wp:extent cx="4452307" cy="2631882"/>
            <wp:effectExtent l="0" t="0" r="5715" b="0"/>
            <wp:docPr id="194" name="Obraz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7"/>
                    <a:stretch>
                      <a:fillRect/>
                    </a:stretch>
                  </pic:blipFill>
                  <pic:spPr>
                    <a:xfrm>
                      <a:off x="0" y="0"/>
                      <a:ext cx="4463410" cy="2638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C28FBE" w14:textId="31C94C08" w:rsidR="008C5CEB" w:rsidRPr="008C5CEB" w:rsidRDefault="008C5CEB" w:rsidP="008C5CE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 </w:t>
      </w:r>
      <w:r>
        <w:rPr>
          <w:noProof/>
        </w:rPr>
        <w:drawing>
          <wp:inline distT="0" distB="0" distL="0" distR="0" wp14:anchorId="12768EC0" wp14:editId="694F13B8">
            <wp:extent cx="1113183" cy="660489"/>
            <wp:effectExtent l="0" t="0" r="0" b="6350"/>
            <wp:docPr id="195" name="Obraz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6"/>
                    <a:stretch>
                      <a:fillRect/>
                    </a:stretch>
                  </pic:blipFill>
                  <pic:spPr>
                    <a:xfrm>
                      <a:off x="0" y="0"/>
                      <a:ext cx="1132028" cy="671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      </w:t>
      </w:r>
      <w:r w:rsidRPr="008C5CEB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val="en-US" w:eastAsia="pl-PL"/>
        </w:rPr>
        <w:t>#in order traversal</w:t>
      </w:r>
    </w:p>
    <w:p w14:paraId="6511330E" w14:textId="77777777" w:rsidR="008C5CEB" w:rsidRPr="008C5CEB" w:rsidRDefault="008C5CEB" w:rsidP="008C5CE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8C5CE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C5CEB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norder_traversal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8C5CE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8C5CE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index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5FE0816B" w14:textId="77777777" w:rsidR="008C5CEB" w:rsidRPr="008C5CEB" w:rsidRDefault="008C5CEB" w:rsidP="008C5CE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8C5CE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C5CE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index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C5CE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&gt;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C5CE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8C5CE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ast_used_index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42D1BDD6" w14:textId="77777777" w:rsidR="008C5CEB" w:rsidRPr="008C5CEB" w:rsidRDefault="008C5CEB" w:rsidP="008C5CE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8C5CE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</w:p>
    <w:p w14:paraId="036C9E07" w14:textId="77777777" w:rsidR="008C5CEB" w:rsidRPr="008C5CEB" w:rsidRDefault="008C5CEB" w:rsidP="008C5CE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8C5CE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8C5CEB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norder_traversal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8C5CE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index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C5CE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*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C5CEB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2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78F71981" w14:textId="77777777" w:rsidR="008C5CEB" w:rsidRPr="008C5CEB" w:rsidRDefault="008C5CEB" w:rsidP="008C5CE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8C5CEB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8C5CE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8C5CE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stom_list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[</w:t>
      </w:r>
      <w:r w:rsidRPr="008C5CE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index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)</w:t>
      </w:r>
    </w:p>
    <w:p w14:paraId="3A9A5516" w14:textId="77777777" w:rsidR="008C5CEB" w:rsidRPr="008C5CEB" w:rsidRDefault="008C5CEB" w:rsidP="008C5CE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8C5CE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8C5CEB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norder_traversal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8C5CE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index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C5CE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*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C5CEB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2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C5CE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+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C5CEB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538E23B2" w14:textId="77777777" w:rsidR="008C5CEB" w:rsidRPr="008C5CEB" w:rsidRDefault="008C5CEB" w:rsidP="008C5CE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8C5CEB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val="en-US" w:eastAsia="pl-PL"/>
        </w:rPr>
        <w:t>#in order traversal</w:t>
      </w:r>
    </w:p>
    <w:p w14:paraId="0EFC5290" w14:textId="77777777" w:rsidR="008C5CEB" w:rsidRPr="008C5CEB" w:rsidRDefault="008C5CEB" w:rsidP="008C5CE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lastRenderedPageBreak/>
        <w:t xml:space="preserve">    </w:t>
      </w:r>
      <w:r w:rsidRPr="008C5CE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C5CEB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norder_traversal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8C5CE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8C5CE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index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00F80B33" w14:textId="77777777" w:rsidR="008C5CEB" w:rsidRPr="008C5CEB" w:rsidRDefault="008C5CEB" w:rsidP="008C5CE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8C5CE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C5CE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index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C5CE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&gt;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C5CE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8C5CE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ast_used_index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46D24F6F" w14:textId="77777777" w:rsidR="008C5CEB" w:rsidRPr="008C5CEB" w:rsidRDefault="008C5CEB" w:rsidP="008C5CE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8C5CE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</w:p>
    <w:p w14:paraId="0D3E401A" w14:textId="77777777" w:rsidR="008C5CEB" w:rsidRPr="008C5CEB" w:rsidRDefault="008C5CEB" w:rsidP="008C5CE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8C5CE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8C5CEB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norder_traversal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8C5CE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index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C5CE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*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C5CEB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2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282DDE2B" w14:textId="77777777" w:rsidR="008C5CEB" w:rsidRPr="008C5CEB" w:rsidRDefault="008C5CEB" w:rsidP="008C5CE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8C5CEB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8C5CE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8C5CE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stom_list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[</w:t>
      </w:r>
      <w:r w:rsidRPr="008C5CE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index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)</w:t>
      </w:r>
    </w:p>
    <w:p w14:paraId="02B0DE5C" w14:textId="77777777" w:rsidR="008C5CEB" w:rsidRPr="008C5CEB" w:rsidRDefault="008C5CEB" w:rsidP="008C5CE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8C5CE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8C5CEB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norder_traversal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8C5CE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index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C5CE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*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C5CEB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2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C5CE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+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C5CEB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352D90F8" w14:textId="77777777" w:rsidR="008C5CEB" w:rsidRPr="008C5CEB" w:rsidRDefault="008C5CEB" w:rsidP="008C5CEB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  <w:r w:rsidRPr="008C5CEB">
        <w:rPr>
          <w:rFonts w:ascii="Segoe UI" w:hAnsi="Segoe UI" w:cs="Segoe UI"/>
          <w:b/>
          <w:shd w:val="clear" w:color="auto" w:fill="FFFFFF"/>
          <w:lang w:val="en-US"/>
        </w:rPr>
        <w:t>Tea</w:t>
      </w:r>
    </w:p>
    <w:p w14:paraId="301F49BE" w14:textId="77777777" w:rsidR="008C5CEB" w:rsidRPr="008C5CEB" w:rsidRDefault="008C5CEB" w:rsidP="008C5CEB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  <w:r w:rsidRPr="008C5CEB">
        <w:rPr>
          <w:rFonts w:ascii="Segoe UI" w:hAnsi="Segoe UI" w:cs="Segoe UI"/>
          <w:b/>
          <w:shd w:val="clear" w:color="auto" w:fill="FFFFFF"/>
          <w:lang w:val="en-US"/>
        </w:rPr>
        <w:t>Hot</w:t>
      </w:r>
    </w:p>
    <w:p w14:paraId="3B5CDB16" w14:textId="77777777" w:rsidR="008C5CEB" w:rsidRPr="008C5CEB" w:rsidRDefault="008C5CEB" w:rsidP="008C5CEB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  <w:r w:rsidRPr="008C5CEB">
        <w:rPr>
          <w:rFonts w:ascii="Segoe UI" w:hAnsi="Segoe UI" w:cs="Segoe UI"/>
          <w:b/>
          <w:shd w:val="clear" w:color="auto" w:fill="FFFFFF"/>
          <w:lang w:val="en-US"/>
        </w:rPr>
        <w:t>Coffee</w:t>
      </w:r>
    </w:p>
    <w:p w14:paraId="744DA565" w14:textId="77777777" w:rsidR="008C5CEB" w:rsidRPr="008C5CEB" w:rsidRDefault="008C5CEB" w:rsidP="008C5CEB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  <w:r w:rsidRPr="008C5CEB">
        <w:rPr>
          <w:rFonts w:ascii="Segoe UI" w:hAnsi="Segoe UI" w:cs="Segoe UI"/>
          <w:b/>
          <w:shd w:val="clear" w:color="auto" w:fill="FFFFFF"/>
          <w:lang w:val="en-US"/>
        </w:rPr>
        <w:t>Drinks</w:t>
      </w:r>
    </w:p>
    <w:p w14:paraId="61CEFBB1" w14:textId="77777777" w:rsidR="008C5CEB" w:rsidRPr="008C5CEB" w:rsidRDefault="008C5CEB" w:rsidP="008C5CEB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  <w:r w:rsidRPr="008C5CEB">
        <w:rPr>
          <w:rFonts w:ascii="Segoe UI" w:hAnsi="Segoe UI" w:cs="Segoe UI"/>
          <w:b/>
          <w:shd w:val="clear" w:color="auto" w:fill="FFFFFF"/>
          <w:lang w:val="en-US"/>
        </w:rPr>
        <w:t>Cola</w:t>
      </w:r>
    </w:p>
    <w:p w14:paraId="5C9A93A2" w14:textId="77777777" w:rsidR="008C5CEB" w:rsidRPr="008C5CEB" w:rsidRDefault="008C5CEB" w:rsidP="008C5CEB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  <w:r w:rsidRPr="008C5CEB">
        <w:rPr>
          <w:rFonts w:ascii="Segoe UI" w:hAnsi="Segoe UI" w:cs="Segoe UI"/>
          <w:b/>
          <w:shd w:val="clear" w:color="auto" w:fill="FFFFFF"/>
          <w:lang w:val="en-US"/>
        </w:rPr>
        <w:t>Cold</w:t>
      </w:r>
    </w:p>
    <w:p w14:paraId="29514313" w14:textId="39EC24DA" w:rsidR="008C5CEB" w:rsidRDefault="008C5CEB" w:rsidP="008C5CEB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  <w:r w:rsidRPr="008C5CEB">
        <w:rPr>
          <w:rFonts w:ascii="Segoe UI" w:hAnsi="Segoe UI" w:cs="Segoe UI"/>
          <w:b/>
          <w:shd w:val="clear" w:color="auto" w:fill="FFFFFF"/>
          <w:lang w:val="en-US"/>
        </w:rPr>
        <w:t>Fanta</w:t>
      </w:r>
    </w:p>
    <w:p w14:paraId="334EA3E6" w14:textId="4F794654" w:rsidR="008C5CEB" w:rsidRDefault="008C5CEB" w:rsidP="008C5CEB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4F8DFA38" wp14:editId="300BCB0C">
            <wp:extent cx="5940425" cy="3352165"/>
            <wp:effectExtent l="0" t="0" r="3175" b="635"/>
            <wp:docPr id="196" name="Obraz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7FBE8" w14:textId="180C0605" w:rsidR="008C5CEB" w:rsidRPr="008C5CEB" w:rsidRDefault="008C5CEB" w:rsidP="008C5CE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 </w:t>
      </w:r>
      <w:r>
        <w:rPr>
          <w:noProof/>
        </w:rPr>
        <w:drawing>
          <wp:inline distT="0" distB="0" distL="0" distR="0" wp14:anchorId="204FB513" wp14:editId="2CE269C7">
            <wp:extent cx="1113183" cy="660489"/>
            <wp:effectExtent l="0" t="0" r="0" b="6350"/>
            <wp:docPr id="197" name="Obraz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6"/>
                    <a:stretch>
                      <a:fillRect/>
                    </a:stretch>
                  </pic:blipFill>
                  <pic:spPr>
                    <a:xfrm>
                      <a:off x="0" y="0"/>
                      <a:ext cx="1132028" cy="671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      </w:t>
      </w:r>
      <w:r w:rsidRPr="008C5CEB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val="en-US" w:eastAsia="pl-PL"/>
        </w:rPr>
        <w:t>#in order traversal</w:t>
      </w:r>
    </w:p>
    <w:p w14:paraId="2ED7D3B7" w14:textId="77777777" w:rsidR="008C5CEB" w:rsidRPr="008C5CEB" w:rsidRDefault="008C5CEB" w:rsidP="008C5CE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8C5CE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C5CEB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storder_traversal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8C5CE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8C5CE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index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28E1E48E" w14:textId="77777777" w:rsidR="008C5CEB" w:rsidRPr="008C5CEB" w:rsidRDefault="008C5CEB" w:rsidP="008C5CE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8C5CE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C5CE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index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C5CE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&gt;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C5CE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8C5CE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ast_used_index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7D09E397" w14:textId="77777777" w:rsidR="008C5CEB" w:rsidRPr="008C5CEB" w:rsidRDefault="008C5CEB" w:rsidP="008C5CE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8C5CE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</w:p>
    <w:p w14:paraId="7F6D070C" w14:textId="77777777" w:rsidR="008C5CEB" w:rsidRPr="008C5CEB" w:rsidRDefault="008C5CEB" w:rsidP="008C5CE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8C5CE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8C5CEB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storder_traversal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8C5CE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index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C5CE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*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C5CEB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2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14B4467B" w14:textId="77777777" w:rsidR="008C5CEB" w:rsidRPr="008C5CEB" w:rsidRDefault="008C5CEB" w:rsidP="008C5CE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8C5CE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8C5CEB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storder_traversal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8C5CE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index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C5CE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*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C5CEB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2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C5CE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+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C5CEB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63009E8B" w14:textId="77777777" w:rsidR="008C5CEB" w:rsidRPr="008C5CEB" w:rsidRDefault="008C5CEB" w:rsidP="008C5CE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8C5CEB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8C5CE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8C5CE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stom_list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[</w:t>
      </w:r>
      <w:r w:rsidRPr="008C5CE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index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)</w:t>
      </w:r>
    </w:p>
    <w:p w14:paraId="7A8BDC7A" w14:textId="0941AF99" w:rsidR="008C5CEB" w:rsidRDefault="008C5CEB" w:rsidP="008C5CEB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</w:p>
    <w:p w14:paraId="23DDC20D" w14:textId="7A141C92" w:rsidR="008C5CEB" w:rsidRPr="008C5CEB" w:rsidRDefault="008C5CEB" w:rsidP="008C5CE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 </w:t>
      </w:r>
      <w:r w:rsidR="007F3003">
        <w:rPr>
          <w:noProof/>
        </w:rPr>
        <w:drawing>
          <wp:inline distT="0" distB="0" distL="0" distR="0" wp14:anchorId="7099110F" wp14:editId="3B306EC0">
            <wp:extent cx="1016759" cy="568111"/>
            <wp:effectExtent l="0" t="0" r="0" b="3810"/>
            <wp:docPr id="198" name="Obraz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1099167" cy="614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  </w:t>
      </w:r>
      <w:r w:rsidRPr="008C5CE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C5CEB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levelorder_traversal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8C5CE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0D6A2602" w14:textId="77777777" w:rsidR="008C5CEB" w:rsidRPr="008C5CEB" w:rsidRDefault="008C5CEB" w:rsidP="008C5CE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8C5CE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or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C5CE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C5CE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n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C5CEB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range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8C5CEB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8C5CE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8C5CE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ast_used_index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C5CE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+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C5CEB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3C40DC2D" w14:textId="77777777" w:rsidR="008C5CEB" w:rsidRPr="008C5CEB" w:rsidRDefault="008C5CEB" w:rsidP="008C5CE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8C5CEB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8C5CEB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8C5CE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stom_list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[</w:t>
      </w:r>
      <w:r w:rsidRPr="008C5CE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</w:t>
      </w:r>
      <w:r w:rsidRPr="008C5CE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)</w:t>
      </w:r>
    </w:p>
    <w:p w14:paraId="37FA4358" w14:textId="72609BCD" w:rsidR="008C5CEB" w:rsidRDefault="008C5CEB" w:rsidP="008C5CEB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</w:p>
    <w:p w14:paraId="7F46026D" w14:textId="3BD812A6" w:rsidR="007F3003" w:rsidRDefault="007F3003" w:rsidP="008C5CEB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</w:p>
    <w:p w14:paraId="6B50384D" w14:textId="367413C8" w:rsidR="007F3003" w:rsidRDefault="007F3003" w:rsidP="007F3003">
      <w:pPr>
        <w:spacing w:after="0" w:line="240" w:lineRule="auto"/>
        <w:jc w:val="center"/>
        <w:rPr>
          <w:rFonts w:ascii="Segoe UI" w:hAnsi="Segoe UI" w:cs="Segoe UI"/>
          <w:b/>
          <w:shd w:val="clear" w:color="auto" w:fill="FFFFFF"/>
          <w:lang w:val="en-US"/>
        </w:rPr>
      </w:pPr>
      <w:r>
        <w:rPr>
          <w:noProof/>
        </w:rPr>
        <w:lastRenderedPageBreak/>
        <w:drawing>
          <wp:inline distT="0" distB="0" distL="0" distR="0" wp14:anchorId="6DF12743" wp14:editId="7FF0081C">
            <wp:extent cx="4087771" cy="2944681"/>
            <wp:effectExtent l="0" t="0" r="8255" b="8255"/>
            <wp:docPr id="199" name="Obraz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9"/>
                    <a:stretch>
                      <a:fillRect/>
                    </a:stretch>
                  </pic:blipFill>
                  <pic:spPr>
                    <a:xfrm>
                      <a:off x="0" y="0"/>
                      <a:ext cx="4096861" cy="2951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9971D" w14:textId="4C211384" w:rsidR="007F3003" w:rsidRPr="007F3003" w:rsidRDefault="007F3003" w:rsidP="007F300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 </w:t>
      </w:r>
      <w:r w:rsidR="0082134A">
        <w:rPr>
          <w:noProof/>
        </w:rPr>
        <w:drawing>
          <wp:inline distT="0" distB="0" distL="0" distR="0" wp14:anchorId="2BF6948F" wp14:editId="160C9146">
            <wp:extent cx="1008758" cy="628153"/>
            <wp:effectExtent l="0" t="0" r="1270" b="635"/>
            <wp:docPr id="200" name="Obraz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0"/>
                    <a:stretch>
                      <a:fillRect/>
                    </a:stretch>
                  </pic:blipFill>
                  <pic:spPr>
                    <a:xfrm>
                      <a:off x="0" y="0"/>
                      <a:ext cx="1020265" cy="635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  </w:t>
      </w:r>
      <w:r w:rsidRPr="007F300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F3003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delete_node</w:t>
      </w: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7F300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7F300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0FE718C4" w14:textId="77777777" w:rsidR="007F3003" w:rsidRPr="007F3003" w:rsidRDefault="007F3003" w:rsidP="007F300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7F300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F300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F300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ast_used_index</w:t>
      </w: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F300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F300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0</w:t>
      </w: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FADD9E4" w14:textId="77777777" w:rsidR="007F3003" w:rsidRPr="007F3003" w:rsidRDefault="007F3003" w:rsidP="007F300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7F300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F3003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 tree is empty"</w:t>
      </w: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</w:p>
    <w:p w14:paraId="3B8CCCA1" w14:textId="77777777" w:rsidR="007F3003" w:rsidRPr="007F3003" w:rsidRDefault="007F3003" w:rsidP="007F300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7F300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or</w:t>
      </w: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F300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</w:t>
      </w: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F300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n</w:t>
      </w: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F3003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range</w:t>
      </w: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7F300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7F300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F300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ast_used_index</w:t>
      </w: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F300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+</w:t>
      </w: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F300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23931D4C" w14:textId="77777777" w:rsidR="007F3003" w:rsidRPr="007F3003" w:rsidRDefault="007F3003" w:rsidP="007F300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7F300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F300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F300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stom_list</w:t>
      </w: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[</w:t>
      </w:r>
      <w:r w:rsidRPr="007F300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</w:t>
      </w: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] </w:t>
      </w:r>
      <w:r w:rsidRPr="007F300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F3003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5DD7BA29" w14:textId="77777777" w:rsidR="007F3003" w:rsidRPr="007F3003" w:rsidRDefault="007F3003" w:rsidP="007F300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7F300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F300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stom_list</w:t>
      </w: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[</w:t>
      </w:r>
      <w:r w:rsidRPr="007F300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i</w:t>
      </w: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] </w:t>
      </w:r>
      <w:r w:rsidRPr="007F300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F300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F300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stom_list</w:t>
      </w: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[</w:t>
      </w:r>
      <w:r w:rsidRPr="007F300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F300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ast_used_index</w:t>
      </w: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]</w:t>
      </w:r>
    </w:p>
    <w:p w14:paraId="380D90A9" w14:textId="77777777" w:rsidR="007F3003" w:rsidRPr="007F3003" w:rsidRDefault="007F3003" w:rsidP="007F300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7F300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F300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stom_list</w:t>
      </w: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[</w:t>
      </w:r>
      <w:r w:rsidRPr="007F300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F300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ast_used_index</w:t>
      </w: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] </w:t>
      </w:r>
      <w:r w:rsidRPr="007F300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F300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7B736E18" w14:textId="77777777" w:rsidR="007F3003" w:rsidRPr="007F3003" w:rsidRDefault="007F3003" w:rsidP="007F300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7F3003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7F3003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ast_used_index</w:t>
      </w: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F3003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-=</w:t>
      </w: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F3003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</w:p>
    <w:p w14:paraId="16539298" w14:textId="77777777" w:rsidR="007F3003" w:rsidRPr="007F3003" w:rsidRDefault="007F3003" w:rsidP="007F300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7F300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F3003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deleted successfully"</w:t>
      </w:r>
    </w:p>
    <w:p w14:paraId="1F2B9F12" w14:textId="77777777" w:rsidR="007F3003" w:rsidRPr="007F3003" w:rsidRDefault="007F3003" w:rsidP="007F300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7F3003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7F3003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7F3003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 value not found"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004"/>
        <w:gridCol w:w="4341"/>
      </w:tblGrid>
      <w:tr w:rsidR="0082134A" w:rsidRPr="0082134A" w14:paraId="3173E84F" w14:textId="464CEA2E" w:rsidTr="0082134A">
        <w:tc>
          <w:tcPr>
            <w:tcW w:w="5004" w:type="dxa"/>
          </w:tcPr>
          <w:p w14:paraId="01FBBC50" w14:textId="77777777" w:rsidR="0082134A" w:rsidRPr="0082134A" w:rsidRDefault="0082134A" w:rsidP="00257134">
            <w:pPr>
              <w:rPr>
                <w:rFonts w:ascii="Segoe UI" w:hAnsi="Segoe UI" w:cs="Segoe UI"/>
                <w:b/>
                <w:shd w:val="clear" w:color="auto" w:fill="FFFFFF"/>
                <w:lang w:val="en-US"/>
              </w:rPr>
            </w:pPr>
            <w:r w:rsidRPr="0082134A">
              <w:rPr>
                <w:rFonts w:ascii="Segoe UI" w:hAnsi="Segoe UI" w:cs="Segoe UI"/>
                <w:b/>
                <w:shd w:val="clear" w:color="auto" w:fill="FFFFFF"/>
                <w:lang w:val="en-US"/>
              </w:rPr>
              <w:t>Drinks</w:t>
            </w:r>
          </w:p>
        </w:tc>
        <w:tc>
          <w:tcPr>
            <w:tcW w:w="4341" w:type="dxa"/>
          </w:tcPr>
          <w:p w14:paraId="0FC0BFA7" w14:textId="7AC5D85C" w:rsidR="0082134A" w:rsidRPr="0082134A" w:rsidRDefault="0082134A" w:rsidP="00257134">
            <w:pPr>
              <w:rPr>
                <w:rFonts w:ascii="Segoe UI" w:hAnsi="Segoe UI" w:cs="Segoe UI"/>
                <w:b/>
                <w:shd w:val="clear" w:color="auto" w:fill="FFFFFF"/>
                <w:lang w:val="en-US"/>
              </w:rPr>
            </w:pPr>
            <w:r w:rsidRPr="0082134A">
              <w:rPr>
                <w:rFonts w:ascii="Segoe UI" w:hAnsi="Segoe UI" w:cs="Segoe UI"/>
                <w:b/>
                <w:shd w:val="clear" w:color="auto" w:fill="FFFFFF"/>
                <w:lang w:val="en-US"/>
              </w:rPr>
              <w:t>Drinks</w:t>
            </w:r>
          </w:p>
        </w:tc>
      </w:tr>
      <w:tr w:rsidR="0082134A" w:rsidRPr="0082134A" w14:paraId="1A0A1FC1" w14:textId="70853472" w:rsidTr="0082134A">
        <w:tc>
          <w:tcPr>
            <w:tcW w:w="5004" w:type="dxa"/>
          </w:tcPr>
          <w:p w14:paraId="46A3EEBA" w14:textId="77777777" w:rsidR="0082134A" w:rsidRPr="0082134A" w:rsidRDefault="0082134A" w:rsidP="00257134">
            <w:pPr>
              <w:rPr>
                <w:rFonts w:ascii="Segoe UI" w:hAnsi="Segoe UI" w:cs="Segoe UI"/>
                <w:b/>
                <w:shd w:val="clear" w:color="auto" w:fill="FFFFFF"/>
                <w:lang w:val="en-US"/>
              </w:rPr>
            </w:pPr>
            <w:r w:rsidRPr="0082134A">
              <w:rPr>
                <w:rFonts w:ascii="Segoe UI" w:hAnsi="Segoe UI" w:cs="Segoe UI"/>
                <w:b/>
                <w:shd w:val="clear" w:color="auto" w:fill="FFFFFF"/>
                <w:lang w:val="en-US"/>
              </w:rPr>
              <w:t>Hot</w:t>
            </w:r>
          </w:p>
        </w:tc>
        <w:tc>
          <w:tcPr>
            <w:tcW w:w="4341" w:type="dxa"/>
          </w:tcPr>
          <w:p w14:paraId="4139DDE5" w14:textId="778EBC89" w:rsidR="0082134A" w:rsidRPr="0082134A" w:rsidRDefault="0082134A" w:rsidP="00257134">
            <w:pPr>
              <w:rPr>
                <w:rFonts w:ascii="Segoe UI" w:hAnsi="Segoe UI" w:cs="Segoe UI"/>
                <w:b/>
                <w:shd w:val="clear" w:color="auto" w:fill="FFFFFF"/>
                <w:lang w:val="en-US"/>
              </w:rPr>
            </w:pPr>
            <w:r w:rsidRPr="0082134A">
              <w:rPr>
                <w:rFonts w:ascii="Segoe UI" w:hAnsi="Segoe UI" w:cs="Segoe UI"/>
                <w:b/>
                <w:shd w:val="clear" w:color="auto" w:fill="FFFFFF"/>
                <w:lang w:val="en-US"/>
              </w:rPr>
              <w:t>Hot</w:t>
            </w:r>
          </w:p>
        </w:tc>
      </w:tr>
      <w:tr w:rsidR="0082134A" w:rsidRPr="0082134A" w14:paraId="31AED82B" w14:textId="640263FE" w:rsidTr="0082134A">
        <w:tc>
          <w:tcPr>
            <w:tcW w:w="5004" w:type="dxa"/>
          </w:tcPr>
          <w:p w14:paraId="1170DBD9" w14:textId="77777777" w:rsidR="0082134A" w:rsidRPr="0082134A" w:rsidRDefault="0082134A" w:rsidP="00257134">
            <w:pPr>
              <w:rPr>
                <w:rFonts w:ascii="Segoe UI" w:hAnsi="Segoe UI" w:cs="Segoe UI"/>
                <w:b/>
                <w:shd w:val="clear" w:color="auto" w:fill="FFFFFF"/>
                <w:lang w:val="en-US"/>
              </w:rPr>
            </w:pPr>
            <w:r w:rsidRPr="0082134A">
              <w:rPr>
                <w:rFonts w:ascii="Segoe UI" w:hAnsi="Segoe UI" w:cs="Segoe UI"/>
                <w:b/>
                <w:shd w:val="clear" w:color="auto" w:fill="FFFFFF"/>
                <w:lang w:val="en-US"/>
              </w:rPr>
              <w:t>Cold</w:t>
            </w:r>
          </w:p>
        </w:tc>
        <w:tc>
          <w:tcPr>
            <w:tcW w:w="4341" w:type="dxa"/>
          </w:tcPr>
          <w:p w14:paraId="4AC30441" w14:textId="773E01B6" w:rsidR="0082134A" w:rsidRPr="0082134A" w:rsidRDefault="0082134A" w:rsidP="00257134">
            <w:pPr>
              <w:rPr>
                <w:rFonts w:ascii="Segoe UI" w:hAnsi="Segoe UI" w:cs="Segoe UI"/>
                <w:b/>
                <w:shd w:val="clear" w:color="auto" w:fill="FFFFFF"/>
                <w:lang w:val="en-US"/>
              </w:rPr>
            </w:pPr>
            <w:r w:rsidRPr="0082134A">
              <w:rPr>
                <w:rFonts w:ascii="Segoe UI" w:hAnsi="Segoe UI" w:cs="Segoe UI"/>
                <w:b/>
                <w:shd w:val="clear" w:color="auto" w:fill="FFFFFF"/>
                <w:lang w:val="en-US"/>
              </w:rPr>
              <w:t>Cold</w:t>
            </w:r>
          </w:p>
        </w:tc>
      </w:tr>
      <w:tr w:rsidR="0082134A" w:rsidRPr="0082134A" w14:paraId="0C086E4E" w14:textId="36870A8E" w:rsidTr="0082134A">
        <w:tc>
          <w:tcPr>
            <w:tcW w:w="5004" w:type="dxa"/>
          </w:tcPr>
          <w:p w14:paraId="1BA7B646" w14:textId="77777777" w:rsidR="0082134A" w:rsidRPr="0082134A" w:rsidRDefault="0082134A" w:rsidP="00257134">
            <w:pPr>
              <w:rPr>
                <w:rFonts w:ascii="Segoe UI" w:hAnsi="Segoe UI" w:cs="Segoe UI"/>
                <w:b/>
                <w:shd w:val="clear" w:color="auto" w:fill="FFFFFF"/>
                <w:lang w:val="en-US"/>
              </w:rPr>
            </w:pPr>
            <w:r w:rsidRPr="0082134A">
              <w:rPr>
                <w:rFonts w:ascii="Segoe UI" w:hAnsi="Segoe UI" w:cs="Segoe UI"/>
                <w:b/>
                <w:shd w:val="clear" w:color="auto" w:fill="FFFFFF"/>
                <w:lang w:val="en-US"/>
              </w:rPr>
              <w:t>Tea</w:t>
            </w:r>
          </w:p>
        </w:tc>
        <w:tc>
          <w:tcPr>
            <w:tcW w:w="4341" w:type="dxa"/>
          </w:tcPr>
          <w:p w14:paraId="75ACB45D" w14:textId="73DAB470" w:rsidR="0082134A" w:rsidRPr="0082134A" w:rsidRDefault="0082134A" w:rsidP="00257134">
            <w:pPr>
              <w:rPr>
                <w:rFonts w:ascii="Segoe UI" w:hAnsi="Segoe UI" w:cs="Segoe UI"/>
                <w:b/>
                <w:shd w:val="clear" w:color="auto" w:fill="FFFFFF"/>
                <w:lang w:val="en-US"/>
              </w:rPr>
            </w:pPr>
            <w:r w:rsidRPr="0082134A">
              <w:rPr>
                <w:rFonts w:ascii="Segoe UI" w:hAnsi="Segoe UI" w:cs="Segoe UI"/>
                <w:b/>
                <w:shd w:val="clear" w:color="auto" w:fill="FFFFFF"/>
                <w:lang w:val="en-US"/>
              </w:rPr>
              <w:t>Fanta</w:t>
            </w:r>
          </w:p>
        </w:tc>
      </w:tr>
      <w:tr w:rsidR="0082134A" w:rsidRPr="0082134A" w14:paraId="4EF31938" w14:textId="7D903843" w:rsidTr="0082134A">
        <w:tc>
          <w:tcPr>
            <w:tcW w:w="5004" w:type="dxa"/>
          </w:tcPr>
          <w:p w14:paraId="3A7C55C4" w14:textId="77777777" w:rsidR="0082134A" w:rsidRPr="0082134A" w:rsidRDefault="0082134A" w:rsidP="00257134">
            <w:pPr>
              <w:rPr>
                <w:rFonts w:ascii="Segoe UI" w:hAnsi="Segoe UI" w:cs="Segoe UI"/>
                <w:b/>
                <w:shd w:val="clear" w:color="auto" w:fill="FFFFFF"/>
                <w:lang w:val="en-US"/>
              </w:rPr>
            </w:pPr>
            <w:r w:rsidRPr="0082134A">
              <w:rPr>
                <w:rFonts w:ascii="Segoe UI" w:hAnsi="Segoe UI" w:cs="Segoe UI"/>
                <w:b/>
                <w:shd w:val="clear" w:color="auto" w:fill="FFFFFF"/>
                <w:lang w:val="en-US"/>
              </w:rPr>
              <w:t>Coffee</w:t>
            </w:r>
          </w:p>
        </w:tc>
        <w:tc>
          <w:tcPr>
            <w:tcW w:w="4341" w:type="dxa"/>
          </w:tcPr>
          <w:p w14:paraId="20CB5282" w14:textId="794CAE4A" w:rsidR="0082134A" w:rsidRPr="0082134A" w:rsidRDefault="0082134A" w:rsidP="00257134">
            <w:pPr>
              <w:rPr>
                <w:rFonts w:ascii="Segoe UI" w:hAnsi="Segoe UI" w:cs="Segoe UI"/>
                <w:b/>
                <w:shd w:val="clear" w:color="auto" w:fill="FFFFFF"/>
                <w:lang w:val="en-US"/>
              </w:rPr>
            </w:pPr>
            <w:r w:rsidRPr="0082134A">
              <w:rPr>
                <w:rFonts w:ascii="Segoe UI" w:hAnsi="Segoe UI" w:cs="Segoe UI"/>
                <w:b/>
                <w:shd w:val="clear" w:color="auto" w:fill="FFFFFF"/>
                <w:lang w:val="en-US"/>
              </w:rPr>
              <w:t>Coffee</w:t>
            </w:r>
          </w:p>
        </w:tc>
      </w:tr>
      <w:tr w:rsidR="0082134A" w:rsidRPr="0082134A" w14:paraId="351C91B7" w14:textId="33291BEB" w:rsidTr="0082134A">
        <w:tc>
          <w:tcPr>
            <w:tcW w:w="5004" w:type="dxa"/>
          </w:tcPr>
          <w:p w14:paraId="5F1B4B17" w14:textId="77777777" w:rsidR="0082134A" w:rsidRPr="0082134A" w:rsidRDefault="0082134A" w:rsidP="00257134">
            <w:pPr>
              <w:rPr>
                <w:rFonts w:ascii="Segoe UI" w:hAnsi="Segoe UI" w:cs="Segoe UI"/>
                <w:b/>
                <w:shd w:val="clear" w:color="auto" w:fill="FFFFFF"/>
                <w:lang w:val="en-US"/>
              </w:rPr>
            </w:pPr>
            <w:r w:rsidRPr="0082134A">
              <w:rPr>
                <w:rFonts w:ascii="Segoe UI" w:hAnsi="Segoe UI" w:cs="Segoe UI"/>
                <w:b/>
                <w:shd w:val="clear" w:color="auto" w:fill="FFFFFF"/>
                <w:lang w:val="en-US"/>
              </w:rPr>
              <w:t>Cola</w:t>
            </w:r>
          </w:p>
        </w:tc>
        <w:tc>
          <w:tcPr>
            <w:tcW w:w="4341" w:type="dxa"/>
          </w:tcPr>
          <w:p w14:paraId="4B20E647" w14:textId="77A6BCA4" w:rsidR="0082134A" w:rsidRPr="0082134A" w:rsidRDefault="0082134A" w:rsidP="00257134">
            <w:pPr>
              <w:rPr>
                <w:rFonts w:ascii="Segoe UI" w:hAnsi="Segoe UI" w:cs="Segoe UI"/>
                <w:b/>
                <w:shd w:val="clear" w:color="auto" w:fill="FFFFFF"/>
                <w:lang w:val="en-US"/>
              </w:rPr>
            </w:pPr>
            <w:r w:rsidRPr="0082134A">
              <w:rPr>
                <w:rFonts w:ascii="Segoe UI" w:hAnsi="Segoe UI" w:cs="Segoe UI"/>
                <w:b/>
                <w:shd w:val="clear" w:color="auto" w:fill="FFFFFF"/>
                <w:lang w:val="en-US"/>
              </w:rPr>
              <w:t>Cola</w:t>
            </w:r>
          </w:p>
        </w:tc>
      </w:tr>
      <w:tr w:rsidR="0082134A" w:rsidRPr="0082134A" w14:paraId="6A3DBD9E" w14:textId="482F1ED0" w:rsidTr="0082134A">
        <w:tc>
          <w:tcPr>
            <w:tcW w:w="5004" w:type="dxa"/>
          </w:tcPr>
          <w:p w14:paraId="240EE396" w14:textId="77777777" w:rsidR="0082134A" w:rsidRPr="0082134A" w:rsidRDefault="0082134A" w:rsidP="00257134">
            <w:pPr>
              <w:rPr>
                <w:rFonts w:ascii="Segoe UI" w:hAnsi="Segoe UI" w:cs="Segoe UI"/>
                <w:b/>
                <w:shd w:val="clear" w:color="auto" w:fill="FFFFFF"/>
                <w:lang w:val="en-US"/>
              </w:rPr>
            </w:pPr>
            <w:r w:rsidRPr="0082134A">
              <w:rPr>
                <w:rFonts w:ascii="Segoe UI" w:hAnsi="Segoe UI" w:cs="Segoe UI"/>
                <w:b/>
                <w:shd w:val="clear" w:color="auto" w:fill="FFFFFF"/>
                <w:lang w:val="en-US"/>
              </w:rPr>
              <w:t>Fanta</w:t>
            </w:r>
          </w:p>
        </w:tc>
        <w:tc>
          <w:tcPr>
            <w:tcW w:w="4341" w:type="dxa"/>
          </w:tcPr>
          <w:p w14:paraId="52BDF66A" w14:textId="77777777" w:rsidR="0082134A" w:rsidRPr="0082134A" w:rsidRDefault="0082134A" w:rsidP="00257134">
            <w:pPr>
              <w:rPr>
                <w:rFonts w:ascii="Segoe UI" w:hAnsi="Segoe UI" w:cs="Segoe UI"/>
                <w:b/>
                <w:shd w:val="clear" w:color="auto" w:fill="FFFFFF"/>
                <w:lang w:val="en-US"/>
              </w:rPr>
            </w:pPr>
          </w:p>
        </w:tc>
      </w:tr>
      <w:tr w:rsidR="0082134A" w:rsidRPr="0082134A" w14:paraId="688C419E" w14:textId="5CA32D14" w:rsidTr="0082134A">
        <w:tc>
          <w:tcPr>
            <w:tcW w:w="5004" w:type="dxa"/>
          </w:tcPr>
          <w:p w14:paraId="5DA04537" w14:textId="77777777" w:rsidR="0082134A" w:rsidRPr="0082134A" w:rsidRDefault="0082134A" w:rsidP="00257134">
            <w:pPr>
              <w:rPr>
                <w:rFonts w:ascii="Segoe UI" w:hAnsi="Segoe UI" w:cs="Segoe UI"/>
                <w:b/>
                <w:shd w:val="clear" w:color="auto" w:fill="FFFFFF"/>
                <w:lang w:val="en-US"/>
              </w:rPr>
            </w:pPr>
            <w:r w:rsidRPr="0082134A">
              <w:rPr>
                <w:rFonts w:ascii="Segoe UI" w:hAnsi="Segoe UI" w:cs="Segoe UI"/>
                <w:b/>
                <w:shd w:val="clear" w:color="auto" w:fill="FFFFFF"/>
                <w:lang w:val="en-US"/>
              </w:rPr>
              <w:t>deleted successfully</w:t>
            </w:r>
          </w:p>
        </w:tc>
        <w:tc>
          <w:tcPr>
            <w:tcW w:w="4341" w:type="dxa"/>
          </w:tcPr>
          <w:p w14:paraId="7B0539AB" w14:textId="77777777" w:rsidR="0082134A" w:rsidRPr="0082134A" w:rsidRDefault="0082134A" w:rsidP="00257134">
            <w:pPr>
              <w:rPr>
                <w:rFonts w:ascii="Segoe UI" w:hAnsi="Segoe UI" w:cs="Segoe UI"/>
                <w:b/>
                <w:shd w:val="clear" w:color="auto" w:fill="FFFFFF"/>
                <w:lang w:val="en-US"/>
              </w:rPr>
            </w:pPr>
          </w:p>
        </w:tc>
      </w:tr>
      <w:tr w:rsidR="0082134A" w:rsidRPr="00A65FD5" w14:paraId="09BC8D92" w14:textId="12825A6C" w:rsidTr="0082134A">
        <w:tc>
          <w:tcPr>
            <w:tcW w:w="5004" w:type="dxa"/>
          </w:tcPr>
          <w:p w14:paraId="67BE4727" w14:textId="29CBD27B" w:rsidR="0082134A" w:rsidRPr="00A65FD5" w:rsidRDefault="0082134A" w:rsidP="00257134">
            <w:pPr>
              <w:rPr>
                <w:rFonts w:ascii="Segoe UI" w:hAnsi="Segoe UI" w:cs="Segoe UI"/>
                <w:b/>
                <w:shd w:val="clear" w:color="auto" w:fill="FFFFFF"/>
                <w:lang w:val="en-US"/>
              </w:rPr>
            </w:pPr>
          </w:p>
        </w:tc>
        <w:tc>
          <w:tcPr>
            <w:tcW w:w="4341" w:type="dxa"/>
          </w:tcPr>
          <w:p w14:paraId="2DD39A1B" w14:textId="77777777" w:rsidR="0082134A" w:rsidRPr="0082134A" w:rsidRDefault="0082134A" w:rsidP="00257134">
            <w:pPr>
              <w:rPr>
                <w:rFonts w:ascii="Segoe UI" w:hAnsi="Segoe UI" w:cs="Segoe UI"/>
                <w:b/>
                <w:shd w:val="clear" w:color="auto" w:fill="FFFFFF"/>
                <w:lang w:val="en-US"/>
              </w:rPr>
            </w:pPr>
          </w:p>
        </w:tc>
      </w:tr>
    </w:tbl>
    <w:p w14:paraId="1E27B201" w14:textId="7B2DD61C" w:rsidR="007F3003" w:rsidRDefault="007F3003" w:rsidP="0082134A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</w:p>
    <w:p w14:paraId="00EAF6E5" w14:textId="08205C02" w:rsidR="0082134A" w:rsidRPr="0082134A" w:rsidRDefault="0082134A" w:rsidP="0082134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82134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 </w:t>
      </w:r>
      <w:r>
        <w:rPr>
          <w:noProof/>
        </w:rPr>
        <w:drawing>
          <wp:inline distT="0" distB="0" distL="0" distR="0" wp14:anchorId="5C766E4D" wp14:editId="4D3CAB73">
            <wp:extent cx="1116607" cy="667909"/>
            <wp:effectExtent l="0" t="0" r="7620" b="0"/>
            <wp:docPr id="201" name="Obraz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1"/>
                    <a:stretch>
                      <a:fillRect/>
                    </a:stretch>
                  </pic:blipFill>
                  <pic:spPr>
                    <a:xfrm>
                      <a:off x="0" y="0"/>
                      <a:ext cx="1135752" cy="679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2134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  </w:t>
      </w:r>
      <w:r w:rsidRPr="0082134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82134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2134A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delete_all</w:t>
      </w:r>
      <w:r w:rsidRPr="0082134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82134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82134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510E6297" w14:textId="77777777" w:rsidR="0082134A" w:rsidRPr="0082134A" w:rsidRDefault="0082134A" w:rsidP="0082134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82134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82134A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82134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82134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stom_list</w:t>
      </w:r>
      <w:r w:rsidRPr="0082134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2134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82134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2134A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2FE92BED" w14:textId="77777777" w:rsidR="0082134A" w:rsidRPr="0082134A" w:rsidRDefault="0082134A" w:rsidP="0082134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82134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82134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82134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2134A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 tree deleted successfully"</w:t>
      </w:r>
    </w:p>
    <w:p w14:paraId="287BEC68" w14:textId="040677D4" w:rsidR="0082134A" w:rsidRDefault="0082134A" w:rsidP="0082134A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  <w:r>
        <w:rPr>
          <w:noProof/>
        </w:rPr>
        <w:lastRenderedPageBreak/>
        <w:drawing>
          <wp:inline distT="0" distB="0" distL="0" distR="0" wp14:anchorId="58BE4586" wp14:editId="42BC5BAB">
            <wp:extent cx="5940425" cy="2966720"/>
            <wp:effectExtent l="0" t="0" r="3175" b="5080"/>
            <wp:docPr id="202" name="Obraz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2FB990" w14:textId="4CEE8FF8" w:rsidR="00791BE3" w:rsidRDefault="00791BE3" w:rsidP="0082134A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</w:p>
    <w:p w14:paraId="771601F2" w14:textId="6AC16B36" w:rsidR="00791BE3" w:rsidRDefault="00791BE3" w:rsidP="0082134A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  <w:r>
        <w:rPr>
          <w:rFonts w:ascii="Segoe UI" w:hAnsi="Segoe UI" w:cs="Segoe UI"/>
          <w:b/>
          <w:shd w:val="clear" w:color="auto" w:fill="FFFFFF"/>
          <w:lang w:val="en-US"/>
        </w:rPr>
        <w:t>Binary Seach tree:</w:t>
      </w:r>
    </w:p>
    <w:p w14:paraId="193AD973" w14:textId="288318A2" w:rsidR="00791BE3" w:rsidRDefault="00791BE3" w:rsidP="00791BE3">
      <w:pPr>
        <w:spacing w:after="0" w:line="240" w:lineRule="auto"/>
        <w:jc w:val="center"/>
        <w:rPr>
          <w:rFonts w:ascii="Segoe UI" w:hAnsi="Segoe UI" w:cs="Segoe UI"/>
          <w:b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6C0E020D" wp14:editId="0DB30798">
            <wp:extent cx="4779534" cy="3377095"/>
            <wp:effectExtent l="0" t="0" r="2540" b="0"/>
            <wp:docPr id="203" name="Obraz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3"/>
                    <a:stretch>
                      <a:fillRect/>
                    </a:stretch>
                  </pic:blipFill>
                  <pic:spPr>
                    <a:xfrm>
                      <a:off x="0" y="0"/>
                      <a:ext cx="4798093" cy="3390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4CD4D" w14:textId="4031519F" w:rsidR="00350FBE" w:rsidRDefault="00350FBE" w:rsidP="00350FBE">
      <w:pPr>
        <w:spacing w:after="0" w:line="240" w:lineRule="auto"/>
        <w:rPr>
          <w:rFonts w:ascii="Segoe UI" w:hAnsi="Segoe UI" w:cs="Segoe UI"/>
          <w:b/>
          <w:shd w:val="clear" w:color="auto" w:fill="FFFFFF"/>
        </w:rPr>
      </w:pPr>
      <w:r w:rsidRPr="00350FBE">
        <w:rPr>
          <w:rFonts w:ascii="Segoe UI" w:hAnsi="Segoe UI" w:cs="Segoe UI"/>
          <w:b/>
          <w:shd w:val="clear" w:color="auto" w:fill="FFFFFF"/>
        </w:rPr>
        <w:t>Performuje lepiej niż Binary Tree j</w:t>
      </w:r>
      <w:r>
        <w:rPr>
          <w:rFonts w:ascii="Segoe UI" w:hAnsi="Segoe UI" w:cs="Segoe UI"/>
          <w:b/>
          <w:shd w:val="clear" w:color="auto" w:fill="FFFFFF"/>
        </w:rPr>
        <w:t>eśli chodzi o inserting i deleting</w:t>
      </w:r>
    </w:p>
    <w:p w14:paraId="3F1514C2" w14:textId="6BFA66C3" w:rsidR="00350FBE" w:rsidRDefault="00350FBE" w:rsidP="00350FBE">
      <w:pPr>
        <w:spacing w:after="0" w:line="240" w:lineRule="auto"/>
        <w:rPr>
          <w:rFonts w:ascii="Segoe UI" w:hAnsi="Segoe UI" w:cs="Segoe UI"/>
          <w:b/>
          <w:shd w:val="clear" w:color="auto" w:fill="FFFFFF"/>
        </w:rPr>
      </w:pPr>
      <w:r>
        <w:rPr>
          <w:noProof/>
        </w:rPr>
        <w:drawing>
          <wp:inline distT="0" distB="0" distL="0" distR="0" wp14:anchorId="785D74C9" wp14:editId="20154B67">
            <wp:extent cx="1280160" cy="1061439"/>
            <wp:effectExtent l="0" t="0" r="0" b="5715"/>
            <wp:docPr id="204" name="Obraz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4"/>
                    <a:stretch>
                      <a:fillRect/>
                    </a:stretch>
                  </pic:blipFill>
                  <pic:spPr>
                    <a:xfrm>
                      <a:off x="0" y="0"/>
                      <a:ext cx="1288982" cy="1068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3857A" w14:textId="48BA0B8C" w:rsidR="00350FBE" w:rsidRPr="00350FBE" w:rsidRDefault="00350FBE" w:rsidP="00350FB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>
        <w:rPr>
          <w:noProof/>
        </w:rPr>
        <w:drawing>
          <wp:inline distT="0" distB="0" distL="0" distR="0" wp14:anchorId="42C49A42" wp14:editId="31B1E30F">
            <wp:extent cx="1224500" cy="723568"/>
            <wp:effectExtent l="0" t="0" r="0" b="635"/>
            <wp:docPr id="205" name="Obraz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5"/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247036" cy="736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50FB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 xml:space="preserve"> class</w:t>
      </w:r>
      <w:r w:rsidRPr="00350FB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50FBE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BSTNode</w:t>
      </w:r>
      <w:r w:rsidRPr="00350FB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05744F46" w14:textId="77777777" w:rsidR="00350FBE" w:rsidRPr="00350FBE" w:rsidRDefault="00350FBE" w:rsidP="00350FB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5A11DB83" w14:textId="77777777" w:rsidR="00350FBE" w:rsidRPr="00350FBE" w:rsidRDefault="00350FBE" w:rsidP="00350FB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50FB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350FB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350FB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50FB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nit__</w:t>
      </w:r>
      <w:r w:rsidRPr="00350FB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350FBE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50FB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350FBE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data</w:t>
      </w:r>
      <w:r w:rsidRPr="00350FB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7A1F1B6F" w14:textId="77777777" w:rsidR="00350FBE" w:rsidRPr="00350FBE" w:rsidRDefault="00350FBE" w:rsidP="00350FB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50FB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lastRenderedPageBreak/>
        <w:t xml:space="preserve">        </w:t>
      </w:r>
      <w:r w:rsidRPr="00350FBE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50FB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50FB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data</w:t>
      </w:r>
      <w:r w:rsidRPr="00350FB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50FB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50FB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50FBE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data</w:t>
      </w:r>
    </w:p>
    <w:p w14:paraId="166C7247" w14:textId="77777777" w:rsidR="00350FBE" w:rsidRPr="00350FBE" w:rsidRDefault="00350FBE" w:rsidP="00350FB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50FB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50FBE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50FB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50FB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eft_child</w:t>
      </w:r>
      <w:r w:rsidRPr="00350FB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50FB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50FB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50FBE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5968D87F" w14:textId="77777777" w:rsidR="00350FBE" w:rsidRPr="00350FBE" w:rsidRDefault="00350FBE" w:rsidP="00350FB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50FB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350FBE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350FB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350FB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ight_child</w:t>
      </w:r>
      <w:r w:rsidRPr="00350FB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50FB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50FB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50FBE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26465DA6" w14:textId="77777777" w:rsidR="00350FBE" w:rsidRPr="00350FBE" w:rsidRDefault="00350FBE" w:rsidP="00350FB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74837727" w14:textId="77777777" w:rsidR="00350FBE" w:rsidRPr="00350FBE" w:rsidRDefault="00350FBE" w:rsidP="00350FB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350FBE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BST</w:t>
      </w:r>
      <w:r w:rsidRPr="00350FB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50FB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350FB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350FBE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BSTNode</w:t>
      </w:r>
      <w:r w:rsidRPr="00350FB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350FBE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350FB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00453776" w14:textId="106083A1" w:rsidR="00350FBE" w:rsidRDefault="00350FBE" w:rsidP="00350FBE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</w:p>
    <w:p w14:paraId="61A66E69" w14:textId="3CAC8539" w:rsidR="00350FBE" w:rsidRDefault="00350FBE" w:rsidP="00350FBE">
      <w:pPr>
        <w:spacing w:after="0" w:line="240" w:lineRule="auto"/>
        <w:jc w:val="center"/>
        <w:rPr>
          <w:rFonts w:ascii="Segoe UI" w:hAnsi="Segoe UI" w:cs="Segoe UI"/>
          <w:b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6731F657" wp14:editId="13083381">
            <wp:extent cx="4111625" cy="2470491"/>
            <wp:effectExtent l="0" t="0" r="3175" b="6350"/>
            <wp:docPr id="206" name="Obraz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6"/>
                    <a:stretch>
                      <a:fillRect/>
                    </a:stretch>
                  </pic:blipFill>
                  <pic:spPr>
                    <a:xfrm>
                      <a:off x="0" y="0"/>
                      <a:ext cx="4124921" cy="24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7FBFBD" w14:textId="13B18D88" w:rsidR="00350FBE" w:rsidRDefault="00350FBE" w:rsidP="00350FBE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  <w:r>
        <w:rPr>
          <w:rFonts w:ascii="Segoe UI" w:hAnsi="Segoe UI" w:cs="Segoe UI"/>
          <w:b/>
          <w:shd w:val="clear" w:color="auto" w:fill="FFFFFF"/>
          <w:lang w:val="en-US"/>
        </w:rPr>
        <w:t xml:space="preserve"> </w:t>
      </w:r>
      <w:r w:rsidR="00C3638F">
        <w:rPr>
          <w:rFonts w:ascii="Segoe UI" w:hAnsi="Segoe UI" w:cs="Segoe UI"/>
          <w:b/>
          <w:shd w:val="clear" w:color="auto" w:fill="FFFFFF"/>
          <w:lang w:val="en-US"/>
        </w:rPr>
        <w:t>Metoda rekurencyj</w:t>
      </w:r>
      <w:r w:rsidR="00637F01">
        <w:rPr>
          <w:rFonts w:ascii="Segoe UI" w:hAnsi="Segoe UI" w:cs="Segoe UI"/>
          <w:b/>
          <w:shd w:val="clear" w:color="auto" w:fill="FFFFFF"/>
          <w:lang w:val="en-US"/>
        </w:rPr>
        <w:t>na:</w:t>
      </w:r>
    </w:p>
    <w:p w14:paraId="34DB2068" w14:textId="77777777" w:rsidR="00637F01" w:rsidRPr="00637F01" w:rsidRDefault="00637F01" w:rsidP="00637F0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37F0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37F01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nsert_node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637F0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637F0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ode_value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5577183C" w14:textId="77777777" w:rsidR="00637F01" w:rsidRPr="00637F01" w:rsidRDefault="00637F01" w:rsidP="00637F0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637F0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37F0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data </w:t>
      </w:r>
      <w:r w:rsidRPr="00637F0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37F01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54E9A98F" w14:textId="77777777" w:rsidR="00637F01" w:rsidRPr="00637F01" w:rsidRDefault="00637F01" w:rsidP="00637F0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637F0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data </w:t>
      </w:r>
      <w:r w:rsidRPr="00637F0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37F0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ode_value</w:t>
      </w:r>
    </w:p>
    <w:p w14:paraId="231AC524" w14:textId="77777777" w:rsidR="00637F01" w:rsidRPr="00637F01" w:rsidRDefault="00637F01" w:rsidP="00637F0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637F0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if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37F0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ode_value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37F0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&lt;=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37F0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data:</w:t>
      </w:r>
    </w:p>
    <w:p w14:paraId="5509C906" w14:textId="77777777" w:rsidR="00637F01" w:rsidRPr="00637F01" w:rsidRDefault="00637F01" w:rsidP="00637F0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637F0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37F0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left_child </w:t>
      </w:r>
      <w:r w:rsidRPr="00637F0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37F01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7371C7F0" w14:textId="77777777" w:rsidR="00637F01" w:rsidRPr="00637F01" w:rsidRDefault="00637F01" w:rsidP="00637F0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637F0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left_child </w:t>
      </w:r>
      <w:r w:rsidRPr="00637F0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37F01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BSTNode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637F0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ode_value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6F103D71" w14:textId="77777777" w:rsidR="00637F01" w:rsidRPr="00637F01" w:rsidRDefault="00637F01" w:rsidP="00637F0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637F0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5D12109C" w14:textId="77777777" w:rsidR="00637F01" w:rsidRPr="00637F01" w:rsidRDefault="00637F01" w:rsidP="00637F0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637F01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nsert_node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637F0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left_child, </w:t>
      </w:r>
      <w:r w:rsidRPr="00637F0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ode_value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1914148E" w14:textId="77777777" w:rsidR="00637F01" w:rsidRPr="00637F01" w:rsidRDefault="00637F01" w:rsidP="00637F0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637F0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326543EF" w14:textId="77777777" w:rsidR="00637F01" w:rsidRPr="00637F01" w:rsidRDefault="00637F01" w:rsidP="00637F0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637F0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37F0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right_child </w:t>
      </w:r>
      <w:r w:rsidRPr="00637F0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37F01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71EBF213" w14:textId="77777777" w:rsidR="00637F01" w:rsidRPr="00637F01" w:rsidRDefault="00637F01" w:rsidP="00637F0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637F0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right_child </w:t>
      </w:r>
      <w:r w:rsidRPr="00637F0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37F01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BSTNode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637F0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ode_value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03B2C355" w14:textId="77777777" w:rsidR="00637F01" w:rsidRPr="00637F01" w:rsidRDefault="00637F01" w:rsidP="00637F0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637F0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7BFC543D" w14:textId="77777777" w:rsidR="00637F01" w:rsidRPr="00637F01" w:rsidRDefault="00637F01" w:rsidP="00637F0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637F01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nsert_node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637F0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right_child, </w:t>
      </w:r>
      <w:r w:rsidRPr="00637F0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ode_value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1A38A97D" w14:textId="77777777" w:rsidR="00637F01" w:rsidRPr="00637F01" w:rsidRDefault="00637F01" w:rsidP="00637F0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637F0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37F01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 node added successfully"</w:t>
      </w:r>
    </w:p>
    <w:p w14:paraId="1D8F6483" w14:textId="0ACAE7AC" w:rsidR="00637F01" w:rsidRDefault="00637F01" w:rsidP="00350FBE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</w:p>
    <w:p w14:paraId="25265AFF" w14:textId="6707428E" w:rsidR="00637F01" w:rsidRDefault="00637F01" w:rsidP="00350FBE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  <w:r>
        <w:rPr>
          <w:rFonts w:ascii="Segoe UI" w:hAnsi="Segoe UI" w:cs="Segoe UI"/>
          <w:b/>
          <w:shd w:val="clear" w:color="auto" w:fill="FFFFFF"/>
          <w:lang w:val="en-US"/>
        </w:rPr>
        <w:t>metoda iteracyjna:</w:t>
      </w:r>
    </w:p>
    <w:p w14:paraId="40A0E1D9" w14:textId="653A98F3" w:rsidR="00637F01" w:rsidRPr="00637F01" w:rsidRDefault="005A13D9" w:rsidP="00637F0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>
        <w:rPr>
          <w:noProof/>
        </w:rPr>
        <w:drawing>
          <wp:inline distT="0" distB="0" distL="0" distR="0" wp14:anchorId="5710E25E" wp14:editId="7CBBB9DC">
            <wp:extent cx="1105232" cy="552616"/>
            <wp:effectExtent l="0" t="0" r="0" b="0"/>
            <wp:docPr id="207" name="Obraz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7"/>
                    <a:stretch>
                      <a:fillRect/>
                    </a:stretch>
                  </pic:blipFill>
                  <pic:spPr>
                    <a:xfrm>
                      <a:off x="0" y="0"/>
                      <a:ext cx="1116926" cy="558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37F0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 xml:space="preserve"> </w:t>
      </w:r>
      <w:r w:rsidR="00637F01" w:rsidRPr="00637F0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="00637F01"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="00637F01" w:rsidRPr="00637F01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nsert_node</w:t>
      </w:r>
      <w:r w:rsidR="00637F01"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="00637F01" w:rsidRPr="00637F0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="00637F01"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="00637F01" w:rsidRPr="00637F0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ode_value</w:t>
      </w:r>
      <w:r w:rsidR="00637F01"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770523AF" w14:textId="77777777" w:rsidR="00637F01" w:rsidRPr="00637F01" w:rsidRDefault="00637F01" w:rsidP="00637F0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637F0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node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37F0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37F01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BSTNode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637F0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ode_value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1B36F952" w14:textId="77777777" w:rsidR="00637F01" w:rsidRPr="00637F01" w:rsidRDefault="00637F01" w:rsidP="00637F0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637F0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37F0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data </w:t>
      </w:r>
      <w:r w:rsidRPr="00637F0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37F01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707854C" w14:textId="77777777" w:rsidR="00637F01" w:rsidRPr="00637F01" w:rsidRDefault="00637F01" w:rsidP="00637F0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637F0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data </w:t>
      </w:r>
      <w:r w:rsidRPr="00637F0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37F0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ode_value</w:t>
      </w:r>
    </w:p>
    <w:p w14:paraId="66918B86" w14:textId="77777777" w:rsidR="00637F01" w:rsidRPr="00637F01" w:rsidRDefault="00637F01" w:rsidP="00637F0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637F0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37F01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 node added successfully"</w:t>
      </w:r>
    </w:p>
    <w:p w14:paraId="78A2887D" w14:textId="77777777" w:rsidR="00637F01" w:rsidRPr="00637F01" w:rsidRDefault="00637F01" w:rsidP="00637F0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637F0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0E5B2A6F" w14:textId="77777777" w:rsidR="00637F01" w:rsidRPr="00637F01" w:rsidRDefault="00637F01" w:rsidP="00637F0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637F0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node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37F0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37F0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</w:p>
    <w:p w14:paraId="5A77A416" w14:textId="77777777" w:rsidR="00637F01" w:rsidRPr="00637F01" w:rsidRDefault="00637F01" w:rsidP="00637F0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637F0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while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37F01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True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3ADECFF0" w14:textId="77777777" w:rsidR="00637F01" w:rsidRPr="00637F01" w:rsidRDefault="00637F01" w:rsidP="00637F0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637F0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37F0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node_value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37F0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&lt;=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37F0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node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data:</w:t>
      </w:r>
    </w:p>
    <w:p w14:paraId="10DBEBE7" w14:textId="77777777" w:rsidR="00637F01" w:rsidRPr="00637F01" w:rsidRDefault="00637F01" w:rsidP="00637F0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637F0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37F0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node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left_child </w:t>
      </w:r>
      <w:r w:rsidRPr="00637F0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37F01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5FF5BBDB" w14:textId="77777777" w:rsidR="00637F01" w:rsidRPr="00637F01" w:rsidRDefault="00637F01" w:rsidP="00637F0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    </w:t>
      </w:r>
      <w:r w:rsidRPr="00637F0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node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left_child </w:t>
      </w:r>
      <w:r w:rsidRPr="00637F0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37F0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node</w:t>
      </w:r>
    </w:p>
    <w:p w14:paraId="7134B093" w14:textId="77777777" w:rsidR="00637F01" w:rsidRPr="00637F01" w:rsidRDefault="00637F01" w:rsidP="00637F0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    </w:t>
      </w:r>
      <w:r w:rsidRPr="00637F0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37F01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 node added successfully"</w:t>
      </w:r>
    </w:p>
    <w:p w14:paraId="0D66E673" w14:textId="77777777" w:rsidR="00637F01" w:rsidRPr="00637F01" w:rsidRDefault="00637F01" w:rsidP="00637F0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lastRenderedPageBreak/>
        <w:t xml:space="preserve">                </w:t>
      </w:r>
      <w:r w:rsidRPr="00637F0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3FA384BF" w14:textId="77777777" w:rsidR="00637F01" w:rsidRPr="00637F01" w:rsidRDefault="00637F01" w:rsidP="00637F0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    </w:t>
      </w:r>
      <w:r w:rsidRPr="00637F0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node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37F0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37F0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node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left_child</w:t>
      </w:r>
    </w:p>
    <w:p w14:paraId="7F286B59" w14:textId="77777777" w:rsidR="00637F01" w:rsidRPr="00637F01" w:rsidRDefault="00637F01" w:rsidP="00637F0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637F0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4CAB3EFA" w14:textId="77777777" w:rsidR="00637F01" w:rsidRPr="00637F01" w:rsidRDefault="00637F01" w:rsidP="00637F0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637F0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37F0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node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right_child </w:t>
      </w:r>
      <w:r w:rsidRPr="00637F0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37F01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609BCA38" w14:textId="77777777" w:rsidR="00637F01" w:rsidRPr="00637F01" w:rsidRDefault="00637F01" w:rsidP="00637F0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    </w:t>
      </w:r>
      <w:r w:rsidRPr="00637F0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node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right_child </w:t>
      </w:r>
      <w:r w:rsidRPr="00637F0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37F0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node</w:t>
      </w:r>
    </w:p>
    <w:p w14:paraId="53A9B889" w14:textId="77777777" w:rsidR="00637F01" w:rsidRPr="00637F01" w:rsidRDefault="00637F01" w:rsidP="00637F0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    </w:t>
      </w:r>
      <w:r w:rsidRPr="00637F0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37F01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 node added successfully"</w:t>
      </w:r>
    </w:p>
    <w:p w14:paraId="311932B7" w14:textId="77777777" w:rsidR="00637F01" w:rsidRPr="00637F01" w:rsidRDefault="00637F01" w:rsidP="00637F0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637F0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EBB733E" w14:textId="77777777" w:rsidR="00637F01" w:rsidRPr="00637F01" w:rsidRDefault="00637F01" w:rsidP="00637F0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    </w:t>
      </w:r>
      <w:r w:rsidRPr="00637F0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node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37F0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637F0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_node</w:t>
      </w:r>
      <w:r w:rsidRPr="00637F0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right_child</w:t>
      </w:r>
    </w:p>
    <w:p w14:paraId="1C914157" w14:textId="205B8061" w:rsidR="00637F01" w:rsidRDefault="005A13D9" w:rsidP="00350FBE">
      <w:pPr>
        <w:spacing w:after="0" w:line="240" w:lineRule="auto"/>
        <w:rPr>
          <w:rFonts w:ascii="Segoe UI" w:hAnsi="Segoe UI" w:cs="Segoe UI"/>
          <w:color w:val="343541"/>
        </w:rPr>
      </w:pPr>
      <w:r>
        <w:rPr>
          <w:rFonts w:ascii="Segoe UI" w:hAnsi="Segoe UI" w:cs="Segoe UI"/>
          <w:color w:val="343541"/>
        </w:rPr>
        <w:t>W zbalansowanym drzewie BST, wysokość jest proporcjonalna do logarytmu o podstawie 2 z liczby węzłów n</w:t>
      </w:r>
      <w:r w:rsidR="00131086">
        <w:rPr>
          <w:rFonts w:ascii="Segoe UI" w:hAnsi="Segoe UI" w:cs="Segoe UI"/>
          <w:color w:val="343541"/>
        </w:rPr>
        <w:t>. Tutaj też logarytmicznie rośnie space complexity bo robimy stack</w:t>
      </w:r>
    </w:p>
    <w:p w14:paraId="04CEC8B6" w14:textId="7F80786C" w:rsidR="005A13D9" w:rsidRPr="005A13D9" w:rsidRDefault="005A13D9" w:rsidP="005A13D9">
      <w:pPr>
        <w:spacing w:after="0" w:line="240" w:lineRule="auto"/>
        <w:rPr>
          <w:rFonts w:ascii="Courier New" w:eastAsia="Times New Roman" w:hAnsi="Courier New" w:cs="Courier New"/>
          <w:sz w:val="21"/>
          <w:szCs w:val="21"/>
          <w:shd w:val="clear" w:color="auto" w:fill="000000"/>
          <w:lang w:eastAsia="pl-PL"/>
        </w:rPr>
      </w:pPr>
      <w:r w:rsidRPr="005A13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  <w:lang w:eastAsia="pl-PL"/>
        </w:rPr>
        <w:t xml:space="preserve">     </w:t>
      </w:r>
      <w:r w:rsidRPr="005A13D9">
        <w:rPr>
          <w:rFonts w:ascii="Courier New" w:eastAsia="Times New Roman" w:hAnsi="Courier New" w:cs="Courier New"/>
          <w:sz w:val="21"/>
          <w:szCs w:val="21"/>
          <w:shd w:val="clear" w:color="auto" w:fill="000000"/>
          <w:lang w:eastAsia="pl-PL"/>
        </w:rPr>
        <w:t xml:space="preserve">8   </w:t>
      </w:r>
    </w:p>
    <w:p w14:paraId="0BF69A67" w14:textId="77777777" w:rsidR="005A13D9" w:rsidRPr="005A13D9" w:rsidRDefault="005A13D9" w:rsidP="005A13D9">
      <w:pPr>
        <w:spacing w:after="0" w:line="240" w:lineRule="auto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  <w:lang w:eastAsia="pl-PL"/>
        </w:rPr>
      </w:pPr>
      <w:r w:rsidRPr="005A13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  <w:lang w:eastAsia="pl-PL"/>
        </w:rPr>
        <w:t xml:space="preserve">     /   \</w:t>
      </w:r>
    </w:p>
    <w:p w14:paraId="0E8E224F" w14:textId="77777777" w:rsidR="005A13D9" w:rsidRPr="005A13D9" w:rsidRDefault="005A13D9" w:rsidP="005A13D9">
      <w:pPr>
        <w:spacing w:after="0" w:line="240" w:lineRule="auto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  <w:lang w:eastAsia="pl-PL"/>
        </w:rPr>
      </w:pPr>
      <w:r w:rsidRPr="005A13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  <w:lang w:eastAsia="pl-PL"/>
        </w:rPr>
        <w:t xml:space="preserve">    3     10</w:t>
      </w:r>
    </w:p>
    <w:p w14:paraId="7DC6EFB6" w14:textId="77777777" w:rsidR="005A13D9" w:rsidRPr="005A13D9" w:rsidRDefault="005A13D9" w:rsidP="005A13D9">
      <w:pPr>
        <w:spacing w:after="0" w:line="240" w:lineRule="auto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  <w:lang w:eastAsia="pl-PL"/>
        </w:rPr>
      </w:pPr>
      <w:r w:rsidRPr="005A13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  <w:lang w:eastAsia="pl-PL"/>
        </w:rPr>
        <w:t xml:space="preserve">   / \      \</w:t>
      </w:r>
    </w:p>
    <w:p w14:paraId="53E7101A" w14:textId="77777777" w:rsidR="005A13D9" w:rsidRPr="005A13D9" w:rsidRDefault="005A13D9" w:rsidP="005A13D9">
      <w:pPr>
        <w:spacing w:after="0" w:line="240" w:lineRule="auto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  <w:lang w:eastAsia="pl-PL"/>
        </w:rPr>
      </w:pPr>
      <w:r w:rsidRPr="005A13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  <w:lang w:eastAsia="pl-PL"/>
        </w:rPr>
        <w:t xml:space="preserve">  1   6      14</w:t>
      </w:r>
    </w:p>
    <w:p w14:paraId="6261A05E" w14:textId="77777777" w:rsidR="005A13D9" w:rsidRPr="005A13D9" w:rsidRDefault="005A13D9" w:rsidP="005A13D9">
      <w:pPr>
        <w:spacing w:after="0" w:line="240" w:lineRule="auto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  <w:lang w:eastAsia="pl-PL"/>
        </w:rPr>
      </w:pPr>
      <w:r w:rsidRPr="005A13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  <w:lang w:eastAsia="pl-PL"/>
        </w:rPr>
        <w:t xml:space="preserve">     / \    /</w:t>
      </w:r>
    </w:p>
    <w:p w14:paraId="1DCA4F39" w14:textId="6CAD512D" w:rsidR="005A13D9" w:rsidRDefault="005A13D9" w:rsidP="005A13D9">
      <w:pPr>
        <w:spacing w:after="0" w:line="240" w:lineRule="auto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  <w:lang w:eastAsia="pl-PL"/>
        </w:rPr>
      </w:pPr>
      <w:r w:rsidRPr="005A13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  <w:lang w:eastAsia="pl-PL"/>
        </w:rPr>
        <w:t xml:space="preserve">    4   7  13</w:t>
      </w:r>
    </w:p>
    <w:p w14:paraId="78699372" w14:textId="77777777" w:rsidR="005A13D9" w:rsidRPr="005A13D9" w:rsidRDefault="005A13D9" w:rsidP="005A13D9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 w:line="240" w:lineRule="auto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5A13D9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W tym przypadku drzewo ma 9 węzłów.</w:t>
      </w:r>
    </w:p>
    <w:p w14:paraId="054A7846" w14:textId="77777777" w:rsidR="005A13D9" w:rsidRPr="005A13D9" w:rsidRDefault="005A13D9" w:rsidP="005A13D9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 w:line="240" w:lineRule="auto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5A13D9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Wysokość drzewa BST jest zdefiniowana jako maksymalna liczba krawędzi na najdłuższej ścieżce od korzenia do liścia. W tym przypadku, najdłuższa ścieżka prowadzi od korzenia 8 do liścia 13 i zawiera 3 krawędzie.</w:t>
      </w:r>
    </w:p>
    <w:p w14:paraId="14F4D2A6" w14:textId="77777777" w:rsidR="005A13D9" w:rsidRPr="005A13D9" w:rsidRDefault="005A13D9" w:rsidP="005A13D9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 w:line="240" w:lineRule="auto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5A13D9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Jeśli spojrzymy na liczbę węzłów w drzewie, to jest to 9. Teraz możemy obliczyć logarytm o podstawie 2 z 9, co daje wartość około 3.17.</w:t>
      </w:r>
    </w:p>
    <w:p w14:paraId="0F41ED25" w14:textId="77777777" w:rsidR="005A13D9" w:rsidRPr="005A13D9" w:rsidRDefault="005A13D9" w:rsidP="005A13D9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 w:line="240" w:lineRule="auto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5A13D9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To oznacza, że w tym zbalansowanym drzewie BST wysokość jest proporcjonalna do logarytmu o podstawie 2 z liczby węzłów. W naszym przykładzie wysokość drzewa jest bliska wartości 3, co jest zgodne z obliczonym logarytmem.</w:t>
      </w:r>
    </w:p>
    <w:p w14:paraId="6F3358D0" w14:textId="77777777" w:rsidR="005A13D9" w:rsidRPr="005A13D9" w:rsidRDefault="005A13D9" w:rsidP="005A13D9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0" w:line="240" w:lineRule="auto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5A13D9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Dlatego w zbalansowanym drzewie BST z n węzłami, wysokość drzewa jest O(log n). Oznacza to, że wstawianie, wyszukiwanie i usuwanie węzłów w takim drzewie mają złożoność czasową O(log n), co jest bardzo efektywne w porównaniu do liniowych struktur danych.</w:t>
      </w:r>
    </w:p>
    <w:p w14:paraId="4FBA9D1A" w14:textId="77777777" w:rsidR="005A13D9" w:rsidRPr="005A13D9" w:rsidRDefault="005A13D9" w:rsidP="005A13D9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after="300" w:line="240" w:lineRule="auto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5A13D9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Oczywiście! Logarytm o podstawie 2 to funkcja, która określa, do jakiej potęgi musimy podnieść liczbę 2, aby otrzymać daną wartość. Innymi słowy, logarytm o podstawie 2 mówi nam, ile razy musimy podzielić liczbę przez 2, aby otrzymać daną wartość.</w:t>
      </w:r>
    </w:p>
    <w:p w14:paraId="4529D0FA" w14:textId="77777777" w:rsidR="005A13D9" w:rsidRPr="005A13D9" w:rsidRDefault="005A13D9" w:rsidP="005A13D9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 w:line="240" w:lineRule="auto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5A13D9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Przykładowo, logarytm o podstawie 2 z liczby 8 to 3, ponieważ 2 podniesione do potęgi 3 daje wynik 8 (2^3 = 8). Podobnie, logarytm o podstawie 2 z liczby 16 wynosi 4, ponieważ 2^4 = 16.</w:t>
      </w:r>
    </w:p>
    <w:p w14:paraId="7042DB30" w14:textId="77777777" w:rsidR="005A13D9" w:rsidRPr="005A13D9" w:rsidRDefault="005A13D9" w:rsidP="005A13D9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0" w:line="240" w:lineRule="auto"/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</w:pPr>
      <w:r w:rsidRPr="005A13D9">
        <w:rPr>
          <w:rFonts w:ascii="Segoe UI" w:eastAsia="Times New Roman" w:hAnsi="Segoe UI" w:cs="Segoe UI"/>
          <w:color w:val="374151"/>
          <w:sz w:val="24"/>
          <w:szCs w:val="24"/>
          <w:lang w:eastAsia="pl-PL"/>
        </w:rPr>
        <w:t>Logarytm o podstawie 2 jest często używany w kontekście analizy złożoności czasowej algorytmów. W przypadku drzew BST, logarytm o podstawie 2 z liczby węzłów n mówi nam, ile operacji musimy wykonać, aby znaleźć, wstawić lub usunąć węzeł w zależności od wysokości drzewa. Im mniejsza wysokość drzewa, tym efektywniejsze operacje.</w:t>
      </w:r>
    </w:p>
    <w:p w14:paraId="50100AA8" w14:textId="72708C69" w:rsidR="005A13D9" w:rsidRDefault="005A13D9" w:rsidP="005A13D9">
      <w:pPr>
        <w:spacing w:after="0" w:line="240" w:lineRule="auto"/>
        <w:rPr>
          <w:rFonts w:ascii="Segoe UI" w:hAnsi="Segoe UI" w:cs="Segoe UI"/>
          <w:color w:val="374151"/>
          <w:shd w:val="clear" w:color="auto" w:fill="F7F7F8"/>
        </w:rPr>
      </w:pPr>
      <w:r>
        <w:rPr>
          <w:rFonts w:ascii="Segoe UI" w:hAnsi="Segoe UI" w:cs="Segoe UI"/>
          <w:color w:val="374151"/>
          <w:shd w:val="clear" w:color="auto" w:fill="F7F7F8"/>
        </w:rPr>
        <w:lastRenderedPageBreak/>
        <w:t>Dlatego w przypadku efektywności czasowej, O(log n) jest zwykle bardziej efektywne niż O(n), ponieważ rośnie wolniej wraz ze wzrostem rozmiaru danych. Im większy rozmiar danych, tym większa różnica w czasie wykonania między O(log n) a O(n).</w:t>
      </w:r>
    </w:p>
    <w:p w14:paraId="62C796B2" w14:textId="1DED22ED" w:rsidR="000B4306" w:rsidRDefault="000B4306" w:rsidP="005A13D9">
      <w:pPr>
        <w:spacing w:after="0" w:line="240" w:lineRule="auto"/>
        <w:rPr>
          <w:rFonts w:ascii="Segoe UI" w:hAnsi="Segoe UI" w:cs="Segoe UI"/>
          <w:b/>
          <w:shd w:val="clear" w:color="auto" w:fill="FFFFFF"/>
        </w:rPr>
      </w:pPr>
    </w:p>
    <w:p w14:paraId="2D61A608" w14:textId="202A43A7" w:rsidR="000B4306" w:rsidRPr="00257134" w:rsidRDefault="000B4306" w:rsidP="005A13D9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  <w:r w:rsidRPr="00257134">
        <w:rPr>
          <w:rFonts w:ascii="Segoe UI" w:hAnsi="Segoe UI" w:cs="Segoe UI"/>
          <w:b/>
          <w:shd w:val="clear" w:color="auto" w:fill="FFFFFF"/>
          <w:lang w:val="en-US"/>
        </w:rPr>
        <w:t>Preorder traversal:</w:t>
      </w:r>
      <w:r w:rsidR="00257134" w:rsidRPr="00257134">
        <w:rPr>
          <w:rFonts w:ascii="Segoe UI" w:hAnsi="Segoe UI" w:cs="Segoe UI"/>
          <w:b/>
          <w:shd w:val="clear" w:color="auto" w:fill="FFFFFF"/>
          <w:lang w:val="en-US"/>
        </w:rPr>
        <w:t xml:space="preserve"> O(n) </w:t>
      </w:r>
      <w:r w:rsidR="00257134">
        <w:rPr>
          <w:rFonts w:ascii="Segoe UI" w:hAnsi="Segoe UI" w:cs="Segoe UI"/>
          <w:b/>
          <w:shd w:val="clear" w:color="auto" w:fill="FFFFFF"/>
          <w:lang w:val="en-US"/>
        </w:rPr>
        <w:t>I time tez O(n)</w:t>
      </w:r>
    </w:p>
    <w:p w14:paraId="6E41DE30" w14:textId="7F2866EF" w:rsidR="00BE2B20" w:rsidRDefault="00BE2B20" w:rsidP="002571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</w:pPr>
      <w:r>
        <w:rPr>
          <w:noProof/>
        </w:rPr>
        <w:drawing>
          <wp:inline distT="0" distB="0" distL="0" distR="0" wp14:anchorId="4C01CF37" wp14:editId="15DFE33B">
            <wp:extent cx="1055815" cy="588397"/>
            <wp:effectExtent l="0" t="0" r="0" b="2540"/>
            <wp:docPr id="208" name="Obraz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8"/>
                    <a:stretch>
                      <a:fillRect/>
                    </a:stretch>
                  </pic:blipFill>
                  <pic:spPr>
                    <a:xfrm>
                      <a:off x="0" y="0"/>
                      <a:ext cx="1077861" cy="600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41814" w14:textId="580C6314" w:rsidR="00257134" w:rsidRPr="00257134" w:rsidRDefault="00257134" w:rsidP="002571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5713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5713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eorder_trversal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257134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1B6C6BF1" w14:textId="77777777" w:rsidR="00257134" w:rsidRPr="00257134" w:rsidRDefault="00257134" w:rsidP="002571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25713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57134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5713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5713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975CAA1" w14:textId="77777777" w:rsidR="00257134" w:rsidRPr="00257134" w:rsidRDefault="00257134" w:rsidP="002571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25713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</w:p>
    <w:p w14:paraId="26EB404E" w14:textId="77777777" w:rsidR="00257134" w:rsidRPr="00257134" w:rsidRDefault="00257134" w:rsidP="002571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25713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A0EC48F" w14:textId="77777777" w:rsidR="00257134" w:rsidRPr="00257134" w:rsidRDefault="00257134" w:rsidP="002571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25713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257134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data)</w:t>
      </w:r>
    </w:p>
    <w:p w14:paraId="13975BB9" w14:textId="77777777" w:rsidR="00257134" w:rsidRPr="00257134" w:rsidRDefault="00257134" w:rsidP="002571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25713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eorder_trversal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257134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left_child)</w:t>
      </w:r>
    </w:p>
    <w:p w14:paraId="30A67D68" w14:textId="77777777" w:rsidR="00257134" w:rsidRPr="00257134" w:rsidRDefault="00257134" w:rsidP="002571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25713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eorder_trversal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257134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right_child)</w:t>
      </w:r>
    </w:p>
    <w:p w14:paraId="7E25D745" w14:textId="77777777" w:rsidR="00257134" w:rsidRPr="00257134" w:rsidRDefault="00257134" w:rsidP="00257134">
      <w:pPr>
        <w:shd w:val="clear" w:color="auto" w:fill="282C34"/>
        <w:spacing w:after="24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0CC05FC4" w14:textId="77777777" w:rsidR="00257134" w:rsidRPr="00257134" w:rsidRDefault="00257134" w:rsidP="002571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571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BST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5713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57134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BSTNode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25713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4B2692AE" w14:textId="77777777" w:rsidR="00257134" w:rsidRPr="00257134" w:rsidRDefault="00257134" w:rsidP="002571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21D60B0F" w14:textId="77777777" w:rsidR="00257134" w:rsidRPr="00257134" w:rsidRDefault="00257134" w:rsidP="002571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5713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25713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nsert_node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2571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BST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25713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0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)</w:t>
      </w:r>
    </w:p>
    <w:p w14:paraId="2B72FCDE" w14:textId="77777777" w:rsidR="00257134" w:rsidRPr="00257134" w:rsidRDefault="00257134" w:rsidP="002571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5713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25713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nsert_node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2571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BST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25713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20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)</w:t>
      </w:r>
    </w:p>
    <w:p w14:paraId="755B8FE3" w14:textId="77777777" w:rsidR="00257134" w:rsidRPr="00257134" w:rsidRDefault="00257134" w:rsidP="002571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5713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25713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nsert_node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2571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BST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25713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5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)</w:t>
      </w:r>
    </w:p>
    <w:p w14:paraId="54ABDCFE" w14:textId="77777777" w:rsidR="00257134" w:rsidRPr="00257134" w:rsidRDefault="00257134" w:rsidP="002571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5713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25713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nsert_node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2571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BST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25713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50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)</w:t>
      </w:r>
    </w:p>
    <w:p w14:paraId="6049DAE8" w14:textId="77777777" w:rsidR="00257134" w:rsidRPr="00257134" w:rsidRDefault="00257134" w:rsidP="002571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5713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25713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nsert_node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2571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BST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25713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60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)</w:t>
      </w:r>
    </w:p>
    <w:p w14:paraId="0C5FDFEF" w14:textId="77777777" w:rsidR="00257134" w:rsidRPr="00257134" w:rsidRDefault="00257134" w:rsidP="002571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5713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25713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nsert_node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2571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BST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25713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2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)</w:t>
      </w:r>
    </w:p>
    <w:p w14:paraId="551E8BA5" w14:textId="77777777" w:rsidR="00257134" w:rsidRPr="00257134" w:rsidRDefault="00257134" w:rsidP="002571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5713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25713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nsert_node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257134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ew_BST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25713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)</w:t>
      </w:r>
    </w:p>
    <w:p w14:paraId="6239400D" w14:textId="107225FA" w:rsidR="000B4306" w:rsidRDefault="000B4306" w:rsidP="005A13D9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</w:p>
    <w:p w14:paraId="44855A48" w14:textId="735393D9" w:rsidR="00BE2B20" w:rsidRDefault="00BE2B20" w:rsidP="002571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</w:pPr>
      <w:r>
        <w:rPr>
          <w:noProof/>
        </w:rPr>
        <w:drawing>
          <wp:inline distT="0" distB="0" distL="0" distR="0" wp14:anchorId="685BD840" wp14:editId="5BAEB2BB">
            <wp:extent cx="1033670" cy="576055"/>
            <wp:effectExtent l="0" t="0" r="0" b="0"/>
            <wp:docPr id="209" name="Obraz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8"/>
                    <a:stretch>
                      <a:fillRect/>
                    </a:stretch>
                  </pic:blipFill>
                  <pic:spPr>
                    <a:xfrm>
                      <a:off x="0" y="0"/>
                      <a:ext cx="1058121" cy="589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0952B" w14:textId="48BAE238" w:rsidR="00257134" w:rsidRPr="00257134" w:rsidRDefault="00257134" w:rsidP="002571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5713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5713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norder_trversal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257134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07E76E0A" w14:textId="77777777" w:rsidR="00257134" w:rsidRPr="00257134" w:rsidRDefault="00257134" w:rsidP="002571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25713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57134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57134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257134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547519D2" w14:textId="77777777" w:rsidR="00257134" w:rsidRPr="00257134" w:rsidRDefault="00257134" w:rsidP="002571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25713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</w:p>
    <w:p w14:paraId="2B6C833A" w14:textId="77777777" w:rsidR="00257134" w:rsidRPr="00257134" w:rsidRDefault="00257134" w:rsidP="002571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257134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7CF31E29" w14:textId="77777777" w:rsidR="00257134" w:rsidRPr="00257134" w:rsidRDefault="00257134" w:rsidP="002571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25713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norder_trversal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257134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left_child)</w:t>
      </w:r>
    </w:p>
    <w:p w14:paraId="15D8FFC9" w14:textId="77777777" w:rsidR="00257134" w:rsidRPr="00257134" w:rsidRDefault="00257134" w:rsidP="002571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25713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257134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data)</w:t>
      </w:r>
    </w:p>
    <w:p w14:paraId="40D98348" w14:textId="77777777" w:rsidR="00257134" w:rsidRPr="00257134" w:rsidRDefault="00257134" w:rsidP="0025713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257134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norder_trversal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257134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257134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right_child)</w:t>
      </w:r>
    </w:p>
    <w:p w14:paraId="0627A62A" w14:textId="2C0F8042" w:rsidR="00257134" w:rsidRDefault="00257134" w:rsidP="005A13D9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</w:p>
    <w:p w14:paraId="524003A5" w14:textId="16ED48AB" w:rsidR="00BE2B20" w:rsidRDefault="00BE2B20" w:rsidP="00BE2B2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</w:pPr>
      <w:r>
        <w:rPr>
          <w:noProof/>
        </w:rPr>
        <w:drawing>
          <wp:inline distT="0" distB="0" distL="0" distR="0" wp14:anchorId="280993F3" wp14:editId="5745B5E7">
            <wp:extent cx="1055370" cy="588149"/>
            <wp:effectExtent l="0" t="0" r="0" b="2540"/>
            <wp:docPr id="210" name="Obraz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8"/>
                    <a:stretch>
                      <a:fillRect/>
                    </a:stretch>
                  </pic:blipFill>
                  <pic:spPr>
                    <a:xfrm>
                      <a:off x="0" y="0"/>
                      <a:ext cx="1071116" cy="596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6AF87" w14:textId="043722D5" w:rsidR="00BE2B20" w:rsidRPr="00BE2B20" w:rsidRDefault="00BE2B20" w:rsidP="00BE2B2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BE2B2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BE2B2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BE2B20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strder_trversal</w:t>
      </w:r>
      <w:r w:rsidRPr="00BE2B2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BE2B20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BE2B2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2BF8BB37" w14:textId="77777777" w:rsidR="00BE2B20" w:rsidRPr="00BE2B20" w:rsidRDefault="00BE2B20" w:rsidP="00BE2B2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BE2B2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BE2B2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BE2B2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BE2B20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BE2B2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BE2B20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BE2B2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BE2B20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BE2B2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0032F97D" w14:textId="77777777" w:rsidR="00BE2B20" w:rsidRPr="00BE2B20" w:rsidRDefault="00BE2B20" w:rsidP="00BE2B2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BE2B2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BE2B2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</w:p>
    <w:p w14:paraId="3E99CEFB" w14:textId="77777777" w:rsidR="00BE2B20" w:rsidRPr="00BE2B20" w:rsidRDefault="00BE2B20" w:rsidP="00BE2B2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BE2B2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BE2B20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BE2B2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DA65139" w14:textId="77777777" w:rsidR="00BE2B20" w:rsidRPr="00BE2B20" w:rsidRDefault="00BE2B20" w:rsidP="00BE2B2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BE2B2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BE2B20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strder_trversal</w:t>
      </w:r>
      <w:r w:rsidRPr="00BE2B2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BE2B20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BE2B2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left_child)</w:t>
      </w:r>
    </w:p>
    <w:p w14:paraId="6086B7FE" w14:textId="77777777" w:rsidR="00BE2B20" w:rsidRPr="00BE2B20" w:rsidRDefault="00BE2B20" w:rsidP="00BE2B2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BE2B2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BE2B20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strder_trversal</w:t>
      </w:r>
      <w:r w:rsidRPr="00BE2B2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BE2B20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BE2B2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right_child)</w:t>
      </w:r>
    </w:p>
    <w:p w14:paraId="2B4D85A2" w14:textId="77777777" w:rsidR="00BE2B20" w:rsidRPr="00687C06" w:rsidRDefault="00BE2B20" w:rsidP="00BE2B2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BE2B20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687C06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687C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687C06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687C06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data)</w:t>
      </w:r>
    </w:p>
    <w:p w14:paraId="69B81E45" w14:textId="416E0DB0" w:rsidR="00BE2B20" w:rsidRDefault="00BE2B20" w:rsidP="005A13D9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</w:p>
    <w:p w14:paraId="656FF035" w14:textId="77777777" w:rsidR="00687C06" w:rsidRDefault="00687C06" w:rsidP="005A13D9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</w:p>
    <w:p w14:paraId="360FF2A1" w14:textId="2F337DDA" w:rsidR="00687C06" w:rsidRDefault="00687C06" w:rsidP="005A13D9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  <w:r>
        <w:rPr>
          <w:rFonts w:ascii="Segoe UI" w:hAnsi="Segoe UI" w:cs="Segoe UI"/>
          <w:b/>
          <w:shd w:val="clear" w:color="auto" w:fill="FFFFFF"/>
          <w:lang w:val="en-US"/>
        </w:rPr>
        <w:lastRenderedPageBreak/>
        <w:t>lever order traversal:</w:t>
      </w:r>
    </w:p>
    <w:p w14:paraId="16C1B9B7" w14:textId="1E5BE45C" w:rsidR="009D3617" w:rsidRDefault="00687C06" w:rsidP="005A13D9">
      <w:pPr>
        <w:spacing w:after="0" w:line="240" w:lineRule="auto"/>
        <w:rPr>
          <w:rFonts w:ascii="Segoe UI" w:hAnsi="Segoe UI" w:cs="Segoe UI"/>
          <w:b/>
          <w:shd w:val="clear" w:color="auto" w:fill="FFFFFF"/>
        </w:rPr>
      </w:pPr>
      <w:r w:rsidRPr="009D3617">
        <w:rPr>
          <w:rFonts w:ascii="Segoe UI" w:hAnsi="Segoe UI" w:cs="Segoe UI"/>
          <w:b/>
          <w:shd w:val="clear" w:color="auto" w:fill="FFFFFF"/>
        </w:rPr>
        <w:t xml:space="preserve">Trzeba sobie siągnać </w:t>
      </w:r>
      <w:r w:rsidR="009D3617" w:rsidRPr="009D3617">
        <w:rPr>
          <w:rFonts w:ascii="Segoe UI" w:hAnsi="Segoe UI" w:cs="Segoe UI"/>
          <w:b/>
          <w:shd w:val="clear" w:color="auto" w:fill="FFFFFF"/>
        </w:rPr>
        <w:t>linked-list q</w:t>
      </w:r>
      <w:r w:rsidR="009D3617">
        <w:rPr>
          <w:rFonts w:ascii="Segoe UI" w:hAnsi="Segoe UI" w:cs="Segoe UI"/>
          <w:b/>
          <w:shd w:val="clear" w:color="auto" w:fill="FFFFFF"/>
        </w:rPr>
        <w:t>ueue z poprzednich lekcji</w:t>
      </w:r>
    </w:p>
    <w:p w14:paraId="387C1BE7" w14:textId="4E9533B0" w:rsidR="009D3617" w:rsidRDefault="009D3617" w:rsidP="009D361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</w:pPr>
      <w:r>
        <w:rPr>
          <w:noProof/>
        </w:rPr>
        <w:drawing>
          <wp:inline distT="0" distB="0" distL="0" distR="0" wp14:anchorId="4CECD502" wp14:editId="5193D9D2">
            <wp:extent cx="1653872" cy="933500"/>
            <wp:effectExtent l="0" t="0" r="3810" b="0"/>
            <wp:docPr id="211" name="Obraz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9"/>
                    <a:stretch>
                      <a:fillRect/>
                    </a:stretch>
                  </pic:blipFill>
                  <pic:spPr>
                    <a:xfrm>
                      <a:off x="0" y="0"/>
                      <a:ext cx="1672974" cy="944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3F8C7" w14:textId="3422DCC4" w:rsidR="009D3617" w:rsidRPr="009D3617" w:rsidRDefault="009D3617" w:rsidP="009D361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D361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9D361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D361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levelorder_trversal</w:t>
      </w:r>
      <w:r w:rsidRPr="009D361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9D3617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9D361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014BDDFD" w14:textId="77777777" w:rsidR="009D3617" w:rsidRPr="009D3617" w:rsidRDefault="009D3617" w:rsidP="009D361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D361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9D361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9D361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D3617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9D361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D361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9D361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D361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9D361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568FD168" w14:textId="77777777" w:rsidR="009D3617" w:rsidRPr="009D3617" w:rsidRDefault="009D3617" w:rsidP="009D361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D361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9D361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</w:p>
    <w:p w14:paraId="666159D9" w14:textId="77777777" w:rsidR="009D3617" w:rsidRPr="009D3617" w:rsidRDefault="009D3617" w:rsidP="009D361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D361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9D361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9D361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3FC0C1AF" w14:textId="77777777" w:rsidR="009D3617" w:rsidRPr="009D3617" w:rsidRDefault="009D3617" w:rsidP="009D361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D361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9D361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queue</w:t>
      </w:r>
      <w:r w:rsidRPr="009D361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D361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9D361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D3617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Queue</w:t>
      </w:r>
      <w:r w:rsidRPr="009D361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60D326F8" w14:textId="77777777" w:rsidR="009D3617" w:rsidRPr="009D3617" w:rsidRDefault="009D3617" w:rsidP="009D361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D361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9D361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queue</w:t>
      </w:r>
      <w:r w:rsidRPr="009D361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D361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enqueue</w:t>
      </w:r>
      <w:r w:rsidRPr="009D361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9D3617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9D361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1F8AF47A" w14:textId="77777777" w:rsidR="009D3617" w:rsidRPr="009D3617" w:rsidRDefault="009D3617" w:rsidP="009D361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D361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9D361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while</w:t>
      </w:r>
      <w:r w:rsidRPr="009D361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D361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not</w:t>
      </w:r>
      <w:r w:rsidRPr="009D361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D361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queue</w:t>
      </w:r>
      <w:r w:rsidRPr="009D361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D361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s_empty</w:t>
      </w:r>
      <w:r w:rsidRPr="009D361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30D1B3E1" w14:textId="77777777" w:rsidR="009D3617" w:rsidRPr="009D3617" w:rsidRDefault="009D3617" w:rsidP="009D361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D361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9D361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9D361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D3617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9D361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D361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queue</w:t>
      </w:r>
      <w:r w:rsidRPr="009D361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D361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dequeue</w:t>
      </w:r>
      <w:r w:rsidRPr="009D361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77EE841E" w14:textId="77777777" w:rsidR="009D3617" w:rsidRPr="009D3617" w:rsidRDefault="009D3617" w:rsidP="009D361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D361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9D361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9D361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9D361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9D361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value.data)</w:t>
      </w:r>
    </w:p>
    <w:p w14:paraId="144F7ABF" w14:textId="77777777" w:rsidR="009D3617" w:rsidRPr="009D3617" w:rsidRDefault="009D3617" w:rsidP="009D361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D361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9D361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9D361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D361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9D361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value.left_child </w:t>
      </w:r>
      <w:r w:rsidRPr="009D361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9D361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D361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not</w:t>
      </w:r>
      <w:r w:rsidRPr="009D361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D361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9D361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4824B100" w14:textId="77777777" w:rsidR="009D3617" w:rsidRPr="009D3617" w:rsidRDefault="009D3617" w:rsidP="009D361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D361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9D361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queue</w:t>
      </w:r>
      <w:r w:rsidRPr="009D361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D361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enqueue</w:t>
      </w:r>
      <w:r w:rsidRPr="009D361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9D361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9D361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value.left_child)</w:t>
      </w:r>
    </w:p>
    <w:p w14:paraId="42A72F02" w14:textId="77777777" w:rsidR="009D3617" w:rsidRPr="009D3617" w:rsidRDefault="009D3617" w:rsidP="009D361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D361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9D361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9D361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D361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9D361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value.right_child </w:t>
      </w:r>
      <w:r w:rsidRPr="009D361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9D361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D3617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not</w:t>
      </w:r>
      <w:r w:rsidRPr="009D361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9D3617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9D361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2C329AF" w14:textId="77777777" w:rsidR="009D3617" w:rsidRPr="009D3617" w:rsidRDefault="009D3617" w:rsidP="009D361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9D361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9D361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queue</w:t>
      </w:r>
      <w:r w:rsidRPr="009D361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9D3617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enqueue</w:t>
      </w:r>
      <w:r w:rsidRPr="009D361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9D3617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9D3617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value.right_child)</w:t>
      </w:r>
    </w:p>
    <w:p w14:paraId="46545F23" w14:textId="374B6F0A" w:rsidR="009D3617" w:rsidRDefault="009D3617" w:rsidP="005A13D9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</w:p>
    <w:p w14:paraId="63EFB084" w14:textId="7B8263E0" w:rsidR="00AB7A0E" w:rsidRDefault="00AB7A0E" w:rsidP="005A13D9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  <w:r>
        <w:rPr>
          <w:rFonts w:ascii="Segoe UI" w:hAnsi="Segoe UI" w:cs="Segoe UI"/>
          <w:b/>
          <w:shd w:val="clear" w:color="auto" w:fill="FFFFFF"/>
          <w:lang w:val="en-US"/>
        </w:rPr>
        <w:t>teraz search in binary search tree:</w:t>
      </w:r>
    </w:p>
    <w:p w14:paraId="1BA28277" w14:textId="2C65DB57" w:rsidR="00AB7A0E" w:rsidRDefault="00AB7A0E" w:rsidP="005A13D9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</w:p>
    <w:p w14:paraId="057A5C32" w14:textId="5A9C61A9" w:rsidR="008054DE" w:rsidRPr="008054DE" w:rsidRDefault="008054DE" w:rsidP="008054D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>
        <w:rPr>
          <w:noProof/>
        </w:rPr>
        <w:drawing>
          <wp:inline distT="0" distB="0" distL="0" distR="0" wp14:anchorId="3C5B6E0E" wp14:editId="16545731">
            <wp:extent cx="689317" cy="389614"/>
            <wp:effectExtent l="0" t="0" r="0" b="0"/>
            <wp:docPr id="212" name="Obraz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0"/>
                    <a:stretch>
                      <a:fillRect/>
                    </a:stretch>
                  </pic:blipFill>
                  <pic:spPr>
                    <a:xfrm>
                      <a:off x="0" y="0"/>
                      <a:ext cx="707105" cy="399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054D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054DE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search</w:t>
      </w: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8054DE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8054DE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422F9686" w14:textId="77777777" w:rsidR="008054DE" w:rsidRPr="008054DE" w:rsidRDefault="008054DE" w:rsidP="008054D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8054D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054DE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054D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054DE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36AE5A89" w14:textId="77777777" w:rsidR="008054DE" w:rsidRPr="008054DE" w:rsidRDefault="008054DE" w:rsidP="008054D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8054D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054DE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Empty"</w:t>
      </w:r>
    </w:p>
    <w:p w14:paraId="59D41B06" w14:textId="77777777" w:rsidR="008054DE" w:rsidRPr="008054DE" w:rsidRDefault="008054DE" w:rsidP="008054D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8054D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391DAC8B" w14:textId="77777777" w:rsidR="008054DE" w:rsidRPr="008054DE" w:rsidRDefault="008054DE" w:rsidP="008054D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8054D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054DE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data </w:t>
      </w:r>
      <w:r w:rsidRPr="008054D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054DE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42711189" w14:textId="77777777" w:rsidR="008054DE" w:rsidRPr="008054DE" w:rsidRDefault="008054DE" w:rsidP="008054D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8054D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054DE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Found"</w:t>
      </w:r>
    </w:p>
    <w:p w14:paraId="06BA81BA" w14:textId="77777777" w:rsidR="008054DE" w:rsidRPr="008054DE" w:rsidRDefault="008054DE" w:rsidP="008054D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8054D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if</w:t>
      </w: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054DE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054D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&lt;</w:t>
      </w: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054DE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data:</w:t>
      </w:r>
    </w:p>
    <w:p w14:paraId="3C0F5E97" w14:textId="77777777" w:rsidR="008054DE" w:rsidRPr="008054DE" w:rsidRDefault="008054DE" w:rsidP="008054D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8054D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054DE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data </w:t>
      </w:r>
      <w:r w:rsidRPr="008054D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054DE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34AC8C2A" w14:textId="77777777" w:rsidR="008054DE" w:rsidRPr="008054DE" w:rsidRDefault="008054DE" w:rsidP="008054D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8054D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054DE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Found"</w:t>
      </w:r>
    </w:p>
    <w:p w14:paraId="5A8A01C5" w14:textId="77777777" w:rsidR="008054DE" w:rsidRPr="008054DE" w:rsidRDefault="008054DE" w:rsidP="008054D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8054D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7B72CC96" w14:textId="77777777" w:rsidR="008054DE" w:rsidRPr="008054DE" w:rsidRDefault="008054DE" w:rsidP="008054D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8054DE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search</w:t>
      </w: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8054DE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left_child, </w:t>
      </w:r>
      <w:r w:rsidRPr="008054DE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7E1F9784" w14:textId="77777777" w:rsidR="008054DE" w:rsidRPr="008054DE" w:rsidRDefault="008054DE" w:rsidP="008054D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8054D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1D049B11" w14:textId="77777777" w:rsidR="008054DE" w:rsidRPr="008054DE" w:rsidRDefault="008054DE" w:rsidP="008054D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8054D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054DE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data </w:t>
      </w:r>
      <w:r w:rsidRPr="008054DE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054DE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54BD953F" w14:textId="77777777" w:rsidR="008054DE" w:rsidRPr="008054DE" w:rsidRDefault="008054DE" w:rsidP="008054D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8054D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8054DE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Found"</w:t>
      </w:r>
    </w:p>
    <w:p w14:paraId="081362F6" w14:textId="77777777" w:rsidR="008054DE" w:rsidRPr="008054DE" w:rsidRDefault="008054DE" w:rsidP="008054D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8054DE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6AC83F5F" w14:textId="77777777" w:rsidR="008054DE" w:rsidRPr="008054DE" w:rsidRDefault="008054DE" w:rsidP="008054D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8054DE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search</w:t>
      </w: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8054DE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right_child, </w:t>
      </w:r>
      <w:r w:rsidRPr="008054DE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1F340EB5" w14:textId="77777777" w:rsidR="008054DE" w:rsidRPr="008054DE" w:rsidRDefault="008054DE" w:rsidP="008054D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8054DE">
        <w:rPr>
          <w:rFonts w:ascii="Consolas" w:eastAsia="Times New Roman" w:hAnsi="Consolas" w:cs="Times New Roman"/>
          <w:color w:val="C678DD"/>
          <w:sz w:val="21"/>
          <w:szCs w:val="21"/>
          <w:lang w:eastAsia="pl-PL"/>
        </w:rPr>
        <w:t>return</w:t>
      </w:r>
      <w:r w:rsidRPr="008054DE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8054DE">
        <w:rPr>
          <w:rFonts w:ascii="Consolas" w:eastAsia="Times New Roman" w:hAnsi="Consolas" w:cs="Times New Roman"/>
          <w:color w:val="98C379"/>
          <w:sz w:val="21"/>
          <w:szCs w:val="21"/>
          <w:lang w:eastAsia="pl-PL"/>
        </w:rPr>
        <w:t>"Not found"</w:t>
      </w:r>
    </w:p>
    <w:p w14:paraId="34312881" w14:textId="22BC4937" w:rsidR="008054DE" w:rsidRDefault="008054DE" w:rsidP="005A13D9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</w:p>
    <w:p w14:paraId="2C517D6D" w14:textId="621884E5" w:rsidR="008054DE" w:rsidRDefault="008054DE" w:rsidP="005A13D9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  <w:r>
        <w:rPr>
          <w:rFonts w:ascii="Segoe UI" w:hAnsi="Segoe UI" w:cs="Segoe UI"/>
          <w:b/>
          <w:shd w:val="clear" w:color="auto" w:fill="FFFFFF"/>
          <w:lang w:val="en-US"/>
        </w:rPr>
        <w:t>usuwanie:</w:t>
      </w:r>
    </w:p>
    <w:p w14:paraId="61AF31FC" w14:textId="2CC7A2CF" w:rsidR="008054DE" w:rsidRDefault="008054DE" w:rsidP="008054DE">
      <w:pPr>
        <w:spacing w:after="0" w:line="240" w:lineRule="auto"/>
        <w:jc w:val="center"/>
        <w:rPr>
          <w:rFonts w:ascii="Segoe UI" w:hAnsi="Segoe UI" w:cs="Segoe UI"/>
          <w:b/>
          <w:shd w:val="clear" w:color="auto" w:fill="FFFFFF"/>
          <w:lang w:val="en-US"/>
        </w:rPr>
      </w:pPr>
      <w:r>
        <w:rPr>
          <w:noProof/>
        </w:rPr>
        <w:lastRenderedPageBreak/>
        <w:drawing>
          <wp:inline distT="0" distB="0" distL="0" distR="0" wp14:anchorId="2E9E4FDD" wp14:editId="2ACD9B32">
            <wp:extent cx="3674303" cy="2453594"/>
            <wp:effectExtent l="0" t="0" r="2540" b="4445"/>
            <wp:docPr id="213" name="Obraz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1"/>
                    <a:stretch>
                      <a:fillRect/>
                    </a:stretch>
                  </pic:blipFill>
                  <pic:spPr>
                    <a:xfrm>
                      <a:off x="0" y="0"/>
                      <a:ext cx="3683847" cy="2459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28622" w14:textId="61043AD3" w:rsidR="00447F7E" w:rsidRDefault="008054DE" w:rsidP="008054DE">
      <w:pPr>
        <w:spacing w:after="0" w:line="240" w:lineRule="auto"/>
        <w:rPr>
          <w:rFonts w:ascii="Segoe UI" w:hAnsi="Segoe UI" w:cs="Segoe UI"/>
          <w:b/>
          <w:shd w:val="clear" w:color="auto" w:fill="FFFFFF"/>
        </w:rPr>
      </w:pPr>
      <w:r w:rsidRPr="008054DE">
        <w:rPr>
          <w:rFonts w:ascii="Segoe UI" w:hAnsi="Segoe UI" w:cs="Segoe UI"/>
          <w:b/>
          <w:shd w:val="clear" w:color="auto" w:fill="FFFFFF"/>
        </w:rPr>
        <w:t>W pierwszym przypadku po postu u</w:t>
      </w:r>
      <w:r>
        <w:rPr>
          <w:rFonts w:ascii="Segoe UI" w:hAnsi="Segoe UI" w:cs="Segoe UI"/>
          <w:b/>
          <w:shd w:val="clear" w:color="auto" w:fill="FFFFFF"/>
        </w:rPr>
        <w:t xml:space="preserve">suwamy liść na końcu. W </w:t>
      </w:r>
      <w:r w:rsidR="00447F7E">
        <w:rPr>
          <w:rFonts w:ascii="Segoe UI" w:hAnsi="Segoe UI" w:cs="Segoe UI"/>
          <w:b/>
          <w:shd w:val="clear" w:color="auto" w:fill="FFFFFF"/>
        </w:rPr>
        <w:t>przypadku gdy jest jedno dziecko to usuwamy parenta i dziecko wstawiamy za parent node. W przypadku gdy jest dwoje dzieci to trzeba znazeźć succesora (najmniejsza wartość w prawym subtree) dla przykładu jak chcemy usunąć 70 to najmniejsze dziecko w prawym subtree będzie 80 i zastępujemy 70 wartościa succesora. Dla innego przykłądu znajdującego się poniżej najniższa wartość prawego subtree to również wartość 80 ale w tym przypadku trzeba jeszcze zastąpić ten node wykorzystując node 85:</w:t>
      </w:r>
    </w:p>
    <w:p w14:paraId="2FD66968" w14:textId="5EF2E7E1" w:rsidR="00E248EF" w:rsidRDefault="00447F7E" w:rsidP="00E248EF">
      <w:pPr>
        <w:spacing w:after="0" w:line="240" w:lineRule="auto"/>
        <w:jc w:val="center"/>
        <w:rPr>
          <w:rFonts w:ascii="Segoe UI" w:hAnsi="Segoe UI" w:cs="Segoe UI"/>
          <w:b/>
          <w:shd w:val="clear" w:color="auto" w:fill="FFFFFF"/>
        </w:rPr>
      </w:pPr>
      <w:r>
        <w:rPr>
          <w:noProof/>
        </w:rPr>
        <w:drawing>
          <wp:inline distT="0" distB="0" distL="0" distR="0" wp14:anchorId="4E1D6364" wp14:editId="7A19F223">
            <wp:extent cx="3602741" cy="2461263"/>
            <wp:effectExtent l="0" t="0" r="0" b="0"/>
            <wp:docPr id="214" name="Obraz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2"/>
                    <a:stretch>
                      <a:fillRect/>
                    </a:stretch>
                  </pic:blipFill>
                  <pic:spPr>
                    <a:xfrm>
                      <a:off x="0" y="0"/>
                      <a:ext cx="3614933" cy="2469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69767" w14:textId="76343DEA" w:rsidR="00E248EF" w:rsidRDefault="00E248EF" w:rsidP="00E248EF">
      <w:pPr>
        <w:spacing w:after="0" w:line="240" w:lineRule="auto"/>
        <w:rPr>
          <w:rFonts w:ascii="Segoe UI" w:hAnsi="Segoe UI" w:cs="Segoe UI"/>
          <w:b/>
          <w:shd w:val="clear" w:color="auto" w:fill="FFFFFF"/>
        </w:rPr>
      </w:pPr>
      <w:r>
        <w:rPr>
          <w:rFonts w:ascii="Segoe UI" w:hAnsi="Segoe UI" w:cs="Segoe UI"/>
          <w:b/>
          <w:shd w:val="clear" w:color="auto" w:fill="FFFFFF"/>
        </w:rPr>
        <w:t>Najpierw funkcja do znalezienia najmniejszej wartości: moja rekurencyjna</w:t>
      </w:r>
    </w:p>
    <w:p w14:paraId="4013659F" w14:textId="77777777" w:rsidR="00E248EF" w:rsidRPr="00E248EF" w:rsidRDefault="00E248EF" w:rsidP="00E248E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248E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E248E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248EF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minvalue</w:t>
      </w:r>
      <w:r w:rsidRPr="00E248E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E248EF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E248E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432E675E" w14:textId="77777777" w:rsidR="00E248EF" w:rsidRPr="00E248EF" w:rsidRDefault="00E248EF" w:rsidP="00E248E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248E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E248E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E248E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248EF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E248E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left_value </w:t>
      </w:r>
      <w:r w:rsidRPr="00E248E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E248E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248EF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E248E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66405C7C" w14:textId="77777777" w:rsidR="00E248EF" w:rsidRPr="00E248EF" w:rsidRDefault="00E248EF" w:rsidP="00E248E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248E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E248E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E248E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248EF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</w:p>
    <w:p w14:paraId="4E28EAFF" w14:textId="77777777" w:rsidR="00E248EF" w:rsidRPr="00E248EF" w:rsidRDefault="00E248EF" w:rsidP="00E248E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248E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E248EF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E248E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12CC0C56" w14:textId="77777777" w:rsidR="00E248EF" w:rsidRPr="00E248EF" w:rsidRDefault="00E248EF" w:rsidP="00E248E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E248E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E248EF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E248E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248EF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E248E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E248EF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minvalue</w:t>
      </w:r>
      <w:r w:rsidRPr="00E248E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E248EF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E248EF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left_child)</w:t>
      </w:r>
    </w:p>
    <w:p w14:paraId="74924052" w14:textId="225B7266" w:rsidR="00E248EF" w:rsidRDefault="00E248EF" w:rsidP="00E248EF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  <w:r>
        <w:rPr>
          <w:rFonts w:ascii="Segoe UI" w:hAnsi="Segoe UI" w:cs="Segoe UI"/>
          <w:b/>
          <w:shd w:val="clear" w:color="auto" w:fill="FFFFFF"/>
          <w:lang w:val="en-US"/>
        </w:rPr>
        <w:t>gościa:</w:t>
      </w:r>
    </w:p>
    <w:p w14:paraId="72F51B3A" w14:textId="77777777" w:rsidR="00CE638A" w:rsidRPr="00CE638A" w:rsidRDefault="00CE638A" w:rsidP="00CE638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E638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CE638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E638A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minvalue</w:t>
      </w:r>
      <w:r w:rsidRPr="00CE638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CE638A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CE638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40227136" w14:textId="77777777" w:rsidR="00CE638A" w:rsidRPr="00CE638A" w:rsidRDefault="00CE638A" w:rsidP="00CE638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E638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CE638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</w:t>
      </w:r>
      <w:r w:rsidRPr="00CE638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E638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CE638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E638A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</w:p>
    <w:p w14:paraId="045E0940" w14:textId="77777777" w:rsidR="00CE638A" w:rsidRPr="00CE638A" w:rsidRDefault="00CE638A" w:rsidP="00CE638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E638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CE638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while</w:t>
      </w:r>
      <w:r w:rsidRPr="00CE638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(</w:t>
      </w:r>
      <w:r w:rsidRPr="00CE638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</w:t>
      </w:r>
      <w:r w:rsidRPr="00CE638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left_child </w:t>
      </w:r>
      <w:r w:rsidRPr="00CE638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CE638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E638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not</w:t>
      </w:r>
      <w:r w:rsidRPr="00CE638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E638A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CE638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26958D8E" w14:textId="77777777" w:rsidR="00CE638A" w:rsidRPr="00CE638A" w:rsidRDefault="00CE638A" w:rsidP="00CE638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E638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CE638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</w:t>
      </w:r>
      <w:r w:rsidRPr="00CE638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E638A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CE638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E638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</w:t>
      </w:r>
      <w:r w:rsidRPr="00CE638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left_child</w:t>
      </w:r>
    </w:p>
    <w:p w14:paraId="526447FE" w14:textId="77777777" w:rsidR="00CE638A" w:rsidRPr="00CE638A" w:rsidRDefault="00CE638A" w:rsidP="00CE638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CE638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CE638A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CE638A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CE638A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</w:t>
      </w:r>
    </w:p>
    <w:p w14:paraId="6C2AB915" w14:textId="77777777" w:rsidR="00CE638A" w:rsidRPr="00CE638A" w:rsidRDefault="00CE638A" w:rsidP="00CE638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294072F8" w14:textId="1AA56663" w:rsidR="00E248EF" w:rsidRDefault="00E248EF" w:rsidP="00E248EF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</w:p>
    <w:p w14:paraId="5655B137" w14:textId="307C6F3C" w:rsidR="0049511B" w:rsidRDefault="0049511B" w:rsidP="00E248EF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</w:p>
    <w:p w14:paraId="30C42BFC" w14:textId="70D83E8E" w:rsidR="0049511B" w:rsidRDefault="0049511B" w:rsidP="00E248EF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</w:p>
    <w:p w14:paraId="32E4CFE3" w14:textId="758FBC75" w:rsidR="0049511B" w:rsidRDefault="0049511B" w:rsidP="00E248EF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  <w:r>
        <w:rPr>
          <w:noProof/>
        </w:rPr>
        <w:lastRenderedPageBreak/>
        <w:drawing>
          <wp:inline distT="0" distB="0" distL="0" distR="0" wp14:anchorId="0F9C036C" wp14:editId="2945CB29">
            <wp:extent cx="5940425" cy="2437130"/>
            <wp:effectExtent l="0" t="0" r="3175" b="1270"/>
            <wp:docPr id="215" name="Obraz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43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DC92B" w14:textId="14B9C006" w:rsidR="0049511B" w:rsidRPr="003C2BBE" w:rsidRDefault="003C2BBE" w:rsidP="00E248EF">
      <w:pPr>
        <w:spacing w:after="0" w:line="240" w:lineRule="auto"/>
        <w:rPr>
          <w:rFonts w:ascii="Segoe UI" w:hAnsi="Segoe UI" w:cs="Segoe UI"/>
          <w:b/>
          <w:color w:val="FF0000"/>
          <w:sz w:val="44"/>
          <w:shd w:val="clear" w:color="auto" w:fill="FFFFFF"/>
          <w:lang w:val="en-US"/>
        </w:rPr>
      </w:pPr>
      <w:r w:rsidRPr="003C2BBE">
        <w:rPr>
          <w:rFonts w:ascii="Segoe UI" w:hAnsi="Segoe UI" w:cs="Segoe UI"/>
          <w:b/>
          <w:color w:val="FF0000"/>
          <w:sz w:val="44"/>
          <w:shd w:val="clear" w:color="auto" w:fill="FFFFFF"/>
          <w:lang w:val="en-US"/>
        </w:rPr>
        <w:t>Cieżkie!!!!!!</w:t>
      </w:r>
    </w:p>
    <w:p w14:paraId="5CF2DC7B" w14:textId="77777777" w:rsidR="0049511B" w:rsidRPr="0049511B" w:rsidRDefault="0049511B" w:rsidP="0049511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9511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511B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min_value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49511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6C014C1F" w14:textId="77777777" w:rsidR="0049511B" w:rsidRPr="0049511B" w:rsidRDefault="0049511B" w:rsidP="0049511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49511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511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511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</w:p>
    <w:p w14:paraId="08D2419E" w14:textId="77777777" w:rsidR="0049511B" w:rsidRPr="0049511B" w:rsidRDefault="0049511B" w:rsidP="0049511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49511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while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(</w:t>
      </w:r>
      <w:r w:rsidRPr="0049511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left_child </w:t>
      </w:r>
      <w:r w:rsidRPr="0049511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511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not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511B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052C03B9" w14:textId="77777777" w:rsidR="0049511B" w:rsidRPr="0049511B" w:rsidRDefault="0049511B" w:rsidP="0049511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49511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511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511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left_child</w:t>
      </w:r>
    </w:p>
    <w:p w14:paraId="049781F7" w14:textId="77777777" w:rsidR="0049511B" w:rsidRPr="0049511B" w:rsidRDefault="0049511B" w:rsidP="0049511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49511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511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current</w:t>
      </w:r>
    </w:p>
    <w:p w14:paraId="43618538" w14:textId="77777777" w:rsidR="0049511B" w:rsidRPr="0049511B" w:rsidRDefault="0049511B" w:rsidP="0049511B">
      <w:pPr>
        <w:shd w:val="clear" w:color="auto" w:fill="282C34"/>
        <w:spacing w:after="24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0F40A0CB" w14:textId="77777777" w:rsidR="0049511B" w:rsidRPr="0049511B" w:rsidRDefault="0049511B" w:rsidP="0049511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9511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511B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delete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49511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49511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3D65515B" w14:textId="77777777" w:rsidR="0049511B" w:rsidRPr="0049511B" w:rsidRDefault="0049511B" w:rsidP="0049511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49511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511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511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511B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72EEE014" w14:textId="77777777" w:rsidR="0049511B" w:rsidRPr="0049511B" w:rsidRDefault="0049511B" w:rsidP="0049511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49511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511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</w:p>
    <w:p w14:paraId="51175F2B" w14:textId="77777777" w:rsidR="0049511B" w:rsidRPr="0049511B" w:rsidRDefault="0049511B" w:rsidP="0049511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49511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511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511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&lt;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511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data:</w:t>
      </w:r>
    </w:p>
    <w:p w14:paraId="08AAD0DD" w14:textId="77777777" w:rsidR="0049511B" w:rsidRPr="0049511B" w:rsidRDefault="0049511B" w:rsidP="0049511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49511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left_child </w:t>
      </w:r>
      <w:r w:rsidRPr="0049511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511B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delete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49511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left_child, </w:t>
      </w:r>
      <w:r w:rsidRPr="0049511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</w:t>
      </w:r>
    </w:p>
    <w:p w14:paraId="1C1B5267" w14:textId="77777777" w:rsidR="0049511B" w:rsidRPr="0049511B" w:rsidRDefault="0049511B" w:rsidP="0049511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49511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if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511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511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&gt;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511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data:</w:t>
      </w:r>
    </w:p>
    <w:p w14:paraId="5F350206" w14:textId="77777777" w:rsidR="0049511B" w:rsidRPr="0049511B" w:rsidRDefault="0049511B" w:rsidP="0049511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49511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right_child </w:t>
      </w:r>
      <w:r w:rsidRPr="0049511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511B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delete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49511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right_child, </w:t>
      </w:r>
      <w:r w:rsidRPr="0049511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) </w:t>
      </w:r>
    </w:p>
    <w:p w14:paraId="0F9B7A66" w14:textId="77777777" w:rsidR="0049511B" w:rsidRPr="0049511B" w:rsidRDefault="0049511B" w:rsidP="0049511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49511B">
        <w:rPr>
          <w:rFonts w:ascii="Consolas" w:eastAsia="Times New Roman" w:hAnsi="Consolas" w:cs="Times New Roman"/>
          <w:color w:val="C678DD"/>
          <w:sz w:val="21"/>
          <w:szCs w:val="21"/>
          <w:lang w:eastAsia="pl-PL"/>
        </w:rPr>
        <w:t>else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:</w:t>
      </w:r>
    </w:p>
    <w:p w14:paraId="5AB342D7" w14:textId="037621DD" w:rsidR="0049511B" w:rsidRPr="0049511B" w:rsidRDefault="0049511B" w:rsidP="0049511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    </w:t>
      </w:r>
      <w:r w:rsidRPr="0049511B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eastAsia="pl-PL"/>
        </w:rPr>
        <w:t>#czyli dojechaliśmy do końce drzewa i mamy tylko jeden child</w:t>
      </w:r>
      <w:r w:rsidR="00885315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eastAsia="pl-PL"/>
        </w:rPr>
        <w:t xml:space="preserve"> i znaleźliśmy węzeł do usunięcia</w:t>
      </w:r>
    </w:p>
    <w:p w14:paraId="2A181D41" w14:textId="77777777" w:rsidR="0049511B" w:rsidRPr="0049511B" w:rsidRDefault="0049511B" w:rsidP="0049511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    </w:t>
      </w:r>
      <w:r w:rsidRPr="0049511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511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left_child </w:t>
      </w:r>
      <w:r w:rsidRPr="0049511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511B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7A2716B5" w14:textId="77777777" w:rsidR="0049511B" w:rsidRPr="0049511B" w:rsidRDefault="0049511B" w:rsidP="0049511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49511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511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511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right_child</w:t>
      </w:r>
    </w:p>
    <w:p w14:paraId="489F24A0" w14:textId="77777777" w:rsidR="0049511B" w:rsidRPr="0049511B" w:rsidRDefault="0049511B" w:rsidP="0049511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49511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511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511B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</w:p>
    <w:p w14:paraId="1C4CE62B" w14:textId="77777777" w:rsidR="0049511B" w:rsidRPr="0049511B" w:rsidRDefault="0049511B" w:rsidP="0049511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49511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511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</w:p>
    <w:p w14:paraId="4D26C381" w14:textId="77777777" w:rsidR="0049511B" w:rsidRPr="0049511B" w:rsidRDefault="0049511B" w:rsidP="0049511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49511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511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right_child </w:t>
      </w:r>
      <w:r w:rsidRPr="0049511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511B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63271B6E" w14:textId="77777777" w:rsidR="0049511B" w:rsidRPr="0049511B" w:rsidRDefault="0049511B" w:rsidP="0049511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49511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511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511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left_child</w:t>
      </w:r>
    </w:p>
    <w:p w14:paraId="6E54368E" w14:textId="77777777" w:rsidR="0049511B" w:rsidRPr="0049511B" w:rsidRDefault="0049511B" w:rsidP="0049511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49511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511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511B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2FBDDF7F" w14:textId="77777777" w:rsidR="0049511B" w:rsidRPr="0049511B" w:rsidRDefault="0049511B" w:rsidP="0049511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49511B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511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</w:p>
    <w:p w14:paraId="2233D2FF" w14:textId="28F57BB8" w:rsidR="0049511B" w:rsidRPr="0049511B" w:rsidRDefault="0049511B" w:rsidP="0049511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49511B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eastAsia="pl-PL"/>
        </w:rPr>
        <w:t>#teraz</w:t>
      </w:r>
      <w:r w:rsidR="00885315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eastAsia="pl-PL"/>
        </w:rPr>
        <w:t xml:space="preserve"> przypadek</w:t>
      </w:r>
      <w:r w:rsidRPr="0049511B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eastAsia="pl-PL"/>
        </w:rPr>
        <w:t xml:space="preserve"> 2 children. Trzeba znaleźc successora z wykorzystaniem</w:t>
      </w:r>
    </w:p>
    <w:p w14:paraId="39323B88" w14:textId="77777777" w:rsidR="0049511B" w:rsidRPr="0049511B" w:rsidRDefault="0049511B" w:rsidP="0049511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    </w:t>
      </w:r>
      <w:r w:rsidRPr="0049511B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val="en-US" w:eastAsia="pl-PL"/>
        </w:rPr>
        <w:t>#min na prawym subtree</w:t>
      </w:r>
    </w:p>
    <w:p w14:paraId="5722A167" w14:textId="77777777" w:rsidR="0049511B" w:rsidRPr="0049511B" w:rsidRDefault="0049511B" w:rsidP="0049511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49511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511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511B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min_value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49511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right_child)</w:t>
      </w:r>
    </w:p>
    <w:p w14:paraId="6696D3D1" w14:textId="77777777" w:rsidR="0049511B" w:rsidRPr="0049511B" w:rsidRDefault="0049511B" w:rsidP="0049511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49511B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eastAsia="pl-PL"/>
        </w:rPr>
        <w:t>#teraz wartosc ktora chcemy usunac na tą wartośc temp</w:t>
      </w:r>
    </w:p>
    <w:p w14:paraId="4348EC3E" w14:textId="77777777" w:rsidR="0049511B" w:rsidRPr="0049511B" w:rsidRDefault="0049511B" w:rsidP="0049511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    </w:t>
      </w:r>
      <w:r w:rsidRPr="0049511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eastAsia="pl-PL"/>
        </w:rPr>
        <w:t>root_node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.data </w:t>
      </w:r>
      <w:r w:rsidRPr="0049511B">
        <w:rPr>
          <w:rFonts w:ascii="Consolas" w:eastAsia="Times New Roman" w:hAnsi="Consolas" w:cs="Times New Roman"/>
          <w:color w:val="56B6C2"/>
          <w:sz w:val="21"/>
          <w:szCs w:val="21"/>
          <w:lang w:eastAsia="pl-PL"/>
        </w:rPr>
        <w:t>=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49511B">
        <w:rPr>
          <w:rFonts w:ascii="Consolas" w:eastAsia="Times New Roman" w:hAnsi="Consolas" w:cs="Times New Roman"/>
          <w:color w:val="E06C75"/>
          <w:sz w:val="21"/>
          <w:szCs w:val="21"/>
          <w:lang w:eastAsia="pl-PL"/>
        </w:rPr>
        <w:t>temp_node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>.data</w:t>
      </w:r>
    </w:p>
    <w:p w14:paraId="5F9BCEE7" w14:textId="77777777" w:rsidR="0049511B" w:rsidRPr="0049511B" w:rsidRDefault="0049511B" w:rsidP="0049511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        </w:t>
      </w:r>
      <w:r w:rsidRPr="0049511B">
        <w:rPr>
          <w:rFonts w:ascii="Consolas" w:eastAsia="Times New Roman" w:hAnsi="Consolas" w:cs="Times New Roman"/>
          <w:i/>
          <w:iCs/>
          <w:color w:val="7F848E"/>
          <w:sz w:val="21"/>
          <w:szCs w:val="21"/>
          <w:lang w:val="en-US" w:eastAsia="pl-PL"/>
        </w:rPr>
        <w:t xml:space="preserve">#teraz usunąc ten minimum data </w:t>
      </w:r>
    </w:p>
    <w:p w14:paraId="775D5F96" w14:textId="77777777" w:rsidR="0049511B" w:rsidRPr="0049511B" w:rsidRDefault="0049511B" w:rsidP="0049511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49511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right_child </w:t>
      </w:r>
      <w:r w:rsidRPr="0049511B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49511B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delete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49511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right_child, </w:t>
      </w:r>
      <w:r w:rsidRPr="0049511B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temp_node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data) </w:t>
      </w:r>
    </w:p>
    <w:p w14:paraId="5428FE5E" w14:textId="77777777" w:rsidR="0049511B" w:rsidRPr="0049511B" w:rsidRDefault="0049511B" w:rsidP="0049511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</w:pP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49511B">
        <w:rPr>
          <w:rFonts w:ascii="Consolas" w:eastAsia="Times New Roman" w:hAnsi="Consolas" w:cs="Times New Roman"/>
          <w:color w:val="C678DD"/>
          <w:sz w:val="21"/>
          <w:szCs w:val="21"/>
          <w:lang w:eastAsia="pl-PL"/>
        </w:rPr>
        <w:t>return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</w:t>
      </w:r>
      <w:r w:rsidRPr="0049511B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eastAsia="pl-PL"/>
        </w:rPr>
        <w:t>root_node</w:t>
      </w:r>
      <w:r w:rsidRPr="0049511B">
        <w:rPr>
          <w:rFonts w:ascii="Consolas" w:eastAsia="Times New Roman" w:hAnsi="Consolas" w:cs="Times New Roman"/>
          <w:color w:val="ABB2BF"/>
          <w:sz w:val="21"/>
          <w:szCs w:val="21"/>
          <w:lang w:eastAsia="pl-PL"/>
        </w:rPr>
        <w:t xml:space="preserve">    </w:t>
      </w:r>
    </w:p>
    <w:p w14:paraId="02BA240A" w14:textId="77777777" w:rsidR="00885315" w:rsidRDefault="00885315" w:rsidP="00885315">
      <w:pPr>
        <w:pStyle w:val="Normalny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300" w:afterAutospacing="0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lastRenderedPageBreak/>
        <w:br/>
        <w:t xml:space="preserve">Oczywiście, chętnie pomogę Ci zrozumieć ten kod. Poniżej przedstawiam opis poszczególnych kroków w funkcji </w:t>
      </w:r>
      <w:r>
        <w:rPr>
          <w:rStyle w:val="HTML-kod"/>
          <w:b/>
          <w:bCs/>
          <w:color w:val="374151"/>
          <w:sz w:val="21"/>
          <w:szCs w:val="21"/>
          <w:bdr w:val="single" w:sz="2" w:space="0" w:color="D9D9E3" w:frame="1"/>
        </w:rPr>
        <w:t>delete(root_node, value)</w:t>
      </w:r>
      <w:r>
        <w:rPr>
          <w:rFonts w:ascii="Segoe UI" w:hAnsi="Segoe UI" w:cs="Segoe UI"/>
          <w:color w:val="374151"/>
        </w:rPr>
        <w:t>:</w:t>
      </w:r>
    </w:p>
    <w:p w14:paraId="3A053414" w14:textId="77777777" w:rsidR="00885315" w:rsidRDefault="00885315" w:rsidP="00885315">
      <w:pPr>
        <w:pStyle w:val="NormalnyWeb"/>
        <w:numPr>
          <w:ilvl w:val="0"/>
          <w:numId w:val="36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0" w:afterAutospacing="0"/>
        <w:ind w:left="0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 xml:space="preserve">Sprawdzamy, czy węzeł </w:t>
      </w:r>
      <w:r>
        <w:rPr>
          <w:rStyle w:val="HTML-kod"/>
          <w:b/>
          <w:bCs/>
          <w:color w:val="374151"/>
          <w:sz w:val="21"/>
          <w:szCs w:val="21"/>
          <w:bdr w:val="single" w:sz="2" w:space="0" w:color="D9D9E3" w:frame="1"/>
        </w:rPr>
        <w:t>root_node</w:t>
      </w:r>
      <w:r>
        <w:rPr>
          <w:rFonts w:ascii="Segoe UI" w:hAnsi="Segoe UI" w:cs="Segoe UI"/>
          <w:color w:val="374151"/>
        </w:rPr>
        <w:t xml:space="preserve"> istnieje. Jeśli nie, zwracamy go bez zmian. To jest warunek zakończenia rekurencji.</w:t>
      </w:r>
    </w:p>
    <w:p w14:paraId="74ABAFB1" w14:textId="77777777" w:rsidR="00885315" w:rsidRDefault="00885315" w:rsidP="00885315">
      <w:pPr>
        <w:pStyle w:val="NormalnyWeb"/>
        <w:numPr>
          <w:ilvl w:val="0"/>
          <w:numId w:val="36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0" w:afterAutospacing="0"/>
        <w:ind w:left="0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 xml:space="preserve">Porównujemy wartość </w:t>
      </w:r>
      <w:r>
        <w:rPr>
          <w:rStyle w:val="HTML-kod"/>
          <w:b/>
          <w:bCs/>
          <w:color w:val="374151"/>
          <w:sz w:val="21"/>
          <w:szCs w:val="21"/>
          <w:bdr w:val="single" w:sz="2" w:space="0" w:color="D9D9E3" w:frame="1"/>
        </w:rPr>
        <w:t>value</w:t>
      </w:r>
      <w:r>
        <w:rPr>
          <w:rFonts w:ascii="Segoe UI" w:hAnsi="Segoe UI" w:cs="Segoe UI"/>
          <w:color w:val="374151"/>
        </w:rPr>
        <w:t xml:space="preserve"> z wartością węzła </w:t>
      </w:r>
      <w:r>
        <w:rPr>
          <w:rStyle w:val="HTML-kod"/>
          <w:b/>
          <w:bCs/>
          <w:color w:val="374151"/>
          <w:sz w:val="21"/>
          <w:szCs w:val="21"/>
          <w:bdr w:val="single" w:sz="2" w:space="0" w:color="D9D9E3" w:frame="1"/>
        </w:rPr>
        <w:t>root_node.data</w:t>
      </w:r>
      <w:r>
        <w:rPr>
          <w:rFonts w:ascii="Segoe UI" w:hAnsi="Segoe UI" w:cs="Segoe UI"/>
          <w:color w:val="374151"/>
        </w:rPr>
        <w:t>:</w:t>
      </w:r>
    </w:p>
    <w:p w14:paraId="798014A1" w14:textId="77777777" w:rsidR="00885315" w:rsidRDefault="00885315" w:rsidP="00885315">
      <w:pPr>
        <w:pStyle w:val="NormalnyWeb"/>
        <w:numPr>
          <w:ilvl w:val="1"/>
          <w:numId w:val="36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0" w:afterAutospacing="0"/>
        <w:ind w:left="720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 xml:space="preserve">Jeśli </w:t>
      </w:r>
      <w:r>
        <w:rPr>
          <w:rStyle w:val="HTML-kod"/>
          <w:b/>
          <w:bCs/>
          <w:color w:val="374151"/>
          <w:sz w:val="21"/>
          <w:szCs w:val="21"/>
          <w:bdr w:val="single" w:sz="2" w:space="0" w:color="D9D9E3" w:frame="1"/>
        </w:rPr>
        <w:t>value</w:t>
      </w:r>
      <w:r>
        <w:rPr>
          <w:rFonts w:ascii="Segoe UI" w:hAnsi="Segoe UI" w:cs="Segoe UI"/>
          <w:color w:val="374151"/>
        </w:rPr>
        <w:t xml:space="preserve"> jest mniejsze, przechodzimy do lewego poddrzewa i rekurencyjnie wywołujemy funkcję </w:t>
      </w:r>
      <w:r>
        <w:rPr>
          <w:rStyle w:val="HTML-kod"/>
          <w:b/>
          <w:bCs/>
          <w:color w:val="374151"/>
          <w:sz w:val="21"/>
          <w:szCs w:val="21"/>
          <w:bdr w:val="single" w:sz="2" w:space="0" w:color="D9D9E3" w:frame="1"/>
        </w:rPr>
        <w:t>delete()</w:t>
      </w:r>
      <w:r>
        <w:rPr>
          <w:rFonts w:ascii="Segoe UI" w:hAnsi="Segoe UI" w:cs="Segoe UI"/>
          <w:color w:val="374151"/>
        </w:rPr>
        <w:t xml:space="preserve"> dla </w:t>
      </w:r>
      <w:r>
        <w:rPr>
          <w:rStyle w:val="HTML-kod"/>
          <w:b/>
          <w:bCs/>
          <w:color w:val="374151"/>
          <w:sz w:val="21"/>
          <w:szCs w:val="21"/>
          <w:bdr w:val="single" w:sz="2" w:space="0" w:color="D9D9E3" w:frame="1"/>
        </w:rPr>
        <w:t>root_node.left_child</w:t>
      </w:r>
      <w:r>
        <w:rPr>
          <w:rFonts w:ascii="Segoe UI" w:hAnsi="Segoe UI" w:cs="Segoe UI"/>
          <w:color w:val="374151"/>
        </w:rPr>
        <w:t xml:space="preserve">. Aktualizujemy wskaźnik na lewe dziecko węzła </w:t>
      </w:r>
      <w:r>
        <w:rPr>
          <w:rStyle w:val="HTML-kod"/>
          <w:b/>
          <w:bCs/>
          <w:color w:val="374151"/>
          <w:sz w:val="21"/>
          <w:szCs w:val="21"/>
          <w:bdr w:val="single" w:sz="2" w:space="0" w:color="D9D9E3" w:frame="1"/>
        </w:rPr>
        <w:t>root_node</w:t>
      </w:r>
      <w:r>
        <w:rPr>
          <w:rFonts w:ascii="Segoe UI" w:hAnsi="Segoe UI" w:cs="Segoe UI"/>
          <w:color w:val="374151"/>
        </w:rPr>
        <w:t xml:space="preserve"> zwracanym rezultatem tej rekurencji.</w:t>
      </w:r>
    </w:p>
    <w:p w14:paraId="41A46417" w14:textId="77777777" w:rsidR="00885315" w:rsidRDefault="00885315" w:rsidP="00885315">
      <w:pPr>
        <w:pStyle w:val="NormalnyWeb"/>
        <w:numPr>
          <w:ilvl w:val="1"/>
          <w:numId w:val="36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0" w:afterAutospacing="0"/>
        <w:ind w:left="720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 xml:space="preserve">Jeśli </w:t>
      </w:r>
      <w:r>
        <w:rPr>
          <w:rStyle w:val="HTML-kod"/>
          <w:b/>
          <w:bCs/>
          <w:color w:val="374151"/>
          <w:sz w:val="21"/>
          <w:szCs w:val="21"/>
          <w:bdr w:val="single" w:sz="2" w:space="0" w:color="D9D9E3" w:frame="1"/>
        </w:rPr>
        <w:t>value</w:t>
      </w:r>
      <w:r>
        <w:rPr>
          <w:rFonts w:ascii="Segoe UI" w:hAnsi="Segoe UI" w:cs="Segoe UI"/>
          <w:color w:val="374151"/>
        </w:rPr>
        <w:t xml:space="preserve"> jest większe, przechodzimy do prawego poddrzewa i rekurencyjnie wywołujemy funkcję </w:t>
      </w:r>
      <w:r>
        <w:rPr>
          <w:rStyle w:val="HTML-kod"/>
          <w:b/>
          <w:bCs/>
          <w:color w:val="374151"/>
          <w:sz w:val="21"/>
          <w:szCs w:val="21"/>
          <w:bdr w:val="single" w:sz="2" w:space="0" w:color="D9D9E3" w:frame="1"/>
        </w:rPr>
        <w:t>delete()</w:t>
      </w:r>
      <w:r>
        <w:rPr>
          <w:rFonts w:ascii="Segoe UI" w:hAnsi="Segoe UI" w:cs="Segoe UI"/>
          <w:color w:val="374151"/>
        </w:rPr>
        <w:t xml:space="preserve"> dla </w:t>
      </w:r>
      <w:r>
        <w:rPr>
          <w:rStyle w:val="HTML-kod"/>
          <w:b/>
          <w:bCs/>
          <w:color w:val="374151"/>
          <w:sz w:val="21"/>
          <w:szCs w:val="21"/>
          <w:bdr w:val="single" w:sz="2" w:space="0" w:color="D9D9E3" w:frame="1"/>
        </w:rPr>
        <w:t>root_node.right_child</w:t>
      </w:r>
      <w:r>
        <w:rPr>
          <w:rFonts w:ascii="Segoe UI" w:hAnsi="Segoe UI" w:cs="Segoe UI"/>
          <w:color w:val="374151"/>
        </w:rPr>
        <w:t xml:space="preserve">. Aktualizujemy wskaźnik na prawe dziecko węzła </w:t>
      </w:r>
      <w:r>
        <w:rPr>
          <w:rStyle w:val="HTML-kod"/>
          <w:b/>
          <w:bCs/>
          <w:color w:val="374151"/>
          <w:sz w:val="21"/>
          <w:szCs w:val="21"/>
          <w:bdr w:val="single" w:sz="2" w:space="0" w:color="D9D9E3" w:frame="1"/>
        </w:rPr>
        <w:t>root_node</w:t>
      </w:r>
      <w:r>
        <w:rPr>
          <w:rFonts w:ascii="Segoe UI" w:hAnsi="Segoe UI" w:cs="Segoe UI"/>
          <w:color w:val="374151"/>
        </w:rPr>
        <w:t xml:space="preserve"> zwracanym rezultatem tej rekurencji.</w:t>
      </w:r>
    </w:p>
    <w:p w14:paraId="5AA0AD15" w14:textId="77777777" w:rsidR="00885315" w:rsidRDefault="00885315" w:rsidP="00885315">
      <w:pPr>
        <w:pStyle w:val="NormalnyWeb"/>
        <w:numPr>
          <w:ilvl w:val="1"/>
          <w:numId w:val="36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0" w:afterAutospacing="0"/>
        <w:ind w:left="720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 xml:space="preserve">Jeśli </w:t>
      </w:r>
      <w:r>
        <w:rPr>
          <w:rStyle w:val="HTML-kod"/>
          <w:b/>
          <w:bCs/>
          <w:color w:val="374151"/>
          <w:sz w:val="21"/>
          <w:szCs w:val="21"/>
          <w:bdr w:val="single" w:sz="2" w:space="0" w:color="D9D9E3" w:frame="1"/>
        </w:rPr>
        <w:t>value</w:t>
      </w:r>
      <w:r>
        <w:rPr>
          <w:rFonts w:ascii="Segoe UI" w:hAnsi="Segoe UI" w:cs="Segoe UI"/>
          <w:color w:val="374151"/>
        </w:rPr>
        <w:t xml:space="preserve"> jest równe </w:t>
      </w:r>
      <w:r>
        <w:rPr>
          <w:rStyle w:val="HTML-kod"/>
          <w:b/>
          <w:bCs/>
          <w:color w:val="374151"/>
          <w:sz w:val="21"/>
          <w:szCs w:val="21"/>
          <w:bdr w:val="single" w:sz="2" w:space="0" w:color="D9D9E3" w:frame="1"/>
        </w:rPr>
        <w:t>root_node.data</w:t>
      </w:r>
      <w:r>
        <w:rPr>
          <w:rFonts w:ascii="Segoe UI" w:hAnsi="Segoe UI" w:cs="Segoe UI"/>
          <w:color w:val="374151"/>
        </w:rPr>
        <w:t>, to znaleźliśmy węzeł do usunięcia.</w:t>
      </w:r>
    </w:p>
    <w:p w14:paraId="611CD997" w14:textId="77777777" w:rsidR="00885315" w:rsidRDefault="00885315" w:rsidP="00885315">
      <w:pPr>
        <w:pStyle w:val="NormalnyWeb"/>
        <w:numPr>
          <w:ilvl w:val="0"/>
          <w:numId w:val="36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0" w:afterAutospacing="0"/>
        <w:ind w:left="0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Teraz sprawdzamy różne przypadki:</w:t>
      </w:r>
    </w:p>
    <w:p w14:paraId="2AD46354" w14:textId="77777777" w:rsidR="00885315" w:rsidRDefault="00885315" w:rsidP="00885315">
      <w:pPr>
        <w:pStyle w:val="NormalnyWeb"/>
        <w:numPr>
          <w:ilvl w:val="1"/>
          <w:numId w:val="36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0" w:afterAutospacing="0"/>
        <w:ind w:left="720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 xml:space="preserve">Jeśli węzeł do usunięcia ma tylko jedno dziecko (lewe lub prawe), aktualizujemy wskaźnik rodzica, aby wskazywał na to dziecko. Na przykład, jeśli jest to lewe dziecko, to </w:t>
      </w:r>
      <w:r>
        <w:rPr>
          <w:rStyle w:val="HTML-kod"/>
          <w:b/>
          <w:bCs/>
          <w:color w:val="374151"/>
          <w:sz w:val="21"/>
          <w:szCs w:val="21"/>
          <w:bdr w:val="single" w:sz="2" w:space="0" w:color="D9D9E3" w:frame="1"/>
        </w:rPr>
        <w:t>root_node.left_child</w:t>
      </w:r>
      <w:r>
        <w:rPr>
          <w:rFonts w:ascii="Segoe UI" w:hAnsi="Segoe UI" w:cs="Segoe UI"/>
          <w:color w:val="374151"/>
        </w:rPr>
        <w:t xml:space="preserve"> zostanie ustawione na </w:t>
      </w:r>
      <w:r>
        <w:rPr>
          <w:rStyle w:val="HTML-kod"/>
          <w:b/>
          <w:bCs/>
          <w:color w:val="374151"/>
          <w:sz w:val="21"/>
          <w:szCs w:val="21"/>
          <w:bdr w:val="single" w:sz="2" w:space="0" w:color="D9D9E3" w:frame="1"/>
        </w:rPr>
        <w:t>None</w:t>
      </w:r>
      <w:r>
        <w:rPr>
          <w:rFonts w:ascii="Segoe UI" w:hAnsi="Segoe UI" w:cs="Segoe UI"/>
          <w:color w:val="374151"/>
        </w:rPr>
        <w:t>, co skutkuje usunięciem węzła.</w:t>
      </w:r>
    </w:p>
    <w:p w14:paraId="30F34F74" w14:textId="77777777" w:rsidR="00885315" w:rsidRDefault="00885315" w:rsidP="00885315">
      <w:pPr>
        <w:pStyle w:val="NormalnyWeb"/>
        <w:numPr>
          <w:ilvl w:val="1"/>
          <w:numId w:val="36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0" w:afterAutospacing="0"/>
        <w:ind w:left="720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 xml:space="preserve">Jeśli węzeł do usunięcia ma dwoje dzieci, musimy znaleźć następnik węzła (najmniejszy węzeł w prawym poddrzewie). Wywołujemy funkcję </w:t>
      </w:r>
      <w:r>
        <w:rPr>
          <w:rStyle w:val="HTML-kod"/>
          <w:b/>
          <w:bCs/>
          <w:color w:val="374151"/>
          <w:sz w:val="21"/>
          <w:szCs w:val="21"/>
          <w:bdr w:val="single" w:sz="2" w:space="0" w:color="D9D9E3" w:frame="1"/>
        </w:rPr>
        <w:t>min_value(root_node.right_child)</w:t>
      </w:r>
      <w:r>
        <w:rPr>
          <w:rFonts w:ascii="Segoe UI" w:hAnsi="Segoe UI" w:cs="Segoe UI"/>
          <w:color w:val="374151"/>
        </w:rPr>
        <w:t>, która znajduje ten następnik. Następnie kopiujemy wartość następnika do węzła do usunięcia (</w:t>
      </w:r>
      <w:r>
        <w:rPr>
          <w:rStyle w:val="HTML-kod"/>
          <w:b/>
          <w:bCs/>
          <w:color w:val="374151"/>
          <w:sz w:val="21"/>
          <w:szCs w:val="21"/>
          <w:bdr w:val="single" w:sz="2" w:space="0" w:color="D9D9E3" w:frame="1"/>
        </w:rPr>
        <w:t>root_node.data</w:t>
      </w:r>
      <w:r>
        <w:rPr>
          <w:rFonts w:ascii="Segoe UI" w:hAnsi="Segoe UI" w:cs="Segoe UI"/>
          <w:color w:val="374151"/>
        </w:rPr>
        <w:t>). To pozwala na "zamazanie" węzła do usunięcia, ale zachowuje strukturę drzewa.</w:t>
      </w:r>
    </w:p>
    <w:p w14:paraId="013BE8FD" w14:textId="77777777" w:rsidR="00885315" w:rsidRDefault="00885315" w:rsidP="00885315">
      <w:pPr>
        <w:pStyle w:val="NormalnyWeb"/>
        <w:numPr>
          <w:ilvl w:val="0"/>
          <w:numId w:val="36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0" w:afterAutospacing="0"/>
        <w:ind w:left="0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 xml:space="preserve">Na koniec, wykonujemy rekurencyjne wywołanie funkcji </w:t>
      </w:r>
      <w:r>
        <w:rPr>
          <w:rStyle w:val="HTML-kod"/>
          <w:b/>
          <w:bCs/>
          <w:color w:val="374151"/>
          <w:sz w:val="21"/>
          <w:szCs w:val="21"/>
          <w:bdr w:val="single" w:sz="2" w:space="0" w:color="D9D9E3" w:frame="1"/>
        </w:rPr>
        <w:t>delete()</w:t>
      </w:r>
      <w:r>
        <w:rPr>
          <w:rFonts w:ascii="Segoe UI" w:hAnsi="Segoe UI" w:cs="Segoe UI"/>
          <w:color w:val="374151"/>
        </w:rPr>
        <w:t xml:space="preserve"> dla odpowiedniego poddrzewa. Jeśli węzeł do usunięcia miał tylko jedno dziecko, podajemy </w:t>
      </w:r>
      <w:r>
        <w:rPr>
          <w:rStyle w:val="HTML-kod"/>
          <w:b/>
          <w:bCs/>
          <w:color w:val="374151"/>
          <w:sz w:val="21"/>
          <w:szCs w:val="21"/>
          <w:bdr w:val="single" w:sz="2" w:space="0" w:color="D9D9E3" w:frame="1"/>
        </w:rPr>
        <w:t>None</w:t>
      </w:r>
      <w:r>
        <w:rPr>
          <w:rFonts w:ascii="Segoe UI" w:hAnsi="Segoe UI" w:cs="Segoe UI"/>
          <w:color w:val="374151"/>
        </w:rPr>
        <w:t xml:space="preserve"> jako wartość do usunięcia. Jeśli miał dwoje dzieci, podajemy wartość następnika jako wartość do usunięcia.</w:t>
      </w:r>
    </w:p>
    <w:p w14:paraId="7265EF33" w14:textId="77777777" w:rsidR="00885315" w:rsidRDefault="00885315" w:rsidP="00885315">
      <w:pPr>
        <w:pStyle w:val="NormalnyWeb"/>
        <w:numPr>
          <w:ilvl w:val="0"/>
          <w:numId w:val="36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0" w:afterAutospacing="0"/>
        <w:ind w:left="0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Zwracamy zaktualizowane drzewo BST.</w:t>
      </w:r>
    </w:p>
    <w:p w14:paraId="2DF16459" w14:textId="0332CE4A" w:rsidR="0049511B" w:rsidRDefault="0049511B" w:rsidP="00E248EF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</w:p>
    <w:p w14:paraId="4F20A3E1" w14:textId="481B9B29" w:rsidR="00102C19" w:rsidRDefault="00102C19" w:rsidP="00E248EF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  <w:r>
        <w:rPr>
          <w:rFonts w:ascii="Segoe UI" w:hAnsi="Segoe UI" w:cs="Segoe UI"/>
          <w:b/>
          <w:shd w:val="clear" w:color="auto" w:fill="FFFFFF"/>
          <w:lang w:val="en-US"/>
        </w:rPr>
        <w:t>Na koniec delete all:</w:t>
      </w:r>
    </w:p>
    <w:p w14:paraId="2C8EBB4A" w14:textId="4F57C7DA" w:rsidR="00102C19" w:rsidRPr="00102C19" w:rsidRDefault="00102C19" w:rsidP="00102C1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>
        <w:rPr>
          <w:noProof/>
        </w:rPr>
        <w:drawing>
          <wp:inline distT="0" distB="0" distL="0" distR="0" wp14:anchorId="759ADD12" wp14:editId="7B638C85">
            <wp:extent cx="1160891" cy="658725"/>
            <wp:effectExtent l="0" t="0" r="1270" b="8255"/>
            <wp:docPr id="216" name="Obraz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4"/>
                    <a:stretch>
                      <a:fillRect/>
                    </a:stretch>
                  </pic:blipFill>
                  <pic:spPr>
                    <a:xfrm>
                      <a:off x="0" y="0"/>
                      <a:ext cx="1182559" cy="67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02C1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102C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02C19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deleteBST</w:t>
      </w:r>
      <w:r w:rsidRPr="00102C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102C19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102C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7AB3D468" w14:textId="77777777" w:rsidR="00102C19" w:rsidRPr="00102C19" w:rsidRDefault="00102C19" w:rsidP="00102C1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02C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102C19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102C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data </w:t>
      </w:r>
      <w:r w:rsidRPr="00102C1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102C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02C19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5FE88168" w14:textId="77777777" w:rsidR="00102C19" w:rsidRPr="00102C19" w:rsidRDefault="00102C19" w:rsidP="00102C1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02C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102C19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102C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leftChild </w:t>
      </w:r>
      <w:r w:rsidRPr="00102C1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102C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02C19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75B954B6" w14:textId="77777777" w:rsidR="00102C19" w:rsidRPr="00102C19" w:rsidRDefault="00102C19" w:rsidP="00102C1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02C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102C19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102C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rightChild </w:t>
      </w:r>
      <w:r w:rsidRPr="00102C19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102C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02C19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61F3B377" w14:textId="77777777" w:rsidR="00102C19" w:rsidRPr="00102C19" w:rsidRDefault="00102C19" w:rsidP="00102C1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102C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102C19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102C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102C19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The BST has been successfully deleted"</w:t>
      </w:r>
      <w:r w:rsidRPr="00102C19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 </w:t>
      </w:r>
    </w:p>
    <w:p w14:paraId="661C5586" w14:textId="141D9F8F" w:rsidR="00102C19" w:rsidRDefault="00102C19" w:rsidP="00E248EF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  <w:r w:rsidRPr="00102C19">
        <w:rPr>
          <w:noProof/>
        </w:rPr>
        <w:lastRenderedPageBreak/>
        <w:drawing>
          <wp:inline distT="0" distB="0" distL="0" distR="0" wp14:anchorId="4728E962" wp14:editId="7D3751ED">
            <wp:extent cx="5940425" cy="3081655"/>
            <wp:effectExtent l="0" t="0" r="3175" b="4445"/>
            <wp:docPr id="217" name="Obraz 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081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EF9EE" w14:textId="5546F627" w:rsidR="00AF476D" w:rsidRDefault="00AF476D" w:rsidP="00E248EF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</w:p>
    <w:p w14:paraId="1E5E1614" w14:textId="6025BF8F" w:rsidR="00AF476D" w:rsidRDefault="00AF476D" w:rsidP="00E248EF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061B1B07" wp14:editId="7F4DA0FB">
            <wp:extent cx="5940425" cy="3594100"/>
            <wp:effectExtent l="0" t="0" r="3175" b="6350"/>
            <wp:docPr id="218" name="Obraz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59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32ACE3" w14:textId="28DBA45E" w:rsidR="00AF476D" w:rsidRDefault="00AF476D" w:rsidP="00E248EF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169C7051" wp14:editId="5E98D977">
            <wp:extent cx="5940425" cy="423545"/>
            <wp:effectExtent l="0" t="0" r="3175" b="0"/>
            <wp:docPr id="219" name="Obraz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2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D607A" w14:textId="23FE2B8A" w:rsidR="00AF476D" w:rsidRDefault="00AF476D" w:rsidP="00E248EF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  <w:r>
        <w:rPr>
          <w:noProof/>
        </w:rPr>
        <w:lastRenderedPageBreak/>
        <w:drawing>
          <wp:inline distT="0" distB="0" distL="0" distR="0" wp14:anchorId="086E3354" wp14:editId="40C36B75">
            <wp:extent cx="5940425" cy="3245485"/>
            <wp:effectExtent l="0" t="0" r="3175" b="0"/>
            <wp:docPr id="220" name="Obraz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245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92446" w14:textId="6435C936" w:rsidR="00AF476D" w:rsidRDefault="00AF476D" w:rsidP="00E248EF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0A420718" wp14:editId="2216EAAE">
            <wp:extent cx="2524125" cy="2162175"/>
            <wp:effectExtent l="0" t="0" r="9525" b="9525"/>
            <wp:docPr id="221" name="Obraz 2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9"/>
                    <a:stretch>
                      <a:fillRect/>
                    </a:stretch>
                  </pic:blipFill>
                  <pic:spPr>
                    <a:xfrm>
                      <a:off x="0" y="0"/>
                      <a:ext cx="2524125" cy="216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1C93C7" w14:textId="28108C25" w:rsidR="00AF476D" w:rsidRDefault="00AF476D" w:rsidP="00E248EF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5F46A3E6" wp14:editId="3FDA255E">
            <wp:extent cx="2517377" cy="1725433"/>
            <wp:effectExtent l="0" t="0" r="0" b="8255"/>
            <wp:docPr id="222" name="Obraz 2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0"/>
                    <a:stretch>
                      <a:fillRect/>
                    </a:stretch>
                  </pic:blipFill>
                  <pic:spPr>
                    <a:xfrm>
                      <a:off x="0" y="0"/>
                      <a:ext cx="2534033" cy="1736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8086979" wp14:editId="5D755401">
            <wp:extent cx="2719346" cy="1722592"/>
            <wp:effectExtent l="0" t="0" r="5080" b="0"/>
            <wp:docPr id="223" name="Obraz 2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1"/>
                    <a:stretch>
                      <a:fillRect/>
                    </a:stretch>
                  </pic:blipFill>
                  <pic:spPr>
                    <a:xfrm>
                      <a:off x="0" y="0"/>
                      <a:ext cx="2756770" cy="1746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69723" w14:textId="157BB2B1" w:rsidR="00AF476D" w:rsidRDefault="00AF476D" w:rsidP="00E248EF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22921159" wp14:editId="40A6AD51">
            <wp:extent cx="2629935" cy="1765190"/>
            <wp:effectExtent l="0" t="0" r="0" b="6985"/>
            <wp:docPr id="224" name="Obraz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2"/>
                    <a:stretch>
                      <a:fillRect/>
                    </a:stretch>
                  </pic:blipFill>
                  <pic:spPr>
                    <a:xfrm>
                      <a:off x="0" y="0"/>
                      <a:ext cx="2668435" cy="1791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F476D">
        <w:rPr>
          <w:noProof/>
        </w:rPr>
        <w:drawing>
          <wp:inline distT="0" distB="0" distL="0" distR="0" wp14:anchorId="4F3C81F6" wp14:editId="59FE4C66">
            <wp:extent cx="2544418" cy="1751855"/>
            <wp:effectExtent l="0" t="0" r="8890" b="1270"/>
            <wp:docPr id="225" name="Obraz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3"/>
                    <a:stretch>
                      <a:fillRect/>
                    </a:stretch>
                  </pic:blipFill>
                  <pic:spPr>
                    <a:xfrm>
                      <a:off x="0" y="0"/>
                      <a:ext cx="2570402" cy="176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2EB32" w14:textId="77777777" w:rsidR="00AF476D" w:rsidRDefault="00AF476D" w:rsidP="00E248EF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</w:p>
    <w:p w14:paraId="7D5EB66B" w14:textId="2732E2DB" w:rsidR="00AF476D" w:rsidRDefault="00AF476D" w:rsidP="00E248EF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</w:p>
    <w:p w14:paraId="6635A7CD" w14:textId="157F2792" w:rsidR="00AF476D" w:rsidRDefault="00AF476D" w:rsidP="00E248EF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4A1DCFC6" wp14:editId="24DED909">
            <wp:extent cx="2098228" cy="1463040"/>
            <wp:effectExtent l="0" t="0" r="0" b="3810"/>
            <wp:docPr id="226" name="Obraz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4"/>
                    <a:stretch>
                      <a:fillRect/>
                    </a:stretch>
                  </pic:blipFill>
                  <pic:spPr>
                    <a:xfrm>
                      <a:off x="0" y="0"/>
                      <a:ext cx="2106831" cy="1469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C1647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class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AVLtre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6DBF988D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6A4C559A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D978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__init__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97851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D978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data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= </w:t>
      </w:r>
      <w:r w:rsidRPr="00D97851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0D7CE2DE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0B182409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97851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9785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data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data</w:t>
      </w:r>
    </w:p>
    <w:p w14:paraId="382B2864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97851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9785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left_child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6AB943DD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97851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9785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right_child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</w:p>
    <w:p w14:paraId="606D76AF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97851">
        <w:rPr>
          <w:rFonts w:ascii="Consolas" w:eastAsia="Times New Roman" w:hAnsi="Consolas" w:cs="Times New Roman"/>
          <w:i/>
          <w:iCs/>
          <w:color w:val="E5C07B"/>
          <w:sz w:val="21"/>
          <w:szCs w:val="21"/>
          <w:lang w:val="en-US" w:eastAsia="pl-PL"/>
        </w:rPr>
        <w:t>self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9785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height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1</w:t>
      </w:r>
    </w:p>
    <w:p w14:paraId="626F0C03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592CB345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ndest_nod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978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D978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22E6324A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D978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data </w:t>
      </w:r>
      <w:r w:rsidRPr="00D978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7423FAA6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978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data </w:t>
      </w:r>
      <w:r w:rsidRPr="00D9785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</w:p>
    <w:p w14:paraId="2353B43C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978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</w:p>
    <w:p w14:paraId="5D361413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D978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if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data </w:t>
      </w:r>
      <w:r w:rsidRPr="00D9785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&gt;=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7EACF22B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978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left_child </w:t>
      </w:r>
      <w:r w:rsidRPr="00D978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4BD35095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D978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left_child </w:t>
      </w:r>
      <w:r w:rsidRPr="00D9785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AVLtre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978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04C752CD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978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6DC040CF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D97851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ndest_nod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978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left_child, </w:t>
      </w:r>
      <w:r w:rsidRPr="00D978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03834A33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D978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5EC249E3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978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right_child </w:t>
      </w:r>
      <w:r w:rsidRPr="00D978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5E996E9E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D978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right_child </w:t>
      </w:r>
      <w:r w:rsidRPr="00D9785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AVLtre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978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3F35857B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978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034E909C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D97851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ndest_nod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978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right_child, </w:t>
      </w:r>
      <w:r w:rsidRPr="00D978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780E6ABD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D978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Value inserted"</w:t>
      </w:r>
    </w:p>
    <w:p w14:paraId="5C21CC19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179FBA2B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eorder_traversal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978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65B5CA5A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D978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0A20CA85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978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</w:p>
    <w:p w14:paraId="27061268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D978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EFCDB33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97851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978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data)</w:t>
      </w:r>
    </w:p>
    <w:p w14:paraId="35720EF1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97851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eorder_traversal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978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left_child)</w:t>
      </w:r>
    </w:p>
    <w:p w14:paraId="73B3FE1A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97851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eorder_traversal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978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right_child)</w:t>
      </w:r>
    </w:p>
    <w:p w14:paraId="5B282162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2D9582D8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norder_traversal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978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5BC974EE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D978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5A97ADD8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978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</w:p>
    <w:p w14:paraId="07F51A14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D978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60F6263D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97851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norder_traversal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978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left_child)</w:t>
      </w:r>
    </w:p>
    <w:p w14:paraId="5E25DC1B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97851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978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data)</w:t>
      </w:r>
    </w:p>
    <w:p w14:paraId="6D79F1DD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97851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norder_traversal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978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right_child)</w:t>
      </w:r>
    </w:p>
    <w:p w14:paraId="7A40A75D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1D619333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lastRenderedPageBreak/>
        <w:t>def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storder_traversal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978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4358BB1B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D978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3E0EE1C3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978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</w:p>
    <w:p w14:paraId="5BF7BF58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D97851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storder_traversal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978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4A747413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D97851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ostorder_traversal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978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7095E653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D97851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978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data)</w:t>
      </w:r>
    </w:p>
    <w:p w14:paraId="41B1EDCC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61FC7776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from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Binary_search_tre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mport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Queue</w:t>
      </w:r>
    </w:p>
    <w:p w14:paraId="2D7FC73B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1A0AE25A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levelorder_traversal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978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2E9A47DA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D978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6FC32FAA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978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</w:p>
    <w:p w14:paraId="2E0872D0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D978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15295854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9785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queu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color w:val="E5C07B"/>
          <w:sz w:val="21"/>
          <w:szCs w:val="21"/>
          <w:lang w:val="en-US" w:eastAsia="pl-PL"/>
        </w:rPr>
        <w:t>Queu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6E2E3BEB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9785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queu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97851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enqueu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978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7EBDA96B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978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whil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not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queu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97851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is_empty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:</w:t>
      </w:r>
    </w:p>
    <w:p w14:paraId="4D19623C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D9785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queu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97851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dequeu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)</w:t>
      </w:r>
    </w:p>
    <w:p w14:paraId="61DA7515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D97851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print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9785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value.data)</w:t>
      </w:r>
    </w:p>
    <w:p w14:paraId="14CA85F1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D978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value.left_child </w:t>
      </w:r>
      <w:r w:rsidRPr="00D978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not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388123D3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D9785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queu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97851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enqueu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9785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value.left_child)</w:t>
      </w:r>
    </w:p>
    <w:p w14:paraId="4D48351C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</w:t>
      </w:r>
      <w:r w:rsidRPr="00D978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value.right_child </w:t>
      </w:r>
      <w:r w:rsidRPr="00D978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not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662A5CBE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        </w:t>
      </w:r>
      <w:r w:rsidRPr="00D9785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queu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</w:t>
      </w:r>
      <w:r w:rsidRPr="00D97851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enqueu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97851">
        <w:rPr>
          <w:rFonts w:ascii="Consolas" w:eastAsia="Times New Roman" w:hAnsi="Consolas" w:cs="Times New Roman"/>
          <w:color w:val="E06C75"/>
          <w:sz w:val="21"/>
          <w:szCs w:val="21"/>
          <w:lang w:val="en-US" w:eastAsia="pl-PL"/>
        </w:rPr>
        <w:t>nod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value.right_child)</w:t>
      </w:r>
    </w:p>
    <w:p w14:paraId="0234E29B" w14:textId="77777777" w:rsidR="00D97851" w:rsidRPr="00D97851" w:rsidRDefault="00D97851" w:rsidP="00D97851">
      <w:pPr>
        <w:shd w:val="clear" w:color="auto" w:fill="282C34"/>
        <w:spacing w:after="24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</w:p>
    <w:p w14:paraId="41E61845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def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search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978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, </w:t>
      </w:r>
      <w:r w:rsidRPr="00D978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:</w:t>
      </w:r>
    </w:p>
    <w:p w14:paraId="333DDF3E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D978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f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is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color w:val="D19A66"/>
          <w:sz w:val="21"/>
          <w:szCs w:val="21"/>
          <w:lang w:val="en-US" w:eastAsia="pl-PL"/>
        </w:rPr>
        <w:t>Non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67AA25A3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978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Empty"</w:t>
      </w:r>
    </w:p>
    <w:p w14:paraId="0572CF6F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D978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if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data </w:t>
      </w:r>
      <w:r w:rsidRPr="00D9785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==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208C9A69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978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color w:val="98C379"/>
          <w:sz w:val="21"/>
          <w:szCs w:val="21"/>
          <w:lang w:val="en-US" w:eastAsia="pl-PL"/>
        </w:rPr>
        <w:t>"Found"</w:t>
      </w:r>
    </w:p>
    <w:p w14:paraId="4D0C73C1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D978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if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color w:val="56B6C2"/>
          <w:sz w:val="21"/>
          <w:szCs w:val="21"/>
          <w:lang w:val="en-US" w:eastAsia="pl-PL"/>
        </w:rPr>
        <w:t>&lt;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.data:</w:t>
      </w:r>
    </w:p>
    <w:p w14:paraId="71C18322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978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search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978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left_child, </w:t>
      </w:r>
      <w:r w:rsidRPr="00D978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27D0AF42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</w:t>
      </w:r>
      <w:r w:rsidRPr="00D978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els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:</w:t>
      </w:r>
    </w:p>
    <w:p w14:paraId="0BE02CDA" w14:textId="77777777" w:rsidR="00D97851" w:rsidRPr="00D97851" w:rsidRDefault="00D97851" w:rsidP="00D9785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</w:pP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        </w:t>
      </w:r>
      <w:r w:rsidRPr="00D97851">
        <w:rPr>
          <w:rFonts w:ascii="Consolas" w:eastAsia="Times New Roman" w:hAnsi="Consolas" w:cs="Times New Roman"/>
          <w:color w:val="C678DD"/>
          <w:sz w:val="21"/>
          <w:szCs w:val="21"/>
          <w:lang w:val="en-US" w:eastAsia="pl-PL"/>
        </w:rPr>
        <w:t>return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 </w:t>
      </w:r>
      <w:r w:rsidRPr="00D97851">
        <w:rPr>
          <w:rFonts w:ascii="Consolas" w:eastAsia="Times New Roman" w:hAnsi="Consolas" w:cs="Times New Roman"/>
          <w:color w:val="61AFEF"/>
          <w:sz w:val="21"/>
          <w:szCs w:val="21"/>
          <w:lang w:val="en-US" w:eastAsia="pl-PL"/>
        </w:rPr>
        <w:t>search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(</w:t>
      </w:r>
      <w:r w:rsidRPr="00D978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root_nod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 xml:space="preserve">.right_child, </w:t>
      </w:r>
      <w:r w:rsidRPr="00D97851">
        <w:rPr>
          <w:rFonts w:ascii="Consolas" w:eastAsia="Times New Roman" w:hAnsi="Consolas" w:cs="Times New Roman"/>
          <w:i/>
          <w:iCs/>
          <w:color w:val="E06C75"/>
          <w:sz w:val="21"/>
          <w:szCs w:val="21"/>
          <w:lang w:val="en-US" w:eastAsia="pl-PL"/>
        </w:rPr>
        <w:t>value</w:t>
      </w:r>
      <w:r w:rsidRPr="00D97851">
        <w:rPr>
          <w:rFonts w:ascii="Consolas" w:eastAsia="Times New Roman" w:hAnsi="Consolas" w:cs="Times New Roman"/>
          <w:color w:val="ABB2BF"/>
          <w:sz w:val="21"/>
          <w:szCs w:val="21"/>
          <w:lang w:val="en-US" w:eastAsia="pl-PL"/>
        </w:rPr>
        <w:t>)</w:t>
      </w:r>
    </w:p>
    <w:p w14:paraId="673D7525" w14:textId="3831E20F" w:rsidR="00AF476D" w:rsidRDefault="00C17ECA" w:rsidP="00E248EF">
      <w:pPr>
        <w:spacing w:after="0" w:line="240" w:lineRule="auto"/>
        <w:rPr>
          <w:rFonts w:ascii="Segoe UI" w:hAnsi="Segoe UI" w:cs="Segoe UI"/>
          <w:b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3405E7A7" wp14:editId="708EFAA1">
            <wp:extent cx="4432068" cy="2751151"/>
            <wp:effectExtent l="0" t="0" r="6985" b="0"/>
            <wp:docPr id="228" name="Obraz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5"/>
                    <a:stretch>
                      <a:fillRect/>
                    </a:stretch>
                  </pic:blipFill>
                  <pic:spPr>
                    <a:xfrm>
                      <a:off x="0" y="0"/>
                      <a:ext cx="4444034" cy="2758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A1EC1" w14:textId="14B5985E" w:rsidR="00C17ECA" w:rsidRDefault="00C17ECA" w:rsidP="00E248EF">
      <w:pPr>
        <w:spacing w:after="0" w:line="240" w:lineRule="auto"/>
        <w:rPr>
          <w:rFonts w:ascii="Segoe UI" w:hAnsi="Segoe UI" w:cs="Segoe UI"/>
          <w:b/>
          <w:shd w:val="clear" w:color="auto" w:fill="FFFFFF"/>
        </w:rPr>
      </w:pPr>
      <w:r w:rsidRPr="00C17ECA">
        <w:rPr>
          <w:rFonts w:ascii="Segoe UI" w:hAnsi="Segoe UI" w:cs="Segoe UI"/>
          <w:b/>
          <w:shd w:val="clear" w:color="auto" w:fill="FFFFFF"/>
        </w:rPr>
        <w:t>Wymagane right rotation: 30 w dół, 20 w</w:t>
      </w:r>
      <w:r>
        <w:rPr>
          <w:rFonts w:ascii="Segoe UI" w:hAnsi="Segoe UI" w:cs="Segoe UI"/>
          <w:b/>
          <w:shd w:val="clear" w:color="auto" w:fill="FFFFFF"/>
        </w:rPr>
        <w:t xml:space="preserve"> górę</w:t>
      </w:r>
    </w:p>
    <w:p w14:paraId="15A31868" w14:textId="0EECEE33" w:rsidR="00C17ECA" w:rsidRDefault="00C17ECA" w:rsidP="00C17ECA">
      <w:pPr>
        <w:spacing w:after="0" w:line="240" w:lineRule="auto"/>
        <w:jc w:val="center"/>
        <w:rPr>
          <w:rFonts w:ascii="Segoe UI" w:hAnsi="Segoe UI" w:cs="Segoe UI"/>
          <w:b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327ADEDD" wp14:editId="2684DD4C">
            <wp:extent cx="3483472" cy="1987683"/>
            <wp:effectExtent l="0" t="0" r="3175" b="0"/>
            <wp:docPr id="230" name="Obraz 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6"/>
                    <a:stretch>
                      <a:fillRect/>
                    </a:stretch>
                  </pic:blipFill>
                  <pic:spPr>
                    <a:xfrm>
                      <a:off x="0" y="0"/>
                      <a:ext cx="3504861" cy="1999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D77ED" w14:textId="522A64A8" w:rsidR="00C17ECA" w:rsidRDefault="00C17ECA" w:rsidP="00C17ECA">
      <w:pPr>
        <w:spacing w:after="0" w:line="240" w:lineRule="auto"/>
        <w:rPr>
          <w:rFonts w:ascii="Segoe UI" w:hAnsi="Segoe UI" w:cs="Segoe UI"/>
          <w:b/>
          <w:shd w:val="clear" w:color="auto" w:fill="FFFFFF"/>
        </w:rPr>
      </w:pPr>
      <w:r>
        <w:rPr>
          <w:rFonts w:ascii="Segoe UI" w:hAnsi="Segoe UI" w:cs="Segoe UI"/>
          <w:b/>
          <w:shd w:val="clear" w:color="auto" w:fill="FFFFFF"/>
        </w:rPr>
        <w:t>Musimy znaleźć ścieżkę od niezbalansowanego noda to jego wnuka czyli 70 jest niezabalansowane i mamy dwoje wnyków 30 i 60 – wybieramy tego wnuka którego wysokość jest większa</w:t>
      </w:r>
    </w:p>
    <w:p w14:paraId="3F6455C7" w14:textId="03366B40" w:rsidR="00C17ECA" w:rsidRDefault="00C17ECA" w:rsidP="00C17ECA">
      <w:pPr>
        <w:spacing w:after="0" w:line="240" w:lineRule="auto"/>
        <w:jc w:val="center"/>
        <w:rPr>
          <w:rFonts w:ascii="Segoe UI" w:hAnsi="Segoe UI" w:cs="Segoe UI"/>
          <w:b/>
          <w:shd w:val="clear" w:color="auto" w:fill="FFFFFF"/>
        </w:rPr>
      </w:pPr>
      <w:r>
        <w:rPr>
          <w:noProof/>
        </w:rPr>
        <w:drawing>
          <wp:inline distT="0" distB="0" distL="0" distR="0" wp14:anchorId="5B38DBCA" wp14:editId="4F99D064">
            <wp:extent cx="3626595" cy="1595624"/>
            <wp:effectExtent l="0" t="0" r="0" b="5080"/>
            <wp:docPr id="231" name="Obraz 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7"/>
                    <a:stretch>
                      <a:fillRect/>
                    </a:stretch>
                  </pic:blipFill>
                  <pic:spPr>
                    <a:xfrm>
                      <a:off x="0" y="0"/>
                      <a:ext cx="3648451" cy="1605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D186B" w14:textId="6BB8BF0F" w:rsidR="005854B9" w:rsidRDefault="005854B9" w:rsidP="00C17ECA">
      <w:pPr>
        <w:spacing w:after="0" w:line="240" w:lineRule="auto"/>
        <w:jc w:val="center"/>
        <w:rPr>
          <w:rFonts w:ascii="Segoe UI" w:hAnsi="Segoe UI" w:cs="Segoe UI"/>
          <w:b/>
          <w:shd w:val="clear" w:color="auto" w:fill="FFFFFF"/>
        </w:rPr>
      </w:pPr>
      <w:r>
        <w:rPr>
          <w:noProof/>
        </w:rPr>
        <w:drawing>
          <wp:inline distT="0" distB="0" distL="0" distR="0" wp14:anchorId="4E5739A4" wp14:editId="66C9EDE8">
            <wp:extent cx="4953704" cy="2935685"/>
            <wp:effectExtent l="0" t="0" r="0" b="0"/>
            <wp:docPr id="232" name="Obraz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8"/>
                    <a:stretch>
                      <a:fillRect/>
                    </a:stretch>
                  </pic:blipFill>
                  <pic:spPr>
                    <a:xfrm>
                      <a:off x="0" y="0"/>
                      <a:ext cx="5027672" cy="297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6A43A" w14:textId="7538EC21" w:rsidR="005854B9" w:rsidRDefault="005854B9" w:rsidP="005854B9">
      <w:pPr>
        <w:spacing w:after="0" w:line="240" w:lineRule="auto"/>
        <w:rPr>
          <w:rFonts w:ascii="Segoe UI" w:hAnsi="Segoe UI" w:cs="Segoe UI"/>
          <w:b/>
          <w:shd w:val="clear" w:color="auto" w:fill="FFFFFF"/>
        </w:rPr>
      </w:pPr>
      <w:r>
        <w:rPr>
          <w:noProof/>
        </w:rPr>
        <w:drawing>
          <wp:inline distT="0" distB="0" distL="0" distR="0" wp14:anchorId="3E2CD652" wp14:editId="74AB28E6">
            <wp:extent cx="1047184" cy="281046"/>
            <wp:effectExtent l="0" t="0" r="635" b="5080"/>
            <wp:docPr id="233" name="Obraz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9"/>
                    <a:stretch>
                      <a:fillRect/>
                    </a:stretch>
                  </pic:blipFill>
                  <pic:spPr>
                    <a:xfrm>
                      <a:off x="0" y="0"/>
                      <a:ext cx="1137027" cy="305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797B7" w14:textId="5EC7686E" w:rsidR="005854B9" w:rsidRDefault="005854B9" w:rsidP="005854B9">
      <w:pPr>
        <w:spacing w:after="0" w:line="240" w:lineRule="auto"/>
        <w:rPr>
          <w:rFonts w:ascii="Segoe UI" w:hAnsi="Segoe UI" w:cs="Segoe UI"/>
          <w:b/>
          <w:shd w:val="clear" w:color="auto" w:fill="FFFFFF"/>
        </w:rPr>
      </w:pPr>
    </w:p>
    <w:p w14:paraId="68C4496F" w14:textId="481F4256" w:rsidR="005854B9" w:rsidRDefault="005854B9" w:rsidP="005854B9">
      <w:pPr>
        <w:spacing w:after="0" w:line="240" w:lineRule="auto"/>
        <w:rPr>
          <w:rFonts w:ascii="Segoe UI" w:hAnsi="Segoe UI" w:cs="Segoe UI"/>
          <w:b/>
          <w:shd w:val="clear" w:color="auto" w:fill="FFFFFF"/>
        </w:rPr>
      </w:pPr>
      <w:r>
        <w:rPr>
          <w:rFonts w:ascii="Segoe UI" w:hAnsi="Segoe UI" w:cs="Segoe UI"/>
          <w:b/>
          <w:shd w:val="clear" w:color="auto" w:fill="FFFFFF"/>
        </w:rPr>
        <w:t>Teraz left-right condition</w:t>
      </w:r>
    </w:p>
    <w:p w14:paraId="575577B4" w14:textId="3EB44B6E" w:rsidR="005854B9" w:rsidRDefault="005854B9" w:rsidP="005854B9">
      <w:pPr>
        <w:spacing w:after="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4F1DA056" wp14:editId="4860A55A">
            <wp:extent cx="2429302" cy="1756992"/>
            <wp:effectExtent l="0" t="0" r="0" b="0"/>
            <wp:docPr id="234" name="Obraz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0"/>
                    <a:stretch>
                      <a:fillRect/>
                    </a:stretch>
                  </pic:blipFill>
                  <pic:spPr>
                    <a:xfrm>
                      <a:off x="0" y="0"/>
                      <a:ext cx="2478588" cy="1792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54B9">
        <w:rPr>
          <w:noProof/>
        </w:rPr>
        <w:t xml:space="preserve"> </w:t>
      </w:r>
      <w:r>
        <w:rPr>
          <w:noProof/>
        </w:rPr>
        <w:drawing>
          <wp:inline distT="0" distB="0" distL="0" distR="0" wp14:anchorId="281F4C38" wp14:editId="39940CD0">
            <wp:extent cx="2961972" cy="1745205"/>
            <wp:effectExtent l="0" t="0" r="0" b="7620"/>
            <wp:docPr id="235" name="Obraz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1"/>
                    <a:stretch>
                      <a:fillRect/>
                    </a:stretch>
                  </pic:blipFill>
                  <pic:spPr>
                    <a:xfrm>
                      <a:off x="0" y="0"/>
                      <a:ext cx="3010143" cy="1773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E9DB8" w14:textId="12440468" w:rsidR="005854B9" w:rsidRPr="00C17ECA" w:rsidRDefault="005854B9" w:rsidP="005854B9">
      <w:pPr>
        <w:spacing w:after="0" w:line="240" w:lineRule="auto"/>
        <w:rPr>
          <w:rFonts w:ascii="Segoe UI" w:hAnsi="Segoe UI" w:cs="Segoe UI"/>
          <w:b/>
          <w:shd w:val="clear" w:color="auto" w:fill="FFFFFF"/>
        </w:rPr>
      </w:pPr>
      <w:r>
        <w:rPr>
          <w:noProof/>
        </w:rPr>
        <w:drawing>
          <wp:inline distT="0" distB="0" distL="0" distR="0" wp14:anchorId="03E48A41" wp14:editId="416735AD">
            <wp:extent cx="2582086" cy="1406829"/>
            <wp:effectExtent l="0" t="0" r="8890" b="3175"/>
            <wp:docPr id="236" name="Obraz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2"/>
                    <a:stretch>
                      <a:fillRect/>
                    </a:stretch>
                  </pic:blipFill>
                  <pic:spPr>
                    <a:xfrm>
                      <a:off x="0" y="0"/>
                      <a:ext cx="2669519" cy="1454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F104A" w:rsidRPr="002F104A">
        <w:rPr>
          <w:noProof/>
        </w:rPr>
        <w:t xml:space="preserve"> </w:t>
      </w:r>
      <w:r w:rsidR="002F104A">
        <w:rPr>
          <w:noProof/>
        </w:rPr>
        <w:drawing>
          <wp:inline distT="0" distB="0" distL="0" distR="0" wp14:anchorId="33EA167A" wp14:editId="7213F5C7">
            <wp:extent cx="1674822" cy="1407889"/>
            <wp:effectExtent l="0" t="0" r="1905" b="1905"/>
            <wp:docPr id="237" name="Obraz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3"/>
                    <a:stretch>
                      <a:fillRect/>
                    </a:stretch>
                  </pic:blipFill>
                  <pic:spPr>
                    <a:xfrm>
                      <a:off x="0" y="0"/>
                      <a:ext cx="1767083" cy="1485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854B9" w:rsidRPr="00C17EC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var(--font-stack-heading)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DA3C23"/>
    <w:multiLevelType w:val="multilevel"/>
    <w:tmpl w:val="AFD27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19486C"/>
    <w:multiLevelType w:val="multilevel"/>
    <w:tmpl w:val="5980F3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8B242C"/>
    <w:multiLevelType w:val="multilevel"/>
    <w:tmpl w:val="B58C39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1439CE"/>
    <w:multiLevelType w:val="multilevel"/>
    <w:tmpl w:val="8B8CF1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BD176AD"/>
    <w:multiLevelType w:val="multilevel"/>
    <w:tmpl w:val="2C7AA5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D762BFA"/>
    <w:multiLevelType w:val="multilevel"/>
    <w:tmpl w:val="8D8E1B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E312B28"/>
    <w:multiLevelType w:val="multilevel"/>
    <w:tmpl w:val="CC461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4DE3573"/>
    <w:multiLevelType w:val="multilevel"/>
    <w:tmpl w:val="85F2047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65B5BF7"/>
    <w:multiLevelType w:val="multilevel"/>
    <w:tmpl w:val="6E74B1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72E6DB3"/>
    <w:multiLevelType w:val="multilevel"/>
    <w:tmpl w:val="824284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CB6303C"/>
    <w:multiLevelType w:val="multilevel"/>
    <w:tmpl w:val="396687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FB33DE7"/>
    <w:multiLevelType w:val="multilevel"/>
    <w:tmpl w:val="F2C4E8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44051E8"/>
    <w:multiLevelType w:val="multilevel"/>
    <w:tmpl w:val="F0767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7BE4CA5"/>
    <w:multiLevelType w:val="multilevel"/>
    <w:tmpl w:val="4E2E930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B965CC8"/>
    <w:multiLevelType w:val="multilevel"/>
    <w:tmpl w:val="744884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E8D2102"/>
    <w:multiLevelType w:val="multilevel"/>
    <w:tmpl w:val="09FC50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0B138D6"/>
    <w:multiLevelType w:val="multilevel"/>
    <w:tmpl w:val="372E273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11072BA"/>
    <w:multiLevelType w:val="multilevel"/>
    <w:tmpl w:val="597085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1E85A3C"/>
    <w:multiLevelType w:val="multilevel"/>
    <w:tmpl w:val="3BA8FE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7311774"/>
    <w:multiLevelType w:val="multilevel"/>
    <w:tmpl w:val="C1C67B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9570961"/>
    <w:multiLevelType w:val="multilevel"/>
    <w:tmpl w:val="EBE8AA9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B183D4B"/>
    <w:multiLevelType w:val="multilevel"/>
    <w:tmpl w:val="3462F8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EBE0F85"/>
    <w:multiLevelType w:val="multilevel"/>
    <w:tmpl w:val="16C01A30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008129D"/>
    <w:multiLevelType w:val="multilevel"/>
    <w:tmpl w:val="8DE285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40A57B2"/>
    <w:multiLevelType w:val="multilevel"/>
    <w:tmpl w:val="0AC44C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8881892"/>
    <w:multiLevelType w:val="multilevel"/>
    <w:tmpl w:val="BA9810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2C905B5"/>
    <w:multiLevelType w:val="multilevel"/>
    <w:tmpl w:val="1FA6697A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76558C9"/>
    <w:multiLevelType w:val="multilevel"/>
    <w:tmpl w:val="B4C6A86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BFC661C"/>
    <w:multiLevelType w:val="multilevel"/>
    <w:tmpl w:val="23805D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DC97F40"/>
    <w:multiLevelType w:val="multilevel"/>
    <w:tmpl w:val="185CF200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2FF6754"/>
    <w:multiLevelType w:val="multilevel"/>
    <w:tmpl w:val="99D05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6377BFD"/>
    <w:multiLevelType w:val="multilevel"/>
    <w:tmpl w:val="B50061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6EB589F"/>
    <w:multiLevelType w:val="multilevel"/>
    <w:tmpl w:val="4086A2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A2E7844"/>
    <w:multiLevelType w:val="multilevel"/>
    <w:tmpl w:val="13F2A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F995897"/>
    <w:multiLevelType w:val="multilevel"/>
    <w:tmpl w:val="BC62867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FA07D09"/>
    <w:multiLevelType w:val="multilevel"/>
    <w:tmpl w:val="1CDC71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35"/>
  </w:num>
  <w:num w:numId="3">
    <w:abstractNumId w:val="9"/>
  </w:num>
  <w:num w:numId="4">
    <w:abstractNumId w:val="28"/>
  </w:num>
  <w:num w:numId="5">
    <w:abstractNumId w:val="14"/>
  </w:num>
  <w:num w:numId="6">
    <w:abstractNumId w:val="24"/>
  </w:num>
  <w:num w:numId="7">
    <w:abstractNumId w:val="11"/>
  </w:num>
  <w:num w:numId="8">
    <w:abstractNumId w:val="32"/>
  </w:num>
  <w:num w:numId="9">
    <w:abstractNumId w:val="18"/>
  </w:num>
  <w:num w:numId="10">
    <w:abstractNumId w:val="10"/>
  </w:num>
  <w:num w:numId="11">
    <w:abstractNumId w:val="1"/>
  </w:num>
  <w:num w:numId="12">
    <w:abstractNumId w:val="33"/>
  </w:num>
  <w:num w:numId="13">
    <w:abstractNumId w:val="8"/>
  </w:num>
  <w:num w:numId="14">
    <w:abstractNumId w:val="25"/>
  </w:num>
  <w:num w:numId="15">
    <w:abstractNumId w:val="19"/>
  </w:num>
  <w:num w:numId="16">
    <w:abstractNumId w:val="4"/>
  </w:num>
  <w:num w:numId="17">
    <w:abstractNumId w:val="30"/>
  </w:num>
  <w:num w:numId="18">
    <w:abstractNumId w:val="17"/>
  </w:num>
  <w:num w:numId="19">
    <w:abstractNumId w:val="21"/>
  </w:num>
  <w:num w:numId="20">
    <w:abstractNumId w:val="15"/>
  </w:num>
  <w:num w:numId="21">
    <w:abstractNumId w:val="31"/>
  </w:num>
  <w:num w:numId="22">
    <w:abstractNumId w:val="12"/>
  </w:num>
  <w:num w:numId="23">
    <w:abstractNumId w:val="5"/>
  </w:num>
  <w:num w:numId="24">
    <w:abstractNumId w:val="23"/>
  </w:num>
  <w:num w:numId="25">
    <w:abstractNumId w:val="3"/>
  </w:num>
  <w:num w:numId="26">
    <w:abstractNumId w:val="2"/>
  </w:num>
  <w:num w:numId="27">
    <w:abstractNumId w:val="13"/>
  </w:num>
  <w:num w:numId="28">
    <w:abstractNumId w:val="20"/>
  </w:num>
  <w:num w:numId="29">
    <w:abstractNumId w:val="7"/>
  </w:num>
  <w:num w:numId="30">
    <w:abstractNumId w:val="34"/>
  </w:num>
  <w:num w:numId="31">
    <w:abstractNumId w:val="16"/>
  </w:num>
  <w:num w:numId="32">
    <w:abstractNumId w:val="27"/>
  </w:num>
  <w:num w:numId="33">
    <w:abstractNumId w:val="26"/>
  </w:num>
  <w:num w:numId="34">
    <w:abstractNumId w:val="22"/>
  </w:num>
  <w:num w:numId="35">
    <w:abstractNumId w:val="29"/>
  </w:num>
  <w:num w:numId="3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40"/>
  <w:hideSpellingError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NLYwsDAyMjA0sbBU0lEKTi0uzszPAykwtKgFANbs4TQtAAAA"/>
  </w:docVars>
  <w:rsids>
    <w:rsidRoot w:val="00EA25A9"/>
    <w:rsid w:val="000143C1"/>
    <w:rsid w:val="00064C1C"/>
    <w:rsid w:val="00077382"/>
    <w:rsid w:val="00087242"/>
    <w:rsid w:val="00091001"/>
    <w:rsid w:val="0009331A"/>
    <w:rsid w:val="0009399D"/>
    <w:rsid w:val="000969FE"/>
    <w:rsid w:val="000B4306"/>
    <w:rsid w:val="000D265C"/>
    <w:rsid w:val="000F7744"/>
    <w:rsid w:val="001027F4"/>
    <w:rsid w:val="00102C19"/>
    <w:rsid w:val="00106424"/>
    <w:rsid w:val="00116371"/>
    <w:rsid w:val="00126903"/>
    <w:rsid w:val="00131086"/>
    <w:rsid w:val="00136F06"/>
    <w:rsid w:val="001409D1"/>
    <w:rsid w:val="0015123A"/>
    <w:rsid w:val="00151F00"/>
    <w:rsid w:val="00170C34"/>
    <w:rsid w:val="001B0BBB"/>
    <w:rsid w:val="001B3622"/>
    <w:rsid w:val="001D5C28"/>
    <w:rsid w:val="001F4330"/>
    <w:rsid w:val="001F4F13"/>
    <w:rsid w:val="00204155"/>
    <w:rsid w:val="00213719"/>
    <w:rsid w:val="00222748"/>
    <w:rsid w:val="0023068C"/>
    <w:rsid w:val="00244E29"/>
    <w:rsid w:val="00257134"/>
    <w:rsid w:val="00261C96"/>
    <w:rsid w:val="00273ACA"/>
    <w:rsid w:val="00291154"/>
    <w:rsid w:val="00295894"/>
    <w:rsid w:val="00296471"/>
    <w:rsid w:val="002A584C"/>
    <w:rsid w:val="002C03A9"/>
    <w:rsid w:val="002E25A4"/>
    <w:rsid w:val="002E3864"/>
    <w:rsid w:val="002F104A"/>
    <w:rsid w:val="00300787"/>
    <w:rsid w:val="003178A7"/>
    <w:rsid w:val="00322A1C"/>
    <w:rsid w:val="0032756D"/>
    <w:rsid w:val="00341300"/>
    <w:rsid w:val="00341871"/>
    <w:rsid w:val="00342D60"/>
    <w:rsid w:val="00350C5E"/>
    <w:rsid w:val="00350FBE"/>
    <w:rsid w:val="003755C3"/>
    <w:rsid w:val="00376C48"/>
    <w:rsid w:val="003850CF"/>
    <w:rsid w:val="00392A80"/>
    <w:rsid w:val="003A2B2F"/>
    <w:rsid w:val="003B28AA"/>
    <w:rsid w:val="003B4F54"/>
    <w:rsid w:val="003C2648"/>
    <w:rsid w:val="003C2BBE"/>
    <w:rsid w:val="003D0F0F"/>
    <w:rsid w:val="003D6295"/>
    <w:rsid w:val="003D65FE"/>
    <w:rsid w:val="003E4CA0"/>
    <w:rsid w:val="003E57D8"/>
    <w:rsid w:val="003F1FC9"/>
    <w:rsid w:val="003F7887"/>
    <w:rsid w:val="00414427"/>
    <w:rsid w:val="004164A5"/>
    <w:rsid w:val="00416563"/>
    <w:rsid w:val="00422C1C"/>
    <w:rsid w:val="004308CE"/>
    <w:rsid w:val="00434190"/>
    <w:rsid w:val="0043483D"/>
    <w:rsid w:val="00446612"/>
    <w:rsid w:val="00447F7E"/>
    <w:rsid w:val="004613B3"/>
    <w:rsid w:val="0046475C"/>
    <w:rsid w:val="004735F6"/>
    <w:rsid w:val="00473818"/>
    <w:rsid w:val="00491827"/>
    <w:rsid w:val="0049511B"/>
    <w:rsid w:val="00497152"/>
    <w:rsid w:val="004A4883"/>
    <w:rsid w:val="004C45E2"/>
    <w:rsid w:val="004D29F8"/>
    <w:rsid w:val="004D322C"/>
    <w:rsid w:val="004E0114"/>
    <w:rsid w:val="00510B81"/>
    <w:rsid w:val="00530B60"/>
    <w:rsid w:val="0054492B"/>
    <w:rsid w:val="0054788D"/>
    <w:rsid w:val="00562103"/>
    <w:rsid w:val="005849F3"/>
    <w:rsid w:val="005854B9"/>
    <w:rsid w:val="005A13D9"/>
    <w:rsid w:val="005A6F7C"/>
    <w:rsid w:val="005A7FD2"/>
    <w:rsid w:val="005B1600"/>
    <w:rsid w:val="005B1ACB"/>
    <w:rsid w:val="005B1C7A"/>
    <w:rsid w:val="005C4CE2"/>
    <w:rsid w:val="00602716"/>
    <w:rsid w:val="00604D5D"/>
    <w:rsid w:val="00624E1C"/>
    <w:rsid w:val="0062535A"/>
    <w:rsid w:val="00637F01"/>
    <w:rsid w:val="0065091F"/>
    <w:rsid w:val="00670CAE"/>
    <w:rsid w:val="00677D4D"/>
    <w:rsid w:val="00682B19"/>
    <w:rsid w:val="0068482B"/>
    <w:rsid w:val="00687C06"/>
    <w:rsid w:val="006A2013"/>
    <w:rsid w:val="006B275B"/>
    <w:rsid w:val="006B3740"/>
    <w:rsid w:val="006C2992"/>
    <w:rsid w:val="006E68D4"/>
    <w:rsid w:val="006F6C5E"/>
    <w:rsid w:val="0070579F"/>
    <w:rsid w:val="00717864"/>
    <w:rsid w:val="007275B9"/>
    <w:rsid w:val="0073782C"/>
    <w:rsid w:val="00744DBF"/>
    <w:rsid w:val="00746108"/>
    <w:rsid w:val="00747A7D"/>
    <w:rsid w:val="00751055"/>
    <w:rsid w:val="00760761"/>
    <w:rsid w:val="00764276"/>
    <w:rsid w:val="007647D0"/>
    <w:rsid w:val="00791BE3"/>
    <w:rsid w:val="007A441F"/>
    <w:rsid w:val="007B4FCB"/>
    <w:rsid w:val="007B6577"/>
    <w:rsid w:val="007C6996"/>
    <w:rsid w:val="007D398A"/>
    <w:rsid w:val="007F3003"/>
    <w:rsid w:val="007F4F40"/>
    <w:rsid w:val="008054DE"/>
    <w:rsid w:val="008103ED"/>
    <w:rsid w:val="0082134A"/>
    <w:rsid w:val="00825415"/>
    <w:rsid w:val="0085760F"/>
    <w:rsid w:val="00885315"/>
    <w:rsid w:val="008B3C64"/>
    <w:rsid w:val="008C5CEB"/>
    <w:rsid w:val="008C6FEA"/>
    <w:rsid w:val="008D5D8E"/>
    <w:rsid w:val="008E6AF9"/>
    <w:rsid w:val="008F4260"/>
    <w:rsid w:val="00900D49"/>
    <w:rsid w:val="00903543"/>
    <w:rsid w:val="00917679"/>
    <w:rsid w:val="00922E24"/>
    <w:rsid w:val="00945D33"/>
    <w:rsid w:val="00961FE4"/>
    <w:rsid w:val="00964BD6"/>
    <w:rsid w:val="00990443"/>
    <w:rsid w:val="009A50CB"/>
    <w:rsid w:val="009B27A6"/>
    <w:rsid w:val="009D3617"/>
    <w:rsid w:val="009E232E"/>
    <w:rsid w:val="009E2E63"/>
    <w:rsid w:val="009E3277"/>
    <w:rsid w:val="00A170AB"/>
    <w:rsid w:val="00A356E7"/>
    <w:rsid w:val="00A35856"/>
    <w:rsid w:val="00A41B55"/>
    <w:rsid w:val="00A41C14"/>
    <w:rsid w:val="00A43FBD"/>
    <w:rsid w:val="00A55890"/>
    <w:rsid w:val="00A65FD5"/>
    <w:rsid w:val="00A66FCD"/>
    <w:rsid w:val="00A80514"/>
    <w:rsid w:val="00AA232B"/>
    <w:rsid w:val="00AA6879"/>
    <w:rsid w:val="00AB4E13"/>
    <w:rsid w:val="00AB7A0E"/>
    <w:rsid w:val="00AC77BF"/>
    <w:rsid w:val="00AE39FA"/>
    <w:rsid w:val="00AF476D"/>
    <w:rsid w:val="00AF5D1F"/>
    <w:rsid w:val="00B107AF"/>
    <w:rsid w:val="00B148C3"/>
    <w:rsid w:val="00B27F9A"/>
    <w:rsid w:val="00B34D87"/>
    <w:rsid w:val="00B40A65"/>
    <w:rsid w:val="00B51031"/>
    <w:rsid w:val="00B55897"/>
    <w:rsid w:val="00B8055A"/>
    <w:rsid w:val="00BC4FF8"/>
    <w:rsid w:val="00BD2780"/>
    <w:rsid w:val="00BE284F"/>
    <w:rsid w:val="00BE2A24"/>
    <w:rsid w:val="00BE2B20"/>
    <w:rsid w:val="00BF5443"/>
    <w:rsid w:val="00C0492F"/>
    <w:rsid w:val="00C17ECA"/>
    <w:rsid w:val="00C3638F"/>
    <w:rsid w:val="00C46C90"/>
    <w:rsid w:val="00C47D6E"/>
    <w:rsid w:val="00C54F73"/>
    <w:rsid w:val="00C57F03"/>
    <w:rsid w:val="00C60D97"/>
    <w:rsid w:val="00C66202"/>
    <w:rsid w:val="00C667A9"/>
    <w:rsid w:val="00C667DE"/>
    <w:rsid w:val="00C719F2"/>
    <w:rsid w:val="00C84E89"/>
    <w:rsid w:val="00C9135D"/>
    <w:rsid w:val="00C92AC3"/>
    <w:rsid w:val="00C93522"/>
    <w:rsid w:val="00CB0A0F"/>
    <w:rsid w:val="00CC3798"/>
    <w:rsid w:val="00CD5534"/>
    <w:rsid w:val="00CE638A"/>
    <w:rsid w:val="00D01503"/>
    <w:rsid w:val="00D01917"/>
    <w:rsid w:val="00D01FB9"/>
    <w:rsid w:val="00D05F8F"/>
    <w:rsid w:val="00D34567"/>
    <w:rsid w:val="00D35593"/>
    <w:rsid w:val="00D35F29"/>
    <w:rsid w:val="00D4682C"/>
    <w:rsid w:val="00D477ED"/>
    <w:rsid w:val="00D52AEE"/>
    <w:rsid w:val="00D5313F"/>
    <w:rsid w:val="00D54B7B"/>
    <w:rsid w:val="00D6401C"/>
    <w:rsid w:val="00D97851"/>
    <w:rsid w:val="00DA7AA9"/>
    <w:rsid w:val="00DC1C30"/>
    <w:rsid w:val="00DE4006"/>
    <w:rsid w:val="00DE476E"/>
    <w:rsid w:val="00E01F70"/>
    <w:rsid w:val="00E05979"/>
    <w:rsid w:val="00E07310"/>
    <w:rsid w:val="00E23B01"/>
    <w:rsid w:val="00E248EF"/>
    <w:rsid w:val="00E323BF"/>
    <w:rsid w:val="00E378DA"/>
    <w:rsid w:val="00E54E92"/>
    <w:rsid w:val="00E66221"/>
    <w:rsid w:val="00E73F26"/>
    <w:rsid w:val="00E84297"/>
    <w:rsid w:val="00E94AE4"/>
    <w:rsid w:val="00EA25A9"/>
    <w:rsid w:val="00EA7527"/>
    <w:rsid w:val="00EB2014"/>
    <w:rsid w:val="00EB6551"/>
    <w:rsid w:val="00EE70B2"/>
    <w:rsid w:val="00F04104"/>
    <w:rsid w:val="00F17399"/>
    <w:rsid w:val="00F20FD8"/>
    <w:rsid w:val="00F233B0"/>
    <w:rsid w:val="00F33205"/>
    <w:rsid w:val="00F43506"/>
    <w:rsid w:val="00F54F34"/>
    <w:rsid w:val="00F631EB"/>
    <w:rsid w:val="00F843C2"/>
    <w:rsid w:val="00F86FCF"/>
    <w:rsid w:val="00F97208"/>
    <w:rsid w:val="00FB3789"/>
    <w:rsid w:val="00FB5233"/>
    <w:rsid w:val="00FC2040"/>
    <w:rsid w:val="00FC453E"/>
    <w:rsid w:val="00FD6A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2450A583"/>
  <w15:chartTrackingRefBased/>
  <w15:docId w15:val="{388637C0-DFF3-4FB6-856E-14830C6D13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143C1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rsid w:val="00EA25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EA25A9"/>
    <w:rPr>
      <w:b/>
      <w:bCs/>
    </w:rPr>
  </w:style>
  <w:style w:type="paragraph" w:customStyle="1" w:styleId="l0">
    <w:name w:val="l0"/>
    <w:basedOn w:val="Normalny"/>
    <w:rsid w:val="00EA25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pln">
    <w:name w:val="pln"/>
    <w:basedOn w:val="Domylnaczcionkaakapitu"/>
    <w:rsid w:val="00EA25A9"/>
  </w:style>
  <w:style w:type="character" w:customStyle="1" w:styleId="pun">
    <w:name w:val="pun"/>
    <w:basedOn w:val="Domylnaczcionkaakapitu"/>
    <w:rsid w:val="00EA25A9"/>
  </w:style>
  <w:style w:type="character" w:customStyle="1" w:styleId="lit">
    <w:name w:val="lit"/>
    <w:basedOn w:val="Domylnaczcionkaakapitu"/>
    <w:rsid w:val="00EA25A9"/>
  </w:style>
  <w:style w:type="paragraph" w:customStyle="1" w:styleId="l1">
    <w:name w:val="l1"/>
    <w:basedOn w:val="Normalny"/>
    <w:rsid w:val="00EA25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l2">
    <w:name w:val="l2"/>
    <w:basedOn w:val="Normalny"/>
    <w:rsid w:val="00EA25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com">
    <w:name w:val="com"/>
    <w:basedOn w:val="Domylnaczcionkaakapitu"/>
    <w:rsid w:val="00EA25A9"/>
  </w:style>
  <w:style w:type="paragraph" w:styleId="Akapitzlist">
    <w:name w:val="List Paragraph"/>
    <w:basedOn w:val="Normalny"/>
    <w:uiPriority w:val="34"/>
    <w:qFormat/>
    <w:rsid w:val="00EA25A9"/>
    <w:pPr>
      <w:ind w:left="720"/>
      <w:contextualSpacing/>
    </w:pPr>
  </w:style>
  <w:style w:type="character" w:customStyle="1" w:styleId="typ">
    <w:name w:val="typ"/>
    <w:basedOn w:val="Domylnaczcionkaakapitu"/>
    <w:rsid w:val="00744DBF"/>
  </w:style>
  <w:style w:type="character" w:customStyle="1" w:styleId="str">
    <w:name w:val="str"/>
    <w:basedOn w:val="Domylnaczcionkaakapitu"/>
    <w:rsid w:val="00744DBF"/>
  </w:style>
  <w:style w:type="character" w:styleId="HTML-kod">
    <w:name w:val="HTML Code"/>
    <w:basedOn w:val="Domylnaczcionkaakapitu"/>
    <w:uiPriority w:val="99"/>
    <w:semiHidden/>
    <w:unhideWhenUsed/>
    <w:rsid w:val="004E0114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Domylnaczcionkaakapitu"/>
    <w:rsid w:val="00350C5E"/>
  </w:style>
  <w:style w:type="paragraph" w:customStyle="1" w:styleId="l3">
    <w:name w:val="l3"/>
    <w:basedOn w:val="Normalny"/>
    <w:rsid w:val="00350C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l4">
    <w:name w:val="l4"/>
    <w:basedOn w:val="Normalny"/>
    <w:rsid w:val="00350C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l5">
    <w:name w:val="l5"/>
    <w:basedOn w:val="Normalny"/>
    <w:rsid w:val="001B0B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l6">
    <w:name w:val="l6"/>
    <w:basedOn w:val="Normalny"/>
    <w:rsid w:val="001B0B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hljs-keyword">
    <w:name w:val="hljs-keyword"/>
    <w:basedOn w:val="Domylnaczcionkaakapitu"/>
    <w:rsid w:val="006F6C5E"/>
  </w:style>
  <w:style w:type="character" w:customStyle="1" w:styleId="hljs-title">
    <w:name w:val="hljs-title"/>
    <w:basedOn w:val="Domylnaczcionkaakapitu"/>
    <w:rsid w:val="006F6C5E"/>
  </w:style>
  <w:style w:type="character" w:customStyle="1" w:styleId="hljs-params">
    <w:name w:val="hljs-params"/>
    <w:basedOn w:val="Domylnaczcionkaakapitu"/>
    <w:rsid w:val="006F6C5E"/>
  </w:style>
  <w:style w:type="character" w:customStyle="1" w:styleId="hljs-number">
    <w:name w:val="hljs-number"/>
    <w:basedOn w:val="Domylnaczcionkaakapitu"/>
    <w:rsid w:val="006F6C5E"/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3D65F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3D65FE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ljs-builtin">
    <w:name w:val="hljs-built_in"/>
    <w:basedOn w:val="Domylnaczcionkaakapitu"/>
    <w:rsid w:val="003D65FE"/>
  </w:style>
  <w:style w:type="table" w:styleId="Tabela-Siatka">
    <w:name w:val="Table Grid"/>
    <w:basedOn w:val="Standardowy"/>
    <w:uiPriority w:val="39"/>
    <w:rsid w:val="008213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1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63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8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0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9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2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0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2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4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8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45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63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72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47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47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5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28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54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3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5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8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5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5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5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5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1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8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86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6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5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2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8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1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5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32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9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0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25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20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4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1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38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9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2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7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4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42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5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54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7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99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5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7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3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4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33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16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7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1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3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0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21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4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9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914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76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11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14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6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03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2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30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3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9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5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0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0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41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66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7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24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3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7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9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7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3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0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26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8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0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1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88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9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8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2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11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72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1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33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13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5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9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3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4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7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7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7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7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3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2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2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54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4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1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8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06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4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9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6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1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7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4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6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6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24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32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19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2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7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2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1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03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6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4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1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4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19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1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7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82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94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2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52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5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816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13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1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29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33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97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2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84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04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8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8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2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3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769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4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51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05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3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6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5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49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0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6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8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8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6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1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8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9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7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3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59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66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34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6015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844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38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28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8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8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0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5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1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887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20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9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5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7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6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0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86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9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8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07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7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7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8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2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8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8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6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1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4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4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3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2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9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4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6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1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3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84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31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738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32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0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8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6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96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897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84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05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6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4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4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290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54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66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594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0453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30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68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64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7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7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4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0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9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5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0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1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54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7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26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7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55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8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7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5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5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66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0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2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362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87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89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22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2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2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2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865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41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6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7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950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8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7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2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5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2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5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4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7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1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1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0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6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7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6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76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74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06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34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8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8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2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0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86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28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67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09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8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1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1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5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3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2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0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9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8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5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2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3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6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36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40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0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8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9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1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53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0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1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81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35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7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1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7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9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1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4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4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03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44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19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2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00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0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7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71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48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46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0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5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38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75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072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75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070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54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8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24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61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9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982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85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641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6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950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23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128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17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462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14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444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44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29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44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013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99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354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46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644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38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92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1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14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2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0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051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0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8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6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6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9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8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3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91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4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52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5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1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0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2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1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6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9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26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61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97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35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1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32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90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661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55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0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4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13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1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3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16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45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2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175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14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4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5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0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0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5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0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4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3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4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9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4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68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1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533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91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9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2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8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10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2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8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9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9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62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42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74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1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0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5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03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6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9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43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6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0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9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55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2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6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0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16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5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8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7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4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9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79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9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8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1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1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3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26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08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7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8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85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6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42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78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2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74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8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98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3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9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79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11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6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2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6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216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3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14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5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6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7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614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05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9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25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1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0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4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8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25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1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0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858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20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36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892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14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4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3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9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6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8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8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9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6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0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4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8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9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44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9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6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8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6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2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34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2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43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7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5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4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9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1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8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1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8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1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6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0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5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8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0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8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8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1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66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1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4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3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8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0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5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4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123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73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3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6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77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2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6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36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109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98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21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7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5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7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6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318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43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8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0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9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73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5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3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817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34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50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99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0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8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5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9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0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3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8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067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12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51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38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23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03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5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1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0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9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8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3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0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8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8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4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0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1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4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83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8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74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788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36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6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8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7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3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193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87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14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1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0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0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2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29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1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1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51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69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5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2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0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2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5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941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0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5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27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7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06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3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1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9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5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6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0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26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73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29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8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75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29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3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5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2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1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38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46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81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2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4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9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122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75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0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0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6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0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3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33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1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33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18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13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5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0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2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7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54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4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9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0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66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1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497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2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84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7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3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508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40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43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1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1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22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7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520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59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4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4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27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0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453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06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8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7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55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9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0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0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3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63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4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17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3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16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7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0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1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464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30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5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0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3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3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5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2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1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4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5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5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2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76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6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9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9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1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2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2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1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4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97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2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6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7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5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9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06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13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5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406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17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96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0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8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79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75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8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8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7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46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7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0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6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4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8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77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5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3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3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95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0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6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83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5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7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5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83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2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5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4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63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83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5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7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5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0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4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1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9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85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0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5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76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0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739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8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64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8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8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11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06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398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22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89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5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69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8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4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5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8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56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86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7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9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44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9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1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5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4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1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6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46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22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0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9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48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57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99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26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3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8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70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4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0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370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4633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1737932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02147576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75124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55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6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1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3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7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55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6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3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96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9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7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4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7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3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9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8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8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5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6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5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44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9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03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73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5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2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0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82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6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3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5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4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296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46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61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0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8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4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68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7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7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1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7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3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0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15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1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2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91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56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83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2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7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1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7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9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2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3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2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1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5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2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0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9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85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0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0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9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28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1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13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5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1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87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9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4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56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5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5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66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14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28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1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14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0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345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37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1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7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988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27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61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0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4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05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17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1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1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4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0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47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98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8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8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74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1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4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5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7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4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9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67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8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0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20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7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0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2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9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5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8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4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4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7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8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1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5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0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9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5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5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4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10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40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71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4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8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96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6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45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13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1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4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184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58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91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4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4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5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9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346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0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9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8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9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94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4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9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6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8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3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3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682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49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1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2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83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9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4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2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6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9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9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9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25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3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43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1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34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2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99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36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7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7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2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0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1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56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8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9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42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7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4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8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7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8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50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4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1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6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4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31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72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07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3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2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43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8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0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17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7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409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51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73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3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2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9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8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7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07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38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9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43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4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65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80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7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8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4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98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52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3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3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79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6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3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0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8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5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2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4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6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4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8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9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8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964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44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69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93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4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0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59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20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3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19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5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1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7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2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24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26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6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9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3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1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0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6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93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93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43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22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35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0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3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8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54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7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2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4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9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7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6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0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3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7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7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7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1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4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9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5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7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7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9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1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9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2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8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9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6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1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2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0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7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8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49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12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4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1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6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97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09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8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3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8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7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5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6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0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2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5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59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0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4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5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3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4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59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4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0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1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9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63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9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8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2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5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338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46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1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9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2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3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71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86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72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91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64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5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8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0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26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8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304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85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6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2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9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6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3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2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46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381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29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8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0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73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94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45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2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57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6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46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36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9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72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8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2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4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05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4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8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5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29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8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3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9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8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44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8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2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9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1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2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9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5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9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9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6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76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67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8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8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4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22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08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1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83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98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7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76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8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6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5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4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97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5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8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1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2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1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6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2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0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0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8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626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3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1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5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8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03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6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5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2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36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9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5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65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1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5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9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7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1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66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45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2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8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5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5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4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3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56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5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9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26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02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3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86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4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2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8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1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5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0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25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37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75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67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56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56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9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5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52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78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4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1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4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3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52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95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9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7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73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4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4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73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92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6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5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1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621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87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7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6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5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5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6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72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68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22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1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9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30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58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356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204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813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300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04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3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8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50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7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7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0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5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6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4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3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74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9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44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28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48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6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0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8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8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70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59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23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60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3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4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1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49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82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1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8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63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9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0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8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5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3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220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5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74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081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08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38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9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4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9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8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516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5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4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2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3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34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1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8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0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48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69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3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4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4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6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1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17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03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328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58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2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8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5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9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7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0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36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7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0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5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7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8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9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9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6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8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17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79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14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11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1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0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4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50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73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3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9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1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1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9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3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43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8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2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5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5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4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0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9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4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7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7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9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5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2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4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1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7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1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5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3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46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2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6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8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8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7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9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8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03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8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9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3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0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6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96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7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2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70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17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53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5736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139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77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248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29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42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37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7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8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22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1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9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1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2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68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94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5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4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3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7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42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20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1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43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5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1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0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17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3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75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3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1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8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7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7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0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7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8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9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0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8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8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94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7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1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6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9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4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57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3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5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4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9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1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8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2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4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8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2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46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4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0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4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7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265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35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5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8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1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6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8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3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7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6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9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9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8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9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9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1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7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0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1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06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2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2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26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7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3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8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7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9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1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8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6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2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73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6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8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673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11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5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1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0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8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0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2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2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8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2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758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61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15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9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4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9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35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1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10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1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36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738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5088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891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7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136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464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53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91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4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25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0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4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3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94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4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8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7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5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891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00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73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76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95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7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1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26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9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6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28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8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76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7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65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3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2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4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25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65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0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6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14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36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4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01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77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226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48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1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27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21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57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12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12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1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9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83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0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81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55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0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1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3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26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7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0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6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2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1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2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2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1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1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5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1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8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5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96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8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5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0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6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1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66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35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85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415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8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461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08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34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273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829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24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48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14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65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7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12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3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3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0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1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67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1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288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27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2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0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0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5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9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4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5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2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7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7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38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4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7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5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29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9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47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3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13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1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90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0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11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36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55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4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4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8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2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25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87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189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72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14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4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3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9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677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57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14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54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4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73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62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8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88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5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0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262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1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3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8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4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4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80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0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7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83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1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2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2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4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7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5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7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2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97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85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0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8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17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5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1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9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3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1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1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3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5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1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5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3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15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62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44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3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1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05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59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34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88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3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1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5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669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8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3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2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4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3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43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4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15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7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37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4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6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87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1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0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03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74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33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6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0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8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6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2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8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0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2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53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1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3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5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12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90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21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0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33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2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3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2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8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8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8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0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2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8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6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0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93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7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6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181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33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11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7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49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4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84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0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23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7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4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2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51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1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6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8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9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1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0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1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5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1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328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42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46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48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3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26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398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377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68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4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0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4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82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2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9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46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7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8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15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8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3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3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1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1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1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8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9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9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7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6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7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2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998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41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0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76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2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8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4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9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16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2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0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8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63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7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3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3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8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6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0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2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6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50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56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26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17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7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1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4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14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69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7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8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2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4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7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8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92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36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3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442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2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53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9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01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49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3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6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6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67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02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04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6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290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00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9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3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6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94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9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2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69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7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2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6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4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71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45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99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24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5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588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04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40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2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862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83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1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13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6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27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71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8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4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7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4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5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7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1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2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23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2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469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27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9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7493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543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4773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065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95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49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47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8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90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4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36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4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73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2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07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8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5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7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6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8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73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9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9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3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1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53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15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7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0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5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04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4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6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2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1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0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4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9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2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7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5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8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9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8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522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62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59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6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5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7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8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4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6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7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8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798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13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2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09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4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88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1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2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7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9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1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79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9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0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56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813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74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8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2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7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06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20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1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6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131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988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9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7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02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9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25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2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3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7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22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7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3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2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3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121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08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1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06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8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25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8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64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6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197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99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1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74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6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8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09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12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83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05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3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14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32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7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3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9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8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5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8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1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46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2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2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39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358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31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3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2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45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92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42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1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172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73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2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781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61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5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43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7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0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2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1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7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0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94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94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2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0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25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6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0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2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1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3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0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2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9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56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46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23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9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19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0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04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0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84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97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12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9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6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2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6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34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4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80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40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8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9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68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58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22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7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59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12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74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76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5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317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11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5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2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8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8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5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0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89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7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5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85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6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2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2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8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9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17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0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336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48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5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25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2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2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705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2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0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8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82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7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1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2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6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9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86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6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7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3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0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0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0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4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2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7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7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9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56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6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2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25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80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13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5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21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9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6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714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92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1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5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29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8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13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2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319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58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2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6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5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9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4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7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7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5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1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5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6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5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2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7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9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4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3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0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47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34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9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8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1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3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6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6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38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19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23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82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03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4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9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319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65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09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46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7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96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26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2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789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92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65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1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4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915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0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6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0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4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8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7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40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26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8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1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7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95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7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3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48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8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9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83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6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1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04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1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3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8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02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0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1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7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5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1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5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9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46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48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4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2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8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3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1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0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0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1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8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717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67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23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8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3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28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10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5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3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4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1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7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8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8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94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3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4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55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9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8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3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85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3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1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4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6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7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90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6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0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46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58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14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3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4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86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4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9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0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07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1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1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5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51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55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59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3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0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16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507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5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2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6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03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83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1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3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27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13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83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3.png"/><Relationship Id="rId21" Type="http://schemas.openxmlformats.org/officeDocument/2006/relationships/image" Target="media/image17.png"/><Relationship Id="rId42" Type="http://schemas.openxmlformats.org/officeDocument/2006/relationships/image" Target="media/image38.png"/><Relationship Id="rId63" Type="http://schemas.openxmlformats.org/officeDocument/2006/relationships/image" Target="media/image59.png"/><Relationship Id="rId84" Type="http://schemas.openxmlformats.org/officeDocument/2006/relationships/image" Target="media/image80.png"/><Relationship Id="rId138" Type="http://schemas.openxmlformats.org/officeDocument/2006/relationships/image" Target="media/image134.png"/><Relationship Id="rId159" Type="http://schemas.openxmlformats.org/officeDocument/2006/relationships/image" Target="media/image155.png"/><Relationship Id="rId170" Type="http://schemas.openxmlformats.org/officeDocument/2006/relationships/image" Target="media/image166.png"/><Relationship Id="rId191" Type="http://schemas.openxmlformats.org/officeDocument/2006/relationships/image" Target="media/image187.png"/><Relationship Id="rId205" Type="http://schemas.openxmlformats.org/officeDocument/2006/relationships/image" Target="media/image201.png"/><Relationship Id="rId107" Type="http://schemas.openxmlformats.org/officeDocument/2006/relationships/image" Target="media/image103.png"/><Relationship Id="rId11" Type="http://schemas.openxmlformats.org/officeDocument/2006/relationships/image" Target="media/image7.png"/><Relationship Id="rId32" Type="http://schemas.openxmlformats.org/officeDocument/2006/relationships/image" Target="media/image28.png"/><Relationship Id="rId53" Type="http://schemas.openxmlformats.org/officeDocument/2006/relationships/image" Target="media/image49.png"/><Relationship Id="rId74" Type="http://schemas.openxmlformats.org/officeDocument/2006/relationships/image" Target="media/image70.png"/><Relationship Id="rId128" Type="http://schemas.openxmlformats.org/officeDocument/2006/relationships/image" Target="media/image124.png"/><Relationship Id="rId149" Type="http://schemas.openxmlformats.org/officeDocument/2006/relationships/image" Target="media/image145.png"/><Relationship Id="rId5" Type="http://schemas.openxmlformats.org/officeDocument/2006/relationships/image" Target="media/image1.jpeg"/><Relationship Id="rId95" Type="http://schemas.openxmlformats.org/officeDocument/2006/relationships/image" Target="media/image91.png"/><Relationship Id="rId160" Type="http://schemas.openxmlformats.org/officeDocument/2006/relationships/image" Target="media/image156.png"/><Relationship Id="rId181" Type="http://schemas.openxmlformats.org/officeDocument/2006/relationships/image" Target="media/image177.png"/><Relationship Id="rId22" Type="http://schemas.openxmlformats.org/officeDocument/2006/relationships/image" Target="media/image18.png"/><Relationship Id="rId43" Type="http://schemas.openxmlformats.org/officeDocument/2006/relationships/image" Target="media/image39.png"/><Relationship Id="rId64" Type="http://schemas.openxmlformats.org/officeDocument/2006/relationships/image" Target="media/image60.png"/><Relationship Id="rId118" Type="http://schemas.openxmlformats.org/officeDocument/2006/relationships/image" Target="media/image114.png"/><Relationship Id="rId139" Type="http://schemas.openxmlformats.org/officeDocument/2006/relationships/image" Target="media/image135.png"/><Relationship Id="rId85" Type="http://schemas.openxmlformats.org/officeDocument/2006/relationships/image" Target="media/image81.png"/><Relationship Id="rId150" Type="http://schemas.openxmlformats.org/officeDocument/2006/relationships/image" Target="media/image146.png"/><Relationship Id="rId171" Type="http://schemas.openxmlformats.org/officeDocument/2006/relationships/image" Target="media/image167.png"/><Relationship Id="rId192" Type="http://schemas.openxmlformats.org/officeDocument/2006/relationships/image" Target="media/image188.png"/><Relationship Id="rId206" Type="http://schemas.openxmlformats.org/officeDocument/2006/relationships/image" Target="media/image202.png"/><Relationship Id="rId12" Type="http://schemas.openxmlformats.org/officeDocument/2006/relationships/image" Target="media/image8.png"/><Relationship Id="rId33" Type="http://schemas.openxmlformats.org/officeDocument/2006/relationships/image" Target="media/image29.png"/><Relationship Id="rId108" Type="http://schemas.openxmlformats.org/officeDocument/2006/relationships/image" Target="media/image104.png"/><Relationship Id="rId129" Type="http://schemas.openxmlformats.org/officeDocument/2006/relationships/image" Target="media/image125.png"/><Relationship Id="rId54" Type="http://schemas.openxmlformats.org/officeDocument/2006/relationships/image" Target="media/image50.png"/><Relationship Id="rId75" Type="http://schemas.openxmlformats.org/officeDocument/2006/relationships/image" Target="media/image71.png"/><Relationship Id="rId96" Type="http://schemas.openxmlformats.org/officeDocument/2006/relationships/image" Target="media/image92.png"/><Relationship Id="rId140" Type="http://schemas.openxmlformats.org/officeDocument/2006/relationships/image" Target="media/image136.png"/><Relationship Id="rId161" Type="http://schemas.openxmlformats.org/officeDocument/2006/relationships/image" Target="media/image157.png"/><Relationship Id="rId182" Type="http://schemas.openxmlformats.org/officeDocument/2006/relationships/image" Target="media/image178.png"/><Relationship Id="rId6" Type="http://schemas.openxmlformats.org/officeDocument/2006/relationships/image" Target="media/image2.png"/><Relationship Id="rId23" Type="http://schemas.openxmlformats.org/officeDocument/2006/relationships/image" Target="media/image19.png"/><Relationship Id="rId119" Type="http://schemas.openxmlformats.org/officeDocument/2006/relationships/image" Target="media/image115.png"/><Relationship Id="rId44" Type="http://schemas.openxmlformats.org/officeDocument/2006/relationships/image" Target="media/image40.png"/><Relationship Id="rId65" Type="http://schemas.openxmlformats.org/officeDocument/2006/relationships/image" Target="media/image61.png"/><Relationship Id="rId86" Type="http://schemas.openxmlformats.org/officeDocument/2006/relationships/image" Target="media/image82.png"/><Relationship Id="rId130" Type="http://schemas.openxmlformats.org/officeDocument/2006/relationships/image" Target="media/image126.png"/><Relationship Id="rId151" Type="http://schemas.openxmlformats.org/officeDocument/2006/relationships/image" Target="media/image147.png"/><Relationship Id="rId172" Type="http://schemas.openxmlformats.org/officeDocument/2006/relationships/image" Target="media/image168.png"/><Relationship Id="rId193" Type="http://schemas.openxmlformats.org/officeDocument/2006/relationships/image" Target="media/image189.png"/><Relationship Id="rId207" Type="http://schemas.openxmlformats.org/officeDocument/2006/relationships/image" Target="media/image203.png"/><Relationship Id="rId13" Type="http://schemas.openxmlformats.org/officeDocument/2006/relationships/image" Target="media/image9.png"/><Relationship Id="rId109" Type="http://schemas.openxmlformats.org/officeDocument/2006/relationships/image" Target="media/image105.png"/><Relationship Id="rId34" Type="http://schemas.openxmlformats.org/officeDocument/2006/relationships/image" Target="media/image30.png"/><Relationship Id="rId55" Type="http://schemas.openxmlformats.org/officeDocument/2006/relationships/image" Target="media/image51.png"/><Relationship Id="rId76" Type="http://schemas.openxmlformats.org/officeDocument/2006/relationships/image" Target="media/image72.png"/><Relationship Id="rId97" Type="http://schemas.openxmlformats.org/officeDocument/2006/relationships/image" Target="media/image93.png"/><Relationship Id="rId120" Type="http://schemas.openxmlformats.org/officeDocument/2006/relationships/image" Target="media/image116.png"/><Relationship Id="rId141" Type="http://schemas.openxmlformats.org/officeDocument/2006/relationships/image" Target="media/image137.png"/><Relationship Id="rId7" Type="http://schemas.openxmlformats.org/officeDocument/2006/relationships/image" Target="media/image3.png"/><Relationship Id="rId162" Type="http://schemas.openxmlformats.org/officeDocument/2006/relationships/image" Target="media/image158.png"/><Relationship Id="rId183" Type="http://schemas.openxmlformats.org/officeDocument/2006/relationships/image" Target="media/image179.png"/><Relationship Id="rId24" Type="http://schemas.openxmlformats.org/officeDocument/2006/relationships/image" Target="media/image20.png"/><Relationship Id="rId45" Type="http://schemas.openxmlformats.org/officeDocument/2006/relationships/image" Target="media/image41.png"/><Relationship Id="rId66" Type="http://schemas.openxmlformats.org/officeDocument/2006/relationships/image" Target="media/image62.png"/><Relationship Id="rId87" Type="http://schemas.openxmlformats.org/officeDocument/2006/relationships/image" Target="media/image83.png"/><Relationship Id="rId110" Type="http://schemas.openxmlformats.org/officeDocument/2006/relationships/image" Target="media/image106.png"/><Relationship Id="rId131" Type="http://schemas.openxmlformats.org/officeDocument/2006/relationships/image" Target="media/image127.png"/><Relationship Id="rId152" Type="http://schemas.openxmlformats.org/officeDocument/2006/relationships/image" Target="media/image148.png"/><Relationship Id="rId173" Type="http://schemas.openxmlformats.org/officeDocument/2006/relationships/image" Target="media/image169.png"/><Relationship Id="rId194" Type="http://schemas.openxmlformats.org/officeDocument/2006/relationships/image" Target="media/image190.png"/><Relationship Id="rId208" Type="http://schemas.openxmlformats.org/officeDocument/2006/relationships/image" Target="media/image204.png"/><Relationship Id="rId19" Type="http://schemas.openxmlformats.org/officeDocument/2006/relationships/image" Target="media/image15.png"/><Relationship Id="rId14" Type="http://schemas.openxmlformats.org/officeDocument/2006/relationships/image" Target="media/image10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56" Type="http://schemas.openxmlformats.org/officeDocument/2006/relationships/image" Target="media/image52.png"/><Relationship Id="rId77" Type="http://schemas.openxmlformats.org/officeDocument/2006/relationships/image" Target="media/image73.png"/><Relationship Id="rId100" Type="http://schemas.openxmlformats.org/officeDocument/2006/relationships/image" Target="media/image96.png"/><Relationship Id="rId105" Type="http://schemas.openxmlformats.org/officeDocument/2006/relationships/image" Target="media/image101.png"/><Relationship Id="rId126" Type="http://schemas.openxmlformats.org/officeDocument/2006/relationships/image" Target="media/image122.png"/><Relationship Id="rId147" Type="http://schemas.openxmlformats.org/officeDocument/2006/relationships/image" Target="media/image143.png"/><Relationship Id="rId168" Type="http://schemas.openxmlformats.org/officeDocument/2006/relationships/image" Target="media/image164.png"/><Relationship Id="rId8" Type="http://schemas.openxmlformats.org/officeDocument/2006/relationships/image" Target="media/image4.png"/><Relationship Id="rId51" Type="http://schemas.openxmlformats.org/officeDocument/2006/relationships/image" Target="media/image47.png"/><Relationship Id="rId72" Type="http://schemas.openxmlformats.org/officeDocument/2006/relationships/image" Target="media/image68.png"/><Relationship Id="rId93" Type="http://schemas.openxmlformats.org/officeDocument/2006/relationships/image" Target="media/image89.png"/><Relationship Id="rId98" Type="http://schemas.openxmlformats.org/officeDocument/2006/relationships/image" Target="media/image94.png"/><Relationship Id="rId121" Type="http://schemas.openxmlformats.org/officeDocument/2006/relationships/image" Target="media/image117.png"/><Relationship Id="rId142" Type="http://schemas.openxmlformats.org/officeDocument/2006/relationships/image" Target="media/image138.png"/><Relationship Id="rId163" Type="http://schemas.openxmlformats.org/officeDocument/2006/relationships/image" Target="media/image159.png"/><Relationship Id="rId184" Type="http://schemas.openxmlformats.org/officeDocument/2006/relationships/image" Target="media/image180.png"/><Relationship Id="rId189" Type="http://schemas.openxmlformats.org/officeDocument/2006/relationships/image" Target="media/image185.png"/><Relationship Id="rId3" Type="http://schemas.openxmlformats.org/officeDocument/2006/relationships/settings" Target="settings.xml"/><Relationship Id="rId214" Type="http://schemas.openxmlformats.org/officeDocument/2006/relationships/fontTable" Target="fontTable.xml"/><Relationship Id="rId25" Type="http://schemas.openxmlformats.org/officeDocument/2006/relationships/image" Target="media/image21.png"/><Relationship Id="rId46" Type="http://schemas.openxmlformats.org/officeDocument/2006/relationships/image" Target="media/image42.png"/><Relationship Id="rId67" Type="http://schemas.openxmlformats.org/officeDocument/2006/relationships/image" Target="media/image63.png"/><Relationship Id="rId116" Type="http://schemas.openxmlformats.org/officeDocument/2006/relationships/image" Target="media/image112.png"/><Relationship Id="rId137" Type="http://schemas.openxmlformats.org/officeDocument/2006/relationships/image" Target="media/image133.png"/><Relationship Id="rId158" Type="http://schemas.openxmlformats.org/officeDocument/2006/relationships/image" Target="media/image154.png"/><Relationship Id="rId20" Type="http://schemas.openxmlformats.org/officeDocument/2006/relationships/image" Target="media/image16.png"/><Relationship Id="rId41" Type="http://schemas.openxmlformats.org/officeDocument/2006/relationships/image" Target="media/image37.png"/><Relationship Id="rId62" Type="http://schemas.openxmlformats.org/officeDocument/2006/relationships/image" Target="media/image58.png"/><Relationship Id="rId83" Type="http://schemas.openxmlformats.org/officeDocument/2006/relationships/image" Target="media/image79.png"/><Relationship Id="rId88" Type="http://schemas.openxmlformats.org/officeDocument/2006/relationships/image" Target="media/image84.png"/><Relationship Id="rId111" Type="http://schemas.openxmlformats.org/officeDocument/2006/relationships/image" Target="media/image107.png"/><Relationship Id="rId132" Type="http://schemas.openxmlformats.org/officeDocument/2006/relationships/image" Target="media/image128.png"/><Relationship Id="rId153" Type="http://schemas.openxmlformats.org/officeDocument/2006/relationships/image" Target="media/image149.png"/><Relationship Id="rId174" Type="http://schemas.openxmlformats.org/officeDocument/2006/relationships/image" Target="media/image170.png"/><Relationship Id="rId179" Type="http://schemas.openxmlformats.org/officeDocument/2006/relationships/image" Target="media/image175.png"/><Relationship Id="rId195" Type="http://schemas.openxmlformats.org/officeDocument/2006/relationships/image" Target="media/image191.png"/><Relationship Id="rId209" Type="http://schemas.openxmlformats.org/officeDocument/2006/relationships/image" Target="media/image205.png"/><Relationship Id="rId190" Type="http://schemas.openxmlformats.org/officeDocument/2006/relationships/image" Target="media/image186.png"/><Relationship Id="rId204" Type="http://schemas.openxmlformats.org/officeDocument/2006/relationships/image" Target="media/image200.png"/><Relationship Id="rId15" Type="http://schemas.openxmlformats.org/officeDocument/2006/relationships/image" Target="media/image11.png"/><Relationship Id="rId36" Type="http://schemas.openxmlformats.org/officeDocument/2006/relationships/image" Target="media/image32.png"/><Relationship Id="rId57" Type="http://schemas.openxmlformats.org/officeDocument/2006/relationships/image" Target="media/image53.png"/><Relationship Id="rId106" Type="http://schemas.openxmlformats.org/officeDocument/2006/relationships/image" Target="media/image102.png"/><Relationship Id="rId127" Type="http://schemas.openxmlformats.org/officeDocument/2006/relationships/image" Target="media/image123.png"/><Relationship Id="rId10" Type="http://schemas.openxmlformats.org/officeDocument/2006/relationships/image" Target="media/image6.png"/><Relationship Id="rId31" Type="http://schemas.openxmlformats.org/officeDocument/2006/relationships/image" Target="media/image27.png"/><Relationship Id="rId52" Type="http://schemas.openxmlformats.org/officeDocument/2006/relationships/image" Target="media/image48.png"/><Relationship Id="rId73" Type="http://schemas.openxmlformats.org/officeDocument/2006/relationships/image" Target="media/image69.png"/><Relationship Id="rId78" Type="http://schemas.openxmlformats.org/officeDocument/2006/relationships/image" Target="media/image74.png"/><Relationship Id="rId94" Type="http://schemas.openxmlformats.org/officeDocument/2006/relationships/image" Target="media/image90.png"/><Relationship Id="rId99" Type="http://schemas.openxmlformats.org/officeDocument/2006/relationships/image" Target="media/image95.png"/><Relationship Id="rId101" Type="http://schemas.openxmlformats.org/officeDocument/2006/relationships/image" Target="media/image97.png"/><Relationship Id="rId122" Type="http://schemas.openxmlformats.org/officeDocument/2006/relationships/image" Target="media/image118.png"/><Relationship Id="rId143" Type="http://schemas.openxmlformats.org/officeDocument/2006/relationships/image" Target="media/image139.png"/><Relationship Id="rId148" Type="http://schemas.openxmlformats.org/officeDocument/2006/relationships/image" Target="media/image144.png"/><Relationship Id="rId164" Type="http://schemas.openxmlformats.org/officeDocument/2006/relationships/image" Target="media/image160.png"/><Relationship Id="rId169" Type="http://schemas.openxmlformats.org/officeDocument/2006/relationships/image" Target="media/image165.png"/><Relationship Id="rId185" Type="http://schemas.openxmlformats.org/officeDocument/2006/relationships/image" Target="media/image181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80" Type="http://schemas.openxmlformats.org/officeDocument/2006/relationships/image" Target="media/image176.png"/><Relationship Id="rId210" Type="http://schemas.openxmlformats.org/officeDocument/2006/relationships/image" Target="media/image206.png"/><Relationship Id="rId215" Type="http://schemas.openxmlformats.org/officeDocument/2006/relationships/theme" Target="theme/theme1.xml"/><Relationship Id="rId26" Type="http://schemas.openxmlformats.org/officeDocument/2006/relationships/image" Target="media/image22.png"/><Relationship Id="rId47" Type="http://schemas.openxmlformats.org/officeDocument/2006/relationships/image" Target="media/image43.png"/><Relationship Id="rId68" Type="http://schemas.openxmlformats.org/officeDocument/2006/relationships/image" Target="media/image64.png"/><Relationship Id="rId89" Type="http://schemas.openxmlformats.org/officeDocument/2006/relationships/image" Target="media/image85.png"/><Relationship Id="rId112" Type="http://schemas.openxmlformats.org/officeDocument/2006/relationships/image" Target="media/image108.png"/><Relationship Id="rId133" Type="http://schemas.openxmlformats.org/officeDocument/2006/relationships/image" Target="media/image129.png"/><Relationship Id="rId154" Type="http://schemas.openxmlformats.org/officeDocument/2006/relationships/image" Target="media/image150.png"/><Relationship Id="rId175" Type="http://schemas.openxmlformats.org/officeDocument/2006/relationships/image" Target="media/image171.png"/><Relationship Id="rId196" Type="http://schemas.openxmlformats.org/officeDocument/2006/relationships/image" Target="media/image192.png"/><Relationship Id="rId200" Type="http://schemas.openxmlformats.org/officeDocument/2006/relationships/image" Target="media/image196.png"/><Relationship Id="rId16" Type="http://schemas.openxmlformats.org/officeDocument/2006/relationships/image" Target="media/image12.png"/><Relationship Id="rId37" Type="http://schemas.openxmlformats.org/officeDocument/2006/relationships/image" Target="media/image33.png"/><Relationship Id="rId58" Type="http://schemas.openxmlformats.org/officeDocument/2006/relationships/image" Target="media/image54.png"/><Relationship Id="rId79" Type="http://schemas.openxmlformats.org/officeDocument/2006/relationships/image" Target="media/image75.png"/><Relationship Id="rId102" Type="http://schemas.openxmlformats.org/officeDocument/2006/relationships/image" Target="media/image98.png"/><Relationship Id="rId123" Type="http://schemas.openxmlformats.org/officeDocument/2006/relationships/image" Target="media/image119.png"/><Relationship Id="rId144" Type="http://schemas.openxmlformats.org/officeDocument/2006/relationships/image" Target="media/image140.png"/><Relationship Id="rId90" Type="http://schemas.openxmlformats.org/officeDocument/2006/relationships/image" Target="media/image86.png"/><Relationship Id="rId165" Type="http://schemas.openxmlformats.org/officeDocument/2006/relationships/image" Target="media/image161.png"/><Relationship Id="rId186" Type="http://schemas.openxmlformats.org/officeDocument/2006/relationships/image" Target="media/image182.png"/><Relationship Id="rId211" Type="http://schemas.openxmlformats.org/officeDocument/2006/relationships/image" Target="media/image207.png"/><Relationship Id="rId27" Type="http://schemas.openxmlformats.org/officeDocument/2006/relationships/image" Target="media/image23.png"/><Relationship Id="rId48" Type="http://schemas.openxmlformats.org/officeDocument/2006/relationships/image" Target="media/image44.png"/><Relationship Id="rId69" Type="http://schemas.openxmlformats.org/officeDocument/2006/relationships/image" Target="media/image65.png"/><Relationship Id="rId113" Type="http://schemas.openxmlformats.org/officeDocument/2006/relationships/image" Target="media/image109.png"/><Relationship Id="rId134" Type="http://schemas.openxmlformats.org/officeDocument/2006/relationships/image" Target="media/image130.png"/><Relationship Id="rId80" Type="http://schemas.openxmlformats.org/officeDocument/2006/relationships/image" Target="media/image76.png"/><Relationship Id="rId155" Type="http://schemas.openxmlformats.org/officeDocument/2006/relationships/image" Target="media/image151.png"/><Relationship Id="rId176" Type="http://schemas.openxmlformats.org/officeDocument/2006/relationships/image" Target="media/image172.png"/><Relationship Id="rId197" Type="http://schemas.openxmlformats.org/officeDocument/2006/relationships/image" Target="media/image193.png"/><Relationship Id="rId201" Type="http://schemas.openxmlformats.org/officeDocument/2006/relationships/image" Target="media/image197.png"/><Relationship Id="rId17" Type="http://schemas.openxmlformats.org/officeDocument/2006/relationships/image" Target="media/image13.png"/><Relationship Id="rId38" Type="http://schemas.openxmlformats.org/officeDocument/2006/relationships/image" Target="media/image34.png"/><Relationship Id="rId59" Type="http://schemas.openxmlformats.org/officeDocument/2006/relationships/image" Target="media/image55.png"/><Relationship Id="rId103" Type="http://schemas.openxmlformats.org/officeDocument/2006/relationships/image" Target="media/image99.png"/><Relationship Id="rId124" Type="http://schemas.openxmlformats.org/officeDocument/2006/relationships/image" Target="media/image120.png"/><Relationship Id="rId70" Type="http://schemas.openxmlformats.org/officeDocument/2006/relationships/image" Target="media/image66.png"/><Relationship Id="rId91" Type="http://schemas.openxmlformats.org/officeDocument/2006/relationships/image" Target="media/image87.png"/><Relationship Id="rId145" Type="http://schemas.openxmlformats.org/officeDocument/2006/relationships/image" Target="media/image141.png"/><Relationship Id="rId166" Type="http://schemas.openxmlformats.org/officeDocument/2006/relationships/image" Target="media/image162.png"/><Relationship Id="rId187" Type="http://schemas.openxmlformats.org/officeDocument/2006/relationships/image" Target="media/image183.png"/><Relationship Id="rId1" Type="http://schemas.openxmlformats.org/officeDocument/2006/relationships/numbering" Target="numbering.xml"/><Relationship Id="rId212" Type="http://schemas.openxmlformats.org/officeDocument/2006/relationships/image" Target="media/image208.png"/><Relationship Id="rId28" Type="http://schemas.openxmlformats.org/officeDocument/2006/relationships/image" Target="media/image24.png"/><Relationship Id="rId49" Type="http://schemas.openxmlformats.org/officeDocument/2006/relationships/image" Target="media/image45.png"/><Relationship Id="rId114" Type="http://schemas.openxmlformats.org/officeDocument/2006/relationships/image" Target="media/image110.png"/><Relationship Id="rId60" Type="http://schemas.openxmlformats.org/officeDocument/2006/relationships/image" Target="media/image56.png"/><Relationship Id="rId81" Type="http://schemas.openxmlformats.org/officeDocument/2006/relationships/image" Target="media/image77.png"/><Relationship Id="rId135" Type="http://schemas.openxmlformats.org/officeDocument/2006/relationships/image" Target="media/image131.png"/><Relationship Id="rId156" Type="http://schemas.openxmlformats.org/officeDocument/2006/relationships/image" Target="media/image152.png"/><Relationship Id="rId177" Type="http://schemas.openxmlformats.org/officeDocument/2006/relationships/image" Target="media/image173.png"/><Relationship Id="rId198" Type="http://schemas.openxmlformats.org/officeDocument/2006/relationships/image" Target="media/image194.png"/><Relationship Id="rId202" Type="http://schemas.openxmlformats.org/officeDocument/2006/relationships/image" Target="media/image198.png"/><Relationship Id="rId18" Type="http://schemas.openxmlformats.org/officeDocument/2006/relationships/image" Target="media/image14.png"/><Relationship Id="rId39" Type="http://schemas.openxmlformats.org/officeDocument/2006/relationships/image" Target="media/image35.png"/><Relationship Id="rId50" Type="http://schemas.openxmlformats.org/officeDocument/2006/relationships/image" Target="media/image46.png"/><Relationship Id="rId104" Type="http://schemas.openxmlformats.org/officeDocument/2006/relationships/image" Target="media/image100.png"/><Relationship Id="rId125" Type="http://schemas.openxmlformats.org/officeDocument/2006/relationships/image" Target="media/image121.png"/><Relationship Id="rId146" Type="http://schemas.openxmlformats.org/officeDocument/2006/relationships/image" Target="media/image142.png"/><Relationship Id="rId167" Type="http://schemas.openxmlformats.org/officeDocument/2006/relationships/image" Target="media/image163.png"/><Relationship Id="rId188" Type="http://schemas.openxmlformats.org/officeDocument/2006/relationships/image" Target="media/image184.png"/><Relationship Id="rId71" Type="http://schemas.openxmlformats.org/officeDocument/2006/relationships/image" Target="media/image67.png"/><Relationship Id="rId92" Type="http://schemas.openxmlformats.org/officeDocument/2006/relationships/image" Target="media/image88.png"/><Relationship Id="rId213" Type="http://schemas.openxmlformats.org/officeDocument/2006/relationships/image" Target="media/image209.png"/><Relationship Id="rId2" Type="http://schemas.openxmlformats.org/officeDocument/2006/relationships/styles" Target="styles.xml"/><Relationship Id="rId29" Type="http://schemas.openxmlformats.org/officeDocument/2006/relationships/image" Target="media/image25.png"/><Relationship Id="rId40" Type="http://schemas.openxmlformats.org/officeDocument/2006/relationships/image" Target="media/image36.png"/><Relationship Id="rId115" Type="http://schemas.openxmlformats.org/officeDocument/2006/relationships/image" Target="media/image111.png"/><Relationship Id="rId136" Type="http://schemas.openxmlformats.org/officeDocument/2006/relationships/image" Target="media/image132.png"/><Relationship Id="rId157" Type="http://schemas.openxmlformats.org/officeDocument/2006/relationships/image" Target="media/image153.png"/><Relationship Id="rId178" Type="http://schemas.openxmlformats.org/officeDocument/2006/relationships/image" Target="media/image174.png"/><Relationship Id="rId61" Type="http://schemas.openxmlformats.org/officeDocument/2006/relationships/image" Target="media/image57.png"/><Relationship Id="rId82" Type="http://schemas.openxmlformats.org/officeDocument/2006/relationships/image" Target="media/image78.png"/><Relationship Id="rId199" Type="http://schemas.openxmlformats.org/officeDocument/2006/relationships/image" Target="media/image195.png"/><Relationship Id="rId203" Type="http://schemas.openxmlformats.org/officeDocument/2006/relationships/image" Target="media/image199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8</Pages>
  <Words>18409</Words>
  <Characters>110456</Characters>
  <Application>Microsoft Office Word</Application>
  <DocSecurity>4</DocSecurity>
  <Lines>920</Lines>
  <Paragraphs>25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Łukasz Gąsior</dc:creator>
  <cp:keywords/>
  <dc:description/>
  <cp:lastModifiedBy>Łukasz Gąsior</cp:lastModifiedBy>
  <cp:revision>2</cp:revision>
  <dcterms:created xsi:type="dcterms:W3CDTF">2023-07-01T19:07:00Z</dcterms:created>
  <dcterms:modified xsi:type="dcterms:W3CDTF">2023-07-01T19:07:00Z</dcterms:modified>
</cp:coreProperties>
</file>